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94" w:type="dxa"/>
        <w:shd w:val="clear" w:color="auto" w:fill="002060"/>
        <w:tblLook w:val="0000" w:firstRow="0" w:lastRow="0" w:firstColumn="0" w:lastColumn="0" w:noHBand="0" w:noVBand="0"/>
      </w:tblPr>
      <w:tblGrid>
        <w:gridCol w:w="9694"/>
      </w:tblGrid>
      <w:tr w:rsidR="00F00625" w:rsidRPr="00905B2A" w14:paraId="3010397A" w14:textId="77777777" w:rsidTr="001E4ADE">
        <w:trPr>
          <w:cantSplit/>
          <w:trHeight w:val="721"/>
        </w:trPr>
        <w:tc>
          <w:tcPr>
            <w:tcW w:w="9694" w:type="dxa"/>
            <w:shd w:val="clear" w:color="auto" w:fill="auto"/>
          </w:tcPr>
          <w:p w14:paraId="1FCC9F9B" w14:textId="23E8042B" w:rsidR="00A871F7" w:rsidRPr="001E794A" w:rsidRDefault="00F00625" w:rsidP="001E4ADE">
            <w:pPr>
              <w:pStyle w:val="Heading1"/>
              <w:tabs>
                <w:tab w:val="left" w:pos="537"/>
                <w:tab w:val="left" w:pos="1126"/>
              </w:tabs>
              <w:rPr>
                <w:rFonts w:eastAsia="SimSun"/>
                <w:color w:val="FFFFFF" w:themeColor="background1"/>
                <w:sz w:val="22"/>
                <w:szCs w:val="22"/>
              </w:rPr>
            </w:pPr>
            <w:proofErr w:type="gramStart"/>
            <w:r w:rsidRPr="00905B2A">
              <w:rPr>
                <w:rFonts w:eastAsia="SimSun"/>
                <w:color w:val="FFFFFF" w:themeColor="background1"/>
                <w:sz w:val="22"/>
                <w:szCs w:val="22"/>
              </w:rPr>
              <w:t>al</w:t>
            </w:r>
            <w:proofErr w:type="gramEnd"/>
            <w:r w:rsidRPr="00905B2A">
              <w:rPr>
                <w:rFonts w:eastAsia="SimSun"/>
                <w:color w:val="FFFFFF" w:themeColor="background1"/>
                <w:sz w:val="22"/>
                <w:szCs w:val="22"/>
              </w:rPr>
              <w:t xml:space="preserve"> </w:t>
            </w:r>
            <w:r w:rsidR="00E030E8" w:rsidRPr="00905B2A">
              <w:rPr>
                <w:rFonts w:eastAsia="SimSun"/>
                <w:color w:val="FFFFFF" w:themeColor="background1"/>
                <w:sz w:val="22"/>
                <w:szCs w:val="22"/>
              </w:rPr>
              <w:t xml:space="preserve">Research </w:t>
            </w:r>
            <w:r w:rsidRPr="00905B2A">
              <w:rPr>
                <w:rFonts w:eastAsia="SimSun"/>
                <w:color w:val="FFFFFF" w:themeColor="background1"/>
                <w:sz w:val="22"/>
                <w:szCs w:val="22"/>
              </w:rPr>
              <w:t>Ethics Committee (AEC)</w:t>
            </w:r>
            <w:r w:rsidR="004C037C" w:rsidRPr="00905B2A">
              <w:rPr>
                <w:sz w:val="22"/>
                <w:szCs w:val="22"/>
              </w:rPr>
              <w:t xml:space="preserve"> </w:t>
            </w:r>
          </w:p>
          <w:p w14:paraId="7C825BFF" w14:textId="42853B52" w:rsidR="00F00625" w:rsidRPr="001E794A" w:rsidRDefault="001E794A" w:rsidP="001E794A">
            <w:pPr>
              <w:jc w:val="center"/>
              <w:rPr>
                <w:rFonts w:ascii="Arial Narrow" w:hAnsi="Arial Narrow"/>
                <w:b/>
                <w:sz w:val="28"/>
                <w:szCs w:val="28"/>
              </w:rPr>
            </w:pPr>
            <w:r w:rsidRPr="001E794A">
              <w:rPr>
                <w:rFonts w:ascii="Arial Narrow" w:hAnsi="Arial Narrow"/>
                <w:b/>
                <w:sz w:val="28"/>
                <w:szCs w:val="28"/>
              </w:rPr>
              <w:t xml:space="preserve">APPLICATION FORM </w:t>
            </w:r>
            <w:r>
              <w:rPr>
                <w:rFonts w:ascii="Arial Narrow" w:hAnsi="Arial Narrow"/>
                <w:b/>
                <w:sz w:val="28"/>
                <w:szCs w:val="28"/>
              </w:rPr>
              <w:t xml:space="preserve"> FOR </w:t>
            </w:r>
            <w:r w:rsidRPr="001E794A">
              <w:rPr>
                <w:rFonts w:ascii="Arial Narrow" w:hAnsi="Arial Narrow"/>
                <w:b/>
                <w:sz w:val="28"/>
                <w:szCs w:val="28"/>
              </w:rPr>
              <w:t>ETHICS APPROVAL FOR RESEARCH INVOLVING ANIMALS</w:t>
            </w:r>
          </w:p>
        </w:tc>
      </w:tr>
    </w:tbl>
    <w:p w14:paraId="295166C4" w14:textId="1D5D4354" w:rsidR="00F525F3" w:rsidRPr="00905B2A" w:rsidRDefault="00F525F3" w:rsidP="00AF7D83">
      <w:pPr>
        <w:spacing w:before="240"/>
        <w:ind w:right="-151"/>
        <w:rPr>
          <w:b/>
          <w:sz w:val="22"/>
          <w:szCs w:val="22"/>
          <w:lang w:eastAsia="en-AU"/>
        </w:rPr>
      </w:pPr>
      <w:r w:rsidRPr="00905B2A">
        <w:rPr>
          <w:b/>
          <w:sz w:val="22"/>
          <w:szCs w:val="22"/>
        </w:rPr>
        <w:t>The following must be read before you proceed with the preparation of an application.</w:t>
      </w:r>
    </w:p>
    <w:p w14:paraId="2C50C67A" w14:textId="77777777" w:rsidR="002E41F9" w:rsidRPr="00905B2A" w:rsidRDefault="002E41F9" w:rsidP="00AF7D83">
      <w:pPr>
        <w:pStyle w:val="BlockText"/>
        <w:ind w:left="0" w:right="58"/>
        <w:jc w:val="both"/>
        <w:rPr>
          <w:rFonts w:ascii="Times New Roman" w:hAnsi="Times New Roman" w:cs="Times New Roman"/>
          <w:bCs w:val="0"/>
          <w:color w:val="000099"/>
          <w:sz w:val="22"/>
          <w:szCs w:val="22"/>
          <w:u w:val="single"/>
          <w:lang w:val="en-AU"/>
        </w:rPr>
      </w:pPr>
    </w:p>
    <w:p w14:paraId="51379D77" w14:textId="2167AC0E" w:rsidR="00CD5807" w:rsidRPr="00905B2A" w:rsidRDefault="004C037C" w:rsidP="00AF7D83">
      <w:pPr>
        <w:pStyle w:val="BlockText"/>
        <w:shd w:val="clear" w:color="auto" w:fill="002060"/>
        <w:spacing w:after="120"/>
        <w:ind w:left="0" w:right="58"/>
        <w:jc w:val="both"/>
        <w:rPr>
          <w:rFonts w:ascii="Times New Roman" w:hAnsi="Times New Roman" w:cs="Times New Roman"/>
          <w:b w:val="0"/>
          <w:bCs w:val="0"/>
          <w:sz w:val="22"/>
          <w:szCs w:val="22"/>
          <w:u w:val="single"/>
          <w:lang w:val="en-AU"/>
        </w:rPr>
      </w:pPr>
      <w:r w:rsidRPr="00905B2A">
        <w:rPr>
          <w:rFonts w:ascii="Times New Roman" w:hAnsi="Times New Roman" w:cs="Times New Roman"/>
          <w:bCs w:val="0"/>
          <w:sz w:val="22"/>
          <w:szCs w:val="22"/>
          <w:u w:val="single"/>
          <w:lang w:val="en-AU"/>
        </w:rPr>
        <w:t>GENERAL INFORMATION</w:t>
      </w:r>
    </w:p>
    <w:p w14:paraId="5DA0B346" w14:textId="43CB3413" w:rsidR="00E4411A" w:rsidRPr="00905B2A" w:rsidRDefault="00E4411A" w:rsidP="00734879">
      <w:pPr>
        <w:pStyle w:val="BlockText"/>
        <w:ind w:left="0"/>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 xml:space="preserve">It is the responsibility of the researchers to ensure that all facets of animal care and use meet the requirements of the </w:t>
      </w:r>
      <w:r w:rsidR="00A96239" w:rsidRPr="00905B2A">
        <w:rPr>
          <w:rFonts w:ascii="Times New Roman" w:hAnsi="Times New Roman" w:cs="Times New Roman"/>
          <w:b w:val="0"/>
          <w:color w:val="000000"/>
          <w:sz w:val="22"/>
          <w:szCs w:val="22"/>
        </w:rPr>
        <w:t xml:space="preserve">FNU Code of Care </w:t>
      </w:r>
      <w:r w:rsidRPr="00905B2A">
        <w:rPr>
          <w:rFonts w:ascii="Times New Roman" w:hAnsi="Times New Roman" w:cs="Times New Roman"/>
          <w:b w:val="0"/>
          <w:color w:val="000000"/>
          <w:sz w:val="22"/>
          <w:szCs w:val="22"/>
        </w:rPr>
        <w:t>and use of animals for scientific purposes. This includes a responsibility to protect the welfare of animals used.</w:t>
      </w:r>
    </w:p>
    <w:p w14:paraId="790A647C" w14:textId="77777777" w:rsidR="00E4411A" w:rsidRPr="00905B2A" w:rsidRDefault="00E4411A" w:rsidP="00734879">
      <w:pPr>
        <w:pStyle w:val="BlockText"/>
        <w:ind w:left="0"/>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The Code embodies the principles of:</w:t>
      </w:r>
    </w:p>
    <w:p w14:paraId="1EBDE402" w14:textId="77777777" w:rsidR="00E4411A" w:rsidRPr="00905B2A" w:rsidRDefault="00E4411A" w:rsidP="00734879">
      <w:pPr>
        <w:pStyle w:val="BlockText"/>
        <w:numPr>
          <w:ilvl w:val="0"/>
          <w:numId w:val="7"/>
        </w:numPr>
        <w:ind w:left="714" w:hanging="357"/>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Reduction of animal use</w:t>
      </w:r>
    </w:p>
    <w:p w14:paraId="75E0D70C" w14:textId="77777777" w:rsidR="00E4411A" w:rsidRPr="00905B2A" w:rsidRDefault="00E4411A" w:rsidP="00734879">
      <w:pPr>
        <w:pStyle w:val="BlockText"/>
        <w:numPr>
          <w:ilvl w:val="0"/>
          <w:numId w:val="7"/>
        </w:numPr>
        <w:ind w:left="714" w:hanging="357"/>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Replacement of animal use</w:t>
      </w:r>
    </w:p>
    <w:p w14:paraId="4DA6DBA6" w14:textId="79924578" w:rsidR="00E4411A" w:rsidRPr="00905B2A" w:rsidRDefault="00E4411A" w:rsidP="00734879">
      <w:pPr>
        <w:pStyle w:val="BlockText"/>
        <w:numPr>
          <w:ilvl w:val="0"/>
          <w:numId w:val="7"/>
        </w:numPr>
        <w:ind w:left="714" w:hanging="357"/>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Refinement of animal use.</w:t>
      </w:r>
    </w:p>
    <w:p w14:paraId="7B801722" w14:textId="77777777" w:rsidR="0074223B" w:rsidRPr="00905B2A" w:rsidRDefault="0074223B" w:rsidP="00734879">
      <w:pPr>
        <w:pStyle w:val="BlockText"/>
        <w:ind w:left="714"/>
        <w:jc w:val="both"/>
        <w:rPr>
          <w:rFonts w:ascii="Times New Roman" w:hAnsi="Times New Roman" w:cs="Times New Roman"/>
          <w:b w:val="0"/>
          <w:color w:val="000000"/>
          <w:sz w:val="22"/>
          <w:szCs w:val="22"/>
        </w:rPr>
      </w:pPr>
    </w:p>
    <w:p w14:paraId="6764A283" w14:textId="41621E03" w:rsidR="0070729C" w:rsidRPr="00905B2A" w:rsidRDefault="0074223B" w:rsidP="00734879">
      <w:pPr>
        <w:pStyle w:val="BlockText"/>
        <w:ind w:left="0"/>
        <w:jc w:val="both"/>
        <w:rPr>
          <w:rStyle w:val="Hyperlink"/>
          <w:rFonts w:ascii="Times New Roman" w:hAnsi="Times New Roman" w:cs="Times New Roman"/>
          <w:b w:val="0"/>
          <w:sz w:val="22"/>
          <w:szCs w:val="22"/>
        </w:rPr>
      </w:pPr>
      <w:r w:rsidRPr="00905B2A">
        <w:rPr>
          <w:rFonts w:ascii="Times New Roman" w:hAnsi="Times New Roman" w:cs="Times New Roman"/>
          <w:b w:val="0"/>
          <w:color w:val="000000"/>
          <w:sz w:val="22"/>
          <w:szCs w:val="22"/>
        </w:rPr>
        <w:t>And, Investigators should be familiar with:</w:t>
      </w:r>
      <w:r w:rsidR="0070729C" w:rsidRPr="00905B2A">
        <w:rPr>
          <w:rStyle w:val="Hyperlink"/>
          <w:rFonts w:ascii="Times New Roman" w:hAnsi="Times New Roman" w:cs="Times New Roman"/>
          <w:b w:val="0"/>
          <w:sz w:val="22"/>
          <w:szCs w:val="22"/>
        </w:rPr>
        <w:t xml:space="preserve"> </w:t>
      </w:r>
    </w:p>
    <w:p w14:paraId="26525104" w14:textId="6D93C2DA" w:rsidR="0070729C" w:rsidRPr="00163F45" w:rsidRDefault="0070729C" w:rsidP="00734879">
      <w:pPr>
        <w:pStyle w:val="BlockText"/>
        <w:numPr>
          <w:ilvl w:val="0"/>
          <w:numId w:val="7"/>
        </w:numPr>
        <w:jc w:val="both"/>
        <w:rPr>
          <w:rStyle w:val="Hyperlink"/>
          <w:rFonts w:ascii="Times New Roman" w:hAnsi="Times New Roman" w:cs="Times New Roman"/>
          <w:b w:val="0"/>
          <w:i/>
          <w:color w:val="auto"/>
          <w:sz w:val="22"/>
          <w:szCs w:val="22"/>
          <w:u w:val="none"/>
        </w:rPr>
      </w:pPr>
      <w:r w:rsidRPr="00163F45">
        <w:rPr>
          <w:rStyle w:val="Hyperlink"/>
          <w:rFonts w:ascii="Times New Roman" w:hAnsi="Times New Roman" w:cs="Times New Roman"/>
          <w:b w:val="0"/>
          <w:i/>
          <w:color w:val="auto"/>
          <w:sz w:val="22"/>
          <w:szCs w:val="22"/>
          <w:u w:val="none"/>
        </w:rPr>
        <w:t>Animals (Control of Experiments) Act 1957</w:t>
      </w:r>
    </w:p>
    <w:p w14:paraId="58A718A9" w14:textId="645C6931" w:rsidR="00A91C40" w:rsidRPr="00163F45" w:rsidRDefault="00A91C40" w:rsidP="00734879">
      <w:pPr>
        <w:pStyle w:val="BlockText"/>
        <w:numPr>
          <w:ilvl w:val="0"/>
          <w:numId w:val="7"/>
        </w:numPr>
        <w:jc w:val="both"/>
        <w:rPr>
          <w:rStyle w:val="Hyperlink"/>
          <w:rFonts w:ascii="Times New Roman" w:hAnsi="Times New Roman" w:cs="Times New Roman"/>
          <w:b w:val="0"/>
          <w:i/>
          <w:color w:val="auto"/>
          <w:sz w:val="22"/>
          <w:szCs w:val="22"/>
          <w:u w:val="none"/>
        </w:rPr>
      </w:pPr>
      <w:r w:rsidRPr="00163F45">
        <w:rPr>
          <w:rStyle w:val="Hyperlink"/>
          <w:rFonts w:ascii="Times New Roman" w:hAnsi="Times New Roman" w:cs="Times New Roman"/>
          <w:b w:val="0"/>
          <w:i/>
          <w:color w:val="auto"/>
          <w:sz w:val="22"/>
          <w:szCs w:val="22"/>
          <w:u w:val="none"/>
        </w:rPr>
        <w:t>Animal Research Regulation (2010)</w:t>
      </w:r>
    </w:p>
    <w:p w14:paraId="5F7CAC53" w14:textId="77777777" w:rsidR="0070729C" w:rsidRPr="00163F45" w:rsidRDefault="0070729C" w:rsidP="00734879">
      <w:pPr>
        <w:pStyle w:val="ListParagraph"/>
        <w:numPr>
          <w:ilvl w:val="0"/>
          <w:numId w:val="7"/>
        </w:numPr>
        <w:jc w:val="both"/>
        <w:rPr>
          <w:bCs/>
          <w:i/>
          <w:sz w:val="22"/>
          <w:szCs w:val="22"/>
          <w:lang w:val="en-GB"/>
        </w:rPr>
      </w:pPr>
      <w:r w:rsidRPr="00163F45">
        <w:rPr>
          <w:bCs/>
          <w:i/>
          <w:sz w:val="22"/>
          <w:szCs w:val="22"/>
          <w:lang w:val="en-GB"/>
        </w:rPr>
        <w:t>FNU Code of Care for Research</w:t>
      </w:r>
    </w:p>
    <w:p w14:paraId="6542FE7C" w14:textId="7AFEF9BB" w:rsidR="0070729C" w:rsidRPr="00163F45" w:rsidRDefault="0070729C" w:rsidP="00734879">
      <w:pPr>
        <w:pStyle w:val="BlockText"/>
        <w:numPr>
          <w:ilvl w:val="0"/>
          <w:numId w:val="7"/>
        </w:numPr>
        <w:jc w:val="both"/>
        <w:rPr>
          <w:rFonts w:ascii="Times New Roman" w:hAnsi="Times New Roman" w:cs="Times New Roman"/>
          <w:b w:val="0"/>
          <w:i/>
          <w:sz w:val="22"/>
          <w:szCs w:val="22"/>
        </w:rPr>
      </w:pPr>
      <w:r w:rsidRPr="00163F45">
        <w:rPr>
          <w:rFonts w:ascii="Times New Roman" w:hAnsi="Times New Roman" w:cs="Times New Roman"/>
          <w:b w:val="0"/>
          <w:i/>
          <w:sz w:val="22"/>
          <w:szCs w:val="22"/>
        </w:rPr>
        <w:t>FNU Constitution of the A</w:t>
      </w:r>
      <w:r w:rsidR="002A1E12">
        <w:rPr>
          <w:rFonts w:ascii="Times New Roman" w:hAnsi="Times New Roman" w:cs="Times New Roman"/>
          <w:b w:val="0"/>
          <w:i/>
          <w:sz w:val="22"/>
          <w:szCs w:val="22"/>
        </w:rPr>
        <w:t>R</w:t>
      </w:r>
      <w:r w:rsidRPr="00163F45">
        <w:rPr>
          <w:rFonts w:ascii="Times New Roman" w:hAnsi="Times New Roman" w:cs="Times New Roman"/>
          <w:b w:val="0"/>
          <w:i/>
          <w:sz w:val="22"/>
          <w:szCs w:val="22"/>
        </w:rPr>
        <w:t>EC</w:t>
      </w:r>
    </w:p>
    <w:p w14:paraId="1CB03578" w14:textId="7F1E8329" w:rsidR="0078426F" w:rsidRPr="00F540F8" w:rsidRDefault="00F540F8" w:rsidP="00734879">
      <w:pPr>
        <w:pStyle w:val="BlockText"/>
        <w:numPr>
          <w:ilvl w:val="0"/>
          <w:numId w:val="7"/>
        </w:numPr>
        <w:jc w:val="both"/>
        <w:rPr>
          <w:rFonts w:ascii="Times New Roman" w:hAnsi="Times New Roman" w:cs="Times New Roman"/>
          <w:b w:val="0"/>
          <w:i/>
          <w:sz w:val="22"/>
          <w:szCs w:val="22"/>
        </w:rPr>
      </w:pPr>
      <w:r w:rsidRPr="00F540F8">
        <w:rPr>
          <w:rFonts w:ascii="Times New Roman" w:hAnsi="Times New Roman" w:cs="Times New Roman"/>
          <w:b w:val="0"/>
          <w:i/>
          <w:sz w:val="22"/>
          <w:szCs w:val="22"/>
          <w:lang w:val="en-US"/>
        </w:rPr>
        <w:t>The International Council for Lab</w:t>
      </w:r>
      <w:r w:rsidR="00D25F65">
        <w:rPr>
          <w:rFonts w:ascii="Times New Roman" w:hAnsi="Times New Roman" w:cs="Times New Roman"/>
          <w:b w:val="0"/>
          <w:i/>
          <w:sz w:val="22"/>
          <w:szCs w:val="22"/>
          <w:lang w:val="en-US"/>
        </w:rPr>
        <w:t>oratory Animal Science (ICLAS)</w:t>
      </w:r>
      <w:r w:rsidRPr="00F540F8">
        <w:rPr>
          <w:rFonts w:ascii="Times New Roman" w:hAnsi="Times New Roman" w:cs="Times New Roman"/>
          <w:b w:val="0"/>
          <w:i/>
          <w:sz w:val="22"/>
          <w:szCs w:val="22"/>
          <w:lang w:val="en-US"/>
        </w:rPr>
        <w:t xml:space="preserve"> </w:t>
      </w:r>
      <w:hyperlink r:id="rId11" w:history="1">
        <w:r w:rsidRPr="00F540F8">
          <w:rPr>
            <w:rStyle w:val="Hyperlink"/>
            <w:rFonts w:ascii="Times New Roman" w:hAnsi="Times New Roman" w:cs="Times New Roman"/>
            <w:b w:val="0"/>
            <w:i/>
            <w:color w:val="auto"/>
            <w:sz w:val="22"/>
            <w:szCs w:val="22"/>
            <w:u w:val="none"/>
            <w:lang w:val="en-US"/>
          </w:rPr>
          <w:t>Guiding Principles for Biomedical Research Involving Animals</w:t>
        </w:r>
      </w:hyperlink>
    </w:p>
    <w:p w14:paraId="2F25848A" w14:textId="1706388F" w:rsidR="00F540F8" w:rsidRPr="00F540F8" w:rsidRDefault="00F540F8" w:rsidP="00734879">
      <w:pPr>
        <w:pStyle w:val="BlockText"/>
        <w:numPr>
          <w:ilvl w:val="0"/>
          <w:numId w:val="7"/>
        </w:numPr>
        <w:jc w:val="both"/>
        <w:rPr>
          <w:rFonts w:ascii="Times New Roman" w:hAnsi="Times New Roman" w:cs="Times New Roman"/>
          <w:b w:val="0"/>
          <w:i/>
          <w:sz w:val="22"/>
          <w:szCs w:val="22"/>
        </w:rPr>
      </w:pPr>
      <w:r w:rsidRPr="00F540F8">
        <w:rPr>
          <w:rFonts w:ascii="Times New Roman" w:hAnsi="Times New Roman" w:cs="Times New Roman"/>
          <w:b w:val="0"/>
          <w:i/>
          <w:sz w:val="22"/>
          <w:szCs w:val="22"/>
          <w:lang w:val="en-US"/>
        </w:rPr>
        <w:t>World Organization for Animal Health’s Terrestrial Animal Health Code (</w:t>
      </w:r>
      <w:hyperlink r:id="rId12" w:history="1">
        <w:r w:rsidRPr="00F540F8">
          <w:rPr>
            <w:rStyle w:val="Hyperlink"/>
            <w:rFonts w:ascii="Times New Roman" w:hAnsi="Times New Roman" w:cs="Times New Roman"/>
            <w:b w:val="0"/>
            <w:i/>
            <w:color w:val="auto"/>
            <w:sz w:val="22"/>
            <w:szCs w:val="22"/>
            <w:u w:val="none"/>
            <w:lang w:val="en-US"/>
          </w:rPr>
          <w:t>Chap. 7.8</w:t>
        </w:r>
      </w:hyperlink>
      <w:r w:rsidRPr="00F540F8">
        <w:rPr>
          <w:rFonts w:ascii="Times New Roman" w:hAnsi="Times New Roman" w:cs="Times New Roman"/>
          <w:b w:val="0"/>
          <w:i/>
          <w:sz w:val="22"/>
          <w:szCs w:val="22"/>
          <w:lang w:val="en-US"/>
        </w:rPr>
        <w:t>)</w:t>
      </w:r>
    </w:p>
    <w:p w14:paraId="355ABC90" w14:textId="2C17CB2B" w:rsidR="00F540F8" w:rsidRPr="00F540F8" w:rsidRDefault="00F540F8" w:rsidP="00F540F8">
      <w:pPr>
        <w:pStyle w:val="ListParagraph"/>
        <w:numPr>
          <w:ilvl w:val="0"/>
          <w:numId w:val="7"/>
        </w:numPr>
        <w:rPr>
          <w:bCs/>
          <w:i/>
          <w:sz w:val="22"/>
          <w:szCs w:val="22"/>
          <w:lang w:val="en-GB"/>
        </w:rPr>
      </w:pPr>
      <w:r w:rsidRPr="00F540F8">
        <w:rPr>
          <w:bCs/>
          <w:i/>
          <w:sz w:val="22"/>
          <w:szCs w:val="22"/>
          <w:lang w:val="en-GB"/>
        </w:rPr>
        <w:t>The Australian and New Zealand Council for the Care of Animals in Re</w:t>
      </w:r>
      <w:r w:rsidR="00D25F65">
        <w:rPr>
          <w:bCs/>
          <w:i/>
          <w:sz w:val="22"/>
          <w:szCs w:val="22"/>
          <w:lang w:val="en-GB"/>
        </w:rPr>
        <w:t>search and Teaching (ANZCCART)</w:t>
      </w:r>
      <w:r w:rsidRPr="00F540F8">
        <w:rPr>
          <w:bCs/>
          <w:i/>
          <w:sz w:val="22"/>
          <w:szCs w:val="22"/>
          <w:lang w:val="en-GB"/>
        </w:rPr>
        <w:t xml:space="preserve"> guidelines for the </w:t>
      </w:r>
      <w:r w:rsidR="00D25F65">
        <w:rPr>
          <w:bCs/>
          <w:i/>
          <w:sz w:val="22"/>
          <w:szCs w:val="22"/>
          <w:lang w:val="en-GB"/>
        </w:rPr>
        <w:t>U</w:t>
      </w:r>
      <w:r w:rsidRPr="00F540F8">
        <w:rPr>
          <w:bCs/>
          <w:i/>
          <w:sz w:val="22"/>
          <w:szCs w:val="22"/>
          <w:lang w:val="en-GB"/>
        </w:rPr>
        <w:t>se of Animals in Experiments and Research.</w:t>
      </w:r>
    </w:p>
    <w:p w14:paraId="5FB5F787" w14:textId="77777777" w:rsidR="000426D0" w:rsidRPr="00F540F8" w:rsidRDefault="001E4ADE" w:rsidP="00734879">
      <w:pPr>
        <w:pStyle w:val="BlockText"/>
        <w:numPr>
          <w:ilvl w:val="0"/>
          <w:numId w:val="7"/>
        </w:numPr>
        <w:jc w:val="both"/>
        <w:rPr>
          <w:rFonts w:ascii="Times New Roman" w:hAnsi="Times New Roman" w:cs="Times New Roman"/>
          <w:b w:val="0"/>
          <w:i/>
          <w:sz w:val="22"/>
          <w:szCs w:val="22"/>
        </w:rPr>
      </w:pPr>
      <w:hyperlink r:id="rId13" w:history="1">
        <w:r w:rsidR="000426D0" w:rsidRPr="00F540F8">
          <w:rPr>
            <w:rStyle w:val="Hyperlink"/>
            <w:rFonts w:ascii="Times New Roman" w:hAnsi="Times New Roman" w:cs="Times New Roman"/>
            <w:b w:val="0"/>
            <w:i/>
            <w:color w:val="auto"/>
            <w:sz w:val="22"/>
            <w:szCs w:val="22"/>
            <w:u w:val="none"/>
            <w:lang w:val="en-AU"/>
          </w:rPr>
          <w:t>Environmental Management Act (2005)</w:t>
        </w:r>
      </w:hyperlink>
      <w:r w:rsidR="000426D0" w:rsidRPr="00F540F8">
        <w:rPr>
          <w:rFonts w:ascii="Times New Roman" w:hAnsi="Times New Roman" w:cs="Times New Roman"/>
          <w:b w:val="0"/>
          <w:i/>
          <w:sz w:val="22"/>
          <w:szCs w:val="22"/>
          <w:lang w:val="en-AU"/>
        </w:rPr>
        <w:t xml:space="preserve"> </w:t>
      </w:r>
    </w:p>
    <w:p w14:paraId="10241B98" w14:textId="77777777" w:rsidR="000426D0" w:rsidRPr="00F540F8" w:rsidRDefault="001E4ADE" w:rsidP="00734879">
      <w:pPr>
        <w:pStyle w:val="BlockText"/>
        <w:numPr>
          <w:ilvl w:val="0"/>
          <w:numId w:val="7"/>
        </w:numPr>
        <w:jc w:val="both"/>
        <w:rPr>
          <w:rFonts w:ascii="Times New Roman" w:hAnsi="Times New Roman" w:cs="Times New Roman"/>
          <w:b w:val="0"/>
          <w:i/>
          <w:sz w:val="22"/>
          <w:szCs w:val="22"/>
        </w:rPr>
      </w:pPr>
      <w:hyperlink r:id="rId14" w:history="1">
        <w:r w:rsidR="000426D0" w:rsidRPr="00F540F8">
          <w:rPr>
            <w:rStyle w:val="Hyperlink"/>
            <w:rFonts w:ascii="Times New Roman" w:hAnsi="Times New Roman" w:cs="Times New Roman"/>
            <w:b w:val="0"/>
            <w:i/>
            <w:color w:val="auto"/>
            <w:sz w:val="22"/>
            <w:szCs w:val="22"/>
            <w:u w:val="none"/>
            <w:lang w:val="en-AU"/>
          </w:rPr>
          <w:t>Occupational Safety and Health Legislation</w:t>
        </w:r>
      </w:hyperlink>
      <w:r w:rsidR="000426D0" w:rsidRPr="00F540F8">
        <w:rPr>
          <w:rFonts w:ascii="Times New Roman" w:hAnsi="Times New Roman" w:cs="Times New Roman"/>
          <w:b w:val="0"/>
          <w:i/>
          <w:sz w:val="22"/>
          <w:szCs w:val="22"/>
          <w:lang w:val="en-AU"/>
        </w:rPr>
        <w:t xml:space="preserve"> </w:t>
      </w:r>
    </w:p>
    <w:p w14:paraId="02D5FD94" w14:textId="26081D2E" w:rsidR="000426D0" w:rsidRPr="00F540F8" w:rsidRDefault="001E4ADE" w:rsidP="00734879">
      <w:pPr>
        <w:pStyle w:val="BlockText"/>
        <w:numPr>
          <w:ilvl w:val="0"/>
          <w:numId w:val="7"/>
        </w:numPr>
        <w:jc w:val="both"/>
        <w:rPr>
          <w:rFonts w:ascii="Times New Roman" w:hAnsi="Times New Roman" w:cs="Times New Roman"/>
          <w:b w:val="0"/>
          <w:i/>
          <w:sz w:val="22"/>
          <w:szCs w:val="22"/>
        </w:rPr>
      </w:pPr>
      <w:hyperlink r:id="rId15" w:history="1">
        <w:r w:rsidR="000426D0" w:rsidRPr="00F540F8">
          <w:rPr>
            <w:rStyle w:val="Hyperlink"/>
            <w:rFonts w:ascii="Times New Roman" w:hAnsi="Times New Roman" w:cs="Times New Roman"/>
            <w:b w:val="0"/>
            <w:i/>
            <w:color w:val="auto"/>
            <w:sz w:val="22"/>
            <w:szCs w:val="22"/>
            <w:u w:val="none"/>
            <w:lang w:val="en-AU"/>
          </w:rPr>
          <w:t>Radiation Health Act (2009)</w:t>
        </w:r>
      </w:hyperlink>
    </w:p>
    <w:p w14:paraId="7E97D0F3" w14:textId="77777777" w:rsidR="000426D0" w:rsidRPr="00905B2A" w:rsidRDefault="000426D0" w:rsidP="000426D0">
      <w:pPr>
        <w:pStyle w:val="BlockText"/>
        <w:ind w:left="720"/>
        <w:jc w:val="both"/>
        <w:rPr>
          <w:rFonts w:ascii="Times New Roman" w:hAnsi="Times New Roman" w:cs="Times New Roman"/>
          <w:b w:val="0"/>
          <w:i/>
          <w:color w:val="002060"/>
          <w:sz w:val="22"/>
          <w:szCs w:val="22"/>
        </w:rPr>
      </w:pPr>
    </w:p>
    <w:p w14:paraId="1D89E853" w14:textId="73573C75" w:rsidR="00E4411A" w:rsidRPr="00905B2A" w:rsidRDefault="00E4411A" w:rsidP="00734879">
      <w:pPr>
        <w:pStyle w:val="BlockText"/>
        <w:ind w:left="0"/>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 xml:space="preserve">It is </w:t>
      </w:r>
      <w:r w:rsidR="00D25F65">
        <w:rPr>
          <w:rFonts w:ascii="Times New Roman" w:hAnsi="Times New Roman" w:cs="Times New Roman"/>
          <w:b w:val="0"/>
          <w:color w:val="000000"/>
          <w:sz w:val="22"/>
          <w:szCs w:val="22"/>
        </w:rPr>
        <w:t>essential</w:t>
      </w:r>
      <w:r w:rsidRPr="00905B2A">
        <w:rPr>
          <w:rFonts w:ascii="Times New Roman" w:hAnsi="Times New Roman" w:cs="Times New Roman"/>
          <w:b w:val="0"/>
          <w:color w:val="000000"/>
          <w:sz w:val="22"/>
          <w:szCs w:val="22"/>
        </w:rPr>
        <w:t xml:space="preserve"> to consider these principles when designing and carrying out projects.</w:t>
      </w:r>
    </w:p>
    <w:p w14:paraId="4EA2712C" w14:textId="77777777" w:rsidR="00E4411A" w:rsidRPr="00905B2A" w:rsidRDefault="00E4411A" w:rsidP="00734879">
      <w:pPr>
        <w:pStyle w:val="BlockText"/>
        <w:ind w:left="0"/>
        <w:jc w:val="both"/>
        <w:rPr>
          <w:rFonts w:ascii="Times New Roman" w:hAnsi="Times New Roman" w:cs="Times New Roman"/>
          <w:b w:val="0"/>
          <w:color w:val="000000"/>
          <w:sz w:val="22"/>
          <w:szCs w:val="22"/>
        </w:rPr>
      </w:pPr>
    </w:p>
    <w:p w14:paraId="7F0BB866" w14:textId="37E05970" w:rsidR="00E53626" w:rsidRPr="00905B2A" w:rsidRDefault="00E53626" w:rsidP="00E53626">
      <w:pPr>
        <w:jc w:val="both"/>
        <w:rPr>
          <w:b/>
          <w:color w:val="000000"/>
          <w:sz w:val="22"/>
          <w:szCs w:val="22"/>
        </w:rPr>
      </w:pPr>
      <w:r w:rsidRPr="00AB298C">
        <w:rPr>
          <w:rFonts w:eastAsia="Calibri"/>
          <w:bCs/>
          <w:sz w:val="22"/>
          <w:szCs w:val="22"/>
          <w:lang w:val="en-US"/>
        </w:rPr>
        <w:t>The World Organization for Animal Health’s Terrestrial Animal Health Code (</w:t>
      </w:r>
      <w:hyperlink r:id="rId16" w:history="1">
        <w:r w:rsidRPr="00AB298C">
          <w:rPr>
            <w:rFonts w:eastAsia="Calibri"/>
            <w:bCs/>
            <w:color w:val="0563C1"/>
            <w:sz w:val="22"/>
            <w:szCs w:val="22"/>
            <w:u w:val="single"/>
            <w:lang w:val="en-US"/>
          </w:rPr>
          <w:t>Chap. 7.8</w:t>
        </w:r>
      </w:hyperlink>
      <w:r w:rsidRPr="00AB298C">
        <w:rPr>
          <w:rFonts w:eastAsia="Calibri"/>
          <w:bCs/>
          <w:sz w:val="22"/>
          <w:szCs w:val="22"/>
          <w:lang w:val="en-US"/>
        </w:rPr>
        <w:t>)</w:t>
      </w:r>
      <w:r w:rsidRPr="00AB298C">
        <w:rPr>
          <w:rFonts w:eastAsia="Calibri"/>
          <w:bCs/>
          <w:sz w:val="22"/>
          <w:szCs w:val="22"/>
          <w:lang w:val="en-GB"/>
        </w:rPr>
        <w:t xml:space="preserve"> </w:t>
      </w:r>
      <w:r>
        <w:rPr>
          <w:rFonts w:eastAsia="Calibri"/>
          <w:bCs/>
          <w:sz w:val="22"/>
          <w:szCs w:val="22"/>
          <w:lang w:val="en-GB"/>
        </w:rPr>
        <w:t>specifies</w:t>
      </w:r>
      <w:r w:rsidRPr="00AB298C">
        <w:rPr>
          <w:rFonts w:eastAsia="Calibri"/>
          <w:bCs/>
          <w:sz w:val="22"/>
          <w:szCs w:val="22"/>
          <w:lang w:val="en-GB"/>
        </w:rPr>
        <w:t xml:space="preserve"> that </w:t>
      </w:r>
      <w:r w:rsidRPr="00AB298C">
        <w:rPr>
          <w:rFonts w:eastAsia="Calibri"/>
          <w:sz w:val="22"/>
          <w:szCs w:val="22"/>
          <w:lang w:val="en-US"/>
        </w:rPr>
        <w:t>academic and </w:t>
      </w:r>
      <w:r w:rsidRPr="00AB298C">
        <w:rPr>
          <w:rFonts w:eastAsia="Calibri"/>
          <w:bCs/>
          <w:sz w:val="22"/>
          <w:szCs w:val="22"/>
          <w:lang w:val="en-US"/>
        </w:rPr>
        <w:t>research institutions</w:t>
      </w:r>
      <w:r w:rsidRPr="00AB298C">
        <w:rPr>
          <w:rFonts w:eastAsia="Calibri"/>
          <w:sz w:val="22"/>
          <w:szCs w:val="22"/>
          <w:lang w:val="en-US"/>
        </w:rPr>
        <w:t xml:space="preserve"> involved in the use of animals</w:t>
      </w:r>
      <w:r w:rsidRPr="00AB298C">
        <w:rPr>
          <w:color w:val="000000"/>
          <w:sz w:val="22"/>
          <w:szCs w:val="22"/>
        </w:rPr>
        <w:t xml:space="preserve"> for </w:t>
      </w:r>
      <w:r w:rsidRPr="00AB298C">
        <w:rPr>
          <w:rFonts w:eastAsia="Calibri"/>
          <w:sz w:val="22"/>
          <w:szCs w:val="22"/>
        </w:rPr>
        <w:t>research and teaching</w:t>
      </w:r>
      <w:r w:rsidRPr="00AB298C">
        <w:rPr>
          <w:rFonts w:eastAsia="Calibri"/>
          <w:sz w:val="22"/>
          <w:szCs w:val="22"/>
          <w:lang w:val="en-US"/>
        </w:rPr>
        <w:t xml:space="preserve"> have an ethical responsibility for the animals’ welfare and they may utilize a local committee as a system of authorization and enforcing compliance with </w:t>
      </w:r>
      <w:r w:rsidRPr="00AB298C">
        <w:rPr>
          <w:rFonts w:eastAsia="Calibri"/>
          <w:bCs/>
          <w:sz w:val="22"/>
          <w:szCs w:val="22"/>
          <w:lang w:val="en-US"/>
        </w:rPr>
        <w:t>international animal welfare standards.</w:t>
      </w:r>
      <w:r w:rsidRPr="00AB298C">
        <w:rPr>
          <w:rFonts w:eastAsia="Calibri"/>
          <w:sz w:val="22"/>
          <w:szCs w:val="22"/>
          <w:lang w:val="en-US"/>
        </w:rPr>
        <w:t> </w:t>
      </w:r>
    </w:p>
    <w:p w14:paraId="62828C0B" w14:textId="77777777" w:rsidR="00E53626" w:rsidRDefault="00E53626" w:rsidP="00E53626">
      <w:pPr>
        <w:pStyle w:val="BlockText"/>
        <w:ind w:left="0"/>
        <w:jc w:val="both"/>
        <w:rPr>
          <w:rFonts w:ascii="Times New Roman" w:hAnsi="Times New Roman" w:cs="Times New Roman"/>
          <w:b w:val="0"/>
          <w:color w:val="000000"/>
          <w:sz w:val="22"/>
          <w:szCs w:val="22"/>
          <w:lang w:val="en-AU"/>
        </w:rPr>
      </w:pPr>
    </w:p>
    <w:p w14:paraId="67D61E36" w14:textId="1D085A5A" w:rsidR="00E53626" w:rsidRPr="00905B2A" w:rsidRDefault="00E53626" w:rsidP="00E53626">
      <w:pPr>
        <w:pStyle w:val="BlockText"/>
        <w:ind w:left="0"/>
        <w:jc w:val="both"/>
        <w:rPr>
          <w:rFonts w:ascii="Times New Roman" w:hAnsi="Times New Roman" w:cs="Times New Roman"/>
          <w:b w:val="0"/>
          <w:color w:val="000000"/>
          <w:sz w:val="22"/>
          <w:szCs w:val="22"/>
        </w:rPr>
      </w:pPr>
      <w:r w:rsidRPr="00AB298C">
        <w:rPr>
          <w:rFonts w:ascii="Times New Roman" w:hAnsi="Times New Roman" w:cs="Times New Roman"/>
          <w:b w:val="0"/>
          <w:color w:val="000000"/>
          <w:sz w:val="22"/>
          <w:szCs w:val="22"/>
          <w:lang w:val="en-AU"/>
        </w:rPr>
        <w:t xml:space="preserve">The FNU Animal Research Ethics Committee </w:t>
      </w:r>
      <w:r w:rsidRPr="00AB298C">
        <w:rPr>
          <w:rFonts w:ascii="Times New Roman" w:eastAsia="Calibri" w:hAnsi="Times New Roman" w:cs="Times New Roman"/>
          <w:b w:val="0"/>
          <w:sz w:val="22"/>
          <w:szCs w:val="22"/>
          <w:lang w:val="en-AU"/>
        </w:rPr>
        <w:t>(AREC)</w:t>
      </w:r>
      <w:r w:rsidRPr="00AB298C">
        <w:rPr>
          <w:rFonts w:ascii="Times New Roman" w:hAnsi="Times New Roman" w:cs="Times New Roman"/>
          <w:b w:val="0"/>
          <w:color w:val="000000"/>
          <w:sz w:val="22"/>
          <w:szCs w:val="22"/>
          <w:lang w:val="en-AU"/>
        </w:rPr>
        <w:t>,</w:t>
      </w:r>
      <w:r>
        <w:rPr>
          <w:rFonts w:ascii="Times New Roman" w:hAnsi="Times New Roman" w:cs="Times New Roman"/>
          <w:b w:val="0"/>
          <w:color w:val="000000"/>
          <w:sz w:val="22"/>
          <w:szCs w:val="22"/>
          <w:lang w:val="en-AU"/>
        </w:rPr>
        <w:t xml:space="preserve"> therefore,</w:t>
      </w:r>
      <w:r w:rsidRPr="00AB298C">
        <w:rPr>
          <w:rFonts w:ascii="Times New Roman" w:hAnsi="Times New Roman" w:cs="Times New Roman"/>
          <w:b w:val="0"/>
          <w:color w:val="000000"/>
          <w:sz w:val="22"/>
          <w:szCs w:val="22"/>
          <w:lang w:val="en-AU"/>
        </w:rPr>
        <w:t xml:space="preserve"> require</w:t>
      </w:r>
      <w:r w:rsidR="00900D6C">
        <w:rPr>
          <w:rFonts w:ascii="Times New Roman" w:hAnsi="Times New Roman" w:cs="Times New Roman"/>
          <w:b w:val="0"/>
          <w:color w:val="000000"/>
          <w:sz w:val="22"/>
          <w:szCs w:val="22"/>
          <w:lang w:val="en-AU"/>
        </w:rPr>
        <w:t>s</w:t>
      </w:r>
      <w:r w:rsidRPr="00AB298C">
        <w:rPr>
          <w:rFonts w:ascii="Times New Roman" w:hAnsi="Times New Roman" w:cs="Times New Roman"/>
          <w:b w:val="0"/>
          <w:color w:val="000000"/>
          <w:sz w:val="22"/>
          <w:szCs w:val="22"/>
          <w:lang w:val="en-AU"/>
        </w:rPr>
        <w:t xml:space="preserve"> approval to be sought from the AREC before any vertebrate animals are used for research and teaching.</w:t>
      </w:r>
      <w:r>
        <w:rPr>
          <w:rFonts w:ascii="Times New Roman" w:hAnsi="Times New Roman" w:cs="Times New Roman"/>
          <w:b w:val="0"/>
          <w:color w:val="000000"/>
          <w:sz w:val="22"/>
          <w:szCs w:val="22"/>
          <w:lang w:val="en-AU"/>
        </w:rPr>
        <w:t xml:space="preserve"> </w:t>
      </w:r>
      <w:r w:rsidRPr="00905B2A">
        <w:rPr>
          <w:rFonts w:ascii="Times New Roman" w:hAnsi="Times New Roman" w:cs="Times New Roman"/>
          <w:b w:val="0"/>
          <w:color w:val="000000"/>
          <w:sz w:val="22"/>
          <w:szCs w:val="22"/>
        </w:rPr>
        <w:t>The A</w:t>
      </w:r>
      <w:r>
        <w:rPr>
          <w:rFonts w:ascii="Times New Roman" w:hAnsi="Times New Roman" w:cs="Times New Roman"/>
          <w:b w:val="0"/>
          <w:color w:val="000000"/>
          <w:sz w:val="22"/>
          <w:szCs w:val="22"/>
        </w:rPr>
        <w:t>R</w:t>
      </w:r>
      <w:r w:rsidRPr="00905B2A">
        <w:rPr>
          <w:rFonts w:ascii="Times New Roman" w:hAnsi="Times New Roman" w:cs="Times New Roman"/>
          <w:b w:val="0"/>
          <w:color w:val="000000"/>
          <w:sz w:val="22"/>
          <w:szCs w:val="22"/>
        </w:rPr>
        <w:t>EC must assess the impact on animals of all procedures</w:t>
      </w:r>
      <w:r>
        <w:rPr>
          <w:rFonts w:ascii="Times New Roman" w:hAnsi="Times New Roman" w:cs="Times New Roman"/>
          <w:b w:val="0"/>
          <w:color w:val="000000"/>
          <w:sz w:val="22"/>
          <w:szCs w:val="22"/>
        </w:rPr>
        <w:t>,</w:t>
      </w:r>
      <w:r w:rsidRPr="00905B2A">
        <w:rPr>
          <w:rFonts w:ascii="Times New Roman" w:hAnsi="Times New Roman" w:cs="Times New Roman"/>
          <w:b w:val="0"/>
          <w:color w:val="000000"/>
          <w:sz w:val="22"/>
          <w:szCs w:val="22"/>
        </w:rPr>
        <w:t xml:space="preserve"> and the project as a whole.</w:t>
      </w:r>
    </w:p>
    <w:p w14:paraId="735A3571" w14:textId="3B49DCDA" w:rsidR="00E4411A" w:rsidRPr="00905B2A" w:rsidRDefault="00E4411A" w:rsidP="00734879">
      <w:pPr>
        <w:pStyle w:val="BlockText"/>
        <w:ind w:left="0"/>
        <w:jc w:val="both"/>
        <w:rPr>
          <w:rFonts w:ascii="Times New Roman" w:hAnsi="Times New Roman" w:cs="Times New Roman"/>
          <w:b w:val="0"/>
          <w:color w:val="000000"/>
          <w:sz w:val="22"/>
          <w:szCs w:val="22"/>
        </w:rPr>
      </w:pPr>
    </w:p>
    <w:p w14:paraId="66C12C34" w14:textId="3D3F78FF" w:rsidR="00E4411A" w:rsidRPr="00905B2A" w:rsidRDefault="004D7367" w:rsidP="00734879">
      <w:pPr>
        <w:pStyle w:val="BlockText"/>
        <w:ind w:left="0"/>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 xml:space="preserve">The application should focus on </w:t>
      </w:r>
      <w:r w:rsidRPr="00905B2A">
        <w:rPr>
          <w:rFonts w:ascii="Times New Roman" w:hAnsi="Times New Roman" w:cs="Times New Roman"/>
          <w:color w:val="000000"/>
          <w:sz w:val="22"/>
          <w:szCs w:val="22"/>
        </w:rPr>
        <w:t xml:space="preserve">what is happening to animals </w:t>
      </w:r>
      <w:r w:rsidRPr="00905B2A">
        <w:rPr>
          <w:rFonts w:ascii="Times New Roman" w:hAnsi="Times New Roman" w:cs="Times New Roman"/>
          <w:b w:val="0"/>
          <w:color w:val="000000"/>
          <w:sz w:val="22"/>
          <w:szCs w:val="22"/>
        </w:rPr>
        <w:t xml:space="preserve">and </w:t>
      </w:r>
      <w:r w:rsidRPr="00905B2A">
        <w:rPr>
          <w:rFonts w:ascii="Times New Roman" w:hAnsi="Times New Roman" w:cs="Times New Roman"/>
          <w:color w:val="000000"/>
          <w:sz w:val="22"/>
          <w:szCs w:val="22"/>
        </w:rPr>
        <w:t>what is being done to ensure their well-being</w:t>
      </w:r>
      <w:r w:rsidRPr="00905B2A">
        <w:rPr>
          <w:rFonts w:ascii="Times New Roman" w:hAnsi="Times New Roman" w:cs="Times New Roman"/>
          <w:b w:val="0"/>
          <w:color w:val="000000"/>
          <w:sz w:val="22"/>
          <w:szCs w:val="22"/>
        </w:rPr>
        <w:t xml:space="preserve">.  It is </w:t>
      </w:r>
      <w:r w:rsidR="00900D6C">
        <w:rPr>
          <w:rFonts w:ascii="Times New Roman" w:hAnsi="Times New Roman" w:cs="Times New Roman"/>
          <w:b w:val="0"/>
          <w:color w:val="000000"/>
          <w:sz w:val="22"/>
          <w:szCs w:val="22"/>
        </w:rPr>
        <w:t>vital</w:t>
      </w:r>
      <w:r w:rsidRPr="00905B2A">
        <w:rPr>
          <w:rFonts w:ascii="Times New Roman" w:hAnsi="Times New Roman" w:cs="Times New Roman"/>
          <w:b w:val="0"/>
          <w:color w:val="000000"/>
          <w:sz w:val="22"/>
          <w:szCs w:val="22"/>
        </w:rPr>
        <w:t xml:space="preserve"> that this information is </w:t>
      </w:r>
      <w:r w:rsidR="003B25F6" w:rsidRPr="00905B2A">
        <w:rPr>
          <w:rFonts w:ascii="Times New Roman" w:hAnsi="Times New Roman" w:cs="Times New Roman"/>
          <w:b w:val="0"/>
          <w:color w:val="000000"/>
          <w:sz w:val="22"/>
          <w:szCs w:val="22"/>
        </w:rPr>
        <w:t>presented</w:t>
      </w:r>
      <w:r w:rsidRPr="00905B2A">
        <w:rPr>
          <w:rFonts w:ascii="Times New Roman" w:hAnsi="Times New Roman" w:cs="Times New Roman"/>
          <w:b w:val="0"/>
          <w:color w:val="000000"/>
          <w:sz w:val="22"/>
          <w:szCs w:val="22"/>
        </w:rPr>
        <w:t xml:space="preserve"> in a way that </w:t>
      </w:r>
      <w:r w:rsidR="004B696D" w:rsidRPr="00905B2A">
        <w:rPr>
          <w:rFonts w:ascii="Times New Roman" w:hAnsi="Times New Roman" w:cs="Times New Roman"/>
          <w:b w:val="0"/>
          <w:color w:val="000000"/>
          <w:sz w:val="22"/>
          <w:szCs w:val="22"/>
        </w:rPr>
        <w:t xml:space="preserve">clearly shows </w:t>
      </w:r>
      <w:r w:rsidRPr="00905B2A">
        <w:rPr>
          <w:rFonts w:ascii="Times New Roman" w:hAnsi="Times New Roman" w:cs="Times New Roman"/>
          <w:b w:val="0"/>
          <w:color w:val="000000"/>
          <w:sz w:val="22"/>
          <w:szCs w:val="22"/>
        </w:rPr>
        <w:t>what is happening to individual animals from the beginning to the completion of a project</w:t>
      </w:r>
      <w:r w:rsidR="00993491" w:rsidRPr="00905B2A">
        <w:rPr>
          <w:rFonts w:ascii="Times New Roman" w:hAnsi="Times New Roman" w:cs="Times New Roman"/>
          <w:b w:val="0"/>
          <w:color w:val="000000"/>
          <w:sz w:val="22"/>
          <w:szCs w:val="22"/>
        </w:rPr>
        <w:t>,</w:t>
      </w:r>
      <w:r w:rsidR="004B696D" w:rsidRPr="00905B2A">
        <w:rPr>
          <w:rFonts w:ascii="Times New Roman" w:hAnsi="Times New Roman" w:cs="Times New Roman"/>
          <w:b w:val="0"/>
          <w:color w:val="000000"/>
          <w:sz w:val="22"/>
          <w:szCs w:val="22"/>
        </w:rPr>
        <w:t xml:space="preserve"> and that t</w:t>
      </w:r>
      <w:r w:rsidRPr="00905B2A">
        <w:rPr>
          <w:rFonts w:ascii="Times New Roman" w:hAnsi="Times New Roman" w:cs="Times New Roman"/>
          <w:b w:val="0"/>
          <w:color w:val="000000"/>
          <w:sz w:val="22"/>
          <w:szCs w:val="22"/>
        </w:rPr>
        <w:t xml:space="preserve">he impact of procedures </w:t>
      </w:r>
      <w:r w:rsidR="005571AB" w:rsidRPr="00905B2A">
        <w:rPr>
          <w:rFonts w:ascii="Times New Roman" w:hAnsi="Times New Roman" w:cs="Times New Roman"/>
          <w:b w:val="0"/>
          <w:color w:val="000000"/>
          <w:sz w:val="22"/>
          <w:szCs w:val="22"/>
        </w:rPr>
        <w:t>is</w:t>
      </w:r>
      <w:r w:rsidR="006D2569">
        <w:rPr>
          <w:rFonts w:ascii="Times New Roman" w:hAnsi="Times New Roman" w:cs="Times New Roman"/>
          <w:b w:val="0"/>
          <w:color w:val="000000"/>
          <w:sz w:val="22"/>
          <w:szCs w:val="22"/>
        </w:rPr>
        <w:t xml:space="preserve"> </w:t>
      </w:r>
      <w:r w:rsidRPr="00905B2A">
        <w:rPr>
          <w:rFonts w:ascii="Times New Roman" w:hAnsi="Times New Roman" w:cs="Times New Roman"/>
          <w:b w:val="0"/>
          <w:color w:val="000000"/>
          <w:sz w:val="22"/>
          <w:szCs w:val="22"/>
        </w:rPr>
        <w:t>detailed. The researchers should provide a step by step examination of all treatments (</w:t>
      </w:r>
      <w:r w:rsidR="003B25F6" w:rsidRPr="00905B2A">
        <w:rPr>
          <w:rFonts w:ascii="Times New Roman" w:hAnsi="Times New Roman" w:cs="Times New Roman"/>
          <w:b w:val="0"/>
          <w:color w:val="000000"/>
          <w:sz w:val="22"/>
          <w:szCs w:val="22"/>
        </w:rPr>
        <w:t>substances</w:t>
      </w:r>
      <w:r w:rsidRPr="00905B2A">
        <w:rPr>
          <w:rFonts w:ascii="Times New Roman" w:hAnsi="Times New Roman" w:cs="Times New Roman"/>
          <w:b w:val="0"/>
          <w:color w:val="000000"/>
          <w:sz w:val="22"/>
          <w:szCs w:val="22"/>
        </w:rPr>
        <w:t>, dose rates, routes, volumes, anaesthetics, surgical procedures, etc</w:t>
      </w:r>
      <w:r w:rsidR="007C14A9" w:rsidRPr="00905B2A">
        <w:rPr>
          <w:rFonts w:ascii="Times New Roman" w:hAnsi="Times New Roman" w:cs="Times New Roman"/>
          <w:b w:val="0"/>
          <w:color w:val="000000"/>
          <w:sz w:val="22"/>
          <w:szCs w:val="22"/>
        </w:rPr>
        <w:t>.</w:t>
      </w:r>
      <w:r w:rsidRPr="00905B2A">
        <w:rPr>
          <w:rFonts w:ascii="Times New Roman" w:hAnsi="Times New Roman" w:cs="Times New Roman"/>
          <w:b w:val="0"/>
          <w:color w:val="000000"/>
          <w:sz w:val="22"/>
          <w:szCs w:val="22"/>
        </w:rPr>
        <w:t xml:space="preserve">) and the expected effects. In addition, factors that will impact on animals such as housing (type, duration, </w:t>
      </w:r>
      <w:r w:rsidR="006D2569">
        <w:rPr>
          <w:rFonts w:ascii="Times New Roman" w:hAnsi="Times New Roman" w:cs="Times New Roman"/>
          <w:b w:val="0"/>
          <w:color w:val="000000"/>
          <w:sz w:val="22"/>
          <w:szCs w:val="22"/>
        </w:rPr>
        <w:t xml:space="preserve">the </w:t>
      </w:r>
      <w:r w:rsidRPr="00905B2A">
        <w:rPr>
          <w:rFonts w:ascii="Times New Roman" w:hAnsi="Times New Roman" w:cs="Times New Roman"/>
          <w:b w:val="0"/>
          <w:color w:val="000000"/>
          <w:sz w:val="22"/>
          <w:szCs w:val="22"/>
        </w:rPr>
        <w:t xml:space="preserve">opportunity for social interaction) </w:t>
      </w:r>
      <w:r w:rsidR="0074223B" w:rsidRPr="00905B2A">
        <w:rPr>
          <w:rFonts w:ascii="Times New Roman" w:hAnsi="Times New Roman" w:cs="Times New Roman"/>
          <w:b w:val="0"/>
          <w:color w:val="000000"/>
          <w:sz w:val="22"/>
          <w:szCs w:val="22"/>
        </w:rPr>
        <w:t>must</w:t>
      </w:r>
      <w:r w:rsidRPr="00905B2A">
        <w:rPr>
          <w:rFonts w:ascii="Times New Roman" w:hAnsi="Times New Roman" w:cs="Times New Roman"/>
          <w:b w:val="0"/>
          <w:color w:val="000000"/>
          <w:sz w:val="22"/>
          <w:szCs w:val="22"/>
        </w:rPr>
        <w:t xml:space="preserve"> be considered.</w:t>
      </w:r>
    </w:p>
    <w:p w14:paraId="1BC9C659" w14:textId="77777777" w:rsidR="004D7367" w:rsidRPr="00905B2A" w:rsidRDefault="004D7367" w:rsidP="00734879">
      <w:pPr>
        <w:pStyle w:val="BlockText"/>
        <w:ind w:left="0"/>
        <w:jc w:val="both"/>
        <w:rPr>
          <w:rFonts w:ascii="Times New Roman" w:hAnsi="Times New Roman" w:cs="Times New Roman"/>
          <w:b w:val="0"/>
          <w:color w:val="000000"/>
          <w:sz w:val="22"/>
          <w:szCs w:val="22"/>
        </w:rPr>
      </w:pPr>
    </w:p>
    <w:p w14:paraId="26CAF6B0" w14:textId="726A8DA6" w:rsidR="004D7367" w:rsidRPr="00905B2A" w:rsidRDefault="004D7367" w:rsidP="00734879">
      <w:pPr>
        <w:pStyle w:val="BlockText"/>
        <w:ind w:left="0"/>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t>The application should also clearly</w:t>
      </w:r>
      <w:r w:rsidR="006D2569">
        <w:rPr>
          <w:rFonts w:ascii="Times New Roman" w:hAnsi="Times New Roman" w:cs="Times New Roman"/>
          <w:b w:val="0"/>
          <w:color w:val="000000"/>
          <w:sz w:val="22"/>
          <w:szCs w:val="22"/>
        </w:rPr>
        <w:t xml:space="preserve"> explain the reasons for </w:t>
      </w:r>
      <w:r w:rsidRPr="00905B2A">
        <w:rPr>
          <w:rFonts w:ascii="Times New Roman" w:hAnsi="Times New Roman" w:cs="Times New Roman"/>
          <w:b w:val="0"/>
          <w:color w:val="000000"/>
          <w:sz w:val="22"/>
          <w:szCs w:val="22"/>
        </w:rPr>
        <w:t xml:space="preserve">the use of animals </w:t>
      </w:r>
      <w:r w:rsidR="006D2569">
        <w:rPr>
          <w:rFonts w:ascii="Times New Roman" w:hAnsi="Times New Roman" w:cs="Times New Roman"/>
          <w:b w:val="0"/>
          <w:color w:val="000000"/>
          <w:sz w:val="22"/>
          <w:szCs w:val="22"/>
        </w:rPr>
        <w:t xml:space="preserve">with </w:t>
      </w:r>
      <w:r w:rsidRPr="00905B2A">
        <w:rPr>
          <w:rFonts w:ascii="Times New Roman" w:hAnsi="Times New Roman" w:cs="Times New Roman"/>
          <w:b w:val="0"/>
          <w:color w:val="000000"/>
          <w:sz w:val="22"/>
          <w:szCs w:val="22"/>
        </w:rPr>
        <w:t>justifi</w:t>
      </w:r>
      <w:r w:rsidR="006D2569">
        <w:rPr>
          <w:rFonts w:ascii="Times New Roman" w:hAnsi="Times New Roman" w:cs="Times New Roman"/>
          <w:b w:val="0"/>
          <w:color w:val="000000"/>
          <w:sz w:val="22"/>
          <w:szCs w:val="22"/>
        </w:rPr>
        <w:t>cation</w:t>
      </w:r>
      <w:r w:rsidRPr="00905B2A">
        <w:rPr>
          <w:rFonts w:ascii="Times New Roman" w:hAnsi="Times New Roman" w:cs="Times New Roman"/>
          <w:b w:val="0"/>
          <w:color w:val="000000"/>
          <w:sz w:val="22"/>
          <w:szCs w:val="22"/>
        </w:rPr>
        <w:t xml:space="preserve">, why </w:t>
      </w:r>
      <w:r w:rsidR="006D2569">
        <w:rPr>
          <w:rFonts w:ascii="Times New Roman" w:hAnsi="Times New Roman" w:cs="Times New Roman"/>
          <w:b w:val="0"/>
          <w:color w:val="000000"/>
          <w:sz w:val="22"/>
          <w:szCs w:val="22"/>
        </w:rPr>
        <w:t xml:space="preserve">certain </w:t>
      </w:r>
      <w:r w:rsidRPr="00905B2A">
        <w:rPr>
          <w:rFonts w:ascii="Times New Roman" w:hAnsi="Times New Roman" w:cs="Times New Roman"/>
          <w:b w:val="0"/>
          <w:color w:val="000000"/>
          <w:sz w:val="22"/>
          <w:szCs w:val="22"/>
        </w:rPr>
        <w:t xml:space="preserve">species and </w:t>
      </w:r>
      <w:r w:rsidR="00F93298">
        <w:rPr>
          <w:rFonts w:ascii="Times New Roman" w:hAnsi="Times New Roman" w:cs="Times New Roman"/>
          <w:b w:val="0"/>
          <w:color w:val="000000"/>
          <w:sz w:val="22"/>
          <w:szCs w:val="22"/>
        </w:rPr>
        <w:t xml:space="preserve">the </w:t>
      </w:r>
      <w:r w:rsidRPr="00905B2A">
        <w:rPr>
          <w:rFonts w:ascii="Times New Roman" w:hAnsi="Times New Roman" w:cs="Times New Roman"/>
          <w:b w:val="0"/>
          <w:color w:val="000000"/>
          <w:sz w:val="22"/>
          <w:szCs w:val="22"/>
        </w:rPr>
        <w:t>number of animals have been chosen</w:t>
      </w:r>
      <w:r w:rsidR="00900D6C">
        <w:rPr>
          <w:rFonts w:ascii="Times New Roman" w:hAnsi="Times New Roman" w:cs="Times New Roman"/>
          <w:b w:val="0"/>
          <w:color w:val="000000"/>
          <w:sz w:val="22"/>
          <w:szCs w:val="22"/>
        </w:rPr>
        <w:t xml:space="preserve">. </w:t>
      </w:r>
      <w:r w:rsidR="0059739C">
        <w:rPr>
          <w:rFonts w:ascii="Times New Roman" w:hAnsi="Times New Roman" w:cs="Times New Roman"/>
          <w:b w:val="0"/>
          <w:color w:val="000000"/>
          <w:sz w:val="22"/>
          <w:szCs w:val="22"/>
        </w:rPr>
        <w:t>A c</w:t>
      </w:r>
      <w:r w:rsidR="00900D6C">
        <w:rPr>
          <w:rFonts w:ascii="Times New Roman" w:hAnsi="Times New Roman" w:cs="Times New Roman"/>
          <w:b w:val="0"/>
          <w:color w:val="000000"/>
          <w:sz w:val="22"/>
          <w:szCs w:val="22"/>
        </w:rPr>
        <w:t>lear explanation should also be provided on</w:t>
      </w:r>
      <w:r w:rsidRPr="00905B2A">
        <w:rPr>
          <w:rFonts w:ascii="Times New Roman" w:hAnsi="Times New Roman" w:cs="Times New Roman"/>
          <w:b w:val="0"/>
          <w:color w:val="000000"/>
          <w:sz w:val="22"/>
          <w:szCs w:val="22"/>
        </w:rPr>
        <w:t xml:space="preserve"> the qualifications of per</w:t>
      </w:r>
      <w:r w:rsidR="003B25F6" w:rsidRPr="00905B2A">
        <w:rPr>
          <w:rFonts w:ascii="Times New Roman" w:hAnsi="Times New Roman" w:cs="Times New Roman"/>
          <w:b w:val="0"/>
          <w:color w:val="000000"/>
          <w:sz w:val="22"/>
          <w:szCs w:val="22"/>
        </w:rPr>
        <w:t>s</w:t>
      </w:r>
      <w:r w:rsidRPr="00905B2A">
        <w:rPr>
          <w:rFonts w:ascii="Times New Roman" w:hAnsi="Times New Roman" w:cs="Times New Roman"/>
          <w:b w:val="0"/>
          <w:color w:val="000000"/>
          <w:sz w:val="22"/>
          <w:szCs w:val="22"/>
        </w:rPr>
        <w:t xml:space="preserve">onnel </w:t>
      </w:r>
      <w:r w:rsidR="006D2569">
        <w:rPr>
          <w:rFonts w:ascii="Times New Roman" w:hAnsi="Times New Roman" w:cs="Times New Roman"/>
          <w:b w:val="0"/>
          <w:color w:val="000000"/>
          <w:sz w:val="22"/>
          <w:szCs w:val="22"/>
        </w:rPr>
        <w:t xml:space="preserve">that </w:t>
      </w:r>
      <w:r w:rsidRPr="00905B2A">
        <w:rPr>
          <w:rFonts w:ascii="Times New Roman" w:hAnsi="Times New Roman" w:cs="Times New Roman"/>
          <w:b w:val="0"/>
          <w:color w:val="000000"/>
          <w:sz w:val="22"/>
          <w:szCs w:val="22"/>
        </w:rPr>
        <w:t>are suitable for the procedures to be performed.</w:t>
      </w:r>
    </w:p>
    <w:p w14:paraId="536673CF" w14:textId="4342308F" w:rsidR="004D7367" w:rsidRPr="00905B2A" w:rsidRDefault="004D7367" w:rsidP="00734879">
      <w:pPr>
        <w:pStyle w:val="BlockText"/>
        <w:ind w:left="0"/>
        <w:jc w:val="both"/>
        <w:rPr>
          <w:rFonts w:ascii="Times New Roman" w:hAnsi="Times New Roman" w:cs="Times New Roman"/>
          <w:b w:val="0"/>
          <w:color w:val="000000"/>
          <w:sz w:val="22"/>
          <w:szCs w:val="22"/>
        </w:rPr>
      </w:pPr>
    </w:p>
    <w:p w14:paraId="1C75BD0B" w14:textId="019275EA" w:rsidR="004D7367" w:rsidRDefault="004D7367" w:rsidP="00734879">
      <w:pPr>
        <w:pStyle w:val="BlockText"/>
        <w:ind w:left="0"/>
        <w:jc w:val="both"/>
        <w:rPr>
          <w:rFonts w:ascii="Times New Roman" w:hAnsi="Times New Roman" w:cs="Times New Roman"/>
          <w:b w:val="0"/>
          <w:color w:val="000000"/>
          <w:sz w:val="22"/>
          <w:szCs w:val="22"/>
        </w:rPr>
      </w:pPr>
      <w:r w:rsidRPr="00905B2A">
        <w:rPr>
          <w:rFonts w:ascii="Times New Roman" w:hAnsi="Times New Roman" w:cs="Times New Roman"/>
          <w:b w:val="0"/>
          <w:color w:val="000000"/>
          <w:sz w:val="22"/>
          <w:szCs w:val="22"/>
        </w:rPr>
        <w:lastRenderedPageBreak/>
        <w:t xml:space="preserve">It is </w:t>
      </w:r>
      <w:r w:rsidRPr="00905B2A">
        <w:rPr>
          <w:rFonts w:ascii="Times New Roman" w:hAnsi="Times New Roman" w:cs="Times New Roman"/>
          <w:color w:val="000000"/>
          <w:sz w:val="22"/>
          <w:szCs w:val="22"/>
        </w:rPr>
        <w:t>important</w:t>
      </w:r>
      <w:r w:rsidRPr="00905B2A">
        <w:rPr>
          <w:rFonts w:ascii="Times New Roman" w:hAnsi="Times New Roman" w:cs="Times New Roman"/>
          <w:b w:val="0"/>
          <w:color w:val="000000"/>
          <w:sz w:val="22"/>
          <w:szCs w:val="22"/>
        </w:rPr>
        <w:t xml:space="preserve"> </w:t>
      </w:r>
      <w:r w:rsidRPr="00905B2A">
        <w:rPr>
          <w:rFonts w:ascii="Times New Roman" w:hAnsi="Times New Roman" w:cs="Times New Roman"/>
          <w:color w:val="000000"/>
          <w:sz w:val="22"/>
          <w:szCs w:val="22"/>
        </w:rPr>
        <w:t>for applicants to remember</w:t>
      </w:r>
      <w:r w:rsidRPr="00905B2A">
        <w:rPr>
          <w:rFonts w:ascii="Times New Roman" w:hAnsi="Times New Roman" w:cs="Times New Roman"/>
          <w:b w:val="0"/>
          <w:color w:val="000000"/>
          <w:sz w:val="22"/>
          <w:szCs w:val="22"/>
        </w:rPr>
        <w:t xml:space="preserve"> the composition of the A</w:t>
      </w:r>
      <w:r w:rsidR="002A1E12">
        <w:rPr>
          <w:rFonts w:ascii="Times New Roman" w:hAnsi="Times New Roman" w:cs="Times New Roman"/>
          <w:b w:val="0"/>
          <w:color w:val="000000"/>
          <w:sz w:val="22"/>
          <w:szCs w:val="22"/>
        </w:rPr>
        <w:t>R</w:t>
      </w:r>
      <w:r w:rsidRPr="00905B2A">
        <w:rPr>
          <w:rFonts w:ascii="Times New Roman" w:hAnsi="Times New Roman" w:cs="Times New Roman"/>
          <w:b w:val="0"/>
          <w:color w:val="000000"/>
          <w:sz w:val="22"/>
          <w:szCs w:val="22"/>
        </w:rPr>
        <w:t xml:space="preserve">EC. Applications must be </w:t>
      </w:r>
      <w:r w:rsidR="00900D6C">
        <w:rPr>
          <w:rFonts w:ascii="Times New Roman" w:hAnsi="Times New Roman" w:cs="Times New Roman"/>
          <w:color w:val="000000"/>
          <w:sz w:val="22"/>
          <w:szCs w:val="22"/>
        </w:rPr>
        <w:t xml:space="preserve">made </w:t>
      </w:r>
      <w:r w:rsidRPr="00905B2A">
        <w:rPr>
          <w:rFonts w:ascii="Times New Roman" w:hAnsi="Times New Roman" w:cs="Times New Roman"/>
          <w:color w:val="000000"/>
          <w:sz w:val="22"/>
          <w:szCs w:val="22"/>
        </w:rPr>
        <w:t>primarily for an interested, intelligent person without a scientific background</w:t>
      </w:r>
      <w:r w:rsidRPr="00905B2A">
        <w:rPr>
          <w:rFonts w:ascii="Times New Roman" w:hAnsi="Times New Roman" w:cs="Times New Roman"/>
          <w:b w:val="0"/>
          <w:color w:val="000000"/>
          <w:sz w:val="22"/>
          <w:szCs w:val="22"/>
        </w:rPr>
        <w:t xml:space="preserve">, </w:t>
      </w:r>
      <w:r w:rsidR="00440308" w:rsidRPr="00905B2A">
        <w:rPr>
          <w:rFonts w:ascii="Times New Roman" w:hAnsi="Times New Roman" w:cs="Times New Roman"/>
          <w:color w:val="000000"/>
          <w:sz w:val="22"/>
          <w:szCs w:val="22"/>
        </w:rPr>
        <w:t xml:space="preserve">and </w:t>
      </w:r>
      <w:r w:rsidRPr="00905B2A">
        <w:rPr>
          <w:rFonts w:ascii="Times New Roman" w:hAnsi="Times New Roman" w:cs="Times New Roman"/>
          <w:color w:val="000000"/>
          <w:sz w:val="22"/>
          <w:szCs w:val="22"/>
        </w:rPr>
        <w:t>not for a specialist</w:t>
      </w:r>
      <w:r w:rsidRPr="00905B2A">
        <w:rPr>
          <w:rFonts w:ascii="Times New Roman" w:hAnsi="Times New Roman" w:cs="Times New Roman"/>
          <w:b w:val="0"/>
          <w:color w:val="000000"/>
          <w:sz w:val="22"/>
          <w:szCs w:val="22"/>
        </w:rPr>
        <w:t>.  Th</w:t>
      </w:r>
      <w:r w:rsidR="00900D6C">
        <w:rPr>
          <w:rFonts w:ascii="Times New Roman" w:hAnsi="Times New Roman" w:cs="Times New Roman"/>
          <w:b w:val="0"/>
          <w:color w:val="000000"/>
          <w:sz w:val="22"/>
          <w:szCs w:val="22"/>
        </w:rPr>
        <w:t xml:space="preserve">e use of specialist language may </w:t>
      </w:r>
      <w:r w:rsidRPr="00905B2A">
        <w:rPr>
          <w:rFonts w:ascii="Times New Roman" w:hAnsi="Times New Roman" w:cs="Times New Roman"/>
          <w:b w:val="0"/>
          <w:color w:val="000000"/>
          <w:sz w:val="22"/>
          <w:szCs w:val="22"/>
        </w:rPr>
        <w:t>not</w:t>
      </w:r>
      <w:r w:rsidR="00900D6C">
        <w:rPr>
          <w:rFonts w:ascii="Times New Roman" w:hAnsi="Times New Roman" w:cs="Times New Roman"/>
          <w:b w:val="0"/>
          <w:color w:val="000000"/>
          <w:sz w:val="22"/>
          <w:szCs w:val="22"/>
        </w:rPr>
        <w:t xml:space="preserve"> be</w:t>
      </w:r>
      <w:r w:rsidRPr="00905B2A">
        <w:rPr>
          <w:rFonts w:ascii="Times New Roman" w:hAnsi="Times New Roman" w:cs="Times New Roman"/>
          <w:b w:val="0"/>
          <w:color w:val="000000"/>
          <w:sz w:val="22"/>
          <w:szCs w:val="22"/>
        </w:rPr>
        <w:t xml:space="preserve"> helpful to the Committee and may delay </w:t>
      </w:r>
      <w:r w:rsidR="005571AB" w:rsidRPr="00905B2A">
        <w:rPr>
          <w:rFonts w:ascii="Times New Roman" w:hAnsi="Times New Roman" w:cs="Times New Roman"/>
          <w:b w:val="0"/>
          <w:color w:val="000000"/>
          <w:sz w:val="22"/>
          <w:szCs w:val="22"/>
        </w:rPr>
        <w:t xml:space="preserve">the </w:t>
      </w:r>
      <w:r w:rsidRPr="00905B2A">
        <w:rPr>
          <w:rFonts w:ascii="Times New Roman" w:hAnsi="Times New Roman" w:cs="Times New Roman"/>
          <w:b w:val="0"/>
          <w:color w:val="000000"/>
          <w:sz w:val="22"/>
          <w:szCs w:val="22"/>
        </w:rPr>
        <w:t>processing of an application while explanations are sought.</w:t>
      </w:r>
    </w:p>
    <w:p w14:paraId="1CE5494D" w14:textId="6C611648" w:rsidR="008A53F1" w:rsidRPr="00905B2A" w:rsidRDefault="004C037C" w:rsidP="004C037C">
      <w:pPr>
        <w:pStyle w:val="BlockText"/>
        <w:tabs>
          <w:tab w:val="left" w:pos="1176"/>
        </w:tabs>
        <w:ind w:left="0"/>
        <w:jc w:val="left"/>
        <w:rPr>
          <w:rFonts w:ascii="Times New Roman" w:hAnsi="Times New Roman" w:cs="Times New Roman"/>
          <w:b w:val="0"/>
          <w:bCs w:val="0"/>
          <w:i/>
          <w:color w:val="000000"/>
          <w:sz w:val="22"/>
          <w:szCs w:val="22"/>
        </w:rPr>
      </w:pPr>
      <w:r w:rsidRPr="00905B2A">
        <w:rPr>
          <w:rFonts w:ascii="Times New Roman" w:hAnsi="Times New Roman" w:cs="Times New Roman"/>
          <w:b w:val="0"/>
          <w:bCs w:val="0"/>
          <w:i/>
          <w:color w:val="000000"/>
          <w:sz w:val="22"/>
          <w:szCs w:val="22"/>
        </w:rPr>
        <w:tab/>
      </w:r>
    </w:p>
    <w:p w14:paraId="7760AD61" w14:textId="734E3470" w:rsidR="00F00625" w:rsidRPr="00905B2A" w:rsidRDefault="004C037C" w:rsidP="004C037C">
      <w:pPr>
        <w:shd w:val="clear" w:color="auto" w:fill="002060"/>
        <w:spacing w:after="120"/>
        <w:rPr>
          <w:b/>
          <w:bCs/>
          <w:sz w:val="22"/>
          <w:szCs w:val="22"/>
        </w:rPr>
      </w:pPr>
      <w:r w:rsidRPr="00905B2A">
        <w:rPr>
          <w:b/>
          <w:bCs/>
          <w:sz w:val="22"/>
          <w:szCs w:val="22"/>
        </w:rPr>
        <w:t xml:space="preserve">SECTIONS OF THE APPLICATION </w:t>
      </w:r>
    </w:p>
    <w:p w14:paraId="52E869DC" w14:textId="75E9E52C" w:rsidR="00112F0E" w:rsidRPr="00905B2A" w:rsidRDefault="00777881" w:rsidP="005571AB">
      <w:pPr>
        <w:tabs>
          <w:tab w:val="left" w:pos="851"/>
        </w:tabs>
        <w:spacing w:before="60" w:after="60"/>
        <w:rPr>
          <w:bCs/>
          <w:color w:val="000000"/>
          <w:sz w:val="22"/>
          <w:szCs w:val="22"/>
        </w:rPr>
      </w:pPr>
      <w:r w:rsidRPr="00905B2A">
        <w:rPr>
          <w:bCs/>
          <w:sz w:val="22"/>
          <w:szCs w:val="22"/>
        </w:rPr>
        <w:t xml:space="preserve">Section A: </w:t>
      </w:r>
      <w:r w:rsidRPr="00905B2A">
        <w:rPr>
          <w:bCs/>
          <w:sz w:val="22"/>
          <w:szCs w:val="22"/>
        </w:rPr>
        <w:tab/>
        <w:t xml:space="preserve">Project Summary and </w:t>
      </w:r>
      <w:r w:rsidR="00F2036E" w:rsidRPr="00905B2A">
        <w:rPr>
          <w:bCs/>
          <w:sz w:val="22"/>
          <w:szCs w:val="22"/>
        </w:rPr>
        <w:t>Personnel</w:t>
      </w:r>
    </w:p>
    <w:p w14:paraId="3931EE12" w14:textId="6CD3730A" w:rsidR="00112F0E" w:rsidRPr="00905B2A" w:rsidRDefault="00112F0E" w:rsidP="005571AB">
      <w:pPr>
        <w:tabs>
          <w:tab w:val="left" w:pos="851"/>
        </w:tabs>
        <w:spacing w:before="60" w:after="60"/>
        <w:rPr>
          <w:bCs/>
          <w:color w:val="000000"/>
          <w:sz w:val="22"/>
          <w:szCs w:val="22"/>
        </w:rPr>
      </w:pPr>
      <w:r w:rsidRPr="00905B2A">
        <w:rPr>
          <w:bCs/>
          <w:sz w:val="22"/>
          <w:szCs w:val="22"/>
        </w:rPr>
        <w:t>Section B:</w:t>
      </w:r>
      <w:r w:rsidRPr="00905B2A">
        <w:rPr>
          <w:bCs/>
          <w:sz w:val="22"/>
          <w:szCs w:val="22"/>
        </w:rPr>
        <w:tab/>
        <w:t xml:space="preserve">Project </w:t>
      </w:r>
      <w:r w:rsidR="006D2569">
        <w:rPr>
          <w:bCs/>
          <w:sz w:val="22"/>
          <w:szCs w:val="22"/>
        </w:rPr>
        <w:t>D</w:t>
      </w:r>
      <w:r w:rsidRPr="00905B2A">
        <w:rPr>
          <w:bCs/>
          <w:sz w:val="22"/>
          <w:szCs w:val="22"/>
        </w:rPr>
        <w:t>etails</w:t>
      </w:r>
    </w:p>
    <w:p w14:paraId="4B86F783" w14:textId="06F14797" w:rsidR="00112F0E" w:rsidRPr="00905B2A" w:rsidRDefault="00112F0E" w:rsidP="005571AB">
      <w:pPr>
        <w:tabs>
          <w:tab w:val="left" w:pos="851"/>
        </w:tabs>
        <w:spacing w:before="60" w:after="60"/>
        <w:rPr>
          <w:bCs/>
          <w:sz w:val="22"/>
          <w:szCs w:val="22"/>
        </w:rPr>
      </w:pPr>
      <w:r w:rsidRPr="00905B2A">
        <w:rPr>
          <w:bCs/>
          <w:sz w:val="22"/>
          <w:szCs w:val="22"/>
        </w:rPr>
        <w:t>Section C:</w:t>
      </w:r>
      <w:r w:rsidRPr="00905B2A">
        <w:rPr>
          <w:bCs/>
          <w:sz w:val="22"/>
          <w:szCs w:val="22"/>
        </w:rPr>
        <w:tab/>
        <w:t xml:space="preserve">Project </w:t>
      </w:r>
      <w:r w:rsidR="006D2569">
        <w:rPr>
          <w:bCs/>
          <w:sz w:val="22"/>
          <w:szCs w:val="22"/>
        </w:rPr>
        <w:t>D</w:t>
      </w:r>
      <w:r w:rsidRPr="00905B2A">
        <w:rPr>
          <w:bCs/>
          <w:sz w:val="22"/>
          <w:szCs w:val="22"/>
        </w:rPr>
        <w:t>etails</w:t>
      </w:r>
    </w:p>
    <w:p w14:paraId="13D247AA" w14:textId="50D325B4" w:rsidR="00E86FB3" w:rsidRPr="00905B2A" w:rsidRDefault="00112F0E" w:rsidP="005571AB">
      <w:pPr>
        <w:pStyle w:val="Heading4"/>
        <w:pBdr>
          <w:bottom w:val="none" w:sz="0" w:space="0" w:color="auto"/>
        </w:pBdr>
        <w:tabs>
          <w:tab w:val="left" w:pos="851"/>
        </w:tabs>
        <w:spacing w:before="60" w:after="60"/>
        <w:rPr>
          <w:sz w:val="22"/>
          <w:szCs w:val="22"/>
        </w:rPr>
      </w:pPr>
      <w:r w:rsidRPr="00905B2A">
        <w:rPr>
          <w:b w:val="0"/>
          <w:bCs w:val="0"/>
          <w:sz w:val="22"/>
          <w:szCs w:val="22"/>
        </w:rPr>
        <w:t>Section D</w:t>
      </w:r>
      <w:r w:rsidR="00ED19B8" w:rsidRPr="00905B2A">
        <w:rPr>
          <w:b w:val="0"/>
          <w:bCs w:val="0"/>
          <w:sz w:val="22"/>
          <w:szCs w:val="22"/>
        </w:rPr>
        <w:t>:</w:t>
      </w:r>
      <w:r w:rsidR="00ED19B8" w:rsidRPr="00905B2A">
        <w:rPr>
          <w:bCs w:val="0"/>
          <w:sz w:val="22"/>
          <w:szCs w:val="22"/>
        </w:rPr>
        <w:tab/>
      </w:r>
      <w:r w:rsidR="00ED19B8" w:rsidRPr="00905B2A">
        <w:rPr>
          <w:b w:val="0"/>
          <w:sz w:val="22"/>
          <w:szCs w:val="22"/>
        </w:rPr>
        <w:t>Justification for</w:t>
      </w:r>
      <w:r w:rsidR="006D2569">
        <w:rPr>
          <w:b w:val="0"/>
          <w:sz w:val="22"/>
          <w:szCs w:val="22"/>
        </w:rPr>
        <w:t xml:space="preserve"> the</w:t>
      </w:r>
      <w:r w:rsidR="00ED19B8" w:rsidRPr="00905B2A">
        <w:rPr>
          <w:b w:val="0"/>
          <w:sz w:val="22"/>
          <w:szCs w:val="22"/>
        </w:rPr>
        <w:t xml:space="preserve"> </w:t>
      </w:r>
      <w:r w:rsidR="006D2569">
        <w:rPr>
          <w:b w:val="0"/>
          <w:sz w:val="22"/>
          <w:szCs w:val="22"/>
        </w:rPr>
        <w:t>U</w:t>
      </w:r>
      <w:r w:rsidR="006D2569" w:rsidRPr="00905B2A">
        <w:rPr>
          <w:b w:val="0"/>
          <w:sz w:val="22"/>
          <w:szCs w:val="22"/>
        </w:rPr>
        <w:t xml:space="preserve">se </w:t>
      </w:r>
      <w:r w:rsidR="00ED19B8" w:rsidRPr="00905B2A">
        <w:rPr>
          <w:b w:val="0"/>
          <w:sz w:val="22"/>
          <w:szCs w:val="22"/>
        </w:rPr>
        <w:t xml:space="preserve">of </w:t>
      </w:r>
      <w:r w:rsidR="006D2569">
        <w:rPr>
          <w:b w:val="0"/>
          <w:sz w:val="22"/>
          <w:szCs w:val="22"/>
        </w:rPr>
        <w:t>A</w:t>
      </w:r>
      <w:r w:rsidR="00ED19B8" w:rsidRPr="00905B2A">
        <w:rPr>
          <w:b w:val="0"/>
          <w:sz w:val="22"/>
          <w:szCs w:val="22"/>
        </w:rPr>
        <w:t xml:space="preserve">nimals for </w:t>
      </w:r>
      <w:r w:rsidR="006D2569">
        <w:rPr>
          <w:b w:val="0"/>
          <w:sz w:val="22"/>
          <w:szCs w:val="22"/>
        </w:rPr>
        <w:t>S</w:t>
      </w:r>
      <w:r w:rsidR="00ED19B8" w:rsidRPr="00905B2A">
        <w:rPr>
          <w:b w:val="0"/>
          <w:sz w:val="22"/>
          <w:szCs w:val="22"/>
        </w:rPr>
        <w:t xml:space="preserve">cientific &amp; </w:t>
      </w:r>
      <w:r w:rsidR="006D2569">
        <w:rPr>
          <w:b w:val="0"/>
          <w:sz w:val="22"/>
          <w:szCs w:val="22"/>
        </w:rPr>
        <w:t>T</w:t>
      </w:r>
      <w:r w:rsidR="00ED19B8" w:rsidRPr="00905B2A">
        <w:rPr>
          <w:b w:val="0"/>
          <w:sz w:val="22"/>
          <w:szCs w:val="22"/>
        </w:rPr>
        <w:t xml:space="preserve">eaching </w:t>
      </w:r>
      <w:r w:rsidR="006D2569">
        <w:rPr>
          <w:b w:val="0"/>
          <w:sz w:val="22"/>
          <w:szCs w:val="22"/>
        </w:rPr>
        <w:t>P</w:t>
      </w:r>
      <w:r w:rsidR="00ED19B8" w:rsidRPr="00905B2A">
        <w:rPr>
          <w:b w:val="0"/>
          <w:sz w:val="22"/>
          <w:szCs w:val="22"/>
        </w:rPr>
        <w:t xml:space="preserve">urposes </w:t>
      </w:r>
    </w:p>
    <w:p w14:paraId="05140DE4" w14:textId="1D0E5090" w:rsidR="00E86FB3" w:rsidRPr="00905B2A" w:rsidRDefault="00E86FB3" w:rsidP="005571AB">
      <w:pPr>
        <w:tabs>
          <w:tab w:val="left" w:pos="851"/>
        </w:tabs>
        <w:spacing w:before="60" w:after="60"/>
        <w:rPr>
          <w:bCs/>
          <w:sz w:val="22"/>
          <w:szCs w:val="22"/>
        </w:rPr>
      </w:pPr>
      <w:r w:rsidRPr="00905B2A">
        <w:rPr>
          <w:bCs/>
          <w:sz w:val="22"/>
          <w:szCs w:val="22"/>
        </w:rPr>
        <w:t>Section E:</w:t>
      </w:r>
      <w:r w:rsidRPr="00905B2A">
        <w:rPr>
          <w:bCs/>
          <w:sz w:val="22"/>
          <w:szCs w:val="22"/>
        </w:rPr>
        <w:tab/>
        <w:t>Procedures</w:t>
      </w:r>
      <w:r w:rsidR="00F2036E" w:rsidRPr="00905B2A">
        <w:rPr>
          <w:bCs/>
          <w:sz w:val="22"/>
          <w:szCs w:val="22"/>
        </w:rPr>
        <w:t xml:space="preserve"> and Data Storage</w:t>
      </w:r>
    </w:p>
    <w:p w14:paraId="6D65A217" w14:textId="657DD5BC" w:rsidR="00A57F98" w:rsidRPr="00905B2A" w:rsidRDefault="002E41F9" w:rsidP="005571AB">
      <w:pPr>
        <w:tabs>
          <w:tab w:val="left" w:pos="851"/>
        </w:tabs>
        <w:spacing w:before="60" w:after="60"/>
        <w:rPr>
          <w:rStyle w:val="Hyperlink"/>
          <w:bCs/>
          <w:color w:val="000000"/>
          <w:sz w:val="22"/>
          <w:szCs w:val="22"/>
          <w:u w:val="none"/>
        </w:rPr>
      </w:pPr>
      <w:r w:rsidRPr="00905B2A">
        <w:rPr>
          <w:bCs/>
          <w:sz w:val="22"/>
          <w:szCs w:val="22"/>
        </w:rPr>
        <w:t>Section F:</w:t>
      </w:r>
      <w:r w:rsidR="00F2036E" w:rsidRPr="00905B2A">
        <w:rPr>
          <w:bCs/>
          <w:sz w:val="22"/>
          <w:szCs w:val="22"/>
        </w:rPr>
        <w:t xml:space="preserve"> </w:t>
      </w:r>
      <w:r w:rsidR="00F2036E" w:rsidRPr="00905B2A">
        <w:rPr>
          <w:bCs/>
          <w:sz w:val="22"/>
          <w:szCs w:val="22"/>
        </w:rPr>
        <w:tab/>
        <w:t>Declaration</w:t>
      </w:r>
      <w:r w:rsidR="00F00625" w:rsidRPr="00905B2A">
        <w:rPr>
          <w:bCs/>
          <w:color w:val="000000"/>
          <w:sz w:val="22"/>
          <w:szCs w:val="22"/>
        </w:rPr>
        <w:tab/>
      </w:r>
    </w:p>
    <w:p w14:paraId="0F9AFD24" w14:textId="77777777" w:rsidR="001D5A56" w:rsidRPr="00905B2A" w:rsidRDefault="001D5A56" w:rsidP="009F5AD5">
      <w:pPr>
        <w:tabs>
          <w:tab w:val="left" w:pos="851"/>
          <w:tab w:val="left" w:pos="2127"/>
        </w:tabs>
        <w:spacing w:before="20" w:after="20"/>
        <w:rPr>
          <w:bCs/>
          <w:color w:val="0000FF"/>
          <w:sz w:val="22"/>
          <w:szCs w:val="22"/>
          <w:u w:val="single"/>
        </w:rPr>
      </w:pPr>
    </w:p>
    <w:p w14:paraId="47EE102A" w14:textId="1FD5735C" w:rsidR="001D5A56" w:rsidRPr="00905B2A" w:rsidRDefault="0028342D" w:rsidP="0028342D">
      <w:pPr>
        <w:pStyle w:val="BlockText"/>
        <w:shd w:val="clear" w:color="auto" w:fill="002060"/>
        <w:spacing w:after="120"/>
        <w:ind w:left="0" w:right="58"/>
        <w:jc w:val="both"/>
        <w:rPr>
          <w:rFonts w:ascii="Times New Roman" w:hAnsi="Times New Roman" w:cs="Times New Roman"/>
          <w:bCs w:val="0"/>
          <w:sz w:val="22"/>
          <w:szCs w:val="22"/>
          <w:u w:val="single"/>
          <w:lang w:val="en-AU"/>
        </w:rPr>
      </w:pPr>
      <w:r w:rsidRPr="00905B2A">
        <w:rPr>
          <w:rFonts w:ascii="Times New Roman" w:hAnsi="Times New Roman" w:cs="Times New Roman"/>
          <w:bCs w:val="0"/>
          <w:sz w:val="22"/>
          <w:szCs w:val="22"/>
          <w:u w:val="single"/>
          <w:lang w:val="en-AU"/>
        </w:rPr>
        <w:t xml:space="preserve">HOW TO USE HIDDEN TEXT IN THE APPLICATION </w:t>
      </w:r>
    </w:p>
    <w:p w14:paraId="12EEFD0B" w14:textId="23930979" w:rsidR="001D5A56" w:rsidRPr="00905B2A" w:rsidRDefault="001D5A56" w:rsidP="00905B2A">
      <w:pPr>
        <w:pBdr>
          <w:top w:val="single" w:sz="4" w:space="1" w:color="auto"/>
          <w:left w:val="single" w:sz="4" w:space="0" w:color="auto"/>
          <w:bottom w:val="single" w:sz="4" w:space="0" w:color="auto"/>
          <w:right w:val="single" w:sz="4" w:space="4" w:color="auto"/>
        </w:pBdr>
        <w:shd w:val="clear" w:color="auto" w:fill="DEEAF6" w:themeFill="accent1" w:themeFillTint="33"/>
        <w:tabs>
          <w:tab w:val="left" w:pos="1980"/>
          <w:tab w:val="left" w:pos="2260"/>
        </w:tabs>
        <w:ind w:right="21"/>
        <w:jc w:val="both"/>
        <w:rPr>
          <w:color w:val="000000"/>
          <w:sz w:val="22"/>
          <w:szCs w:val="22"/>
        </w:rPr>
      </w:pPr>
      <w:r w:rsidRPr="00905B2A">
        <w:rPr>
          <w:color w:val="000000"/>
          <w:sz w:val="22"/>
          <w:szCs w:val="22"/>
        </w:rPr>
        <w:t xml:space="preserve">Guidelines to help you respond to the questions in this form are included as </w:t>
      </w:r>
      <w:r w:rsidR="0059739C">
        <w:rPr>
          <w:b/>
          <w:color w:val="000099"/>
          <w:sz w:val="22"/>
          <w:szCs w:val="22"/>
        </w:rPr>
        <w:t>hidden blue</w:t>
      </w:r>
      <w:r w:rsidRPr="00905B2A">
        <w:rPr>
          <w:b/>
          <w:color w:val="000099"/>
          <w:sz w:val="22"/>
          <w:szCs w:val="22"/>
        </w:rPr>
        <w:t xml:space="preserve"> text</w:t>
      </w:r>
      <w:r w:rsidRPr="00905B2A">
        <w:rPr>
          <w:color w:val="000099"/>
          <w:sz w:val="22"/>
          <w:szCs w:val="22"/>
        </w:rPr>
        <w:t>.</w:t>
      </w:r>
      <w:r w:rsidRPr="00905B2A">
        <w:rPr>
          <w:color w:val="000000"/>
          <w:sz w:val="22"/>
          <w:szCs w:val="22"/>
        </w:rPr>
        <w:t xml:space="preserve">   </w:t>
      </w:r>
    </w:p>
    <w:p w14:paraId="756E440B" w14:textId="77E6B5B0" w:rsidR="001D5A56" w:rsidRPr="00905B2A" w:rsidRDefault="001D5A56" w:rsidP="00905B2A">
      <w:pPr>
        <w:pBdr>
          <w:top w:val="single" w:sz="4" w:space="1" w:color="auto"/>
          <w:left w:val="single" w:sz="4" w:space="0" w:color="auto"/>
          <w:bottom w:val="single" w:sz="4" w:space="0" w:color="auto"/>
          <w:right w:val="single" w:sz="4" w:space="4" w:color="auto"/>
        </w:pBdr>
        <w:shd w:val="clear" w:color="auto" w:fill="DEEAF6" w:themeFill="accent1" w:themeFillTint="33"/>
        <w:tabs>
          <w:tab w:val="left" w:pos="1980"/>
          <w:tab w:val="left" w:pos="2260"/>
        </w:tabs>
        <w:ind w:right="21"/>
        <w:jc w:val="both"/>
        <w:rPr>
          <w:noProof/>
          <w:sz w:val="22"/>
          <w:szCs w:val="22"/>
          <w:lang w:val="en-US"/>
        </w:rPr>
      </w:pPr>
      <w:r w:rsidRPr="00905B2A">
        <w:rPr>
          <w:color w:val="000000"/>
          <w:sz w:val="22"/>
          <w:szCs w:val="22"/>
        </w:rPr>
        <w:t xml:space="preserve">To view the hidden text on a </w:t>
      </w:r>
      <w:r w:rsidR="002E41F9" w:rsidRPr="00905B2A">
        <w:rPr>
          <w:b/>
          <w:color w:val="000000"/>
          <w:sz w:val="22"/>
          <w:szCs w:val="22"/>
        </w:rPr>
        <w:t>PC</w:t>
      </w:r>
      <w:r w:rsidRPr="00905B2A">
        <w:rPr>
          <w:color w:val="000000"/>
          <w:sz w:val="22"/>
          <w:szCs w:val="22"/>
        </w:rPr>
        <w:t>, select</w:t>
      </w:r>
      <w:r w:rsidRPr="00905B2A">
        <w:rPr>
          <w:noProof/>
          <w:sz w:val="22"/>
          <w:szCs w:val="22"/>
          <w:lang w:val="en-US"/>
        </w:rPr>
        <w:t xml:space="preserve"> from your toolbar, or go to your toolbar and select the paragraph option and then select ‘show/hide’.  If this is not visible</w:t>
      </w:r>
      <w:r w:rsidR="004E2A07">
        <w:rPr>
          <w:noProof/>
          <w:sz w:val="22"/>
          <w:szCs w:val="22"/>
          <w:lang w:val="en-US"/>
        </w:rPr>
        <w:t>,</w:t>
      </w:r>
      <w:r w:rsidRPr="00905B2A">
        <w:rPr>
          <w:noProof/>
          <w:sz w:val="22"/>
          <w:szCs w:val="22"/>
          <w:lang w:val="en-US"/>
        </w:rPr>
        <w:t xml:space="preserve"> please contact IT </w:t>
      </w:r>
      <w:r w:rsidR="00750AF7" w:rsidRPr="00905B2A">
        <w:rPr>
          <w:noProof/>
          <w:sz w:val="22"/>
          <w:szCs w:val="22"/>
          <w:lang w:val="en-US"/>
        </w:rPr>
        <w:t>Service Desk</w:t>
      </w:r>
      <w:r w:rsidRPr="00905B2A">
        <w:rPr>
          <w:noProof/>
          <w:sz w:val="22"/>
          <w:szCs w:val="22"/>
          <w:lang w:val="en-US"/>
        </w:rPr>
        <w:t xml:space="preserve"> </w:t>
      </w:r>
      <w:r w:rsidRPr="00837CF4">
        <w:rPr>
          <w:noProof/>
          <w:sz w:val="22"/>
          <w:szCs w:val="22"/>
          <w:lang w:val="en-US"/>
        </w:rPr>
        <w:t xml:space="preserve">on </w:t>
      </w:r>
      <w:r w:rsidR="00837CF4" w:rsidRPr="00837CF4">
        <w:rPr>
          <w:noProof/>
          <w:sz w:val="22"/>
          <w:szCs w:val="22"/>
          <w:lang w:val="en-US"/>
        </w:rPr>
        <w:t>12</w:t>
      </w:r>
      <w:r w:rsidR="00E53626">
        <w:rPr>
          <w:noProof/>
          <w:sz w:val="22"/>
          <w:szCs w:val="22"/>
          <w:lang w:val="en-US"/>
        </w:rPr>
        <w:t xml:space="preserve">07 </w:t>
      </w:r>
      <w:r w:rsidRPr="00837CF4">
        <w:rPr>
          <w:noProof/>
          <w:sz w:val="22"/>
          <w:szCs w:val="22"/>
          <w:lang w:val="en-US"/>
        </w:rPr>
        <w:t>for assistance</w:t>
      </w:r>
      <w:r w:rsidRPr="00905B2A">
        <w:rPr>
          <w:noProof/>
          <w:sz w:val="22"/>
          <w:szCs w:val="22"/>
          <w:lang w:val="en-US"/>
        </w:rPr>
        <w:t xml:space="preserve"> to locate this functionality.</w:t>
      </w:r>
    </w:p>
    <w:p w14:paraId="7187C2A7" w14:textId="77777777" w:rsidR="001D5A56" w:rsidRPr="00905B2A" w:rsidRDefault="001D5A56" w:rsidP="00905B2A">
      <w:pPr>
        <w:pBdr>
          <w:top w:val="single" w:sz="4" w:space="1" w:color="auto"/>
          <w:left w:val="single" w:sz="4" w:space="0" w:color="auto"/>
          <w:bottom w:val="single" w:sz="4" w:space="0" w:color="auto"/>
          <w:right w:val="single" w:sz="4" w:space="4" w:color="auto"/>
        </w:pBdr>
        <w:shd w:val="clear" w:color="auto" w:fill="DEEAF6" w:themeFill="accent1" w:themeFillTint="33"/>
        <w:tabs>
          <w:tab w:val="left" w:pos="1980"/>
          <w:tab w:val="left" w:pos="2260"/>
        </w:tabs>
        <w:ind w:right="21"/>
        <w:jc w:val="both"/>
        <w:rPr>
          <w:color w:val="000000"/>
          <w:sz w:val="22"/>
          <w:szCs w:val="22"/>
        </w:rPr>
      </w:pPr>
    </w:p>
    <w:p w14:paraId="76155B46" w14:textId="45B71215" w:rsidR="00440308" w:rsidRPr="00905B2A" w:rsidRDefault="001D5A56" w:rsidP="00905B2A">
      <w:pPr>
        <w:pBdr>
          <w:top w:val="single" w:sz="4" w:space="1" w:color="auto"/>
          <w:left w:val="single" w:sz="4" w:space="0" w:color="auto"/>
          <w:bottom w:val="single" w:sz="4" w:space="0" w:color="auto"/>
          <w:right w:val="single" w:sz="4" w:space="4" w:color="auto"/>
        </w:pBdr>
        <w:shd w:val="clear" w:color="auto" w:fill="DEEAF6" w:themeFill="accent1" w:themeFillTint="33"/>
        <w:tabs>
          <w:tab w:val="left" w:pos="1980"/>
          <w:tab w:val="left" w:pos="2260"/>
        </w:tabs>
        <w:ind w:right="21"/>
        <w:jc w:val="both"/>
        <w:rPr>
          <w:color w:val="000000"/>
          <w:sz w:val="22"/>
          <w:szCs w:val="22"/>
        </w:rPr>
      </w:pPr>
      <w:r w:rsidRPr="00905B2A">
        <w:rPr>
          <w:color w:val="000000"/>
          <w:sz w:val="22"/>
          <w:szCs w:val="22"/>
        </w:rPr>
        <w:t xml:space="preserve">The hidden text will not be seen </w:t>
      </w:r>
      <w:r w:rsidR="0059739C">
        <w:rPr>
          <w:color w:val="000000"/>
          <w:sz w:val="22"/>
          <w:szCs w:val="22"/>
        </w:rPr>
        <w:t>i</w:t>
      </w:r>
      <w:r w:rsidRPr="00905B2A">
        <w:rPr>
          <w:color w:val="000000"/>
          <w:sz w:val="22"/>
          <w:szCs w:val="22"/>
        </w:rPr>
        <w:t xml:space="preserve">n the printed version.        </w:t>
      </w:r>
    </w:p>
    <w:p w14:paraId="392F5746" w14:textId="552C6E3E" w:rsidR="001D5A56" w:rsidRPr="00905B2A" w:rsidRDefault="001D5A56" w:rsidP="00905B2A">
      <w:pPr>
        <w:pBdr>
          <w:top w:val="single" w:sz="4" w:space="1" w:color="auto"/>
          <w:left w:val="single" w:sz="4" w:space="0" w:color="auto"/>
          <w:bottom w:val="single" w:sz="4" w:space="0" w:color="auto"/>
          <w:right w:val="single" w:sz="4" w:space="4" w:color="auto"/>
        </w:pBdr>
        <w:shd w:val="clear" w:color="auto" w:fill="DEEAF6" w:themeFill="accent1" w:themeFillTint="33"/>
        <w:tabs>
          <w:tab w:val="left" w:pos="1980"/>
          <w:tab w:val="left" w:pos="2260"/>
        </w:tabs>
        <w:ind w:right="21"/>
        <w:jc w:val="both"/>
        <w:rPr>
          <w:color w:val="000000"/>
          <w:sz w:val="22"/>
          <w:szCs w:val="22"/>
        </w:rPr>
      </w:pPr>
      <w:r w:rsidRPr="00905B2A">
        <w:rPr>
          <w:color w:val="000000"/>
          <w:sz w:val="22"/>
          <w:szCs w:val="22"/>
        </w:rPr>
        <w:t>To print hidden text select</w:t>
      </w:r>
      <w:r w:rsidR="007C14A9" w:rsidRPr="00905B2A">
        <w:rPr>
          <w:color w:val="000000"/>
          <w:sz w:val="22"/>
          <w:szCs w:val="22"/>
        </w:rPr>
        <w:t>:</w:t>
      </w:r>
      <w:r w:rsidRPr="00905B2A">
        <w:rPr>
          <w:color w:val="000000"/>
          <w:sz w:val="22"/>
          <w:szCs w:val="22"/>
        </w:rPr>
        <w:t xml:space="preserve"> </w:t>
      </w:r>
      <w:r w:rsidR="00B817C0" w:rsidRPr="00905B2A">
        <w:rPr>
          <w:color w:val="000000"/>
          <w:sz w:val="22"/>
          <w:szCs w:val="22"/>
        </w:rPr>
        <w:t>File</w:t>
      </w:r>
      <w:r w:rsidRPr="00905B2A">
        <w:rPr>
          <w:color w:val="000000"/>
          <w:sz w:val="22"/>
          <w:szCs w:val="22"/>
        </w:rPr>
        <w:sym w:font="Symbol" w:char="F0BD"/>
      </w:r>
      <w:r w:rsidRPr="00905B2A">
        <w:rPr>
          <w:color w:val="000000"/>
          <w:sz w:val="22"/>
          <w:szCs w:val="22"/>
        </w:rPr>
        <w:t>Options</w:t>
      </w:r>
      <w:r w:rsidRPr="00905B2A">
        <w:rPr>
          <w:color w:val="000000"/>
          <w:sz w:val="22"/>
          <w:szCs w:val="22"/>
        </w:rPr>
        <w:sym w:font="Symbol" w:char="F0BD"/>
      </w:r>
      <w:r w:rsidR="00B817C0" w:rsidRPr="00905B2A">
        <w:rPr>
          <w:color w:val="000000"/>
          <w:sz w:val="22"/>
          <w:szCs w:val="22"/>
        </w:rPr>
        <w:t>Display</w:t>
      </w:r>
      <w:r w:rsidRPr="00905B2A">
        <w:rPr>
          <w:color w:val="000000"/>
          <w:sz w:val="22"/>
          <w:szCs w:val="22"/>
        </w:rPr>
        <w:sym w:font="Symbol" w:char="F0BD"/>
      </w:r>
      <w:r w:rsidR="00B817C0" w:rsidRPr="00905B2A">
        <w:rPr>
          <w:color w:val="000000"/>
          <w:sz w:val="22"/>
          <w:szCs w:val="22"/>
        </w:rPr>
        <w:t>Print hidden t</w:t>
      </w:r>
      <w:r w:rsidR="007C14A9" w:rsidRPr="00905B2A">
        <w:rPr>
          <w:color w:val="000000"/>
          <w:sz w:val="22"/>
          <w:szCs w:val="22"/>
        </w:rPr>
        <w:t>ext.</w:t>
      </w:r>
    </w:p>
    <w:p w14:paraId="0676DF5A" w14:textId="77777777" w:rsidR="002E41F9" w:rsidRPr="00905B2A" w:rsidRDefault="002E41F9" w:rsidP="00905B2A">
      <w:pPr>
        <w:pBdr>
          <w:top w:val="single" w:sz="4" w:space="1" w:color="auto"/>
          <w:left w:val="single" w:sz="4" w:space="0" w:color="auto"/>
          <w:bottom w:val="single" w:sz="4" w:space="0" w:color="auto"/>
          <w:right w:val="single" w:sz="4" w:space="4" w:color="auto"/>
        </w:pBdr>
        <w:shd w:val="clear" w:color="auto" w:fill="DEEAF6" w:themeFill="accent1" w:themeFillTint="33"/>
        <w:tabs>
          <w:tab w:val="left" w:pos="1980"/>
          <w:tab w:val="left" w:pos="2260"/>
        </w:tabs>
        <w:ind w:right="21"/>
        <w:jc w:val="both"/>
        <w:rPr>
          <w:color w:val="000000"/>
          <w:sz w:val="22"/>
          <w:szCs w:val="22"/>
        </w:rPr>
      </w:pPr>
    </w:p>
    <w:p w14:paraId="2A5852D8" w14:textId="77777777" w:rsidR="001D5A56" w:rsidRPr="00905B2A" w:rsidRDefault="001D5A56" w:rsidP="001D5A56">
      <w:pPr>
        <w:rPr>
          <w:b/>
          <w:bCs/>
          <w:color w:val="000066"/>
          <w:sz w:val="22"/>
          <w:szCs w:val="22"/>
        </w:rPr>
      </w:pPr>
    </w:p>
    <w:p w14:paraId="41A2EB42" w14:textId="49D1760E" w:rsidR="00F00625" w:rsidRPr="00905B2A" w:rsidRDefault="00F00625" w:rsidP="00905B2A">
      <w:pPr>
        <w:pBdr>
          <w:top w:val="single" w:sz="4" w:space="1" w:color="auto"/>
          <w:left w:val="single" w:sz="4" w:space="4" w:color="auto"/>
          <w:bottom w:val="single" w:sz="4" w:space="1" w:color="auto"/>
          <w:right w:val="single" w:sz="4" w:space="4" w:color="auto"/>
        </w:pBdr>
        <w:shd w:val="clear" w:color="auto" w:fill="BDD6EE" w:themeFill="accent1" w:themeFillTint="66"/>
        <w:tabs>
          <w:tab w:val="left" w:pos="900"/>
          <w:tab w:val="left" w:pos="1980"/>
          <w:tab w:val="left" w:pos="2260"/>
        </w:tabs>
        <w:ind w:right="21"/>
        <w:jc w:val="center"/>
        <w:rPr>
          <w:b/>
          <w:i/>
          <w:sz w:val="22"/>
          <w:szCs w:val="22"/>
        </w:rPr>
        <w:sectPr w:rsidR="00F00625" w:rsidRPr="00905B2A" w:rsidSect="001E4ADE">
          <w:headerReference w:type="default" r:id="rId17"/>
          <w:footerReference w:type="default" r:id="rId18"/>
          <w:type w:val="continuous"/>
          <w:pgSz w:w="11906" w:h="16838" w:code="9"/>
          <w:pgMar w:top="432" w:right="1138" w:bottom="432" w:left="1138" w:header="227" w:footer="829" w:gutter="0"/>
          <w:cols w:space="708"/>
          <w:docGrid w:linePitch="360"/>
        </w:sectPr>
      </w:pPr>
      <w:r w:rsidRPr="00905B2A">
        <w:rPr>
          <w:b/>
          <w:i/>
          <w:sz w:val="22"/>
          <w:szCs w:val="22"/>
        </w:rPr>
        <w:t>DO NOT submit th</w:t>
      </w:r>
      <w:r w:rsidR="004B696D" w:rsidRPr="00905B2A">
        <w:rPr>
          <w:b/>
          <w:i/>
          <w:sz w:val="22"/>
          <w:szCs w:val="22"/>
        </w:rPr>
        <w:t>ese</w:t>
      </w:r>
      <w:r w:rsidRPr="00905B2A">
        <w:rPr>
          <w:b/>
          <w:i/>
          <w:sz w:val="22"/>
          <w:szCs w:val="22"/>
        </w:rPr>
        <w:t xml:space="preserve"> page</w:t>
      </w:r>
      <w:r w:rsidR="002E4DFD" w:rsidRPr="00905B2A">
        <w:rPr>
          <w:b/>
          <w:i/>
          <w:sz w:val="22"/>
          <w:szCs w:val="22"/>
        </w:rPr>
        <w:t>s</w:t>
      </w:r>
      <w:r w:rsidRPr="00905B2A">
        <w:rPr>
          <w:b/>
          <w:i/>
          <w:sz w:val="22"/>
          <w:szCs w:val="22"/>
        </w:rPr>
        <w:t xml:space="preserve"> with your application</w:t>
      </w:r>
    </w:p>
    <w:tbl>
      <w:tblPr>
        <w:tblW w:w="10080" w:type="dxa"/>
        <w:shd w:val="clear" w:color="auto" w:fill="DEEAF6" w:themeFill="accent1" w:themeFillTint="33"/>
        <w:tblLook w:val="0000" w:firstRow="0" w:lastRow="0" w:firstColumn="0" w:lastColumn="0" w:noHBand="0" w:noVBand="0"/>
      </w:tblPr>
      <w:tblGrid>
        <w:gridCol w:w="850"/>
        <w:gridCol w:w="1274"/>
        <w:gridCol w:w="2157"/>
        <w:gridCol w:w="2653"/>
        <w:gridCol w:w="2871"/>
        <w:gridCol w:w="275"/>
      </w:tblGrid>
      <w:tr w:rsidR="0027478C" w:rsidRPr="00905B2A" w14:paraId="49728DC9" w14:textId="77777777" w:rsidTr="00704A7F">
        <w:trPr>
          <w:trHeight w:val="491"/>
        </w:trPr>
        <w:tc>
          <w:tcPr>
            <w:tcW w:w="850" w:type="dxa"/>
            <w:shd w:val="clear" w:color="auto" w:fill="DEEAF6" w:themeFill="accent1" w:themeFillTint="33"/>
          </w:tcPr>
          <w:p w14:paraId="7F3FE192" w14:textId="77777777" w:rsidR="0027478C" w:rsidRPr="00905B2A" w:rsidRDefault="0027478C" w:rsidP="0002503C">
            <w:pPr>
              <w:rPr>
                <w:bCs/>
                <w:i/>
                <w:sz w:val="22"/>
                <w:szCs w:val="22"/>
              </w:rPr>
            </w:pPr>
            <w:r w:rsidRPr="00905B2A">
              <w:rPr>
                <w:bCs/>
                <w:i/>
                <w:sz w:val="22"/>
                <w:szCs w:val="22"/>
              </w:rPr>
              <w:lastRenderedPageBreak/>
              <w:t>Office use:</w:t>
            </w:r>
          </w:p>
        </w:tc>
        <w:tc>
          <w:tcPr>
            <w:tcW w:w="1274" w:type="dxa"/>
            <w:shd w:val="clear" w:color="auto" w:fill="DEEAF6" w:themeFill="accent1" w:themeFillTint="33"/>
          </w:tcPr>
          <w:p w14:paraId="50BDA309" w14:textId="77777777" w:rsidR="0027478C" w:rsidRPr="00905B2A" w:rsidRDefault="0027478C" w:rsidP="0002503C">
            <w:pPr>
              <w:rPr>
                <w:b/>
                <w:bCs/>
                <w:sz w:val="22"/>
                <w:szCs w:val="22"/>
              </w:rPr>
            </w:pPr>
            <w:r w:rsidRPr="00905B2A">
              <w:rPr>
                <w:b/>
                <w:bCs/>
                <w:sz w:val="22"/>
                <w:szCs w:val="22"/>
              </w:rPr>
              <w:t>Reference Number</w:t>
            </w:r>
          </w:p>
        </w:tc>
        <w:tc>
          <w:tcPr>
            <w:tcW w:w="2157" w:type="dxa"/>
            <w:shd w:val="clear" w:color="auto" w:fill="DEEAF6" w:themeFill="accent1" w:themeFillTint="33"/>
          </w:tcPr>
          <w:p w14:paraId="162479FF" w14:textId="1DCF2332" w:rsidR="0027478C" w:rsidRPr="00905B2A" w:rsidRDefault="001E4ADE" w:rsidP="0002503C">
            <w:pPr>
              <w:rPr>
                <w:sz w:val="22"/>
                <w:szCs w:val="22"/>
              </w:rPr>
            </w:pPr>
            <w:sdt>
              <w:sdtPr>
                <w:rPr>
                  <w:rStyle w:val="Strong"/>
                  <w:b w:val="0"/>
                  <w:color w:val="808080" w:themeColor="background1" w:themeShade="80"/>
                </w:rPr>
                <w:id w:val="-1645812455"/>
                <w:placeholder>
                  <w:docPart w:val="1D2DE7FBDBB84911AE182609EBA17ED5"/>
                </w:placeholder>
              </w:sdtPr>
              <w:sdtEndPr>
                <w:rPr>
                  <w:rStyle w:val="Strong"/>
                </w:rPr>
              </w:sdtEndPr>
              <w:sdtContent>
                <w:sdt>
                  <w:sdtPr>
                    <w:rPr>
                      <w:rStyle w:val="Strong"/>
                      <w:b w:val="0"/>
                      <w:color w:val="808080" w:themeColor="background1" w:themeShade="80"/>
                    </w:rPr>
                    <w:id w:val="-1175727866"/>
                    <w:placeholder>
                      <w:docPart w:val="25BD9E0B3ADE4473A9B167659C06B594"/>
                    </w:placeholder>
                    <w:showingPlcHdr/>
                  </w:sdtPr>
                  <w:sdtEndPr>
                    <w:rPr>
                      <w:rStyle w:val="Strong"/>
                    </w:rPr>
                  </w:sdtEndPr>
                  <w:sdtContent>
                    <w:r w:rsidR="00704A7F" w:rsidRPr="00905B2A">
                      <w:rPr>
                        <w:rStyle w:val="PlaceholderText"/>
                        <w:sz w:val="22"/>
                        <w:szCs w:val="22"/>
                      </w:rPr>
                      <w:t>Click here to enter text.</w:t>
                    </w:r>
                  </w:sdtContent>
                </w:sdt>
              </w:sdtContent>
            </w:sdt>
          </w:p>
        </w:tc>
        <w:tc>
          <w:tcPr>
            <w:tcW w:w="2653" w:type="dxa"/>
            <w:shd w:val="clear" w:color="auto" w:fill="DEEAF6" w:themeFill="accent1" w:themeFillTint="33"/>
          </w:tcPr>
          <w:p w14:paraId="1068EA6E" w14:textId="77777777" w:rsidR="0027478C" w:rsidRPr="00905B2A" w:rsidRDefault="0027478C" w:rsidP="00704A7F">
            <w:pPr>
              <w:ind w:left="887" w:right="601"/>
              <w:rPr>
                <w:b/>
                <w:sz w:val="22"/>
                <w:szCs w:val="22"/>
              </w:rPr>
            </w:pPr>
            <w:r w:rsidRPr="00905B2A">
              <w:rPr>
                <w:b/>
                <w:sz w:val="22"/>
                <w:szCs w:val="22"/>
              </w:rPr>
              <w:t>Date Received</w:t>
            </w:r>
          </w:p>
        </w:tc>
        <w:tc>
          <w:tcPr>
            <w:tcW w:w="2871" w:type="dxa"/>
            <w:shd w:val="clear" w:color="auto" w:fill="DEEAF6" w:themeFill="accent1" w:themeFillTint="33"/>
          </w:tcPr>
          <w:p w14:paraId="23F639AE" w14:textId="29267649" w:rsidR="0027478C" w:rsidRPr="00905B2A" w:rsidRDefault="001E4ADE" w:rsidP="0002503C">
            <w:pPr>
              <w:rPr>
                <w:sz w:val="22"/>
                <w:szCs w:val="22"/>
              </w:rPr>
            </w:pPr>
            <w:sdt>
              <w:sdtPr>
                <w:rPr>
                  <w:bCs/>
                </w:rPr>
                <w:id w:val="-149756270"/>
                <w:placeholder>
                  <w:docPart w:val="49A40E88638D4ECEAA23CE6B8C58F905"/>
                </w:placeholder>
                <w:showingPlcHdr/>
                <w:date>
                  <w:dateFormat w:val="M/d/yyyy"/>
                  <w:lid w:val="en-US"/>
                  <w:storeMappedDataAs w:val="dateTime"/>
                  <w:calendar w:val="gregorian"/>
                </w:date>
              </w:sdtPr>
              <w:sdtEndPr/>
              <w:sdtContent>
                <w:r w:rsidR="00704A7F" w:rsidRPr="00905B2A">
                  <w:rPr>
                    <w:color w:val="808080"/>
                    <w:sz w:val="22"/>
                    <w:szCs w:val="22"/>
                  </w:rPr>
                  <w:t>Click here to enter a date.</w:t>
                </w:r>
              </w:sdtContent>
            </w:sdt>
          </w:p>
        </w:tc>
        <w:tc>
          <w:tcPr>
            <w:tcW w:w="275" w:type="dxa"/>
            <w:shd w:val="clear" w:color="auto" w:fill="DEEAF6" w:themeFill="accent1" w:themeFillTint="33"/>
            <w:vAlign w:val="center"/>
          </w:tcPr>
          <w:p w14:paraId="380F9922" w14:textId="77777777" w:rsidR="0027478C" w:rsidRPr="00905B2A" w:rsidRDefault="0027478C" w:rsidP="0002503C">
            <w:pPr>
              <w:rPr>
                <w:sz w:val="22"/>
                <w:szCs w:val="22"/>
              </w:rPr>
            </w:pPr>
          </w:p>
        </w:tc>
      </w:tr>
    </w:tbl>
    <w:p w14:paraId="4AB62917" w14:textId="77777777" w:rsidR="00EE5D85" w:rsidRPr="00905B2A" w:rsidRDefault="00EE5D85" w:rsidP="00EE5D85">
      <w:pPr>
        <w:pStyle w:val="BlockText"/>
        <w:ind w:left="0" w:right="113"/>
        <w:jc w:val="both"/>
        <w:rPr>
          <w:rFonts w:ascii="Times New Roman" w:hAnsi="Times New Roman" w:cs="Times New Roman"/>
          <w:sz w:val="22"/>
          <w:szCs w:val="22"/>
        </w:rPr>
      </w:pPr>
    </w:p>
    <w:tbl>
      <w:tblPr>
        <w:tblW w:w="10173" w:type="dxa"/>
        <w:shd w:val="clear" w:color="auto" w:fill="002060"/>
        <w:tblLook w:val="0000" w:firstRow="0" w:lastRow="0" w:firstColumn="0" w:lastColumn="0" w:noHBand="0" w:noVBand="0"/>
      </w:tblPr>
      <w:tblGrid>
        <w:gridCol w:w="10173"/>
      </w:tblGrid>
      <w:tr w:rsidR="00704A7F" w:rsidRPr="00905B2A" w14:paraId="09236D2D" w14:textId="77777777" w:rsidTr="00704A7F">
        <w:trPr>
          <w:cantSplit/>
          <w:trHeight w:val="729"/>
        </w:trPr>
        <w:tc>
          <w:tcPr>
            <w:tcW w:w="10173" w:type="dxa"/>
            <w:shd w:val="clear" w:color="auto" w:fill="auto"/>
          </w:tcPr>
          <w:p w14:paraId="495345B9" w14:textId="31DF2111" w:rsidR="00EE5D85" w:rsidRPr="00905B2A" w:rsidRDefault="00EE5D85" w:rsidP="008B23C0">
            <w:pPr>
              <w:pStyle w:val="Heading1"/>
              <w:tabs>
                <w:tab w:val="left" w:pos="537"/>
                <w:tab w:val="left" w:pos="1126"/>
              </w:tabs>
              <w:ind w:left="113" w:hanging="113"/>
              <w:jc w:val="center"/>
              <w:rPr>
                <w:rFonts w:eastAsia="SimSun"/>
                <w:color w:val="auto"/>
                <w:sz w:val="32"/>
                <w:szCs w:val="32"/>
              </w:rPr>
            </w:pPr>
            <w:r w:rsidRPr="00905B2A">
              <w:rPr>
                <w:rFonts w:eastAsia="SimSun"/>
                <w:color w:val="auto"/>
                <w:sz w:val="32"/>
                <w:szCs w:val="32"/>
              </w:rPr>
              <w:t xml:space="preserve">Animal </w:t>
            </w:r>
            <w:r w:rsidR="002A1E12">
              <w:rPr>
                <w:rFonts w:eastAsia="SimSun"/>
                <w:color w:val="auto"/>
                <w:sz w:val="32"/>
                <w:szCs w:val="32"/>
              </w:rPr>
              <w:t xml:space="preserve">Research </w:t>
            </w:r>
            <w:r w:rsidRPr="00905B2A">
              <w:rPr>
                <w:rFonts w:eastAsia="SimSun"/>
                <w:color w:val="auto"/>
                <w:sz w:val="32"/>
                <w:szCs w:val="32"/>
              </w:rPr>
              <w:t>Ethics Committee (A</w:t>
            </w:r>
            <w:r w:rsidR="002A1E12">
              <w:rPr>
                <w:rFonts w:eastAsia="SimSun"/>
                <w:color w:val="auto"/>
                <w:sz w:val="32"/>
                <w:szCs w:val="32"/>
              </w:rPr>
              <w:t>R</w:t>
            </w:r>
            <w:r w:rsidRPr="00905B2A">
              <w:rPr>
                <w:rFonts w:eastAsia="SimSun"/>
                <w:color w:val="auto"/>
                <w:sz w:val="32"/>
                <w:szCs w:val="32"/>
              </w:rPr>
              <w:t>EC)</w:t>
            </w:r>
          </w:p>
          <w:p w14:paraId="27E6ED32" w14:textId="77777777" w:rsidR="00704A7F" w:rsidRPr="00905B2A" w:rsidRDefault="00704A7F" w:rsidP="00704A7F">
            <w:pPr>
              <w:rPr>
                <w:rFonts w:eastAsia="SimSun"/>
              </w:rPr>
            </w:pPr>
          </w:p>
          <w:p w14:paraId="1AA6B967" w14:textId="77777777" w:rsidR="00EE5D85" w:rsidRPr="00905B2A" w:rsidRDefault="00EE5D85" w:rsidP="008B23C0">
            <w:pPr>
              <w:jc w:val="center"/>
              <w:rPr>
                <w:b/>
                <w:sz w:val="28"/>
                <w:szCs w:val="28"/>
              </w:rPr>
            </w:pPr>
            <w:r w:rsidRPr="00905B2A">
              <w:rPr>
                <w:b/>
                <w:sz w:val="28"/>
                <w:szCs w:val="28"/>
              </w:rPr>
              <w:t>Ethics Approval for Research Involving Animals</w:t>
            </w:r>
          </w:p>
        </w:tc>
      </w:tr>
    </w:tbl>
    <w:p w14:paraId="2F201923" w14:textId="40E11CF0" w:rsidR="00EE5D85" w:rsidRPr="00905B2A" w:rsidRDefault="00EE5D85" w:rsidP="00EE5D85">
      <w:pPr>
        <w:pStyle w:val="BlockText"/>
        <w:ind w:left="0" w:right="113"/>
        <w:jc w:val="both"/>
        <w:rPr>
          <w:rFonts w:ascii="Times New Roman" w:hAnsi="Times New Roman" w:cs="Times New Roman"/>
          <w:b w:val="0"/>
          <w:bCs w:val="0"/>
          <w:color w:val="000000"/>
          <w:sz w:val="22"/>
          <w:szCs w:val="22"/>
          <w:lang w:val="en-AU"/>
        </w:rPr>
      </w:pPr>
    </w:p>
    <w:p w14:paraId="7D71199F" w14:textId="34D48A96" w:rsidR="005174D0" w:rsidRPr="00905B2A" w:rsidRDefault="00005D3E" w:rsidP="00704A7F">
      <w:pPr>
        <w:pStyle w:val="Heading4"/>
        <w:shd w:val="clear" w:color="auto" w:fill="002060"/>
        <w:rPr>
          <w:color w:val="auto"/>
          <w:sz w:val="22"/>
          <w:szCs w:val="22"/>
        </w:rPr>
      </w:pPr>
      <w:bookmarkStart w:id="0" w:name="_PART_B1_–"/>
      <w:bookmarkStart w:id="1" w:name="s"/>
      <w:bookmarkStart w:id="2" w:name="SectionA"/>
      <w:bookmarkEnd w:id="0"/>
      <w:r w:rsidRPr="00905B2A">
        <w:rPr>
          <w:color w:val="auto"/>
          <w:sz w:val="22"/>
          <w:szCs w:val="22"/>
        </w:rPr>
        <w:t>SECTION</w:t>
      </w:r>
      <w:r w:rsidR="00D64582" w:rsidRPr="00905B2A">
        <w:rPr>
          <w:color w:val="auto"/>
          <w:sz w:val="22"/>
          <w:szCs w:val="22"/>
        </w:rPr>
        <w:t xml:space="preserve"> </w:t>
      </w:r>
      <w:r w:rsidRPr="00905B2A">
        <w:rPr>
          <w:color w:val="auto"/>
          <w:sz w:val="22"/>
          <w:szCs w:val="22"/>
        </w:rPr>
        <w:t>A</w:t>
      </w:r>
      <w:r w:rsidR="005174D0" w:rsidRPr="00905B2A">
        <w:rPr>
          <w:color w:val="auto"/>
          <w:sz w:val="22"/>
          <w:szCs w:val="22"/>
        </w:rPr>
        <w:t xml:space="preserve"> </w:t>
      </w:r>
      <w:bookmarkEnd w:id="1"/>
      <w:bookmarkEnd w:id="2"/>
      <w:r w:rsidR="005174D0" w:rsidRPr="00905B2A">
        <w:rPr>
          <w:color w:val="auto"/>
          <w:sz w:val="22"/>
          <w:szCs w:val="22"/>
        </w:rPr>
        <w:t>– PROJEC</w:t>
      </w:r>
      <w:r w:rsidR="00704A7F" w:rsidRPr="00905B2A">
        <w:rPr>
          <w:color w:val="auto"/>
          <w:sz w:val="22"/>
          <w:szCs w:val="22"/>
        </w:rPr>
        <w:t>T SUMMARY AND</w:t>
      </w:r>
      <w:r w:rsidR="00F2036E" w:rsidRPr="00905B2A">
        <w:rPr>
          <w:color w:val="auto"/>
          <w:sz w:val="22"/>
          <w:szCs w:val="22"/>
        </w:rPr>
        <w:t xml:space="preserve"> PERSONNEL</w:t>
      </w:r>
    </w:p>
    <w:p w14:paraId="76F0D4A8" w14:textId="4910C403" w:rsidR="005174D0" w:rsidRPr="00905B2A" w:rsidRDefault="005174D0">
      <w:pPr>
        <w:pStyle w:val="Footer"/>
        <w:tabs>
          <w:tab w:val="clear" w:pos="4153"/>
          <w:tab w:val="clear" w:pos="8306"/>
        </w:tabs>
        <w:rPr>
          <w:sz w:val="22"/>
          <w:szCs w:val="22"/>
        </w:rPr>
      </w:pPr>
    </w:p>
    <w:p w14:paraId="1EED6C72" w14:textId="5D043FFB" w:rsidR="00F2036E" w:rsidRPr="00905B2A" w:rsidRDefault="00F2036E" w:rsidP="00F2036E">
      <w:pPr>
        <w:pStyle w:val="Heading4"/>
        <w:spacing w:after="120"/>
        <w:rPr>
          <w:i/>
          <w:sz w:val="22"/>
          <w:szCs w:val="22"/>
        </w:rPr>
      </w:pPr>
      <w:r w:rsidRPr="00905B2A">
        <w:rPr>
          <w:sz w:val="22"/>
          <w:szCs w:val="22"/>
        </w:rPr>
        <w:t>A1 – PROJECT TITLE and SUMMARY</w:t>
      </w:r>
    </w:p>
    <w:tbl>
      <w:tblPr>
        <w:tblW w:w="10348" w:type="dxa"/>
        <w:tblBorders>
          <w:top w:val="single" w:sz="4" w:space="0" w:color="auto"/>
          <w:left w:val="single" w:sz="4" w:space="0" w:color="auto"/>
          <w:bottom w:val="single" w:sz="4" w:space="0" w:color="auto"/>
          <w:right w:val="single" w:sz="4" w:space="0" w:color="auto"/>
        </w:tblBorders>
        <w:shd w:val="pct12" w:color="auto" w:fill="auto"/>
        <w:tblLook w:val="0000" w:firstRow="0" w:lastRow="0" w:firstColumn="0" w:lastColumn="0" w:noHBand="0" w:noVBand="0"/>
      </w:tblPr>
      <w:tblGrid>
        <w:gridCol w:w="3348"/>
        <w:gridCol w:w="6717"/>
        <w:gridCol w:w="283"/>
      </w:tblGrid>
      <w:tr w:rsidR="005174D0" w:rsidRPr="00905B2A" w14:paraId="78B1B958" w14:textId="77777777" w:rsidTr="005571AB">
        <w:tc>
          <w:tcPr>
            <w:tcW w:w="3348" w:type="dxa"/>
            <w:shd w:val="clear" w:color="auto" w:fill="D9D9D9" w:themeFill="background1" w:themeFillShade="D9"/>
          </w:tcPr>
          <w:p w14:paraId="101B2074" w14:textId="77777777" w:rsidR="005174D0" w:rsidRPr="00905B2A" w:rsidRDefault="005174D0">
            <w:pPr>
              <w:rPr>
                <w:color w:val="000000"/>
                <w:sz w:val="22"/>
                <w:szCs w:val="22"/>
              </w:rPr>
            </w:pPr>
          </w:p>
        </w:tc>
        <w:tc>
          <w:tcPr>
            <w:tcW w:w="7000" w:type="dxa"/>
            <w:gridSpan w:val="2"/>
            <w:shd w:val="clear" w:color="auto" w:fill="D9D9D9" w:themeFill="background1" w:themeFillShade="D9"/>
          </w:tcPr>
          <w:p w14:paraId="7BB8B982" w14:textId="77777777" w:rsidR="005174D0" w:rsidRPr="00905B2A" w:rsidRDefault="005174D0">
            <w:pPr>
              <w:rPr>
                <w:color w:val="000000"/>
                <w:sz w:val="22"/>
                <w:szCs w:val="22"/>
              </w:rPr>
            </w:pPr>
          </w:p>
        </w:tc>
      </w:tr>
      <w:tr w:rsidR="005174D0" w:rsidRPr="00905B2A" w14:paraId="28482BB9" w14:textId="77777777" w:rsidTr="005571AB">
        <w:tc>
          <w:tcPr>
            <w:tcW w:w="3348" w:type="dxa"/>
            <w:tcBorders>
              <w:right w:val="single" w:sz="4" w:space="0" w:color="auto"/>
            </w:tcBorders>
            <w:shd w:val="clear" w:color="auto" w:fill="D9D9D9" w:themeFill="background1" w:themeFillShade="D9"/>
          </w:tcPr>
          <w:p w14:paraId="55204E64" w14:textId="77777777" w:rsidR="00177D24" w:rsidRPr="00905B2A" w:rsidRDefault="005174D0">
            <w:pPr>
              <w:rPr>
                <w:b/>
                <w:sz w:val="22"/>
                <w:szCs w:val="22"/>
              </w:rPr>
            </w:pPr>
            <w:r w:rsidRPr="00905B2A">
              <w:rPr>
                <w:b/>
                <w:sz w:val="22"/>
                <w:szCs w:val="22"/>
              </w:rPr>
              <w:t>Project Title</w:t>
            </w:r>
            <w:r w:rsidR="007A6EEB" w:rsidRPr="00905B2A">
              <w:rPr>
                <w:b/>
                <w:sz w:val="22"/>
                <w:szCs w:val="22"/>
              </w:rPr>
              <w:t xml:space="preserve"> </w:t>
            </w:r>
          </w:p>
          <w:p w14:paraId="536C420C" w14:textId="77777777" w:rsidR="005174D0" w:rsidRPr="00905B2A" w:rsidRDefault="000C3709" w:rsidP="00441DEA">
            <w:pPr>
              <w:rPr>
                <w:sz w:val="22"/>
                <w:szCs w:val="22"/>
              </w:rPr>
            </w:pPr>
            <w:r w:rsidRPr="00905B2A">
              <w:rPr>
                <w:sz w:val="22"/>
                <w:szCs w:val="22"/>
              </w:rPr>
              <w:t xml:space="preserve">This title will be </w:t>
            </w:r>
            <w:r w:rsidR="00441DEA" w:rsidRPr="00905B2A">
              <w:rPr>
                <w:sz w:val="22"/>
                <w:szCs w:val="22"/>
              </w:rPr>
              <w:t xml:space="preserve">used </w:t>
            </w:r>
            <w:r w:rsidRPr="00905B2A">
              <w:rPr>
                <w:sz w:val="22"/>
                <w:szCs w:val="22"/>
              </w:rPr>
              <w:t xml:space="preserve">in all correspondence </w:t>
            </w:r>
            <w:r w:rsidR="00441DEA" w:rsidRPr="00905B2A">
              <w:rPr>
                <w:sz w:val="22"/>
                <w:szCs w:val="22"/>
              </w:rPr>
              <w:t>relating to this project</w:t>
            </w:r>
          </w:p>
        </w:tc>
        <w:tc>
          <w:tcPr>
            <w:tcW w:w="6717" w:type="dxa"/>
            <w:tcBorders>
              <w:top w:val="single" w:sz="4" w:space="0" w:color="auto"/>
              <w:left w:val="single" w:sz="4" w:space="0" w:color="auto"/>
              <w:bottom w:val="single" w:sz="4" w:space="0" w:color="auto"/>
              <w:right w:val="single" w:sz="4" w:space="0" w:color="auto"/>
            </w:tcBorders>
          </w:tcPr>
          <w:p w14:paraId="366A3164" w14:textId="732959E8" w:rsidR="005174D0" w:rsidRPr="00905B2A" w:rsidRDefault="001E4ADE" w:rsidP="000C3709">
            <w:pPr>
              <w:rPr>
                <w:b/>
                <w:color w:val="000000"/>
                <w:sz w:val="22"/>
                <w:szCs w:val="22"/>
              </w:rPr>
            </w:pPr>
            <w:sdt>
              <w:sdtPr>
                <w:rPr>
                  <w:rStyle w:val="Strong"/>
                  <w:b w:val="0"/>
                  <w:color w:val="808080" w:themeColor="background1" w:themeShade="80"/>
                </w:rPr>
                <w:id w:val="-530874394"/>
                <w:placeholder>
                  <w:docPart w:val="A72A2B8A3CE8403D91817DA95F694E61"/>
                </w:placeholder>
                <w:showingPlcHdr/>
              </w:sdtPr>
              <w:sdtEndPr>
                <w:rPr>
                  <w:rStyle w:val="Strong"/>
                </w:rPr>
              </w:sdtEndPr>
              <w:sdtContent>
                <w:r w:rsidR="00E824C2" w:rsidRPr="00905B2A">
                  <w:rPr>
                    <w:rStyle w:val="PlaceholderText"/>
                    <w:sz w:val="22"/>
                    <w:szCs w:val="22"/>
                  </w:rPr>
                  <w:t>Click here to enter text.</w:t>
                </w:r>
              </w:sdtContent>
            </w:sdt>
          </w:p>
          <w:p w14:paraId="7514A290" w14:textId="77777777" w:rsidR="00DB708C" w:rsidRPr="00905B2A" w:rsidRDefault="00DB708C" w:rsidP="000C3709">
            <w:pPr>
              <w:rPr>
                <w:b/>
                <w:color w:val="000000"/>
                <w:sz w:val="22"/>
                <w:szCs w:val="22"/>
              </w:rPr>
            </w:pPr>
          </w:p>
          <w:p w14:paraId="0A93DEC7" w14:textId="77777777" w:rsidR="00DB708C" w:rsidRPr="00905B2A" w:rsidRDefault="00DB708C" w:rsidP="000C3709">
            <w:pPr>
              <w:rPr>
                <w:b/>
                <w:color w:val="000000"/>
                <w:sz w:val="22"/>
                <w:szCs w:val="22"/>
              </w:rPr>
            </w:pPr>
          </w:p>
          <w:p w14:paraId="550899F7" w14:textId="77777777" w:rsidR="00DB708C" w:rsidRPr="00905B2A" w:rsidRDefault="00DB708C" w:rsidP="000C3709">
            <w:pPr>
              <w:rPr>
                <w:b/>
                <w:color w:val="000000"/>
                <w:sz w:val="22"/>
                <w:szCs w:val="22"/>
              </w:rPr>
            </w:pPr>
          </w:p>
          <w:p w14:paraId="7B2E9987" w14:textId="02300DE4" w:rsidR="00DB708C" w:rsidRPr="00905B2A" w:rsidRDefault="00DB708C" w:rsidP="000C3709">
            <w:pPr>
              <w:rPr>
                <w:b/>
                <w:color w:val="000000"/>
                <w:sz w:val="22"/>
                <w:szCs w:val="22"/>
              </w:rPr>
            </w:pPr>
          </w:p>
        </w:tc>
        <w:tc>
          <w:tcPr>
            <w:tcW w:w="283" w:type="dxa"/>
            <w:tcBorders>
              <w:left w:val="single" w:sz="4" w:space="0" w:color="auto"/>
            </w:tcBorders>
            <w:shd w:val="clear" w:color="auto" w:fill="D9D9D9" w:themeFill="background1" w:themeFillShade="D9"/>
          </w:tcPr>
          <w:p w14:paraId="45C4C1B6" w14:textId="77777777" w:rsidR="005174D0" w:rsidRPr="00905B2A" w:rsidRDefault="005174D0">
            <w:pPr>
              <w:rPr>
                <w:color w:val="000000"/>
                <w:sz w:val="22"/>
                <w:szCs w:val="22"/>
              </w:rPr>
            </w:pPr>
          </w:p>
        </w:tc>
      </w:tr>
      <w:tr w:rsidR="005174D0" w:rsidRPr="00905B2A" w14:paraId="5294C5D3" w14:textId="77777777" w:rsidTr="005571AB">
        <w:tc>
          <w:tcPr>
            <w:tcW w:w="3348" w:type="dxa"/>
            <w:shd w:val="clear" w:color="auto" w:fill="D9D9D9" w:themeFill="background1" w:themeFillShade="D9"/>
          </w:tcPr>
          <w:p w14:paraId="73C2326B" w14:textId="610674E6" w:rsidR="005174D0" w:rsidRPr="00905B2A" w:rsidRDefault="002B1706">
            <w:pPr>
              <w:rPr>
                <w:color w:val="000000"/>
                <w:sz w:val="22"/>
                <w:szCs w:val="22"/>
              </w:rPr>
            </w:pPr>
            <w:r w:rsidRPr="00905B2A">
              <w:rPr>
                <w:color w:val="000000"/>
                <w:sz w:val="22"/>
                <w:szCs w:val="22"/>
              </w:rPr>
              <w:t xml:space="preserve"> </w:t>
            </w:r>
          </w:p>
        </w:tc>
        <w:tc>
          <w:tcPr>
            <w:tcW w:w="7000" w:type="dxa"/>
            <w:gridSpan w:val="2"/>
            <w:shd w:val="clear" w:color="auto" w:fill="D9D9D9" w:themeFill="background1" w:themeFillShade="D9"/>
          </w:tcPr>
          <w:p w14:paraId="7C152762" w14:textId="77777777" w:rsidR="005174D0" w:rsidRPr="00905B2A" w:rsidRDefault="005174D0">
            <w:pPr>
              <w:rPr>
                <w:color w:val="000000"/>
                <w:sz w:val="22"/>
                <w:szCs w:val="22"/>
              </w:rPr>
            </w:pPr>
          </w:p>
        </w:tc>
      </w:tr>
    </w:tbl>
    <w:p w14:paraId="307606CC" w14:textId="77777777" w:rsidR="00063AB3" w:rsidRPr="00905B2A" w:rsidRDefault="00063AB3">
      <w:pPr>
        <w:rPr>
          <w:color w:val="000000"/>
          <w:sz w:val="22"/>
          <w:szCs w:val="22"/>
        </w:rPr>
      </w:pPr>
    </w:p>
    <w:tbl>
      <w:tblPr>
        <w:tblW w:w="10348" w:type="dxa"/>
        <w:shd w:val="pct12" w:color="auto" w:fill="auto"/>
        <w:tblLook w:val="0000" w:firstRow="0" w:lastRow="0" w:firstColumn="0" w:lastColumn="0" w:noHBand="0" w:noVBand="0"/>
      </w:tblPr>
      <w:tblGrid>
        <w:gridCol w:w="3348"/>
        <w:gridCol w:w="6717"/>
        <w:gridCol w:w="283"/>
      </w:tblGrid>
      <w:tr w:rsidR="00BC13E1" w:rsidRPr="00905B2A" w14:paraId="440493C3" w14:textId="77777777" w:rsidTr="005571AB">
        <w:tc>
          <w:tcPr>
            <w:tcW w:w="3348" w:type="dxa"/>
            <w:tcBorders>
              <w:top w:val="single" w:sz="4" w:space="0" w:color="auto"/>
              <w:left w:val="single" w:sz="4" w:space="0" w:color="auto"/>
            </w:tcBorders>
            <w:shd w:val="clear" w:color="auto" w:fill="D9D9D9" w:themeFill="background1" w:themeFillShade="D9"/>
          </w:tcPr>
          <w:p w14:paraId="3AEF7D1A" w14:textId="77777777" w:rsidR="00BC13E1" w:rsidRPr="00905B2A" w:rsidRDefault="00BC13E1" w:rsidP="00DD2514">
            <w:pPr>
              <w:rPr>
                <w:color w:val="000000"/>
                <w:sz w:val="22"/>
                <w:szCs w:val="22"/>
              </w:rPr>
            </w:pPr>
          </w:p>
        </w:tc>
        <w:tc>
          <w:tcPr>
            <w:tcW w:w="7000" w:type="dxa"/>
            <w:gridSpan w:val="2"/>
            <w:tcBorders>
              <w:top w:val="single" w:sz="4" w:space="0" w:color="auto"/>
              <w:bottom w:val="single" w:sz="4" w:space="0" w:color="auto"/>
              <w:right w:val="single" w:sz="4" w:space="0" w:color="auto"/>
            </w:tcBorders>
            <w:shd w:val="clear" w:color="auto" w:fill="D9D9D9" w:themeFill="background1" w:themeFillShade="D9"/>
          </w:tcPr>
          <w:p w14:paraId="109F22BE" w14:textId="77777777" w:rsidR="00BC13E1" w:rsidRPr="00905B2A" w:rsidRDefault="00BC13E1" w:rsidP="00DD2514">
            <w:pPr>
              <w:rPr>
                <w:color w:val="000000"/>
                <w:sz w:val="22"/>
                <w:szCs w:val="22"/>
              </w:rPr>
            </w:pPr>
          </w:p>
        </w:tc>
      </w:tr>
      <w:tr w:rsidR="00BC13E1" w:rsidRPr="00905B2A" w14:paraId="7CD4C180" w14:textId="77777777" w:rsidTr="005571AB">
        <w:tc>
          <w:tcPr>
            <w:tcW w:w="3348" w:type="dxa"/>
            <w:tcBorders>
              <w:left w:val="single" w:sz="4" w:space="0" w:color="auto"/>
              <w:right w:val="single" w:sz="4" w:space="0" w:color="auto"/>
            </w:tcBorders>
            <w:shd w:val="clear" w:color="auto" w:fill="D9D9D9" w:themeFill="background1" w:themeFillShade="D9"/>
          </w:tcPr>
          <w:p w14:paraId="7EA57747" w14:textId="77777777" w:rsidR="00BC13E1" w:rsidRPr="00905B2A" w:rsidRDefault="00BC13E1" w:rsidP="00DD2514">
            <w:pPr>
              <w:rPr>
                <w:b/>
                <w:sz w:val="22"/>
                <w:szCs w:val="22"/>
              </w:rPr>
            </w:pPr>
            <w:r w:rsidRPr="00905B2A">
              <w:rPr>
                <w:b/>
                <w:sz w:val="22"/>
                <w:szCs w:val="22"/>
              </w:rPr>
              <w:t xml:space="preserve">Project </w:t>
            </w:r>
            <w:r w:rsidR="000B610F" w:rsidRPr="00905B2A">
              <w:rPr>
                <w:b/>
                <w:sz w:val="22"/>
                <w:szCs w:val="22"/>
              </w:rPr>
              <w:t>Summary</w:t>
            </w:r>
            <w:r w:rsidRPr="00905B2A">
              <w:rPr>
                <w:b/>
                <w:sz w:val="22"/>
                <w:szCs w:val="22"/>
              </w:rPr>
              <w:t xml:space="preserve"> </w:t>
            </w:r>
          </w:p>
          <w:p w14:paraId="569B5023" w14:textId="12C9237A" w:rsidR="00BC13E1" w:rsidRPr="00905B2A" w:rsidRDefault="000C3709" w:rsidP="000C3709">
            <w:pPr>
              <w:rPr>
                <w:sz w:val="22"/>
                <w:szCs w:val="22"/>
              </w:rPr>
            </w:pPr>
            <w:r w:rsidRPr="00905B2A">
              <w:rPr>
                <w:sz w:val="22"/>
                <w:szCs w:val="22"/>
              </w:rPr>
              <w:t xml:space="preserve">Provide a </w:t>
            </w:r>
            <w:r w:rsidR="002E4DFD" w:rsidRPr="00905B2A">
              <w:rPr>
                <w:sz w:val="22"/>
                <w:szCs w:val="22"/>
              </w:rPr>
              <w:t xml:space="preserve">brief </w:t>
            </w:r>
            <w:r w:rsidR="006D2569">
              <w:rPr>
                <w:sz w:val="22"/>
                <w:szCs w:val="22"/>
              </w:rPr>
              <w:t>(in simple</w:t>
            </w:r>
            <w:r w:rsidR="00AB564C" w:rsidRPr="00905B2A">
              <w:rPr>
                <w:sz w:val="22"/>
                <w:szCs w:val="22"/>
              </w:rPr>
              <w:t xml:space="preserve"> English</w:t>
            </w:r>
            <w:r w:rsidR="006D2569">
              <w:rPr>
                <w:sz w:val="22"/>
                <w:szCs w:val="22"/>
              </w:rPr>
              <w:t>)</w:t>
            </w:r>
            <w:r w:rsidRPr="00905B2A">
              <w:rPr>
                <w:sz w:val="22"/>
                <w:szCs w:val="22"/>
              </w:rPr>
              <w:t xml:space="preserve"> snapshot of the project</w:t>
            </w:r>
            <w:r w:rsidR="00993491" w:rsidRPr="00905B2A">
              <w:rPr>
                <w:sz w:val="22"/>
                <w:szCs w:val="22"/>
              </w:rPr>
              <w:t xml:space="preserve"> (max. 100 words)</w:t>
            </w:r>
            <w:r w:rsidRPr="00905B2A">
              <w:rPr>
                <w:sz w:val="22"/>
                <w:szCs w:val="22"/>
              </w:rPr>
              <w:t xml:space="preserve">.  </w:t>
            </w:r>
            <w:r w:rsidR="00562BF4" w:rsidRPr="00905B2A">
              <w:rPr>
                <w:vanish/>
                <w:color w:val="0000FF"/>
                <w:sz w:val="22"/>
                <w:szCs w:val="22"/>
              </w:rPr>
              <w:t>Give a brief description of the aims and significance of the project There needs to be a balance between brevity and completeness but remember the summary should be designed for a lay audience.</w:t>
            </w:r>
          </w:p>
        </w:tc>
        <w:tc>
          <w:tcPr>
            <w:tcW w:w="6717" w:type="dxa"/>
            <w:tcBorders>
              <w:top w:val="single" w:sz="4" w:space="0" w:color="auto"/>
              <w:left w:val="single" w:sz="4" w:space="0" w:color="auto"/>
              <w:bottom w:val="single" w:sz="4" w:space="0" w:color="auto"/>
              <w:right w:val="single" w:sz="4" w:space="0" w:color="auto"/>
            </w:tcBorders>
          </w:tcPr>
          <w:p w14:paraId="7E938FB9" w14:textId="1354783F" w:rsidR="00441DEA" w:rsidRPr="00905B2A" w:rsidRDefault="001E4ADE" w:rsidP="000C3709">
            <w:pPr>
              <w:rPr>
                <w:color w:val="000000"/>
                <w:sz w:val="22"/>
                <w:szCs w:val="22"/>
              </w:rPr>
            </w:pPr>
            <w:sdt>
              <w:sdtPr>
                <w:rPr>
                  <w:rStyle w:val="Strong"/>
                  <w:b w:val="0"/>
                  <w:color w:val="808080" w:themeColor="background1" w:themeShade="80"/>
                </w:rPr>
                <w:id w:val="-1691281914"/>
                <w:placeholder>
                  <w:docPart w:val="5EF3BA88F1A34A678404DD59C948666A"/>
                </w:placeholder>
                <w:showingPlcHdr/>
              </w:sdtPr>
              <w:sdtEndPr>
                <w:rPr>
                  <w:rStyle w:val="Strong"/>
                </w:rPr>
              </w:sdtEndPr>
              <w:sdtContent>
                <w:r w:rsidR="00E824C2" w:rsidRPr="00905B2A">
                  <w:rPr>
                    <w:rStyle w:val="PlaceholderText"/>
                    <w:sz w:val="22"/>
                    <w:szCs w:val="22"/>
                  </w:rPr>
                  <w:t>Click here to enter text.</w:t>
                </w:r>
              </w:sdtContent>
            </w:sdt>
          </w:p>
          <w:p w14:paraId="7DFDA67D" w14:textId="1D46781F" w:rsidR="00441DEA" w:rsidRPr="00905B2A" w:rsidRDefault="00441DEA" w:rsidP="000C3709">
            <w:pPr>
              <w:rPr>
                <w:color w:val="000000"/>
                <w:sz w:val="22"/>
                <w:szCs w:val="22"/>
              </w:rPr>
            </w:pPr>
          </w:p>
          <w:p w14:paraId="337AF649" w14:textId="03C254D9" w:rsidR="00DB708C" w:rsidRPr="00905B2A" w:rsidRDefault="00DB708C" w:rsidP="000C3709">
            <w:pPr>
              <w:rPr>
                <w:color w:val="000000"/>
                <w:sz w:val="22"/>
                <w:szCs w:val="22"/>
              </w:rPr>
            </w:pPr>
          </w:p>
          <w:p w14:paraId="513DC380" w14:textId="656006E7" w:rsidR="00DB708C" w:rsidRPr="00905B2A" w:rsidRDefault="00DB708C" w:rsidP="000C3709">
            <w:pPr>
              <w:rPr>
                <w:color w:val="000000"/>
                <w:sz w:val="22"/>
                <w:szCs w:val="22"/>
              </w:rPr>
            </w:pPr>
          </w:p>
          <w:p w14:paraId="5751CA9C" w14:textId="7CE1A6D6" w:rsidR="00DB708C" w:rsidRPr="00905B2A" w:rsidRDefault="00DB708C" w:rsidP="000C3709">
            <w:pPr>
              <w:rPr>
                <w:color w:val="000000"/>
                <w:sz w:val="22"/>
                <w:szCs w:val="22"/>
              </w:rPr>
            </w:pPr>
          </w:p>
          <w:p w14:paraId="06E8F409" w14:textId="77777777" w:rsidR="00441DEA" w:rsidRPr="00905B2A" w:rsidRDefault="00441DEA" w:rsidP="000C3709">
            <w:pPr>
              <w:rPr>
                <w:color w:val="000000"/>
                <w:sz w:val="22"/>
                <w:szCs w:val="22"/>
              </w:rPr>
            </w:pPr>
          </w:p>
        </w:tc>
        <w:tc>
          <w:tcPr>
            <w:tcW w:w="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6C307" w14:textId="77777777" w:rsidR="00BC13E1" w:rsidRPr="00905B2A" w:rsidRDefault="00BC13E1" w:rsidP="00DD2514">
            <w:pPr>
              <w:rPr>
                <w:color w:val="000000"/>
                <w:sz w:val="22"/>
                <w:szCs w:val="22"/>
              </w:rPr>
            </w:pPr>
          </w:p>
        </w:tc>
      </w:tr>
      <w:tr w:rsidR="00BC13E1" w:rsidRPr="00905B2A" w14:paraId="5F779989" w14:textId="77777777" w:rsidTr="005571AB">
        <w:tc>
          <w:tcPr>
            <w:tcW w:w="3348" w:type="dxa"/>
            <w:tcBorders>
              <w:left w:val="single" w:sz="4" w:space="0" w:color="auto"/>
              <w:bottom w:val="single" w:sz="4" w:space="0" w:color="auto"/>
            </w:tcBorders>
            <w:shd w:val="clear" w:color="auto" w:fill="D9D9D9" w:themeFill="background1" w:themeFillShade="D9"/>
          </w:tcPr>
          <w:p w14:paraId="0910432A" w14:textId="77777777" w:rsidR="00BC13E1" w:rsidRPr="00905B2A" w:rsidRDefault="00BC13E1" w:rsidP="00DD2514">
            <w:pPr>
              <w:rPr>
                <w:color w:val="000000"/>
                <w:sz w:val="22"/>
                <w:szCs w:val="22"/>
              </w:rPr>
            </w:pPr>
          </w:p>
        </w:tc>
        <w:tc>
          <w:tcPr>
            <w:tcW w:w="7000" w:type="dxa"/>
            <w:gridSpan w:val="2"/>
            <w:tcBorders>
              <w:top w:val="single" w:sz="4" w:space="0" w:color="auto"/>
              <w:bottom w:val="single" w:sz="4" w:space="0" w:color="auto"/>
              <w:right w:val="single" w:sz="4" w:space="0" w:color="auto"/>
            </w:tcBorders>
            <w:shd w:val="clear" w:color="auto" w:fill="D9D9D9" w:themeFill="background1" w:themeFillShade="D9"/>
          </w:tcPr>
          <w:p w14:paraId="4FED58E1" w14:textId="77777777" w:rsidR="00BC13E1" w:rsidRPr="00905B2A" w:rsidRDefault="00BC13E1" w:rsidP="00DD2514">
            <w:pPr>
              <w:rPr>
                <w:color w:val="000000"/>
                <w:sz w:val="22"/>
                <w:szCs w:val="22"/>
              </w:rPr>
            </w:pPr>
          </w:p>
        </w:tc>
      </w:tr>
    </w:tbl>
    <w:p w14:paraId="0A4A08E5" w14:textId="10E74FB7" w:rsidR="00436556" w:rsidRPr="00905B2A" w:rsidRDefault="00436556">
      <w:pPr>
        <w:rPr>
          <w:color w:val="000000"/>
          <w:sz w:val="22"/>
          <w:szCs w:val="22"/>
        </w:rPr>
      </w:pPr>
    </w:p>
    <w:p w14:paraId="5543F0CA" w14:textId="1E7A854C" w:rsidR="005F0026" w:rsidRPr="00905B2A" w:rsidRDefault="00835FF4" w:rsidP="00590EA8">
      <w:pPr>
        <w:pStyle w:val="Heading4"/>
        <w:spacing w:after="120"/>
        <w:rPr>
          <w:i/>
          <w:sz w:val="22"/>
          <w:szCs w:val="22"/>
        </w:rPr>
      </w:pPr>
      <w:bookmarkStart w:id="3" w:name="_PART_B2_–"/>
      <w:bookmarkStart w:id="4" w:name="B2"/>
      <w:bookmarkEnd w:id="3"/>
      <w:r w:rsidRPr="00905B2A">
        <w:rPr>
          <w:sz w:val="22"/>
          <w:szCs w:val="22"/>
        </w:rPr>
        <w:t>A</w:t>
      </w:r>
      <w:r w:rsidR="005137B1" w:rsidRPr="00905B2A">
        <w:rPr>
          <w:sz w:val="22"/>
          <w:szCs w:val="22"/>
        </w:rPr>
        <w:t>2</w:t>
      </w:r>
      <w:r w:rsidR="005174D0" w:rsidRPr="00905B2A">
        <w:rPr>
          <w:sz w:val="22"/>
          <w:szCs w:val="22"/>
        </w:rPr>
        <w:t xml:space="preserve"> </w:t>
      </w:r>
      <w:bookmarkEnd w:id="4"/>
      <w:r w:rsidR="005174D0" w:rsidRPr="00905B2A">
        <w:rPr>
          <w:sz w:val="22"/>
          <w:szCs w:val="22"/>
        </w:rPr>
        <w:t xml:space="preserve">– </w:t>
      </w:r>
      <w:r w:rsidR="00060F76" w:rsidRPr="00905B2A">
        <w:rPr>
          <w:sz w:val="22"/>
          <w:szCs w:val="22"/>
        </w:rPr>
        <w:t>PRINCIP</w:t>
      </w:r>
      <w:r w:rsidR="00342BDD" w:rsidRPr="00905B2A">
        <w:rPr>
          <w:sz w:val="22"/>
          <w:szCs w:val="22"/>
        </w:rPr>
        <w:t>AL</w:t>
      </w:r>
      <w:r w:rsidR="00060F76" w:rsidRPr="00905B2A">
        <w:rPr>
          <w:sz w:val="22"/>
          <w:szCs w:val="22"/>
        </w:rPr>
        <w:t xml:space="preserve"> </w:t>
      </w:r>
      <w:r w:rsidR="008E1213" w:rsidRPr="00905B2A">
        <w:rPr>
          <w:sz w:val="22"/>
          <w:szCs w:val="22"/>
        </w:rPr>
        <w:t>RESEARCHER</w:t>
      </w:r>
      <w:r w:rsidR="00B401E3" w:rsidRPr="00905B2A">
        <w:rPr>
          <w:sz w:val="22"/>
          <w:szCs w:val="22"/>
        </w:rPr>
        <w:t xml:space="preserve"> or PROJECT</w:t>
      </w:r>
      <w:r w:rsidR="00A93680" w:rsidRPr="00905B2A">
        <w:rPr>
          <w:sz w:val="22"/>
          <w:szCs w:val="22"/>
        </w:rPr>
        <w:t xml:space="preserve"> SUPERVISOR </w:t>
      </w:r>
      <w:r w:rsidR="00E72AB4" w:rsidRPr="00905B2A">
        <w:rPr>
          <w:sz w:val="22"/>
          <w:szCs w:val="22"/>
        </w:rPr>
        <w:t>(</w:t>
      </w:r>
      <w:r w:rsidR="004276C6" w:rsidRPr="00905B2A">
        <w:rPr>
          <w:i/>
          <w:sz w:val="22"/>
          <w:szCs w:val="22"/>
        </w:rPr>
        <w:t xml:space="preserve">this is not the </w:t>
      </w:r>
      <w:r w:rsidR="00CF7B55" w:rsidRPr="00905B2A">
        <w:rPr>
          <w:i/>
          <w:sz w:val="22"/>
          <w:szCs w:val="22"/>
        </w:rPr>
        <w:t xml:space="preserve">research </w:t>
      </w:r>
      <w:r w:rsidR="004276C6" w:rsidRPr="00905B2A">
        <w:rPr>
          <w:i/>
          <w:sz w:val="22"/>
          <w:szCs w:val="22"/>
        </w:rPr>
        <w:t>student</w:t>
      </w:r>
      <w:r w:rsidR="00E72AB4" w:rsidRPr="00905B2A">
        <w:rPr>
          <w:i/>
          <w:sz w:val="22"/>
          <w:szCs w:val="22"/>
        </w:rPr>
        <w:t>)</w:t>
      </w:r>
    </w:p>
    <w:p w14:paraId="2A7946AF" w14:textId="79E542BC" w:rsidR="00436556" w:rsidRPr="00905B2A" w:rsidRDefault="005F0026" w:rsidP="005F0026">
      <w:pPr>
        <w:spacing w:after="120"/>
        <w:rPr>
          <w:vanish/>
          <w:color w:val="FF0000"/>
          <w:sz w:val="22"/>
          <w:szCs w:val="22"/>
        </w:rPr>
      </w:pPr>
      <w:r w:rsidRPr="00905B2A">
        <w:rPr>
          <w:vanish/>
          <w:color w:val="FF0000"/>
          <w:sz w:val="22"/>
          <w:szCs w:val="22"/>
        </w:rPr>
        <w:t xml:space="preserve">This is the person whom the AEC </w:t>
      </w:r>
      <w:r w:rsidR="00AB564C" w:rsidRPr="00905B2A">
        <w:rPr>
          <w:vanish/>
          <w:color w:val="FF0000"/>
          <w:sz w:val="22"/>
          <w:szCs w:val="22"/>
        </w:rPr>
        <w:t>will</w:t>
      </w:r>
      <w:r w:rsidRPr="00905B2A">
        <w:rPr>
          <w:vanish/>
          <w:color w:val="FF0000"/>
          <w:sz w:val="22"/>
          <w:szCs w:val="22"/>
        </w:rPr>
        <w:t xml:space="preserve"> correspond with in relation to this project. </w:t>
      </w:r>
      <w:r w:rsidR="00886D1D" w:rsidRPr="00905B2A">
        <w:rPr>
          <w:vanish/>
          <w:color w:val="FF0000"/>
          <w:sz w:val="22"/>
          <w:szCs w:val="22"/>
        </w:rPr>
        <w:t xml:space="preserve">If the Principal Researcher/Supervisor </w:t>
      </w:r>
      <w:r w:rsidR="00886D1D" w:rsidRPr="00905B2A">
        <w:rPr>
          <w:b/>
          <w:vanish/>
          <w:color w:val="FF0000"/>
          <w:sz w:val="22"/>
          <w:szCs w:val="22"/>
        </w:rPr>
        <w:t>is not</w:t>
      </w:r>
      <w:r w:rsidR="00886D1D" w:rsidRPr="00905B2A">
        <w:rPr>
          <w:vanish/>
          <w:color w:val="FF0000"/>
          <w:sz w:val="22"/>
          <w:szCs w:val="22"/>
        </w:rPr>
        <w:t xml:space="preserve"> a </w:t>
      </w:r>
      <w:r w:rsidR="0061530A" w:rsidRPr="00905B2A">
        <w:rPr>
          <w:vanish/>
          <w:color w:val="FF0000"/>
          <w:sz w:val="22"/>
          <w:szCs w:val="22"/>
        </w:rPr>
        <w:t>FNU</w:t>
      </w:r>
      <w:r w:rsidR="00886D1D" w:rsidRPr="00905B2A">
        <w:rPr>
          <w:vanish/>
          <w:color w:val="FF0000"/>
          <w:sz w:val="22"/>
          <w:szCs w:val="22"/>
        </w:rPr>
        <w:t xml:space="preserve"> researcher then the researchers will be charged the current assessing fee, for an outside organisation</w:t>
      </w:r>
      <w:r w:rsidRPr="00905B2A">
        <w:rPr>
          <w:vanish/>
          <w:color w:val="FF0000"/>
          <w:sz w:val="22"/>
          <w:szCs w:val="22"/>
        </w:rPr>
        <w:t>.  In the case of student research, a member of the student’s supervisory team must be listed.</w:t>
      </w:r>
    </w:p>
    <w:tbl>
      <w:tblPr>
        <w:tblW w:w="10476" w:type="dxa"/>
        <w:tblInd w:w="108" w:type="dxa"/>
        <w:shd w:val="pct12" w:color="auto" w:fill="auto"/>
        <w:tblLook w:val="0000" w:firstRow="0" w:lastRow="0" w:firstColumn="0" w:lastColumn="0" w:noHBand="0" w:noVBand="0"/>
      </w:tblPr>
      <w:tblGrid>
        <w:gridCol w:w="3240"/>
        <w:gridCol w:w="6717"/>
        <w:gridCol w:w="283"/>
        <w:gridCol w:w="236"/>
      </w:tblGrid>
      <w:tr w:rsidR="005174D0" w:rsidRPr="00905B2A" w14:paraId="706F9898" w14:textId="77777777" w:rsidTr="00AD2DC4">
        <w:trPr>
          <w:gridAfter w:val="1"/>
          <w:wAfter w:w="236" w:type="dxa"/>
        </w:trPr>
        <w:tc>
          <w:tcPr>
            <w:tcW w:w="3240" w:type="dxa"/>
            <w:tcBorders>
              <w:top w:val="single" w:sz="4" w:space="0" w:color="auto"/>
              <w:left w:val="single" w:sz="4" w:space="0" w:color="auto"/>
            </w:tcBorders>
            <w:shd w:val="clear" w:color="auto" w:fill="D9D9D9" w:themeFill="background1" w:themeFillShade="D9"/>
          </w:tcPr>
          <w:p w14:paraId="09995E20" w14:textId="77777777" w:rsidR="005174D0" w:rsidRPr="00905B2A" w:rsidRDefault="005174D0">
            <w:pPr>
              <w:rPr>
                <w:color w:val="000000"/>
                <w:sz w:val="22"/>
                <w:szCs w:val="22"/>
              </w:rPr>
            </w:pPr>
          </w:p>
        </w:tc>
        <w:tc>
          <w:tcPr>
            <w:tcW w:w="7000" w:type="dxa"/>
            <w:gridSpan w:val="2"/>
            <w:tcBorders>
              <w:top w:val="single" w:sz="4" w:space="0" w:color="auto"/>
              <w:right w:val="single" w:sz="4" w:space="0" w:color="auto"/>
            </w:tcBorders>
            <w:shd w:val="clear" w:color="auto" w:fill="D9D9D9" w:themeFill="background1" w:themeFillShade="D9"/>
          </w:tcPr>
          <w:p w14:paraId="5BBCAE17" w14:textId="77777777" w:rsidR="005174D0" w:rsidRPr="00905B2A" w:rsidRDefault="005174D0">
            <w:pPr>
              <w:rPr>
                <w:color w:val="000000"/>
                <w:sz w:val="22"/>
                <w:szCs w:val="22"/>
              </w:rPr>
            </w:pPr>
          </w:p>
        </w:tc>
      </w:tr>
      <w:tr w:rsidR="005174D0" w:rsidRPr="00905B2A" w14:paraId="0421ACBE"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043E032C" w14:textId="17D7823A" w:rsidR="005F4D89" w:rsidRPr="00905B2A" w:rsidRDefault="00177D24" w:rsidP="006D2569">
            <w:pPr>
              <w:rPr>
                <w:sz w:val="22"/>
                <w:szCs w:val="22"/>
              </w:rPr>
            </w:pPr>
            <w:r w:rsidRPr="00905B2A">
              <w:rPr>
                <w:b/>
                <w:sz w:val="22"/>
                <w:szCs w:val="22"/>
              </w:rPr>
              <w:t xml:space="preserve">Name </w:t>
            </w:r>
            <w:bookmarkStart w:id="5" w:name="OLE_LINK1"/>
            <w:bookmarkStart w:id="6" w:name="OLE_LINK2"/>
            <w:r w:rsidR="007542D2" w:rsidRPr="00905B2A">
              <w:rPr>
                <w:i/>
                <w:sz w:val="22"/>
                <w:szCs w:val="22"/>
              </w:rPr>
              <w:t>(</w:t>
            </w:r>
            <w:r w:rsidR="006D2569">
              <w:rPr>
                <w:i/>
                <w:sz w:val="22"/>
                <w:szCs w:val="22"/>
              </w:rPr>
              <w:t>e.g.</w:t>
            </w:r>
            <w:r w:rsidR="00005D3E" w:rsidRPr="00905B2A">
              <w:rPr>
                <w:i/>
                <w:sz w:val="22"/>
                <w:szCs w:val="22"/>
              </w:rPr>
              <w:t xml:space="preserve"> Dr</w:t>
            </w:r>
            <w:r w:rsidR="006D2569">
              <w:rPr>
                <w:i/>
                <w:sz w:val="22"/>
                <w:szCs w:val="22"/>
              </w:rPr>
              <w:t>.</w:t>
            </w:r>
            <w:r w:rsidR="00005D3E" w:rsidRPr="00905B2A">
              <w:rPr>
                <w:i/>
                <w:sz w:val="22"/>
                <w:szCs w:val="22"/>
              </w:rPr>
              <w:t xml:space="preserve"> John Smith</w:t>
            </w:r>
            <w:r w:rsidRPr="00905B2A">
              <w:rPr>
                <w:i/>
                <w:sz w:val="22"/>
                <w:szCs w:val="22"/>
              </w:rPr>
              <w:t>)</w:t>
            </w:r>
            <w:bookmarkEnd w:id="5"/>
            <w:bookmarkEnd w:id="6"/>
          </w:p>
        </w:tc>
        <w:tc>
          <w:tcPr>
            <w:tcW w:w="6717" w:type="dxa"/>
            <w:tcBorders>
              <w:top w:val="single" w:sz="4" w:space="0" w:color="auto"/>
              <w:left w:val="single" w:sz="4" w:space="0" w:color="auto"/>
              <w:bottom w:val="single" w:sz="4" w:space="0" w:color="auto"/>
              <w:right w:val="single" w:sz="4" w:space="0" w:color="auto"/>
            </w:tcBorders>
          </w:tcPr>
          <w:p w14:paraId="5A0C5D83" w14:textId="23D758EC" w:rsidR="005174D0" w:rsidRPr="00905B2A" w:rsidRDefault="001E4ADE">
            <w:pPr>
              <w:rPr>
                <w:color w:val="000000"/>
                <w:sz w:val="22"/>
                <w:szCs w:val="22"/>
              </w:rPr>
            </w:pPr>
            <w:sdt>
              <w:sdtPr>
                <w:rPr>
                  <w:rStyle w:val="Strong"/>
                  <w:b w:val="0"/>
                  <w:color w:val="808080" w:themeColor="background1" w:themeShade="80"/>
                </w:rPr>
                <w:id w:val="1652791454"/>
                <w:placeholder>
                  <w:docPart w:val="DFB54CB8A5FF4FED85795B8AC61AA272"/>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276C6314" w14:textId="77777777" w:rsidR="007674E4" w:rsidRPr="00905B2A" w:rsidRDefault="007674E4">
            <w:pPr>
              <w:rPr>
                <w:color w:val="000000"/>
                <w:sz w:val="22"/>
                <w:szCs w:val="22"/>
              </w:rPr>
            </w:pPr>
          </w:p>
        </w:tc>
      </w:tr>
      <w:tr w:rsidR="005174D0" w:rsidRPr="00905B2A" w14:paraId="0AF8846D" w14:textId="77777777" w:rsidTr="00AD2DC4">
        <w:trPr>
          <w:gridAfter w:val="1"/>
          <w:wAfter w:w="236" w:type="dxa"/>
        </w:trPr>
        <w:tc>
          <w:tcPr>
            <w:tcW w:w="3240" w:type="dxa"/>
            <w:tcBorders>
              <w:left w:val="single" w:sz="4" w:space="0" w:color="auto"/>
            </w:tcBorders>
            <w:shd w:val="clear" w:color="auto" w:fill="D9D9D9" w:themeFill="background1" w:themeFillShade="D9"/>
          </w:tcPr>
          <w:p w14:paraId="1AECAA86" w14:textId="77777777" w:rsidR="005174D0" w:rsidRPr="00905B2A" w:rsidRDefault="005174D0">
            <w:pPr>
              <w:rPr>
                <w:color w:val="000000"/>
                <w:sz w:val="22"/>
                <w:szCs w:val="22"/>
              </w:rPr>
            </w:pPr>
          </w:p>
        </w:tc>
        <w:tc>
          <w:tcPr>
            <w:tcW w:w="7000" w:type="dxa"/>
            <w:gridSpan w:val="2"/>
            <w:tcBorders>
              <w:right w:val="single" w:sz="4" w:space="0" w:color="auto"/>
            </w:tcBorders>
            <w:shd w:val="clear" w:color="auto" w:fill="D9D9D9" w:themeFill="background1" w:themeFillShade="D9"/>
          </w:tcPr>
          <w:p w14:paraId="0456A4AF" w14:textId="77777777" w:rsidR="005174D0" w:rsidRPr="00905B2A" w:rsidRDefault="005174D0">
            <w:pPr>
              <w:rPr>
                <w:color w:val="000000"/>
                <w:sz w:val="22"/>
                <w:szCs w:val="22"/>
              </w:rPr>
            </w:pPr>
          </w:p>
        </w:tc>
      </w:tr>
      <w:tr w:rsidR="007674E4" w:rsidRPr="00905B2A" w14:paraId="1B8D80A9"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7AFCFB92" w14:textId="5856DF61" w:rsidR="007674E4" w:rsidRPr="00905B2A" w:rsidRDefault="00F966F5" w:rsidP="007674E4">
            <w:pPr>
              <w:rPr>
                <w:b/>
                <w:sz w:val="22"/>
                <w:szCs w:val="22"/>
              </w:rPr>
            </w:pPr>
            <w:r w:rsidRPr="00905B2A">
              <w:rPr>
                <w:b/>
                <w:sz w:val="22"/>
                <w:szCs w:val="22"/>
              </w:rPr>
              <w:t>FNU</w:t>
            </w:r>
            <w:r w:rsidR="007674E4" w:rsidRPr="00905B2A">
              <w:rPr>
                <w:b/>
                <w:sz w:val="22"/>
                <w:szCs w:val="22"/>
              </w:rPr>
              <w:t xml:space="preserve"> Staff Number</w:t>
            </w:r>
          </w:p>
        </w:tc>
        <w:tc>
          <w:tcPr>
            <w:tcW w:w="6717" w:type="dxa"/>
            <w:tcBorders>
              <w:top w:val="single" w:sz="4" w:space="0" w:color="auto"/>
              <w:left w:val="single" w:sz="4" w:space="0" w:color="auto"/>
              <w:bottom w:val="single" w:sz="4" w:space="0" w:color="auto"/>
              <w:right w:val="single" w:sz="4" w:space="0" w:color="auto"/>
            </w:tcBorders>
          </w:tcPr>
          <w:p w14:paraId="564C1629" w14:textId="707DEB23" w:rsidR="007674E4" w:rsidRPr="00905B2A" w:rsidRDefault="001E4ADE" w:rsidP="00477A29">
            <w:pPr>
              <w:rPr>
                <w:color w:val="000000"/>
                <w:sz w:val="22"/>
                <w:szCs w:val="22"/>
              </w:rPr>
            </w:pPr>
            <w:sdt>
              <w:sdtPr>
                <w:rPr>
                  <w:rStyle w:val="Strong"/>
                  <w:b w:val="0"/>
                  <w:color w:val="808080" w:themeColor="background1" w:themeShade="80"/>
                </w:rPr>
                <w:id w:val="1454909420"/>
                <w:placeholder>
                  <w:docPart w:val="6B43B3F5511C48F6A7A334B3DA1EE207"/>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3FFB0221" w14:textId="77777777" w:rsidR="007674E4" w:rsidRPr="00905B2A" w:rsidRDefault="007674E4">
            <w:pPr>
              <w:rPr>
                <w:color w:val="000000"/>
                <w:sz w:val="22"/>
                <w:szCs w:val="22"/>
              </w:rPr>
            </w:pPr>
          </w:p>
        </w:tc>
      </w:tr>
      <w:tr w:rsidR="002D0E7C" w:rsidRPr="00905B2A" w14:paraId="62AE5A4E" w14:textId="77777777" w:rsidTr="00AD2DC4">
        <w:trPr>
          <w:gridAfter w:val="1"/>
          <w:wAfter w:w="236" w:type="dxa"/>
        </w:trPr>
        <w:tc>
          <w:tcPr>
            <w:tcW w:w="3240" w:type="dxa"/>
            <w:tcBorders>
              <w:left w:val="single" w:sz="4" w:space="0" w:color="auto"/>
            </w:tcBorders>
            <w:shd w:val="clear" w:color="auto" w:fill="D9D9D9" w:themeFill="background1" w:themeFillShade="D9"/>
          </w:tcPr>
          <w:p w14:paraId="528C708A" w14:textId="77777777" w:rsidR="002D0E7C" w:rsidRPr="00905B2A" w:rsidRDefault="002D0E7C" w:rsidP="00477A29">
            <w:pPr>
              <w:rPr>
                <w:b/>
                <w:sz w:val="22"/>
                <w:szCs w:val="22"/>
              </w:rPr>
            </w:pPr>
          </w:p>
        </w:tc>
        <w:tc>
          <w:tcPr>
            <w:tcW w:w="6717" w:type="dxa"/>
            <w:tcBorders>
              <w:top w:val="single" w:sz="4" w:space="0" w:color="auto"/>
              <w:bottom w:val="single" w:sz="4" w:space="0" w:color="auto"/>
            </w:tcBorders>
            <w:shd w:val="clear" w:color="auto" w:fill="D9D9D9" w:themeFill="background1" w:themeFillShade="D9"/>
          </w:tcPr>
          <w:p w14:paraId="70C62D1B" w14:textId="77777777" w:rsidR="002D0E7C" w:rsidRPr="00905B2A" w:rsidRDefault="002D0E7C" w:rsidP="003E2D7D">
            <w:pPr>
              <w:rPr>
                <w:color w:val="000000"/>
                <w:sz w:val="22"/>
                <w:szCs w:val="22"/>
              </w:rPr>
            </w:pPr>
          </w:p>
        </w:tc>
        <w:tc>
          <w:tcPr>
            <w:tcW w:w="283" w:type="dxa"/>
            <w:tcBorders>
              <w:right w:val="single" w:sz="4" w:space="0" w:color="auto"/>
            </w:tcBorders>
            <w:shd w:val="clear" w:color="auto" w:fill="D9D9D9" w:themeFill="background1" w:themeFillShade="D9"/>
          </w:tcPr>
          <w:p w14:paraId="7DBD4FE1" w14:textId="77777777" w:rsidR="002D0E7C" w:rsidRPr="00905B2A" w:rsidRDefault="002D0E7C">
            <w:pPr>
              <w:rPr>
                <w:color w:val="000000"/>
                <w:sz w:val="22"/>
                <w:szCs w:val="22"/>
              </w:rPr>
            </w:pPr>
          </w:p>
        </w:tc>
      </w:tr>
      <w:tr w:rsidR="007674E4" w:rsidRPr="00905B2A" w14:paraId="103220D1"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55CB4E02" w14:textId="3B0A29F1" w:rsidR="007674E4" w:rsidRPr="00905B2A" w:rsidRDefault="007674E4" w:rsidP="00477A29">
            <w:pPr>
              <w:rPr>
                <w:b/>
                <w:sz w:val="22"/>
                <w:szCs w:val="22"/>
              </w:rPr>
            </w:pPr>
            <w:r w:rsidRPr="00905B2A">
              <w:rPr>
                <w:b/>
                <w:sz w:val="22"/>
                <w:szCs w:val="22"/>
              </w:rPr>
              <w:t>Qualifications</w:t>
            </w:r>
            <w:r w:rsidR="00C94C1A">
              <w:rPr>
                <w:b/>
                <w:sz w:val="22"/>
                <w:szCs w:val="22"/>
              </w:rPr>
              <w:t xml:space="preserve"> Relevant to this P</w:t>
            </w:r>
            <w:r w:rsidR="00252164" w:rsidRPr="00905B2A">
              <w:rPr>
                <w:b/>
                <w:sz w:val="22"/>
                <w:szCs w:val="22"/>
              </w:rPr>
              <w:t>roject</w:t>
            </w:r>
          </w:p>
        </w:tc>
        <w:tc>
          <w:tcPr>
            <w:tcW w:w="6717" w:type="dxa"/>
            <w:tcBorders>
              <w:top w:val="single" w:sz="4" w:space="0" w:color="auto"/>
              <w:left w:val="single" w:sz="4" w:space="0" w:color="auto"/>
              <w:bottom w:val="single" w:sz="4" w:space="0" w:color="auto"/>
              <w:right w:val="single" w:sz="4" w:space="0" w:color="auto"/>
            </w:tcBorders>
          </w:tcPr>
          <w:p w14:paraId="737C7D3D" w14:textId="292552F9" w:rsidR="007674E4" w:rsidRPr="00905B2A" w:rsidRDefault="001E4ADE" w:rsidP="00477A29">
            <w:pPr>
              <w:rPr>
                <w:color w:val="000000"/>
                <w:sz w:val="22"/>
                <w:szCs w:val="22"/>
              </w:rPr>
            </w:pPr>
            <w:sdt>
              <w:sdtPr>
                <w:rPr>
                  <w:rStyle w:val="Strong"/>
                  <w:b w:val="0"/>
                  <w:color w:val="808080" w:themeColor="background1" w:themeShade="80"/>
                </w:rPr>
                <w:id w:val="-1340084279"/>
                <w:placeholder>
                  <w:docPart w:val="94FC14F76E10433EA854536986C69C2D"/>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09DD7730" w14:textId="77777777" w:rsidR="007674E4" w:rsidRPr="00905B2A" w:rsidRDefault="007674E4">
            <w:pPr>
              <w:rPr>
                <w:color w:val="000000"/>
                <w:sz w:val="22"/>
                <w:szCs w:val="22"/>
              </w:rPr>
            </w:pPr>
          </w:p>
        </w:tc>
      </w:tr>
      <w:tr w:rsidR="00441DEA" w:rsidRPr="00905B2A" w14:paraId="35E47B09" w14:textId="77777777" w:rsidTr="00AD2DC4">
        <w:tc>
          <w:tcPr>
            <w:tcW w:w="3240" w:type="dxa"/>
            <w:tcBorders>
              <w:left w:val="single" w:sz="4" w:space="0" w:color="auto"/>
            </w:tcBorders>
            <w:shd w:val="clear" w:color="auto" w:fill="D9D9D9" w:themeFill="background1" w:themeFillShade="D9"/>
          </w:tcPr>
          <w:p w14:paraId="6E21A420" w14:textId="77777777" w:rsidR="00441DEA" w:rsidRPr="00905B2A" w:rsidRDefault="00441DEA" w:rsidP="00441DEA">
            <w:pPr>
              <w:rPr>
                <w:sz w:val="22"/>
                <w:szCs w:val="22"/>
              </w:rPr>
            </w:pPr>
          </w:p>
        </w:tc>
        <w:tc>
          <w:tcPr>
            <w:tcW w:w="7000" w:type="dxa"/>
            <w:gridSpan w:val="2"/>
            <w:tcBorders>
              <w:right w:val="single" w:sz="4" w:space="0" w:color="auto"/>
            </w:tcBorders>
            <w:shd w:val="clear" w:color="auto" w:fill="D9D9D9" w:themeFill="background1" w:themeFillShade="D9"/>
            <w:vAlign w:val="center"/>
          </w:tcPr>
          <w:p w14:paraId="1BA2544A" w14:textId="77777777" w:rsidR="00441DEA" w:rsidRPr="00905B2A" w:rsidRDefault="00441DEA" w:rsidP="00441DEA">
            <w:pPr>
              <w:rPr>
                <w:color w:val="000000"/>
                <w:sz w:val="22"/>
                <w:szCs w:val="22"/>
              </w:rPr>
            </w:pPr>
          </w:p>
        </w:tc>
        <w:tc>
          <w:tcPr>
            <w:tcW w:w="236" w:type="dxa"/>
            <w:tcBorders>
              <w:left w:val="single" w:sz="4" w:space="0" w:color="auto"/>
            </w:tcBorders>
          </w:tcPr>
          <w:p w14:paraId="3D886DAE" w14:textId="77777777" w:rsidR="00441DEA" w:rsidRPr="00905B2A" w:rsidRDefault="00441DEA" w:rsidP="00441DEA">
            <w:pPr>
              <w:rPr>
                <w:sz w:val="22"/>
                <w:szCs w:val="22"/>
              </w:rPr>
            </w:pPr>
          </w:p>
        </w:tc>
      </w:tr>
      <w:tr w:rsidR="00441DEA" w:rsidRPr="00905B2A" w14:paraId="6B7B2FCA"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1950E568" w14:textId="77777777" w:rsidR="00441DEA" w:rsidRPr="00905B2A" w:rsidRDefault="00441DEA" w:rsidP="00441DEA">
            <w:pPr>
              <w:rPr>
                <w:sz w:val="22"/>
                <w:szCs w:val="22"/>
              </w:rPr>
            </w:pPr>
            <w:r w:rsidRPr="00905B2A">
              <w:rPr>
                <w:b/>
                <w:sz w:val="22"/>
                <w:szCs w:val="22"/>
              </w:rPr>
              <w:t>Mailing  Address</w:t>
            </w:r>
          </w:p>
        </w:tc>
        <w:tc>
          <w:tcPr>
            <w:tcW w:w="6717" w:type="dxa"/>
            <w:tcBorders>
              <w:top w:val="single" w:sz="4" w:space="0" w:color="auto"/>
              <w:left w:val="single" w:sz="4" w:space="0" w:color="auto"/>
              <w:bottom w:val="single" w:sz="4" w:space="0" w:color="auto"/>
              <w:right w:val="single" w:sz="4" w:space="0" w:color="auto"/>
            </w:tcBorders>
            <w:vAlign w:val="center"/>
          </w:tcPr>
          <w:p w14:paraId="4F7D9827" w14:textId="351B9B15" w:rsidR="00441DEA" w:rsidRPr="00905B2A" w:rsidRDefault="001E4ADE" w:rsidP="00441DEA">
            <w:pPr>
              <w:rPr>
                <w:color w:val="000000"/>
                <w:sz w:val="22"/>
                <w:szCs w:val="22"/>
              </w:rPr>
            </w:pPr>
            <w:sdt>
              <w:sdtPr>
                <w:rPr>
                  <w:rStyle w:val="Strong"/>
                  <w:b w:val="0"/>
                  <w:color w:val="808080" w:themeColor="background1" w:themeShade="80"/>
                </w:rPr>
                <w:id w:val="-1267692576"/>
                <w:placeholder>
                  <w:docPart w:val="DE62CE8581254466B902745E010A6D71"/>
                </w:placeholder>
                <w:showingPlcHdr/>
              </w:sdtPr>
              <w:sdtEndPr>
                <w:rPr>
                  <w:rStyle w:val="Strong"/>
                </w:rPr>
              </w:sdtEndPr>
              <w:sdtContent>
                <w:r w:rsidR="00E824C2" w:rsidRPr="00905B2A">
                  <w:rPr>
                    <w:rStyle w:val="PlaceholderText"/>
                    <w:sz w:val="22"/>
                    <w:szCs w:val="22"/>
                  </w:rPr>
                  <w:t>Click here to enter text.</w:t>
                </w:r>
              </w:sdtContent>
            </w:sdt>
          </w:p>
          <w:p w14:paraId="2042F40D" w14:textId="77777777" w:rsidR="00441DEA" w:rsidRPr="00905B2A" w:rsidRDefault="00441DEA" w:rsidP="00441DEA">
            <w:pPr>
              <w:rPr>
                <w:color w:val="000000"/>
                <w:sz w:val="22"/>
                <w:szCs w:val="22"/>
              </w:rPr>
            </w:pPr>
          </w:p>
        </w:tc>
        <w:tc>
          <w:tcPr>
            <w:tcW w:w="283" w:type="dxa"/>
            <w:tcBorders>
              <w:left w:val="single" w:sz="4" w:space="0" w:color="auto"/>
              <w:right w:val="single" w:sz="4" w:space="0" w:color="auto"/>
            </w:tcBorders>
            <w:shd w:val="clear" w:color="auto" w:fill="D9D9D9" w:themeFill="background1" w:themeFillShade="D9"/>
          </w:tcPr>
          <w:p w14:paraId="43994F12" w14:textId="77777777" w:rsidR="00441DEA" w:rsidRPr="00905B2A" w:rsidRDefault="00441DEA" w:rsidP="00441DEA">
            <w:pPr>
              <w:rPr>
                <w:sz w:val="22"/>
                <w:szCs w:val="22"/>
              </w:rPr>
            </w:pPr>
          </w:p>
        </w:tc>
      </w:tr>
      <w:tr w:rsidR="00441DEA" w:rsidRPr="00905B2A" w14:paraId="5410D622" w14:textId="77777777" w:rsidTr="00AD2DC4">
        <w:trPr>
          <w:gridAfter w:val="1"/>
          <w:wAfter w:w="236" w:type="dxa"/>
        </w:trPr>
        <w:tc>
          <w:tcPr>
            <w:tcW w:w="3240" w:type="dxa"/>
            <w:tcBorders>
              <w:left w:val="single" w:sz="4" w:space="0" w:color="auto"/>
            </w:tcBorders>
            <w:shd w:val="clear" w:color="auto" w:fill="D9D9D9" w:themeFill="background1" w:themeFillShade="D9"/>
          </w:tcPr>
          <w:p w14:paraId="6FE558CF" w14:textId="77777777" w:rsidR="00441DEA" w:rsidRPr="00905B2A" w:rsidRDefault="00441DEA" w:rsidP="00441DEA">
            <w:pPr>
              <w:rPr>
                <w:sz w:val="22"/>
                <w:szCs w:val="22"/>
              </w:rPr>
            </w:pPr>
          </w:p>
        </w:tc>
        <w:tc>
          <w:tcPr>
            <w:tcW w:w="7000" w:type="dxa"/>
            <w:gridSpan w:val="2"/>
            <w:tcBorders>
              <w:right w:val="single" w:sz="4" w:space="0" w:color="auto"/>
            </w:tcBorders>
            <w:shd w:val="clear" w:color="auto" w:fill="D9D9D9" w:themeFill="background1" w:themeFillShade="D9"/>
            <w:vAlign w:val="center"/>
          </w:tcPr>
          <w:p w14:paraId="4C8CE3ED" w14:textId="77777777" w:rsidR="00441DEA" w:rsidRPr="00905B2A" w:rsidRDefault="00441DEA" w:rsidP="00441DEA">
            <w:pPr>
              <w:rPr>
                <w:color w:val="000000"/>
                <w:sz w:val="22"/>
                <w:szCs w:val="22"/>
              </w:rPr>
            </w:pPr>
          </w:p>
        </w:tc>
      </w:tr>
      <w:tr w:rsidR="00441DEA" w:rsidRPr="00905B2A" w14:paraId="07CC2C8B"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24F3CACB" w14:textId="77777777" w:rsidR="00441DEA" w:rsidRPr="00905B2A" w:rsidRDefault="00441DEA" w:rsidP="00441DEA">
            <w:pPr>
              <w:rPr>
                <w:b/>
                <w:sz w:val="22"/>
                <w:szCs w:val="22"/>
              </w:rPr>
            </w:pPr>
            <w:r w:rsidRPr="00905B2A">
              <w:rPr>
                <w:b/>
                <w:sz w:val="22"/>
                <w:szCs w:val="22"/>
              </w:rPr>
              <w:t>Work Phone No.</w:t>
            </w:r>
          </w:p>
        </w:tc>
        <w:tc>
          <w:tcPr>
            <w:tcW w:w="6717" w:type="dxa"/>
            <w:tcBorders>
              <w:top w:val="single" w:sz="4" w:space="0" w:color="auto"/>
              <w:left w:val="single" w:sz="4" w:space="0" w:color="auto"/>
              <w:bottom w:val="single" w:sz="4" w:space="0" w:color="auto"/>
              <w:right w:val="single" w:sz="4" w:space="0" w:color="auto"/>
            </w:tcBorders>
          </w:tcPr>
          <w:p w14:paraId="37B78B90" w14:textId="40087C4F" w:rsidR="00441DEA" w:rsidRPr="00905B2A" w:rsidRDefault="001E4ADE" w:rsidP="00441DEA">
            <w:pPr>
              <w:rPr>
                <w:color w:val="000000"/>
                <w:sz w:val="22"/>
                <w:szCs w:val="22"/>
              </w:rPr>
            </w:pPr>
            <w:sdt>
              <w:sdtPr>
                <w:rPr>
                  <w:rStyle w:val="Strong"/>
                  <w:b w:val="0"/>
                  <w:color w:val="808080" w:themeColor="background1" w:themeShade="80"/>
                </w:rPr>
                <w:id w:val="-842941888"/>
                <w:placeholder>
                  <w:docPart w:val="8EF02B355C3041F49AC65B7FB6FF70FC"/>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1771E789" w14:textId="77777777" w:rsidR="00441DEA" w:rsidRPr="00905B2A" w:rsidRDefault="00441DEA" w:rsidP="00441DEA">
            <w:pPr>
              <w:rPr>
                <w:color w:val="000000"/>
                <w:sz w:val="22"/>
                <w:szCs w:val="22"/>
              </w:rPr>
            </w:pPr>
          </w:p>
        </w:tc>
      </w:tr>
      <w:tr w:rsidR="00441DEA" w:rsidRPr="00905B2A" w14:paraId="0A0283DE" w14:textId="77777777" w:rsidTr="00AD2DC4">
        <w:trPr>
          <w:gridAfter w:val="1"/>
          <w:wAfter w:w="236" w:type="dxa"/>
        </w:trPr>
        <w:tc>
          <w:tcPr>
            <w:tcW w:w="3240" w:type="dxa"/>
            <w:tcBorders>
              <w:left w:val="single" w:sz="4" w:space="0" w:color="auto"/>
            </w:tcBorders>
            <w:shd w:val="clear" w:color="auto" w:fill="D9D9D9" w:themeFill="background1" w:themeFillShade="D9"/>
          </w:tcPr>
          <w:p w14:paraId="3ED585B2" w14:textId="77777777" w:rsidR="00441DEA" w:rsidRPr="00905B2A" w:rsidRDefault="00441DEA" w:rsidP="00441DEA">
            <w:pPr>
              <w:rPr>
                <w:sz w:val="22"/>
                <w:szCs w:val="22"/>
              </w:rPr>
            </w:pPr>
          </w:p>
        </w:tc>
        <w:tc>
          <w:tcPr>
            <w:tcW w:w="7000" w:type="dxa"/>
            <w:gridSpan w:val="2"/>
            <w:tcBorders>
              <w:right w:val="single" w:sz="4" w:space="0" w:color="auto"/>
            </w:tcBorders>
            <w:shd w:val="clear" w:color="auto" w:fill="D9D9D9" w:themeFill="background1" w:themeFillShade="D9"/>
          </w:tcPr>
          <w:p w14:paraId="2076D628" w14:textId="77777777" w:rsidR="00441DEA" w:rsidRPr="00905B2A" w:rsidRDefault="00441DEA" w:rsidP="00441DEA">
            <w:pPr>
              <w:rPr>
                <w:color w:val="000000"/>
                <w:sz w:val="22"/>
                <w:szCs w:val="22"/>
              </w:rPr>
            </w:pPr>
          </w:p>
        </w:tc>
      </w:tr>
      <w:tr w:rsidR="00441DEA" w:rsidRPr="00905B2A" w14:paraId="55217F1D"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1D898C21" w14:textId="77777777" w:rsidR="00441DEA" w:rsidRPr="00905B2A" w:rsidRDefault="00441DEA" w:rsidP="00441DEA">
            <w:pPr>
              <w:rPr>
                <w:b/>
                <w:sz w:val="22"/>
                <w:szCs w:val="22"/>
              </w:rPr>
            </w:pPr>
            <w:r w:rsidRPr="00905B2A">
              <w:rPr>
                <w:b/>
                <w:sz w:val="22"/>
                <w:szCs w:val="22"/>
              </w:rPr>
              <w:t>After Hours Phone No.</w:t>
            </w:r>
          </w:p>
        </w:tc>
        <w:tc>
          <w:tcPr>
            <w:tcW w:w="6717" w:type="dxa"/>
            <w:tcBorders>
              <w:top w:val="single" w:sz="4" w:space="0" w:color="auto"/>
              <w:left w:val="single" w:sz="4" w:space="0" w:color="auto"/>
              <w:bottom w:val="single" w:sz="4" w:space="0" w:color="auto"/>
              <w:right w:val="single" w:sz="4" w:space="0" w:color="auto"/>
            </w:tcBorders>
          </w:tcPr>
          <w:p w14:paraId="40D19578" w14:textId="6BA5B45D" w:rsidR="00441DEA" w:rsidRPr="00905B2A" w:rsidRDefault="001E4ADE" w:rsidP="00441DEA">
            <w:pPr>
              <w:rPr>
                <w:color w:val="000000"/>
                <w:sz w:val="22"/>
                <w:szCs w:val="22"/>
              </w:rPr>
            </w:pPr>
            <w:sdt>
              <w:sdtPr>
                <w:rPr>
                  <w:rStyle w:val="Strong"/>
                  <w:b w:val="0"/>
                  <w:color w:val="808080" w:themeColor="background1" w:themeShade="80"/>
                </w:rPr>
                <w:id w:val="-1809781395"/>
                <w:placeholder>
                  <w:docPart w:val="0ADEAF08B4F048EDA943F032A271E86A"/>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4360015F" w14:textId="77777777" w:rsidR="00441DEA" w:rsidRPr="00905B2A" w:rsidRDefault="00441DEA" w:rsidP="00441DEA">
            <w:pPr>
              <w:rPr>
                <w:color w:val="000000"/>
                <w:sz w:val="22"/>
                <w:szCs w:val="22"/>
              </w:rPr>
            </w:pPr>
          </w:p>
        </w:tc>
      </w:tr>
      <w:tr w:rsidR="00441DEA" w:rsidRPr="00905B2A" w14:paraId="72EDFC31" w14:textId="77777777" w:rsidTr="00AD2DC4">
        <w:trPr>
          <w:gridAfter w:val="1"/>
          <w:wAfter w:w="236" w:type="dxa"/>
        </w:trPr>
        <w:tc>
          <w:tcPr>
            <w:tcW w:w="3240" w:type="dxa"/>
            <w:tcBorders>
              <w:left w:val="single" w:sz="4" w:space="0" w:color="auto"/>
            </w:tcBorders>
            <w:shd w:val="clear" w:color="auto" w:fill="D9D9D9" w:themeFill="background1" w:themeFillShade="D9"/>
          </w:tcPr>
          <w:p w14:paraId="01166111" w14:textId="77777777" w:rsidR="00441DEA" w:rsidRPr="00905B2A" w:rsidRDefault="00441DEA" w:rsidP="00441DEA">
            <w:pPr>
              <w:rPr>
                <w:sz w:val="22"/>
                <w:szCs w:val="22"/>
              </w:rPr>
            </w:pPr>
            <w:r w:rsidRPr="00905B2A">
              <w:rPr>
                <w:sz w:val="22"/>
                <w:szCs w:val="22"/>
              </w:rPr>
              <w:t xml:space="preserve"> </w:t>
            </w:r>
          </w:p>
        </w:tc>
        <w:tc>
          <w:tcPr>
            <w:tcW w:w="7000" w:type="dxa"/>
            <w:gridSpan w:val="2"/>
            <w:tcBorders>
              <w:right w:val="single" w:sz="4" w:space="0" w:color="auto"/>
            </w:tcBorders>
            <w:shd w:val="clear" w:color="auto" w:fill="D9D9D9" w:themeFill="background1" w:themeFillShade="D9"/>
          </w:tcPr>
          <w:p w14:paraId="5296815F" w14:textId="77777777" w:rsidR="00441DEA" w:rsidRPr="00905B2A" w:rsidRDefault="00441DEA" w:rsidP="00441DEA">
            <w:pPr>
              <w:rPr>
                <w:color w:val="000000"/>
                <w:sz w:val="22"/>
                <w:szCs w:val="22"/>
              </w:rPr>
            </w:pPr>
          </w:p>
        </w:tc>
      </w:tr>
      <w:tr w:rsidR="00441DEA" w:rsidRPr="00905B2A" w14:paraId="2EC6CFA2"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2EF0D192" w14:textId="77777777" w:rsidR="00441DEA" w:rsidRPr="00905B2A" w:rsidRDefault="00441DEA" w:rsidP="00441DEA">
            <w:pPr>
              <w:rPr>
                <w:b/>
                <w:sz w:val="22"/>
                <w:szCs w:val="22"/>
              </w:rPr>
            </w:pPr>
            <w:r w:rsidRPr="00905B2A">
              <w:rPr>
                <w:b/>
                <w:sz w:val="22"/>
                <w:szCs w:val="22"/>
              </w:rPr>
              <w:t>Email Address</w:t>
            </w:r>
          </w:p>
        </w:tc>
        <w:tc>
          <w:tcPr>
            <w:tcW w:w="6717" w:type="dxa"/>
            <w:tcBorders>
              <w:top w:val="single" w:sz="4" w:space="0" w:color="auto"/>
              <w:left w:val="single" w:sz="4" w:space="0" w:color="auto"/>
              <w:bottom w:val="single" w:sz="4" w:space="0" w:color="auto"/>
              <w:right w:val="single" w:sz="4" w:space="0" w:color="auto"/>
            </w:tcBorders>
          </w:tcPr>
          <w:p w14:paraId="67A4ABEC" w14:textId="33ADC10E" w:rsidR="00441DEA" w:rsidRPr="00905B2A" w:rsidRDefault="001E4ADE" w:rsidP="00441DEA">
            <w:pPr>
              <w:rPr>
                <w:color w:val="000000"/>
                <w:sz w:val="22"/>
                <w:szCs w:val="22"/>
              </w:rPr>
            </w:pPr>
            <w:sdt>
              <w:sdtPr>
                <w:rPr>
                  <w:rStyle w:val="Strong"/>
                  <w:b w:val="0"/>
                  <w:color w:val="808080" w:themeColor="background1" w:themeShade="80"/>
                </w:rPr>
                <w:id w:val="2052259406"/>
                <w:placeholder>
                  <w:docPart w:val="1421F34548F0468CBB5DFE4E9BAB7C6B"/>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33646D6D" w14:textId="77777777" w:rsidR="00441DEA" w:rsidRPr="00905B2A" w:rsidRDefault="00441DEA" w:rsidP="00441DEA">
            <w:pPr>
              <w:rPr>
                <w:color w:val="000000"/>
                <w:sz w:val="22"/>
                <w:szCs w:val="22"/>
              </w:rPr>
            </w:pPr>
          </w:p>
        </w:tc>
      </w:tr>
      <w:tr w:rsidR="00441DEA" w:rsidRPr="00905B2A" w14:paraId="3D94B941" w14:textId="77777777" w:rsidTr="00AD2DC4">
        <w:trPr>
          <w:gridAfter w:val="1"/>
          <w:wAfter w:w="236" w:type="dxa"/>
          <w:trHeight w:val="180"/>
        </w:trPr>
        <w:tc>
          <w:tcPr>
            <w:tcW w:w="3240" w:type="dxa"/>
            <w:tcBorders>
              <w:left w:val="single" w:sz="4" w:space="0" w:color="auto"/>
            </w:tcBorders>
            <w:shd w:val="clear" w:color="auto" w:fill="D9D9D9" w:themeFill="background1" w:themeFillShade="D9"/>
          </w:tcPr>
          <w:p w14:paraId="1C1835F2" w14:textId="77777777" w:rsidR="00441DEA" w:rsidRPr="00905B2A" w:rsidRDefault="00441DEA" w:rsidP="00441DEA">
            <w:pPr>
              <w:rPr>
                <w:sz w:val="22"/>
                <w:szCs w:val="22"/>
              </w:rPr>
            </w:pPr>
          </w:p>
        </w:tc>
        <w:tc>
          <w:tcPr>
            <w:tcW w:w="7000" w:type="dxa"/>
            <w:gridSpan w:val="2"/>
            <w:tcBorders>
              <w:right w:val="single" w:sz="4" w:space="0" w:color="auto"/>
            </w:tcBorders>
            <w:shd w:val="clear" w:color="auto" w:fill="D9D9D9" w:themeFill="background1" w:themeFillShade="D9"/>
          </w:tcPr>
          <w:p w14:paraId="67DA5250" w14:textId="77777777" w:rsidR="00441DEA" w:rsidRPr="00905B2A" w:rsidRDefault="00441DEA" w:rsidP="00441DEA">
            <w:pPr>
              <w:rPr>
                <w:color w:val="000000"/>
                <w:sz w:val="22"/>
                <w:szCs w:val="22"/>
              </w:rPr>
            </w:pPr>
          </w:p>
        </w:tc>
      </w:tr>
      <w:tr w:rsidR="00441DEA" w:rsidRPr="00905B2A" w14:paraId="55FA0749" w14:textId="77777777" w:rsidTr="00AD2DC4">
        <w:trPr>
          <w:gridAfter w:val="1"/>
          <w:wAfter w:w="236" w:type="dxa"/>
        </w:trPr>
        <w:tc>
          <w:tcPr>
            <w:tcW w:w="3240" w:type="dxa"/>
            <w:tcBorders>
              <w:left w:val="single" w:sz="4" w:space="0" w:color="auto"/>
              <w:right w:val="single" w:sz="4" w:space="0" w:color="auto"/>
            </w:tcBorders>
            <w:shd w:val="clear" w:color="auto" w:fill="D9D9D9" w:themeFill="background1" w:themeFillShade="D9"/>
          </w:tcPr>
          <w:p w14:paraId="0D93C590" w14:textId="5A95521E" w:rsidR="00441DEA" w:rsidRPr="00243DBA" w:rsidRDefault="00441DEA" w:rsidP="007C14A9">
            <w:pPr>
              <w:rPr>
                <w:b/>
                <w:sz w:val="22"/>
                <w:szCs w:val="22"/>
              </w:rPr>
            </w:pPr>
            <w:r w:rsidRPr="00243DBA">
              <w:rPr>
                <w:b/>
                <w:bCs/>
                <w:sz w:val="22"/>
                <w:szCs w:val="22"/>
                <w:lang w:val="en-US"/>
              </w:rPr>
              <w:t>Specify the</w:t>
            </w:r>
            <w:r w:rsidRPr="00243DBA">
              <w:rPr>
                <w:b/>
                <w:bCs/>
                <w:sz w:val="22"/>
                <w:szCs w:val="22"/>
              </w:rPr>
              <w:t xml:space="preserve"> level of experience</w:t>
            </w:r>
            <w:r w:rsidRPr="005A219B">
              <w:rPr>
                <w:b/>
                <w:bCs/>
                <w:sz w:val="22"/>
                <w:szCs w:val="22"/>
              </w:rPr>
              <w:t xml:space="preserve"> with the procedures and animals</w:t>
            </w:r>
            <w:r w:rsidRPr="005A219B">
              <w:rPr>
                <w:b/>
                <w:bCs/>
                <w:sz w:val="22"/>
                <w:szCs w:val="22"/>
                <w:lang w:val="en-US"/>
              </w:rPr>
              <w:t xml:space="preserve"> </w:t>
            </w:r>
            <w:r w:rsidRPr="005A219B">
              <w:rPr>
                <w:b/>
                <w:bCs/>
                <w:sz w:val="22"/>
                <w:szCs w:val="22"/>
              </w:rPr>
              <w:t>being used in this protocol</w:t>
            </w:r>
            <w:r w:rsidR="007C14A9" w:rsidRPr="005A219B">
              <w:rPr>
                <w:b/>
                <w:bCs/>
                <w:sz w:val="22"/>
                <w:szCs w:val="22"/>
              </w:rPr>
              <w:t xml:space="preserve">. If </w:t>
            </w:r>
            <w:r w:rsidRPr="005A219B">
              <w:rPr>
                <w:b/>
                <w:bCs/>
                <w:sz w:val="22"/>
                <w:szCs w:val="22"/>
              </w:rPr>
              <w:t xml:space="preserve">no experience, </w:t>
            </w:r>
            <w:r w:rsidRPr="005A219B">
              <w:rPr>
                <w:b/>
                <w:bCs/>
                <w:sz w:val="22"/>
                <w:szCs w:val="22"/>
              </w:rPr>
              <w:lastRenderedPageBreak/>
              <w:t xml:space="preserve">describe how </w:t>
            </w:r>
            <w:r w:rsidRPr="005A219B">
              <w:rPr>
                <w:b/>
                <w:bCs/>
                <w:sz w:val="22"/>
                <w:szCs w:val="22"/>
                <w:lang w:val="en-US"/>
              </w:rPr>
              <w:t xml:space="preserve">the </w:t>
            </w:r>
            <w:r w:rsidRPr="005A219B">
              <w:rPr>
                <w:b/>
                <w:bCs/>
                <w:sz w:val="22"/>
                <w:szCs w:val="22"/>
              </w:rPr>
              <w:t>relevant experience will be obtained.</w:t>
            </w:r>
          </w:p>
        </w:tc>
        <w:tc>
          <w:tcPr>
            <w:tcW w:w="6717" w:type="dxa"/>
            <w:tcBorders>
              <w:top w:val="single" w:sz="4" w:space="0" w:color="auto"/>
              <w:left w:val="single" w:sz="4" w:space="0" w:color="auto"/>
              <w:bottom w:val="single" w:sz="4" w:space="0" w:color="auto"/>
              <w:right w:val="single" w:sz="4" w:space="0" w:color="auto"/>
            </w:tcBorders>
          </w:tcPr>
          <w:p w14:paraId="790EDBB5" w14:textId="23B3069A" w:rsidR="00441DEA" w:rsidRPr="00905B2A" w:rsidRDefault="001E4ADE" w:rsidP="00441DEA">
            <w:pPr>
              <w:rPr>
                <w:color w:val="000000"/>
                <w:sz w:val="22"/>
                <w:szCs w:val="22"/>
              </w:rPr>
            </w:pPr>
            <w:sdt>
              <w:sdtPr>
                <w:rPr>
                  <w:rStyle w:val="Strong"/>
                  <w:b w:val="0"/>
                  <w:color w:val="808080" w:themeColor="background1" w:themeShade="80"/>
                </w:rPr>
                <w:id w:val="907280544"/>
                <w:placeholder>
                  <w:docPart w:val="8BC11289D81F4952BF72957502A8D2D0"/>
                </w:placeholder>
                <w:showingPlcHdr/>
              </w:sdtPr>
              <w:sdtEndPr>
                <w:rPr>
                  <w:rStyle w:val="Strong"/>
                </w:rPr>
              </w:sdtEndPr>
              <w:sdtContent>
                <w:r w:rsidR="00E824C2" w:rsidRPr="00905B2A">
                  <w:rPr>
                    <w:rStyle w:val="PlaceholderText"/>
                    <w:sz w:val="22"/>
                    <w:szCs w:val="22"/>
                  </w:rPr>
                  <w:t>Click here to enter text.</w:t>
                </w:r>
              </w:sdtContent>
            </w:sdt>
          </w:p>
        </w:tc>
        <w:tc>
          <w:tcPr>
            <w:tcW w:w="283" w:type="dxa"/>
            <w:tcBorders>
              <w:left w:val="single" w:sz="4" w:space="0" w:color="auto"/>
              <w:right w:val="single" w:sz="4" w:space="0" w:color="auto"/>
            </w:tcBorders>
            <w:shd w:val="clear" w:color="auto" w:fill="D9D9D9" w:themeFill="background1" w:themeFillShade="D9"/>
          </w:tcPr>
          <w:p w14:paraId="4A0FAA03" w14:textId="77777777" w:rsidR="00441DEA" w:rsidRPr="00905B2A" w:rsidRDefault="00441DEA" w:rsidP="00441DEA">
            <w:pPr>
              <w:rPr>
                <w:color w:val="000000"/>
                <w:sz w:val="22"/>
                <w:szCs w:val="22"/>
              </w:rPr>
            </w:pPr>
          </w:p>
        </w:tc>
      </w:tr>
      <w:tr w:rsidR="004A0538" w:rsidRPr="00905B2A" w14:paraId="4926C9C8" w14:textId="77777777" w:rsidTr="00AD2DC4">
        <w:trPr>
          <w:gridAfter w:val="1"/>
          <w:wAfter w:w="236" w:type="dxa"/>
          <w:trHeight w:val="170"/>
        </w:trPr>
        <w:tc>
          <w:tcPr>
            <w:tcW w:w="3240" w:type="dxa"/>
            <w:tcBorders>
              <w:left w:val="single" w:sz="4" w:space="0" w:color="auto"/>
              <w:bottom w:val="single" w:sz="4" w:space="0" w:color="auto"/>
            </w:tcBorders>
            <w:shd w:val="clear" w:color="auto" w:fill="D9D9D9" w:themeFill="background1" w:themeFillShade="D9"/>
          </w:tcPr>
          <w:p w14:paraId="451383A6" w14:textId="3D49F767" w:rsidR="004A0538" w:rsidRPr="00905B2A" w:rsidRDefault="004A0538" w:rsidP="004A0538">
            <w:pPr>
              <w:tabs>
                <w:tab w:val="left" w:pos="2184"/>
              </w:tabs>
              <w:rPr>
                <w:sz w:val="22"/>
                <w:szCs w:val="22"/>
              </w:rPr>
            </w:pPr>
          </w:p>
        </w:tc>
        <w:tc>
          <w:tcPr>
            <w:tcW w:w="7000" w:type="dxa"/>
            <w:gridSpan w:val="2"/>
            <w:tcBorders>
              <w:bottom w:val="single" w:sz="4" w:space="0" w:color="auto"/>
              <w:right w:val="single" w:sz="4" w:space="0" w:color="auto"/>
            </w:tcBorders>
            <w:shd w:val="clear" w:color="auto" w:fill="D9D9D9" w:themeFill="background1" w:themeFillShade="D9"/>
            <w:vAlign w:val="center"/>
          </w:tcPr>
          <w:p w14:paraId="6C0B6AEC" w14:textId="77777777" w:rsidR="004A0538" w:rsidRPr="00905B2A" w:rsidRDefault="004A0538" w:rsidP="00441DEA">
            <w:pPr>
              <w:rPr>
                <w:color w:val="000000"/>
                <w:sz w:val="22"/>
                <w:szCs w:val="22"/>
              </w:rPr>
            </w:pPr>
          </w:p>
          <w:p w14:paraId="43CDCC63" w14:textId="7DFC4D0E" w:rsidR="008A74E1" w:rsidRPr="00905B2A" w:rsidRDefault="008A74E1" w:rsidP="008A74E1">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 xml:space="preserve">(insert X in </w:t>
            </w:r>
            <w:r w:rsidR="006D2569">
              <w:rPr>
                <w:rFonts w:ascii="Times New Roman" w:hAnsi="Times New Roman" w:cs="Times New Roman"/>
                <w:bCs w:val="0"/>
                <w:i/>
                <w:color w:val="000000"/>
                <w:sz w:val="22"/>
                <w:szCs w:val="22"/>
                <w:lang w:val="en-AU"/>
              </w:rPr>
              <w:t xml:space="preserve">the </w:t>
            </w:r>
            <w:r w:rsidRPr="00905B2A">
              <w:rPr>
                <w:rFonts w:ascii="Times New Roman" w:hAnsi="Times New Roman" w:cs="Times New Roman"/>
                <w:bCs w:val="0"/>
                <w:i/>
                <w:color w:val="000000"/>
                <w:sz w:val="22"/>
                <w:szCs w:val="22"/>
                <w:lang w:val="en-AU"/>
              </w:rPr>
              <w:t>box)</w:t>
            </w:r>
          </w:p>
        </w:tc>
      </w:tr>
      <w:tr w:rsidR="008A74E1" w:rsidRPr="00905B2A" w14:paraId="308CFB5A" w14:textId="77777777" w:rsidTr="00AD2DC4">
        <w:trPr>
          <w:gridAfter w:val="1"/>
          <w:wAfter w:w="236" w:type="dxa"/>
          <w:trHeight w:val="249"/>
        </w:trPr>
        <w:tc>
          <w:tcPr>
            <w:tcW w:w="3240" w:type="dxa"/>
            <w:tcBorders>
              <w:top w:val="single" w:sz="4" w:space="0" w:color="auto"/>
              <w:left w:val="single" w:sz="4" w:space="0" w:color="auto"/>
            </w:tcBorders>
            <w:shd w:val="clear" w:color="auto" w:fill="D9D9D9" w:themeFill="background1" w:themeFillShade="D9"/>
          </w:tcPr>
          <w:p w14:paraId="7D776D0E" w14:textId="3CEB0F83" w:rsidR="008A74E1" w:rsidRPr="00905B2A" w:rsidRDefault="008A74E1" w:rsidP="008A74E1">
            <w:pPr>
              <w:rPr>
                <w:b/>
                <w:bCs/>
                <w:sz w:val="22"/>
                <w:szCs w:val="22"/>
                <w:lang w:val="en-US"/>
              </w:rPr>
            </w:pPr>
            <w:r w:rsidRPr="00905B2A">
              <w:rPr>
                <w:b/>
                <w:bCs/>
                <w:sz w:val="22"/>
                <w:szCs w:val="22"/>
              </w:rPr>
              <w:t>Has this researcher ever had a research authority cancelled</w:t>
            </w:r>
            <w:r w:rsidRPr="00905B2A">
              <w:rPr>
                <w:b/>
                <w:bCs/>
                <w:sz w:val="22"/>
                <w:szCs w:val="22"/>
                <w:lang w:val="en-US"/>
              </w:rPr>
              <w:t>?</w:t>
            </w:r>
          </w:p>
        </w:tc>
        <w:tc>
          <w:tcPr>
            <w:tcW w:w="7000" w:type="dxa"/>
            <w:gridSpan w:val="2"/>
            <w:tcBorders>
              <w:top w:val="single" w:sz="4" w:space="0" w:color="auto"/>
              <w:right w:val="single" w:sz="4" w:space="0" w:color="auto"/>
            </w:tcBorders>
            <w:shd w:val="clear" w:color="auto" w:fill="D9D9D9" w:themeFill="background1" w:themeFillShade="D9"/>
            <w:vAlign w:val="center"/>
          </w:tcPr>
          <w:tbl>
            <w:tblPr>
              <w:tblStyle w:val="TableGrid"/>
              <w:tblW w:w="0" w:type="auto"/>
              <w:tblLook w:val="04A0" w:firstRow="1" w:lastRow="0" w:firstColumn="1" w:lastColumn="0" w:noHBand="0" w:noVBand="1"/>
            </w:tblPr>
            <w:tblGrid>
              <w:gridCol w:w="766"/>
              <w:gridCol w:w="876"/>
              <w:gridCol w:w="3119"/>
              <w:gridCol w:w="850"/>
              <w:gridCol w:w="1002"/>
            </w:tblGrid>
            <w:tr w:rsidR="008A74E1" w:rsidRPr="00905B2A" w14:paraId="7A5C3000" w14:textId="77777777" w:rsidTr="00AD2DC4">
              <w:trPr>
                <w:trHeight w:val="615"/>
              </w:trPr>
              <w:tc>
                <w:tcPr>
                  <w:tcW w:w="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BEF181" w14:textId="77777777" w:rsidR="008A74E1" w:rsidRPr="00905B2A" w:rsidRDefault="008A74E1" w:rsidP="008A74E1">
                  <w:pPr>
                    <w:jc w:val="center"/>
                    <w:rPr>
                      <w:color w:val="000000"/>
                      <w:sz w:val="22"/>
                      <w:szCs w:val="22"/>
                    </w:rPr>
                  </w:pPr>
                  <w:r w:rsidRPr="00905B2A">
                    <w:rPr>
                      <w:color w:val="000000"/>
                      <w:sz w:val="22"/>
                      <w:szCs w:val="22"/>
                    </w:rPr>
                    <w:t>Yes</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39E54" w14:textId="1097EA03" w:rsidR="008A74E1" w:rsidRPr="00905B2A" w:rsidRDefault="001E4ADE" w:rsidP="008A74E1">
                  <w:pPr>
                    <w:rPr>
                      <w:color w:val="000000"/>
                      <w:sz w:val="22"/>
                      <w:szCs w:val="22"/>
                    </w:rPr>
                  </w:pPr>
                  <w:sdt>
                    <w:sdtPr>
                      <w:rPr>
                        <w:lang w:eastAsia="en-NZ"/>
                      </w:rPr>
                      <w:id w:val="748387250"/>
                      <w14:checkbox>
                        <w14:checked w14:val="0"/>
                        <w14:checkedState w14:val="2612" w14:font="MS Gothic"/>
                        <w14:uncheckedState w14:val="2610" w14:font="MS Gothic"/>
                      </w14:checkbox>
                    </w:sdtPr>
                    <w:sdtEndPr/>
                    <w:sdtContent>
                      <w:r w:rsidR="00E824C2" w:rsidRPr="00905B2A">
                        <w:rPr>
                          <w:rFonts w:ascii="Segoe UI Symbol" w:eastAsia="MS Gothic" w:hAnsi="Segoe UI Symbol" w:cs="Segoe UI Symbol"/>
                          <w:lang w:eastAsia="en-NZ"/>
                        </w:rPr>
                        <w:t>☐</w:t>
                      </w:r>
                    </w:sdtContent>
                  </w:sdt>
                  <w:r w:rsidR="00E824C2" w:rsidRPr="00905B2A">
                    <w:rPr>
                      <w:lang w:eastAsia="en-NZ"/>
                    </w:rPr>
                    <w:t xml:space="preserve">   </w:t>
                  </w:r>
                </w:p>
              </w:tc>
              <w:tc>
                <w:tcPr>
                  <w:tcW w:w="3119" w:type="dxa"/>
                  <w:tcBorders>
                    <w:top w:val="nil"/>
                    <w:left w:val="single" w:sz="4" w:space="0" w:color="auto"/>
                    <w:bottom w:val="nil"/>
                    <w:right w:val="single" w:sz="4" w:space="0" w:color="auto"/>
                  </w:tcBorders>
                  <w:shd w:val="clear" w:color="auto" w:fill="D9D9D9" w:themeFill="background1" w:themeFillShade="D9"/>
                </w:tcPr>
                <w:p w14:paraId="351DECC2" w14:textId="77777777" w:rsidR="008A74E1" w:rsidRPr="00905B2A" w:rsidRDefault="008A74E1" w:rsidP="008A74E1">
                  <w:pPr>
                    <w:jc w:val="center"/>
                    <w:rPr>
                      <w:color w:val="000000"/>
                      <w:sz w:val="22"/>
                      <w:szCs w:val="22"/>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10AC10" w14:textId="77777777" w:rsidR="008A74E1" w:rsidRPr="00905B2A" w:rsidRDefault="008A74E1" w:rsidP="008A74E1">
                  <w:pPr>
                    <w:jc w:val="center"/>
                    <w:rPr>
                      <w:color w:val="000000"/>
                      <w:sz w:val="22"/>
                      <w:szCs w:val="22"/>
                    </w:rPr>
                  </w:pPr>
                  <w:r w:rsidRPr="00905B2A">
                    <w:rPr>
                      <w:color w:val="000000"/>
                      <w:sz w:val="22"/>
                      <w:szCs w:val="22"/>
                    </w:rPr>
                    <w:t>No</w:t>
                  </w:r>
                </w:p>
              </w:tc>
              <w:tc>
                <w:tcPr>
                  <w:tcW w:w="10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B6A2" w14:textId="59ABC7C3" w:rsidR="008A74E1" w:rsidRPr="00905B2A" w:rsidRDefault="001E4ADE" w:rsidP="008A74E1">
                  <w:pPr>
                    <w:rPr>
                      <w:color w:val="000000"/>
                      <w:sz w:val="22"/>
                      <w:szCs w:val="22"/>
                    </w:rPr>
                  </w:pPr>
                  <w:sdt>
                    <w:sdtPr>
                      <w:rPr>
                        <w:lang w:eastAsia="en-NZ"/>
                      </w:rPr>
                      <w:id w:val="1122576703"/>
                      <w14:checkbox>
                        <w14:checked w14:val="0"/>
                        <w14:checkedState w14:val="2612" w14:font="MS Gothic"/>
                        <w14:uncheckedState w14:val="2610" w14:font="MS Gothic"/>
                      </w14:checkbox>
                    </w:sdtPr>
                    <w:sdtEndPr/>
                    <w:sdtContent>
                      <w:r w:rsidR="00E824C2" w:rsidRPr="00905B2A">
                        <w:rPr>
                          <w:rFonts w:ascii="Segoe UI Symbol" w:eastAsia="MS Gothic" w:hAnsi="Segoe UI Symbol" w:cs="Segoe UI Symbol"/>
                          <w:lang w:eastAsia="en-NZ"/>
                        </w:rPr>
                        <w:t>☐</w:t>
                      </w:r>
                    </w:sdtContent>
                  </w:sdt>
                  <w:r w:rsidR="00E824C2" w:rsidRPr="00905B2A">
                    <w:rPr>
                      <w:lang w:eastAsia="en-NZ"/>
                    </w:rPr>
                    <w:t xml:space="preserve">   </w:t>
                  </w:r>
                </w:p>
              </w:tc>
            </w:tr>
          </w:tbl>
          <w:p w14:paraId="699FBFC6" w14:textId="77777777" w:rsidR="008A74E1" w:rsidRPr="00905B2A" w:rsidRDefault="008A74E1" w:rsidP="008A74E1">
            <w:pPr>
              <w:rPr>
                <w:color w:val="000000"/>
                <w:sz w:val="22"/>
                <w:szCs w:val="22"/>
              </w:rPr>
            </w:pPr>
          </w:p>
        </w:tc>
      </w:tr>
      <w:tr w:rsidR="008A74E1" w:rsidRPr="00905B2A" w14:paraId="6D396BCE" w14:textId="77777777" w:rsidTr="00AD2DC4">
        <w:trPr>
          <w:gridAfter w:val="1"/>
          <w:wAfter w:w="236" w:type="dxa"/>
          <w:trHeight w:val="249"/>
        </w:trPr>
        <w:tc>
          <w:tcPr>
            <w:tcW w:w="3240" w:type="dxa"/>
            <w:tcBorders>
              <w:left w:val="single" w:sz="4" w:space="0" w:color="auto"/>
            </w:tcBorders>
            <w:shd w:val="clear" w:color="auto" w:fill="D9D9D9" w:themeFill="background1" w:themeFillShade="D9"/>
          </w:tcPr>
          <w:p w14:paraId="6677F765" w14:textId="459B253A" w:rsidR="008A74E1" w:rsidRPr="00905B2A" w:rsidRDefault="008A74E1" w:rsidP="008A74E1">
            <w:pPr>
              <w:rPr>
                <w:sz w:val="22"/>
                <w:szCs w:val="22"/>
              </w:rPr>
            </w:pPr>
          </w:p>
        </w:tc>
        <w:tc>
          <w:tcPr>
            <w:tcW w:w="7000" w:type="dxa"/>
            <w:gridSpan w:val="2"/>
            <w:tcBorders>
              <w:right w:val="single" w:sz="4" w:space="0" w:color="auto"/>
            </w:tcBorders>
            <w:shd w:val="clear" w:color="auto" w:fill="D9D9D9" w:themeFill="background1" w:themeFillShade="D9"/>
            <w:vAlign w:val="center"/>
          </w:tcPr>
          <w:tbl>
            <w:tblPr>
              <w:tblStyle w:val="TableGrid"/>
              <w:tblW w:w="0" w:type="auto"/>
              <w:tblLook w:val="04A0" w:firstRow="1" w:lastRow="0" w:firstColumn="1" w:lastColumn="0" w:noHBand="0" w:noVBand="1"/>
            </w:tblPr>
            <w:tblGrid>
              <w:gridCol w:w="3307"/>
              <w:gridCol w:w="3297"/>
            </w:tblGrid>
            <w:tr w:rsidR="008A74E1" w:rsidRPr="00905B2A" w14:paraId="3C70150F" w14:textId="77777777" w:rsidTr="00AD2DC4">
              <w:tc>
                <w:tcPr>
                  <w:tcW w:w="3307" w:type="dxa"/>
                  <w:shd w:val="clear" w:color="auto" w:fill="D9D9D9" w:themeFill="background1" w:themeFillShade="D9"/>
                </w:tcPr>
                <w:p w14:paraId="3DAA7752" w14:textId="2BE7ACE3" w:rsidR="008A74E1" w:rsidRPr="00905B2A" w:rsidRDefault="008A74E1" w:rsidP="008A74E1">
                  <w:pPr>
                    <w:rPr>
                      <w:color w:val="000000"/>
                      <w:sz w:val="22"/>
                      <w:szCs w:val="22"/>
                    </w:rPr>
                  </w:pPr>
                  <w:r w:rsidRPr="00905B2A">
                    <w:rPr>
                      <w:bCs/>
                      <w:sz w:val="22"/>
                      <w:szCs w:val="22"/>
                      <w:lang w:val="en-US"/>
                    </w:rPr>
                    <w:t xml:space="preserve">If </w:t>
                  </w:r>
                  <w:r w:rsidRPr="00905B2A">
                    <w:rPr>
                      <w:b/>
                      <w:bCs/>
                      <w:sz w:val="22"/>
                      <w:szCs w:val="22"/>
                      <w:lang w:val="en-US"/>
                    </w:rPr>
                    <w:t>Yes</w:t>
                  </w:r>
                  <w:r w:rsidRPr="00905B2A">
                    <w:rPr>
                      <w:bCs/>
                      <w:sz w:val="22"/>
                      <w:szCs w:val="22"/>
                      <w:lang w:val="en-US"/>
                    </w:rPr>
                    <w:t>, please include the relevant details</w:t>
                  </w:r>
                  <w:r w:rsidR="006D2569">
                    <w:rPr>
                      <w:bCs/>
                      <w:sz w:val="22"/>
                      <w:szCs w:val="22"/>
                      <w:lang w:val="en-US"/>
                    </w:rPr>
                    <w:t>,</w:t>
                  </w:r>
                  <w:r w:rsidRPr="00905B2A">
                    <w:rPr>
                      <w:bCs/>
                      <w:sz w:val="22"/>
                      <w:szCs w:val="22"/>
                      <w:lang w:val="en-US"/>
                    </w:rPr>
                    <w:t xml:space="preserve"> i</w:t>
                  </w:r>
                  <w:r w:rsidR="004E2A07">
                    <w:rPr>
                      <w:bCs/>
                      <w:sz w:val="22"/>
                      <w:szCs w:val="22"/>
                      <w:lang w:val="en-US"/>
                    </w:rPr>
                    <w:t>.</w:t>
                  </w:r>
                  <w:r w:rsidRPr="00905B2A">
                    <w:rPr>
                      <w:bCs/>
                      <w:sz w:val="22"/>
                      <w:szCs w:val="22"/>
                      <w:lang w:val="en-US"/>
                    </w:rPr>
                    <w:t>e</w:t>
                  </w:r>
                  <w:r w:rsidR="006D2569">
                    <w:rPr>
                      <w:bCs/>
                      <w:sz w:val="22"/>
                      <w:szCs w:val="22"/>
                      <w:lang w:val="en-US"/>
                    </w:rPr>
                    <w:t>.</w:t>
                  </w:r>
                  <w:r w:rsidRPr="00905B2A">
                    <w:rPr>
                      <w:bCs/>
                      <w:sz w:val="22"/>
                      <w:szCs w:val="22"/>
                      <w:lang w:val="en-US"/>
                    </w:rPr>
                    <w:t xml:space="preserve"> authority No., reason, etc.</w:t>
                  </w:r>
                </w:p>
              </w:tc>
              <w:tc>
                <w:tcPr>
                  <w:tcW w:w="3297" w:type="dxa"/>
                  <w:shd w:val="clear" w:color="auto" w:fill="FFFFFF" w:themeFill="background1"/>
                </w:tcPr>
                <w:p w14:paraId="4FB0606D" w14:textId="40FB34F5" w:rsidR="008A74E1" w:rsidRPr="00905B2A" w:rsidRDefault="001E4ADE" w:rsidP="008A74E1">
                  <w:pPr>
                    <w:rPr>
                      <w:color w:val="000000"/>
                      <w:sz w:val="22"/>
                      <w:szCs w:val="22"/>
                    </w:rPr>
                  </w:pPr>
                  <w:sdt>
                    <w:sdtPr>
                      <w:rPr>
                        <w:rStyle w:val="Strong"/>
                        <w:b w:val="0"/>
                        <w:color w:val="808080" w:themeColor="background1" w:themeShade="80"/>
                      </w:rPr>
                      <w:id w:val="-1910141803"/>
                      <w:placeholder>
                        <w:docPart w:val="65E107879EC24834BC58D0C8A3584736"/>
                      </w:placeholder>
                      <w:showingPlcHdr/>
                    </w:sdtPr>
                    <w:sdtEndPr>
                      <w:rPr>
                        <w:rStyle w:val="Strong"/>
                      </w:rPr>
                    </w:sdtEndPr>
                    <w:sdtContent>
                      <w:r w:rsidR="00E824C2" w:rsidRPr="00905B2A">
                        <w:rPr>
                          <w:rStyle w:val="PlaceholderText"/>
                          <w:sz w:val="22"/>
                          <w:szCs w:val="22"/>
                        </w:rPr>
                        <w:t>Click here to enter text.</w:t>
                      </w:r>
                    </w:sdtContent>
                  </w:sdt>
                </w:p>
              </w:tc>
            </w:tr>
          </w:tbl>
          <w:p w14:paraId="235ACB63" w14:textId="77777777" w:rsidR="008A74E1" w:rsidRPr="00905B2A" w:rsidRDefault="008A74E1" w:rsidP="008A74E1">
            <w:pPr>
              <w:rPr>
                <w:color w:val="000000"/>
                <w:sz w:val="22"/>
                <w:szCs w:val="22"/>
              </w:rPr>
            </w:pPr>
          </w:p>
        </w:tc>
      </w:tr>
      <w:tr w:rsidR="004A0538" w:rsidRPr="00905B2A" w14:paraId="3E2B144B" w14:textId="77777777" w:rsidTr="00AD2DC4">
        <w:trPr>
          <w:gridAfter w:val="1"/>
          <w:wAfter w:w="236" w:type="dxa"/>
          <w:trHeight w:val="249"/>
        </w:trPr>
        <w:tc>
          <w:tcPr>
            <w:tcW w:w="3240" w:type="dxa"/>
            <w:tcBorders>
              <w:left w:val="single" w:sz="4" w:space="0" w:color="auto"/>
            </w:tcBorders>
            <w:shd w:val="clear" w:color="auto" w:fill="D9D9D9" w:themeFill="background1" w:themeFillShade="D9"/>
          </w:tcPr>
          <w:p w14:paraId="76295699" w14:textId="77777777" w:rsidR="004A0538" w:rsidRPr="00905B2A" w:rsidRDefault="004A0538" w:rsidP="00441DEA">
            <w:pPr>
              <w:rPr>
                <w:sz w:val="22"/>
                <w:szCs w:val="22"/>
              </w:rPr>
            </w:pPr>
          </w:p>
        </w:tc>
        <w:tc>
          <w:tcPr>
            <w:tcW w:w="7000" w:type="dxa"/>
            <w:gridSpan w:val="2"/>
            <w:tcBorders>
              <w:right w:val="single" w:sz="4" w:space="0" w:color="auto"/>
            </w:tcBorders>
            <w:shd w:val="clear" w:color="auto" w:fill="D9D9D9" w:themeFill="background1" w:themeFillShade="D9"/>
            <w:vAlign w:val="center"/>
          </w:tcPr>
          <w:p w14:paraId="2AEC1695" w14:textId="77777777" w:rsidR="004A0538" w:rsidRPr="00905B2A" w:rsidRDefault="004A0538" w:rsidP="00441DEA">
            <w:pPr>
              <w:rPr>
                <w:color w:val="000000"/>
                <w:sz w:val="22"/>
                <w:szCs w:val="22"/>
              </w:rPr>
            </w:pPr>
          </w:p>
        </w:tc>
      </w:tr>
      <w:tr w:rsidR="004A0538" w:rsidRPr="00905B2A" w14:paraId="2F96BD7D" w14:textId="77777777" w:rsidTr="00AD2DC4">
        <w:trPr>
          <w:gridAfter w:val="1"/>
          <w:wAfter w:w="236" w:type="dxa"/>
          <w:trHeight w:val="249"/>
        </w:trPr>
        <w:tc>
          <w:tcPr>
            <w:tcW w:w="3240" w:type="dxa"/>
            <w:tcBorders>
              <w:left w:val="single" w:sz="4" w:space="0" w:color="auto"/>
            </w:tcBorders>
            <w:shd w:val="clear" w:color="auto" w:fill="D9D9D9" w:themeFill="background1" w:themeFillShade="D9"/>
          </w:tcPr>
          <w:p w14:paraId="11B627D9" w14:textId="7DB65F8A" w:rsidR="004A0538" w:rsidRPr="00905B2A" w:rsidRDefault="004A0538" w:rsidP="00A45DBE">
            <w:pPr>
              <w:rPr>
                <w:b/>
                <w:sz w:val="22"/>
                <w:szCs w:val="22"/>
              </w:rPr>
            </w:pPr>
            <w:r w:rsidRPr="00905B2A">
              <w:rPr>
                <w:b/>
                <w:bCs/>
                <w:sz w:val="22"/>
                <w:szCs w:val="22"/>
                <w:lang w:val="en-US"/>
              </w:rPr>
              <w:t>Has the researc</w:t>
            </w:r>
            <w:r w:rsidR="00C94C1A">
              <w:rPr>
                <w:b/>
                <w:bCs/>
                <w:sz w:val="22"/>
                <w:szCs w:val="22"/>
                <w:lang w:val="en-US"/>
              </w:rPr>
              <w:t>her completed an Animal Ethics C</w:t>
            </w:r>
            <w:r w:rsidRPr="00905B2A">
              <w:rPr>
                <w:b/>
                <w:bCs/>
                <w:sz w:val="22"/>
                <w:szCs w:val="22"/>
                <w:lang w:val="en-US"/>
              </w:rPr>
              <w:t>ourse</w:t>
            </w:r>
            <w:r w:rsidR="00A45DBE" w:rsidRPr="00905B2A">
              <w:rPr>
                <w:b/>
                <w:bCs/>
                <w:sz w:val="22"/>
                <w:szCs w:val="22"/>
                <w:lang w:val="en-US"/>
              </w:rPr>
              <w:t xml:space="preserve"> elsewhere</w:t>
            </w:r>
            <w:r w:rsidRPr="00905B2A">
              <w:rPr>
                <w:b/>
                <w:bCs/>
                <w:sz w:val="22"/>
                <w:szCs w:val="22"/>
                <w:lang w:val="en-US"/>
              </w:rPr>
              <w:t>?</w:t>
            </w:r>
          </w:p>
        </w:tc>
        <w:tc>
          <w:tcPr>
            <w:tcW w:w="7000" w:type="dxa"/>
            <w:gridSpan w:val="2"/>
            <w:tcBorders>
              <w:right w:val="single" w:sz="4" w:space="0" w:color="auto"/>
            </w:tcBorders>
            <w:shd w:val="clear" w:color="auto" w:fill="D9D9D9" w:themeFill="background1" w:themeFillShade="D9"/>
          </w:tcPr>
          <w:tbl>
            <w:tblPr>
              <w:tblStyle w:val="TableGrid"/>
              <w:tblW w:w="0" w:type="auto"/>
              <w:tblLook w:val="04A0" w:firstRow="1" w:lastRow="0" w:firstColumn="1" w:lastColumn="0" w:noHBand="0" w:noVBand="1"/>
            </w:tblPr>
            <w:tblGrid>
              <w:gridCol w:w="792"/>
              <w:gridCol w:w="850"/>
              <w:gridCol w:w="1478"/>
              <w:gridCol w:w="1783"/>
              <w:gridCol w:w="850"/>
              <w:gridCol w:w="851"/>
            </w:tblGrid>
            <w:tr w:rsidR="004A0538" w:rsidRPr="00905B2A" w14:paraId="46DD8902" w14:textId="77777777" w:rsidTr="00AD2DC4">
              <w:trPr>
                <w:trHeight w:val="615"/>
              </w:trPr>
              <w:tc>
                <w:tcPr>
                  <w:tcW w:w="792" w:type="dxa"/>
                  <w:tcBorders>
                    <w:bottom w:val="single" w:sz="4" w:space="0" w:color="auto"/>
                  </w:tcBorders>
                  <w:shd w:val="clear" w:color="auto" w:fill="D9D9D9" w:themeFill="background1" w:themeFillShade="D9"/>
                  <w:vAlign w:val="center"/>
                </w:tcPr>
                <w:p w14:paraId="65EE3DE4" w14:textId="77777777" w:rsidR="004A0538" w:rsidRPr="00905B2A" w:rsidRDefault="004A0538" w:rsidP="004A0538">
                  <w:pPr>
                    <w:jc w:val="center"/>
                    <w:rPr>
                      <w:color w:val="000000"/>
                      <w:sz w:val="22"/>
                      <w:szCs w:val="22"/>
                    </w:rPr>
                  </w:pPr>
                  <w:r w:rsidRPr="00905B2A">
                    <w:rPr>
                      <w:color w:val="000000"/>
                      <w:sz w:val="22"/>
                      <w:szCs w:val="22"/>
                    </w:rPr>
                    <w:t>Yes</w:t>
                  </w:r>
                </w:p>
              </w:tc>
              <w:tc>
                <w:tcPr>
                  <w:tcW w:w="850" w:type="dxa"/>
                  <w:tcBorders>
                    <w:bottom w:val="single" w:sz="4" w:space="0" w:color="auto"/>
                  </w:tcBorders>
                  <w:shd w:val="clear" w:color="auto" w:fill="FFFFFF" w:themeFill="background1"/>
                  <w:vAlign w:val="center"/>
                </w:tcPr>
                <w:p w14:paraId="7FC93FCC" w14:textId="3DBF5C2A" w:rsidR="004A0538" w:rsidRPr="00905B2A" w:rsidRDefault="001E4ADE" w:rsidP="004A0538">
                  <w:pPr>
                    <w:rPr>
                      <w:color w:val="000000"/>
                      <w:sz w:val="22"/>
                      <w:szCs w:val="22"/>
                    </w:rPr>
                  </w:pPr>
                  <w:sdt>
                    <w:sdtPr>
                      <w:rPr>
                        <w:lang w:eastAsia="en-NZ"/>
                      </w:rPr>
                      <w:id w:val="-1471436746"/>
                      <w14:checkbox>
                        <w14:checked w14:val="0"/>
                        <w14:checkedState w14:val="2612" w14:font="MS Gothic"/>
                        <w14:uncheckedState w14:val="2610" w14:font="MS Gothic"/>
                      </w14:checkbox>
                    </w:sdtPr>
                    <w:sdtEndPr/>
                    <w:sdtContent>
                      <w:r w:rsidR="00E824C2" w:rsidRPr="00905B2A">
                        <w:rPr>
                          <w:rFonts w:ascii="Segoe UI Symbol" w:eastAsia="MS Gothic" w:hAnsi="Segoe UI Symbol" w:cs="Segoe UI Symbol"/>
                          <w:lang w:eastAsia="en-NZ"/>
                        </w:rPr>
                        <w:t>☐</w:t>
                      </w:r>
                    </w:sdtContent>
                  </w:sdt>
                  <w:r w:rsidR="00E824C2" w:rsidRPr="00905B2A">
                    <w:rPr>
                      <w:lang w:eastAsia="en-NZ"/>
                    </w:rPr>
                    <w:t xml:space="preserve">   </w:t>
                  </w:r>
                </w:p>
              </w:tc>
              <w:tc>
                <w:tcPr>
                  <w:tcW w:w="3261" w:type="dxa"/>
                  <w:gridSpan w:val="2"/>
                  <w:tcBorders>
                    <w:bottom w:val="single" w:sz="4" w:space="0" w:color="auto"/>
                  </w:tcBorders>
                  <w:shd w:val="clear" w:color="auto" w:fill="D9D9D9" w:themeFill="background1" w:themeFillShade="D9"/>
                </w:tcPr>
                <w:p w14:paraId="3D581377" w14:textId="77777777" w:rsidR="004A0538" w:rsidRPr="00905B2A" w:rsidRDefault="004A0538" w:rsidP="004A0538">
                  <w:pPr>
                    <w:jc w:val="center"/>
                    <w:rPr>
                      <w:color w:val="000000"/>
                      <w:sz w:val="22"/>
                      <w:szCs w:val="22"/>
                    </w:rPr>
                  </w:pPr>
                </w:p>
              </w:tc>
              <w:tc>
                <w:tcPr>
                  <w:tcW w:w="850" w:type="dxa"/>
                  <w:tcBorders>
                    <w:bottom w:val="single" w:sz="4" w:space="0" w:color="auto"/>
                  </w:tcBorders>
                  <w:shd w:val="clear" w:color="auto" w:fill="D9D9D9" w:themeFill="background1" w:themeFillShade="D9"/>
                  <w:vAlign w:val="center"/>
                </w:tcPr>
                <w:p w14:paraId="66A16B7E" w14:textId="38D0CD13" w:rsidR="004A0538" w:rsidRPr="00905B2A" w:rsidRDefault="004A0538" w:rsidP="004A0538">
                  <w:pPr>
                    <w:jc w:val="center"/>
                    <w:rPr>
                      <w:color w:val="000000"/>
                      <w:sz w:val="22"/>
                      <w:szCs w:val="22"/>
                    </w:rPr>
                  </w:pPr>
                  <w:r w:rsidRPr="00905B2A">
                    <w:rPr>
                      <w:color w:val="000000"/>
                      <w:sz w:val="22"/>
                      <w:szCs w:val="22"/>
                    </w:rPr>
                    <w:t>No</w:t>
                  </w:r>
                </w:p>
              </w:tc>
              <w:tc>
                <w:tcPr>
                  <w:tcW w:w="851" w:type="dxa"/>
                  <w:tcBorders>
                    <w:bottom w:val="single" w:sz="4" w:space="0" w:color="auto"/>
                  </w:tcBorders>
                  <w:shd w:val="clear" w:color="auto" w:fill="FFFFFF" w:themeFill="background1"/>
                  <w:vAlign w:val="center"/>
                </w:tcPr>
                <w:p w14:paraId="59A5C0AD" w14:textId="23043594" w:rsidR="004A0538" w:rsidRPr="00905B2A" w:rsidRDefault="001E4ADE" w:rsidP="004A0538">
                  <w:pPr>
                    <w:rPr>
                      <w:color w:val="000000"/>
                      <w:sz w:val="22"/>
                      <w:szCs w:val="22"/>
                    </w:rPr>
                  </w:pPr>
                  <w:sdt>
                    <w:sdtPr>
                      <w:rPr>
                        <w:lang w:eastAsia="en-NZ"/>
                      </w:rPr>
                      <w:id w:val="1340280373"/>
                      <w14:checkbox>
                        <w14:checked w14:val="0"/>
                        <w14:checkedState w14:val="2612" w14:font="MS Gothic"/>
                        <w14:uncheckedState w14:val="2610" w14:font="MS Gothic"/>
                      </w14:checkbox>
                    </w:sdtPr>
                    <w:sdtEndPr/>
                    <w:sdtContent>
                      <w:r w:rsidR="00E824C2" w:rsidRPr="00905B2A">
                        <w:rPr>
                          <w:rFonts w:ascii="Segoe UI Symbol" w:eastAsia="MS Gothic" w:hAnsi="Segoe UI Symbol" w:cs="Segoe UI Symbol"/>
                          <w:lang w:eastAsia="en-NZ"/>
                        </w:rPr>
                        <w:t>☐</w:t>
                      </w:r>
                    </w:sdtContent>
                  </w:sdt>
                  <w:r w:rsidR="00E824C2" w:rsidRPr="00905B2A">
                    <w:rPr>
                      <w:lang w:eastAsia="en-NZ"/>
                    </w:rPr>
                    <w:t xml:space="preserve">   </w:t>
                  </w:r>
                </w:p>
              </w:tc>
            </w:tr>
            <w:tr w:rsidR="004A0538" w:rsidRPr="00905B2A" w14:paraId="2FF628FB" w14:textId="77777777" w:rsidTr="00AD2DC4">
              <w:tc>
                <w:tcPr>
                  <w:tcW w:w="3120" w:type="dxa"/>
                  <w:gridSpan w:val="3"/>
                  <w:tcBorders>
                    <w:bottom w:val="nil"/>
                  </w:tcBorders>
                  <w:shd w:val="clear" w:color="auto" w:fill="D9D9D9" w:themeFill="background1" w:themeFillShade="D9"/>
                </w:tcPr>
                <w:p w14:paraId="73F4C82B" w14:textId="77777777" w:rsidR="004A0538" w:rsidRPr="00905B2A" w:rsidRDefault="004A0538" w:rsidP="004A0538">
                  <w:pPr>
                    <w:pStyle w:val="BodyText2"/>
                    <w:tabs>
                      <w:tab w:val="left" w:pos="709"/>
                    </w:tabs>
                    <w:spacing w:line="240" w:lineRule="atLeast"/>
                    <w:ind w:left="61" w:right="34"/>
                    <w:rPr>
                      <w:bCs/>
                      <w:sz w:val="22"/>
                      <w:szCs w:val="22"/>
                      <w:lang w:val="en-US"/>
                    </w:rPr>
                  </w:pPr>
                  <w:r w:rsidRPr="00905B2A">
                    <w:rPr>
                      <w:bCs/>
                      <w:sz w:val="22"/>
                      <w:szCs w:val="22"/>
                      <w:lang w:val="en-US"/>
                    </w:rPr>
                    <w:t xml:space="preserve">If </w:t>
                  </w:r>
                  <w:r w:rsidRPr="00905B2A">
                    <w:rPr>
                      <w:b/>
                      <w:bCs/>
                      <w:sz w:val="22"/>
                      <w:szCs w:val="22"/>
                      <w:lang w:val="en-US"/>
                    </w:rPr>
                    <w:t>Yes</w:t>
                  </w:r>
                  <w:r w:rsidRPr="00905B2A">
                    <w:rPr>
                      <w:bCs/>
                      <w:sz w:val="22"/>
                      <w:szCs w:val="22"/>
                      <w:lang w:val="en-US"/>
                    </w:rPr>
                    <w:t>, include Animal Ethics Course Number.</w:t>
                  </w:r>
                </w:p>
                <w:p w14:paraId="4F17E29C" w14:textId="76172630" w:rsidR="004A0538" w:rsidRPr="00905B2A" w:rsidRDefault="004A0538" w:rsidP="004A0538">
                  <w:pPr>
                    <w:pStyle w:val="BodyText2"/>
                    <w:tabs>
                      <w:tab w:val="left" w:pos="709"/>
                    </w:tabs>
                    <w:spacing w:line="240" w:lineRule="atLeast"/>
                    <w:ind w:left="61" w:right="34"/>
                    <w:rPr>
                      <w:bCs/>
                      <w:sz w:val="22"/>
                      <w:szCs w:val="22"/>
                      <w:lang w:val="en-US"/>
                    </w:rPr>
                  </w:pPr>
                  <w:r w:rsidRPr="00905B2A">
                    <w:rPr>
                      <w:b/>
                      <w:bCs/>
                      <w:sz w:val="22"/>
                      <w:szCs w:val="22"/>
                      <w:lang w:val="en-US"/>
                    </w:rPr>
                    <w:t>Reminder:</w:t>
                  </w:r>
                  <w:r w:rsidRPr="00905B2A">
                    <w:rPr>
                      <w:bCs/>
                      <w:sz w:val="22"/>
                      <w:szCs w:val="22"/>
                      <w:lang w:val="en-US"/>
                    </w:rPr>
                    <w:t xml:space="preserve"> This course/unit or similar must be completed before the research can be approved. Proof of unit completion or </w:t>
                  </w:r>
                  <w:r w:rsidR="004E2A07">
                    <w:rPr>
                      <w:bCs/>
                      <w:sz w:val="22"/>
                      <w:szCs w:val="22"/>
                      <w:lang w:val="en-US"/>
                    </w:rPr>
                    <w:t xml:space="preserve">a </w:t>
                  </w:r>
                  <w:r w:rsidRPr="00905B2A">
                    <w:rPr>
                      <w:bCs/>
                      <w:sz w:val="22"/>
                      <w:szCs w:val="22"/>
                      <w:lang w:val="en-US"/>
                    </w:rPr>
                    <w:t>similar course should be attached.</w:t>
                  </w:r>
                </w:p>
              </w:tc>
              <w:tc>
                <w:tcPr>
                  <w:tcW w:w="3484" w:type="dxa"/>
                  <w:gridSpan w:val="3"/>
                  <w:tcBorders>
                    <w:bottom w:val="nil"/>
                  </w:tcBorders>
                  <w:shd w:val="clear" w:color="auto" w:fill="FFFFFF" w:themeFill="background1"/>
                </w:tcPr>
                <w:p w14:paraId="055F1E0E" w14:textId="77777777" w:rsidR="00E824C2" w:rsidRPr="00905B2A" w:rsidRDefault="004A0538" w:rsidP="00A45DBE">
                  <w:pPr>
                    <w:rPr>
                      <w:b/>
                      <w:color w:val="000000"/>
                      <w:sz w:val="22"/>
                      <w:szCs w:val="22"/>
                    </w:rPr>
                  </w:pPr>
                  <w:r w:rsidRPr="00905B2A">
                    <w:rPr>
                      <w:b/>
                      <w:color w:val="000000"/>
                      <w:sz w:val="22"/>
                      <w:szCs w:val="22"/>
                    </w:rPr>
                    <w:t>Course N</w:t>
                  </w:r>
                  <w:r w:rsidR="00A45DBE" w:rsidRPr="00905B2A">
                    <w:rPr>
                      <w:b/>
                      <w:color w:val="000000"/>
                      <w:sz w:val="22"/>
                      <w:szCs w:val="22"/>
                    </w:rPr>
                    <w:t>ame</w:t>
                  </w:r>
                  <w:r w:rsidRPr="00905B2A">
                    <w:rPr>
                      <w:b/>
                      <w:color w:val="000000"/>
                      <w:sz w:val="22"/>
                      <w:szCs w:val="22"/>
                    </w:rPr>
                    <w:t>:</w:t>
                  </w:r>
                </w:p>
                <w:p w14:paraId="625D4A3E" w14:textId="513EF405" w:rsidR="004A0538" w:rsidRPr="00905B2A" w:rsidRDefault="001E4ADE" w:rsidP="00A45DBE">
                  <w:pPr>
                    <w:rPr>
                      <w:b/>
                      <w:color w:val="000000"/>
                      <w:sz w:val="22"/>
                      <w:szCs w:val="22"/>
                    </w:rPr>
                  </w:pPr>
                  <w:sdt>
                    <w:sdtPr>
                      <w:rPr>
                        <w:rStyle w:val="Strong"/>
                        <w:b w:val="0"/>
                        <w:color w:val="808080" w:themeColor="background1" w:themeShade="80"/>
                      </w:rPr>
                      <w:id w:val="1624497511"/>
                      <w:placeholder>
                        <w:docPart w:val="554E77E80E38438A85CD33A06FDE8342"/>
                      </w:placeholder>
                      <w:showingPlcHdr/>
                    </w:sdtPr>
                    <w:sdtEndPr>
                      <w:rPr>
                        <w:rStyle w:val="Strong"/>
                      </w:rPr>
                    </w:sdtEndPr>
                    <w:sdtContent>
                      <w:r w:rsidR="00E824C2" w:rsidRPr="00905B2A">
                        <w:rPr>
                          <w:rStyle w:val="PlaceholderText"/>
                          <w:sz w:val="22"/>
                          <w:szCs w:val="22"/>
                        </w:rPr>
                        <w:t>Click here to enter text.</w:t>
                      </w:r>
                    </w:sdtContent>
                  </w:sdt>
                </w:p>
              </w:tc>
            </w:tr>
          </w:tbl>
          <w:p w14:paraId="142376F1" w14:textId="77777777" w:rsidR="004A0538" w:rsidRPr="00905B2A" w:rsidRDefault="004A0538" w:rsidP="004A0538">
            <w:pPr>
              <w:rPr>
                <w:color w:val="000000"/>
                <w:sz w:val="22"/>
                <w:szCs w:val="22"/>
              </w:rPr>
            </w:pPr>
          </w:p>
        </w:tc>
      </w:tr>
      <w:tr w:rsidR="004A0538" w:rsidRPr="00905B2A" w14:paraId="0BAD6670" w14:textId="77777777" w:rsidTr="00AD2DC4">
        <w:trPr>
          <w:gridAfter w:val="1"/>
          <w:wAfter w:w="236" w:type="dxa"/>
          <w:trHeight w:val="249"/>
        </w:trPr>
        <w:tc>
          <w:tcPr>
            <w:tcW w:w="3240" w:type="dxa"/>
            <w:tcBorders>
              <w:left w:val="single" w:sz="4" w:space="0" w:color="auto"/>
              <w:bottom w:val="single" w:sz="4" w:space="0" w:color="auto"/>
            </w:tcBorders>
            <w:shd w:val="clear" w:color="auto" w:fill="D9D9D9" w:themeFill="background1" w:themeFillShade="D9"/>
          </w:tcPr>
          <w:p w14:paraId="29868746" w14:textId="77777777" w:rsidR="004A0538" w:rsidRPr="00905B2A" w:rsidRDefault="004A0538" w:rsidP="00441DEA">
            <w:pPr>
              <w:rPr>
                <w:sz w:val="22"/>
                <w:szCs w:val="22"/>
              </w:rPr>
            </w:pPr>
          </w:p>
        </w:tc>
        <w:tc>
          <w:tcPr>
            <w:tcW w:w="7000" w:type="dxa"/>
            <w:gridSpan w:val="2"/>
            <w:tcBorders>
              <w:bottom w:val="single" w:sz="4" w:space="0" w:color="auto"/>
              <w:right w:val="single" w:sz="4" w:space="0" w:color="auto"/>
            </w:tcBorders>
            <w:shd w:val="clear" w:color="auto" w:fill="D9D9D9" w:themeFill="background1" w:themeFillShade="D9"/>
            <w:vAlign w:val="center"/>
          </w:tcPr>
          <w:tbl>
            <w:tblPr>
              <w:tblStyle w:val="TableGrid"/>
              <w:tblW w:w="0" w:type="auto"/>
              <w:tblInd w:w="5" w:type="dxa"/>
              <w:tblLook w:val="04A0" w:firstRow="1" w:lastRow="0" w:firstColumn="1" w:lastColumn="0" w:noHBand="0" w:noVBand="1"/>
            </w:tblPr>
            <w:tblGrid>
              <w:gridCol w:w="3307"/>
              <w:gridCol w:w="3307"/>
            </w:tblGrid>
            <w:tr w:rsidR="004A0538" w:rsidRPr="00905B2A" w14:paraId="56A94A00" w14:textId="77777777" w:rsidTr="004A0538">
              <w:tc>
                <w:tcPr>
                  <w:tcW w:w="3307" w:type="dxa"/>
                  <w:tcBorders>
                    <w:left w:val="nil"/>
                    <w:bottom w:val="nil"/>
                    <w:right w:val="nil"/>
                  </w:tcBorders>
                </w:tcPr>
                <w:p w14:paraId="70C35C30" w14:textId="77777777" w:rsidR="004A0538" w:rsidRPr="00905B2A" w:rsidRDefault="004A0538" w:rsidP="004A0538">
                  <w:pPr>
                    <w:pStyle w:val="BodyText2"/>
                    <w:tabs>
                      <w:tab w:val="left" w:pos="709"/>
                    </w:tabs>
                    <w:spacing w:line="240" w:lineRule="atLeast"/>
                    <w:ind w:left="61" w:right="34"/>
                    <w:rPr>
                      <w:bCs/>
                      <w:sz w:val="22"/>
                      <w:szCs w:val="22"/>
                      <w:lang w:val="en-US"/>
                    </w:rPr>
                  </w:pPr>
                </w:p>
              </w:tc>
              <w:tc>
                <w:tcPr>
                  <w:tcW w:w="3307" w:type="dxa"/>
                  <w:tcBorders>
                    <w:left w:val="nil"/>
                    <w:bottom w:val="nil"/>
                    <w:right w:val="nil"/>
                  </w:tcBorders>
                </w:tcPr>
                <w:p w14:paraId="11B48D9C" w14:textId="77777777" w:rsidR="004A0538" w:rsidRPr="00905B2A" w:rsidRDefault="004A0538" w:rsidP="00441DEA">
                  <w:pPr>
                    <w:rPr>
                      <w:b/>
                      <w:color w:val="000000"/>
                      <w:sz w:val="22"/>
                      <w:szCs w:val="22"/>
                    </w:rPr>
                  </w:pPr>
                </w:p>
              </w:tc>
            </w:tr>
          </w:tbl>
          <w:p w14:paraId="29004D97" w14:textId="77777777" w:rsidR="004A0538" w:rsidRPr="00905B2A" w:rsidRDefault="004A0538" w:rsidP="00441DEA">
            <w:pPr>
              <w:rPr>
                <w:color w:val="000000"/>
                <w:sz w:val="22"/>
                <w:szCs w:val="22"/>
              </w:rPr>
            </w:pPr>
          </w:p>
        </w:tc>
      </w:tr>
    </w:tbl>
    <w:p w14:paraId="421E50C6" w14:textId="5419A323" w:rsidR="001D5A56" w:rsidRPr="005A219B" w:rsidRDefault="00B77B42" w:rsidP="00D000A0">
      <w:pPr>
        <w:rPr>
          <w:b/>
          <w:sz w:val="22"/>
          <w:szCs w:val="22"/>
        </w:rPr>
      </w:pPr>
      <w:r w:rsidRPr="00905B2A">
        <w:rPr>
          <w:sz w:val="22"/>
          <w:szCs w:val="22"/>
        </w:rPr>
        <w:br w:type="page"/>
      </w:r>
      <w:r w:rsidR="00CF7B55" w:rsidRPr="005A219B">
        <w:rPr>
          <w:b/>
          <w:sz w:val="22"/>
          <w:szCs w:val="22"/>
        </w:rPr>
        <w:lastRenderedPageBreak/>
        <w:t>A</w:t>
      </w:r>
      <w:r w:rsidR="00F7122A" w:rsidRPr="005A219B">
        <w:rPr>
          <w:b/>
          <w:sz w:val="22"/>
          <w:szCs w:val="22"/>
        </w:rPr>
        <w:t>3 –</w:t>
      </w:r>
      <w:r w:rsidR="00DA495A" w:rsidRPr="005A219B">
        <w:rPr>
          <w:b/>
          <w:sz w:val="22"/>
          <w:szCs w:val="22"/>
        </w:rPr>
        <w:t xml:space="preserve"> CO-</w:t>
      </w:r>
      <w:r w:rsidR="008E1213" w:rsidRPr="005A219B">
        <w:rPr>
          <w:b/>
          <w:sz w:val="22"/>
          <w:szCs w:val="22"/>
        </w:rPr>
        <w:t>RESEARCHER</w:t>
      </w:r>
      <w:r w:rsidR="00DA495A" w:rsidRPr="005A219B">
        <w:rPr>
          <w:b/>
          <w:sz w:val="22"/>
          <w:szCs w:val="22"/>
        </w:rPr>
        <w:t>/CO-SUPERVISOR</w:t>
      </w:r>
      <w:r w:rsidR="00441DEA" w:rsidRPr="005A219B">
        <w:rPr>
          <w:b/>
          <w:sz w:val="22"/>
          <w:szCs w:val="22"/>
        </w:rPr>
        <w:t>/RESEARCH ASSISTANTS/TECHNICIANS ETC</w:t>
      </w:r>
      <w:r w:rsidR="00F7122A" w:rsidRPr="005A219B">
        <w:rPr>
          <w:b/>
          <w:sz w:val="22"/>
          <w:szCs w:val="22"/>
        </w:rPr>
        <w:t xml:space="preserve"> </w:t>
      </w:r>
    </w:p>
    <w:p w14:paraId="200D9E03" w14:textId="0C123FB1" w:rsidR="001D5A56" w:rsidRPr="00905B2A" w:rsidRDefault="0078626C" w:rsidP="00A74CA9">
      <w:pPr>
        <w:spacing w:before="120" w:after="120"/>
        <w:jc w:val="both"/>
        <w:rPr>
          <w:sz w:val="22"/>
          <w:szCs w:val="22"/>
        </w:rPr>
      </w:pPr>
      <w:r w:rsidRPr="00905B2A">
        <w:rPr>
          <w:sz w:val="22"/>
          <w:szCs w:val="22"/>
        </w:rPr>
        <w:t xml:space="preserve">List all </w:t>
      </w:r>
      <w:r w:rsidR="00F2036E" w:rsidRPr="00905B2A">
        <w:rPr>
          <w:sz w:val="22"/>
          <w:szCs w:val="22"/>
        </w:rPr>
        <w:t>personnel</w:t>
      </w:r>
      <w:r w:rsidR="00252164" w:rsidRPr="00905B2A">
        <w:rPr>
          <w:sz w:val="22"/>
          <w:szCs w:val="22"/>
        </w:rPr>
        <w:t xml:space="preserve"> who will be handling live animals</w:t>
      </w:r>
      <w:r w:rsidRPr="00905B2A">
        <w:rPr>
          <w:sz w:val="22"/>
          <w:szCs w:val="22"/>
        </w:rPr>
        <w:t xml:space="preserve"> on th</w:t>
      </w:r>
      <w:r w:rsidR="00252164" w:rsidRPr="00905B2A">
        <w:rPr>
          <w:sz w:val="22"/>
          <w:szCs w:val="22"/>
        </w:rPr>
        <w:t>is</w:t>
      </w:r>
      <w:r w:rsidRPr="00905B2A">
        <w:rPr>
          <w:sz w:val="22"/>
          <w:szCs w:val="22"/>
        </w:rPr>
        <w:t xml:space="preserve"> project who are </w:t>
      </w:r>
      <w:r w:rsidRPr="00905B2A">
        <w:rPr>
          <w:b/>
          <w:sz w:val="22"/>
          <w:szCs w:val="22"/>
        </w:rPr>
        <w:t>not</w:t>
      </w:r>
      <w:r w:rsidRPr="00905B2A">
        <w:rPr>
          <w:sz w:val="22"/>
          <w:szCs w:val="22"/>
        </w:rPr>
        <w:t xml:space="preserve"> students conducting the research as</w:t>
      </w:r>
      <w:r w:rsidR="007C14A9" w:rsidRPr="00905B2A">
        <w:rPr>
          <w:sz w:val="22"/>
          <w:szCs w:val="22"/>
        </w:rPr>
        <w:t xml:space="preserve"> a component of their studies (t</w:t>
      </w:r>
      <w:r w:rsidRPr="00905B2A">
        <w:rPr>
          <w:sz w:val="22"/>
          <w:szCs w:val="22"/>
        </w:rPr>
        <w:t>his includes Co-Supervisors</w:t>
      </w:r>
      <w:r w:rsidR="007C14A9" w:rsidRPr="00905B2A">
        <w:rPr>
          <w:sz w:val="22"/>
          <w:szCs w:val="22"/>
        </w:rPr>
        <w:t>)</w:t>
      </w:r>
      <w:r w:rsidRPr="00905B2A">
        <w:rPr>
          <w:sz w:val="22"/>
          <w:szCs w:val="22"/>
        </w:rPr>
        <w:t xml:space="preserve">. </w:t>
      </w:r>
      <w:r w:rsidRPr="00905B2A">
        <w:rPr>
          <w:b/>
          <w:sz w:val="22"/>
          <w:szCs w:val="22"/>
        </w:rPr>
        <w:t>However</w:t>
      </w:r>
      <w:r w:rsidRPr="00905B2A">
        <w:rPr>
          <w:sz w:val="22"/>
          <w:szCs w:val="22"/>
        </w:rPr>
        <w:t>, if students of the University are working on the project, e.g.</w:t>
      </w:r>
      <w:r w:rsidR="004E2A07">
        <w:rPr>
          <w:sz w:val="22"/>
          <w:szCs w:val="22"/>
        </w:rPr>
        <w:t>,</w:t>
      </w:r>
      <w:r w:rsidRPr="00905B2A">
        <w:rPr>
          <w:sz w:val="22"/>
          <w:szCs w:val="22"/>
        </w:rPr>
        <w:t xml:space="preserve"> as research assistants, but </w:t>
      </w:r>
      <w:r w:rsidR="007C14A9" w:rsidRPr="00905B2A">
        <w:rPr>
          <w:sz w:val="22"/>
          <w:szCs w:val="22"/>
        </w:rPr>
        <w:t xml:space="preserve">are </w:t>
      </w:r>
      <w:r w:rsidRPr="00905B2A">
        <w:rPr>
          <w:sz w:val="22"/>
          <w:szCs w:val="22"/>
        </w:rPr>
        <w:t>not using the research for their studies, they should be listed her</w:t>
      </w:r>
      <w:r w:rsidR="007C14A9" w:rsidRPr="00905B2A">
        <w:rPr>
          <w:sz w:val="22"/>
          <w:szCs w:val="22"/>
        </w:rPr>
        <w:t>e</w:t>
      </w:r>
      <w:r w:rsidRPr="00905B2A">
        <w:rPr>
          <w:sz w:val="22"/>
          <w:szCs w:val="22"/>
        </w:rPr>
        <w:t>.</w:t>
      </w:r>
      <w:r w:rsidR="00252164" w:rsidRPr="00905B2A">
        <w:rPr>
          <w:sz w:val="22"/>
          <w:szCs w:val="22"/>
        </w:rPr>
        <w:t xml:space="preserve"> </w:t>
      </w:r>
      <w:r w:rsidR="00372835" w:rsidRPr="00905B2A">
        <w:rPr>
          <w:sz w:val="22"/>
          <w:szCs w:val="22"/>
        </w:rPr>
        <w:t>Livestock Farm s</w:t>
      </w:r>
      <w:r w:rsidR="00252164" w:rsidRPr="00905B2A">
        <w:rPr>
          <w:sz w:val="22"/>
          <w:szCs w:val="22"/>
        </w:rPr>
        <w:t>taff do not need to be included unless conducting tasks specific to this project.</w:t>
      </w:r>
    </w:p>
    <w:tbl>
      <w:tblPr>
        <w:tblW w:w="10278" w:type="dxa"/>
        <w:tblBorders>
          <w:top w:val="single" w:sz="4" w:space="0" w:color="auto"/>
          <w:left w:val="single" w:sz="4" w:space="0" w:color="auto"/>
          <w:bottom w:val="single" w:sz="4" w:space="0" w:color="auto"/>
          <w:right w:val="single" w:sz="4" w:space="0" w:color="auto"/>
        </w:tblBorders>
        <w:shd w:val="pct12" w:color="auto" w:fill="auto"/>
        <w:tblLook w:val="0000" w:firstRow="0" w:lastRow="0" w:firstColumn="0" w:lastColumn="0" w:noHBand="0" w:noVBand="0"/>
      </w:tblPr>
      <w:tblGrid>
        <w:gridCol w:w="3348"/>
        <w:gridCol w:w="6660"/>
        <w:gridCol w:w="270"/>
      </w:tblGrid>
      <w:tr w:rsidR="00590EA8" w:rsidRPr="00905B2A" w14:paraId="2B9C86C1" w14:textId="77777777" w:rsidTr="00AD2DC4">
        <w:tc>
          <w:tcPr>
            <w:tcW w:w="3348" w:type="dxa"/>
            <w:shd w:val="clear" w:color="auto" w:fill="D9D9D9" w:themeFill="background1" w:themeFillShade="D9"/>
          </w:tcPr>
          <w:p w14:paraId="4573AA03" w14:textId="77777777" w:rsidR="00590EA8" w:rsidRPr="00905B2A" w:rsidRDefault="00590EA8" w:rsidP="00E4411A">
            <w:pPr>
              <w:rPr>
                <w:sz w:val="22"/>
                <w:szCs w:val="22"/>
              </w:rPr>
            </w:pPr>
          </w:p>
        </w:tc>
        <w:tc>
          <w:tcPr>
            <w:tcW w:w="6930" w:type="dxa"/>
            <w:gridSpan w:val="2"/>
            <w:shd w:val="clear" w:color="auto" w:fill="D9D9D9" w:themeFill="background1" w:themeFillShade="D9"/>
            <w:vAlign w:val="center"/>
          </w:tcPr>
          <w:p w14:paraId="014E1587" w14:textId="77777777" w:rsidR="00590EA8" w:rsidRPr="00905B2A" w:rsidRDefault="00590EA8" w:rsidP="00E4411A">
            <w:pPr>
              <w:rPr>
                <w:color w:val="000000"/>
                <w:sz w:val="22"/>
                <w:szCs w:val="22"/>
              </w:rPr>
            </w:pPr>
          </w:p>
        </w:tc>
      </w:tr>
      <w:tr w:rsidR="00590EA8" w:rsidRPr="00905B2A" w14:paraId="7BBA0D6F" w14:textId="77777777" w:rsidTr="00E42053">
        <w:tc>
          <w:tcPr>
            <w:tcW w:w="3348" w:type="dxa"/>
            <w:tcBorders>
              <w:right w:val="single" w:sz="4" w:space="0" w:color="auto"/>
            </w:tcBorders>
            <w:shd w:val="clear" w:color="auto" w:fill="D9D9D9" w:themeFill="background1" w:themeFillShade="D9"/>
            <w:vAlign w:val="center"/>
          </w:tcPr>
          <w:p w14:paraId="2EEA621F" w14:textId="1573BE05" w:rsidR="00590EA8" w:rsidRPr="00905B2A" w:rsidRDefault="00590EA8" w:rsidP="00243DBA">
            <w:pPr>
              <w:rPr>
                <w:sz w:val="22"/>
                <w:szCs w:val="22"/>
              </w:rPr>
            </w:pPr>
            <w:r w:rsidRPr="00905B2A">
              <w:rPr>
                <w:b/>
                <w:sz w:val="22"/>
                <w:szCs w:val="22"/>
              </w:rPr>
              <w:t xml:space="preserve">Name </w:t>
            </w:r>
            <w:r w:rsidRPr="00905B2A">
              <w:rPr>
                <w:i/>
                <w:sz w:val="22"/>
                <w:szCs w:val="22"/>
              </w:rPr>
              <w:t>(</w:t>
            </w:r>
            <w:r w:rsidR="004E2A07" w:rsidRPr="00905B2A">
              <w:rPr>
                <w:i/>
                <w:sz w:val="22"/>
                <w:szCs w:val="22"/>
              </w:rPr>
              <w:t>e</w:t>
            </w:r>
            <w:r w:rsidR="004E2A07">
              <w:rPr>
                <w:i/>
                <w:sz w:val="22"/>
                <w:szCs w:val="22"/>
              </w:rPr>
              <w:t>.g.,</w:t>
            </w:r>
            <w:r w:rsidR="004E2A07" w:rsidRPr="00905B2A">
              <w:rPr>
                <w:i/>
                <w:sz w:val="22"/>
                <w:szCs w:val="22"/>
              </w:rPr>
              <w:t xml:space="preserve"> </w:t>
            </w:r>
            <w:r w:rsidRPr="00905B2A">
              <w:rPr>
                <w:i/>
                <w:sz w:val="22"/>
                <w:szCs w:val="22"/>
              </w:rPr>
              <w:t>Mr</w:t>
            </w:r>
            <w:r w:rsidR="004E2A07">
              <w:rPr>
                <w:i/>
                <w:sz w:val="22"/>
                <w:szCs w:val="22"/>
              </w:rPr>
              <w:t>.</w:t>
            </w:r>
            <w:r w:rsidRPr="00905B2A">
              <w:rPr>
                <w:i/>
                <w:sz w:val="22"/>
                <w:szCs w:val="22"/>
              </w:rPr>
              <w:t xml:space="preserve"> Bill Dawson)</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70C31397" w14:textId="0C70EE38" w:rsidR="00590EA8" w:rsidRPr="00905B2A" w:rsidRDefault="001E4ADE" w:rsidP="00E4411A">
            <w:pPr>
              <w:rPr>
                <w:color w:val="000000"/>
                <w:sz w:val="22"/>
                <w:szCs w:val="22"/>
              </w:rPr>
            </w:pPr>
            <w:sdt>
              <w:sdtPr>
                <w:rPr>
                  <w:rStyle w:val="Strong"/>
                  <w:b w:val="0"/>
                  <w:color w:val="808080" w:themeColor="background1" w:themeShade="80"/>
                </w:rPr>
                <w:id w:val="-2088380621"/>
                <w:placeholder>
                  <w:docPart w:val="1B93F56C897D4A319EEC89050764B2BC"/>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06D385A0" w14:textId="77777777" w:rsidR="00590EA8" w:rsidRPr="00905B2A" w:rsidRDefault="00590EA8" w:rsidP="00E4411A">
            <w:pPr>
              <w:rPr>
                <w:color w:val="000000"/>
                <w:sz w:val="22"/>
                <w:szCs w:val="22"/>
              </w:rPr>
            </w:pPr>
          </w:p>
        </w:tc>
      </w:tr>
      <w:tr w:rsidR="00590EA8" w:rsidRPr="00905B2A" w14:paraId="2DAB8CC2" w14:textId="77777777" w:rsidTr="00AD2DC4">
        <w:tc>
          <w:tcPr>
            <w:tcW w:w="3348" w:type="dxa"/>
            <w:shd w:val="clear" w:color="auto" w:fill="D9D9D9" w:themeFill="background1" w:themeFillShade="D9"/>
          </w:tcPr>
          <w:p w14:paraId="2BA25203" w14:textId="77777777" w:rsidR="00590EA8" w:rsidRPr="00905B2A" w:rsidRDefault="00590EA8" w:rsidP="00E4411A">
            <w:pPr>
              <w:rPr>
                <w:sz w:val="22"/>
                <w:szCs w:val="22"/>
              </w:rPr>
            </w:pPr>
          </w:p>
        </w:tc>
        <w:tc>
          <w:tcPr>
            <w:tcW w:w="6930" w:type="dxa"/>
            <w:gridSpan w:val="2"/>
            <w:shd w:val="clear" w:color="auto" w:fill="D9D9D9" w:themeFill="background1" w:themeFillShade="D9"/>
            <w:vAlign w:val="center"/>
          </w:tcPr>
          <w:p w14:paraId="0D310C25" w14:textId="77777777" w:rsidR="00590EA8" w:rsidRPr="00905B2A" w:rsidRDefault="00590EA8" w:rsidP="00E4411A">
            <w:pPr>
              <w:rPr>
                <w:color w:val="000000"/>
                <w:sz w:val="22"/>
                <w:szCs w:val="22"/>
              </w:rPr>
            </w:pPr>
          </w:p>
        </w:tc>
      </w:tr>
      <w:tr w:rsidR="00590EA8" w:rsidRPr="00905B2A" w14:paraId="6AE354D0" w14:textId="77777777" w:rsidTr="00E42053">
        <w:tc>
          <w:tcPr>
            <w:tcW w:w="3348" w:type="dxa"/>
            <w:tcBorders>
              <w:right w:val="single" w:sz="4" w:space="0" w:color="auto"/>
            </w:tcBorders>
            <w:shd w:val="clear" w:color="auto" w:fill="D9D9D9" w:themeFill="background1" w:themeFillShade="D9"/>
            <w:vAlign w:val="center"/>
          </w:tcPr>
          <w:p w14:paraId="2943B37D" w14:textId="66CA0AA7" w:rsidR="00590EA8" w:rsidRPr="00905B2A" w:rsidRDefault="00F966F5" w:rsidP="00E4411A">
            <w:pPr>
              <w:rPr>
                <w:b/>
                <w:sz w:val="22"/>
                <w:szCs w:val="22"/>
              </w:rPr>
            </w:pPr>
            <w:r w:rsidRPr="00905B2A">
              <w:rPr>
                <w:b/>
                <w:sz w:val="22"/>
                <w:szCs w:val="22"/>
              </w:rPr>
              <w:t>FNU</w:t>
            </w:r>
            <w:r w:rsidR="00590EA8" w:rsidRPr="00905B2A">
              <w:rPr>
                <w:b/>
                <w:sz w:val="22"/>
                <w:szCs w:val="22"/>
              </w:rPr>
              <w:t xml:space="preserve"> Staff/Student Number</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2549810D" w14:textId="5D6727ED" w:rsidR="00590EA8" w:rsidRPr="00905B2A" w:rsidRDefault="001E4ADE" w:rsidP="00E4411A">
            <w:pPr>
              <w:rPr>
                <w:color w:val="000000"/>
                <w:sz w:val="22"/>
                <w:szCs w:val="22"/>
              </w:rPr>
            </w:pPr>
            <w:sdt>
              <w:sdtPr>
                <w:rPr>
                  <w:rStyle w:val="Strong"/>
                  <w:b w:val="0"/>
                  <w:color w:val="808080" w:themeColor="background1" w:themeShade="80"/>
                </w:rPr>
                <w:id w:val="-192158383"/>
                <w:placeholder>
                  <w:docPart w:val="CC7BEA070BD94C7EB8B42E7DA06BC011"/>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0FE8A3DF" w14:textId="77777777" w:rsidR="00590EA8" w:rsidRPr="00905B2A" w:rsidRDefault="00590EA8" w:rsidP="00E4411A">
            <w:pPr>
              <w:rPr>
                <w:color w:val="000000"/>
                <w:sz w:val="22"/>
                <w:szCs w:val="22"/>
              </w:rPr>
            </w:pPr>
          </w:p>
        </w:tc>
      </w:tr>
      <w:tr w:rsidR="00590EA8" w:rsidRPr="00905B2A" w14:paraId="34113C52" w14:textId="77777777" w:rsidTr="00E42053">
        <w:tc>
          <w:tcPr>
            <w:tcW w:w="3348" w:type="dxa"/>
            <w:shd w:val="clear" w:color="auto" w:fill="D9D9D9" w:themeFill="background1" w:themeFillShade="D9"/>
            <w:vAlign w:val="center"/>
          </w:tcPr>
          <w:p w14:paraId="2E398F3F" w14:textId="77777777" w:rsidR="00590EA8" w:rsidRPr="00905B2A" w:rsidRDefault="00590EA8" w:rsidP="00E4411A">
            <w:pPr>
              <w:rPr>
                <w:b/>
                <w:sz w:val="22"/>
                <w:szCs w:val="22"/>
              </w:rPr>
            </w:pPr>
          </w:p>
        </w:tc>
        <w:tc>
          <w:tcPr>
            <w:tcW w:w="6660" w:type="dxa"/>
            <w:tcBorders>
              <w:top w:val="single" w:sz="4" w:space="0" w:color="auto"/>
              <w:bottom w:val="single" w:sz="4" w:space="0" w:color="auto"/>
            </w:tcBorders>
            <w:shd w:val="clear" w:color="auto" w:fill="D9D9D9" w:themeFill="background1" w:themeFillShade="D9"/>
            <w:vAlign w:val="center"/>
          </w:tcPr>
          <w:p w14:paraId="71393C13" w14:textId="77777777" w:rsidR="00590EA8" w:rsidRPr="00905B2A" w:rsidRDefault="00590EA8" w:rsidP="00E4411A">
            <w:pPr>
              <w:rPr>
                <w:color w:val="000000"/>
                <w:sz w:val="22"/>
                <w:szCs w:val="22"/>
              </w:rPr>
            </w:pPr>
          </w:p>
        </w:tc>
        <w:tc>
          <w:tcPr>
            <w:tcW w:w="270" w:type="dxa"/>
            <w:shd w:val="clear" w:color="auto" w:fill="D9D9D9" w:themeFill="background1" w:themeFillShade="D9"/>
          </w:tcPr>
          <w:p w14:paraId="3BC29D17" w14:textId="77777777" w:rsidR="00590EA8" w:rsidRPr="00905B2A" w:rsidRDefault="00590EA8" w:rsidP="00E4411A">
            <w:pPr>
              <w:rPr>
                <w:color w:val="000000"/>
                <w:sz w:val="22"/>
                <w:szCs w:val="22"/>
              </w:rPr>
            </w:pPr>
          </w:p>
        </w:tc>
      </w:tr>
      <w:tr w:rsidR="00590EA8" w:rsidRPr="00905B2A" w14:paraId="47FC234F" w14:textId="77777777" w:rsidTr="00E42053">
        <w:tc>
          <w:tcPr>
            <w:tcW w:w="3348" w:type="dxa"/>
            <w:tcBorders>
              <w:right w:val="single" w:sz="4" w:space="0" w:color="auto"/>
            </w:tcBorders>
            <w:shd w:val="clear" w:color="auto" w:fill="D9D9D9" w:themeFill="background1" w:themeFillShade="D9"/>
            <w:vAlign w:val="center"/>
          </w:tcPr>
          <w:p w14:paraId="1D13DCE0" w14:textId="56A92F61" w:rsidR="00590EA8" w:rsidRPr="00905B2A" w:rsidRDefault="00252164" w:rsidP="00E4411A">
            <w:pPr>
              <w:rPr>
                <w:b/>
                <w:sz w:val="22"/>
                <w:szCs w:val="22"/>
              </w:rPr>
            </w:pPr>
            <w:r w:rsidRPr="00905B2A">
              <w:rPr>
                <w:b/>
                <w:sz w:val="22"/>
                <w:szCs w:val="22"/>
              </w:rPr>
              <w:t>Qualifications relevant to this project</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1E0D3C51" w14:textId="1471D202" w:rsidR="00590EA8" w:rsidRPr="00905B2A" w:rsidRDefault="001E4ADE" w:rsidP="00E4411A">
            <w:pPr>
              <w:rPr>
                <w:color w:val="000000"/>
                <w:sz w:val="22"/>
                <w:szCs w:val="22"/>
              </w:rPr>
            </w:pPr>
            <w:sdt>
              <w:sdtPr>
                <w:rPr>
                  <w:rStyle w:val="Strong"/>
                  <w:b w:val="0"/>
                  <w:color w:val="808080" w:themeColor="background1" w:themeShade="80"/>
                </w:rPr>
                <w:id w:val="68077869"/>
                <w:placeholder>
                  <w:docPart w:val="FACE80EFD8604B33B087F2EA171637AD"/>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7CCFB914" w14:textId="77777777" w:rsidR="00590EA8" w:rsidRPr="00905B2A" w:rsidRDefault="00590EA8" w:rsidP="00E4411A">
            <w:pPr>
              <w:rPr>
                <w:color w:val="000000"/>
                <w:sz w:val="22"/>
                <w:szCs w:val="22"/>
              </w:rPr>
            </w:pPr>
          </w:p>
        </w:tc>
      </w:tr>
      <w:tr w:rsidR="00590EA8" w:rsidRPr="00905B2A" w14:paraId="0F49174C" w14:textId="77777777" w:rsidTr="00AD2DC4">
        <w:tc>
          <w:tcPr>
            <w:tcW w:w="3348" w:type="dxa"/>
            <w:shd w:val="clear" w:color="auto" w:fill="D9D9D9" w:themeFill="background1" w:themeFillShade="D9"/>
          </w:tcPr>
          <w:p w14:paraId="2EE36F08" w14:textId="77777777" w:rsidR="00590EA8" w:rsidRPr="00905B2A" w:rsidRDefault="00590EA8" w:rsidP="00E4411A">
            <w:pPr>
              <w:rPr>
                <w:sz w:val="22"/>
                <w:szCs w:val="22"/>
              </w:rPr>
            </w:pPr>
          </w:p>
        </w:tc>
        <w:tc>
          <w:tcPr>
            <w:tcW w:w="6930" w:type="dxa"/>
            <w:gridSpan w:val="2"/>
            <w:shd w:val="clear" w:color="auto" w:fill="D9D9D9" w:themeFill="background1" w:themeFillShade="D9"/>
            <w:vAlign w:val="center"/>
          </w:tcPr>
          <w:p w14:paraId="66275DDF" w14:textId="77777777" w:rsidR="00590EA8" w:rsidRPr="00905B2A" w:rsidRDefault="00590EA8" w:rsidP="00E4411A">
            <w:pPr>
              <w:rPr>
                <w:color w:val="000000"/>
                <w:sz w:val="22"/>
                <w:szCs w:val="22"/>
              </w:rPr>
            </w:pPr>
          </w:p>
        </w:tc>
      </w:tr>
      <w:tr w:rsidR="00590EA8" w:rsidRPr="00905B2A" w14:paraId="5AF56B2B" w14:textId="77777777" w:rsidTr="00E42053">
        <w:tc>
          <w:tcPr>
            <w:tcW w:w="3348" w:type="dxa"/>
            <w:tcBorders>
              <w:right w:val="single" w:sz="4" w:space="0" w:color="auto"/>
            </w:tcBorders>
            <w:shd w:val="clear" w:color="auto" w:fill="D9D9D9" w:themeFill="background1" w:themeFillShade="D9"/>
            <w:vAlign w:val="center"/>
          </w:tcPr>
          <w:p w14:paraId="020F6594" w14:textId="77777777" w:rsidR="00590EA8" w:rsidRPr="00905B2A" w:rsidRDefault="00590EA8" w:rsidP="00E4411A">
            <w:pPr>
              <w:rPr>
                <w:b/>
                <w:sz w:val="22"/>
                <w:szCs w:val="22"/>
              </w:rPr>
            </w:pPr>
            <w:r w:rsidRPr="00905B2A">
              <w:rPr>
                <w:b/>
                <w:sz w:val="22"/>
                <w:szCs w:val="22"/>
              </w:rPr>
              <w:t>School/Employer</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23B87D43" w14:textId="2F903439" w:rsidR="00590EA8" w:rsidRPr="00905B2A" w:rsidRDefault="001E4ADE" w:rsidP="00E4411A">
            <w:pPr>
              <w:rPr>
                <w:color w:val="000000"/>
                <w:sz w:val="22"/>
                <w:szCs w:val="22"/>
              </w:rPr>
            </w:pPr>
            <w:sdt>
              <w:sdtPr>
                <w:rPr>
                  <w:rStyle w:val="Strong"/>
                  <w:b w:val="0"/>
                  <w:color w:val="808080" w:themeColor="background1" w:themeShade="80"/>
                </w:rPr>
                <w:id w:val="1590344261"/>
                <w:placeholder>
                  <w:docPart w:val="79AE337A18264EAC878C64FCCCD412E3"/>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77AA4A68" w14:textId="77777777" w:rsidR="00590EA8" w:rsidRPr="00905B2A" w:rsidRDefault="00590EA8" w:rsidP="00E4411A">
            <w:pPr>
              <w:rPr>
                <w:color w:val="000000"/>
                <w:sz w:val="22"/>
                <w:szCs w:val="22"/>
              </w:rPr>
            </w:pPr>
          </w:p>
        </w:tc>
      </w:tr>
      <w:tr w:rsidR="00590EA8" w:rsidRPr="00905B2A" w14:paraId="5611CB55" w14:textId="77777777" w:rsidTr="00E42053">
        <w:tc>
          <w:tcPr>
            <w:tcW w:w="3348" w:type="dxa"/>
            <w:shd w:val="clear" w:color="auto" w:fill="D9D9D9" w:themeFill="background1" w:themeFillShade="D9"/>
          </w:tcPr>
          <w:p w14:paraId="141D4656" w14:textId="77777777" w:rsidR="00590EA8" w:rsidRPr="00905B2A" w:rsidRDefault="00590EA8" w:rsidP="00E4411A">
            <w:pPr>
              <w:rPr>
                <w:sz w:val="22"/>
                <w:szCs w:val="22"/>
              </w:rPr>
            </w:pPr>
          </w:p>
        </w:tc>
        <w:tc>
          <w:tcPr>
            <w:tcW w:w="6660" w:type="dxa"/>
            <w:tcBorders>
              <w:top w:val="single" w:sz="4" w:space="0" w:color="auto"/>
              <w:bottom w:val="single" w:sz="4" w:space="0" w:color="auto"/>
            </w:tcBorders>
            <w:shd w:val="clear" w:color="auto" w:fill="D9D9D9" w:themeFill="background1" w:themeFillShade="D9"/>
            <w:vAlign w:val="center"/>
          </w:tcPr>
          <w:p w14:paraId="4220126E" w14:textId="77777777" w:rsidR="00590EA8" w:rsidRPr="00905B2A" w:rsidRDefault="00590EA8" w:rsidP="00E4411A">
            <w:pPr>
              <w:rPr>
                <w:color w:val="000000"/>
                <w:sz w:val="22"/>
                <w:szCs w:val="22"/>
              </w:rPr>
            </w:pPr>
          </w:p>
        </w:tc>
        <w:tc>
          <w:tcPr>
            <w:tcW w:w="270" w:type="dxa"/>
            <w:shd w:val="clear" w:color="auto" w:fill="D9D9D9" w:themeFill="background1" w:themeFillShade="D9"/>
          </w:tcPr>
          <w:p w14:paraId="636FE0D9" w14:textId="77777777" w:rsidR="00590EA8" w:rsidRPr="00905B2A" w:rsidRDefault="00590EA8" w:rsidP="00E4411A">
            <w:pPr>
              <w:rPr>
                <w:sz w:val="22"/>
                <w:szCs w:val="22"/>
              </w:rPr>
            </w:pPr>
          </w:p>
        </w:tc>
      </w:tr>
      <w:tr w:rsidR="00590EA8" w:rsidRPr="00905B2A" w14:paraId="34365A8E" w14:textId="77777777" w:rsidTr="00E42053">
        <w:tc>
          <w:tcPr>
            <w:tcW w:w="3348" w:type="dxa"/>
            <w:tcBorders>
              <w:right w:val="single" w:sz="4" w:space="0" w:color="auto"/>
            </w:tcBorders>
            <w:shd w:val="clear" w:color="auto" w:fill="D9D9D9" w:themeFill="background1" w:themeFillShade="D9"/>
            <w:vAlign w:val="center"/>
          </w:tcPr>
          <w:p w14:paraId="03B2684E" w14:textId="77777777" w:rsidR="00590EA8" w:rsidRPr="00905B2A" w:rsidRDefault="00590EA8" w:rsidP="00E4411A">
            <w:pPr>
              <w:rPr>
                <w:b/>
                <w:sz w:val="22"/>
                <w:szCs w:val="22"/>
              </w:rPr>
            </w:pPr>
            <w:r w:rsidRPr="00905B2A">
              <w:rPr>
                <w:b/>
                <w:sz w:val="22"/>
                <w:szCs w:val="22"/>
              </w:rPr>
              <w:t>Role</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sdt>
            <w:sdtPr>
              <w:rPr>
                <w:rStyle w:val="Jo2"/>
                <w:rFonts w:ascii="Times New Roman" w:hAnsi="Times New Roman"/>
                <w:szCs w:val="22"/>
              </w:rPr>
              <w:alias w:val="Role"/>
              <w:tag w:val="Role"/>
              <w:id w:val="-928960327"/>
              <w:placeholder>
                <w:docPart w:val="AACBD151492C4D1DA6F8B2D97F36CE39"/>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color w:val="000000"/>
                <w:sz w:val="24"/>
              </w:rPr>
            </w:sdtEndPr>
            <w:sdtContent>
              <w:p w14:paraId="6E582571" w14:textId="2E36C66A" w:rsidR="00590EA8" w:rsidRPr="00905B2A" w:rsidRDefault="00E42053" w:rsidP="007433E8">
                <w:pPr>
                  <w:rPr>
                    <w:sz w:val="22"/>
                    <w:szCs w:val="22"/>
                  </w:rPr>
                </w:pPr>
                <w:r w:rsidRPr="00905B2A">
                  <w:rPr>
                    <w:rStyle w:val="PlaceholderText"/>
                  </w:rPr>
                  <w:t>Choose a role</w:t>
                </w:r>
              </w:p>
            </w:sdtContent>
          </w:sdt>
        </w:tc>
        <w:tc>
          <w:tcPr>
            <w:tcW w:w="270" w:type="dxa"/>
            <w:tcBorders>
              <w:left w:val="single" w:sz="4" w:space="0" w:color="auto"/>
            </w:tcBorders>
            <w:shd w:val="clear" w:color="auto" w:fill="D9D9D9" w:themeFill="background1" w:themeFillShade="D9"/>
          </w:tcPr>
          <w:p w14:paraId="46A1473A" w14:textId="77777777" w:rsidR="00590EA8" w:rsidRPr="00905B2A" w:rsidRDefault="00590EA8" w:rsidP="00E4411A">
            <w:pPr>
              <w:rPr>
                <w:sz w:val="22"/>
                <w:szCs w:val="22"/>
              </w:rPr>
            </w:pPr>
          </w:p>
        </w:tc>
      </w:tr>
      <w:tr w:rsidR="00590EA8" w:rsidRPr="00905B2A" w14:paraId="41D559CC" w14:textId="77777777" w:rsidTr="00E42053">
        <w:tc>
          <w:tcPr>
            <w:tcW w:w="3348" w:type="dxa"/>
            <w:shd w:val="clear" w:color="auto" w:fill="D9D9D9" w:themeFill="background1" w:themeFillShade="D9"/>
            <w:vAlign w:val="center"/>
          </w:tcPr>
          <w:p w14:paraId="243CD54D" w14:textId="77777777" w:rsidR="00590EA8" w:rsidRPr="00905B2A" w:rsidRDefault="00590EA8" w:rsidP="00E4411A">
            <w:pPr>
              <w:rPr>
                <w:b/>
                <w:sz w:val="22"/>
                <w:szCs w:val="22"/>
              </w:rPr>
            </w:pPr>
          </w:p>
        </w:tc>
        <w:tc>
          <w:tcPr>
            <w:tcW w:w="6660" w:type="dxa"/>
            <w:tcBorders>
              <w:top w:val="single" w:sz="4" w:space="0" w:color="auto"/>
              <w:bottom w:val="single" w:sz="4" w:space="0" w:color="auto"/>
            </w:tcBorders>
            <w:shd w:val="clear" w:color="auto" w:fill="D9D9D9" w:themeFill="background1" w:themeFillShade="D9"/>
            <w:vAlign w:val="center"/>
          </w:tcPr>
          <w:p w14:paraId="4CCFAB09" w14:textId="77777777" w:rsidR="00590EA8" w:rsidRPr="00905B2A" w:rsidRDefault="00590EA8" w:rsidP="00E4411A">
            <w:pPr>
              <w:rPr>
                <w:color w:val="000000"/>
                <w:sz w:val="22"/>
                <w:szCs w:val="22"/>
              </w:rPr>
            </w:pPr>
          </w:p>
        </w:tc>
        <w:tc>
          <w:tcPr>
            <w:tcW w:w="270" w:type="dxa"/>
            <w:shd w:val="clear" w:color="auto" w:fill="D9D9D9" w:themeFill="background1" w:themeFillShade="D9"/>
          </w:tcPr>
          <w:p w14:paraId="55E15DB9" w14:textId="77777777" w:rsidR="00590EA8" w:rsidRPr="00905B2A" w:rsidRDefault="00590EA8" w:rsidP="00E4411A">
            <w:pPr>
              <w:rPr>
                <w:sz w:val="22"/>
                <w:szCs w:val="22"/>
              </w:rPr>
            </w:pPr>
          </w:p>
        </w:tc>
      </w:tr>
      <w:tr w:rsidR="00590EA8" w:rsidRPr="00905B2A" w14:paraId="1FA724EC" w14:textId="77777777" w:rsidTr="00E42053">
        <w:tc>
          <w:tcPr>
            <w:tcW w:w="3348" w:type="dxa"/>
            <w:tcBorders>
              <w:right w:val="single" w:sz="4" w:space="0" w:color="auto"/>
            </w:tcBorders>
            <w:shd w:val="clear" w:color="auto" w:fill="D9D9D9" w:themeFill="background1" w:themeFillShade="D9"/>
          </w:tcPr>
          <w:p w14:paraId="30E2CDEA" w14:textId="77777777" w:rsidR="00590EA8" w:rsidRPr="00905B2A" w:rsidRDefault="00590EA8" w:rsidP="00E4411A">
            <w:pPr>
              <w:rPr>
                <w:sz w:val="22"/>
                <w:szCs w:val="22"/>
              </w:rPr>
            </w:pPr>
            <w:r w:rsidRPr="00905B2A">
              <w:rPr>
                <w:b/>
                <w:sz w:val="22"/>
                <w:szCs w:val="22"/>
              </w:rPr>
              <w:t>Mailing address</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08024594" w14:textId="5D38473A" w:rsidR="00590EA8" w:rsidRPr="00905B2A" w:rsidRDefault="001E4ADE" w:rsidP="00E4411A">
            <w:pPr>
              <w:rPr>
                <w:color w:val="000000"/>
                <w:sz w:val="22"/>
                <w:szCs w:val="22"/>
              </w:rPr>
            </w:pPr>
            <w:sdt>
              <w:sdtPr>
                <w:rPr>
                  <w:rStyle w:val="Strong"/>
                  <w:b w:val="0"/>
                  <w:color w:val="808080" w:themeColor="background1" w:themeShade="80"/>
                </w:rPr>
                <w:id w:val="930625496"/>
                <w:placeholder>
                  <w:docPart w:val="BEC837CCA54C43199DF48E3A68DEB9C6"/>
                </w:placeholder>
                <w:showingPlcHdr/>
              </w:sdtPr>
              <w:sdtEndPr>
                <w:rPr>
                  <w:rStyle w:val="Strong"/>
                </w:rPr>
              </w:sdtEndPr>
              <w:sdtContent>
                <w:r w:rsidR="004D1DB9" w:rsidRPr="00905B2A">
                  <w:rPr>
                    <w:rStyle w:val="PlaceholderText"/>
                    <w:sz w:val="22"/>
                    <w:szCs w:val="22"/>
                  </w:rPr>
                  <w:t>Click here to enter text.</w:t>
                </w:r>
              </w:sdtContent>
            </w:sdt>
          </w:p>
          <w:p w14:paraId="5A3401C0" w14:textId="77777777" w:rsidR="00590EA8" w:rsidRPr="00905B2A" w:rsidRDefault="00590EA8" w:rsidP="00E4411A">
            <w:pPr>
              <w:rPr>
                <w:color w:val="000000"/>
                <w:sz w:val="22"/>
                <w:szCs w:val="22"/>
              </w:rPr>
            </w:pPr>
          </w:p>
        </w:tc>
        <w:tc>
          <w:tcPr>
            <w:tcW w:w="270" w:type="dxa"/>
            <w:tcBorders>
              <w:left w:val="single" w:sz="4" w:space="0" w:color="auto"/>
            </w:tcBorders>
            <w:shd w:val="clear" w:color="auto" w:fill="D9D9D9" w:themeFill="background1" w:themeFillShade="D9"/>
          </w:tcPr>
          <w:p w14:paraId="18340B6D" w14:textId="77777777" w:rsidR="00590EA8" w:rsidRPr="00905B2A" w:rsidRDefault="00590EA8" w:rsidP="00E4411A">
            <w:pPr>
              <w:rPr>
                <w:sz w:val="22"/>
                <w:szCs w:val="22"/>
              </w:rPr>
            </w:pPr>
          </w:p>
        </w:tc>
      </w:tr>
      <w:tr w:rsidR="00590EA8" w:rsidRPr="00905B2A" w14:paraId="742CDA09" w14:textId="77777777" w:rsidTr="00AD2DC4">
        <w:tc>
          <w:tcPr>
            <w:tcW w:w="3348" w:type="dxa"/>
            <w:shd w:val="clear" w:color="auto" w:fill="D9D9D9" w:themeFill="background1" w:themeFillShade="D9"/>
          </w:tcPr>
          <w:p w14:paraId="6A4040C8" w14:textId="77777777" w:rsidR="00590EA8" w:rsidRPr="00905B2A" w:rsidRDefault="00590EA8" w:rsidP="00E4411A">
            <w:pPr>
              <w:rPr>
                <w:sz w:val="22"/>
                <w:szCs w:val="22"/>
              </w:rPr>
            </w:pPr>
          </w:p>
        </w:tc>
        <w:tc>
          <w:tcPr>
            <w:tcW w:w="6930" w:type="dxa"/>
            <w:gridSpan w:val="2"/>
            <w:shd w:val="clear" w:color="auto" w:fill="D9D9D9" w:themeFill="background1" w:themeFillShade="D9"/>
            <w:vAlign w:val="center"/>
          </w:tcPr>
          <w:p w14:paraId="3E022AB3" w14:textId="77777777" w:rsidR="00590EA8" w:rsidRPr="00905B2A" w:rsidRDefault="00590EA8" w:rsidP="00E4411A">
            <w:pPr>
              <w:rPr>
                <w:color w:val="000000"/>
                <w:sz w:val="22"/>
                <w:szCs w:val="22"/>
              </w:rPr>
            </w:pPr>
          </w:p>
        </w:tc>
      </w:tr>
      <w:tr w:rsidR="00590EA8" w:rsidRPr="00905B2A" w14:paraId="7537A33A" w14:textId="77777777" w:rsidTr="00E42053">
        <w:tc>
          <w:tcPr>
            <w:tcW w:w="3348" w:type="dxa"/>
            <w:tcBorders>
              <w:right w:val="single" w:sz="4" w:space="0" w:color="auto"/>
            </w:tcBorders>
            <w:shd w:val="clear" w:color="auto" w:fill="D9D9D9" w:themeFill="background1" w:themeFillShade="D9"/>
            <w:vAlign w:val="center"/>
          </w:tcPr>
          <w:p w14:paraId="77B57045" w14:textId="77777777" w:rsidR="00590EA8" w:rsidRPr="00905B2A" w:rsidRDefault="00590EA8" w:rsidP="00E4411A">
            <w:pPr>
              <w:rPr>
                <w:b/>
                <w:sz w:val="22"/>
                <w:szCs w:val="22"/>
              </w:rPr>
            </w:pPr>
            <w:r w:rsidRPr="00905B2A">
              <w:rPr>
                <w:b/>
                <w:sz w:val="22"/>
                <w:szCs w:val="22"/>
              </w:rPr>
              <w:t>Phone No.</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06A10194" w14:textId="63D825D8" w:rsidR="00590EA8" w:rsidRPr="00905B2A" w:rsidRDefault="001E4ADE" w:rsidP="00E4411A">
            <w:pPr>
              <w:rPr>
                <w:color w:val="000000"/>
                <w:sz w:val="22"/>
                <w:szCs w:val="22"/>
              </w:rPr>
            </w:pPr>
            <w:sdt>
              <w:sdtPr>
                <w:rPr>
                  <w:rStyle w:val="Strong"/>
                  <w:b w:val="0"/>
                  <w:color w:val="808080" w:themeColor="background1" w:themeShade="80"/>
                </w:rPr>
                <w:id w:val="-1226138746"/>
                <w:placeholder>
                  <w:docPart w:val="42B05490DF2245B782E9AE0BA777DA99"/>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69C63DA4" w14:textId="77777777" w:rsidR="00590EA8" w:rsidRPr="00905B2A" w:rsidRDefault="00590EA8" w:rsidP="00E4411A">
            <w:pPr>
              <w:rPr>
                <w:color w:val="000000"/>
                <w:sz w:val="22"/>
                <w:szCs w:val="22"/>
              </w:rPr>
            </w:pPr>
          </w:p>
        </w:tc>
      </w:tr>
      <w:tr w:rsidR="00590EA8" w:rsidRPr="00905B2A" w14:paraId="3FF4364F" w14:textId="77777777" w:rsidTr="00AD2DC4">
        <w:tc>
          <w:tcPr>
            <w:tcW w:w="3348" w:type="dxa"/>
            <w:shd w:val="clear" w:color="auto" w:fill="D9D9D9" w:themeFill="background1" w:themeFillShade="D9"/>
          </w:tcPr>
          <w:p w14:paraId="727DE26D" w14:textId="77777777" w:rsidR="00590EA8" w:rsidRPr="00905B2A" w:rsidRDefault="00590EA8" w:rsidP="00E4411A">
            <w:pPr>
              <w:rPr>
                <w:sz w:val="22"/>
                <w:szCs w:val="22"/>
              </w:rPr>
            </w:pPr>
            <w:r w:rsidRPr="00905B2A">
              <w:rPr>
                <w:sz w:val="22"/>
                <w:szCs w:val="22"/>
              </w:rPr>
              <w:t xml:space="preserve"> </w:t>
            </w:r>
          </w:p>
        </w:tc>
        <w:tc>
          <w:tcPr>
            <w:tcW w:w="6930" w:type="dxa"/>
            <w:gridSpan w:val="2"/>
            <w:shd w:val="clear" w:color="auto" w:fill="D9D9D9" w:themeFill="background1" w:themeFillShade="D9"/>
            <w:vAlign w:val="center"/>
          </w:tcPr>
          <w:p w14:paraId="62646143" w14:textId="77777777" w:rsidR="00590EA8" w:rsidRPr="00905B2A" w:rsidRDefault="00590EA8" w:rsidP="00E4411A">
            <w:pPr>
              <w:rPr>
                <w:color w:val="000000"/>
                <w:sz w:val="22"/>
                <w:szCs w:val="22"/>
              </w:rPr>
            </w:pPr>
          </w:p>
        </w:tc>
      </w:tr>
      <w:tr w:rsidR="00590EA8" w:rsidRPr="00905B2A" w14:paraId="69EA254F" w14:textId="77777777" w:rsidTr="00E42053">
        <w:tc>
          <w:tcPr>
            <w:tcW w:w="3348" w:type="dxa"/>
            <w:tcBorders>
              <w:right w:val="single" w:sz="4" w:space="0" w:color="auto"/>
            </w:tcBorders>
            <w:shd w:val="clear" w:color="auto" w:fill="D9D9D9" w:themeFill="background1" w:themeFillShade="D9"/>
          </w:tcPr>
          <w:p w14:paraId="16D44EEA" w14:textId="77777777" w:rsidR="00590EA8" w:rsidRPr="00905B2A" w:rsidRDefault="00590EA8" w:rsidP="00E4411A">
            <w:pPr>
              <w:rPr>
                <w:b/>
                <w:sz w:val="22"/>
                <w:szCs w:val="22"/>
              </w:rPr>
            </w:pPr>
            <w:r w:rsidRPr="00905B2A">
              <w:rPr>
                <w:b/>
                <w:sz w:val="22"/>
                <w:szCs w:val="22"/>
              </w:rPr>
              <w:t>Email</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69E43528" w14:textId="41265988" w:rsidR="00590EA8" w:rsidRPr="00905B2A" w:rsidRDefault="001E4ADE" w:rsidP="00E4411A">
            <w:pPr>
              <w:rPr>
                <w:color w:val="000000"/>
                <w:sz w:val="22"/>
                <w:szCs w:val="22"/>
              </w:rPr>
            </w:pPr>
            <w:sdt>
              <w:sdtPr>
                <w:rPr>
                  <w:rStyle w:val="Strong"/>
                  <w:b w:val="0"/>
                  <w:color w:val="808080" w:themeColor="background1" w:themeShade="80"/>
                </w:rPr>
                <w:id w:val="1811975597"/>
                <w:placeholder>
                  <w:docPart w:val="3902730E7DF343208CE6AF939325E574"/>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72D82AAD" w14:textId="77777777" w:rsidR="00590EA8" w:rsidRPr="00905B2A" w:rsidRDefault="00590EA8" w:rsidP="00E4411A">
            <w:pPr>
              <w:rPr>
                <w:color w:val="000000"/>
                <w:sz w:val="22"/>
                <w:szCs w:val="22"/>
              </w:rPr>
            </w:pPr>
          </w:p>
        </w:tc>
      </w:tr>
      <w:tr w:rsidR="00590EA8" w:rsidRPr="00905B2A" w14:paraId="01BEFE64" w14:textId="77777777" w:rsidTr="00AD2DC4">
        <w:tc>
          <w:tcPr>
            <w:tcW w:w="3348" w:type="dxa"/>
            <w:shd w:val="clear" w:color="auto" w:fill="D9D9D9" w:themeFill="background1" w:themeFillShade="D9"/>
          </w:tcPr>
          <w:p w14:paraId="56A62848" w14:textId="77777777" w:rsidR="00590EA8" w:rsidRPr="00905B2A" w:rsidRDefault="00590EA8" w:rsidP="00E4411A">
            <w:pPr>
              <w:rPr>
                <w:sz w:val="22"/>
                <w:szCs w:val="22"/>
              </w:rPr>
            </w:pPr>
          </w:p>
        </w:tc>
        <w:tc>
          <w:tcPr>
            <w:tcW w:w="6930" w:type="dxa"/>
            <w:gridSpan w:val="2"/>
            <w:shd w:val="clear" w:color="auto" w:fill="D9D9D9" w:themeFill="background1" w:themeFillShade="D9"/>
            <w:vAlign w:val="center"/>
          </w:tcPr>
          <w:p w14:paraId="3F64312A" w14:textId="77777777" w:rsidR="00590EA8" w:rsidRPr="00905B2A" w:rsidRDefault="00590EA8" w:rsidP="00E4411A">
            <w:pPr>
              <w:rPr>
                <w:color w:val="000000"/>
                <w:sz w:val="22"/>
                <w:szCs w:val="22"/>
              </w:rPr>
            </w:pPr>
          </w:p>
        </w:tc>
      </w:tr>
      <w:tr w:rsidR="00590EA8" w:rsidRPr="00905B2A" w14:paraId="4ABC74FF" w14:textId="77777777" w:rsidTr="004D1DB9">
        <w:tc>
          <w:tcPr>
            <w:tcW w:w="3348" w:type="dxa"/>
            <w:tcBorders>
              <w:right w:val="single" w:sz="4" w:space="0" w:color="auto"/>
            </w:tcBorders>
            <w:shd w:val="clear" w:color="auto" w:fill="D9D9D9" w:themeFill="background1" w:themeFillShade="D9"/>
            <w:vAlign w:val="center"/>
          </w:tcPr>
          <w:p w14:paraId="1731E58C" w14:textId="53EB8BD7" w:rsidR="00590EA8" w:rsidRPr="00243DBA" w:rsidRDefault="00590EA8" w:rsidP="00E4411A">
            <w:pPr>
              <w:rPr>
                <w:b/>
                <w:sz w:val="22"/>
                <w:szCs w:val="22"/>
              </w:rPr>
            </w:pPr>
            <w:r w:rsidRPr="00243DBA">
              <w:rPr>
                <w:b/>
                <w:bCs/>
                <w:sz w:val="22"/>
                <w:szCs w:val="22"/>
                <w:lang w:val="en-US"/>
              </w:rPr>
              <w:t>Specify the</w:t>
            </w:r>
            <w:r w:rsidRPr="00243DBA">
              <w:rPr>
                <w:b/>
                <w:bCs/>
                <w:sz w:val="22"/>
                <w:szCs w:val="22"/>
              </w:rPr>
              <w:t xml:space="preserve"> level of experience</w:t>
            </w:r>
            <w:r w:rsidRPr="0073135C">
              <w:rPr>
                <w:b/>
                <w:bCs/>
                <w:sz w:val="22"/>
                <w:szCs w:val="22"/>
              </w:rPr>
              <w:t xml:space="preserve"> with the procedures &amp; animals</w:t>
            </w:r>
            <w:r w:rsidRPr="0073135C">
              <w:rPr>
                <w:b/>
                <w:bCs/>
                <w:sz w:val="22"/>
                <w:szCs w:val="22"/>
                <w:lang w:val="en-US"/>
              </w:rPr>
              <w:t xml:space="preserve"> </w:t>
            </w:r>
            <w:r w:rsidRPr="0073135C">
              <w:rPr>
                <w:b/>
                <w:bCs/>
                <w:sz w:val="22"/>
                <w:szCs w:val="22"/>
              </w:rPr>
              <w:t>being used in this protocol</w:t>
            </w:r>
            <w:r w:rsidR="00993491" w:rsidRPr="0073135C">
              <w:rPr>
                <w:b/>
                <w:bCs/>
                <w:sz w:val="22"/>
                <w:szCs w:val="22"/>
              </w:rPr>
              <w:t xml:space="preserve">. </w:t>
            </w:r>
            <w:r w:rsidRPr="0073135C">
              <w:rPr>
                <w:b/>
                <w:bCs/>
                <w:sz w:val="22"/>
                <w:szCs w:val="22"/>
              </w:rPr>
              <w:t xml:space="preserve"> </w:t>
            </w:r>
            <w:r w:rsidR="00993491" w:rsidRPr="0073135C">
              <w:rPr>
                <w:b/>
                <w:bCs/>
                <w:sz w:val="22"/>
                <w:szCs w:val="22"/>
                <w:lang w:val="en-US"/>
              </w:rPr>
              <w:t>I</w:t>
            </w:r>
            <w:r w:rsidRPr="0073135C">
              <w:rPr>
                <w:b/>
                <w:bCs/>
                <w:sz w:val="22"/>
                <w:szCs w:val="22"/>
                <w:lang w:val="en-US"/>
              </w:rPr>
              <w:t>f</w:t>
            </w:r>
            <w:r w:rsidRPr="0073135C">
              <w:rPr>
                <w:b/>
                <w:bCs/>
                <w:sz w:val="22"/>
                <w:szCs w:val="22"/>
              </w:rPr>
              <w:t xml:space="preserve"> no experience, describe how </w:t>
            </w:r>
            <w:r w:rsidRPr="0073135C">
              <w:rPr>
                <w:b/>
                <w:bCs/>
                <w:sz w:val="22"/>
                <w:szCs w:val="22"/>
                <w:lang w:val="en-US"/>
              </w:rPr>
              <w:t xml:space="preserve">the </w:t>
            </w:r>
            <w:r w:rsidRPr="0073135C">
              <w:rPr>
                <w:b/>
                <w:bCs/>
                <w:sz w:val="22"/>
                <w:szCs w:val="22"/>
              </w:rPr>
              <w:t>relevant experience will be obtained.</w:t>
            </w:r>
          </w:p>
        </w:tc>
        <w:tc>
          <w:tcPr>
            <w:tcW w:w="6660" w:type="dxa"/>
            <w:tcBorders>
              <w:top w:val="single" w:sz="4" w:space="0" w:color="auto"/>
              <w:left w:val="single" w:sz="4" w:space="0" w:color="auto"/>
              <w:bottom w:val="single" w:sz="4" w:space="0" w:color="auto"/>
              <w:right w:val="single" w:sz="4" w:space="0" w:color="auto"/>
            </w:tcBorders>
            <w:shd w:val="clear" w:color="auto" w:fill="auto"/>
          </w:tcPr>
          <w:p w14:paraId="703FED92" w14:textId="0E90FF42" w:rsidR="00590EA8" w:rsidRPr="00905B2A" w:rsidRDefault="001E4ADE" w:rsidP="00E4411A">
            <w:pPr>
              <w:rPr>
                <w:color w:val="000000"/>
                <w:sz w:val="22"/>
                <w:szCs w:val="22"/>
              </w:rPr>
            </w:pPr>
            <w:sdt>
              <w:sdtPr>
                <w:rPr>
                  <w:rStyle w:val="Strong"/>
                  <w:b w:val="0"/>
                  <w:color w:val="808080" w:themeColor="background1" w:themeShade="80"/>
                </w:rPr>
                <w:id w:val="424075787"/>
                <w:placeholder>
                  <w:docPart w:val="F87363148BE84D6AB1792CF61CDF0E23"/>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5F89F658" w14:textId="77777777" w:rsidR="00590EA8" w:rsidRPr="00905B2A" w:rsidRDefault="00590EA8" w:rsidP="00E4411A">
            <w:pPr>
              <w:rPr>
                <w:color w:val="000000"/>
                <w:sz w:val="22"/>
                <w:szCs w:val="22"/>
              </w:rPr>
            </w:pPr>
          </w:p>
        </w:tc>
      </w:tr>
      <w:tr w:rsidR="00590EA8" w:rsidRPr="00905B2A" w14:paraId="05091E55" w14:textId="77777777" w:rsidTr="00AD2DC4">
        <w:tc>
          <w:tcPr>
            <w:tcW w:w="3348" w:type="dxa"/>
            <w:shd w:val="clear" w:color="auto" w:fill="D9D9D9" w:themeFill="background1" w:themeFillShade="D9"/>
          </w:tcPr>
          <w:p w14:paraId="3AE12B1C" w14:textId="3EE12DAA" w:rsidR="004A0538" w:rsidRPr="00905B2A" w:rsidRDefault="004A0538" w:rsidP="00E4411A">
            <w:pPr>
              <w:rPr>
                <w:sz w:val="22"/>
                <w:szCs w:val="22"/>
              </w:rPr>
            </w:pPr>
          </w:p>
        </w:tc>
        <w:tc>
          <w:tcPr>
            <w:tcW w:w="6930" w:type="dxa"/>
            <w:gridSpan w:val="2"/>
            <w:shd w:val="clear" w:color="auto" w:fill="D9D9D9" w:themeFill="background1" w:themeFillShade="D9"/>
            <w:vAlign w:val="center"/>
          </w:tcPr>
          <w:p w14:paraId="0D7ADF43" w14:textId="77777777" w:rsidR="00590EA8" w:rsidRPr="00905B2A" w:rsidRDefault="00590EA8" w:rsidP="00E4411A">
            <w:pPr>
              <w:rPr>
                <w:color w:val="000000"/>
                <w:sz w:val="22"/>
                <w:szCs w:val="22"/>
              </w:rPr>
            </w:pPr>
          </w:p>
          <w:p w14:paraId="6B3FAE28" w14:textId="28219479" w:rsidR="008A74E1" w:rsidRPr="00905B2A" w:rsidRDefault="008A74E1" w:rsidP="008A74E1">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 xml:space="preserve">(insert X in </w:t>
            </w:r>
            <w:r w:rsidR="000E3514">
              <w:rPr>
                <w:rFonts w:ascii="Times New Roman" w:hAnsi="Times New Roman" w:cs="Times New Roman"/>
                <w:bCs w:val="0"/>
                <w:i/>
                <w:color w:val="000000"/>
                <w:sz w:val="22"/>
                <w:szCs w:val="22"/>
                <w:lang w:val="en-AU"/>
              </w:rPr>
              <w:t xml:space="preserve">the </w:t>
            </w:r>
            <w:r w:rsidRPr="00905B2A">
              <w:rPr>
                <w:rFonts w:ascii="Times New Roman" w:hAnsi="Times New Roman" w:cs="Times New Roman"/>
                <w:bCs w:val="0"/>
                <w:i/>
                <w:color w:val="000000"/>
                <w:sz w:val="22"/>
                <w:szCs w:val="22"/>
                <w:lang w:val="en-AU"/>
              </w:rPr>
              <w:t>box)</w:t>
            </w:r>
          </w:p>
        </w:tc>
      </w:tr>
      <w:tr w:rsidR="004A0538" w:rsidRPr="00905B2A" w14:paraId="4D82C758" w14:textId="77777777" w:rsidTr="00AD2DC4">
        <w:tc>
          <w:tcPr>
            <w:tcW w:w="3348" w:type="dxa"/>
            <w:shd w:val="clear" w:color="auto" w:fill="D9D9D9" w:themeFill="background1" w:themeFillShade="D9"/>
          </w:tcPr>
          <w:p w14:paraId="6ED49551" w14:textId="18E1BABB" w:rsidR="004A0538" w:rsidRPr="00905B2A" w:rsidRDefault="004A0538" w:rsidP="004A0538">
            <w:pPr>
              <w:rPr>
                <w:sz w:val="22"/>
                <w:szCs w:val="22"/>
              </w:rPr>
            </w:pPr>
            <w:r w:rsidRPr="00905B2A">
              <w:rPr>
                <w:b/>
                <w:bCs/>
                <w:sz w:val="22"/>
                <w:szCs w:val="22"/>
              </w:rPr>
              <w:t>Has this researcher ever had a research authority cancelled</w:t>
            </w:r>
            <w:r w:rsidRPr="00905B2A">
              <w:rPr>
                <w:b/>
                <w:bCs/>
                <w:sz w:val="22"/>
                <w:szCs w:val="22"/>
                <w:lang w:val="en-US"/>
              </w:rPr>
              <w:t>?</w:t>
            </w:r>
          </w:p>
        </w:tc>
        <w:tc>
          <w:tcPr>
            <w:tcW w:w="6930" w:type="dxa"/>
            <w:gridSpan w:val="2"/>
            <w:shd w:val="clear" w:color="auto" w:fill="D9D9D9" w:themeFill="background1" w:themeFillShade="D9"/>
            <w:vAlign w:val="center"/>
          </w:tcPr>
          <w:tbl>
            <w:tblPr>
              <w:tblStyle w:val="TableGrid"/>
              <w:tblW w:w="0" w:type="auto"/>
              <w:tblLook w:val="04A0" w:firstRow="1" w:lastRow="0" w:firstColumn="1" w:lastColumn="0" w:noHBand="0" w:noVBand="1"/>
            </w:tblPr>
            <w:tblGrid>
              <w:gridCol w:w="766"/>
              <w:gridCol w:w="876"/>
              <w:gridCol w:w="3261"/>
              <w:gridCol w:w="850"/>
              <w:gridCol w:w="851"/>
            </w:tblGrid>
            <w:tr w:rsidR="004A0538" w:rsidRPr="00905B2A" w14:paraId="5E5AE353" w14:textId="77777777" w:rsidTr="00AD2DC4">
              <w:trPr>
                <w:trHeight w:val="615"/>
              </w:trPr>
              <w:tc>
                <w:tcPr>
                  <w:tcW w:w="766" w:type="dxa"/>
                  <w:shd w:val="clear" w:color="auto" w:fill="D9D9D9" w:themeFill="background1" w:themeFillShade="D9"/>
                  <w:vAlign w:val="center"/>
                </w:tcPr>
                <w:p w14:paraId="7E5A3C02" w14:textId="77777777" w:rsidR="004A0538" w:rsidRPr="00905B2A" w:rsidRDefault="004A0538" w:rsidP="004A0538">
                  <w:pPr>
                    <w:jc w:val="center"/>
                    <w:rPr>
                      <w:color w:val="000000"/>
                      <w:sz w:val="22"/>
                      <w:szCs w:val="22"/>
                    </w:rPr>
                  </w:pPr>
                  <w:r w:rsidRPr="00905B2A">
                    <w:rPr>
                      <w:color w:val="000000"/>
                      <w:sz w:val="22"/>
                      <w:szCs w:val="22"/>
                    </w:rPr>
                    <w:t>Yes</w:t>
                  </w:r>
                </w:p>
              </w:tc>
              <w:tc>
                <w:tcPr>
                  <w:tcW w:w="876" w:type="dxa"/>
                  <w:shd w:val="clear" w:color="auto" w:fill="FFFFFF" w:themeFill="background1"/>
                  <w:vAlign w:val="center"/>
                </w:tcPr>
                <w:p w14:paraId="66BD1E66" w14:textId="49F921A5" w:rsidR="004A0538" w:rsidRPr="00905B2A" w:rsidRDefault="001E4ADE" w:rsidP="004A0538">
                  <w:pPr>
                    <w:rPr>
                      <w:color w:val="000000"/>
                      <w:sz w:val="22"/>
                      <w:szCs w:val="22"/>
                    </w:rPr>
                  </w:pPr>
                  <w:sdt>
                    <w:sdtPr>
                      <w:rPr>
                        <w:lang w:eastAsia="en-NZ"/>
                      </w:rPr>
                      <w:id w:val="274061710"/>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c>
                <w:tcPr>
                  <w:tcW w:w="3261" w:type="dxa"/>
                  <w:shd w:val="clear" w:color="auto" w:fill="D9D9D9" w:themeFill="background1" w:themeFillShade="D9"/>
                </w:tcPr>
                <w:p w14:paraId="00440AB2" w14:textId="77777777" w:rsidR="004A0538" w:rsidRPr="00905B2A" w:rsidRDefault="004A0538" w:rsidP="004A0538">
                  <w:pPr>
                    <w:jc w:val="center"/>
                    <w:rPr>
                      <w:color w:val="000000"/>
                      <w:sz w:val="22"/>
                      <w:szCs w:val="22"/>
                    </w:rPr>
                  </w:pPr>
                </w:p>
              </w:tc>
              <w:tc>
                <w:tcPr>
                  <w:tcW w:w="850" w:type="dxa"/>
                  <w:shd w:val="clear" w:color="auto" w:fill="D9D9D9" w:themeFill="background1" w:themeFillShade="D9"/>
                  <w:vAlign w:val="center"/>
                </w:tcPr>
                <w:p w14:paraId="4D5B07C2" w14:textId="77777777" w:rsidR="004A0538" w:rsidRPr="00905B2A" w:rsidRDefault="004A0538" w:rsidP="004A0538">
                  <w:pPr>
                    <w:jc w:val="center"/>
                    <w:rPr>
                      <w:color w:val="000000"/>
                      <w:sz w:val="22"/>
                      <w:szCs w:val="22"/>
                    </w:rPr>
                  </w:pPr>
                  <w:r w:rsidRPr="00905B2A">
                    <w:rPr>
                      <w:color w:val="000000"/>
                      <w:sz w:val="22"/>
                      <w:szCs w:val="22"/>
                    </w:rPr>
                    <w:t>No</w:t>
                  </w:r>
                </w:p>
              </w:tc>
              <w:tc>
                <w:tcPr>
                  <w:tcW w:w="851" w:type="dxa"/>
                  <w:shd w:val="clear" w:color="auto" w:fill="FFFFFF" w:themeFill="background1"/>
                  <w:vAlign w:val="center"/>
                </w:tcPr>
                <w:p w14:paraId="3845870E" w14:textId="5299ACA7" w:rsidR="004A0538" w:rsidRPr="00905B2A" w:rsidRDefault="001E4ADE" w:rsidP="004A0538">
                  <w:pPr>
                    <w:rPr>
                      <w:color w:val="000000"/>
                      <w:sz w:val="22"/>
                      <w:szCs w:val="22"/>
                    </w:rPr>
                  </w:pPr>
                  <w:sdt>
                    <w:sdtPr>
                      <w:rPr>
                        <w:lang w:eastAsia="en-NZ"/>
                      </w:rPr>
                      <w:id w:val="1457993628"/>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r>
          </w:tbl>
          <w:p w14:paraId="6C713172" w14:textId="77777777" w:rsidR="004A0538" w:rsidRPr="00905B2A" w:rsidRDefault="004A0538" w:rsidP="004A0538">
            <w:pPr>
              <w:rPr>
                <w:color w:val="000000"/>
                <w:sz w:val="22"/>
                <w:szCs w:val="22"/>
              </w:rPr>
            </w:pPr>
          </w:p>
        </w:tc>
      </w:tr>
      <w:tr w:rsidR="004A0538" w:rsidRPr="00905B2A" w14:paraId="36A41B61" w14:textId="77777777" w:rsidTr="00AD2DC4">
        <w:tc>
          <w:tcPr>
            <w:tcW w:w="3348" w:type="dxa"/>
            <w:shd w:val="clear" w:color="auto" w:fill="D9D9D9" w:themeFill="background1" w:themeFillShade="D9"/>
          </w:tcPr>
          <w:p w14:paraId="41AF899B" w14:textId="77777777" w:rsidR="004A0538" w:rsidRPr="00905B2A" w:rsidRDefault="004A0538" w:rsidP="004A0538">
            <w:pPr>
              <w:rPr>
                <w:sz w:val="22"/>
                <w:szCs w:val="22"/>
              </w:rPr>
            </w:pPr>
          </w:p>
        </w:tc>
        <w:tc>
          <w:tcPr>
            <w:tcW w:w="6930" w:type="dxa"/>
            <w:gridSpan w:val="2"/>
            <w:shd w:val="clear" w:color="auto" w:fill="D9D9D9" w:themeFill="background1" w:themeFillShade="D9"/>
            <w:vAlign w:val="center"/>
          </w:tcPr>
          <w:tbl>
            <w:tblPr>
              <w:tblStyle w:val="TableGrid"/>
              <w:tblW w:w="0" w:type="auto"/>
              <w:tblLook w:val="04A0" w:firstRow="1" w:lastRow="0" w:firstColumn="1" w:lastColumn="0" w:noHBand="0" w:noVBand="1"/>
            </w:tblPr>
            <w:tblGrid>
              <w:gridCol w:w="3307"/>
              <w:gridCol w:w="3297"/>
            </w:tblGrid>
            <w:tr w:rsidR="004A0538" w:rsidRPr="00905B2A" w14:paraId="17D92140" w14:textId="77777777" w:rsidTr="00AD2DC4">
              <w:tc>
                <w:tcPr>
                  <w:tcW w:w="3307" w:type="dxa"/>
                  <w:shd w:val="clear" w:color="auto" w:fill="D9D9D9" w:themeFill="background1" w:themeFillShade="D9"/>
                </w:tcPr>
                <w:p w14:paraId="5FCFCCAE" w14:textId="31250A04" w:rsidR="004A0538" w:rsidRPr="00905B2A" w:rsidRDefault="008E1213" w:rsidP="00243DBA">
                  <w:pPr>
                    <w:rPr>
                      <w:color w:val="000000"/>
                      <w:sz w:val="22"/>
                      <w:szCs w:val="22"/>
                    </w:rPr>
                  </w:pPr>
                  <w:r w:rsidRPr="00905B2A">
                    <w:rPr>
                      <w:bCs/>
                      <w:sz w:val="22"/>
                      <w:szCs w:val="22"/>
                      <w:lang w:val="en-US"/>
                    </w:rPr>
                    <w:t xml:space="preserve">If </w:t>
                  </w:r>
                  <w:r w:rsidRPr="00905B2A">
                    <w:rPr>
                      <w:b/>
                      <w:bCs/>
                      <w:sz w:val="22"/>
                      <w:szCs w:val="22"/>
                      <w:lang w:val="en-US"/>
                    </w:rPr>
                    <w:t>Yes</w:t>
                  </w:r>
                  <w:r w:rsidRPr="00905B2A">
                    <w:rPr>
                      <w:bCs/>
                      <w:sz w:val="22"/>
                      <w:szCs w:val="22"/>
                      <w:lang w:val="en-US"/>
                    </w:rPr>
                    <w:t xml:space="preserve">, please include the relevant details </w:t>
                  </w:r>
                  <w:r w:rsidR="004E2A07" w:rsidRPr="00905B2A">
                    <w:rPr>
                      <w:bCs/>
                      <w:sz w:val="22"/>
                      <w:szCs w:val="22"/>
                      <w:lang w:val="en-US"/>
                    </w:rPr>
                    <w:t>i</w:t>
                  </w:r>
                  <w:r w:rsidR="004E2A07">
                    <w:rPr>
                      <w:bCs/>
                      <w:sz w:val="22"/>
                      <w:szCs w:val="22"/>
                      <w:lang w:val="en-US"/>
                    </w:rPr>
                    <w:t>.e.,</w:t>
                  </w:r>
                  <w:r w:rsidR="004E2A07" w:rsidRPr="00905B2A">
                    <w:rPr>
                      <w:bCs/>
                      <w:sz w:val="22"/>
                      <w:szCs w:val="22"/>
                      <w:lang w:val="en-US"/>
                    </w:rPr>
                    <w:t xml:space="preserve"> </w:t>
                  </w:r>
                  <w:r w:rsidRPr="00905B2A">
                    <w:rPr>
                      <w:bCs/>
                      <w:sz w:val="22"/>
                      <w:szCs w:val="22"/>
                      <w:lang w:val="en-US"/>
                    </w:rPr>
                    <w:t>authority No., reason, etc.</w:t>
                  </w:r>
                </w:p>
              </w:tc>
              <w:tc>
                <w:tcPr>
                  <w:tcW w:w="3297" w:type="dxa"/>
                  <w:shd w:val="clear" w:color="auto" w:fill="FFFFFF" w:themeFill="background1"/>
                </w:tcPr>
                <w:p w14:paraId="41EC0DC5" w14:textId="218B591A" w:rsidR="004A0538" w:rsidRPr="00905B2A" w:rsidRDefault="001E4ADE" w:rsidP="004A0538">
                  <w:pPr>
                    <w:rPr>
                      <w:color w:val="000000"/>
                      <w:sz w:val="22"/>
                      <w:szCs w:val="22"/>
                    </w:rPr>
                  </w:pPr>
                  <w:sdt>
                    <w:sdtPr>
                      <w:rPr>
                        <w:rStyle w:val="Strong"/>
                        <w:b w:val="0"/>
                        <w:color w:val="808080" w:themeColor="background1" w:themeShade="80"/>
                      </w:rPr>
                      <w:id w:val="291095443"/>
                      <w:placeholder>
                        <w:docPart w:val="EB31D424D86A4566B9B3539FBD446075"/>
                      </w:placeholder>
                      <w:showingPlcHdr/>
                    </w:sdtPr>
                    <w:sdtEndPr>
                      <w:rPr>
                        <w:rStyle w:val="Strong"/>
                      </w:rPr>
                    </w:sdtEndPr>
                    <w:sdtContent>
                      <w:r w:rsidR="004D1DB9" w:rsidRPr="00905B2A">
                        <w:rPr>
                          <w:rStyle w:val="PlaceholderText"/>
                          <w:sz w:val="22"/>
                          <w:szCs w:val="22"/>
                        </w:rPr>
                        <w:t>Click here to enter text.</w:t>
                      </w:r>
                    </w:sdtContent>
                  </w:sdt>
                </w:p>
              </w:tc>
            </w:tr>
          </w:tbl>
          <w:p w14:paraId="063EEA03" w14:textId="77777777" w:rsidR="004A0538" w:rsidRPr="00905B2A" w:rsidRDefault="004A0538" w:rsidP="004A0538">
            <w:pPr>
              <w:rPr>
                <w:color w:val="000000"/>
                <w:sz w:val="22"/>
                <w:szCs w:val="22"/>
              </w:rPr>
            </w:pPr>
          </w:p>
        </w:tc>
      </w:tr>
      <w:tr w:rsidR="004A0538" w:rsidRPr="00905B2A" w14:paraId="5B42ECBA" w14:textId="77777777" w:rsidTr="00AD2DC4">
        <w:tc>
          <w:tcPr>
            <w:tcW w:w="3348" w:type="dxa"/>
            <w:shd w:val="clear" w:color="auto" w:fill="D9D9D9" w:themeFill="background1" w:themeFillShade="D9"/>
          </w:tcPr>
          <w:p w14:paraId="742C7B77" w14:textId="77777777" w:rsidR="004A0538" w:rsidRPr="00905B2A" w:rsidRDefault="004A0538" w:rsidP="004A0538">
            <w:pPr>
              <w:rPr>
                <w:sz w:val="22"/>
                <w:szCs w:val="22"/>
              </w:rPr>
            </w:pPr>
          </w:p>
        </w:tc>
        <w:tc>
          <w:tcPr>
            <w:tcW w:w="6930" w:type="dxa"/>
            <w:gridSpan w:val="2"/>
            <w:shd w:val="clear" w:color="auto" w:fill="D9D9D9" w:themeFill="background1" w:themeFillShade="D9"/>
            <w:vAlign w:val="center"/>
          </w:tcPr>
          <w:p w14:paraId="698981BC" w14:textId="77777777" w:rsidR="004A0538" w:rsidRPr="00905B2A" w:rsidRDefault="004A0538" w:rsidP="004A0538">
            <w:pPr>
              <w:rPr>
                <w:color w:val="000000"/>
                <w:sz w:val="22"/>
                <w:szCs w:val="22"/>
              </w:rPr>
            </w:pPr>
          </w:p>
        </w:tc>
      </w:tr>
      <w:tr w:rsidR="004A0538" w:rsidRPr="00905B2A" w14:paraId="713F134E" w14:textId="77777777" w:rsidTr="00AD2DC4">
        <w:tc>
          <w:tcPr>
            <w:tcW w:w="3348" w:type="dxa"/>
            <w:shd w:val="clear" w:color="auto" w:fill="D9D9D9" w:themeFill="background1" w:themeFillShade="D9"/>
          </w:tcPr>
          <w:p w14:paraId="4E8E9063" w14:textId="64C82024" w:rsidR="004A0538" w:rsidRPr="00905B2A" w:rsidRDefault="00372835" w:rsidP="004A0538">
            <w:pPr>
              <w:rPr>
                <w:sz w:val="22"/>
                <w:szCs w:val="22"/>
              </w:rPr>
            </w:pPr>
            <w:r w:rsidRPr="00905B2A">
              <w:rPr>
                <w:b/>
                <w:bCs/>
                <w:sz w:val="22"/>
                <w:szCs w:val="22"/>
                <w:lang w:val="en-US"/>
              </w:rPr>
              <w:t>Has the researcher completed an Animal Ethics course elsewhere?</w:t>
            </w:r>
          </w:p>
        </w:tc>
        <w:tc>
          <w:tcPr>
            <w:tcW w:w="6930" w:type="dxa"/>
            <w:gridSpan w:val="2"/>
            <w:shd w:val="clear" w:color="auto" w:fill="D9D9D9" w:themeFill="background1" w:themeFillShade="D9"/>
          </w:tcPr>
          <w:tbl>
            <w:tblPr>
              <w:tblStyle w:val="TableGrid"/>
              <w:tblW w:w="0" w:type="auto"/>
              <w:tblLook w:val="04A0" w:firstRow="1" w:lastRow="0" w:firstColumn="1" w:lastColumn="0" w:noHBand="0" w:noVBand="1"/>
            </w:tblPr>
            <w:tblGrid>
              <w:gridCol w:w="792"/>
              <w:gridCol w:w="850"/>
              <w:gridCol w:w="1985"/>
              <w:gridCol w:w="1276"/>
              <w:gridCol w:w="850"/>
              <w:gridCol w:w="851"/>
            </w:tblGrid>
            <w:tr w:rsidR="004A0538" w:rsidRPr="00905B2A" w14:paraId="1DFEDDCC" w14:textId="77777777" w:rsidTr="00AD2DC4">
              <w:trPr>
                <w:trHeight w:val="615"/>
              </w:trPr>
              <w:tc>
                <w:tcPr>
                  <w:tcW w:w="792" w:type="dxa"/>
                  <w:shd w:val="clear" w:color="auto" w:fill="D9D9D9" w:themeFill="background1" w:themeFillShade="D9"/>
                  <w:vAlign w:val="center"/>
                </w:tcPr>
                <w:p w14:paraId="1F7130C6" w14:textId="77777777" w:rsidR="004A0538" w:rsidRPr="00905B2A" w:rsidRDefault="004A0538" w:rsidP="004A0538">
                  <w:pPr>
                    <w:jc w:val="center"/>
                    <w:rPr>
                      <w:color w:val="000000"/>
                      <w:sz w:val="22"/>
                      <w:szCs w:val="22"/>
                    </w:rPr>
                  </w:pPr>
                  <w:r w:rsidRPr="00905B2A">
                    <w:rPr>
                      <w:color w:val="000000"/>
                      <w:sz w:val="22"/>
                      <w:szCs w:val="22"/>
                    </w:rPr>
                    <w:t>Yes</w:t>
                  </w:r>
                </w:p>
              </w:tc>
              <w:tc>
                <w:tcPr>
                  <w:tcW w:w="850" w:type="dxa"/>
                  <w:shd w:val="clear" w:color="auto" w:fill="FFFFFF" w:themeFill="background1"/>
                  <w:vAlign w:val="center"/>
                </w:tcPr>
                <w:p w14:paraId="5468EF53" w14:textId="27759F6F" w:rsidR="004A0538" w:rsidRPr="00905B2A" w:rsidRDefault="001E4ADE" w:rsidP="004A0538">
                  <w:pPr>
                    <w:rPr>
                      <w:color w:val="000000"/>
                      <w:sz w:val="22"/>
                      <w:szCs w:val="22"/>
                    </w:rPr>
                  </w:pPr>
                  <w:sdt>
                    <w:sdtPr>
                      <w:rPr>
                        <w:lang w:eastAsia="en-NZ"/>
                      </w:rPr>
                      <w:id w:val="-1027708653"/>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c>
                <w:tcPr>
                  <w:tcW w:w="3261" w:type="dxa"/>
                  <w:gridSpan w:val="2"/>
                  <w:shd w:val="clear" w:color="auto" w:fill="FFFFFF" w:themeFill="background1"/>
                </w:tcPr>
                <w:p w14:paraId="58B2235C" w14:textId="1D7D174C" w:rsidR="004A0538" w:rsidRPr="00905B2A" w:rsidRDefault="001E4ADE" w:rsidP="004D1DB9">
                  <w:pPr>
                    <w:rPr>
                      <w:color w:val="000000"/>
                      <w:sz w:val="22"/>
                      <w:szCs w:val="22"/>
                    </w:rPr>
                  </w:pPr>
                  <w:sdt>
                    <w:sdtPr>
                      <w:rPr>
                        <w:rStyle w:val="Strong"/>
                        <w:b w:val="0"/>
                        <w:color w:val="808080" w:themeColor="background1" w:themeShade="80"/>
                      </w:rPr>
                      <w:id w:val="-580918639"/>
                      <w:placeholder>
                        <w:docPart w:val="E46F28E3660B46B6815C988EAEA01D5A"/>
                      </w:placeholder>
                      <w:showingPlcHdr/>
                    </w:sdtPr>
                    <w:sdtEndPr>
                      <w:rPr>
                        <w:rStyle w:val="Strong"/>
                      </w:rPr>
                    </w:sdtEndPr>
                    <w:sdtContent>
                      <w:r w:rsidR="004D1DB9" w:rsidRPr="00905B2A">
                        <w:rPr>
                          <w:rStyle w:val="PlaceholderText"/>
                          <w:sz w:val="22"/>
                          <w:szCs w:val="22"/>
                        </w:rPr>
                        <w:t>Click here to enter text.</w:t>
                      </w:r>
                    </w:sdtContent>
                  </w:sdt>
                </w:p>
              </w:tc>
              <w:tc>
                <w:tcPr>
                  <w:tcW w:w="850" w:type="dxa"/>
                  <w:shd w:val="clear" w:color="auto" w:fill="D9D9D9" w:themeFill="background1" w:themeFillShade="D9"/>
                  <w:vAlign w:val="center"/>
                </w:tcPr>
                <w:p w14:paraId="450362F4" w14:textId="77777777" w:rsidR="004A0538" w:rsidRPr="00905B2A" w:rsidRDefault="004A0538" w:rsidP="004A0538">
                  <w:pPr>
                    <w:jc w:val="center"/>
                    <w:rPr>
                      <w:color w:val="000000"/>
                      <w:sz w:val="22"/>
                      <w:szCs w:val="22"/>
                    </w:rPr>
                  </w:pPr>
                  <w:r w:rsidRPr="00905B2A">
                    <w:rPr>
                      <w:color w:val="000000"/>
                      <w:sz w:val="22"/>
                      <w:szCs w:val="22"/>
                    </w:rPr>
                    <w:t>No</w:t>
                  </w:r>
                </w:p>
              </w:tc>
              <w:tc>
                <w:tcPr>
                  <w:tcW w:w="851" w:type="dxa"/>
                  <w:shd w:val="clear" w:color="auto" w:fill="FFFFFF" w:themeFill="background1"/>
                  <w:vAlign w:val="center"/>
                </w:tcPr>
                <w:p w14:paraId="2DF7FF03" w14:textId="05647D67" w:rsidR="004A0538" w:rsidRPr="00905B2A" w:rsidRDefault="001E4ADE" w:rsidP="004A0538">
                  <w:pPr>
                    <w:rPr>
                      <w:color w:val="000000"/>
                      <w:sz w:val="22"/>
                      <w:szCs w:val="22"/>
                    </w:rPr>
                  </w:pPr>
                  <w:sdt>
                    <w:sdtPr>
                      <w:rPr>
                        <w:lang w:eastAsia="en-NZ"/>
                      </w:rPr>
                      <w:id w:val="1966077962"/>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r>
            <w:tr w:rsidR="004A0538" w:rsidRPr="00905B2A" w14:paraId="6BAB9CFB" w14:textId="77777777" w:rsidTr="00AD2DC4">
              <w:tc>
                <w:tcPr>
                  <w:tcW w:w="3627" w:type="dxa"/>
                  <w:gridSpan w:val="3"/>
                  <w:tcBorders>
                    <w:bottom w:val="single" w:sz="4" w:space="0" w:color="auto"/>
                  </w:tcBorders>
                  <w:shd w:val="clear" w:color="auto" w:fill="D9D9D9" w:themeFill="background1" w:themeFillShade="D9"/>
                </w:tcPr>
                <w:p w14:paraId="558FAE6E" w14:textId="77777777" w:rsidR="004A0538" w:rsidRPr="00905B2A" w:rsidRDefault="004A0538" w:rsidP="004A0538">
                  <w:pPr>
                    <w:pStyle w:val="BodyText2"/>
                    <w:tabs>
                      <w:tab w:val="left" w:pos="709"/>
                    </w:tabs>
                    <w:spacing w:line="240" w:lineRule="atLeast"/>
                    <w:ind w:left="61" w:right="34"/>
                    <w:rPr>
                      <w:bCs/>
                      <w:sz w:val="22"/>
                      <w:szCs w:val="22"/>
                      <w:lang w:val="en-US"/>
                    </w:rPr>
                  </w:pPr>
                  <w:r w:rsidRPr="00905B2A">
                    <w:rPr>
                      <w:bCs/>
                      <w:sz w:val="22"/>
                      <w:szCs w:val="22"/>
                      <w:lang w:val="en-US"/>
                    </w:rPr>
                    <w:t xml:space="preserve">If </w:t>
                  </w:r>
                  <w:r w:rsidRPr="00905B2A">
                    <w:rPr>
                      <w:b/>
                      <w:bCs/>
                      <w:sz w:val="22"/>
                      <w:szCs w:val="22"/>
                      <w:lang w:val="en-US"/>
                    </w:rPr>
                    <w:t>Yes</w:t>
                  </w:r>
                  <w:r w:rsidRPr="00905B2A">
                    <w:rPr>
                      <w:bCs/>
                      <w:sz w:val="22"/>
                      <w:szCs w:val="22"/>
                      <w:lang w:val="en-US"/>
                    </w:rPr>
                    <w:t>, include Animal Ethics Course Number.</w:t>
                  </w:r>
                </w:p>
                <w:p w14:paraId="62A00A2D" w14:textId="02C62E6F" w:rsidR="004A0538" w:rsidRPr="00905B2A" w:rsidRDefault="004A0538" w:rsidP="004A0538">
                  <w:pPr>
                    <w:pStyle w:val="BodyText2"/>
                    <w:tabs>
                      <w:tab w:val="left" w:pos="709"/>
                    </w:tabs>
                    <w:spacing w:line="240" w:lineRule="atLeast"/>
                    <w:ind w:left="61" w:right="34"/>
                    <w:rPr>
                      <w:bCs/>
                      <w:sz w:val="22"/>
                      <w:szCs w:val="22"/>
                      <w:lang w:val="en-US"/>
                    </w:rPr>
                  </w:pPr>
                  <w:r w:rsidRPr="00905B2A">
                    <w:rPr>
                      <w:b/>
                      <w:bCs/>
                      <w:sz w:val="22"/>
                      <w:szCs w:val="22"/>
                      <w:lang w:val="en-US"/>
                    </w:rPr>
                    <w:t>Reminder:</w:t>
                  </w:r>
                  <w:r w:rsidRPr="00905B2A">
                    <w:rPr>
                      <w:bCs/>
                      <w:sz w:val="22"/>
                      <w:szCs w:val="22"/>
                      <w:lang w:val="en-US"/>
                    </w:rPr>
                    <w:t xml:space="preserve"> This course/unit or similar must be completed before the research can be approved. Proof of unit completion or </w:t>
                  </w:r>
                  <w:r w:rsidR="004E2A07">
                    <w:rPr>
                      <w:bCs/>
                      <w:sz w:val="22"/>
                      <w:szCs w:val="22"/>
                      <w:lang w:val="en-US"/>
                    </w:rPr>
                    <w:t xml:space="preserve">a </w:t>
                  </w:r>
                  <w:r w:rsidRPr="00905B2A">
                    <w:rPr>
                      <w:bCs/>
                      <w:sz w:val="22"/>
                      <w:szCs w:val="22"/>
                      <w:lang w:val="en-US"/>
                    </w:rPr>
                    <w:t>similar course should be attached.</w:t>
                  </w:r>
                </w:p>
              </w:tc>
              <w:tc>
                <w:tcPr>
                  <w:tcW w:w="2977" w:type="dxa"/>
                  <w:gridSpan w:val="3"/>
                  <w:tcBorders>
                    <w:bottom w:val="single" w:sz="4" w:space="0" w:color="auto"/>
                  </w:tcBorders>
                  <w:shd w:val="clear" w:color="auto" w:fill="FFFFFF" w:themeFill="background1"/>
                </w:tcPr>
                <w:p w14:paraId="6C78761D" w14:textId="77777777" w:rsidR="004A0538" w:rsidRPr="00905B2A" w:rsidRDefault="004A0538" w:rsidP="00372835">
                  <w:pPr>
                    <w:rPr>
                      <w:b/>
                      <w:color w:val="000000"/>
                      <w:sz w:val="22"/>
                      <w:szCs w:val="22"/>
                    </w:rPr>
                  </w:pPr>
                  <w:r w:rsidRPr="00905B2A">
                    <w:rPr>
                      <w:b/>
                      <w:color w:val="000000"/>
                      <w:sz w:val="22"/>
                      <w:szCs w:val="22"/>
                    </w:rPr>
                    <w:t>Course N</w:t>
                  </w:r>
                  <w:r w:rsidR="00372835" w:rsidRPr="00905B2A">
                    <w:rPr>
                      <w:b/>
                      <w:color w:val="000000"/>
                      <w:sz w:val="22"/>
                      <w:szCs w:val="22"/>
                    </w:rPr>
                    <w:t>ame</w:t>
                  </w:r>
                  <w:r w:rsidRPr="00905B2A">
                    <w:rPr>
                      <w:b/>
                      <w:color w:val="000000"/>
                      <w:sz w:val="22"/>
                      <w:szCs w:val="22"/>
                    </w:rPr>
                    <w:t>:</w:t>
                  </w:r>
                </w:p>
                <w:p w14:paraId="30B35AB5" w14:textId="033A9569" w:rsidR="004D1DB9" w:rsidRPr="00905B2A" w:rsidRDefault="001E4ADE" w:rsidP="00372835">
                  <w:pPr>
                    <w:rPr>
                      <w:b/>
                      <w:color w:val="000000"/>
                      <w:sz w:val="22"/>
                      <w:szCs w:val="22"/>
                    </w:rPr>
                  </w:pPr>
                  <w:sdt>
                    <w:sdtPr>
                      <w:rPr>
                        <w:rStyle w:val="Strong"/>
                        <w:b w:val="0"/>
                        <w:color w:val="808080" w:themeColor="background1" w:themeShade="80"/>
                      </w:rPr>
                      <w:id w:val="-853421726"/>
                      <w:placeholder>
                        <w:docPart w:val="D18D9CC5B4404980B469A23C88B0138D"/>
                      </w:placeholder>
                      <w:showingPlcHdr/>
                    </w:sdtPr>
                    <w:sdtEndPr>
                      <w:rPr>
                        <w:rStyle w:val="Strong"/>
                      </w:rPr>
                    </w:sdtEndPr>
                    <w:sdtContent>
                      <w:r w:rsidR="004D1DB9" w:rsidRPr="00905B2A">
                        <w:rPr>
                          <w:rStyle w:val="PlaceholderText"/>
                          <w:sz w:val="22"/>
                          <w:szCs w:val="22"/>
                        </w:rPr>
                        <w:t>Click here to enter text.</w:t>
                      </w:r>
                    </w:sdtContent>
                  </w:sdt>
                </w:p>
              </w:tc>
            </w:tr>
          </w:tbl>
          <w:p w14:paraId="4E461276" w14:textId="77777777" w:rsidR="004A0538" w:rsidRPr="00905B2A" w:rsidRDefault="004A0538" w:rsidP="004A0538">
            <w:pPr>
              <w:rPr>
                <w:color w:val="000000"/>
                <w:sz w:val="22"/>
                <w:szCs w:val="22"/>
              </w:rPr>
            </w:pPr>
          </w:p>
        </w:tc>
      </w:tr>
      <w:tr w:rsidR="004A0538" w:rsidRPr="00905B2A" w14:paraId="69C9CFB0" w14:textId="77777777" w:rsidTr="00AD2DC4">
        <w:tc>
          <w:tcPr>
            <w:tcW w:w="3348" w:type="dxa"/>
            <w:shd w:val="clear" w:color="auto" w:fill="D9D9D9" w:themeFill="background1" w:themeFillShade="D9"/>
          </w:tcPr>
          <w:p w14:paraId="3C22F74E" w14:textId="77777777" w:rsidR="004A0538" w:rsidRPr="00905B2A" w:rsidRDefault="004A0538" w:rsidP="004A0538">
            <w:pPr>
              <w:rPr>
                <w:sz w:val="22"/>
                <w:szCs w:val="22"/>
              </w:rPr>
            </w:pPr>
          </w:p>
        </w:tc>
        <w:tc>
          <w:tcPr>
            <w:tcW w:w="6930" w:type="dxa"/>
            <w:gridSpan w:val="2"/>
            <w:shd w:val="clear" w:color="auto" w:fill="D9D9D9" w:themeFill="background1" w:themeFillShade="D9"/>
            <w:vAlign w:val="center"/>
          </w:tcPr>
          <w:p w14:paraId="24764F38" w14:textId="77777777" w:rsidR="004A0538" w:rsidRPr="00905B2A" w:rsidRDefault="004A0538" w:rsidP="004A0538">
            <w:pPr>
              <w:rPr>
                <w:color w:val="000000"/>
                <w:sz w:val="22"/>
                <w:szCs w:val="22"/>
              </w:rPr>
            </w:pPr>
          </w:p>
        </w:tc>
      </w:tr>
    </w:tbl>
    <w:p w14:paraId="4E04132D" w14:textId="5F7B5D85" w:rsidR="00B77B42" w:rsidRPr="00905B2A" w:rsidRDefault="00B77B42" w:rsidP="00F7122A">
      <w:pPr>
        <w:rPr>
          <w:sz w:val="22"/>
          <w:szCs w:val="22"/>
        </w:rPr>
      </w:pPr>
    </w:p>
    <w:p w14:paraId="1ABF955B" w14:textId="77777777" w:rsidR="00B77B42" w:rsidRPr="00905B2A" w:rsidRDefault="00B77B42">
      <w:pPr>
        <w:rPr>
          <w:sz w:val="22"/>
          <w:szCs w:val="22"/>
        </w:rPr>
      </w:pPr>
      <w:r w:rsidRPr="00905B2A">
        <w:rPr>
          <w:sz w:val="22"/>
          <w:szCs w:val="22"/>
        </w:rPr>
        <w:br w:type="page"/>
      </w:r>
    </w:p>
    <w:p w14:paraId="3567858E" w14:textId="77777777" w:rsidR="00590EA8" w:rsidRPr="00905B2A" w:rsidRDefault="00590EA8" w:rsidP="00F7122A">
      <w:pPr>
        <w:rPr>
          <w:sz w:val="22"/>
          <w:szCs w:val="22"/>
        </w:rPr>
      </w:pPr>
    </w:p>
    <w:tbl>
      <w:tblPr>
        <w:tblW w:w="10278" w:type="dxa"/>
        <w:tblBorders>
          <w:top w:val="single" w:sz="4" w:space="0" w:color="auto"/>
          <w:left w:val="single" w:sz="4" w:space="0" w:color="auto"/>
          <w:bottom w:val="single" w:sz="4" w:space="0" w:color="auto"/>
          <w:right w:val="single" w:sz="4" w:space="0" w:color="auto"/>
        </w:tblBorders>
        <w:shd w:val="pct12" w:color="auto" w:fill="auto"/>
        <w:tblLook w:val="0000" w:firstRow="0" w:lastRow="0" w:firstColumn="0" w:lastColumn="0" w:noHBand="0" w:noVBand="0"/>
      </w:tblPr>
      <w:tblGrid>
        <w:gridCol w:w="3348"/>
        <w:gridCol w:w="6660"/>
        <w:gridCol w:w="270"/>
      </w:tblGrid>
      <w:tr w:rsidR="00441DEA" w:rsidRPr="00905B2A" w14:paraId="4DF3B206" w14:textId="77777777" w:rsidTr="006C483D">
        <w:tc>
          <w:tcPr>
            <w:tcW w:w="3348" w:type="dxa"/>
            <w:shd w:val="clear" w:color="auto" w:fill="D9D9D9" w:themeFill="background1" w:themeFillShade="D9"/>
          </w:tcPr>
          <w:p w14:paraId="0D6076A6" w14:textId="77777777" w:rsidR="00441DEA" w:rsidRPr="00905B2A" w:rsidRDefault="00441DEA" w:rsidP="0036670D">
            <w:pPr>
              <w:rPr>
                <w:color w:val="000000"/>
                <w:sz w:val="22"/>
                <w:szCs w:val="22"/>
              </w:rPr>
            </w:pPr>
          </w:p>
        </w:tc>
        <w:tc>
          <w:tcPr>
            <w:tcW w:w="6930" w:type="dxa"/>
            <w:gridSpan w:val="2"/>
            <w:shd w:val="clear" w:color="auto" w:fill="D9D9D9" w:themeFill="background1" w:themeFillShade="D9"/>
          </w:tcPr>
          <w:p w14:paraId="48B474DA" w14:textId="77777777" w:rsidR="00441DEA" w:rsidRPr="00905B2A" w:rsidRDefault="00441DEA" w:rsidP="0036670D">
            <w:pPr>
              <w:rPr>
                <w:color w:val="000000"/>
                <w:sz w:val="22"/>
                <w:szCs w:val="22"/>
              </w:rPr>
            </w:pPr>
          </w:p>
        </w:tc>
      </w:tr>
      <w:tr w:rsidR="00441DEA" w:rsidRPr="00905B2A" w14:paraId="6648E253" w14:textId="77777777" w:rsidTr="00E42053">
        <w:tc>
          <w:tcPr>
            <w:tcW w:w="3348" w:type="dxa"/>
            <w:tcBorders>
              <w:right w:val="single" w:sz="4" w:space="0" w:color="auto"/>
            </w:tcBorders>
            <w:shd w:val="clear" w:color="auto" w:fill="D9D9D9" w:themeFill="background1" w:themeFillShade="D9"/>
            <w:vAlign w:val="center"/>
          </w:tcPr>
          <w:p w14:paraId="1901806D" w14:textId="2120B560" w:rsidR="00441DEA" w:rsidRPr="00905B2A" w:rsidRDefault="00441DEA" w:rsidP="000E3514">
            <w:pPr>
              <w:rPr>
                <w:sz w:val="22"/>
                <w:szCs w:val="22"/>
              </w:rPr>
            </w:pPr>
            <w:r w:rsidRPr="00905B2A">
              <w:rPr>
                <w:b/>
                <w:sz w:val="22"/>
                <w:szCs w:val="22"/>
              </w:rPr>
              <w:t xml:space="preserve">Name </w:t>
            </w:r>
            <w:r w:rsidRPr="00905B2A">
              <w:rPr>
                <w:i/>
                <w:sz w:val="22"/>
                <w:szCs w:val="22"/>
              </w:rPr>
              <w:t>(</w:t>
            </w:r>
            <w:r w:rsidR="000E3514" w:rsidRPr="00905B2A">
              <w:rPr>
                <w:i/>
                <w:sz w:val="22"/>
                <w:szCs w:val="22"/>
              </w:rPr>
              <w:t>e</w:t>
            </w:r>
            <w:r w:rsidR="000E3514">
              <w:rPr>
                <w:i/>
                <w:sz w:val="22"/>
                <w:szCs w:val="22"/>
              </w:rPr>
              <w:t>.g.</w:t>
            </w:r>
            <w:r w:rsidR="000E3514" w:rsidRPr="00905B2A">
              <w:rPr>
                <w:i/>
                <w:sz w:val="22"/>
                <w:szCs w:val="22"/>
              </w:rPr>
              <w:t xml:space="preserve"> </w:t>
            </w:r>
            <w:r w:rsidRPr="00905B2A">
              <w:rPr>
                <w:i/>
                <w:sz w:val="22"/>
                <w:szCs w:val="22"/>
              </w:rPr>
              <w:t>Mr Bill Dawson)</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69A88CD1" w14:textId="65982F32" w:rsidR="00441DEA" w:rsidRPr="00905B2A" w:rsidRDefault="001E4ADE" w:rsidP="0036670D">
            <w:pPr>
              <w:rPr>
                <w:color w:val="000000"/>
                <w:sz w:val="22"/>
                <w:szCs w:val="22"/>
              </w:rPr>
            </w:pPr>
            <w:sdt>
              <w:sdtPr>
                <w:rPr>
                  <w:rStyle w:val="Strong"/>
                  <w:b w:val="0"/>
                  <w:color w:val="808080" w:themeColor="background1" w:themeShade="80"/>
                </w:rPr>
                <w:id w:val="1839275497"/>
                <w:placeholder>
                  <w:docPart w:val="1290E251F7884803951035868B66C966"/>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022F291D" w14:textId="77777777" w:rsidR="00441DEA" w:rsidRPr="00905B2A" w:rsidRDefault="00441DEA" w:rsidP="0036670D">
            <w:pPr>
              <w:rPr>
                <w:color w:val="000000"/>
                <w:sz w:val="22"/>
                <w:szCs w:val="22"/>
              </w:rPr>
            </w:pPr>
          </w:p>
        </w:tc>
      </w:tr>
      <w:tr w:rsidR="00441DEA" w:rsidRPr="00905B2A" w14:paraId="18625937" w14:textId="77777777" w:rsidTr="006C483D">
        <w:tc>
          <w:tcPr>
            <w:tcW w:w="3348" w:type="dxa"/>
            <w:shd w:val="clear" w:color="auto" w:fill="D9D9D9" w:themeFill="background1" w:themeFillShade="D9"/>
          </w:tcPr>
          <w:p w14:paraId="151F6B1D" w14:textId="77777777" w:rsidR="00441DEA" w:rsidRPr="00905B2A" w:rsidRDefault="00441DEA" w:rsidP="0036670D">
            <w:pPr>
              <w:rPr>
                <w:sz w:val="22"/>
                <w:szCs w:val="22"/>
              </w:rPr>
            </w:pPr>
          </w:p>
        </w:tc>
        <w:tc>
          <w:tcPr>
            <w:tcW w:w="6930" w:type="dxa"/>
            <w:gridSpan w:val="2"/>
            <w:shd w:val="clear" w:color="auto" w:fill="D9D9D9" w:themeFill="background1" w:themeFillShade="D9"/>
            <w:vAlign w:val="center"/>
          </w:tcPr>
          <w:p w14:paraId="715D03A9" w14:textId="77777777" w:rsidR="00441DEA" w:rsidRPr="00905B2A" w:rsidRDefault="00441DEA" w:rsidP="0036670D">
            <w:pPr>
              <w:rPr>
                <w:color w:val="000000"/>
                <w:sz w:val="22"/>
                <w:szCs w:val="22"/>
              </w:rPr>
            </w:pPr>
          </w:p>
        </w:tc>
      </w:tr>
      <w:tr w:rsidR="00441DEA" w:rsidRPr="00905B2A" w14:paraId="1ABA0735" w14:textId="77777777" w:rsidTr="00E42053">
        <w:tc>
          <w:tcPr>
            <w:tcW w:w="3348" w:type="dxa"/>
            <w:tcBorders>
              <w:right w:val="single" w:sz="4" w:space="0" w:color="auto"/>
            </w:tcBorders>
            <w:shd w:val="clear" w:color="auto" w:fill="D9D9D9" w:themeFill="background1" w:themeFillShade="D9"/>
            <w:vAlign w:val="center"/>
          </w:tcPr>
          <w:p w14:paraId="10055F56" w14:textId="05449669" w:rsidR="00441DEA" w:rsidRPr="00905B2A" w:rsidRDefault="00F966F5" w:rsidP="0036670D">
            <w:pPr>
              <w:rPr>
                <w:b/>
                <w:sz w:val="22"/>
                <w:szCs w:val="22"/>
              </w:rPr>
            </w:pPr>
            <w:r w:rsidRPr="00905B2A">
              <w:rPr>
                <w:b/>
                <w:sz w:val="22"/>
                <w:szCs w:val="22"/>
              </w:rPr>
              <w:t>FNU</w:t>
            </w:r>
            <w:r w:rsidR="00441DEA" w:rsidRPr="00905B2A">
              <w:rPr>
                <w:b/>
                <w:sz w:val="22"/>
                <w:szCs w:val="22"/>
              </w:rPr>
              <w:t xml:space="preserve"> Staff/Student Number</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39271D3E" w14:textId="4747CEDD" w:rsidR="00441DEA" w:rsidRPr="00905B2A" w:rsidRDefault="001E4ADE" w:rsidP="0036670D">
            <w:pPr>
              <w:rPr>
                <w:color w:val="000000"/>
                <w:sz w:val="22"/>
                <w:szCs w:val="22"/>
              </w:rPr>
            </w:pPr>
            <w:sdt>
              <w:sdtPr>
                <w:rPr>
                  <w:rStyle w:val="Strong"/>
                  <w:b w:val="0"/>
                  <w:color w:val="808080" w:themeColor="background1" w:themeShade="80"/>
                </w:rPr>
                <w:id w:val="-296215184"/>
                <w:placeholder>
                  <w:docPart w:val="888E2EC7392A4D969E5C836DB39AEF50"/>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2C999370" w14:textId="77777777" w:rsidR="00441DEA" w:rsidRPr="00905B2A" w:rsidRDefault="00441DEA" w:rsidP="0036670D">
            <w:pPr>
              <w:rPr>
                <w:color w:val="000000"/>
                <w:sz w:val="22"/>
                <w:szCs w:val="22"/>
              </w:rPr>
            </w:pPr>
          </w:p>
        </w:tc>
      </w:tr>
      <w:tr w:rsidR="00441DEA" w:rsidRPr="00905B2A" w14:paraId="1AF71238" w14:textId="77777777" w:rsidTr="00E42053">
        <w:tc>
          <w:tcPr>
            <w:tcW w:w="3348" w:type="dxa"/>
            <w:shd w:val="clear" w:color="auto" w:fill="D9D9D9" w:themeFill="background1" w:themeFillShade="D9"/>
            <w:vAlign w:val="center"/>
          </w:tcPr>
          <w:p w14:paraId="6DB335B9" w14:textId="77777777" w:rsidR="00441DEA" w:rsidRPr="00905B2A" w:rsidRDefault="00441DEA" w:rsidP="0036670D">
            <w:pPr>
              <w:rPr>
                <w:b/>
                <w:sz w:val="22"/>
                <w:szCs w:val="22"/>
              </w:rPr>
            </w:pPr>
          </w:p>
        </w:tc>
        <w:tc>
          <w:tcPr>
            <w:tcW w:w="6660" w:type="dxa"/>
            <w:tcBorders>
              <w:top w:val="single" w:sz="4" w:space="0" w:color="auto"/>
              <w:bottom w:val="single" w:sz="4" w:space="0" w:color="auto"/>
            </w:tcBorders>
            <w:shd w:val="clear" w:color="auto" w:fill="D9D9D9" w:themeFill="background1" w:themeFillShade="D9"/>
            <w:vAlign w:val="center"/>
          </w:tcPr>
          <w:p w14:paraId="0F20E043" w14:textId="77777777" w:rsidR="00441DEA" w:rsidRPr="00905B2A" w:rsidRDefault="00441DEA" w:rsidP="0036670D">
            <w:pPr>
              <w:rPr>
                <w:color w:val="000000"/>
                <w:sz w:val="22"/>
                <w:szCs w:val="22"/>
              </w:rPr>
            </w:pPr>
          </w:p>
        </w:tc>
        <w:tc>
          <w:tcPr>
            <w:tcW w:w="270" w:type="dxa"/>
            <w:shd w:val="clear" w:color="auto" w:fill="D9D9D9" w:themeFill="background1" w:themeFillShade="D9"/>
          </w:tcPr>
          <w:p w14:paraId="7B482D19" w14:textId="77777777" w:rsidR="00441DEA" w:rsidRPr="00905B2A" w:rsidRDefault="00441DEA" w:rsidP="0036670D">
            <w:pPr>
              <w:rPr>
                <w:color w:val="000000"/>
                <w:sz w:val="22"/>
                <w:szCs w:val="22"/>
              </w:rPr>
            </w:pPr>
          </w:p>
        </w:tc>
      </w:tr>
      <w:tr w:rsidR="00441DEA" w:rsidRPr="00905B2A" w14:paraId="2D8DB7F2" w14:textId="77777777" w:rsidTr="00E42053">
        <w:tc>
          <w:tcPr>
            <w:tcW w:w="3348" w:type="dxa"/>
            <w:tcBorders>
              <w:right w:val="single" w:sz="4" w:space="0" w:color="auto"/>
            </w:tcBorders>
            <w:shd w:val="clear" w:color="auto" w:fill="D9D9D9" w:themeFill="background1" w:themeFillShade="D9"/>
            <w:vAlign w:val="center"/>
          </w:tcPr>
          <w:p w14:paraId="16FBE79B" w14:textId="61A07756" w:rsidR="00441DEA" w:rsidRPr="00905B2A" w:rsidRDefault="00252164" w:rsidP="0036670D">
            <w:pPr>
              <w:rPr>
                <w:b/>
                <w:sz w:val="22"/>
                <w:szCs w:val="22"/>
              </w:rPr>
            </w:pPr>
            <w:r w:rsidRPr="00905B2A">
              <w:rPr>
                <w:b/>
                <w:sz w:val="22"/>
                <w:szCs w:val="22"/>
              </w:rPr>
              <w:t>Qualifications relevant to this project</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58F0E393" w14:textId="366F221B" w:rsidR="00441DEA" w:rsidRPr="00905B2A" w:rsidRDefault="001E4ADE" w:rsidP="0036670D">
            <w:pPr>
              <w:rPr>
                <w:color w:val="000000"/>
                <w:sz w:val="22"/>
                <w:szCs w:val="22"/>
              </w:rPr>
            </w:pPr>
            <w:sdt>
              <w:sdtPr>
                <w:rPr>
                  <w:rStyle w:val="Strong"/>
                  <w:b w:val="0"/>
                  <w:color w:val="808080" w:themeColor="background1" w:themeShade="80"/>
                </w:rPr>
                <w:id w:val="796565417"/>
                <w:placeholder>
                  <w:docPart w:val="6926448C8B8140699E2BC724C0A19D15"/>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2C575612" w14:textId="77777777" w:rsidR="00441DEA" w:rsidRPr="00905B2A" w:rsidRDefault="00441DEA" w:rsidP="0036670D">
            <w:pPr>
              <w:rPr>
                <w:color w:val="000000"/>
                <w:sz w:val="22"/>
                <w:szCs w:val="22"/>
              </w:rPr>
            </w:pPr>
          </w:p>
        </w:tc>
      </w:tr>
      <w:tr w:rsidR="00441DEA" w:rsidRPr="00905B2A" w14:paraId="2EABE59E" w14:textId="77777777" w:rsidTr="006C483D">
        <w:tc>
          <w:tcPr>
            <w:tcW w:w="3348" w:type="dxa"/>
            <w:shd w:val="clear" w:color="auto" w:fill="D9D9D9" w:themeFill="background1" w:themeFillShade="D9"/>
          </w:tcPr>
          <w:p w14:paraId="30D69CBA" w14:textId="77777777" w:rsidR="00441DEA" w:rsidRPr="00905B2A" w:rsidRDefault="00441DEA" w:rsidP="0036670D">
            <w:pPr>
              <w:rPr>
                <w:sz w:val="22"/>
                <w:szCs w:val="22"/>
              </w:rPr>
            </w:pPr>
          </w:p>
        </w:tc>
        <w:tc>
          <w:tcPr>
            <w:tcW w:w="6930" w:type="dxa"/>
            <w:gridSpan w:val="2"/>
            <w:shd w:val="clear" w:color="auto" w:fill="D9D9D9" w:themeFill="background1" w:themeFillShade="D9"/>
            <w:vAlign w:val="center"/>
          </w:tcPr>
          <w:p w14:paraId="34474EEF" w14:textId="77777777" w:rsidR="00441DEA" w:rsidRPr="00905B2A" w:rsidRDefault="00441DEA" w:rsidP="0036670D">
            <w:pPr>
              <w:rPr>
                <w:color w:val="000000"/>
                <w:sz w:val="22"/>
                <w:szCs w:val="22"/>
              </w:rPr>
            </w:pPr>
          </w:p>
        </w:tc>
      </w:tr>
      <w:tr w:rsidR="00441DEA" w:rsidRPr="00905B2A" w14:paraId="70758B47" w14:textId="77777777" w:rsidTr="00E42053">
        <w:tc>
          <w:tcPr>
            <w:tcW w:w="3348" w:type="dxa"/>
            <w:tcBorders>
              <w:right w:val="single" w:sz="4" w:space="0" w:color="auto"/>
            </w:tcBorders>
            <w:shd w:val="clear" w:color="auto" w:fill="D9D9D9" w:themeFill="background1" w:themeFillShade="D9"/>
            <w:vAlign w:val="center"/>
          </w:tcPr>
          <w:p w14:paraId="13949A1F" w14:textId="77777777" w:rsidR="00441DEA" w:rsidRPr="00905B2A" w:rsidRDefault="00EE324C" w:rsidP="0036670D">
            <w:pPr>
              <w:rPr>
                <w:b/>
                <w:sz w:val="22"/>
                <w:szCs w:val="22"/>
              </w:rPr>
            </w:pPr>
            <w:r w:rsidRPr="00905B2A">
              <w:rPr>
                <w:b/>
                <w:sz w:val="22"/>
                <w:szCs w:val="22"/>
              </w:rPr>
              <w:t>School/Employer</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46E941D2" w14:textId="6F9549E8" w:rsidR="00441DEA" w:rsidRPr="00905B2A" w:rsidRDefault="001E4ADE" w:rsidP="0036670D">
            <w:pPr>
              <w:rPr>
                <w:color w:val="000000"/>
                <w:sz w:val="22"/>
                <w:szCs w:val="22"/>
              </w:rPr>
            </w:pPr>
            <w:sdt>
              <w:sdtPr>
                <w:rPr>
                  <w:rStyle w:val="Strong"/>
                  <w:b w:val="0"/>
                  <w:color w:val="808080" w:themeColor="background1" w:themeShade="80"/>
                </w:rPr>
                <w:id w:val="-492645733"/>
                <w:placeholder>
                  <w:docPart w:val="0A7EA66DCA31433B9BE44FFAE4F81753"/>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7D8EF5B8" w14:textId="77777777" w:rsidR="00441DEA" w:rsidRPr="00905B2A" w:rsidRDefault="00441DEA" w:rsidP="0036670D">
            <w:pPr>
              <w:rPr>
                <w:color w:val="000000"/>
                <w:sz w:val="22"/>
                <w:szCs w:val="22"/>
              </w:rPr>
            </w:pPr>
          </w:p>
        </w:tc>
      </w:tr>
      <w:tr w:rsidR="00441DEA" w:rsidRPr="00905B2A" w14:paraId="53BF9C9E" w14:textId="77777777" w:rsidTr="00E42053">
        <w:tc>
          <w:tcPr>
            <w:tcW w:w="3348" w:type="dxa"/>
            <w:shd w:val="clear" w:color="auto" w:fill="D9D9D9" w:themeFill="background1" w:themeFillShade="D9"/>
          </w:tcPr>
          <w:p w14:paraId="686D114F" w14:textId="77777777" w:rsidR="00441DEA" w:rsidRPr="00905B2A" w:rsidRDefault="00441DEA" w:rsidP="0036670D">
            <w:pPr>
              <w:rPr>
                <w:sz w:val="22"/>
                <w:szCs w:val="22"/>
              </w:rPr>
            </w:pPr>
          </w:p>
        </w:tc>
        <w:tc>
          <w:tcPr>
            <w:tcW w:w="6660" w:type="dxa"/>
            <w:tcBorders>
              <w:top w:val="single" w:sz="4" w:space="0" w:color="auto"/>
              <w:bottom w:val="single" w:sz="4" w:space="0" w:color="auto"/>
            </w:tcBorders>
            <w:shd w:val="clear" w:color="auto" w:fill="D9D9D9" w:themeFill="background1" w:themeFillShade="D9"/>
            <w:vAlign w:val="center"/>
          </w:tcPr>
          <w:p w14:paraId="3B3E00E8" w14:textId="77777777" w:rsidR="00441DEA" w:rsidRPr="00905B2A" w:rsidRDefault="00441DEA" w:rsidP="0036670D">
            <w:pPr>
              <w:rPr>
                <w:color w:val="000000"/>
                <w:sz w:val="22"/>
                <w:szCs w:val="22"/>
              </w:rPr>
            </w:pPr>
          </w:p>
        </w:tc>
        <w:tc>
          <w:tcPr>
            <w:tcW w:w="270" w:type="dxa"/>
            <w:shd w:val="clear" w:color="auto" w:fill="D9D9D9" w:themeFill="background1" w:themeFillShade="D9"/>
          </w:tcPr>
          <w:p w14:paraId="54B58BC3" w14:textId="77777777" w:rsidR="00441DEA" w:rsidRPr="00905B2A" w:rsidRDefault="00441DEA" w:rsidP="0036670D">
            <w:pPr>
              <w:rPr>
                <w:sz w:val="22"/>
                <w:szCs w:val="22"/>
              </w:rPr>
            </w:pPr>
          </w:p>
        </w:tc>
      </w:tr>
      <w:tr w:rsidR="00EE324C" w:rsidRPr="00905B2A" w14:paraId="37D4F380" w14:textId="77777777" w:rsidTr="00E42053">
        <w:tc>
          <w:tcPr>
            <w:tcW w:w="3348" w:type="dxa"/>
            <w:tcBorders>
              <w:right w:val="single" w:sz="4" w:space="0" w:color="auto"/>
            </w:tcBorders>
            <w:shd w:val="clear" w:color="auto" w:fill="D9D9D9" w:themeFill="background1" w:themeFillShade="D9"/>
            <w:vAlign w:val="center"/>
          </w:tcPr>
          <w:p w14:paraId="78E83F00" w14:textId="77777777" w:rsidR="00EE324C" w:rsidRPr="00905B2A" w:rsidRDefault="00EE324C" w:rsidP="00EE324C">
            <w:pPr>
              <w:rPr>
                <w:b/>
                <w:sz w:val="22"/>
                <w:szCs w:val="22"/>
              </w:rPr>
            </w:pPr>
            <w:r w:rsidRPr="00905B2A">
              <w:rPr>
                <w:b/>
                <w:sz w:val="22"/>
                <w:szCs w:val="22"/>
              </w:rPr>
              <w:t>Role</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sdt>
            <w:sdtPr>
              <w:rPr>
                <w:rStyle w:val="Jo2"/>
                <w:rFonts w:ascii="Times New Roman" w:hAnsi="Times New Roman"/>
                <w:szCs w:val="22"/>
              </w:rPr>
              <w:alias w:val="Role"/>
              <w:tag w:val="Role"/>
              <w:id w:val="2103289412"/>
              <w:placeholder>
                <w:docPart w:val="0F5B0F48084C44C1987A814CE72F8D47"/>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color w:val="000000"/>
                <w:sz w:val="24"/>
              </w:rPr>
            </w:sdtEndPr>
            <w:sdtContent>
              <w:p w14:paraId="00C5C888" w14:textId="5BFA5CE4" w:rsidR="00EE324C" w:rsidRPr="00905B2A" w:rsidRDefault="00E42053" w:rsidP="007433E8">
                <w:pPr>
                  <w:rPr>
                    <w:sz w:val="22"/>
                    <w:szCs w:val="22"/>
                  </w:rPr>
                </w:pPr>
                <w:r w:rsidRPr="00905B2A">
                  <w:rPr>
                    <w:rStyle w:val="PlaceholderText"/>
                    <w:sz w:val="22"/>
                    <w:szCs w:val="22"/>
                  </w:rPr>
                  <w:t>Choose a role</w:t>
                </w:r>
              </w:p>
            </w:sdtContent>
          </w:sdt>
        </w:tc>
        <w:tc>
          <w:tcPr>
            <w:tcW w:w="270" w:type="dxa"/>
            <w:tcBorders>
              <w:left w:val="single" w:sz="4" w:space="0" w:color="auto"/>
            </w:tcBorders>
            <w:shd w:val="clear" w:color="auto" w:fill="D9D9D9" w:themeFill="background1" w:themeFillShade="D9"/>
          </w:tcPr>
          <w:p w14:paraId="3EAAC1AE" w14:textId="77777777" w:rsidR="00EE324C" w:rsidRPr="00905B2A" w:rsidRDefault="00EE324C" w:rsidP="00EE324C">
            <w:pPr>
              <w:rPr>
                <w:sz w:val="22"/>
                <w:szCs w:val="22"/>
              </w:rPr>
            </w:pPr>
          </w:p>
        </w:tc>
      </w:tr>
      <w:tr w:rsidR="00EE324C" w:rsidRPr="00905B2A" w14:paraId="19EE5324" w14:textId="77777777" w:rsidTr="00E42053">
        <w:tc>
          <w:tcPr>
            <w:tcW w:w="3348" w:type="dxa"/>
            <w:shd w:val="clear" w:color="auto" w:fill="D9D9D9" w:themeFill="background1" w:themeFillShade="D9"/>
            <w:vAlign w:val="center"/>
          </w:tcPr>
          <w:p w14:paraId="7F8E38C8" w14:textId="77777777" w:rsidR="00EE324C" w:rsidRPr="00905B2A" w:rsidRDefault="00EE324C" w:rsidP="00EE324C">
            <w:pPr>
              <w:rPr>
                <w:b/>
                <w:sz w:val="22"/>
                <w:szCs w:val="22"/>
              </w:rPr>
            </w:pPr>
          </w:p>
        </w:tc>
        <w:tc>
          <w:tcPr>
            <w:tcW w:w="6660" w:type="dxa"/>
            <w:tcBorders>
              <w:top w:val="single" w:sz="4" w:space="0" w:color="auto"/>
              <w:bottom w:val="single" w:sz="4" w:space="0" w:color="auto"/>
            </w:tcBorders>
            <w:shd w:val="clear" w:color="auto" w:fill="D9D9D9" w:themeFill="background1" w:themeFillShade="D9"/>
            <w:vAlign w:val="center"/>
          </w:tcPr>
          <w:p w14:paraId="0E255535" w14:textId="77777777" w:rsidR="00EE324C" w:rsidRPr="00905B2A" w:rsidRDefault="00EE324C" w:rsidP="00EE324C">
            <w:pPr>
              <w:rPr>
                <w:color w:val="000000"/>
                <w:sz w:val="22"/>
                <w:szCs w:val="22"/>
              </w:rPr>
            </w:pPr>
          </w:p>
        </w:tc>
        <w:tc>
          <w:tcPr>
            <w:tcW w:w="270" w:type="dxa"/>
            <w:shd w:val="clear" w:color="auto" w:fill="D9D9D9" w:themeFill="background1" w:themeFillShade="D9"/>
          </w:tcPr>
          <w:p w14:paraId="4942922B" w14:textId="77777777" w:rsidR="00EE324C" w:rsidRPr="00905B2A" w:rsidRDefault="00EE324C" w:rsidP="00EE324C">
            <w:pPr>
              <w:rPr>
                <w:sz w:val="22"/>
                <w:szCs w:val="22"/>
              </w:rPr>
            </w:pPr>
          </w:p>
        </w:tc>
      </w:tr>
      <w:tr w:rsidR="00441DEA" w:rsidRPr="00905B2A" w14:paraId="2D95A126" w14:textId="77777777" w:rsidTr="00E42053">
        <w:tc>
          <w:tcPr>
            <w:tcW w:w="3348" w:type="dxa"/>
            <w:tcBorders>
              <w:right w:val="single" w:sz="4" w:space="0" w:color="auto"/>
            </w:tcBorders>
            <w:shd w:val="clear" w:color="auto" w:fill="D9D9D9" w:themeFill="background1" w:themeFillShade="D9"/>
          </w:tcPr>
          <w:p w14:paraId="66F8458C" w14:textId="77777777" w:rsidR="00441DEA" w:rsidRPr="00905B2A" w:rsidRDefault="00441DEA" w:rsidP="0036670D">
            <w:pPr>
              <w:rPr>
                <w:sz w:val="22"/>
                <w:szCs w:val="22"/>
              </w:rPr>
            </w:pPr>
            <w:r w:rsidRPr="00905B2A">
              <w:rPr>
                <w:b/>
                <w:sz w:val="22"/>
                <w:szCs w:val="22"/>
              </w:rPr>
              <w:t>Mailing address</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5D90F1E9" w14:textId="64812D8A" w:rsidR="00441DEA" w:rsidRPr="00905B2A" w:rsidRDefault="001E4ADE" w:rsidP="0036670D">
            <w:pPr>
              <w:rPr>
                <w:color w:val="000000"/>
                <w:sz w:val="22"/>
                <w:szCs w:val="22"/>
              </w:rPr>
            </w:pPr>
            <w:sdt>
              <w:sdtPr>
                <w:rPr>
                  <w:rStyle w:val="Strong"/>
                  <w:b w:val="0"/>
                  <w:color w:val="808080" w:themeColor="background1" w:themeShade="80"/>
                </w:rPr>
                <w:id w:val="1117264858"/>
                <w:placeholder>
                  <w:docPart w:val="E98A0228B41241EF8826B34A95BFCD7C"/>
                </w:placeholder>
                <w:showingPlcHdr/>
              </w:sdtPr>
              <w:sdtEndPr>
                <w:rPr>
                  <w:rStyle w:val="Strong"/>
                </w:rPr>
              </w:sdtEndPr>
              <w:sdtContent>
                <w:r w:rsidR="004D1DB9" w:rsidRPr="00905B2A">
                  <w:rPr>
                    <w:rStyle w:val="PlaceholderText"/>
                    <w:sz w:val="22"/>
                    <w:szCs w:val="22"/>
                  </w:rPr>
                  <w:t>Click here to enter text.</w:t>
                </w:r>
              </w:sdtContent>
            </w:sdt>
          </w:p>
          <w:p w14:paraId="1C9D609F" w14:textId="4D8F3944" w:rsidR="00441DEA" w:rsidRPr="00905B2A" w:rsidRDefault="00441DEA" w:rsidP="0036670D">
            <w:pPr>
              <w:rPr>
                <w:color w:val="000000"/>
                <w:sz w:val="22"/>
                <w:szCs w:val="22"/>
              </w:rPr>
            </w:pPr>
          </w:p>
        </w:tc>
        <w:tc>
          <w:tcPr>
            <w:tcW w:w="270" w:type="dxa"/>
            <w:tcBorders>
              <w:left w:val="single" w:sz="4" w:space="0" w:color="auto"/>
            </w:tcBorders>
            <w:shd w:val="clear" w:color="auto" w:fill="D9D9D9" w:themeFill="background1" w:themeFillShade="D9"/>
          </w:tcPr>
          <w:p w14:paraId="5C907998" w14:textId="77777777" w:rsidR="00441DEA" w:rsidRPr="00905B2A" w:rsidRDefault="00441DEA" w:rsidP="0036670D">
            <w:pPr>
              <w:rPr>
                <w:sz w:val="22"/>
                <w:szCs w:val="22"/>
              </w:rPr>
            </w:pPr>
          </w:p>
        </w:tc>
      </w:tr>
      <w:tr w:rsidR="00441DEA" w:rsidRPr="00905B2A" w14:paraId="61D03FE7" w14:textId="77777777" w:rsidTr="006C483D">
        <w:tc>
          <w:tcPr>
            <w:tcW w:w="3348" w:type="dxa"/>
            <w:shd w:val="clear" w:color="auto" w:fill="D9D9D9" w:themeFill="background1" w:themeFillShade="D9"/>
          </w:tcPr>
          <w:p w14:paraId="6053FBFB" w14:textId="77777777" w:rsidR="00441DEA" w:rsidRPr="00905B2A" w:rsidRDefault="00441DEA" w:rsidP="0036670D">
            <w:pPr>
              <w:rPr>
                <w:sz w:val="22"/>
                <w:szCs w:val="22"/>
              </w:rPr>
            </w:pPr>
          </w:p>
        </w:tc>
        <w:tc>
          <w:tcPr>
            <w:tcW w:w="6930" w:type="dxa"/>
            <w:gridSpan w:val="2"/>
            <w:shd w:val="clear" w:color="auto" w:fill="D9D9D9" w:themeFill="background1" w:themeFillShade="D9"/>
            <w:vAlign w:val="center"/>
          </w:tcPr>
          <w:p w14:paraId="10F6A979" w14:textId="77777777" w:rsidR="00441DEA" w:rsidRPr="00905B2A" w:rsidRDefault="00441DEA" w:rsidP="0036670D">
            <w:pPr>
              <w:rPr>
                <w:color w:val="000000"/>
                <w:sz w:val="22"/>
                <w:szCs w:val="22"/>
              </w:rPr>
            </w:pPr>
          </w:p>
        </w:tc>
      </w:tr>
      <w:tr w:rsidR="00441DEA" w:rsidRPr="00905B2A" w14:paraId="14141642" w14:textId="77777777" w:rsidTr="00E42053">
        <w:tc>
          <w:tcPr>
            <w:tcW w:w="3348" w:type="dxa"/>
            <w:tcBorders>
              <w:right w:val="single" w:sz="4" w:space="0" w:color="auto"/>
            </w:tcBorders>
            <w:shd w:val="clear" w:color="auto" w:fill="D9D9D9" w:themeFill="background1" w:themeFillShade="D9"/>
            <w:vAlign w:val="center"/>
          </w:tcPr>
          <w:p w14:paraId="0D305C8F" w14:textId="77777777" w:rsidR="00441DEA" w:rsidRPr="00905B2A" w:rsidRDefault="00441DEA" w:rsidP="0036670D">
            <w:pPr>
              <w:rPr>
                <w:b/>
                <w:sz w:val="22"/>
                <w:szCs w:val="22"/>
              </w:rPr>
            </w:pPr>
            <w:r w:rsidRPr="00905B2A">
              <w:rPr>
                <w:b/>
                <w:sz w:val="22"/>
                <w:szCs w:val="22"/>
              </w:rPr>
              <w:t>Phone No.</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135B930C" w14:textId="56D3AB2D" w:rsidR="00441DEA" w:rsidRPr="00905B2A" w:rsidRDefault="001E4ADE" w:rsidP="0036670D">
            <w:pPr>
              <w:rPr>
                <w:color w:val="000000"/>
                <w:sz w:val="22"/>
                <w:szCs w:val="22"/>
              </w:rPr>
            </w:pPr>
            <w:sdt>
              <w:sdtPr>
                <w:rPr>
                  <w:rStyle w:val="Strong"/>
                  <w:b w:val="0"/>
                  <w:color w:val="808080" w:themeColor="background1" w:themeShade="80"/>
                </w:rPr>
                <w:id w:val="-669254017"/>
                <w:placeholder>
                  <w:docPart w:val="66E1583571CC42D59853C6123F6F39BE"/>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3B24F692" w14:textId="77777777" w:rsidR="00441DEA" w:rsidRPr="00905B2A" w:rsidRDefault="00441DEA" w:rsidP="0036670D">
            <w:pPr>
              <w:rPr>
                <w:color w:val="000000"/>
                <w:sz w:val="22"/>
                <w:szCs w:val="22"/>
              </w:rPr>
            </w:pPr>
          </w:p>
        </w:tc>
      </w:tr>
      <w:tr w:rsidR="00441DEA" w:rsidRPr="00905B2A" w14:paraId="080588E7" w14:textId="77777777" w:rsidTr="006C483D">
        <w:tc>
          <w:tcPr>
            <w:tcW w:w="3348" w:type="dxa"/>
            <w:shd w:val="clear" w:color="auto" w:fill="D9D9D9" w:themeFill="background1" w:themeFillShade="D9"/>
          </w:tcPr>
          <w:p w14:paraId="61A6A5EF" w14:textId="77777777" w:rsidR="00441DEA" w:rsidRPr="00905B2A" w:rsidRDefault="00441DEA" w:rsidP="0036670D">
            <w:pPr>
              <w:rPr>
                <w:sz w:val="22"/>
                <w:szCs w:val="22"/>
              </w:rPr>
            </w:pPr>
            <w:r w:rsidRPr="00905B2A">
              <w:rPr>
                <w:sz w:val="22"/>
                <w:szCs w:val="22"/>
              </w:rPr>
              <w:t xml:space="preserve"> </w:t>
            </w:r>
          </w:p>
        </w:tc>
        <w:tc>
          <w:tcPr>
            <w:tcW w:w="6930" w:type="dxa"/>
            <w:gridSpan w:val="2"/>
            <w:shd w:val="clear" w:color="auto" w:fill="D9D9D9" w:themeFill="background1" w:themeFillShade="D9"/>
            <w:vAlign w:val="center"/>
          </w:tcPr>
          <w:p w14:paraId="5138B85C" w14:textId="77777777" w:rsidR="00441DEA" w:rsidRPr="00905B2A" w:rsidRDefault="00441DEA" w:rsidP="0036670D">
            <w:pPr>
              <w:rPr>
                <w:color w:val="000000"/>
                <w:sz w:val="22"/>
                <w:szCs w:val="22"/>
              </w:rPr>
            </w:pPr>
          </w:p>
        </w:tc>
      </w:tr>
      <w:tr w:rsidR="00441DEA" w:rsidRPr="00905B2A" w14:paraId="699F028D" w14:textId="77777777" w:rsidTr="00E42053">
        <w:tc>
          <w:tcPr>
            <w:tcW w:w="3348" w:type="dxa"/>
            <w:tcBorders>
              <w:right w:val="single" w:sz="4" w:space="0" w:color="auto"/>
            </w:tcBorders>
            <w:shd w:val="clear" w:color="auto" w:fill="D9D9D9" w:themeFill="background1" w:themeFillShade="D9"/>
          </w:tcPr>
          <w:p w14:paraId="5761B379" w14:textId="77777777" w:rsidR="00441DEA" w:rsidRPr="00905B2A" w:rsidRDefault="00441DEA" w:rsidP="0036670D">
            <w:pPr>
              <w:rPr>
                <w:b/>
                <w:sz w:val="22"/>
                <w:szCs w:val="22"/>
              </w:rPr>
            </w:pPr>
            <w:r w:rsidRPr="00905B2A">
              <w:rPr>
                <w:b/>
                <w:sz w:val="22"/>
                <w:szCs w:val="22"/>
              </w:rPr>
              <w:t>Email</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center"/>
          </w:tcPr>
          <w:p w14:paraId="5A2F1394" w14:textId="41A393DC" w:rsidR="00441DEA" w:rsidRPr="00905B2A" w:rsidRDefault="001E4ADE" w:rsidP="0036670D">
            <w:pPr>
              <w:rPr>
                <w:color w:val="000000"/>
                <w:sz w:val="22"/>
                <w:szCs w:val="22"/>
              </w:rPr>
            </w:pPr>
            <w:sdt>
              <w:sdtPr>
                <w:rPr>
                  <w:rStyle w:val="Strong"/>
                  <w:b w:val="0"/>
                  <w:color w:val="808080" w:themeColor="background1" w:themeShade="80"/>
                </w:rPr>
                <w:id w:val="1064296039"/>
                <w:placeholder>
                  <w:docPart w:val="1EFA7831F0254A26A57ECE3F86052DA5"/>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5B0F00D0" w14:textId="77777777" w:rsidR="00441DEA" w:rsidRPr="00905B2A" w:rsidRDefault="00441DEA" w:rsidP="0036670D">
            <w:pPr>
              <w:rPr>
                <w:color w:val="000000"/>
                <w:sz w:val="22"/>
                <w:szCs w:val="22"/>
              </w:rPr>
            </w:pPr>
          </w:p>
        </w:tc>
      </w:tr>
      <w:tr w:rsidR="00441DEA" w:rsidRPr="00905B2A" w14:paraId="6D11E6E8" w14:textId="77777777" w:rsidTr="006C483D">
        <w:tc>
          <w:tcPr>
            <w:tcW w:w="3348" w:type="dxa"/>
            <w:shd w:val="clear" w:color="auto" w:fill="D9D9D9" w:themeFill="background1" w:themeFillShade="D9"/>
          </w:tcPr>
          <w:p w14:paraId="1431D702" w14:textId="77777777" w:rsidR="00441DEA" w:rsidRPr="00905B2A" w:rsidRDefault="00441DEA" w:rsidP="0036670D">
            <w:pPr>
              <w:rPr>
                <w:sz w:val="22"/>
                <w:szCs w:val="22"/>
              </w:rPr>
            </w:pPr>
          </w:p>
        </w:tc>
        <w:tc>
          <w:tcPr>
            <w:tcW w:w="6930" w:type="dxa"/>
            <w:gridSpan w:val="2"/>
            <w:shd w:val="clear" w:color="auto" w:fill="D9D9D9" w:themeFill="background1" w:themeFillShade="D9"/>
            <w:vAlign w:val="center"/>
          </w:tcPr>
          <w:p w14:paraId="57121DE6" w14:textId="77777777" w:rsidR="00441DEA" w:rsidRPr="00905B2A" w:rsidRDefault="00441DEA" w:rsidP="0036670D">
            <w:pPr>
              <w:rPr>
                <w:color w:val="000000"/>
                <w:sz w:val="22"/>
                <w:szCs w:val="22"/>
              </w:rPr>
            </w:pPr>
          </w:p>
        </w:tc>
      </w:tr>
      <w:tr w:rsidR="00441DEA" w:rsidRPr="00905B2A" w14:paraId="131926AC" w14:textId="77777777" w:rsidTr="004D1DB9">
        <w:tc>
          <w:tcPr>
            <w:tcW w:w="3348" w:type="dxa"/>
            <w:tcBorders>
              <w:right w:val="single" w:sz="4" w:space="0" w:color="auto"/>
            </w:tcBorders>
            <w:shd w:val="clear" w:color="auto" w:fill="D9D9D9" w:themeFill="background1" w:themeFillShade="D9"/>
            <w:vAlign w:val="center"/>
          </w:tcPr>
          <w:p w14:paraId="62D430C4" w14:textId="7925A1F2" w:rsidR="00441DEA" w:rsidRPr="00243DBA" w:rsidRDefault="00441DEA" w:rsidP="00441DEA">
            <w:pPr>
              <w:rPr>
                <w:b/>
                <w:sz w:val="22"/>
                <w:szCs w:val="22"/>
              </w:rPr>
            </w:pPr>
            <w:r w:rsidRPr="00243DBA">
              <w:rPr>
                <w:b/>
                <w:bCs/>
                <w:sz w:val="22"/>
                <w:szCs w:val="22"/>
                <w:lang w:val="en-US"/>
              </w:rPr>
              <w:t>Specify the</w:t>
            </w:r>
            <w:r w:rsidRPr="00243DBA">
              <w:rPr>
                <w:b/>
                <w:bCs/>
                <w:sz w:val="22"/>
                <w:szCs w:val="22"/>
              </w:rPr>
              <w:t xml:space="preserve"> level of experience</w:t>
            </w:r>
            <w:r w:rsidRPr="0073135C">
              <w:rPr>
                <w:b/>
                <w:bCs/>
                <w:sz w:val="22"/>
                <w:szCs w:val="22"/>
              </w:rPr>
              <w:t xml:space="preserve"> with the procedures &amp; animals</w:t>
            </w:r>
            <w:r w:rsidRPr="0073135C">
              <w:rPr>
                <w:b/>
                <w:bCs/>
                <w:sz w:val="22"/>
                <w:szCs w:val="22"/>
                <w:lang w:val="en-US"/>
              </w:rPr>
              <w:t xml:space="preserve"> </w:t>
            </w:r>
            <w:r w:rsidRPr="0073135C">
              <w:rPr>
                <w:b/>
                <w:bCs/>
                <w:sz w:val="22"/>
                <w:szCs w:val="22"/>
              </w:rPr>
              <w:t xml:space="preserve">being used in this </w:t>
            </w:r>
            <w:r w:rsidR="00993491" w:rsidRPr="0073135C">
              <w:rPr>
                <w:b/>
                <w:bCs/>
                <w:sz w:val="22"/>
                <w:szCs w:val="22"/>
              </w:rPr>
              <w:t xml:space="preserve">protocol.  </w:t>
            </w:r>
            <w:r w:rsidR="00993491" w:rsidRPr="0073135C">
              <w:rPr>
                <w:b/>
                <w:bCs/>
                <w:sz w:val="22"/>
                <w:szCs w:val="22"/>
                <w:lang w:val="en-US"/>
              </w:rPr>
              <w:t>If</w:t>
            </w:r>
            <w:r w:rsidR="00993491" w:rsidRPr="0073135C">
              <w:rPr>
                <w:b/>
                <w:bCs/>
                <w:sz w:val="22"/>
                <w:szCs w:val="22"/>
              </w:rPr>
              <w:t xml:space="preserve"> </w:t>
            </w:r>
            <w:r w:rsidRPr="0073135C">
              <w:rPr>
                <w:b/>
                <w:bCs/>
                <w:sz w:val="22"/>
                <w:szCs w:val="22"/>
              </w:rPr>
              <w:t xml:space="preserve">no experience, describe how </w:t>
            </w:r>
            <w:r w:rsidRPr="0073135C">
              <w:rPr>
                <w:b/>
                <w:bCs/>
                <w:sz w:val="22"/>
                <w:szCs w:val="22"/>
                <w:lang w:val="en-US"/>
              </w:rPr>
              <w:t xml:space="preserve">the </w:t>
            </w:r>
            <w:r w:rsidRPr="0073135C">
              <w:rPr>
                <w:b/>
                <w:bCs/>
                <w:sz w:val="22"/>
                <w:szCs w:val="22"/>
              </w:rPr>
              <w:t>relevant experience will be obtained.</w:t>
            </w:r>
          </w:p>
        </w:tc>
        <w:tc>
          <w:tcPr>
            <w:tcW w:w="6660" w:type="dxa"/>
            <w:tcBorders>
              <w:top w:val="single" w:sz="4" w:space="0" w:color="auto"/>
              <w:left w:val="single" w:sz="4" w:space="0" w:color="auto"/>
              <w:bottom w:val="single" w:sz="4" w:space="0" w:color="auto"/>
              <w:right w:val="single" w:sz="4" w:space="0" w:color="auto"/>
            </w:tcBorders>
            <w:shd w:val="clear" w:color="auto" w:fill="auto"/>
          </w:tcPr>
          <w:p w14:paraId="015FAAFF" w14:textId="7EDC2237" w:rsidR="00441DEA" w:rsidRPr="00905B2A" w:rsidRDefault="001E4ADE" w:rsidP="0036670D">
            <w:pPr>
              <w:rPr>
                <w:color w:val="000000"/>
                <w:sz w:val="22"/>
                <w:szCs w:val="22"/>
              </w:rPr>
            </w:pPr>
            <w:sdt>
              <w:sdtPr>
                <w:rPr>
                  <w:rStyle w:val="Strong"/>
                  <w:b w:val="0"/>
                  <w:color w:val="808080" w:themeColor="background1" w:themeShade="80"/>
                </w:rPr>
                <w:id w:val="-746570252"/>
                <w:placeholder>
                  <w:docPart w:val="BEC5C757F7F747B6B4F1EAFAEB8D78DF"/>
                </w:placeholder>
                <w:showingPlcHdr/>
              </w:sdtPr>
              <w:sdtEndPr>
                <w:rPr>
                  <w:rStyle w:val="Strong"/>
                </w:rPr>
              </w:sdtEndPr>
              <w:sdtContent>
                <w:r w:rsidR="004D1DB9" w:rsidRPr="00905B2A">
                  <w:rPr>
                    <w:rStyle w:val="PlaceholderText"/>
                    <w:sz w:val="22"/>
                    <w:szCs w:val="22"/>
                  </w:rPr>
                  <w:t>Click here to enter text.</w:t>
                </w:r>
              </w:sdtContent>
            </w:sdt>
          </w:p>
        </w:tc>
        <w:tc>
          <w:tcPr>
            <w:tcW w:w="270" w:type="dxa"/>
            <w:tcBorders>
              <w:left w:val="single" w:sz="4" w:space="0" w:color="auto"/>
            </w:tcBorders>
            <w:shd w:val="clear" w:color="auto" w:fill="D9D9D9" w:themeFill="background1" w:themeFillShade="D9"/>
          </w:tcPr>
          <w:p w14:paraId="4E2F994E" w14:textId="77777777" w:rsidR="00441DEA" w:rsidRPr="00905B2A" w:rsidRDefault="00441DEA" w:rsidP="0036670D">
            <w:pPr>
              <w:rPr>
                <w:color w:val="000000"/>
                <w:sz w:val="22"/>
                <w:szCs w:val="22"/>
              </w:rPr>
            </w:pPr>
          </w:p>
        </w:tc>
      </w:tr>
      <w:tr w:rsidR="00441DEA" w:rsidRPr="00905B2A" w14:paraId="56019D07" w14:textId="77777777" w:rsidTr="006C483D">
        <w:tc>
          <w:tcPr>
            <w:tcW w:w="3348" w:type="dxa"/>
            <w:shd w:val="clear" w:color="auto" w:fill="D9D9D9" w:themeFill="background1" w:themeFillShade="D9"/>
          </w:tcPr>
          <w:p w14:paraId="46ED518D" w14:textId="77777777" w:rsidR="00441DEA" w:rsidRPr="00905B2A" w:rsidRDefault="00441DEA" w:rsidP="0036670D">
            <w:pPr>
              <w:rPr>
                <w:sz w:val="22"/>
                <w:szCs w:val="22"/>
              </w:rPr>
            </w:pPr>
          </w:p>
        </w:tc>
        <w:tc>
          <w:tcPr>
            <w:tcW w:w="6930" w:type="dxa"/>
            <w:gridSpan w:val="2"/>
            <w:shd w:val="clear" w:color="auto" w:fill="D9D9D9" w:themeFill="background1" w:themeFillShade="D9"/>
            <w:vAlign w:val="center"/>
          </w:tcPr>
          <w:p w14:paraId="7C0CFA01" w14:textId="77777777" w:rsidR="00441DEA" w:rsidRPr="00905B2A" w:rsidRDefault="00441DEA" w:rsidP="0036670D">
            <w:pPr>
              <w:rPr>
                <w:color w:val="000000"/>
                <w:sz w:val="22"/>
                <w:szCs w:val="22"/>
              </w:rPr>
            </w:pPr>
          </w:p>
          <w:p w14:paraId="195E697D" w14:textId="22DBE068" w:rsidR="008A74E1" w:rsidRPr="00905B2A" w:rsidRDefault="008A74E1" w:rsidP="008A74E1">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insert X in</w:t>
            </w:r>
            <w:r w:rsidR="000E3514">
              <w:rPr>
                <w:rFonts w:ascii="Times New Roman" w:hAnsi="Times New Roman" w:cs="Times New Roman"/>
                <w:bCs w:val="0"/>
                <w:i/>
                <w:color w:val="000000"/>
                <w:sz w:val="22"/>
                <w:szCs w:val="22"/>
                <w:lang w:val="en-AU"/>
              </w:rPr>
              <w:t xml:space="preserve"> the</w:t>
            </w:r>
            <w:r w:rsidRPr="00905B2A">
              <w:rPr>
                <w:rFonts w:ascii="Times New Roman" w:hAnsi="Times New Roman" w:cs="Times New Roman"/>
                <w:bCs w:val="0"/>
                <w:i/>
                <w:color w:val="000000"/>
                <w:sz w:val="22"/>
                <w:szCs w:val="22"/>
                <w:lang w:val="en-AU"/>
              </w:rPr>
              <w:t xml:space="preserve"> box)</w:t>
            </w:r>
          </w:p>
        </w:tc>
      </w:tr>
      <w:tr w:rsidR="004A0538" w:rsidRPr="00905B2A" w14:paraId="7ED8F4B0" w14:textId="77777777" w:rsidTr="006C483D">
        <w:tc>
          <w:tcPr>
            <w:tcW w:w="3348" w:type="dxa"/>
            <w:shd w:val="clear" w:color="auto" w:fill="D9D9D9" w:themeFill="background1" w:themeFillShade="D9"/>
          </w:tcPr>
          <w:p w14:paraId="68BCA9B4" w14:textId="760A1434" w:rsidR="004A0538" w:rsidRPr="00905B2A" w:rsidRDefault="004A0538" w:rsidP="004A0538">
            <w:pPr>
              <w:rPr>
                <w:sz w:val="22"/>
                <w:szCs w:val="22"/>
              </w:rPr>
            </w:pPr>
            <w:r w:rsidRPr="00905B2A">
              <w:rPr>
                <w:b/>
                <w:bCs/>
                <w:sz w:val="22"/>
                <w:szCs w:val="22"/>
              </w:rPr>
              <w:t>Has this researcher ever had a research authority cancelled</w:t>
            </w:r>
            <w:r w:rsidRPr="00905B2A">
              <w:rPr>
                <w:b/>
                <w:bCs/>
                <w:sz w:val="22"/>
                <w:szCs w:val="22"/>
                <w:lang w:val="en-US"/>
              </w:rPr>
              <w:t>?</w:t>
            </w:r>
          </w:p>
        </w:tc>
        <w:tc>
          <w:tcPr>
            <w:tcW w:w="6930" w:type="dxa"/>
            <w:gridSpan w:val="2"/>
            <w:shd w:val="clear" w:color="auto" w:fill="D9D9D9" w:themeFill="background1" w:themeFillShade="D9"/>
            <w:vAlign w:val="center"/>
          </w:tcPr>
          <w:tbl>
            <w:tblPr>
              <w:tblStyle w:val="TableGrid"/>
              <w:tblW w:w="0" w:type="auto"/>
              <w:tblLook w:val="04A0" w:firstRow="1" w:lastRow="0" w:firstColumn="1" w:lastColumn="0" w:noHBand="0" w:noVBand="1"/>
            </w:tblPr>
            <w:tblGrid>
              <w:gridCol w:w="766"/>
              <w:gridCol w:w="876"/>
              <w:gridCol w:w="3119"/>
              <w:gridCol w:w="850"/>
              <w:gridCol w:w="851"/>
            </w:tblGrid>
            <w:tr w:rsidR="004A0538" w:rsidRPr="00905B2A" w14:paraId="201C3322" w14:textId="77777777" w:rsidTr="00AD4501">
              <w:trPr>
                <w:trHeight w:val="615"/>
              </w:trPr>
              <w:tc>
                <w:tcPr>
                  <w:tcW w:w="766" w:type="dxa"/>
                  <w:shd w:val="clear" w:color="auto" w:fill="D9D9D9" w:themeFill="background1" w:themeFillShade="D9"/>
                  <w:vAlign w:val="center"/>
                </w:tcPr>
                <w:p w14:paraId="52385E2E" w14:textId="77777777" w:rsidR="004A0538" w:rsidRPr="00905B2A" w:rsidRDefault="004A0538" w:rsidP="004A0538">
                  <w:pPr>
                    <w:jc w:val="center"/>
                    <w:rPr>
                      <w:color w:val="000000"/>
                      <w:sz w:val="22"/>
                      <w:szCs w:val="22"/>
                    </w:rPr>
                  </w:pPr>
                  <w:r w:rsidRPr="00905B2A">
                    <w:rPr>
                      <w:color w:val="000000"/>
                      <w:sz w:val="22"/>
                      <w:szCs w:val="22"/>
                    </w:rPr>
                    <w:t>Yes</w:t>
                  </w:r>
                </w:p>
              </w:tc>
              <w:tc>
                <w:tcPr>
                  <w:tcW w:w="876" w:type="dxa"/>
                  <w:shd w:val="clear" w:color="auto" w:fill="FFFFFF" w:themeFill="background1"/>
                  <w:vAlign w:val="center"/>
                </w:tcPr>
                <w:p w14:paraId="5781E539" w14:textId="5E7229DA" w:rsidR="004A0538" w:rsidRPr="00905B2A" w:rsidRDefault="001E4ADE" w:rsidP="004A0538">
                  <w:pPr>
                    <w:rPr>
                      <w:color w:val="000000"/>
                      <w:sz w:val="22"/>
                      <w:szCs w:val="22"/>
                    </w:rPr>
                  </w:pPr>
                  <w:sdt>
                    <w:sdtPr>
                      <w:rPr>
                        <w:lang w:eastAsia="en-NZ"/>
                      </w:rPr>
                      <w:id w:val="-26495593"/>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c>
                <w:tcPr>
                  <w:tcW w:w="3119" w:type="dxa"/>
                  <w:shd w:val="clear" w:color="auto" w:fill="D9D9D9" w:themeFill="background1" w:themeFillShade="D9"/>
                </w:tcPr>
                <w:p w14:paraId="2D43A5BB" w14:textId="77777777" w:rsidR="004A0538" w:rsidRPr="00905B2A" w:rsidRDefault="004A0538" w:rsidP="004A0538">
                  <w:pPr>
                    <w:jc w:val="center"/>
                    <w:rPr>
                      <w:color w:val="000000"/>
                      <w:sz w:val="22"/>
                      <w:szCs w:val="22"/>
                    </w:rPr>
                  </w:pPr>
                </w:p>
              </w:tc>
              <w:tc>
                <w:tcPr>
                  <w:tcW w:w="850" w:type="dxa"/>
                  <w:shd w:val="clear" w:color="auto" w:fill="D9D9D9" w:themeFill="background1" w:themeFillShade="D9"/>
                  <w:vAlign w:val="center"/>
                </w:tcPr>
                <w:p w14:paraId="1739D19A" w14:textId="77777777" w:rsidR="004A0538" w:rsidRPr="00905B2A" w:rsidRDefault="004A0538" w:rsidP="004A0538">
                  <w:pPr>
                    <w:jc w:val="center"/>
                    <w:rPr>
                      <w:color w:val="000000"/>
                      <w:sz w:val="22"/>
                      <w:szCs w:val="22"/>
                    </w:rPr>
                  </w:pPr>
                  <w:r w:rsidRPr="00905B2A">
                    <w:rPr>
                      <w:color w:val="000000"/>
                      <w:sz w:val="22"/>
                      <w:szCs w:val="22"/>
                    </w:rPr>
                    <w:t>No</w:t>
                  </w:r>
                </w:p>
              </w:tc>
              <w:tc>
                <w:tcPr>
                  <w:tcW w:w="851" w:type="dxa"/>
                  <w:shd w:val="clear" w:color="auto" w:fill="FFFFFF" w:themeFill="background1"/>
                  <w:vAlign w:val="center"/>
                </w:tcPr>
                <w:p w14:paraId="202AAC2E" w14:textId="7CA3589C" w:rsidR="004A0538" w:rsidRPr="00905B2A" w:rsidRDefault="001E4ADE" w:rsidP="004A0538">
                  <w:pPr>
                    <w:rPr>
                      <w:color w:val="000000"/>
                      <w:sz w:val="22"/>
                      <w:szCs w:val="22"/>
                    </w:rPr>
                  </w:pPr>
                  <w:sdt>
                    <w:sdtPr>
                      <w:rPr>
                        <w:lang w:eastAsia="en-NZ"/>
                      </w:rPr>
                      <w:id w:val="1485037396"/>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r>
          </w:tbl>
          <w:p w14:paraId="28C73F6D" w14:textId="77777777" w:rsidR="004A0538" w:rsidRPr="00905B2A" w:rsidRDefault="004A0538" w:rsidP="004A0538">
            <w:pPr>
              <w:rPr>
                <w:color w:val="000000"/>
                <w:sz w:val="22"/>
                <w:szCs w:val="22"/>
              </w:rPr>
            </w:pPr>
          </w:p>
        </w:tc>
      </w:tr>
      <w:tr w:rsidR="004A0538" w:rsidRPr="00905B2A" w14:paraId="278F1952" w14:textId="77777777" w:rsidTr="006C483D">
        <w:tc>
          <w:tcPr>
            <w:tcW w:w="3348" w:type="dxa"/>
            <w:shd w:val="clear" w:color="auto" w:fill="D9D9D9" w:themeFill="background1" w:themeFillShade="D9"/>
          </w:tcPr>
          <w:p w14:paraId="37C83898" w14:textId="77777777" w:rsidR="004A0538" w:rsidRPr="00905B2A" w:rsidRDefault="004A0538" w:rsidP="004A0538">
            <w:pPr>
              <w:rPr>
                <w:sz w:val="22"/>
                <w:szCs w:val="22"/>
              </w:rPr>
            </w:pPr>
          </w:p>
        </w:tc>
        <w:tc>
          <w:tcPr>
            <w:tcW w:w="6930" w:type="dxa"/>
            <w:gridSpan w:val="2"/>
            <w:shd w:val="clear" w:color="auto" w:fill="D9D9D9" w:themeFill="background1" w:themeFillShade="D9"/>
            <w:vAlign w:val="center"/>
          </w:tcPr>
          <w:tbl>
            <w:tblPr>
              <w:tblStyle w:val="TableGrid"/>
              <w:tblW w:w="0" w:type="auto"/>
              <w:tblLook w:val="04A0" w:firstRow="1" w:lastRow="0" w:firstColumn="1" w:lastColumn="0" w:noHBand="0" w:noVBand="1"/>
            </w:tblPr>
            <w:tblGrid>
              <w:gridCol w:w="3307"/>
              <w:gridCol w:w="3155"/>
            </w:tblGrid>
            <w:tr w:rsidR="004A0538" w:rsidRPr="00905B2A" w14:paraId="1C2C846F" w14:textId="77777777" w:rsidTr="006C483D">
              <w:tc>
                <w:tcPr>
                  <w:tcW w:w="3307" w:type="dxa"/>
                  <w:shd w:val="clear" w:color="auto" w:fill="D9D9D9" w:themeFill="background1" w:themeFillShade="D9"/>
                </w:tcPr>
                <w:p w14:paraId="74E271B2" w14:textId="3EFB62FC" w:rsidR="004A0538" w:rsidRPr="00905B2A" w:rsidRDefault="008E1213" w:rsidP="00243DBA">
                  <w:pPr>
                    <w:rPr>
                      <w:color w:val="000000"/>
                      <w:sz w:val="22"/>
                      <w:szCs w:val="22"/>
                    </w:rPr>
                  </w:pPr>
                  <w:r w:rsidRPr="00905B2A">
                    <w:rPr>
                      <w:bCs/>
                      <w:sz w:val="22"/>
                      <w:szCs w:val="22"/>
                      <w:lang w:val="en-US"/>
                    </w:rPr>
                    <w:t xml:space="preserve">If </w:t>
                  </w:r>
                  <w:r w:rsidRPr="00905B2A">
                    <w:rPr>
                      <w:b/>
                      <w:bCs/>
                      <w:sz w:val="22"/>
                      <w:szCs w:val="22"/>
                      <w:lang w:val="en-US"/>
                    </w:rPr>
                    <w:t>Yes</w:t>
                  </w:r>
                  <w:r w:rsidRPr="00905B2A">
                    <w:rPr>
                      <w:bCs/>
                      <w:sz w:val="22"/>
                      <w:szCs w:val="22"/>
                      <w:lang w:val="en-US"/>
                    </w:rPr>
                    <w:t xml:space="preserve">, please include the relevant details </w:t>
                  </w:r>
                  <w:r w:rsidR="004E2A07" w:rsidRPr="00905B2A">
                    <w:rPr>
                      <w:bCs/>
                      <w:sz w:val="22"/>
                      <w:szCs w:val="22"/>
                      <w:lang w:val="en-US"/>
                    </w:rPr>
                    <w:t>i</w:t>
                  </w:r>
                  <w:r w:rsidR="004E2A07">
                    <w:rPr>
                      <w:bCs/>
                      <w:sz w:val="22"/>
                      <w:szCs w:val="22"/>
                      <w:lang w:val="en-US"/>
                    </w:rPr>
                    <w:t>.e.,</w:t>
                  </w:r>
                  <w:r w:rsidR="004E2A07" w:rsidRPr="00905B2A">
                    <w:rPr>
                      <w:bCs/>
                      <w:sz w:val="22"/>
                      <w:szCs w:val="22"/>
                      <w:lang w:val="en-US"/>
                    </w:rPr>
                    <w:t xml:space="preserve"> </w:t>
                  </w:r>
                  <w:r w:rsidRPr="00905B2A">
                    <w:rPr>
                      <w:bCs/>
                      <w:sz w:val="22"/>
                      <w:szCs w:val="22"/>
                      <w:lang w:val="en-US"/>
                    </w:rPr>
                    <w:t>authority No., reason, etc.</w:t>
                  </w:r>
                </w:p>
              </w:tc>
              <w:tc>
                <w:tcPr>
                  <w:tcW w:w="3155" w:type="dxa"/>
                  <w:shd w:val="clear" w:color="auto" w:fill="FFFFFF" w:themeFill="background1"/>
                </w:tcPr>
                <w:p w14:paraId="2E30AB68" w14:textId="55173012" w:rsidR="004A0538" w:rsidRPr="00905B2A" w:rsidRDefault="001E4ADE" w:rsidP="004A0538">
                  <w:pPr>
                    <w:rPr>
                      <w:color w:val="000000"/>
                      <w:sz w:val="22"/>
                      <w:szCs w:val="22"/>
                    </w:rPr>
                  </w:pPr>
                  <w:sdt>
                    <w:sdtPr>
                      <w:rPr>
                        <w:rStyle w:val="Strong"/>
                        <w:b w:val="0"/>
                        <w:color w:val="808080" w:themeColor="background1" w:themeShade="80"/>
                      </w:rPr>
                      <w:id w:val="433101841"/>
                      <w:placeholder>
                        <w:docPart w:val="DD1D48C0BA164027A90B1AECEDD05F6E"/>
                      </w:placeholder>
                      <w:showingPlcHdr/>
                    </w:sdtPr>
                    <w:sdtEndPr>
                      <w:rPr>
                        <w:rStyle w:val="Strong"/>
                      </w:rPr>
                    </w:sdtEndPr>
                    <w:sdtContent>
                      <w:r w:rsidR="004D1DB9" w:rsidRPr="00905B2A">
                        <w:rPr>
                          <w:rStyle w:val="PlaceholderText"/>
                          <w:sz w:val="22"/>
                          <w:szCs w:val="22"/>
                        </w:rPr>
                        <w:t>Click here to enter text.</w:t>
                      </w:r>
                    </w:sdtContent>
                  </w:sdt>
                </w:p>
              </w:tc>
            </w:tr>
          </w:tbl>
          <w:p w14:paraId="1730007A" w14:textId="77777777" w:rsidR="004A0538" w:rsidRPr="00905B2A" w:rsidRDefault="004A0538" w:rsidP="004A0538">
            <w:pPr>
              <w:rPr>
                <w:color w:val="000000"/>
                <w:sz w:val="22"/>
                <w:szCs w:val="22"/>
              </w:rPr>
            </w:pPr>
          </w:p>
        </w:tc>
      </w:tr>
      <w:tr w:rsidR="004A0538" w:rsidRPr="00905B2A" w14:paraId="458C3DCD" w14:textId="77777777" w:rsidTr="006C483D">
        <w:tc>
          <w:tcPr>
            <w:tcW w:w="3348" w:type="dxa"/>
            <w:shd w:val="clear" w:color="auto" w:fill="D9D9D9" w:themeFill="background1" w:themeFillShade="D9"/>
          </w:tcPr>
          <w:p w14:paraId="2E45DDFB" w14:textId="77777777" w:rsidR="004A0538" w:rsidRPr="00905B2A" w:rsidRDefault="004A0538" w:rsidP="004A0538">
            <w:pPr>
              <w:rPr>
                <w:sz w:val="22"/>
                <w:szCs w:val="22"/>
              </w:rPr>
            </w:pPr>
          </w:p>
        </w:tc>
        <w:tc>
          <w:tcPr>
            <w:tcW w:w="6930" w:type="dxa"/>
            <w:gridSpan w:val="2"/>
            <w:shd w:val="clear" w:color="auto" w:fill="D9D9D9" w:themeFill="background1" w:themeFillShade="D9"/>
            <w:vAlign w:val="center"/>
          </w:tcPr>
          <w:p w14:paraId="4961BC93" w14:textId="77777777" w:rsidR="004A0538" w:rsidRPr="00905B2A" w:rsidRDefault="004A0538" w:rsidP="004A0538">
            <w:pPr>
              <w:rPr>
                <w:color w:val="000000"/>
                <w:sz w:val="22"/>
                <w:szCs w:val="22"/>
              </w:rPr>
            </w:pPr>
          </w:p>
        </w:tc>
      </w:tr>
      <w:tr w:rsidR="004A0538" w:rsidRPr="00905B2A" w14:paraId="44FAA73D" w14:textId="77777777" w:rsidTr="006C483D">
        <w:tc>
          <w:tcPr>
            <w:tcW w:w="3348" w:type="dxa"/>
            <w:shd w:val="clear" w:color="auto" w:fill="D9D9D9" w:themeFill="background1" w:themeFillShade="D9"/>
          </w:tcPr>
          <w:p w14:paraId="2F3380EE" w14:textId="6850E7D6" w:rsidR="004A0538" w:rsidRPr="00905B2A" w:rsidRDefault="00372835" w:rsidP="004A0538">
            <w:pPr>
              <w:rPr>
                <w:sz w:val="22"/>
                <w:szCs w:val="22"/>
              </w:rPr>
            </w:pPr>
            <w:r w:rsidRPr="00905B2A">
              <w:rPr>
                <w:b/>
                <w:bCs/>
                <w:sz w:val="22"/>
                <w:szCs w:val="22"/>
                <w:lang w:val="en-US"/>
              </w:rPr>
              <w:t>Has the researcher completed an Animal Ethics course elsewhere?</w:t>
            </w:r>
          </w:p>
        </w:tc>
        <w:tc>
          <w:tcPr>
            <w:tcW w:w="6930" w:type="dxa"/>
            <w:gridSpan w:val="2"/>
            <w:shd w:val="clear" w:color="auto" w:fill="D9D9D9" w:themeFill="background1" w:themeFillShade="D9"/>
          </w:tcPr>
          <w:tbl>
            <w:tblPr>
              <w:tblStyle w:val="TableGrid"/>
              <w:tblW w:w="0" w:type="auto"/>
              <w:tblLook w:val="04A0" w:firstRow="1" w:lastRow="0" w:firstColumn="1" w:lastColumn="0" w:noHBand="0" w:noVBand="1"/>
            </w:tblPr>
            <w:tblGrid>
              <w:gridCol w:w="792"/>
              <w:gridCol w:w="850"/>
              <w:gridCol w:w="1478"/>
              <w:gridCol w:w="1641"/>
              <w:gridCol w:w="850"/>
              <w:gridCol w:w="851"/>
            </w:tblGrid>
            <w:tr w:rsidR="004A0538" w:rsidRPr="00905B2A" w14:paraId="09EF823D" w14:textId="77777777" w:rsidTr="00AD4501">
              <w:trPr>
                <w:trHeight w:val="615"/>
              </w:trPr>
              <w:tc>
                <w:tcPr>
                  <w:tcW w:w="792" w:type="dxa"/>
                  <w:shd w:val="clear" w:color="auto" w:fill="D9D9D9" w:themeFill="background1" w:themeFillShade="D9"/>
                  <w:vAlign w:val="center"/>
                </w:tcPr>
                <w:p w14:paraId="581BB896" w14:textId="77777777" w:rsidR="004A0538" w:rsidRPr="00905B2A" w:rsidRDefault="004A0538" w:rsidP="004A0538">
                  <w:pPr>
                    <w:jc w:val="center"/>
                    <w:rPr>
                      <w:color w:val="000000"/>
                      <w:sz w:val="22"/>
                      <w:szCs w:val="22"/>
                    </w:rPr>
                  </w:pPr>
                  <w:r w:rsidRPr="00905B2A">
                    <w:rPr>
                      <w:color w:val="000000"/>
                      <w:sz w:val="22"/>
                      <w:szCs w:val="22"/>
                    </w:rPr>
                    <w:t>Yes</w:t>
                  </w:r>
                </w:p>
              </w:tc>
              <w:tc>
                <w:tcPr>
                  <w:tcW w:w="850" w:type="dxa"/>
                  <w:shd w:val="clear" w:color="auto" w:fill="FFFFFF" w:themeFill="background1"/>
                  <w:vAlign w:val="center"/>
                </w:tcPr>
                <w:p w14:paraId="3A852A89" w14:textId="101F7F71" w:rsidR="004A0538" w:rsidRPr="00905B2A" w:rsidRDefault="001E4ADE" w:rsidP="004A0538">
                  <w:pPr>
                    <w:rPr>
                      <w:color w:val="000000"/>
                      <w:sz w:val="22"/>
                      <w:szCs w:val="22"/>
                    </w:rPr>
                  </w:pPr>
                  <w:sdt>
                    <w:sdtPr>
                      <w:rPr>
                        <w:lang w:eastAsia="en-NZ"/>
                      </w:rPr>
                      <w:id w:val="-1784254503"/>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c>
                <w:tcPr>
                  <w:tcW w:w="3119" w:type="dxa"/>
                  <w:gridSpan w:val="2"/>
                  <w:shd w:val="clear" w:color="auto" w:fill="D9D9D9" w:themeFill="background1" w:themeFillShade="D9"/>
                </w:tcPr>
                <w:p w14:paraId="21BD8DA8" w14:textId="77777777" w:rsidR="004A0538" w:rsidRPr="00905B2A" w:rsidRDefault="004A0538" w:rsidP="004A0538">
                  <w:pPr>
                    <w:jc w:val="center"/>
                    <w:rPr>
                      <w:color w:val="000000"/>
                      <w:sz w:val="22"/>
                      <w:szCs w:val="22"/>
                    </w:rPr>
                  </w:pPr>
                </w:p>
              </w:tc>
              <w:tc>
                <w:tcPr>
                  <w:tcW w:w="850" w:type="dxa"/>
                  <w:shd w:val="clear" w:color="auto" w:fill="D9D9D9" w:themeFill="background1" w:themeFillShade="D9"/>
                  <w:vAlign w:val="center"/>
                </w:tcPr>
                <w:p w14:paraId="7FF02F3C" w14:textId="77777777" w:rsidR="004A0538" w:rsidRPr="00905B2A" w:rsidRDefault="004A0538" w:rsidP="004A0538">
                  <w:pPr>
                    <w:jc w:val="center"/>
                    <w:rPr>
                      <w:color w:val="000000"/>
                      <w:sz w:val="22"/>
                      <w:szCs w:val="22"/>
                    </w:rPr>
                  </w:pPr>
                  <w:r w:rsidRPr="00905B2A">
                    <w:rPr>
                      <w:color w:val="000000"/>
                      <w:sz w:val="22"/>
                      <w:szCs w:val="22"/>
                    </w:rPr>
                    <w:t>No</w:t>
                  </w:r>
                </w:p>
              </w:tc>
              <w:tc>
                <w:tcPr>
                  <w:tcW w:w="851" w:type="dxa"/>
                  <w:shd w:val="clear" w:color="auto" w:fill="FFFFFF" w:themeFill="background1"/>
                  <w:vAlign w:val="center"/>
                </w:tcPr>
                <w:p w14:paraId="3C50FC65" w14:textId="79D93DCC" w:rsidR="004A0538" w:rsidRPr="00905B2A" w:rsidRDefault="001E4ADE" w:rsidP="004A0538">
                  <w:pPr>
                    <w:rPr>
                      <w:color w:val="000000"/>
                      <w:sz w:val="22"/>
                      <w:szCs w:val="22"/>
                    </w:rPr>
                  </w:pPr>
                  <w:sdt>
                    <w:sdtPr>
                      <w:rPr>
                        <w:lang w:eastAsia="en-NZ"/>
                      </w:rPr>
                      <w:id w:val="1398240172"/>
                      <w14:checkbox>
                        <w14:checked w14:val="0"/>
                        <w14:checkedState w14:val="2612" w14:font="MS Gothic"/>
                        <w14:uncheckedState w14:val="2610" w14:font="MS Gothic"/>
                      </w14:checkbox>
                    </w:sdtPr>
                    <w:sdtEndPr/>
                    <w:sdtContent>
                      <w:r w:rsidR="0007281C" w:rsidRPr="00905B2A">
                        <w:rPr>
                          <w:rFonts w:ascii="Segoe UI Symbol" w:eastAsia="MS Gothic" w:hAnsi="Segoe UI Symbol" w:cs="Segoe UI Symbol"/>
                          <w:lang w:eastAsia="en-NZ"/>
                        </w:rPr>
                        <w:t>☐</w:t>
                      </w:r>
                    </w:sdtContent>
                  </w:sdt>
                </w:p>
              </w:tc>
            </w:tr>
            <w:tr w:rsidR="004A0538" w:rsidRPr="00905B2A" w14:paraId="0B4346D9" w14:textId="77777777" w:rsidTr="006C483D">
              <w:tc>
                <w:tcPr>
                  <w:tcW w:w="3120" w:type="dxa"/>
                  <w:gridSpan w:val="3"/>
                  <w:tcBorders>
                    <w:bottom w:val="single" w:sz="4" w:space="0" w:color="auto"/>
                  </w:tcBorders>
                  <w:shd w:val="clear" w:color="auto" w:fill="D9D9D9" w:themeFill="background1" w:themeFillShade="D9"/>
                </w:tcPr>
                <w:p w14:paraId="446425F1" w14:textId="77777777" w:rsidR="004A0538" w:rsidRPr="00905B2A" w:rsidRDefault="004A0538" w:rsidP="004A0538">
                  <w:pPr>
                    <w:pStyle w:val="BodyText2"/>
                    <w:tabs>
                      <w:tab w:val="left" w:pos="709"/>
                    </w:tabs>
                    <w:spacing w:line="240" w:lineRule="atLeast"/>
                    <w:ind w:left="61" w:right="34"/>
                    <w:rPr>
                      <w:bCs/>
                      <w:sz w:val="22"/>
                      <w:szCs w:val="22"/>
                      <w:lang w:val="en-US"/>
                    </w:rPr>
                  </w:pPr>
                  <w:r w:rsidRPr="00905B2A">
                    <w:rPr>
                      <w:bCs/>
                      <w:sz w:val="22"/>
                      <w:szCs w:val="22"/>
                      <w:lang w:val="en-US"/>
                    </w:rPr>
                    <w:t xml:space="preserve">If </w:t>
                  </w:r>
                  <w:r w:rsidRPr="00905B2A">
                    <w:rPr>
                      <w:b/>
                      <w:bCs/>
                      <w:sz w:val="22"/>
                      <w:szCs w:val="22"/>
                      <w:lang w:val="en-US"/>
                    </w:rPr>
                    <w:t>Yes</w:t>
                  </w:r>
                  <w:r w:rsidRPr="00905B2A">
                    <w:rPr>
                      <w:bCs/>
                      <w:sz w:val="22"/>
                      <w:szCs w:val="22"/>
                      <w:lang w:val="en-US"/>
                    </w:rPr>
                    <w:t>, include Animal Ethics Course Number.</w:t>
                  </w:r>
                </w:p>
                <w:p w14:paraId="7D92D538" w14:textId="1710C081" w:rsidR="004A0538" w:rsidRPr="00905B2A" w:rsidRDefault="004A0538" w:rsidP="004A0538">
                  <w:pPr>
                    <w:pStyle w:val="BodyText2"/>
                    <w:tabs>
                      <w:tab w:val="left" w:pos="709"/>
                    </w:tabs>
                    <w:spacing w:line="240" w:lineRule="atLeast"/>
                    <w:ind w:left="61" w:right="34"/>
                    <w:rPr>
                      <w:bCs/>
                      <w:sz w:val="22"/>
                      <w:szCs w:val="22"/>
                      <w:lang w:val="en-US"/>
                    </w:rPr>
                  </w:pPr>
                  <w:r w:rsidRPr="00905B2A">
                    <w:rPr>
                      <w:b/>
                      <w:bCs/>
                      <w:sz w:val="22"/>
                      <w:szCs w:val="22"/>
                      <w:lang w:val="en-US"/>
                    </w:rPr>
                    <w:t>Reminder:</w:t>
                  </w:r>
                  <w:r w:rsidRPr="00905B2A">
                    <w:rPr>
                      <w:bCs/>
                      <w:sz w:val="22"/>
                      <w:szCs w:val="22"/>
                      <w:lang w:val="en-US"/>
                    </w:rPr>
                    <w:t xml:space="preserve"> This course/unit or similar must be completed before the research can be approved. Proof of unit completion or </w:t>
                  </w:r>
                  <w:r w:rsidR="004E2A07">
                    <w:rPr>
                      <w:bCs/>
                      <w:sz w:val="22"/>
                      <w:szCs w:val="22"/>
                      <w:lang w:val="en-US"/>
                    </w:rPr>
                    <w:t xml:space="preserve">a </w:t>
                  </w:r>
                  <w:r w:rsidRPr="00905B2A">
                    <w:rPr>
                      <w:bCs/>
                      <w:sz w:val="22"/>
                      <w:szCs w:val="22"/>
                      <w:lang w:val="en-US"/>
                    </w:rPr>
                    <w:t>similar course should be attached.</w:t>
                  </w:r>
                </w:p>
              </w:tc>
              <w:tc>
                <w:tcPr>
                  <w:tcW w:w="3342" w:type="dxa"/>
                  <w:gridSpan w:val="3"/>
                  <w:tcBorders>
                    <w:bottom w:val="single" w:sz="4" w:space="0" w:color="auto"/>
                  </w:tcBorders>
                  <w:shd w:val="clear" w:color="auto" w:fill="FFFFFF" w:themeFill="background1"/>
                </w:tcPr>
                <w:p w14:paraId="0957A4C4" w14:textId="77777777" w:rsidR="004A0538" w:rsidRPr="00905B2A" w:rsidRDefault="004A0538" w:rsidP="00372835">
                  <w:pPr>
                    <w:rPr>
                      <w:b/>
                      <w:color w:val="000000"/>
                      <w:sz w:val="22"/>
                      <w:szCs w:val="22"/>
                    </w:rPr>
                  </w:pPr>
                  <w:r w:rsidRPr="00905B2A">
                    <w:rPr>
                      <w:b/>
                      <w:color w:val="000000"/>
                      <w:sz w:val="22"/>
                      <w:szCs w:val="22"/>
                    </w:rPr>
                    <w:t>Course N</w:t>
                  </w:r>
                  <w:r w:rsidR="00372835" w:rsidRPr="00905B2A">
                    <w:rPr>
                      <w:b/>
                      <w:color w:val="000000"/>
                      <w:sz w:val="22"/>
                      <w:szCs w:val="22"/>
                    </w:rPr>
                    <w:t>ame</w:t>
                  </w:r>
                  <w:r w:rsidRPr="00905B2A">
                    <w:rPr>
                      <w:b/>
                      <w:color w:val="000000"/>
                      <w:sz w:val="22"/>
                      <w:szCs w:val="22"/>
                    </w:rPr>
                    <w:t>:</w:t>
                  </w:r>
                </w:p>
                <w:p w14:paraId="050AD2BD" w14:textId="6BCBD9FC" w:rsidR="004D1DB9" w:rsidRPr="00905B2A" w:rsidRDefault="001E4ADE" w:rsidP="00372835">
                  <w:pPr>
                    <w:rPr>
                      <w:b/>
                      <w:color w:val="000000"/>
                      <w:sz w:val="22"/>
                      <w:szCs w:val="22"/>
                    </w:rPr>
                  </w:pPr>
                  <w:sdt>
                    <w:sdtPr>
                      <w:rPr>
                        <w:rStyle w:val="Strong"/>
                        <w:b w:val="0"/>
                        <w:color w:val="808080" w:themeColor="background1" w:themeShade="80"/>
                      </w:rPr>
                      <w:id w:val="-1900271749"/>
                      <w:placeholder>
                        <w:docPart w:val="F38373A788314F059B683EB684425F9D"/>
                      </w:placeholder>
                      <w:showingPlcHdr/>
                    </w:sdtPr>
                    <w:sdtEndPr>
                      <w:rPr>
                        <w:rStyle w:val="Strong"/>
                      </w:rPr>
                    </w:sdtEndPr>
                    <w:sdtContent>
                      <w:r w:rsidR="004D1DB9" w:rsidRPr="00905B2A">
                        <w:rPr>
                          <w:rStyle w:val="PlaceholderText"/>
                          <w:sz w:val="22"/>
                          <w:szCs w:val="22"/>
                        </w:rPr>
                        <w:t>Click here to enter text.</w:t>
                      </w:r>
                    </w:sdtContent>
                  </w:sdt>
                </w:p>
              </w:tc>
            </w:tr>
          </w:tbl>
          <w:p w14:paraId="65E6092B" w14:textId="77777777" w:rsidR="004A0538" w:rsidRPr="00905B2A" w:rsidRDefault="004A0538" w:rsidP="004A0538">
            <w:pPr>
              <w:rPr>
                <w:color w:val="000000"/>
                <w:sz w:val="22"/>
                <w:szCs w:val="22"/>
              </w:rPr>
            </w:pPr>
          </w:p>
        </w:tc>
      </w:tr>
      <w:tr w:rsidR="004A0538" w:rsidRPr="00905B2A" w14:paraId="6EBE3348" w14:textId="77777777" w:rsidTr="006C483D">
        <w:tc>
          <w:tcPr>
            <w:tcW w:w="3348" w:type="dxa"/>
            <w:shd w:val="clear" w:color="auto" w:fill="D9D9D9" w:themeFill="background1" w:themeFillShade="D9"/>
          </w:tcPr>
          <w:p w14:paraId="0C02CC98" w14:textId="77777777" w:rsidR="004A0538" w:rsidRPr="00905B2A" w:rsidRDefault="004A0538" w:rsidP="004A0538">
            <w:pPr>
              <w:rPr>
                <w:sz w:val="22"/>
                <w:szCs w:val="22"/>
              </w:rPr>
            </w:pPr>
          </w:p>
        </w:tc>
        <w:tc>
          <w:tcPr>
            <w:tcW w:w="6930" w:type="dxa"/>
            <w:gridSpan w:val="2"/>
            <w:shd w:val="clear" w:color="auto" w:fill="D9D9D9" w:themeFill="background1" w:themeFillShade="D9"/>
            <w:vAlign w:val="center"/>
          </w:tcPr>
          <w:p w14:paraId="626F9BF0" w14:textId="77777777" w:rsidR="004A0538" w:rsidRPr="00905B2A" w:rsidRDefault="004A0538" w:rsidP="004A0538">
            <w:pPr>
              <w:rPr>
                <w:color w:val="000000"/>
                <w:sz w:val="22"/>
                <w:szCs w:val="22"/>
              </w:rPr>
            </w:pPr>
          </w:p>
        </w:tc>
      </w:tr>
    </w:tbl>
    <w:p w14:paraId="25C52DB5" w14:textId="19A8F05A" w:rsidR="00730997" w:rsidRPr="00905B2A" w:rsidRDefault="00730997" w:rsidP="00441DEA">
      <w:pPr>
        <w:rPr>
          <w:i/>
          <w:sz w:val="22"/>
          <w:szCs w:val="22"/>
        </w:rPr>
      </w:pPr>
    </w:p>
    <w:p w14:paraId="16F1ED5D" w14:textId="2D367AEC" w:rsidR="00441DEA" w:rsidRPr="00905B2A" w:rsidRDefault="00441DEA" w:rsidP="00441DEA">
      <w:pPr>
        <w:rPr>
          <w:sz w:val="22"/>
          <w:szCs w:val="22"/>
        </w:rPr>
      </w:pPr>
      <w:r w:rsidRPr="00905B2A">
        <w:rPr>
          <w:i/>
          <w:sz w:val="22"/>
          <w:szCs w:val="22"/>
        </w:rPr>
        <w:t>Copy th</w:t>
      </w:r>
      <w:r w:rsidR="00730997" w:rsidRPr="00905B2A">
        <w:rPr>
          <w:i/>
          <w:sz w:val="22"/>
          <w:szCs w:val="22"/>
        </w:rPr>
        <w:t>ese</w:t>
      </w:r>
      <w:r w:rsidRPr="00905B2A">
        <w:rPr>
          <w:i/>
          <w:sz w:val="22"/>
          <w:szCs w:val="22"/>
        </w:rPr>
        <w:t xml:space="preserve"> table</w:t>
      </w:r>
      <w:r w:rsidR="00730997" w:rsidRPr="00905B2A">
        <w:rPr>
          <w:i/>
          <w:sz w:val="22"/>
          <w:szCs w:val="22"/>
        </w:rPr>
        <w:t>/questions</w:t>
      </w:r>
      <w:r w:rsidRPr="00905B2A">
        <w:rPr>
          <w:i/>
          <w:sz w:val="22"/>
          <w:szCs w:val="22"/>
        </w:rPr>
        <w:t xml:space="preserve"> and repeat for any additional personnel.</w:t>
      </w:r>
    </w:p>
    <w:p w14:paraId="56DFB0C2" w14:textId="13FCD8D3" w:rsidR="00F7122A" w:rsidRPr="00905B2A" w:rsidRDefault="00F7122A" w:rsidP="00F7122A">
      <w:pPr>
        <w:rPr>
          <w:sz w:val="22"/>
          <w:szCs w:val="22"/>
        </w:rPr>
      </w:pPr>
    </w:p>
    <w:p w14:paraId="6616DF42" w14:textId="776F25B0" w:rsidR="00A715E2" w:rsidRPr="00905B2A" w:rsidRDefault="00A715E2">
      <w:pPr>
        <w:rPr>
          <w:sz w:val="22"/>
          <w:szCs w:val="22"/>
        </w:rPr>
      </w:pPr>
      <w:r w:rsidRPr="00905B2A">
        <w:rPr>
          <w:sz w:val="22"/>
          <w:szCs w:val="22"/>
        </w:rPr>
        <w:br w:type="page"/>
      </w:r>
    </w:p>
    <w:p w14:paraId="7E05D123" w14:textId="77777777" w:rsidR="00B77B42" w:rsidRPr="00905B2A" w:rsidRDefault="00B77B42" w:rsidP="00F7122A">
      <w:pPr>
        <w:rPr>
          <w:sz w:val="22"/>
          <w:szCs w:val="22"/>
        </w:rPr>
      </w:pPr>
    </w:p>
    <w:p w14:paraId="5A35AFC5" w14:textId="1A31FAB7" w:rsidR="00F7122A" w:rsidRPr="00905B2A" w:rsidRDefault="00A7152C" w:rsidP="00F7122A">
      <w:pPr>
        <w:pStyle w:val="Heading4"/>
        <w:rPr>
          <w:sz w:val="22"/>
          <w:szCs w:val="22"/>
        </w:rPr>
      </w:pPr>
      <w:bookmarkStart w:id="7" w:name="_PART_B4_–"/>
      <w:bookmarkEnd w:id="7"/>
      <w:r w:rsidRPr="00905B2A">
        <w:rPr>
          <w:sz w:val="22"/>
          <w:szCs w:val="22"/>
        </w:rPr>
        <w:t>A</w:t>
      </w:r>
      <w:r w:rsidR="00F7122A" w:rsidRPr="00905B2A">
        <w:rPr>
          <w:sz w:val="22"/>
          <w:szCs w:val="22"/>
        </w:rPr>
        <w:t xml:space="preserve">4 – STUDENT RESEARCHERS </w:t>
      </w:r>
    </w:p>
    <w:p w14:paraId="58A5030A" w14:textId="77777777" w:rsidR="0078626C" w:rsidRPr="00905B2A" w:rsidRDefault="0078626C" w:rsidP="0078626C">
      <w:pPr>
        <w:spacing w:before="120" w:after="120"/>
        <w:rPr>
          <w:sz w:val="22"/>
          <w:szCs w:val="22"/>
        </w:rPr>
      </w:pPr>
      <w:r w:rsidRPr="00905B2A">
        <w:rPr>
          <w:sz w:val="22"/>
          <w:szCs w:val="22"/>
        </w:rPr>
        <w:t xml:space="preserve">List </w:t>
      </w:r>
      <w:r w:rsidR="00E06308" w:rsidRPr="00905B2A">
        <w:rPr>
          <w:sz w:val="22"/>
          <w:szCs w:val="22"/>
        </w:rPr>
        <w:t>only</w:t>
      </w:r>
      <w:r w:rsidRPr="00905B2A">
        <w:rPr>
          <w:sz w:val="22"/>
          <w:szCs w:val="22"/>
        </w:rPr>
        <w:t xml:space="preserve"> students working on the project who </w:t>
      </w:r>
      <w:r w:rsidRPr="00905B2A">
        <w:rPr>
          <w:b/>
          <w:sz w:val="22"/>
          <w:szCs w:val="22"/>
        </w:rPr>
        <w:t>are</w:t>
      </w:r>
      <w:r w:rsidRPr="00905B2A">
        <w:rPr>
          <w:sz w:val="22"/>
          <w:szCs w:val="22"/>
        </w:rPr>
        <w:t xml:space="preserve"> conducting the research as a component of their studies.</w:t>
      </w:r>
    </w:p>
    <w:p w14:paraId="4D7274BE" w14:textId="77777777" w:rsidR="00F7122A" w:rsidRPr="00905B2A" w:rsidRDefault="00F7122A" w:rsidP="00441DEA">
      <w:pPr>
        <w:spacing w:before="120" w:after="120"/>
        <w:rPr>
          <w:vanish/>
          <w:color w:val="FF0000"/>
          <w:sz w:val="22"/>
          <w:szCs w:val="22"/>
        </w:rPr>
      </w:pPr>
      <w:r w:rsidRPr="00905B2A">
        <w:rPr>
          <w:vanish/>
          <w:color w:val="FF0000"/>
          <w:sz w:val="22"/>
          <w:szCs w:val="22"/>
        </w:rPr>
        <w:t xml:space="preserve">List all students working on the project who </w:t>
      </w:r>
      <w:r w:rsidRPr="00905B2A">
        <w:rPr>
          <w:b/>
          <w:vanish/>
          <w:color w:val="FF0000"/>
          <w:sz w:val="22"/>
          <w:szCs w:val="22"/>
          <w:u w:val="single"/>
        </w:rPr>
        <w:t xml:space="preserve">are </w:t>
      </w:r>
      <w:r w:rsidRPr="00905B2A">
        <w:rPr>
          <w:vanish/>
          <w:color w:val="FF0000"/>
          <w:sz w:val="22"/>
          <w:szCs w:val="22"/>
        </w:rPr>
        <w:t>conducting th</w:t>
      </w:r>
      <w:r w:rsidR="00441DEA" w:rsidRPr="00905B2A">
        <w:rPr>
          <w:vanish/>
          <w:color w:val="FF0000"/>
          <w:sz w:val="22"/>
          <w:szCs w:val="22"/>
        </w:rPr>
        <w:t>is</w:t>
      </w:r>
      <w:r w:rsidRPr="00905B2A">
        <w:rPr>
          <w:vanish/>
          <w:color w:val="FF0000"/>
          <w:sz w:val="22"/>
          <w:szCs w:val="22"/>
        </w:rPr>
        <w:t xml:space="preserve"> research as a component of their studies.   </w:t>
      </w:r>
    </w:p>
    <w:tbl>
      <w:tblPr>
        <w:tblW w:w="10385" w:type="dxa"/>
        <w:tblBorders>
          <w:top w:val="single" w:sz="4" w:space="0" w:color="auto"/>
          <w:left w:val="single" w:sz="4" w:space="0" w:color="auto"/>
          <w:bottom w:val="single" w:sz="4" w:space="0" w:color="auto"/>
          <w:right w:val="single" w:sz="4" w:space="0" w:color="auto"/>
        </w:tblBorders>
        <w:shd w:val="pct12" w:color="auto" w:fill="auto"/>
        <w:tblLayout w:type="fixed"/>
        <w:tblLook w:val="0000" w:firstRow="0" w:lastRow="0" w:firstColumn="0" w:lastColumn="0" w:noHBand="0" w:noVBand="0"/>
      </w:tblPr>
      <w:tblGrid>
        <w:gridCol w:w="3012"/>
        <w:gridCol w:w="1306"/>
        <w:gridCol w:w="352"/>
        <w:gridCol w:w="121"/>
        <w:gridCol w:w="236"/>
        <w:gridCol w:w="25"/>
        <w:gridCol w:w="1039"/>
        <w:gridCol w:w="236"/>
        <w:gridCol w:w="1606"/>
        <w:gridCol w:w="236"/>
        <w:gridCol w:w="1607"/>
        <w:gridCol w:w="329"/>
        <w:gridCol w:w="23"/>
        <w:gridCol w:w="244"/>
        <w:gridCol w:w="13"/>
      </w:tblGrid>
      <w:tr w:rsidR="00F7122A" w:rsidRPr="00905B2A" w14:paraId="5D00D185" w14:textId="77777777" w:rsidTr="002F3B2C">
        <w:trPr>
          <w:trHeight w:val="245"/>
        </w:trPr>
        <w:tc>
          <w:tcPr>
            <w:tcW w:w="3012" w:type="dxa"/>
            <w:shd w:val="clear" w:color="auto" w:fill="D9D9D9" w:themeFill="background1" w:themeFillShade="D9"/>
          </w:tcPr>
          <w:p w14:paraId="3AF57C42" w14:textId="77777777" w:rsidR="00F7122A" w:rsidRPr="00905B2A" w:rsidRDefault="00F7122A" w:rsidP="004276C6">
            <w:pPr>
              <w:rPr>
                <w:color w:val="000000"/>
                <w:sz w:val="22"/>
                <w:szCs w:val="22"/>
              </w:rPr>
            </w:pPr>
          </w:p>
        </w:tc>
        <w:tc>
          <w:tcPr>
            <w:tcW w:w="7373" w:type="dxa"/>
            <w:gridSpan w:val="14"/>
            <w:shd w:val="clear" w:color="auto" w:fill="D9D9D9" w:themeFill="background1" w:themeFillShade="D9"/>
          </w:tcPr>
          <w:p w14:paraId="76ACC4A4" w14:textId="77777777" w:rsidR="00F7122A" w:rsidRPr="00905B2A" w:rsidRDefault="00F7122A" w:rsidP="004276C6">
            <w:pPr>
              <w:rPr>
                <w:color w:val="000000"/>
                <w:sz w:val="22"/>
                <w:szCs w:val="22"/>
              </w:rPr>
            </w:pPr>
          </w:p>
        </w:tc>
      </w:tr>
      <w:tr w:rsidR="00F7122A" w:rsidRPr="00905B2A" w14:paraId="5C528F26" w14:textId="77777777" w:rsidTr="002F3B2C">
        <w:trPr>
          <w:trHeight w:val="270"/>
        </w:trPr>
        <w:tc>
          <w:tcPr>
            <w:tcW w:w="3012" w:type="dxa"/>
            <w:tcBorders>
              <w:right w:val="single" w:sz="4" w:space="0" w:color="auto"/>
            </w:tcBorders>
            <w:shd w:val="clear" w:color="auto" w:fill="D9D9D9" w:themeFill="background1" w:themeFillShade="D9"/>
            <w:vAlign w:val="center"/>
          </w:tcPr>
          <w:p w14:paraId="0372C498" w14:textId="50936D60" w:rsidR="00F7122A" w:rsidRPr="00905B2A" w:rsidRDefault="00F7122A" w:rsidP="00243DBA">
            <w:pPr>
              <w:rPr>
                <w:sz w:val="22"/>
                <w:szCs w:val="22"/>
              </w:rPr>
            </w:pPr>
            <w:r w:rsidRPr="00905B2A">
              <w:rPr>
                <w:b/>
                <w:sz w:val="22"/>
                <w:szCs w:val="22"/>
              </w:rPr>
              <w:t xml:space="preserve">Name </w:t>
            </w:r>
            <w:r w:rsidRPr="00905B2A">
              <w:rPr>
                <w:i/>
                <w:sz w:val="22"/>
                <w:szCs w:val="22"/>
              </w:rPr>
              <w:t>(</w:t>
            </w:r>
            <w:r w:rsidR="004E2A07" w:rsidRPr="00905B2A">
              <w:rPr>
                <w:i/>
                <w:sz w:val="22"/>
                <w:szCs w:val="22"/>
              </w:rPr>
              <w:t>e</w:t>
            </w:r>
            <w:r w:rsidR="004E2A07">
              <w:rPr>
                <w:i/>
                <w:sz w:val="22"/>
                <w:szCs w:val="22"/>
              </w:rPr>
              <w:t>.g.,</w:t>
            </w:r>
            <w:r w:rsidR="004E2A07" w:rsidRPr="00905B2A">
              <w:rPr>
                <w:i/>
                <w:sz w:val="22"/>
                <w:szCs w:val="22"/>
              </w:rPr>
              <w:t xml:space="preserve"> </w:t>
            </w:r>
            <w:r w:rsidR="006035AF" w:rsidRPr="00905B2A">
              <w:rPr>
                <w:i/>
                <w:sz w:val="22"/>
                <w:szCs w:val="22"/>
              </w:rPr>
              <w:t>Mr Moha</w:t>
            </w:r>
            <w:r w:rsidR="00971745" w:rsidRPr="00905B2A">
              <w:rPr>
                <w:i/>
                <w:sz w:val="22"/>
                <w:szCs w:val="22"/>
              </w:rPr>
              <w:t>med Ali</w:t>
            </w:r>
            <w:r w:rsidRPr="00905B2A">
              <w:rPr>
                <w:i/>
                <w:sz w:val="22"/>
                <w:szCs w:val="22"/>
              </w:rPr>
              <w:t>)</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4ECB68F" w14:textId="533E9209" w:rsidR="00F7122A" w:rsidRPr="00905B2A" w:rsidRDefault="001E4ADE" w:rsidP="004276C6">
            <w:pPr>
              <w:rPr>
                <w:color w:val="000000"/>
                <w:sz w:val="22"/>
                <w:szCs w:val="22"/>
              </w:rPr>
            </w:pPr>
            <w:sdt>
              <w:sdtPr>
                <w:rPr>
                  <w:rStyle w:val="Strong"/>
                  <w:b w:val="0"/>
                  <w:color w:val="808080" w:themeColor="background1" w:themeShade="80"/>
                </w:rPr>
                <w:id w:val="-1922863000"/>
                <w:placeholder>
                  <w:docPart w:val="1A3DA920A9034EF9ABCF519270B7C605"/>
                </w:placeholder>
                <w:showingPlcHdr/>
              </w:sdtPr>
              <w:sdtEndPr>
                <w:rPr>
                  <w:rStyle w:val="Strong"/>
                </w:rPr>
              </w:sdtEndPr>
              <w:sdtContent>
                <w:r w:rsidR="004D1DB9"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682486C1" w14:textId="77777777" w:rsidR="00F7122A" w:rsidRPr="00905B2A" w:rsidRDefault="00F7122A" w:rsidP="004276C6">
            <w:pPr>
              <w:rPr>
                <w:color w:val="000000"/>
                <w:sz w:val="22"/>
                <w:szCs w:val="22"/>
              </w:rPr>
            </w:pPr>
          </w:p>
        </w:tc>
      </w:tr>
      <w:tr w:rsidR="00F7122A" w:rsidRPr="00905B2A" w14:paraId="3DB1D8F8" w14:textId="77777777" w:rsidTr="002F3B2C">
        <w:trPr>
          <w:trHeight w:val="258"/>
        </w:trPr>
        <w:tc>
          <w:tcPr>
            <w:tcW w:w="3012" w:type="dxa"/>
            <w:shd w:val="clear" w:color="auto" w:fill="D9D9D9" w:themeFill="background1" w:themeFillShade="D9"/>
          </w:tcPr>
          <w:p w14:paraId="664A9A5D"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5710E1C3" w14:textId="77777777" w:rsidR="00F7122A" w:rsidRPr="00905B2A" w:rsidRDefault="00F7122A" w:rsidP="004276C6">
            <w:pPr>
              <w:rPr>
                <w:color w:val="000000"/>
                <w:sz w:val="22"/>
                <w:szCs w:val="22"/>
              </w:rPr>
            </w:pPr>
          </w:p>
        </w:tc>
      </w:tr>
      <w:tr w:rsidR="007674E4" w:rsidRPr="00905B2A" w14:paraId="5BB90F61" w14:textId="77777777" w:rsidTr="002F3B2C">
        <w:trPr>
          <w:trHeight w:val="270"/>
        </w:trPr>
        <w:tc>
          <w:tcPr>
            <w:tcW w:w="3012" w:type="dxa"/>
            <w:tcBorders>
              <w:right w:val="single" w:sz="4" w:space="0" w:color="auto"/>
            </w:tcBorders>
            <w:shd w:val="clear" w:color="auto" w:fill="D9D9D9" w:themeFill="background1" w:themeFillShade="D9"/>
            <w:vAlign w:val="center"/>
          </w:tcPr>
          <w:p w14:paraId="6ADD87D8" w14:textId="5869B9C5" w:rsidR="007674E4" w:rsidRPr="00905B2A" w:rsidRDefault="00F966F5" w:rsidP="007674E4">
            <w:pPr>
              <w:rPr>
                <w:b/>
                <w:sz w:val="22"/>
                <w:szCs w:val="22"/>
              </w:rPr>
            </w:pPr>
            <w:r w:rsidRPr="00905B2A">
              <w:rPr>
                <w:b/>
                <w:sz w:val="22"/>
                <w:szCs w:val="22"/>
              </w:rPr>
              <w:t>FNU</w:t>
            </w:r>
            <w:r w:rsidR="007674E4" w:rsidRPr="00905B2A">
              <w:rPr>
                <w:b/>
                <w:sz w:val="22"/>
                <w:szCs w:val="22"/>
              </w:rPr>
              <w:t xml:space="preserve"> Student Number</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4FB15CEF" w14:textId="771BE34C" w:rsidR="007674E4" w:rsidRPr="00905B2A" w:rsidRDefault="001E4ADE" w:rsidP="004276C6">
            <w:pPr>
              <w:rPr>
                <w:color w:val="000000"/>
                <w:sz w:val="22"/>
                <w:szCs w:val="22"/>
              </w:rPr>
            </w:pPr>
            <w:sdt>
              <w:sdtPr>
                <w:rPr>
                  <w:rStyle w:val="Strong"/>
                  <w:b w:val="0"/>
                  <w:color w:val="808080" w:themeColor="background1" w:themeShade="80"/>
                </w:rPr>
                <w:id w:val="889693337"/>
                <w:placeholder>
                  <w:docPart w:val="6E4B316FB73845EAAE15094736DE60AF"/>
                </w:placeholder>
                <w:showingPlcHdr/>
              </w:sdtPr>
              <w:sdtEndPr>
                <w:rPr>
                  <w:rStyle w:val="Strong"/>
                </w:rPr>
              </w:sdtEndPr>
              <w:sdtContent>
                <w:r w:rsidR="004D1DB9"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62471337" w14:textId="77777777" w:rsidR="007674E4" w:rsidRPr="00905B2A" w:rsidRDefault="007674E4" w:rsidP="004276C6">
            <w:pPr>
              <w:rPr>
                <w:color w:val="000000"/>
                <w:sz w:val="22"/>
                <w:szCs w:val="22"/>
              </w:rPr>
            </w:pPr>
          </w:p>
        </w:tc>
      </w:tr>
      <w:tr w:rsidR="007674E4" w:rsidRPr="00905B2A" w14:paraId="1CFCC2B2" w14:textId="77777777" w:rsidTr="002F3B2C">
        <w:trPr>
          <w:trHeight w:val="258"/>
        </w:trPr>
        <w:tc>
          <w:tcPr>
            <w:tcW w:w="3012" w:type="dxa"/>
            <w:shd w:val="clear" w:color="auto" w:fill="D9D9D9" w:themeFill="background1" w:themeFillShade="D9"/>
            <w:vAlign w:val="center"/>
          </w:tcPr>
          <w:p w14:paraId="658FD361" w14:textId="77777777" w:rsidR="007674E4" w:rsidRPr="00905B2A" w:rsidRDefault="007674E4" w:rsidP="004276C6">
            <w:pPr>
              <w:rPr>
                <w:b/>
                <w:sz w:val="22"/>
                <w:szCs w:val="22"/>
              </w:rPr>
            </w:pPr>
          </w:p>
        </w:tc>
        <w:tc>
          <w:tcPr>
            <w:tcW w:w="7093" w:type="dxa"/>
            <w:gridSpan w:val="11"/>
            <w:tcBorders>
              <w:top w:val="single" w:sz="4" w:space="0" w:color="auto"/>
              <w:bottom w:val="single" w:sz="4" w:space="0" w:color="auto"/>
            </w:tcBorders>
            <w:shd w:val="clear" w:color="auto" w:fill="D9D9D9" w:themeFill="background1" w:themeFillShade="D9"/>
            <w:vAlign w:val="center"/>
          </w:tcPr>
          <w:p w14:paraId="59AD1398" w14:textId="77777777" w:rsidR="007674E4" w:rsidRPr="00905B2A" w:rsidRDefault="007674E4" w:rsidP="004276C6">
            <w:pPr>
              <w:rPr>
                <w:color w:val="000000"/>
                <w:sz w:val="22"/>
                <w:szCs w:val="22"/>
              </w:rPr>
            </w:pPr>
          </w:p>
        </w:tc>
        <w:tc>
          <w:tcPr>
            <w:tcW w:w="280" w:type="dxa"/>
            <w:gridSpan w:val="3"/>
            <w:shd w:val="clear" w:color="auto" w:fill="D9D9D9" w:themeFill="background1" w:themeFillShade="D9"/>
            <w:vAlign w:val="center"/>
          </w:tcPr>
          <w:p w14:paraId="5FD58283" w14:textId="77777777" w:rsidR="007674E4" w:rsidRPr="00905B2A" w:rsidRDefault="007674E4" w:rsidP="004276C6">
            <w:pPr>
              <w:rPr>
                <w:color w:val="000000"/>
                <w:sz w:val="22"/>
                <w:szCs w:val="22"/>
              </w:rPr>
            </w:pPr>
          </w:p>
        </w:tc>
      </w:tr>
      <w:tr w:rsidR="00F7122A" w:rsidRPr="00905B2A" w14:paraId="15A0D268" w14:textId="77777777" w:rsidTr="002F3B2C">
        <w:trPr>
          <w:trHeight w:val="270"/>
        </w:trPr>
        <w:tc>
          <w:tcPr>
            <w:tcW w:w="3012" w:type="dxa"/>
            <w:tcBorders>
              <w:right w:val="single" w:sz="4" w:space="0" w:color="auto"/>
            </w:tcBorders>
            <w:shd w:val="clear" w:color="auto" w:fill="D9D9D9" w:themeFill="background1" w:themeFillShade="D9"/>
            <w:vAlign w:val="center"/>
          </w:tcPr>
          <w:p w14:paraId="50D4DE84" w14:textId="68488DBB" w:rsidR="00F7122A" w:rsidRPr="00905B2A" w:rsidRDefault="00252164" w:rsidP="004276C6">
            <w:pPr>
              <w:rPr>
                <w:b/>
                <w:sz w:val="22"/>
                <w:szCs w:val="22"/>
              </w:rPr>
            </w:pPr>
            <w:r w:rsidRPr="00905B2A">
              <w:rPr>
                <w:b/>
                <w:sz w:val="22"/>
                <w:szCs w:val="22"/>
              </w:rPr>
              <w:t>Qualifications relevant to this project</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11694912" w14:textId="7075A7F8" w:rsidR="00F7122A" w:rsidRPr="00905B2A" w:rsidRDefault="001E4ADE" w:rsidP="004276C6">
            <w:pPr>
              <w:rPr>
                <w:color w:val="000000"/>
                <w:sz w:val="22"/>
                <w:szCs w:val="22"/>
              </w:rPr>
            </w:pPr>
            <w:sdt>
              <w:sdtPr>
                <w:rPr>
                  <w:rStyle w:val="Strong"/>
                  <w:b w:val="0"/>
                  <w:color w:val="808080" w:themeColor="background1" w:themeShade="80"/>
                </w:rPr>
                <w:id w:val="1258329246"/>
                <w:placeholder>
                  <w:docPart w:val="11433352FBED4E3EA556B2FCE73B7B99"/>
                </w:placeholder>
                <w:showingPlcHdr/>
              </w:sdtPr>
              <w:sdtEndPr>
                <w:rPr>
                  <w:rStyle w:val="Strong"/>
                </w:rPr>
              </w:sdtEndPr>
              <w:sdtContent>
                <w:r w:rsidR="004D1DB9"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0F24E639" w14:textId="77777777" w:rsidR="00F7122A" w:rsidRPr="00905B2A" w:rsidRDefault="00F7122A" w:rsidP="004276C6">
            <w:pPr>
              <w:rPr>
                <w:color w:val="000000"/>
                <w:sz w:val="22"/>
                <w:szCs w:val="22"/>
              </w:rPr>
            </w:pPr>
          </w:p>
        </w:tc>
      </w:tr>
      <w:tr w:rsidR="00F7122A" w:rsidRPr="00905B2A" w14:paraId="7250F158" w14:textId="77777777" w:rsidTr="002F3B2C">
        <w:trPr>
          <w:trHeight w:val="258"/>
        </w:trPr>
        <w:tc>
          <w:tcPr>
            <w:tcW w:w="3012" w:type="dxa"/>
            <w:shd w:val="clear" w:color="auto" w:fill="D9D9D9" w:themeFill="background1" w:themeFillShade="D9"/>
          </w:tcPr>
          <w:p w14:paraId="55B48E03"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0AB8E5B4" w14:textId="77777777" w:rsidR="00F7122A" w:rsidRPr="00905B2A" w:rsidRDefault="00F7122A" w:rsidP="004276C6">
            <w:pPr>
              <w:rPr>
                <w:color w:val="000000"/>
                <w:sz w:val="22"/>
                <w:szCs w:val="22"/>
              </w:rPr>
            </w:pPr>
          </w:p>
        </w:tc>
      </w:tr>
      <w:tr w:rsidR="00F7122A" w:rsidRPr="00905B2A" w14:paraId="104552AA" w14:textId="77777777" w:rsidTr="002F3B2C">
        <w:trPr>
          <w:trHeight w:val="270"/>
        </w:trPr>
        <w:tc>
          <w:tcPr>
            <w:tcW w:w="3012" w:type="dxa"/>
            <w:tcBorders>
              <w:right w:val="single" w:sz="4" w:space="0" w:color="auto"/>
            </w:tcBorders>
            <w:shd w:val="clear" w:color="auto" w:fill="D9D9D9" w:themeFill="background1" w:themeFillShade="D9"/>
            <w:vAlign w:val="center"/>
          </w:tcPr>
          <w:p w14:paraId="2647BDB3" w14:textId="77777777" w:rsidR="00F7122A" w:rsidRPr="00905B2A" w:rsidRDefault="00F7122A" w:rsidP="004276C6">
            <w:pPr>
              <w:rPr>
                <w:b/>
                <w:sz w:val="22"/>
                <w:szCs w:val="22"/>
              </w:rPr>
            </w:pPr>
            <w:r w:rsidRPr="00905B2A">
              <w:rPr>
                <w:b/>
                <w:sz w:val="22"/>
                <w:szCs w:val="22"/>
              </w:rPr>
              <w:t xml:space="preserve">School </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294531E7" w14:textId="6668CE18" w:rsidR="00F7122A" w:rsidRPr="00905B2A" w:rsidRDefault="001E4ADE" w:rsidP="004276C6">
            <w:pPr>
              <w:rPr>
                <w:color w:val="000000"/>
                <w:sz w:val="22"/>
                <w:szCs w:val="22"/>
              </w:rPr>
            </w:pPr>
            <w:sdt>
              <w:sdtPr>
                <w:rPr>
                  <w:rStyle w:val="Strong"/>
                  <w:b w:val="0"/>
                  <w:color w:val="808080" w:themeColor="background1" w:themeShade="80"/>
                </w:rPr>
                <w:id w:val="-1694917400"/>
                <w:placeholder>
                  <w:docPart w:val="DBB8ED7B26844918934D1A924B4E4FA2"/>
                </w:placeholder>
                <w:showingPlcHdr/>
              </w:sdtPr>
              <w:sdtEndPr>
                <w:rPr>
                  <w:rStyle w:val="Strong"/>
                </w:rPr>
              </w:sdtEndPr>
              <w:sdtContent>
                <w:r w:rsidR="004D1DB9"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5E983565" w14:textId="77777777" w:rsidR="00F7122A" w:rsidRPr="00905B2A" w:rsidRDefault="00F7122A" w:rsidP="004276C6">
            <w:pPr>
              <w:rPr>
                <w:color w:val="000000"/>
                <w:sz w:val="22"/>
                <w:szCs w:val="22"/>
              </w:rPr>
            </w:pPr>
          </w:p>
        </w:tc>
      </w:tr>
      <w:tr w:rsidR="00F7122A" w:rsidRPr="00905B2A" w14:paraId="78C2086F" w14:textId="77777777" w:rsidTr="002F3B2C">
        <w:trPr>
          <w:trHeight w:val="258"/>
        </w:trPr>
        <w:tc>
          <w:tcPr>
            <w:tcW w:w="3012" w:type="dxa"/>
            <w:shd w:val="clear" w:color="auto" w:fill="D9D9D9" w:themeFill="background1" w:themeFillShade="D9"/>
          </w:tcPr>
          <w:p w14:paraId="4E80F79C"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44A7E9D2" w14:textId="77777777" w:rsidR="00F7122A" w:rsidRPr="00905B2A" w:rsidRDefault="00F7122A" w:rsidP="004276C6">
            <w:pPr>
              <w:rPr>
                <w:color w:val="000000"/>
                <w:sz w:val="22"/>
                <w:szCs w:val="22"/>
              </w:rPr>
            </w:pPr>
          </w:p>
        </w:tc>
      </w:tr>
      <w:tr w:rsidR="00F7122A" w:rsidRPr="00905B2A" w14:paraId="4B6AAA38" w14:textId="77777777" w:rsidTr="002F3B2C">
        <w:trPr>
          <w:trHeight w:val="553"/>
        </w:trPr>
        <w:tc>
          <w:tcPr>
            <w:tcW w:w="3012" w:type="dxa"/>
            <w:tcBorders>
              <w:right w:val="single" w:sz="4" w:space="0" w:color="auto"/>
            </w:tcBorders>
            <w:shd w:val="clear" w:color="auto" w:fill="D9D9D9" w:themeFill="background1" w:themeFillShade="D9"/>
            <w:vAlign w:val="center"/>
          </w:tcPr>
          <w:p w14:paraId="46CA80C9" w14:textId="77777777" w:rsidR="00F7122A" w:rsidRPr="00905B2A" w:rsidRDefault="00F7122A" w:rsidP="004276C6">
            <w:pPr>
              <w:rPr>
                <w:b/>
                <w:sz w:val="22"/>
                <w:szCs w:val="22"/>
              </w:rPr>
            </w:pPr>
            <w:r w:rsidRPr="00905B2A">
              <w:rPr>
                <w:b/>
                <w:sz w:val="22"/>
                <w:szCs w:val="22"/>
              </w:rPr>
              <w:t>Mailing address</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1BB7F9A" w14:textId="26F69068" w:rsidR="00F7122A" w:rsidRPr="00905B2A" w:rsidRDefault="001E4ADE" w:rsidP="004276C6">
            <w:pPr>
              <w:rPr>
                <w:color w:val="000000"/>
                <w:sz w:val="22"/>
                <w:szCs w:val="22"/>
              </w:rPr>
            </w:pPr>
            <w:sdt>
              <w:sdtPr>
                <w:rPr>
                  <w:rStyle w:val="Strong"/>
                  <w:b w:val="0"/>
                  <w:color w:val="808080" w:themeColor="background1" w:themeShade="80"/>
                </w:rPr>
                <w:id w:val="-440537944"/>
                <w:placeholder>
                  <w:docPart w:val="072CC1CBE7334602A297385FE56EBA39"/>
                </w:placeholder>
                <w:showingPlcHdr/>
              </w:sdtPr>
              <w:sdtEndPr>
                <w:rPr>
                  <w:rStyle w:val="Strong"/>
                </w:rPr>
              </w:sdtEndPr>
              <w:sdtContent>
                <w:r w:rsidR="004D1DB9" w:rsidRPr="00905B2A">
                  <w:rPr>
                    <w:rStyle w:val="PlaceholderText"/>
                    <w:sz w:val="22"/>
                    <w:szCs w:val="22"/>
                  </w:rPr>
                  <w:t>Click here to enter text.</w:t>
                </w:r>
              </w:sdtContent>
            </w:sdt>
          </w:p>
          <w:p w14:paraId="711B15F4" w14:textId="77777777" w:rsidR="00F7122A" w:rsidRPr="00905B2A" w:rsidRDefault="00F7122A" w:rsidP="004276C6">
            <w:pPr>
              <w:rPr>
                <w:color w:val="000000"/>
                <w:sz w:val="22"/>
                <w:szCs w:val="22"/>
              </w:rPr>
            </w:pPr>
          </w:p>
        </w:tc>
        <w:tc>
          <w:tcPr>
            <w:tcW w:w="280" w:type="dxa"/>
            <w:gridSpan w:val="3"/>
            <w:tcBorders>
              <w:left w:val="single" w:sz="4" w:space="0" w:color="auto"/>
            </w:tcBorders>
            <w:shd w:val="clear" w:color="auto" w:fill="D9D9D9" w:themeFill="background1" w:themeFillShade="D9"/>
            <w:vAlign w:val="center"/>
          </w:tcPr>
          <w:p w14:paraId="372617C5" w14:textId="77777777" w:rsidR="00F7122A" w:rsidRPr="00905B2A" w:rsidRDefault="00F7122A" w:rsidP="004276C6">
            <w:pPr>
              <w:rPr>
                <w:color w:val="000000"/>
                <w:sz w:val="22"/>
                <w:szCs w:val="22"/>
              </w:rPr>
            </w:pPr>
          </w:p>
        </w:tc>
      </w:tr>
      <w:tr w:rsidR="00F7122A" w:rsidRPr="00905B2A" w14:paraId="6C3873D5" w14:textId="77777777" w:rsidTr="002F3B2C">
        <w:trPr>
          <w:trHeight w:val="245"/>
        </w:trPr>
        <w:tc>
          <w:tcPr>
            <w:tcW w:w="3012" w:type="dxa"/>
            <w:shd w:val="clear" w:color="auto" w:fill="D9D9D9" w:themeFill="background1" w:themeFillShade="D9"/>
          </w:tcPr>
          <w:p w14:paraId="56111563"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686E5825" w14:textId="77777777" w:rsidR="00F7122A" w:rsidRPr="00905B2A" w:rsidRDefault="00F7122A" w:rsidP="004276C6">
            <w:pPr>
              <w:rPr>
                <w:color w:val="000000"/>
                <w:sz w:val="22"/>
                <w:szCs w:val="22"/>
              </w:rPr>
            </w:pPr>
          </w:p>
        </w:tc>
      </w:tr>
      <w:tr w:rsidR="00F7122A" w:rsidRPr="00905B2A" w14:paraId="6E44126F" w14:textId="77777777" w:rsidTr="002F3B2C">
        <w:trPr>
          <w:trHeight w:val="270"/>
        </w:trPr>
        <w:tc>
          <w:tcPr>
            <w:tcW w:w="3012" w:type="dxa"/>
            <w:tcBorders>
              <w:right w:val="single" w:sz="4" w:space="0" w:color="auto"/>
            </w:tcBorders>
            <w:shd w:val="clear" w:color="auto" w:fill="D9D9D9" w:themeFill="background1" w:themeFillShade="D9"/>
            <w:vAlign w:val="center"/>
          </w:tcPr>
          <w:p w14:paraId="4CC09DE7" w14:textId="77777777" w:rsidR="00F7122A" w:rsidRPr="00905B2A" w:rsidRDefault="00F7122A" w:rsidP="004276C6">
            <w:pPr>
              <w:rPr>
                <w:b/>
                <w:sz w:val="22"/>
                <w:szCs w:val="22"/>
              </w:rPr>
            </w:pPr>
            <w:r w:rsidRPr="00905B2A">
              <w:rPr>
                <w:b/>
                <w:sz w:val="22"/>
                <w:szCs w:val="22"/>
              </w:rPr>
              <w:t>Phone No.</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14767393" w14:textId="6012F2C1" w:rsidR="00F7122A" w:rsidRPr="00905B2A" w:rsidRDefault="001E4ADE" w:rsidP="004276C6">
            <w:pPr>
              <w:rPr>
                <w:color w:val="000000"/>
                <w:sz w:val="22"/>
                <w:szCs w:val="22"/>
              </w:rPr>
            </w:pPr>
            <w:sdt>
              <w:sdtPr>
                <w:rPr>
                  <w:rStyle w:val="Strong"/>
                  <w:b w:val="0"/>
                  <w:color w:val="808080" w:themeColor="background1" w:themeShade="80"/>
                </w:rPr>
                <w:id w:val="653659277"/>
                <w:placeholder>
                  <w:docPart w:val="EA0073ADD0C947808461DBD216E9FE36"/>
                </w:placeholder>
                <w:showingPlcHdr/>
              </w:sdtPr>
              <w:sdtEndPr>
                <w:rPr>
                  <w:rStyle w:val="Strong"/>
                </w:rPr>
              </w:sdtEndPr>
              <w:sdtContent>
                <w:r w:rsidR="004D1DB9"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1F3C7AE9" w14:textId="77777777" w:rsidR="00F7122A" w:rsidRPr="00905B2A" w:rsidRDefault="00F7122A" w:rsidP="004276C6">
            <w:pPr>
              <w:rPr>
                <w:color w:val="000000"/>
                <w:sz w:val="22"/>
                <w:szCs w:val="22"/>
              </w:rPr>
            </w:pPr>
          </w:p>
        </w:tc>
      </w:tr>
      <w:tr w:rsidR="00F7122A" w:rsidRPr="00905B2A" w14:paraId="552DA112" w14:textId="77777777" w:rsidTr="002F3B2C">
        <w:trPr>
          <w:trHeight w:val="258"/>
        </w:trPr>
        <w:tc>
          <w:tcPr>
            <w:tcW w:w="3012" w:type="dxa"/>
            <w:shd w:val="clear" w:color="auto" w:fill="D9D9D9" w:themeFill="background1" w:themeFillShade="D9"/>
          </w:tcPr>
          <w:p w14:paraId="44842BB4"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1D8D6A24" w14:textId="77777777" w:rsidR="00F7122A" w:rsidRPr="00905B2A" w:rsidRDefault="00F7122A" w:rsidP="004276C6">
            <w:pPr>
              <w:rPr>
                <w:color w:val="000000"/>
                <w:sz w:val="22"/>
                <w:szCs w:val="22"/>
              </w:rPr>
            </w:pPr>
          </w:p>
        </w:tc>
      </w:tr>
      <w:tr w:rsidR="00F7122A" w:rsidRPr="00905B2A" w14:paraId="2D27CFCE" w14:textId="77777777" w:rsidTr="002F3B2C">
        <w:trPr>
          <w:trHeight w:val="270"/>
        </w:trPr>
        <w:tc>
          <w:tcPr>
            <w:tcW w:w="3012" w:type="dxa"/>
            <w:tcBorders>
              <w:right w:val="single" w:sz="4" w:space="0" w:color="auto"/>
            </w:tcBorders>
            <w:shd w:val="clear" w:color="auto" w:fill="D9D9D9" w:themeFill="background1" w:themeFillShade="D9"/>
            <w:vAlign w:val="center"/>
          </w:tcPr>
          <w:p w14:paraId="52892001" w14:textId="44689D7C" w:rsidR="00F7122A" w:rsidRPr="00905B2A" w:rsidRDefault="00F7122A" w:rsidP="00674FDC">
            <w:pPr>
              <w:rPr>
                <w:b/>
                <w:sz w:val="22"/>
                <w:szCs w:val="22"/>
              </w:rPr>
            </w:pPr>
            <w:r w:rsidRPr="00905B2A">
              <w:rPr>
                <w:b/>
                <w:sz w:val="22"/>
                <w:szCs w:val="22"/>
              </w:rPr>
              <w:t>Email (</w:t>
            </w:r>
            <w:r w:rsidRPr="00905B2A">
              <w:rPr>
                <w:sz w:val="22"/>
                <w:szCs w:val="22"/>
              </w:rPr>
              <w:t xml:space="preserve">use </w:t>
            </w:r>
            <w:r w:rsidR="00F966F5" w:rsidRPr="00905B2A">
              <w:rPr>
                <w:sz w:val="22"/>
                <w:szCs w:val="22"/>
              </w:rPr>
              <w:t>FNU</w:t>
            </w:r>
            <w:r w:rsidRPr="00905B2A">
              <w:rPr>
                <w:sz w:val="22"/>
                <w:szCs w:val="22"/>
              </w:rPr>
              <w:t xml:space="preserve"> email</w:t>
            </w:r>
            <w:r w:rsidR="00674FDC" w:rsidRPr="00905B2A">
              <w:rPr>
                <w:sz w:val="22"/>
                <w:szCs w:val="22"/>
              </w:rPr>
              <w:t xml:space="preserve"> Only</w:t>
            </w:r>
            <w:r w:rsidRPr="00905B2A">
              <w:rPr>
                <w:b/>
                <w:sz w:val="22"/>
                <w:szCs w:val="22"/>
              </w:rPr>
              <w:t>)</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719DB8DA" w14:textId="49789730" w:rsidR="00F7122A" w:rsidRPr="00905B2A" w:rsidRDefault="001E4ADE" w:rsidP="004276C6">
            <w:pPr>
              <w:rPr>
                <w:color w:val="000000"/>
                <w:sz w:val="22"/>
                <w:szCs w:val="22"/>
              </w:rPr>
            </w:pPr>
            <w:sdt>
              <w:sdtPr>
                <w:rPr>
                  <w:rStyle w:val="Strong"/>
                  <w:b w:val="0"/>
                  <w:color w:val="808080" w:themeColor="background1" w:themeShade="80"/>
                </w:rPr>
                <w:id w:val="1958683876"/>
                <w:placeholder>
                  <w:docPart w:val="E413F87A09CA45E0BE5D6CDF4FAF67E3"/>
                </w:placeholder>
                <w:showingPlcHdr/>
              </w:sdtPr>
              <w:sdtEndPr>
                <w:rPr>
                  <w:rStyle w:val="Strong"/>
                </w:rPr>
              </w:sdtEndPr>
              <w:sdtContent>
                <w:r w:rsidR="004D1DB9"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4AC97204" w14:textId="77777777" w:rsidR="00F7122A" w:rsidRPr="00905B2A" w:rsidRDefault="00F7122A" w:rsidP="004276C6">
            <w:pPr>
              <w:rPr>
                <w:color w:val="000000"/>
                <w:sz w:val="22"/>
                <w:szCs w:val="22"/>
              </w:rPr>
            </w:pPr>
          </w:p>
        </w:tc>
      </w:tr>
      <w:tr w:rsidR="00F7122A" w:rsidRPr="00905B2A" w14:paraId="73FFC1A4" w14:textId="77777777" w:rsidTr="002F3B2C">
        <w:trPr>
          <w:trHeight w:val="258"/>
        </w:trPr>
        <w:tc>
          <w:tcPr>
            <w:tcW w:w="3012" w:type="dxa"/>
            <w:shd w:val="clear" w:color="auto" w:fill="D9D9D9" w:themeFill="background1" w:themeFillShade="D9"/>
          </w:tcPr>
          <w:p w14:paraId="6B5BEF32" w14:textId="77777777" w:rsidR="00F7122A" w:rsidRPr="00905B2A" w:rsidRDefault="00F7122A" w:rsidP="004276C6">
            <w:pPr>
              <w:rPr>
                <w:color w:val="000000"/>
                <w:sz w:val="22"/>
                <w:szCs w:val="22"/>
              </w:rPr>
            </w:pPr>
          </w:p>
        </w:tc>
        <w:tc>
          <w:tcPr>
            <w:tcW w:w="7373" w:type="dxa"/>
            <w:gridSpan w:val="14"/>
            <w:shd w:val="clear" w:color="auto" w:fill="D9D9D9" w:themeFill="background1" w:themeFillShade="D9"/>
            <w:vAlign w:val="center"/>
          </w:tcPr>
          <w:p w14:paraId="40F43771" w14:textId="77777777" w:rsidR="00F7122A" w:rsidRPr="00905B2A" w:rsidRDefault="00F7122A" w:rsidP="004276C6">
            <w:pPr>
              <w:rPr>
                <w:color w:val="000000"/>
                <w:sz w:val="22"/>
                <w:szCs w:val="22"/>
              </w:rPr>
            </w:pPr>
          </w:p>
        </w:tc>
      </w:tr>
      <w:tr w:rsidR="00AD4501" w:rsidRPr="00905B2A" w14:paraId="1019D0B4" w14:textId="77777777" w:rsidTr="002F3B2C">
        <w:trPr>
          <w:gridAfter w:val="1"/>
          <w:wAfter w:w="13" w:type="dxa"/>
          <w:trHeight w:val="442"/>
        </w:trPr>
        <w:tc>
          <w:tcPr>
            <w:tcW w:w="3012" w:type="dxa"/>
            <w:tcBorders>
              <w:right w:val="single" w:sz="4" w:space="0" w:color="auto"/>
            </w:tcBorders>
            <w:shd w:val="clear" w:color="auto" w:fill="D9D9D9" w:themeFill="background1" w:themeFillShade="D9"/>
            <w:vAlign w:val="center"/>
          </w:tcPr>
          <w:p w14:paraId="17D0179F" w14:textId="0ACBC29C" w:rsidR="00F7122A" w:rsidRPr="00905B2A" w:rsidRDefault="0024014A" w:rsidP="004276C6">
            <w:pPr>
              <w:rPr>
                <w:b/>
                <w:sz w:val="22"/>
                <w:szCs w:val="22"/>
              </w:rPr>
            </w:pPr>
            <w:r w:rsidRPr="00905B2A">
              <w:rPr>
                <w:b/>
                <w:sz w:val="22"/>
                <w:szCs w:val="22"/>
              </w:rPr>
              <w:t>Degree type</w:t>
            </w:r>
            <w:r w:rsidR="00B13052" w:rsidRPr="00905B2A">
              <w:rPr>
                <w:b/>
                <w:sz w:val="22"/>
                <w:szCs w:val="22"/>
              </w:rPr>
              <w:t xml:space="preserve"> (Tick)</w:t>
            </w:r>
            <w:r w:rsidRPr="00905B2A">
              <w:rPr>
                <w:b/>
                <w:sz w:val="22"/>
                <w:szCs w:val="22"/>
              </w:rPr>
              <w:t>:</w:t>
            </w:r>
          </w:p>
        </w:tc>
        <w:tc>
          <w:tcPr>
            <w:tcW w:w="177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C60EC6" w14:textId="77777777" w:rsidR="0007281C" w:rsidRPr="00905B2A" w:rsidRDefault="0007281C" w:rsidP="004276C6">
            <w:pPr>
              <w:rPr>
                <w:sz w:val="22"/>
                <w:szCs w:val="22"/>
              </w:rPr>
            </w:pPr>
          </w:p>
          <w:p w14:paraId="64E734CC" w14:textId="075ACF0E" w:rsidR="00F7122A" w:rsidRPr="00905B2A" w:rsidRDefault="00F7122A" w:rsidP="004276C6">
            <w:pPr>
              <w:rPr>
                <w:sz w:val="22"/>
                <w:szCs w:val="22"/>
              </w:rPr>
            </w:pPr>
            <w:r w:rsidRPr="00905B2A">
              <w:rPr>
                <w:sz w:val="22"/>
                <w:szCs w:val="22"/>
              </w:rPr>
              <w:t>Undergraduate</w:t>
            </w:r>
          </w:p>
          <w:p w14:paraId="2526EAA2" w14:textId="33ED0254" w:rsidR="002F3B2C" w:rsidRPr="00905B2A" w:rsidRDefault="001E4ADE" w:rsidP="004276C6">
            <w:pPr>
              <w:rPr>
                <w:sz w:val="22"/>
                <w:szCs w:val="22"/>
              </w:rPr>
            </w:pPr>
            <w:sdt>
              <w:sdtPr>
                <w:rPr>
                  <w:lang w:eastAsia="en-NZ"/>
                </w:rPr>
                <w:id w:val="1674456192"/>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c>
          <w:tcPr>
            <w:tcW w:w="236" w:type="dxa"/>
            <w:tcBorders>
              <w:left w:val="single" w:sz="4" w:space="0" w:color="auto"/>
              <w:right w:val="single" w:sz="4" w:space="0" w:color="auto"/>
            </w:tcBorders>
            <w:shd w:val="clear" w:color="auto" w:fill="D9D9D9" w:themeFill="background1" w:themeFillShade="D9"/>
            <w:vAlign w:val="center"/>
          </w:tcPr>
          <w:p w14:paraId="61040159" w14:textId="77777777" w:rsidR="00F7122A" w:rsidRPr="00905B2A" w:rsidRDefault="00F7122A" w:rsidP="004276C6">
            <w:pPr>
              <w:rPr>
                <w:sz w:val="22"/>
                <w:szCs w:val="22"/>
              </w:rPr>
            </w:pP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2B62FB" w14:textId="77777777" w:rsidR="0007281C" w:rsidRPr="00905B2A" w:rsidRDefault="0007281C" w:rsidP="004276C6">
            <w:pPr>
              <w:rPr>
                <w:sz w:val="22"/>
                <w:szCs w:val="22"/>
              </w:rPr>
            </w:pPr>
          </w:p>
          <w:p w14:paraId="4B5C37A0" w14:textId="46E00BA4" w:rsidR="00F7122A" w:rsidRPr="00905B2A" w:rsidRDefault="00F7122A" w:rsidP="004276C6">
            <w:pPr>
              <w:rPr>
                <w:sz w:val="22"/>
                <w:szCs w:val="22"/>
              </w:rPr>
            </w:pPr>
            <w:r w:rsidRPr="00905B2A">
              <w:rPr>
                <w:sz w:val="22"/>
                <w:szCs w:val="22"/>
              </w:rPr>
              <w:t>Honours</w:t>
            </w:r>
          </w:p>
          <w:p w14:paraId="71B48B85" w14:textId="620362FA" w:rsidR="002F3B2C" w:rsidRPr="00905B2A" w:rsidRDefault="001E4ADE" w:rsidP="004276C6">
            <w:pPr>
              <w:rPr>
                <w:sz w:val="22"/>
                <w:szCs w:val="22"/>
              </w:rPr>
            </w:pPr>
            <w:sdt>
              <w:sdtPr>
                <w:rPr>
                  <w:lang w:eastAsia="en-NZ"/>
                </w:rPr>
                <w:id w:val="-4218098"/>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c>
          <w:tcPr>
            <w:tcW w:w="236" w:type="dxa"/>
            <w:tcBorders>
              <w:left w:val="single" w:sz="4" w:space="0" w:color="auto"/>
              <w:right w:val="single" w:sz="4" w:space="0" w:color="auto"/>
            </w:tcBorders>
            <w:shd w:val="clear" w:color="auto" w:fill="D9D9D9" w:themeFill="background1" w:themeFillShade="D9"/>
            <w:vAlign w:val="center"/>
          </w:tcPr>
          <w:p w14:paraId="36596581" w14:textId="77777777" w:rsidR="00F7122A" w:rsidRPr="00905B2A" w:rsidRDefault="00F7122A" w:rsidP="004276C6">
            <w:pPr>
              <w:rPr>
                <w:sz w:val="22"/>
                <w:szCs w:val="22"/>
              </w:rPr>
            </w:pPr>
          </w:p>
        </w:tc>
        <w:tc>
          <w:tcPr>
            <w:tcW w:w="1606" w:type="dxa"/>
            <w:tcBorders>
              <w:top w:val="single" w:sz="4" w:space="0" w:color="auto"/>
              <w:left w:val="single" w:sz="4" w:space="0" w:color="auto"/>
              <w:bottom w:val="single" w:sz="4" w:space="0" w:color="auto"/>
              <w:right w:val="single" w:sz="4" w:space="0" w:color="auto"/>
            </w:tcBorders>
            <w:shd w:val="clear" w:color="auto" w:fill="auto"/>
            <w:vAlign w:val="center"/>
          </w:tcPr>
          <w:p w14:paraId="1E97C6D4" w14:textId="77777777" w:rsidR="00F7122A" w:rsidRPr="00905B2A" w:rsidRDefault="00F7122A" w:rsidP="004276C6">
            <w:pPr>
              <w:rPr>
                <w:sz w:val="22"/>
                <w:szCs w:val="22"/>
              </w:rPr>
            </w:pPr>
            <w:r w:rsidRPr="00905B2A">
              <w:rPr>
                <w:sz w:val="22"/>
                <w:szCs w:val="22"/>
              </w:rPr>
              <w:t xml:space="preserve"> Postgraduate</w:t>
            </w:r>
          </w:p>
          <w:p w14:paraId="5BA08873" w14:textId="77777777" w:rsidR="00F7122A" w:rsidRPr="00905B2A" w:rsidRDefault="00F7122A" w:rsidP="004276C6">
            <w:pPr>
              <w:rPr>
                <w:sz w:val="22"/>
                <w:szCs w:val="22"/>
              </w:rPr>
            </w:pPr>
            <w:r w:rsidRPr="00905B2A">
              <w:rPr>
                <w:sz w:val="22"/>
                <w:szCs w:val="22"/>
              </w:rPr>
              <w:t xml:space="preserve"> Coursework</w:t>
            </w:r>
          </w:p>
          <w:p w14:paraId="3FB37900" w14:textId="52ADCFC5" w:rsidR="002F3B2C" w:rsidRPr="00905B2A" w:rsidRDefault="001E4ADE" w:rsidP="004276C6">
            <w:pPr>
              <w:rPr>
                <w:sz w:val="22"/>
                <w:szCs w:val="22"/>
              </w:rPr>
            </w:pPr>
            <w:sdt>
              <w:sdtPr>
                <w:rPr>
                  <w:lang w:eastAsia="en-NZ"/>
                </w:rPr>
                <w:id w:val="-1269466251"/>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c>
          <w:tcPr>
            <w:tcW w:w="236" w:type="dxa"/>
            <w:tcBorders>
              <w:left w:val="single" w:sz="4" w:space="0" w:color="auto"/>
              <w:right w:val="single" w:sz="4" w:space="0" w:color="auto"/>
            </w:tcBorders>
            <w:shd w:val="clear" w:color="auto" w:fill="D9D9D9" w:themeFill="background1" w:themeFillShade="D9"/>
            <w:vAlign w:val="center"/>
          </w:tcPr>
          <w:p w14:paraId="6335C180" w14:textId="77777777" w:rsidR="00F7122A" w:rsidRPr="00905B2A" w:rsidRDefault="00F7122A" w:rsidP="004276C6">
            <w:pPr>
              <w:rPr>
                <w:sz w:val="22"/>
                <w:szCs w:val="22"/>
              </w:rPr>
            </w:pPr>
          </w:p>
        </w:tc>
        <w:tc>
          <w:tcPr>
            <w:tcW w:w="1607" w:type="dxa"/>
            <w:tcBorders>
              <w:top w:val="single" w:sz="4" w:space="0" w:color="auto"/>
              <w:left w:val="single" w:sz="4" w:space="0" w:color="auto"/>
              <w:bottom w:val="single" w:sz="4" w:space="0" w:color="auto"/>
              <w:right w:val="single" w:sz="4" w:space="0" w:color="auto"/>
            </w:tcBorders>
            <w:shd w:val="clear" w:color="auto" w:fill="auto"/>
            <w:vAlign w:val="center"/>
          </w:tcPr>
          <w:p w14:paraId="204D36CD" w14:textId="77777777" w:rsidR="00F7122A" w:rsidRPr="00905B2A" w:rsidRDefault="00F7122A" w:rsidP="004276C6">
            <w:pPr>
              <w:rPr>
                <w:sz w:val="22"/>
                <w:szCs w:val="22"/>
              </w:rPr>
            </w:pPr>
            <w:r w:rsidRPr="00905B2A">
              <w:rPr>
                <w:sz w:val="22"/>
                <w:szCs w:val="22"/>
              </w:rPr>
              <w:t>Postgraduate</w:t>
            </w:r>
          </w:p>
          <w:p w14:paraId="35308E72" w14:textId="77777777" w:rsidR="00F7122A" w:rsidRPr="00905B2A" w:rsidRDefault="00F7122A" w:rsidP="004276C6">
            <w:pPr>
              <w:rPr>
                <w:sz w:val="22"/>
                <w:szCs w:val="22"/>
              </w:rPr>
            </w:pPr>
            <w:r w:rsidRPr="00905B2A">
              <w:rPr>
                <w:sz w:val="22"/>
                <w:szCs w:val="22"/>
              </w:rPr>
              <w:t xml:space="preserve"> Research</w:t>
            </w:r>
          </w:p>
          <w:p w14:paraId="4D3C0E25" w14:textId="27053476" w:rsidR="002F3B2C" w:rsidRPr="00905B2A" w:rsidRDefault="001E4ADE" w:rsidP="004276C6">
            <w:pPr>
              <w:rPr>
                <w:sz w:val="22"/>
                <w:szCs w:val="22"/>
              </w:rPr>
            </w:pPr>
            <w:sdt>
              <w:sdtPr>
                <w:rPr>
                  <w:lang w:eastAsia="en-NZ"/>
                </w:rPr>
                <w:id w:val="263042765"/>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c>
          <w:tcPr>
            <w:tcW w:w="352" w:type="dxa"/>
            <w:gridSpan w:val="2"/>
            <w:tcBorders>
              <w:left w:val="single" w:sz="4" w:space="0" w:color="auto"/>
            </w:tcBorders>
            <w:shd w:val="clear" w:color="auto" w:fill="D9D9D9" w:themeFill="background1" w:themeFillShade="D9"/>
            <w:vAlign w:val="center"/>
          </w:tcPr>
          <w:p w14:paraId="13F779B6" w14:textId="77777777" w:rsidR="00F7122A" w:rsidRPr="00905B2A" w:rsidRDefault="00F7122A" w:rsidP="004276C6">
            <w:pPr>
              <w:rPr>
                <w:sz w:val="22"/>
                <w:szCs w:val="22"/>
              </w:rPr>
            </w:pPr>
          </w:p>
        </w:tc>
        <w:tc>
          <w:tcPr>
            <w:tcW w:w="244" w:type="dxa"/>
            <w:shd w:val="clear" w:color="auto" w:fill="D9D9D9" w:themeFill="background1" w:themeFillShade="D9"/>
            <w:vAlign w:val="center"/>
          </w:tcPr>
          <w:p w14:paraId="1804ED8C" w14:textId="77777777" w:rsidR="00F7122A" w:rsidRPr="00905B2A" w:rsidRDefault="00F7122A" w:rsidP="004276C6">
            <w:pPr>
              <w:rPr>
                <w:color w:val="000000"/>
                <w:sz w:val="22"/>
                <w:szCs w:val="22"/>
              </w:rPr>
            </w:pPr>
          </w:p>
        </w:tc>
      </w:tr>
      <w:tr w:rsidR="00F7122A" w:rsidRPr="00905B2A" w14:paraId="3A8E79A0" w14:textId="77777777" w:rsidTr="002F3B2C">
        <w:trPr>
          <w:trHeight w:val="258"/>
        </w:trPr>
        <w:tc>
          <w:tcPr>
            <w:tcW w:w="3012" w:type="dxa"/>
            <w:shd w:val="clear" w:color="auto" w:fill="D9D9D9" w:themeFill="background1" w:themeFillShade="D9"/>
          </w:tcPr>
          <w:p w14:paraId="49684FBF"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41C841BB" w14:textId="77777777" w:rsidR="00F7122A" w:rsidRPr="00905B2A" w:rsidRDefault="00F7122A" w:rsidP="004276C6">
            <w:pPr>
              <w:rPr>
                <w:sz w:val="22"/>
                <w:szCs w:val="22"/>
              </w:rPr>
            </w:pPr>
          </w:p>
        </w:tc>
      </w:tr>
      <w:tr w:rsidR="00F7122A" w:rsidRPr="00905B2A" w14:paraId="688F24E0" w14:textId="77777777" w:rsidTr="002F3B2C">
        <w:trPr>
          <w:trHeight w:val="270"/>
        </w:trPr>
        <w:tc>
          <w:tcPr>
            <w:tcW w:w="3012" w:type="dxa"/>
            <w:tcBorders>
              <w:right w:val="single" w:sz="4" w:space="0" w:color="auto"/>
            </w:tcBorders>
            <w:shd w:val="clear" w:color="auto" w:fill="D9D9D9" w:themeFill="background1" w:themeFillShade="D9"/>
            <w:vAlign w:val="center"/>
          </w:tcPr>
          <w:p w14:paraId="06DCCF09" w14:textId="17ED1872" w:rsidR="00F7122A" w:rsidRPr="00905B2A" w:rsidRDefault="00B13052" w:rsidP="004276C6">
            <w:pPr>
              <w:rPr>
                <w:b/>
                <w:sz w:val="22"/>
                <w:szCs w:val="22"/>
              </w:rPr>
            </w:pPr>
            <w:r w:rsidRPr="00905B2A">
              <w:rPr>
                <w:b/>
                <w:sz w:val="22"/>
                <w:szCs w:val="22"/>
              </w:rPr>
              <w:t>Fiji National University</w:t>
            </w:r>
            <w:r w:rsidR="00F7122A" w:rsidRPr="00905B2A">
              <w:rPr>
                <w:b/>
                <w:sz w:val="22"/>
                <w:szCs w:val="22"/>
              </w:rPr>
              <w:t>?</w:t>
            </w: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5FFF52ED" w14:textId="77777777" w:rsidR="00F7122A" w:rsidRPr="00905B2A" w:rsidRDefault="00F7122A" w:rsidP="004276C6">
            <w:pPr>
              <w:rPr>
                <w:sz w:val="22"/>
                <w:szCs w:val="22"/>
              </w:rPr>
            </w:pPr>
            <w:r w:rsidRPr="00905B2A">
              <w:rPr>
                <w:sz w:val="22"/>
                <w:szCs w:val="22"/>
              </w:rPr>
              <w:t xml:space="preserve">  Yes</w:t>
            </w:r>
          </w:p>
        </w:tc>
        <w:tc>
          <w:tcPr>
            <w:tcW w:w="352" w:type="dxa"/>
            <w:tcBorders>
              <w:left w:val="single" w:sz="4" w:space="0" w:color="auto"/>
            </w:tcBorders>
            <w:shd w:val="clear" w:color="auto" w:fill="D9D9D9" w:themeFill="background1" w:themeFillShade="D9"/>
            <w:vAlign w:val="center"/>
          </w:tcPr>
          <w:p w14:paraId="611D32F3" w14:textId="77777777" w:rsidR="00F7122A" w:rsidRPr="00905B2A" w:rsidRDefault="00F7122A" w:rsidP="004276C6">
            <w:pPr>
              <w:rPr>
                <w:sz w:val="22"/>
                <w:szCs w:val="22"/>
              </w:rPr>
            </w:pPr>
          </w:p>
        </w:tc>
        <w:tc>
          <w:tcPr>
            <w:tcW w:w="382" w:type="dxa"/>
            <w:gridSpan w:val="3"/>
            <w:tcBorders>
              <w:right w:val="single" w:sz="4" w:space="0" w:color="auto"/>
            </w:tcBorders>
            <w:shd w:val="clear" w:color="auto" w:fill="D9D9D9" w:themeFill="background1" w:themeFillShade="D9"/>
            <w:vAlign w:val="center"/>
          </w:tcPr>
          <w:p w14:paraId="383880D9" w14:textId="77777777" w:rsidR="00F7122A" w:rsidRPr="00905B2A" w:rsidRDefault="00F7122A" w:rsidP="004276C6">
            <w:pPr>
              <w:rPr>
                <w:sz w:val="22"/>
                <w:szCs w:val="22"/>
              </w:rPr>
            </w:pPr>
          </w:p>
        </w:tc>
        <w:tc>
          <w:tcPr>
            <w:tcW w:w="505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AB3E63D" w14:textId="35080F22" w:rsidR="00F7122A" w:rsidRPr="00905B2A" w:rsidRDefault="00F7122A" w:rsidP="004276C6">
            <w:pPr>
              <w:rPr>
                <w:sz w:val="22"/>
                <w:szCs w:val="22"/>
              </w:rPr>
            </w:pPr>
            <w:r w:rsidRPr="00905B2A">
              <w:rPr>
                <w:sz w:val="22"/>
                <w:szCs w:val="22"/>
              </w:rPr>
              <w:t xml:space="preserve">Other </w:t>
            </w:r>
            <w:r w:rsidRPr="00905B2A">
              <w:rPr>
                <w:i/>
                <w:sz w:val="22"/>
                <w:szCs w:val="22"/>
              </w:rPr>
              <w:t>(please specify)</w:t>
            </w:r>
            <w:r w:rsidRPr="00905B2A">
              <w:rPr>
                <w:sz w:val="22"/>
                <w:szCs w:val="22"/>
              </w:rPr>
              <w:t>:</w:t>
            </w:r>
            <w:r w:rsidR="002F3B2C" w:rsidRPr="00905B2A">
              <w:rPr>
                <w:rStyle w:val="Strong"/>
                <w:b w:val="0"/>
                <w:color w:val="808080" w:themeColor="background1" w:themeShade="80"/>
              </w:rPr>
              <w:t xml:space="preserve"> </w:t>
            </w:r>
            <w:sdt>
              <w:sdtPr>
                <w:rPr>
                  <w:rStyle w:val="Strong"/>
                  <w:b w:val="0"/>
                  <w:color w:val="808080" w:themeColor="background1" w:themeShade="80"/>
                </w:rPr>
                <w:id w:val="-535274590"/>
                <w:placeholder>
                  <w:docPart w:val="A4A714A88B5B498BA019427ADFEC58BE"/>
                </w:placeholder>
                <w:showingPlcHdr/>
              </w:sdtPr>
              <w:sdtEndPr>
                <w:rPr>
                  <w:rStyle w:val="Strong"/>
                </w:rPr>
              </w:sdtEndPr>
              <w:sdtContent>
                <w:r w:rsidR="002F3B2C"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vAlign w:val="center"/>
          </w:tcPr>
          <w:p w14:paraId="12949119" w14:textId="77777777" w:rsidR="00F7122A" w:rsidRPr="00905B2A" w:rsidRDefault="00F7122A" w:rsidP="004276C6">
            <w:pPr>
              <w:rPr>
                <w:color w:val="000000"/>
                <w:sz w:val="22"/>
                <w:szCs w:val="22"/>
              </w:rPr>
            </w:pPr>
          </w:p>
        </w:tc>
      </w:tr>
      <w:tr w:rsidR="00F7122A" w:rsidRPr="00905B2A" w14:paraId="52A7CFCA" w14:textId="77777777" w:rsidTr="002F3B2C">
        <w:trPr>
          <w:trHeight w:val="258"/>
        </w:trPr>
        <w:tc>
          <w:tcPr>
            <w:tcW w:w="3012" w:type="dxa"/>
            <w:shd w:val="clear" w:color="auto" w:fill="D9D9D9" w:themeFill="background1" w:themeFillShade="D9"/>
          </w:tcPr>
          <w:p w14:paraId="56869970" w14:textId="77777777" w:rsidR="00F7122A" w:rsidRPr="00905B2A" w:rsidRDefault="00F7122A" w:rsidP="004276C6">
            <w:pPr>
              <w:rPr>
                <w:sz w:val="22"/>
                <w:szCs w:val="22"/>
              </w:rPr>
            </w:pPr>
          </w:p>
        </w:tc>
        <w:tc>
          <w:tcPr>
            <w:tcW w:w="7373" w:type="dxa"/>
            <w:gridSpan w:val="14"/>
            <w:shd w:val="clear" w:color="auto" w:fill="D9D9D9" w:themeFill="background1" w:themeFillShade="D9"/>
            <w:vAlign w:val="center"/>
          </w:tcPr>
          <w:p w14:paraId="04B94564" w14:textId="77777777" w:rsidR="00F7122A" w:rsidRPr="00905B2A" w:rsidRDefault="00F7122A" w:rsidP="004276C6">
            <w:pPr>
              <w:rPr>
                <w:color w:val="000000"/>
                <w:sz w:val="22"/>
                <w:szCs w:val="22"/>
              </w:rPr>
            </w:pPr>
          </w:p>
        </w:tc>
      </w:tr>
      <w:tr w:rsidR="00441DEA" w:rsidRPr="00905B2A" w14:paraId="1843DAAE" w14:textId="77777777" w:rsidTr="002F3B2C">
        <w:trPr>
          <w:trHeight w:val="270"/>
        </w:trPr>
        <w:tc>
          <w:tcPr>
            <w:tcW w:w="3012" w:type="dxa"/>
            <w:tcBorders>
              <w:right w:val="single" w:sz="4" w:space="0" w:color="auto"/>
            </w:tcBorders>
            <w:shd w:val="clear" w:color="auto" w:fill="D9D9D9" w:themeFill="background1" w:themeFillShade="D9"/>
          </w:tcPr>
          <w:p w14:paraId="0ADB56A5" w14:textId="7F6D2C81" w:rsidR="00441DEA" w:rsidRPr="0073135C" w:rsidRDefault="00441DEA" w:rsidP="007C14A9">
            <w:pPr>
              <w:rPr>
                <w:b/>
                <w:sz w:val="22"/>
                <w:szCs w:val="22"/>
              </w:rPr>
            </w:pPr>
            <w:r w:rsidRPr="00243DBA">
              <w:rPr>
                <w:b/>
                <w:bCs/>
                <w:sz w:val="22"/>
                <w:szCs w:val="22"/>
                <w:lang w:val="en-US"/>
              </w:rPr>
              <w:t>Specify the</w:t>
            </w:r>
            <w:r w:rsidRPr="00243DBA">
              <w:rPr>
                <w:b/>
                <w:bCs/>
                <w:sz w:val="22"/>
                <w:szCs w:val="22"/>
              </w:rPr>
              <w:t xml:space="preserve"> level of experience</w:t>
            </w:r>
            <w:r w:rsidRPr="0073135C">
              <w:rPr>
                <w:b/>
                <w:bCs/>
                <w:sz w:val="22"/>
                <w:szCs w:val="22"/>
              </w:rPr>
              <w:t xml:space="preserve"> with the procedures and animals</w:t>
            </w:r>
            <w:r w:rsidRPr="0073135C">
              <w:rPr>
                <w:b/>
                <w:bCs/>
                <w:sz w:val="22"/>
                <w:szCs w:val="22"/>
                <w:lang w:val="en-US"/>
              </w:rPr>
              <w:t xml:space="preserve"> </w:t>
            </w:r>
            <w:r w:rsidRPr="0073135C">
              <w:rPr>
                <w:b/>
                <w:bCs/>
                <w:sz w:val="22"/>
                <w:szCs w:val="22"/>
              </w:rPr>
              <w:t>being used in this protocol</w:t>
            </w:r>
            <w:r w:rsidR="007C14A9" w:rsidRPr="0073135C">
              <w:rPr>
                <w:b/>
                <w:bCs/>
                <w:sz w:val="22"/>
                <w:szCs w:val="22"/>
              </w:rPr>
              <w:t>. If</w:t>
            </w:r>
            <w:r w:rsidRPr="0073135C">
              <w:rPr>
                <w:b/>
                <w:bCs/>
                <w:sz w:val="22"/>
                <w:szCs w:val="22"/>
              </w:rPr>
              <w:t xml:space="preserve"> no experience, describe how </w:t>
            </w:r>
            <w:r w:rsidRPr="0073135C">
              <w:rPr>
                <w:b/>
                <w:bCs/>
                <w:sz w:val="22"/>
                <w:szCs w:val="22"/>
                <w:lang w:val="en-US"/>
              </w:rPr>
              <w:t xml:space="preserve">the </w:t>
            </w:r>
            <w:r w:rsidRPr="0073135C">
              <w:rPr>
                <w:b/>
                <w:bCs/>
                <w:sz w:val="22"/>
                <w:szCs w:val="22"/>
              </w:rPr>
              <w:t>relevant experience will be obtained.</w:t>
            </w:r>
          </w:p>
        </w:tc>
        <w:tc>
          <w:tcPr>
            <w:tcW w:w="7093" w:type="dxa"/>
            <w:gridSpan w:val="11"/>
            <w:tcBorders>
              <w:top w:val="single" w:sz="4" w:space="0" w:color="auto"/>
              <w:left w:val="single" w:sz="4" w:space="0" w:color="auto"/>
              <w:bottom w:val="single" w:sz="4" w:space="0" w:color="auto"/>
              <w:right w:val="single" w:sz="4" w:space="0" w:color="auto"/>
            </w:tcBorders>
            <w:shd w:val="clear" w:color="auto" w:fill="auto"/>
          </w:tcPr>
          <w:p w14:paraId="1B97BEC0" w14:textId="03A9FF9C" w:rsidR="00441DEA" w:rsidRPr="00905B2A" w:rsidRDefault="001E4ADE" w:rsidP="00441DEA">
            <w:pPr>
              <w:rPr>
                <w:color w:val="000000"/>
                <w:sz w:val="22"/>
                <w:szCs w:val="22"/>
              </w:rPr>
            </w:pPr>
            <w:sdt>
              <w:sdtPr>
                <w:rPr>
                  <w:rStyle w:val="Strong"/>
                  <w:b w:val="0"/>
                  <w:color w:val="808080" w:themeColor="background1" w:themeShade="80"/>
                </w:rPr>
                <w:id w:val="47732988"/>
                <w:placeholder>
                  <w:docPart w:val="4F8B30B85B2D40D69F10B95C2600820D"/>
                </w:placeholder>
                <w:showingPlcHdr/>
              </w:sdtPr>
              <w:sdtEndPr>
                <w:rPr>
                  <w:rStyle w:val="Strong"/>
                </w:rPr>
              </w:sdtEndPr>
              <w:sdtContent>
                <w:r w:rsidR="002F3B2C" w:rsidRPr="00905B2A">
                  <w:rPr>
                    <w:rStyle w:val="PlaceholderText"/>
                    <w:sz w:val="22"/>
                    <w:szCs w:val="22"/>
                  </w:rPr>
                  <w:t>Click here to enter text.</w:t>
                </w:r>
              </w:sdtContent>
            </w:sdt>
          </w:p>
        </w:tc>
        <w:tc>
          <w:tcPr>
            <w:tcW w:w="280" w:type="dxa"/>
            <w:gridSpan w:val="3"/>
            <w:tcBorders>
              <w:left w:val="single" w:sz="4" w:space="0" w:color="auto"/>
            </w:tcBorders>
            <w:shd w:val="clear" w:color="auto" w:fill="D9D9D9" w:themeFill="background1" w:themeFillShade="D9"/>
          </w:tcPr>
          <w:p w14:paraId="277D982E" w14:textId="77777777" w:rsidR="00441DEA" w:rsidRPr="00905B2A" w:rsidRDefault="00441DEA" w:rsidP="00441DEA">
            <w:pPr>
              <w:rPr>
                <w:sz w:val="22"/>
                <w:szCs w:val="22"/>
              </w:rPr>
            </w:pPr>
          </w:p>
        </w:tc>
      </w:tr>
      <w:tr w:rsidR="00441DEA" w:rsidRPr="00905B2A" w14:paraId="6F71A8FF" w14:textId="77777777" w:rsidTr="002F3B2C">
        <w:trPr>
          <w:trHeight w:val="258"/>
        </w:trPr>
        <w:tc>
          <w:tcPr>
            <w:tcW w:w="3012" w:type="dxa"/>
            <w:shd w:val="clear" w:color="auto" w:fill="D9D9D9" w:themeFill="background1" w:themeFillShade="D9"/>
          </w:tcPr>
          <w:p w14:paraId="7E290100" w14:textId="77777777" w:rsidR="00441DEA" w:rsidRPr="00905B2A" w:rsidRDefault="00441DEA" w:rsidP="00441DEA">
            <w:pPr>
              <w:rPr>
                <w:sz w:val="22"/>
                <w:szCs w:val="22"/>
              </w:rPr>
            </w:pPr>
          </w:p>
        </w:tc>
        <w:tc>
          <w:tcPr>
            <w:tcW w:w="7373" w:type="dxa"/>
            <w:gridSpan w:val="14"/>
            <w:shd w:val="clear" w:color="auto" w:fill="D9D9D9" w:themeFill="background1" w:themeFillShade="D9"/>
            <w:vAlign w:val="center"/>
          </w:tcPr>
          <w:p w14:paraId="6AA3E2BB" w14:textId="77777777" w:rsidR="00441DEA" w:rsidRPr="00905B2A" w:rsidRDefault="00441DEA" w:rsidP="00441DEA">
            <w:pPr>
              <w:rPr>
                <w:color w:val="000000"/>
                <w:sz w:val="22"/>
                <w:szCs w:val="22"/>
              </w:rPr>
            </w:pPr>
          </w:p>
          <w:p w14:paraId="06185B42" w14:textId="16E15869" w:rsidR="008A74E1" w:rsidRPr="00905B2A" w:rsidRDefault="008A74E1" w:rsidP="008A74E1">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 xml:space="preserve">(insert X in </w:t>
            </w:r>
            <w:r w:rsidR="000E3514">
              <w:rPr>
                <w:rFonts w:ascii="Times New Roman" w:hAnsi="Times New Roman" w:cs="Times New Roman"/>
                <w:bCs w:val="0"/>
                <w:i/>
                <w:color w:val="000000"/>
                <w:sz w:val="22"/>
                <w:szCs w:val="22"/>
                <w:lang w:val="en-AU"/>
              </w:rPr>
              <w:t xml:space="preserve">the </w:t>
            </w:r>
            <w:r w:rsidRPr="00905B2A">
              <w:rPr>
                <w:rFonts w:ascii="Times New Roman" w:hAnsi="Times New Roman" w:cs="Times New Roman"/>
                <w:bCs w:val="0"/>
                <w:i/>
                <w:color w:val="000000"/>
                <w:sz w:val="22"/>
                <w:szCs w:val="22"/>
                <w:lang w:val="en-AU"/>
              </w:rPr>
              <w:t>box)</w:t>
            </w:r>
          </w:p>
        </w:tc>
      </w:tr>
      <w:tr w:rsidR="004A0538" w:rsidRPr="00905B2A" w14:paraId="35B5D969" w14:textId="77777777" w:rsidTr="002F3B2C">
        <w:trPr>
          <w:trHeight w:val="258"/>
        </w:trPr>
        <w:tc>
          <w:tcPr>
            <w:tcW w:w="3012" w:type="dxa"/>
            <w:shd w:val="clear" w:color="auto" w:fill="D9D9D9" w:themeFill="background1" w:themeFillShade="D9"/>
          </w:tcPr>
          <w:p w14:paraId="37CA62E0" w14:textId="0F3885E6" w:rsidR="004A0538" w:rsidRPr="00905B2A" w:rsidRDefault="004A0538" w:rsidP="004A0538">
            <w:pPr>
              <w:rPr>
                <w:sz w:val="22"/>
                <w:szCs w:val="22"/>
              </w:rPr>
            </w:pPr>
            <w:r w:rsidRPr="00905B2A">
              <w:rPr>
                <w:b/>
                <w:bCs/>
                <w:sz w:val="22"/>
                <w:szCs w:val="22"/>
              </w:rPr>
              <w:t>Has the student researcher ever had a research authority cancelled</w:t>
            </w:r>
            <w:r w:rsidRPr="00905B2A">
              <w:rPr>
                <w:b/>
                <w:bCs/>
                <w:sz w:val="22"/>
                <w:szCs w:val="22"/>
                <w:lang w:val="en-US"/>
              </w:rPr>
              <w:t>?</w:t>
            </w:r>
          </w:p>
        </w:tc>
        <w:tc>
          <w:tcPr>
            <w:tcW w:w="7373" w:type="dxa"/>
            <w:gridSpan w:val="14"/>
            <w:shd w:val="clear" w:color="auto" w:fill="BFBFBF" w:themeFill="background1" w:themeFillShade="BF"/>
            <w:vAlign w:val="center"/>
          </w:tcPr>
          <w:tbl>
            <w:tblPr>
              <w:tblStyle w:val="TableGrid"/>
              <w:tblW w:w="0" w:type="auto"/>
              <w:tblLayout w:type="fixed"/>
              <w:tblLook w:val="04A0" w:firstRow="1" w:lastRow="0" w:firstColumn="1" w:lastColumn="0" w:noHBand="0" w:noVBand="1"/>
            </w:tblPr>
            <w:tblGrid>
              <w:gridCol w:w="766"/>
              <w:gridCol w:w="876"/>
              <w:gridCol w:w="3313"/>
              <w:gridCol w:w="851"/>
              <w:gridCol w:w="850"/>
            </w:tblGrid>
            <w:tr w:rsidR="004A0538" w:rsidRPr="00905B2A" w14:paraId="35063C96" w14:textId="77777777" w:rsidTr="00AD4501">
              <w:trPr>
                <w:trHeight w:val="615"/>
              </w:trPr>
              <w:tc>
                <w:tcPr>
                  <w:tcW w:w="766" w:type="dxa"/>
                  <w:tcBorders>
                    <w:right w:val="single" w:sz="4" w:space="0" w:color="auto"/>
                  </w:tcBorders>
                  <w:shd w:val="clear" w:color="auto" w:fill="D9D9D9" w:themeFill="background1" w:themeFillShade="D9"/>
                  <w:vAlign w:val="center"/>
                </w:tcPr>
                <w:p w14:paraId="484D0FBD" w14:textId="77777777" w:rsidR="004A0538" w:rsidRPr="00905B2A" w:rsidRDefault="004A0538" w:rsidP="004A0538">
                  <w:pPr>
                    <w:jc w:val="center"/>
                    <w:rPr>
                      <w:color w:val="000000"/>
                      <w:sz w:val="22"/>
                      <w:szCs w:val="22"/>
                    </w:rPr>
                  </w:pPr>
                  <w:r w:rsidRPr="00905B2A">
                    <w:rPr>
                      <w:color w:val="000000"/>
                      <w:sz w:val="22"/>
                      <w:szCs w:val="22"/>
                    </w:rPr>
                    <w:t>Yes</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1AEDC" w14:textId="0F092EC7" w:rsidR="004A0538" w:rsidRPr="00905B2A" w:rsidRDefault="001E4ADE" w:rsidP="004A0538">
                  <w:pPr>
                    <w:rPr>
                      <w:color w:val="000000"/>
                      <w:sz w:val="22"/>
                      <w:szCs w:val="22"/>
                    </w:rPr>
                  </w:pPr>
                  <w:sdt>
                    <w:sdtPr>
                      <w:rPr>
                        <w:lang w:eastAsia="en-NZ"/>
                      </w:rPr>
                      <w:id w:val="-1667170580"/>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c>
                <w:tcPr>
                  <w:tcW w:w="3313" w:type="dxa"/>
                  <w:tcBorders>
                    <w:left w:val="single" w:sz="4" w:space="0" w:color="auto"/>
                  </w:tcBorders>
                  <w:shd w:val="clear" w:color="auto" w:fill="D9D9D9" w:themeFill="background1" w:themeFillShade="D9"/>
                </w:tcPr>
                <w:p w14:paraId="717E08A8" w14:textId="77777777" w:rsidR="004A0538" w:rsidRPr="00905B2A" w:rsidRDefault="004A0538" w:rsidP="004A0538">
                  <w:pPr>
                    <w:jc w:val="center"/>
                    <w:rPr>
                      <w:color w:val="000000"/>
                      <w:sz w:val="22"/>
                      <w:szCs w:val="22"/>
                    </w:rPr>
                  </w:pPr>
                </w:p>
              </w:tc>
              <w:tc>
                <w:tcPr>
                  <w:tcW w:w="851" w:type="dxa"/>
                  <w:shd w:val="clear" w:color="auto" w:fill="D9D9D9" w:themeFill="background1" w:themeFillShade="D9"/>
                  <w:vAlign w:val="center"/>
                </w:tcPr>
                <w:p w14:paraId="0B1F13F7" w14:textId="77777777" w:rsidR="004A0538" w:rsidRPr="00905B2A" w:rsidRDefault="004A0538" w:rsidP="004A0538">
                  <w:pPr>
                    <w:jc w:val="center"/>
                    <w:rPr>
                      <w:color w:val="000000"/>
                      <w:sz w:val="22"/>
                      <w:szCs w:val="22"/>
                    </w:rPr>
                  </w:pPr>
                  <w:r w:rsidRPr="00905B2A">
                    <w:rPr>
                      <w:color w:val="000000"/>
                      <w:sz w:val="22"/>
                      <w:szCs w:val="22"/>
                    </w:rPr>
                    <w:t>No</w:t>
                  </w:r>
                </w:p>
              </w:tc>
              <w:tc>
                <w:tcPr>
                  <w:tcW w:w="850" w:type="dxa"/>
                  <w:shd w:val="clear" w:color="auto" w:fill="FFFFFF" w:themeFill="background1"/>
                  <w:vAlign w:val="center"/>
                </w:tcPr>
                <w:p w14:paraId="424D92D1" w14:textId="18C826EE" w:rsidR="004A0538" w:rsidRPr="00905B2A" w:rsidRDefault="001E4ADE" w:rsidP="004A0538">
                  <w:pPr>
                    <w:rPr>
                      <w:color w:val="000000"/>
                      <w:sz w:val="22"/>
                      <w:szCs w:val="22"/>
                    </w:rPr>
                  </w:pPr>
                  <w:sdt>
                    <w:sdtPr>
                      <w:rPr>
                        <w:lang w:eastAsia="en-NZ"/>
                      </w:rPr>
                      <w:id w:val="1982574197"/>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r>
          </w:tbl>
          <w:p w14:paraId="6A400968" w14:textId="77777777" w:rsidR="004A0538" w:rsidRPr="00905B2A" w:rsidRDefault="004A0538" w:rsidP="004A0538">
            <w:pPr>
              <w:rPr>
                <w:color w:val="000000"/>
                <w:sz w:val="22"/>
                <w:szCs w:val="22"/>
              </w:rPr>
            </w:pPr>
          </w:p>
        </w:tc>
      </w:tr>
      <w:tr w:rsidR="004A0538" w:rsidRPr="00905B2A" w14:paraId="66442B43" w14:textId="77777777" w:rsidTr="002F3B2C">
        <w:trPr>
          <w:trHeight w:val="258"/>
        </w:trPr>
        <w:tc>
          <w:tcPr>
            <w:tcW w:w="3012" w:type="dxa"/>
            <w:shd w:val="clear" w:color="auto" w:fill="D9D9D9" w:themeFill="background1" w:themeFillShade="D9"/>
          </w:tcPr>
          <w:p w14:paraId="090A86A6" w14:textId="77777777" w:rsidR="004A0538" w:rsidRPr="00905B2A" w:rsidRDefault="004A0538" w:rsidP="004A0538">
            <w:pPr>
              <w:rPr>
                <w:sz w:val="22"/>
                <w:szCs w:val="22"/>
              </w:rPr>
            </w:pPr>
          </w:p>
        </w:tc>
        <w:tc>
          <w:tcPr>
            <w:tcW w:w="7373" w:type="dxa"/>
            <w:gridSpan w:val="14"/>
            <w:shd w:val="clear" w:color="auto" w:fill="BFBFBF" w:themeFill="background1" w:themeFillShade="BF"/>
            <w:vAlign w:val="center"/>
          </w:tcPr>
          <w:tbl>
            <w:tblPr>
              <w:tblStyle w:val="TableGrid"/>
              <w:tblW w:w="0" w:type="auto"/>
              <w:tblLayout w:type="fixed"/>
              <w:tblLook w:val="04A0" w:firstRow="1" w:lastRow="0" w:firstColumn="1" w:lastColumn="0" w:noHBand="0" w:noVBand="1"/>
            </w:tblPr>
            <w:tblGrid>
              <w:gridCol w:w="3307"/>
              <w:gridCol w:w="3349"/>
            </w:tblGrid>
            <w:tr w:rsidR="004A0538" w:rsidRPr="00905B2A" w14:paraId="65F9EAE1" w14:textId="77777777" w:rsidTr="00AD4501">
              <w:tc>
                <w:tcPr>
                  <w:tcW w:w="3307" w:type="dxa"/>
                  <w:shd w:val="clear" w:color="auto" w:fill="D9D9D9" w:themeFill="background1" w:themeFillShade="D9"/>
                </w:tcPr>
                <w:p w14:paraId="4B4F061B" w14:textId="776700D9" w:rsidR="004A0538" w:rsidRPr="00905B2A" w:rsidRDefault="004A0538" w:rsidP="00243DBA">
                  <w:pPr>
                    <w:rPr>
                      <w:color w:val="000000"/>
                      <w:sz w:val="22"/>
                      <w:szCs w:val="22"/>
                    </w:rPr>
                  </w:pPr>
                  <w:r w:rsidRPr="00905B2A">
                    <w:rPr>
                      <w:bCs/>
                      <w:sz w:val="22"/>
                      <w:szCs w:val="22"/>
                      <w:lang w:val="en-US"/>
                    </w:rPr>
                    <w:t xml:space="preserve">If </w:t>
                  </w:r>
                  <w:r w:rsidRPr="00905B2A">
                    <w:rPr>
                      <w:b/>
                      <w:bCs/>
                      <w:sz w:val="22"/>
                      <w:szCs w:val="22"/>
                      <w:lang w:val="en-US"/>
                    </w:rPr>
                    <w:t>Yes</w:t>
                  </w:r>
                  <w:r w:rsidRPr="00905B2A">
                    <w:rPr>
                      <w:bCs/>
                      <w:sz w:val="22"/>
                      <w:szCs w:val="22"/>
                      <w:lang w:val="en-US"/>
                    </w:rPr>
                    <w:t xml:space="preserve">, please include the </w:t>
                  </w:r>
                  <w:r w:rsidR="008E1213" w:rsidRPr="00905B2A">
                    <w:rPr>
                      <w:bCs/>
                      <w:sz w:val="22"/>
                      <w:szCs w:val="22"/>
                      <w:lang w:val="en-US"/>
                    </w:rPr>
                    <w:t xml:space="preserve">relevant details </w:t>
                  </w:r>
                  <w:r w:rsidR="004E2A07" w:rsidRPr="00905B2A">
                    <w:rPr>
                      <w:bCs/>
                      <w:sz w:val="22"/>
                      <w:szCs w:val="22"/>
                      <w:lang w:val="en-US"/>
                    </w:rPr>
                    <w:t>i</w:t>
                  </w:r>
                  <w:r w:rsidR="004E2A07">
                    <w:rPr>
                      <w:bCs/>
                      <w:sz w:val="22"/>
                      <w:szCs w:val="22"/>
                      <w:lang w:val="en-US"/>
                    </w:rPr>
                    <w:t>.e.,</w:t>
                  </w:r>
                  <w:r w:rsidR="004E2A07" w:rsidRPr="00905B2A">
                    <w:rPr>
                      <w:bCs/>
                      <w:sz w:val="22"/>
                      <w:szCs w:val="22"/>
                      <w:lang w:val="en-US"/>
                    </w:rPr>
                    <w:t xml:space="preserve"> </w:t>
                  </w:r>
                  <w:r w:rsidRPr="00905B2A">
                    <w:rPr>
                      <w:bCs/>
                      <w:sz w:val="22"/>
                      <w:szCs w:val="22"/>
                      <w:lang w:val="en-US"/>
                    </w:rPr>
                    <w:t>authority No.</w:t>
                  </w:r>
                  <w:r w:rsidR="008E1213" w:rsidRPr="00905B2A">
                    <w:rPr>
                      <w:bCs/>
                      <w:sz w:val="22"/>
                      <w:szCs w:val="22"/>
                      <w:lang w:val="en-US"/>
                    </w:rPr>
                    <w:t>, reason, etc.</w:t>
                  </w:r>
                </w:p>
              </w:tc>
              <w:tc>
                <w:tcPr>
                  <w:tcW w:w="3349" w:type="dxa"/>
                  <w:shd w:val="clear" w:color="auto" w:fill="FFFFFF" w:themeFill="background1"/>
                </w:tcPr>
                <w:p w14:paraId="31AA1BD1" w14:textId="0C9D3DEF" w:rsidR="004A0538" w:rsidRPr="00905B2A" w:rsidRDefault="001E4ADE" w:rsidP="004A0538">
                  <w:pPr>
                    <w:rPr>
                      <w:color w:val="000000"/>
                      <w:sz w:val="22"/>
                      <w:szCs w:val="22"/>
                    </w:rPr>
                  </w:pPr>
                  <w:sdt>
                    <w:sdtPr>
                      <w:rPr>
                        <w:rStyle w:val="Strong"/>
                        <w:b w:val="0"/>
                        <w:color w:val="808080" w:themeColor="background1" w:themeShade="80"/>
                      </w:rPr>
                      <w:id w:val="-1517451922"/>
                      <w:placeholder>
                        <w:docPart w:val="4300BB8F29D34F1B97F525BB852CBB83"/>
                      </w:placeholder>
                      <w:showingPlcHdr/>
                    </w:sdtPr>
                    <w:sdtEndPr>
                      <w:rPr>
                        <w:rStyle w:val="Strong"/>
                      </w:rPr>
                    </w:sdtEndPr>
                    <w:sdtContent>
                      <w:r w:rsidR="002F3B2C" w:rsidRPr="00905B2A">
                        <w:rPr>
                          <w:rStyle w:val="PlaceholderText"/>
                          <w:sz w:val="22"/>
                          <w:szCs w:val="22"/>
                        </w:rPr>
                        <w:t>Click here to enter text.</w:t>
                      </w:r>
                    </w:sdtContent>
                  </w:sdt>
                </w:p>
              </w:tc>
            </w:tr>
          </w:tbl>
          <w:p w14:paraId="73DC5209" w14:textId="77777777" w:rsidR="004A0538" w:rsidRPr="00905B2A" w:rsidRDefault="004A0538" w:rsidP="004A0538">
            <w:pPr>
              <w:rPr>
                <w:color w:val="000000"/>
                <w:sz w:val="22"/>
                <w:szCs w:val="22"/>
              </w:rPr>
            </w:pPr>
          </w:p>
        </w:tc>
      </w:tr>
      <w:tr w:rsidR="004A0538" w:rsidRPr="00905B2A" w14:paraId="10986B3E" w14:textId="77777777" w:rsidTr="002F3B2C">
        <w:trPr>
          <w:trHeight w:val="258"/>
        </w:trPr>
        <w:tc>
          <w:tcPr>
            <w:tcW w:w="3012" w:type="dxa"/>
            <w:shd w:val="clear" w:color="auto" w:fill="D9D9D9" w:themeFill="background1" w:themeFillShade="D9"/>
          </w:tcPr>
          <w:p w14:paraId="3A82E671" w14:textId="77777777" w:rsidR="004A0538" w:rsidRPr="00905B2A" w:rsidRDefault="004A0538" w:rsidP="004A0538">
            <w:pPr>
              <w:rPr>
                <w:sz w:val="22"/>
                <w:szCs w:val="22"/>
              </w:rPr>
            </w:pPr>
          </w:p>
        </w:tc>
        <w:tc>
          <w:tcPr>
            <w:tcW w:w="7373" w:type="dxa"/>
            <w:gridSpan w:val="14"/>
            <w:shd w:val="clear" w:color="auto" w:fill="BFBFBF" w:themeFill="background1" w:themeFillShade="BF"/>
            <w:vAlign w:val="center"/>
          </w:tcPr>
          <w:p w14:paraId="4ACF5FBB" w14:textId="77777777" w:rsidR="004A0538" w:rsidRPr="00905B2A" w:rsidRDefault="004A0538" w:rsidP="004A0538">
            <w:pPr>
              <w:rPr>
                <w:color w:val="000000"/>
                <w:sz w:val="22"/>
                <w:szCs w:val="22"/>
              </w:rPr>
            </w:pPr>
          </w:p>
        </w:tc>
      </w:tr>
      <w:tr w:rsidR="004A0538" w:rsidRPr="00905B2A" w14:paraId="6E576613" w14:textId="77777777" w:rsidTr="002F3B2C">
        <w:trPr>
          <w:trHeight w:val="258"/>
        </w:trPr>
        <w:tc>
          <w:tcPr>
            <w:tcW w:w="3012" w:type="dxa"/>
            <w:shd w:val="clear" w:color="auto" w:fill="D9D9D9" w:themeFill="background1" w:themeFillShade="D9"/>
          </w:tcPr>
          <w:p w14:paraId="2F87F3E4" w14:textId="1E1144EA" w:rsidR="004A0538" w:rsidRPr="00905B2A" w:rsidRDefault="00372835" w:rsidP="004A0538">
            <w:pPr>
              <w:rPr>
                <w:sz w:val="22"/>
                <w:szCs w:val="22"/>
              </w:rPr>
            </w:pPr>
            <w:r w:rsidRPr="00905B2A">
              <w:rPr>
                <w:b/>
                <w:bCs/>
                <w:sz w:val="22"/>
                <w:szCs w:val="22"/>
                <w:lang w:val="en-US"/>
              </w:rPr>
              <w:t>Has the researc</w:t>
            </w:r>
            <w:r w:rsidR="00A74CA9">
              <w:rPr>
                <w:b/>
                <w:bCs/>
                <w:sz w:val="22"/>
                <w:szCs w:val="22"/>
                <w:lang w:val="en-US"/>
              </w:rPr>
              <w:t>her completed an Animal Ethics C</w:t>
            </w:r>
            <w:r w:rsidRPr="00905B2A">
              <w:rPr>
                <w:b/>
                <w:bCs/>
                <w:sz w:val="22"/>
                <w:szCs w:val="22"/>
                <w:lang w:val="en-US"/>
              </w:rPr>
              <w:t>ourse elsewhere?</w:t>
            </w:r>
          </w:p>
        </w:tc>
        <w:tc>
          <w:tcPr>
            <w:tcW w:w="7373" w:type="dxa"/>
            <w:gridSpan w:val="14"/>
            <w:shd w:val="clear" w:color="auto" w:fill="D9D9D9" w:themeFill="background1" w:themeFillShade="D9"/>
          </w:tcPr>
          <w:tbl>
            <w:tblPr>
              <w:tblStyle w:val="TableGrid"/>
              <w:tblW w:w="0" w:type="auto"/>
              <w:tblLayout w:type="fixed"/>
              <w:tblLook w:val="04A0" w:firstRow="1" w:lastRow="0" w:firstColumn="1" w:lastColumn="0" w:noHBand="0" w:noVBand="1"/>
            </w:tblPr>
            <w:tblGrid>
              <w:gridCol w:w="792"/>
              <w:gridCol w:w="850"/>
              <w:gridCol w:w="2179"/>
              <w:gridCol w:w="1134"/>
              <w:gridCol w:w="851"/>
              <w:gridCol w:w="850"/>
            </w:tblGrid>
            <w:tr w:rsidR="004A0538" w:rsidRPr="00905B2A" w14:paraId="0C65D7A5" w14:textId="77777777" w:rsidTr="00AD4501">
              <w:trPr>
                <w:trHeight w:val="615"/>
              </w:trPr>
              <w:tc>
                <w:tcPr>
                  <w:tcW w:w="792" w:type="dxa"/>
                  <w:shd w:val="clear" w:color="auto" w:fill="D9D9D9" w:themeFill="background1" w:themeFillShade="D9"/>
                  <w:vAlign w:val="center"/>
                </w:tcPr>
                <w:p w14:paraId="04C28375" w14:textId="77777777" w:rsidR="004A0538" w:rsidRPr="00905B2A" w:rsidRDefault="004A0538" w:rsidP="004A0538">
                  <w:pPr>
                    <w:jc w:val="center"/>
                    <w:rPr>
                      <w:color w:val="000000"/>
                      <w:sz w:val="22"/>
                      <w:szCs w:val="22"/>
                    </w:rPr>
                  </w:pPr>
                  <w:r w:rsidRPr="00905B2A">
                    <w:rPr>
                      <w:color w:val="000000"/>
                      <w:sz w:val="22"/>
                      <w:szCs w:val="22"/>
                    </w:rPr>
                    <w:t>Yes</w:t>
                  </w:r>
                </w:p>
              </w:tc>
              <w:tc>
                <w:tcPr>
                  <w:tcW w:w="850" w:type="dxa"/>
                  <w:shd w:val="clear" w:color="auto" w:fill="FFFFFF" w:themeFill="background1"/>
                  <w:vAlign w:val="center"/>
                </w:tcPr>
                <w:p w14:paraId="3539CF89" w14:textId="15DF8841" w:rsidR="004A0538" w:rsidRPr="00905B2A" w:rsidRDefault="001E4ADE" w:rsidP="004A0538">
                  <w:pPr>
                    <w:rPr>
                      <w:color w:val="000000"/>
                      <w:sz w:val="22"/>
                      <w:szCs w:val="22"/>
                    </w:rPr>
                  </w:pPr>
                  <w:sdt>
                    <w:sdtPr>
                      <w:rPr>
                        <w:lang w:eastAsia="en-NZ"/>
                      </w:rPr>
                      <w:id w:val="1444422424"/>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c>
                <w:tcPr>
                  <w:tcW w:w="3313" w:type="dxa"/>
                  <w:gridSpan w:val="2"/>
                  <w:shd w:val="clear" w:color="auto" w:fill="D9D9D9" w:themeFill="background1" w:themeFillShade="D9"/>
                </w:tcPr>
                <w:p w14:paraId="05DB7ECF" w14:textId="77777777" w:rsidR="004A0538" w:rsidRPr="00905B2A" w:rsidRDefault="004A0538" w:rsidP="004A0538">
                  <w:pPr>
                    <w:jc w:val="center"/>
                    <w:rPr>
                      <w:color w:val="000000"/>
                      <w:sz w:val="22"/>
                      <w:szCs w:val="22"/>
                    </w:rPr>
                  </w:pPr>
                </w:p>
              </w:tc>
              <w:tc>
                <w:tcPr>
                  <w:tcW w:w="851" w:type="dxa"/>
                  <w:shd w:val="clear" w:color="auto" w:fill="D9D9D9" w:themeFill="background1" w:themeFillShade="D9"/>
                  <w:vAlign w:val="center"/>
                </w:tcPr>
                <w:p w14:paraId="509C7BFA" w14:textId="77777777" w:rsidR="004A0538" w:rsidRPr="00905B2A" w:rsidRDefault="004A0538" w:rsidP="004A0538">
                  <w:pPr>
                    <w:jc w:val="center"/>
                    <w:rPr>
                      <w:color w:val="000000"/>
                      <w:sz w:val="22"/>
                      <w:szCs w:val="22"/>
                    </w:rPr>
                  </w:pPr>
                  <w:r w:rsidRPr="00905B2A">
                    <w:rPr>
                      <w:color w:val="000000"/>
                      <w:sz w:val="22"/>
                      <w:szCs w:val="22"/>
                    </w:rPr>
                    <w:t>No</w:t>
                  </w:r>
                </w:p>
              </w:tc>
              <w:tc>
                <w:tcPr>
                  <w:tcW w:w="850" w:type="dxa"/>
                  <w:shd w:val="clear" w:color="auto" w:fill="FFFFFF" w:themeFill="background1"/>
                  <w:vAlign w:val="center"/>
                </w:tcPr>
                <w:p w14:paraId="1E4D092D" w14:textId="26AABE42" w:rsidR="004A0538" w:rsidRPr="00905B2A" w:rsidRDefault="001E4ADE" w:rsidP="004A0538">
                  <w:pPr>
                    <w:rPr>
                      <w:color w:val="000000"/>
                      <w:sz w:val="22"/>
                      <w:szCs w:val="22"/>
                    </w:rPr>
                  </w:pPr>
                  <w:sdt>
                    <w:sdtPr>
                      <w:rPr>
                        <w:lang w:eastAsia="en-NZ"/>
                      </w:rPr>
                      <w:id w:val="1722177116"/>
                      <w14:checkbox>
                        <w14:checked w14:val="0"/>
                        <w14:checkedState w14:val="2612" w14:font="MS Gothic"/>
                        <w14:uncheckedState w14:val="2610" w14:font="MS Gothic"/>
                      </w14:checkbox>
                    </w:sdtPr>
                    <w:sdtEndPr/>
                    <w:sdtContent>
                      <w:r w:rsidR="002F3B2C" w:rsidRPr="00905B2A">
                        <w:rPr>
                          <w:rFonts w:ascii="Segoe UI Symbol" w:eastAsia="MS Gothic" w:hAnsi="Segoe UI Symbol" w:cs="Segoe UI Symbol"/>
                          <w:lang w:eastAsia="en-NZ"/>
                        </w:rPr>
                        <w:t>☐</w:t>
                      </w:r>
                    </w:sdtContent>
                  </w:sdt>
                </w:p>
              </w:tc>
            </w:tr>
            <w:tr w:rsidR="004A0538" w:rsidRPr="00905B2A" w14:paraId="3F29A35E" w14:textId="77777777" w:rsidTr="00AD4501">
              <w:tc>
                <w:tcPr>
                  <w:tcW w:w="3821" w:type="dxa"/>
                  <w:gridSpan w:val="3"/>
                  <w:tcBorders>
                    <w:bottom w:val="single" w:sz="4" w:space="0" w:color="auto"/>
                  </w:tcBorders>
                  <w:shd w:val="clear" w:color="auto" w:fill="D9D9D9" w:themeFill="background1" w:themeFillShade="D9"/>
                </w:tcPr>
                <w:p w14:paraId="3A0E95AE" w14:textId="77777777" w:rsidR="004A0538" w:rsidRPr="00905B2A" w:rsidRDefault="004A0538" w:rsidP="004A0538">
                  <w:pPr>
                    <w:pStyle w:val="BodyText2"/>
                    <w:tabs>
                      <w:tab w:val="left" w:pos="709"/>
                    </w:tabs>
                    <w:spacing w:line="240" w:lineRule="atLeast"/>
                    <w:ind w:left="61" w:right="34"/>
                    <w:rPr>
                      <w:bCs/>
                      <w:sz w:val="22"/>
                      <w:szCs w:val="22"/>
                      <w:lang w:val="en-US"/>
                    </w:rPr>
                  </w:pPr>
                  <w:r w:rsidRPr="00905B2A">
                    <w:rPr>
                      <w:bCs/>
                      <w:sz w:val="22"/>
                      <w:szCs w:val="22"/>
                      <w:lang w:val="en-US"/>
                    </w:rPr>
                    <w:t xml:space="preserve">If </w:t>
                  </w:r>
                  <w:r w:rsidRPr="00905B2A">
                    <w:rPr>
                      <w:b/>
                      <w:bCs/>
                      <w:sz w:val="22"/>
                      <w:szCs w:val="22"/>
                      <w:lang w:val="en-US"/>
                    </w:rPr>
                    <w:t>Yes</w:t>
                  </w:r>
                  <w:r w:rsidRPr="00905B2A">
                    <w:rPr>
                      <w:bCs/>
                      <w:sz w:val="22"/>
                      <w:szCs w:val="22"/>
                      <w:lang w:val="en-US"/>
                    </w:rPr>
                    <w:t>, include Animal Ethics Course Number.</w:t>
                  </w:r>
                </w:p>
                <w:p w14:paraId="4378DE88" w14:textId="4D47CBFB" w:rsidR="004A0538" w:rsidRPr="00905B2A" w:rsidRDefault="004A0538" w:rsidP="004A0538">
                  <w:pPr>
                    <w:pStyle w:val="BodyText2"/>
                    <w:tabs>
                      <w:tab w:val="left" w:pos="709"/>
                    </w:tabs>
                    <w:spacing w:line="240" w:lineRule="atLeast"/>
                    <w:ind w:left="61" w:right="34"/>
                    <w:rPr>
                      <w:bCs/>
                      <w:sz w:val="22"/>
                      <w:szCs w:val="22"/>
                      <w:lang w:val="en-US"/>
                    </w:rPr>
                  </w:pPr>
                  <w:r w:rsidRPr="00905B2A">
                    <w:rPr>
                      <w:b/>
                      <w:bCs/>
                      <w:sz w:val="22"/>
                      <w:szCs w:val="22"/>
                      <w:lang w:val="en-US"/>
                    </w:rPr>
                    <w:t>Reminder:</w:t>
                  </w:r>
                  <w:r w:rsidRPr="00905B2A">
                    <w:rPr>
                      <w:bCs/>
                      <w:sz w:val="22"/>
                      <w:szCs w:val="22"/>
                      <w:lang w:val="en-US"/>
                    </w:rPr>
                    <w:t xml:space="preserve"> This course/unit or similar must be completed before the research can be approved. Proof of unit </w:t>
                  </w:r>
                  <w:r w:rsidRPr="00905B2A">
                    <w:rPr>
                      <w:bCs/>
                      <w:sz w:val="22"/>
                      <w:szCs w:val="22"/>
                      <w:lang w:val="en-US"/>
                    </w:rPr>
                    <w:lastRenderedPageBreak/>
                    <w:t xml:space="preserve">completion or </w:t>
                  </w:r>
                  <w:r w:rsidR="004E2A07">
                    <w:rPr>
                      <w:bCs/>
                      <w:sz w:val="22"/>
                      <w:szCs w:val="22"/>
                      <w:lang w:val="en-US"/>
                    </w:rPr>
                    <w:t xml:space="preserve">a </w:t>
                  </w:r>
                  <w:r w:rsidRPr="00905B2A">
                    <w:rPr>
                      <w:bCs/>
                      <w:sz w:val="22"/>
                      <w:szCs w:val="22"/>
                      <w:lang w:val="en-US"/>
                    </w:rPr>
                    <w:t>similar course should be attached.</w:t>
                  </w:r>
                </w:p>
              </w:tc>
              <w:tc>
                <w:tcPr>
                  <w:tcW w:w="2835" w:type="dxa"/>
                  <w:gridSpan w:val="3"/>
                  <w:tcBorders>
                    <w:bottom w:val="single" w:sz="4" w:space="0" w:color="auto"/>
                  </w:tcBorders>
                  <w:shd w:val="clear" w:color="auto" w:fill="FFFFFF" w:themeFill="background1"/>
                </w:tcPr>
                <w:p w14:paraId="2F3625DC" w14:textId="7E6F2726" w:rsidR="004A0538" w:rsidRPr="00905B2A" w:rsidRDefault="004A0538" w:rsidP="004A0538">
                  <w:pPr>
                    <w:rPr>
                      <w:b/>
                      <w:color w:val="000000"/>
                      <w:sz w:val="22"/>
                      <w:szCs w:val="22"/>
                    </w:rPr>
                  </w:pPr>
                  <w:r w:rsidRPr="00905B2A">
                    <w:rPr>
                      <w:b/>
                      <w:color w:val="000000"/>
                      <w:sz w:val="22"/>
                      <w:szCs w:val="22"/>
                    </w:rPr>
                    <w:lastRenderedPageBreak/>
                    <w:t>Course N</w:t>
                  </w:r>
                  <w:r w:rsidR="00372835" w:rsidRPr="00905B2A">
                    <w:rPr>
                      <w:b/>
                      <w:color w:val="000000"/>
                      <w:sz w:val="22"/>
                      <w:szCs w:val="22"/>
                    </w:rPr>
                    <w:t>ame</w:t>
                  </w:r>
                  <w:r w:rsidRPr="00905B2A">
                    <w:rPr>
                      <w:b/>
                      <w:color w:val="000000"/>
                      <w:sz w:val="22"/>
                      <w:szCs w:val="22"/>
                    </w:rPr>
                    <w:t>:</w:t>
                  </w:r>
                </w:p>
                <w:p w14:paraId="093DDC30" w14:textId="1FA7A119" w:rsidR="002F3B2C" w:rsidRPr="00905B2A" w:rsidRDefault="001E4ADE" w:rsidP="004A0538">
                  <w:pPr>
                    <w:rPr>
                      <w:b/>
                      <w:color w:val="000000"/>
                      <w:sz w:val="22"/>
                      <w:szCs w:val="22"/>
                    </w:rPr>
                  </w:pPr>
                  <w:sdt>
                    <w:sdtPr>
                      <w:rPr>
                        <w:rStyle w:val="Strong"/>
                        <w:b w:val="0"/>
                        <w:color w:val="808080" w:themeColor="background1" w:themeShade="80"/>
                      </w:rPr>
                      <w:id w:val="-1001736065"/>
                      <w:placeholder>
                        <w:docPart w:val="FB5063B862FE40FD96FA378BD1D4A1F4"/>
                      </w:placeholder>
                      <w:showingPlcHdr/>
                    </w:sdtPr>
                    <w:sdtEndPr>
                      <w:rPr>
                        <w:rStyle w:val="Strong"/>
                      </w:rPr>
                    </w:sdtEndPr>
                    <w:sdtContent>
                      <w:r w:rsidR="002F3B2C" w:rsidRPr="00905B2A">
                        <w:rPr>
                          <w:rStyle w:val="PlaceholderText"/>
                          <w:sz w:val="22"/>
                          <w:szCs w:val="22"/>
                        </w:rPr>
                        <w:t>Click here to enter text.</w:t>
                      </w:r>
                    </w:sdtContent>
                  </w:sdt>
                </w:p>
                <w:p w14:paraId="0EFDF195" w14:textId="2683F40C" w:rsidR="004A0538" w:rsidRPr="00905B2A" w:rsidRDefault="004A0538" w:rsidP="004A0538">
                  <w:pPr>
                    <w:rPr>
                      <w:b/>
                      <w:color w:val="000000"/>
                      <w:sz w:val="22"/>
                      <w:szCs w:val="22"/>
                    </w:rPr>
                  </w:pPr>
                </w:p>
              </w:tc>
            </w:tr>
          </w:tbl>
          <w:p w14:paraId="0DA42CCD" w14:textId="77777777" w:rsidR="004A0538" w:rsidRPr="00905B2A" w:rsidRDefault="004A0538" w:rsidP="004A0538">
            <w:pPr>
              <w:rPr>
                <w:color w:val="000000"/>
                <w:sz w:val="22"/>
                <w:szCs w:val="22"/>
              </w:rPr>
            </w:pPr>
          </w:p>
        </w:tc>
      </w:tr>
      <w:tr w:rsidR="004A0538" w:rsidRPr="00905B2A" w14:paraId="325A0D32" w14:textId="77777777" w:rsidTr="002F3B2C">
        <w:trPr>
          <w:trHeight w:val="258"/>
        </w:trPr>
        <w:tc>
          <w:tcPr>
            <w:tcW w:w="3012" w:type="dxa"/>
            <w:shd w:val="clear" w:color="auto" w:fill="D9D9D9" w:themeFill="background1" w:themeFillShade="D9"/>
          </w:tcPr>
          <w:p w14:paraId="008EE87F" w14:textId="77777777" w:rsidR="004A0538" w:rsidRPr="00905B2A" w:rsidRDefault="004A0538" w:rsidP="004A0538">
            <w:pPr>
              <w:rPr>
                <w:sz w:val="22"/>
                <w:szCs w:val="22"/>
              </w:rPr>
            </w:pPr>
          </w:p>
        </w:tc>
        <w:tc>
          <w:tcPr>
            <w:tcW w:w="7373" w:type="dxa"/>
            <w:gridSpan w:val="14"/>
            <w:shd w:val="clear" w:color="auto" w:fill="D9D9D9" w:themeFill="background1" w:themeFillShade="D9"/>
            <w:vAlign w:val="center"/>
          </w:tcPr>
          <w:p w14:paraId="0579F288" w14:textId="77777777" w:rsidR="004A0538" w:rsidRPr="00905B2A" w:rsidRDefault="004A0538" w:rsidP="004A0538">
            <w:pPr>
              <w:rPr>
                <w:color w:val="000000"/>
                <w:sz w:val="22"/>
                <w:szCs w:val="22"/>
              </w:rPr>
            </w:pPr>
          </w:p>
        </w:tc>
      </w:tr>
    </w:tbl>
    <w:p w14:paraId="697D6630" w14:textId="77777777" w:rsidR="00730997" w:rsidRPr="00905B2A" w:rsidRDefault="00730997" w:rsidP="00F7122A">
      <w:pPr>
        <w:rPr>
          <w:i/>
          <w:sz w:val="22"/>
          <w:szCs w:val="22"/>
        </w:rPr>
      </w:pPr>
    </w:p>
    <w:p w14:paraId="766D3D6A" w14:textId="3256E077" w:rsidR="00F7122A" w:rsidRPr="00905B2A" w:rsidRDefault="00F7122A" w:rsidP="00F7122A">
      <w:pPr>
        <w:rPr>
          <w:i/>
          <w:sz w:val="22"/>
          <w:szCs w:val="22"/>
        </w:rPr>
      </w:pPr>
      <w:r w:rsidRPr="00905B2A">
        <w:rPr>
          <w:i/>
          <w:sz w:val="22"/>
          <w:szCs w:val="22"/>
        </w:rPr>
        <w:t xml:space="preserve">Copy this table and repeat for each additional student. </w:t>
      </w:r>
    </w:p>
    <w:p w14:paraId="49EE04BB" w14:textId="75AFC5A2" w:rsidR="00414582" w:rsidRPr="00905B2A" w:rsidRDefault="00414582" w:rsidP="00F7122A">
      <w:pPr>
        <w:rPr>
          <w:sz w:val="22"/>
          <w:szCs w:val="22"/>
        </w:rPr>
      </w:pPr>
    </w:p>
    <w:p w14:paraId="21F598EB" w14:textId="22ED06FF" w:rsidR="008271C4" w:rsidRPr="00905B2A" w:rsidRDefault="008271C4">
      <w:pPr>
        <w:rPr>
          <w:color w:val="000000"/>
          <w:sz w:val="22"/>
          <w:szCs w:val="22"/>
        </w:rPr>
      </w:pPr>
    </w:p>
    <w:p w14:paraId="1FF559D2" w14:textId="408D6F25" w:rsidR="005D28F9" w:rsidRPr="00905B2A" w:rsidRDefault="0043157A" w:rsidP="002F3B2C">
      <w:pPr>
        <w:pStyle w:val="Heading4"/>
        <w:pBdr>
          <w:bottom w:val="single" w:sz="4" w:space="4" w:color="auto"/>
        </w:pBdr>
        <w:shd w:val="clear" w:color="auto" w:fill="002060"/>
        <w:rPr>
          <w:color w:val="FFFFFF" w:themeColor="background1"/>
          <w:sz w:val="22"/>
          <w:szCs w:val="22"/>
        </w:rPr>
      </w:pPr>
      <w:bookmarkStart w:id="8" w:name="_PART_C_–"/>
      <w:bookmarkStart w:id="9" w:name="_SECTION_B_–"/>
      <w:bookmarkStart w:id="10" w:name="SectionB"/>
      <w:bookmarkEnd w:id="8"/>
      <w:bookmarkEnd w:id="9"/>
      <w:r w:rsidRPr="00905B2A">
        <w:rPr>
          <w:color w:val="FFFFFF" w:themeColor="background1"/>
          <w:sz w:val="22"/>
          <w:szCs w:val="22"/>
        </w:rPr>
        <w:t>SECTION</w:t>
      </w:r>
      <w:r w:rsidR="005D28F9" w:rsidRPr="00905B2A">
        <w:rPr>
          <w:color w:val="FFFFFF" w:themeColor="background1"/>
          <w:sz w:val="22"/>
          <w:szCs w:val="22"/>
        </w:rPr>
        <w:t xml:space="preserve"> </w:t>
      </w:r>
      <w:r w:rsidRPr="00905B2A">
        <w:rPr>
          <w:color w:val="FFFFFF" w:themeColor="background1"/>
          <w:sz w:val="22"/>
          <w:szCs w:val="22"/>
        </w:rPr>
        <w:t>B</w:t>
      </w:r>
      <w:r w:rsidR="005174D0" w:rsidRPr="00905B2A">
        <w:rPr>
          <w:color w:val="FFFFFF" w:themeColor="background1"/>
          <w:sz w:val="22"/>
          <w:szCs w:val="22"/>
        </w:rPr>
        <w:t xml:space="preserve"> </w:t>
      </w:r>
      <w:bookmarkEnd w:id="10"/>
      <w:r w:rsidR="005174D0" w:rsidRPr="00905B2A">
        <w:rPr>
          <w:color w:val="FFFFFF" w:themeColor="background1"/>
          <w:sz w:val="22"/>
          <w:szCs w:val="22"/>
        </w:rPr>
        <w:t xml:space="preserve">– </w:t>
      </w:r>
      <w:r w:rsidR="00454B45" w:rsidRPr="00905B2A">
        <w:rPr>
          <w:color w:val="FFFFFF" w:themeColor="background1"/>
          <w:sz w:val="22"/>
          <w:szCs w:val="22"/>
        </w:rPr>
        <w:t xml:space="preserve">PROJECT DETAILS – Answer all questions </w:t>
      </w:r>
    </w:p>
    <w:p w14:paraId="22838B1B" w14:textId="77777777" w:rsidR="00085ED3" w:rsidRPr="00905B2A" w:rsidRDefault="00085ED3" w:rsidP="00A04539">
      <w:pPr>
        <w:ind w:left="720" w:firstLine="720"/>
        <w:rPr>
          <w:b/>
          <w:color w:val="0000FF"/>
          <w:sz w:val="22"/>
          <w:szCs w:val="22"/>
        </w:rPr>
      </w:pPr>
    </w:p>
    <w:tbl>
      <w:tblPr>
        <w:tblW w:w="10201"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25"/>
        <w:gridCol w:w="1815"/>
        <w:gridCol w:w="3225"/>
        <w:gridCol w:w="1260"/>
        <w:gridCol w:w="3253"/>
      </w:tblGrid>
      <w:tr w:rsidR="00454B45" w:rsidRPr="00905B2A" w14:paraId="524D70B3" w14:textId="77777777" w:rsidTr="00B02B2D">
        <w:trPr>
          <w:trHeight w:val="418"/>
        </w:trPr>
        <w:tc>
          <w:tcPr>
            <w:tcW w:w="623" w:type="dxa"/>
            <w:tcBorders>
              <w:top w:val="single" w:sz="4" w:space="0" w:color="auto"/>
              <w:bottom w:val="single" w:sz="4" w:space="0" w:color="auto"/>
              <w:right w:val="single" w:sz="4" w:space="0" w:color="auto"/>
            </w:tcBorders>
            <w:shd w:val="clear" w:color="auto" w:fill="D9D9D9" w:themeFill="background1" w:themeFillShade="D9"/>
          </w:tcPr>
          <w:p w14:paraId="58071B69" w14:textId="77777777" w:rsidR="00454B45" w:rsidRPr="00905B2A" w:rsidRDefault="00454B45" w:rsidP="00A10A65">
            <w:pPr>
              <w:spacing w:before="120"/>
              <w:rPr>
                <w:b/>
                <w:sz w:val="22"/>
                <w:szCs w:val="22"/>
              </w:rPr>
            </w:pPr>
            <w:bookmarkStart w:id="11" w:name="_PART_D_–"/>
            <w:bookmarkEnd w:id="11"/>
            <w:r w:rsidRPr="00905B2A">
              <w:rPr>
                <w:b/>
                <w:sz w:val="22"/>
                <w:szCs w:val="22"/>
              </w:rPr>
              <w:t>B1</w:t>
            </w:r>
          </w:p>
        </w:tc>
        <w:tc>
          <w:tcPr>
            <w:tcW w:w="9578" w:type="dxa"/>
            <w:gridSpan w:val="5"/>
            <w:tcBorders>
              <w:top w:val="single" w:sz="4" w:space="0" w:color="auto"/>
              <w:left w:val="single" w:sz="4" w:space="0" w:color="auto"/>
              <w:bottom w:val="single" w:sz="4" w:space="0" w:color="auto"/>
            </w:tcBorders>
            <w:shd w:val="clear" w:color="auto" w:fill="D9D9D9" w:themeFill="background1" w:themeFillShade="D9"/>
            <w:vAlign w:val="center"/>
          </w:tcPr>
          <w:p w14:paraId="23B363A3" w14:textId="54A220BC" w:rsidR="00DF0CDD" w:rsidRPr="00905B2A" w:rsidRDefault="00454B45" w:rsidP="00590EA8">
            <w:pPr>
              <w:ind w:right="-580"/>
              <w:rPr>
                <w:vanish/>
                <w:color w:val="0000FF"/>
                <w:sz w:val="22"/>
                <w:szCs w:val="22"/>
              </w:rPr>
            </w:pPr>
            <w:r w:rsidRPr="00905B2A">
              <w:rPr>
                <w:bCs/>
                <w:sz w:val="22"/>
                <w:szCs w:val="22"/>
              </w:rPr>
              <w:t xml:space="preserve">Duration of data collection for research. (‘Start date’ must be after </w:t>
            </w:r>
            <w:r w:rsidR="00E53626">
              <w:rPr>
                <w:bCs/>
                <w:sz w:val="22"/>
                <w:szCs w:val="22"/>
              </w:rPr>
              <w:t xml:space="preserve">the next AREC </w:t>
            </w:r>
            <w:r w:rsidRPr="00905B2A">
              <w:rPr>
                <w:bCs/>
                <w:sz w:val="22"/>
                <w:szCs w:val="22"/>
              </w:rPr>
              <w:t>meeting date)</w:t>
            </w:r>
            <w:r w:rsidR="00DF0CDD" w:rsidRPr="00905B2A">
              <w:rPr>
                <w:bCs/>
                <w:sz w:val="22"/>
                <w:szCs w:val="22"/>
              </w:rPr>
              <w:t xml:space="preserve">            </w:t>
            </w:r>
            <w:r w:rsidR="00DF0CDD" w:rsidRPr="00905B2A">
              <w:rPr>
                <w:vanish/>
                <w:color w:val="0000FF"/>
                <w:sz w:val="22"/>
                <w:szCs w:val="22"/>
              </w:rPr>
              <w:t xml:space="preserve">What is the anticipated duration of the data collection/animal research phase of the project? </w:t>
            </w:r>
          </w:p>
          <w:p w14:paraId="34022B8C" w14:textId="77777777" w:rsidR="00F35F17" w:rsidRPr="00905B2A" w:rsidRDefault="00DF0CDD" w:rsidP="00590EA8">
            <w:pPr>
              <w:rPr>
                <w:bCs/>
                <w:sz w:val="22"/>
                <w:szCs w:val="22"/>
              </w:rPr>
            </w:pPr>
            <w:r w:rsidRPr="00905B2A">
              <w:rPr>
                <w:vanish/>
                <w:color w:val="0000FF"/>
                <w:sz w:val="22"/>
                <w:szCs w:val="22"/>
              </w:rPr>
              <w:t xml:space="preserve">Approval is granted for a 12-month period for a research project. Applications for teaching or maintenance protocols may be granted for a 3 year period.  </w:t>
            </w:r>
            <w:r w:rsidRPr="00905B2A">
              <w:rPr>
                <w:vanish/>
                <w:color w:val="0000FF"/>
                <w:sz w:val="22"/>
                <w:szCs w:val="22"/>
              </w:rPr>
              <w:br/>
              <w:t xml:space="preserve">Please indicate below the expected commencement and completion dates. Commencement </w:t>
            </w:r>
            <w:r w:rsidRPr="00905B2A">
              <w:rPr>
                <w:i/>
                <w:vanish/>
                <w:color w:val="0000FF"/>
                <w:sz w:val="22"/>
                <w:szCs w:val="22"/>
                <w:u w:val="single"/>
              </w:rPr>
              <w:t>cannot</w:t>
            </w:r>
            <w:r w:rsidRPr="00905B2A">
              <w:rPr>
                <w:vanish/>
                <w:color w:val="0000FF"/>
                <w:sz w:val="22"/>
                <w:szCs w:val="22"/>
              </w:rPr>
              <w:t xml:space="preserve"> be before the meeting date that this application will be tabled at.</w:t>
            </w:r>
          </w:p>
        </w:tc>
      </w:tr>
      <w:tr w:rsidR="00454B45" w:rsidRPr="00905B2A" w14:paraId="51ACBA89" w14:textId="77777777" w:rsidTr="00B02B2D">
        <w:tblPrEx>
          <w:tblBorders>
            <w:top w:val="none" w:sz="0" w:space="0" w:color="auto"/>
            <w:insideH w:val="single" w:sz="4" w:space="0" w:color="auto"/>
            <w:insideV w:val="single" w:sz="4" w:space="0" w:color="auto"/>
          </w:tblBorders>
          <w:shd w:val="clear" w:color="auto" w:fill="auto"/>
        </w:tblPrEx>
        <w:trPr>
          <w:gridBefore w:val="2"/>
          <w:wBefore w:w="648" w:type="dxa"/>
          <w:trHeight w:val="345"/>
        </w:trPr>
        <w:tc>
          <w:tcPr>
            <w:tcW w:w="1815" w:type="dxa"/>
            <w:shd w:val="clear" w:color="auto" w:fill="E7E6E6" w:themeFill="background2"/>
            <w:vAlign w:val="center"/>
          </w:tcPr>
          <w:p w14:paraId="7FE970DE" w14:textId="77777777" w:rsidR="00454B45" w:rsidRPr="00905B2A" w:rsidRDefault="00454B45" w:rsidP="00A10A65">
            <w:pPr>
              <w:pStyle w:val="CommentText"/>
              <w:autoSpaceDE/>
              <w:autoSpaceDN/>
              <w:rPr>
                <w:rFonts w:ascii="Times New Roman" w:hAnsi="Times New Roman" w:cs="Times New Roman"/>
                <w:b/>
                <w:sz w:val="22"/>
                <w:szCs w:val="22"/>
                <w:lang w:val="en-AU"/>
              </w:rPr>
            </w:pPr>
            <w:r w:rsidRPr="00905B2A">
              <w:rPr>
                <w:rFonts w:ascii="Times New Roman" w:hAnsi="Times New Roman" w:cs="Times New Roman"/>
                <w:b/>
                <w:sz w:val="22"/>
                <w:szCs w:val="22"/>
                <w:lang w:val="en-AU"/>
              </w:rPr>
              <w:t>Start:</w:t>
            </w:r>
          </w:p>
        </w:tc>
        <w:tc>
          <w:tcPr>
            <w:tcW w:w="3225" w:type="dxa"/>
            <w:vAlign w:val="center"/>
          </w:tcPr>
          <w:p w14:paraId="399BFFCA" w14:textId="74D9AB16" w:rsidR="00454B45" w:rsidRPr="00905B2A" w:rsidRDefault="001E4ADE" w:rsidP="00A10A65">
            <w:pPr>
              <w:pStyle w:val="CommentText"/>
              <w:autoSpaceDE/>
              <w:autoSpaceDN/>
              <w:rPr>
                <w:rFonts w:ascii="Times New Roman" w:hAnsi="Times New Roman" w:cs="Times New Roman"/>
                <w:sz w:val="22"/>
                <w:szCs w:val="22"/>
                <w:lang w:val="en-AU"/>
              </w:rPr>
            </w:pPr>
            <w:sdt>
              <w:sdtPr>
                <w:rPr>
                  <w:rFonts w:ascii="Times New Roman" w:hAnsi="Times New Roman" w:cs="Times New Roman"/>
                  <w:bCs/>
                </w:rPr>
                <w:id w:val="-1878307226"/>
                <w:placeholder>
                  <w:docPart w:val="2EB8A8219E0448068067A2E3B120C96A"/>
                </w:placeholder>
                <w:showingPlcHdr/>
                <w:date>
                  <w:dateFormat w:val="M/d/yyyy"/>
                  <w:lid w:val="en-US"/>
                  <w:storeMappedDataAs w:val="dateTime"/>
                  <w:calendar w:val="gregorian"/>
                </w:date>
              </w:sdtPr>
              <w:sdtEndPr/>
              <w:sdtContent>
                <w:r w:rsidR="00BC6541" w:rsidRPr="00905B2A">
                  <w:rPr>
                    <w:rFonts w:ascii="Times New Roman" w:hAnsi="Times New Roman" w:cs="Times New Roman"/>
                    <w:color w:val="808080"/>
                  </w:rPr>
                  <w:t>Click here to enter a date.</w:t>
                </w:r>
              </w:sdtContent>
            </w:sdt>
          </w:p>
          <w:p w14:paraId="30B0CE10" w14:textId="6F387A32" w:rsidR="00454B45" w:rsidRPr="00905B2A" w:rsidRDefault="00454B45" w:rsidP="00A10A65">
            <w:pPr>
              <w:pStyle w:val="CommentText"/>
              <w:autoSpaceDE/>
              <w:autoSpaceDN/>
              <w:rPr>
                <w:rFonts w:ascii="Times New Roman" w:hAnsi="Times New Roman" w:cs="Times New Roman"/>
                <w:b/>
                <w:sz w:val="22"/>
                <w:szCs w:val="22"/>
                <w:lang w:val="en-AU"/>
              </w:rPr>
            </w:pPr>
          </w:p>
        </w:tc>
        <w:tc>
          <w:tcPr>
            <w:tcW w:w="1260" w:type="dxa"/>
            <w:shd w:val="clear" w:color="auto" w:fill="E7E6E6" w:themeFill="background2"/>
            <w:vAlign w:val="center"/>
          </w:tcPr>
          <w:p w14:paraId="09DE01F3" w14:textId="77777777" w:rsidR="00454B45" w:rsidRPr="00905B2A" w:rsidRDefault="00454B45" w:rsidP="00A10A65">
            <w:pPr>
              <w:pStyle w:val="CommentText"/>
              <w:autoSpaceDE/>
              <w:autoSpaceDN/>
              <w:rPr>
                <w:rFonts w:ascii="Times New Roman" w:hAnsi="Times New Roman" w:cs="Times New Roman"/>
                <w:b/>
                <w:sz w:val="22"/>
                <w:szCs w:val="22"/>
                <w:lang w:val="en-AU"/>
              </w:rPr>
            </w:pPr>
            <w:r w:rsidRPr="00905B2A">
              <w:rPr>
                <w:rFonts w:ascii="Times New Roman" w:hAnsi="Times New Roman" w:cs="Times New Roman"/>
                <w:b/>
                <w:sz w:val="22"/>
                <w:szCs w:val="22"/>
                <w:lang w:val="en-AU"/>
              </w:rPr>
              <w:t>End:</w:t>
            </w:r>
          </w:p>
        </w:tc>
        <w:tc>
          <w:tcPr>
            <w:tcW w:w="3253" w:type="dxa"/>
            <w:vAlign w:val="center"/>
          </w:tcPr>
          <w:p w14:paraId="24FD7B5B" w14:textId="681D1575" w:rsidR="00454B45" w:rsidRPr="00905B2A" w:rsidRDefault="001E4ADE" w:rsidP="00A10A65">
            <w:pPr>
              <w:pStyle w:val="CommentText"/>
              <w:autoSpaceDE/>
              <w:autoSpaceDN/>
              <w:rPr>
                <w:rFonts w:ascii="Times New Roman" w:hAnsi="Times New Roman" w:cs="Times New Roman"/>
                <w:sz w:val="22"/>
                <w:szCs w:val="22"/>
                <w:lang w:val="en-AU"/>
              </w:rPr>
            </w:pPr>
            <w:sdt>
              <w:sdtPr>
                <w:rPr>
                  <w:rFonts w:ascii="Times New Roman" w:hAnsi="Times New Roman" w:cs="Times New Roman"/>
                  <w:bCs/>
                </w:rPr>
                <w:id w:val="1884280044"/>
                <w:placeholder>
                  <w:docPart w:val="65A1602D38FC4228B7A73DB9C837BADB"/>
                </w:placeholder>
                <w:showingPlcHdr/>
                <w:date>
                  <w:dateFormat w:val="M/d/yyyy"/>
                  <w:lid w:val="en-US"/>
                  <w:storeMappedDataAs w:val="dateTime"/>
                  <w:calendar w:val="gregorian"/>
                </w:date>
              </w:sdtPr>
              <w:sdtEndPr/>
              <w:sdtContent>
                <w:r w:rsidR="00BC6541" w:rsidRPr="00905B2A">
                  <w:rPr>
                    <w:rFonts w:ascii="Times New Roman" w:hAnsi="Times New Roman" w:cs="Times New Roman"/>
                    <w:color w:val="808080"/>
                  </w:rPr>
                  <w:t>Click here to enter a date.</w:t>
                </w:r>
              </w:sdtContent>
            </w:sdt>
          </w:p>
          <w:p w14:paraId="2B720EC1" w14:textId="1F8D5FD9" w:rsidR="00454B45" w:rsidRPr="00905B2A" w:rsidRDefault="00454B45" w:rsidP="00A10A65">
            <w:pPr>
              <w:pStyle w:val="CommentText"/>
              <w:autoSpaceDE/>
              <w:autoSpaceDN/>
              <w:rPr>
                <w:rFonts w:ascii="Times New Roman" w:hAnsi="Times New Roman" w:cs="Times New Roman"/>
                <w:b/>
                <w:sz w:val="22"/>
                <w:szCs w:val="22"/>
                <w:lang w:val="en-AU"/>
              </w:rPr>
            </w:pPr>
          </w:p>
        </w:tc>
      </w:tr>
    </w:tbl>
    <w:p w14:paraId="3CDC835A" w14:textId="77777777" w:rsidR="008271C4" w:rsidRPr="00905B2A" w:rsidRDefault="008271C4" w:rsidP="0021281B">
      <w:pPr>
        <w:tabs>
          <w:tab w:val="left" w:pos="1843"/>
        </w:tabs>
        <w:ind w:right="-580"/>
        <w:rPr>
          <w:b/>
          <w:bCs/>
          <w:sz w:val="22"/>
          <w:szCs w:val="22"/>
        </w:rPr>
      </w:pPr>
    </w:p>
    <w:p w14:paraId="72A7DF72" w14:textId="1290CEBC" w:rsidR="008271C4" w:rsidRPr="00905B2A" w:rsidRDefault="008271C4" w:rsidP="008271C4">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 xml:space="preserve">(insert X in </w:t>
      </w:r>
      <w:r w:rsidR="000E3514">
        <w:rPr>
          <w:rFonts w:ascii="Times New Roman" w:hAnsi="Times New Roman" w:cs="Times New Roman"/>
          <w:bCs w:val="0"/>
          <w:i/>
          <w:color w:val="000000"/>
          <w:sz w:val="22"/>
          <w:szCs w:val="22"/>
          <w:lang w:val="en-AU"/>
        </w:rPr>
        <w:t xml:space="preserve">the </w:t>
      </w:r>
      <w:r w:rsidRPr="00905B2A">
        <w:rPr>
          <w:rFonts w:ascii="Times New Roman" w:hAnsi="Times New Roman" w:cs="Times New Roman"/>
          <w:bCs w:val="0"/>
          <w:i/>
          <w:color w:val="000000"/>
          <w:sz w:val="22"/>
          <w:szCs w:val="22"/>
          <w:lang w:val="en-AU"/>
        </w:rPr>
        <w:t>box)</w:t>
      </w: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3828"/>
        <w:gridCol w:w="2013"/>
        <w:gridCol w:w="850"/>
        <w:gridCol w:w="709"/>
        <w:gridCol w:w="1276"/>
        <w:gridCol w:w="850"/>
      </w:tblGrid>
      <w:tr w:rsidR="00454B45" w:rsidRPr="00905B2A" w14:paraId="3A9EEF40" w14:textId="77777777" w:rsidTr="00B02B2D">
        <w:trPr>
          <w:cantSplit/>
          <w:trHeight w:val="438"/>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4FE837" w14:textId="77777777" w:rsidR="00454B45" w:rsidRPr="00905B2A" w:rsidRDefault="00454B45" w:rsidP="00A10A65">
            <w:pPr>
              <w:tabs>
                <w:tab w:val="left" w:pos="5103"/>
                <w:tab w:val="left" w:pos="7117"/>
              </w:tabs>
              <w:suppressAutoHyphens/>
              <w:rPr>
                <w:b/>
                <w:spacing w:val="-2"/>
                <w:sz w:val="22"/>
                <w:szCs w:val="22"/>
              </w:rPr>
            </w:pPr>
            <w:r w:rsidRPr="00905B2A">
              <w:rPr>
                <w:b/>
                <w:spacing w:val="-2"/>
                <w:sz w:val="22"/>
                <w:szCs w:val="22"/>
              </w:rPr>
              <w:t>B2</w:t>
            </w:r>
          </w:p>
        </w:tc>
        <w:tc>
          <w:tcPr>
            <w:tcW w:w="5841"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58C6CEE" w14:textId="77777777" w:rsidR="00454B45" w:rsidRPr="00905B2A" w:rsidRDefault="00454B45" w:rsidP="00A10A65">
            <w:pPr>
              <w:rPr>
                <w:sz w:val="22"/>
                <w:szCs w:val="22"/>
              </w:rPr>
            </w:pPr>
            <w:r w:rsidRPr="00905B2A">
              <w:rPr>
                <w:sz w:val="22"/>
                <w:szCs w:val="22"/>
              </w:rPr>
              <w:t>Is this a new or an ongoing protocol?</w:t>
            </w:r>
          </w:p>
        </w:tc>
        <w:tc>
          <w:tcPr>
            <w:tcW w:w="85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73BD655"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r w:rsidRPr="00905B2A">
              <w:rPr>
                <w:spacing w:val="-2"/>
                <w:sz w:val="22"/>
                <w:szCs w:val="22"/>
              </w:rPr>
              <w:t>New</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D9A35B3" w14:textId="26D7DEF0" w:rsidR="00454B45" w:rsidRPr="00905B2A" w:rsidRDefault="001E4ADE" w:rsidP="00A10A65">
            <w:pPr>
              <w:tabs>
                <w:tab w:val="left" w:pos="86"/>
                <w:tab w:val="left" w:pos="567"/>
                <w:tab w:val="left" w:pos="893"/>
                <w:tab w:val="left" w:pos="5103"/>
                <w:tab w:val="left" w:pos="7117"/>
              </w:tabs>
              <w:suppressAutoHyphens/>
              <w:jc w:val="center"/>
              <w:rPr>
                <w:b/>
                <w:spacing w:val="-2"/>
                <w:sz w:val="22"/>
                <w:szCs w:val="22"/>
              </w:rPr>
            </w:pPr>
            <w:sdt>
              <w:sdtPr>
                <w:rPr>
                  <w:lang w:eastAsia="en-NZ"/>
                </w:rPr>
                <w:id w:val="-883790009"/>
                <w14:checkbox>
                  <w14:checked w14:val="0"/>
                  <w14:checkedState w14:val="2612" w14:font="MS Gothic"/>
                  <w14:uncheckedState w14:val="2610" w14:font="MS Gothic"/>
                </w14:checkbox>
              </w:sdtPr>
              <w:sdtEndPr/>
              <w:sdtContent>
                <w:r w:rsidR="00C61690" w:rsidRPr="00905B2A">
                  <w:rPr>
                    <w:rFonts w:ascii="Segoe UI Symbol" w:eastAsia="MS Gothic" w:hAnsi="Segoe UI Symbol" w:cs="Segoe UI Symbol"/>
                    <w:lang w:eastAsia="en-NZ"/>
                  </w:rPr>
                  <w:t>☐</w:t>
                </w:r>
              </w:sdtContent>
            </w:sdt>
          </w:p>
        </w:tc>
        <w:tc>
          <w:tcPr>
            <w:tcW w:w="12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00ADE0E"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r w:rsidRPr="00905B2A">
              <w:rPr>
                <w:spacing w:val="-2"/>
                <w:sz w:val="22"/>
                <w:szCs w:val="22"/>
              </w:rPr>
              <w:t>Ongoing</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BF5AA9C" w14:textId="21122C73" w:rsidR="00454B45" w:rsidRPr="00905B2A" w:rsidRDefault="001E4ADE" w:rsidP="00A10A65">
            <w:pPr>
              <w:tabs>
                <w:tab w:val="left" w:pos="86"/>
                <w:tab w:val="left" w:pos="567"/>
                <w:tab w:val="left" w:pos="893"/>
                <w:tab w:val="left" w:pos="5103"/>
                <w:tab w:val="left" w:pos="7117"/>
              </w:tabs>
              <w:suppressAutoHyphens/>
              <w:jc w:val="center"/>
              <w:rPr>
                <w:b/>
                <w:spacing w:val="-2"/>
                <w:sz w:val="22"/>
                <w:szCs w:val="22"/>
              </w:rPr>
            </w:pPr>
            <w:sdt>
              <w:sdtPr>
                <w:rPr>
                  <w:lang w:eastAsia="en-NZ"/>
                </w:rPr>
                <w:id w:val="-1573349625"/>
                <w14:checkbox>
                  <w14:checked w14:val="0"/>
                  <w14:checkedState w14:val="2612" w14:font="MS Gothic"/>
                  <w14:uncheckedState w14:val="2610" w14:font="MS Gothic"/>
                </w14:checkbox>
              </w:sdtPr>
              <w:sdtEndPr/>
              <w:sdtContent>
                <w:r w:rsidR="00C61690" w:rsidRPr="00905B2A">
                  <w:rPr>
                    <w:rFonts w:ascii="Segoe UI Symbol" w:eastAsia="MS Gothic" w:hAnsi="Segoe UI Symbol" w:cs="Segoe UI Symbol"/>
                    <w:lang w:eastAsia="en-NZ"/>
                  </w:rPr>
                  <w:t>☐</w:t>
                </w:r>
              </w:sdtContent>
            </w:sdt>
          </w:p>
        </w:tc>
      </w:tr>
      <w:tr w:rsidR="00454B45" w:rsidRPr="00905B2A" w14:paraId="2CC40E45" w14:textId="77777777" w:rsidTr="00B02B2D">
        <w:tblPrEx>
          <w:tblBorders>
            <w:top w:val="none" w:sz="0" w:space="0" w:color="auto"/>
          </w:tblBorders>
          <w:shd w:val="pct12" w:color="auto" w:fill="auto"/>
        </w:tblPrEx>
        <w:trPr>
          <w:gridBefore w:val="1"/>
          <w:wBefore w:w="709" w:type="dxa"/>
        </w:trPr>
        <w:tc>
          <w:tcPr>
            <w:tcW w:w="3828" w:type="dxa"/>
            <w:shd w:val="clear" w:color="auto" w:fill="D0CECE" w:themeFill="background2" w:themeFillShade="E6"/>
          </w:tcPr>
          <w:p w14:paraId="7E4D3626" w14:textId="44412380" w:rsidR="00454B45" w:rsidRPr="00905B2A" w:rsidRDefault="00454B45" w:rsidP="00A10A65">
            <w:pPr>
              <w:rPr>
                <w:color w:val="000000"/>
                <w:sz w:val="22"/>
                <w:szCs w:val="22"/>
              </w:rPr>
            </w:pPr>
            <w:r w:rsidRPr="00905B2A">
              <w:rPr>
                <w:sz w:val="22"/>
                <w:szCs w:val="22"/>
              </w:rPr>
              <w:t xml:space="preserve">If </w:t>
            </w:r>
            <w:r w:rsidR="000E3514">
              <w:rPr>
                <w:sz w:val="22"/>
                <w:szCs w:val="22"/>
              </w:rPr>
              <w:t>ongoing</w:t>
            </w:r>
            <w:r w:rsidRPr="00905B2A">
              <w:rPr>
                <w:sz w:val="22"/>
                <w:szCs w:val="22"/>
              </w:rPr>
              <w:t>, please indicate the prior A</w:t>
            </w:r>
            <w:r w:rsidR="002A1E12">
              <w:rPr>
                <w:sz w:val="22"/>
                <w:szCs w:val="22"/>
              </w:rPr>
              <w:t>R</w:t>
            </w:r>
            <w:r w:rsidRPr="00905B2A">
              <w:rPr>
                <w:sz w:val="22"/>
                <w:szCs w:val="22"/>
              </w:rPr>
              <w:t>EC number (s)</w:t>
            </w:r>
          </w:p>
        </w:tc>
        <w:tc>
          <w:tcPr>
            <w:tcW w:w="5698" w:type="dxa"/>
            <w:gridSpan w:val="5"/>
            <w:shd w:val="clear" w:color="auto" w:fill="auto"/>
          </w:tcPr>
          <w:p w14:paraId="73235014" w14:textId="10B91519" w:rsidR="00454B45" w:rsidRPr="00905B2A" w:rsidRDefault="001E4ADE" w:rsidP="00A10A65">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1474495504"/>
                <w:placeholder>
                  <w:docPart w:val="903DFA1B9B5D4965B5A6C53E43143C72"/>
                </w:placeholder>
                <w:showingPlcHdr/>
              </w:sdtPr>
              <w:sdtEndPr>
                <w:rPr>
                  <w:rStyle w:val="Strong"/>
                </w:rPr>
              </w:sdtEndPr>
              <w:sdtContent>
                <w:r w:rsidR="00C61690" w:rsidRPr="00905B2A">
                  <w:rPr>
                    <w:rStyle w:val="PlaceholderText"/>
                    <w:rFonts w:ascii="Times New Roman" w:hAnsi="Times New Roman" w:cs="Times New Roman"/>
                  </w:rPr>
                  <w:t>Click here to enter text.</w:t>
                </w:r>
              </w:sdtContent>
            </w:sdt>
          </w:p>
        </w:tc>
      </w:tr>
    </w:tbl>
    <w:p w14:paraId="78644268" w14:textId="77777777" w:rsidR="00454B45" w:rsidRPr="00905B2A" w:rsidRDefault="00454B45" w:rsidP="00CE18E7">
      <w:pPr>
        <w:autoSpaceDE w:val="0"/>
        <w:autoSpaceDN w:val="0"/>
        <w:ind w:left="709" w:right="34" w:hanging="709"/>
        <w:rPr>
          <w:b/>
          <w:sz w:val="22"/>
          <w:szCs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6462"/>
        <w:gridCol w:w="992"/>
        <w:gridCol w:w="567"/>
        <w:gridCol w:w="851"/>
        <w:gridCol w:w="708"/>
      </w:tblGrid>
      <w:tr w:rsidR="00454B45" w:rsidRPr="00905B2A" w14:paraId="55AD0787" w14:textId="77777777" w:rsidTr="00CD4ABF">
        <w:trPr>
          <w:trHeight w:val="576"/>
        </w:trPr>
        <w:tc>
          <w:tcPr>
            <w:tcW w:w="621" w:type="dxa"/>
            <w:tcBorders>
              <w:left w:val="single" w:sz="4" w:space="0" w:color="auto"/>
              <w:right w:val="single" w:sz="4" w:space="0" w:color="auto"/>
            </w:tcBorders>
            <w:shd w:val="clear" w:color="auto" w:fill="D9D9D9" w:themeFill="background1" w:themeFillShade="D9"/>
            <w:vAlign w:val="center"/>
          </w:tcPr>
          <w:p w14:paraId="39548BB7" w14:textId="77777777" w:rsidR="00454B45" w:rsidRPr="00905B2A" w:rsidRDefault="00454B45" w:rsidP="00A10A65">
            <w:pPr>
              <w:rPr>
                <w:b/>
                <w:sz w:val="22"/>
                <w:szCs w:val="22"/>
              </w:rPr>
            </w:pPr>
            <w:r w:rsidRPr="00905B2A">
              <w:rPr>
                <w:b/>
                <w:sz w:val="22"/>
                <w:szCs w:val="22"/>
              </w:rPr>
              <w:t>B3</w:t>
            </w:r>
          </w:p>
        </w:tc>
        <w:tc>
          <w:tcPr>
            <w:tcW w:w="6462" w:type="dxa"/>
            <w:tcBorders>
              <w:left w:val="single" w:sz="4" w:space="0" w:color="auto"/>
              <w:right w:val="single" w:sz="4" w:space="0" w:color="auto"/>
            </w:tcBorders>
            <w:shd w:val="clear" w:color="auto" w:fill="D9D9D9" w:themeFill="background1" w:themeFillShade="D9"/>
            <w:vAlign w:val="center"/>
          </w:tcPr>
          <w:p w14:paraId="7B80AFBD" w14:textId="5ADF34A8" w:rsidR="00454B45" w:rsidRPr="00F32515" w:rsidRDefault="00454B45" w:rsidP="00A10A65">
            <w:pPr>
              <w:rPr>
                <w:sz w:val="22"/>
                <w:szCs w:val="22"/>
              </w:rPr>
            </w:pPr>
            <w:r w:rsidRPr="00905B2A">
              <w:rPr>
                <w:sz w:val="22"/>
                <w:szCs w:val="22"/>
              </w:rPr>
              <w:t xml:space="preserve">Has the research been approved, or is </w:t>
            </w:r>
            <w:r w:rsidR="0048284D" w:rsidRPr="00905B2A">
              <w:rPr>
                <w:sz w:val="22"/>
                <w:szCs w:val="22"/>
              </w:rPr>
              <w:t xml:space="preserve">it </w:t>
            </w:r>
            <w:r w:rsidR="00A74CA9">
              <w:rPr>
                <w:sz w:val="22"/>
                <w:szCs w:val="22"/>
              </w:rPr>
              <w:t>under consideration by</w:t>
            </w:r>
            <w:r w:rsidRPr="00905B2A">
              <w:rPr>
                <w:sz w:val="22"/>
                <w:szCs w:val="22"/>
              </w:rPr>
              <w:t xml:space="preserve"> </w:t>
            </w:r>
            <w:r w:rsidR="00A74CA9">
              <w:rPr>
                <w:sz w:val="22"/>
                <w:szCs w:val="22"/>
              </w:rPr>
              <w:t xml:space="preserve">another </w:t>
            </w:r>
            <w:r w:rsidRPr="00905B2A">
              <w:rPr>
                <w:sz w:val="22"/>
                <w:szCs w:val="22"/>
              </w:rPr>
              <w:t xml:space="preserve">Animal </w:t>
            </w:r>
            <w:r w:rsidR="00A74CA9">
              <w:rPr>
                <w:sz w:val="22"/>
                <w:szCs w:val="22"/>
              </w:rPr>
              <w:t xml:space="preserve">Research </w:t>
            </w:r>
            <w:r w:rsidRPr="00905B2A">
              <w:rPr>
                <w:sz w:val="22"/>
                <w:szCs w:val="22"/>
              </w:rPr>
              <w:t>Ethics Committee (A</w:t>
            </w:r>
            <w:r w:rsidR="002A1E12">
              <w:rPr>
                <w:sz w:val="22"/>
                <w:szCs w:val="22"/>
              </w:rPr>
              <w:t>R</w:t>
            </w:r>
            <w:r w:rsidRPr="00905B2A">
              <w:rPr>
                <w:sz w:val="22"/>
                <w:szCs w:val="22"/>
              </w:rPr>
              <w:t xml:space="preserve">EC)? </w:t>
            </w:r>
          </w:p>
          <w:p w14:paraId="74C4FDD7" w14:textId="77777777" w:rsidR="00454B45" w:rsidRPr="00F32515" w:rsidRDefault="00454B45" w:rsidP="00A10A65">
            <w:pPr>
              <w:rPr>
                <w:b/>
                <w:sz w:val="22"/>
                <w:szCs w:val="22"/>
              </w:rPr>
            </w:pPr>
            <w:r w:rsidRPr="00F32515">
              <w:rPr>
                <w:i/>
                <w:sz w:val="22"/>
                <w:szCs w:val="22"/>
              </w:rPr>
              <w:t>If Yes, and approved, attach a copy of the approval(s).</w:t>
            </w:r>
            <w:r w:rsidRPr="00F32515">
              <w:rPr>
                <w:b/>
                <w:sz w:val="22"/>
                <w:szCs w:val="22"/>
              </w:rPr>
              <w:t xml:space="preserve"> </w:t>
            </w:r>
          </w:p>
          <w:p w14:paraId="12E2D1B6" w14:textId="48A8105E" w:rsidR="00F25841" w:rsidRPr="00905B2A" w:rsidRDefault="00F25841" w:rsidP="00F25841">
            <w:pPr>
              <w:rPr>
                <w:b/>
                <w:bCs/>
                <w:color w:val="000000"/>
                <w:sz w:val="22"/>
                <w:szCs w:val="22"/>
              </w:rPr>
            </w:pPr>
            <w:r w:rsidRPr="00905B2A">
              <w:rPr>
                <w:vanish/>
                <w:color w:val="0000FF"/>
                <w:sz w:val="22"/>
                <w:szCs w:val="22"/>
              </w:rPr>
              <w:t xml:space="preserve">If a </w:t>
            </w:r>
            <w:r w:rsidR="0061530A" w:rsidRPr="00905B2A">
              <w:rPr>
                <w:vanish/>
                <w:color w:val="0000FF"/>
                <w:sz w:val="22"/>
                <w:szCs w:val="22"/>
              </w:rPr>
              <w:t>FNU</w:t>
            </w:r>
            <w:r w:rsidRPr="00905B2A">
              <w:rPr>
                <w:vanish/>
                <w:color w:val="0000FF"/>
                <w:sz w:val="22"/>
                <w:szCs w:val="22"/>
              </w:rPr>
              <w:t xml:space="preserve"> student is listed on this application, as part of their study requirements, but is conducting the research at CSIRO, then this application must be completed and submitted to the </w:t>
            </w:r>
            <w:r w:rsidR="0061530A" w:rsidRPr="00905B2A">
              <w:rPr>
                <w:vanish/>
                <w:color w:val="0000FF"/>
                <w:sz w:val="22"/>
                <w:szCs w:val="22"/>
              </w:rPr>
              <w:t>FNU</w:t>
            </w:r>
            <w:r w:rsidRPr="00905B2A">
              <w:rPr>
                <w:vanish/>
                <w:color w:val="0000FF"/>
                <w:sz w:val="22"/>
                <w:szCs w:val="22"/>
              </w:rPr>
              <w:t>’s AEC. CSIRO approval will not be accepted.</w:t>
            </w:r>
          </w:p>
        </w:tc>
        <w:tc>
          <w:tcPr>
            <w:tcW w:w="992" w:type="dxa"/>
            <w:tcBorders>
              <w:left w:val="single" w:sz="4" w:space="0" w:color="auto"/>
              <w:right w:val="single" w:sz="4" w:space="0" w:color="auto"/>
            </w:tcBorders>
            <w:shd w:val="clear" w:color="auto" w:fill="auto"/>
            <w:vAlign w:val="center"/>
          </w:tcPr>
          <w:p w14:paraId="2293E3E6" w14:textId="77777777" w:rsidR="00454B45" w:rsidRPr="00905B2A" w:rsidRDefault="00454B45" w:rsidP="00A10A65">
            <w:pPr>
              <w:rPr>
                <w:sz w:val="22"/>
                <w:szCs w:val="22"/>
              </w:rPr>
            </w:pPr>
            <w:r w:rsidRPr="00905B2A">
              <w:rPr>
                <w:sz w:val="22"/>
                <w:szCs w:val="22"/>
              </w:rPr>
              <w:t>Yes</w:t>
            </w:r>
          </w:p>
          <w:p w14:paraId="1E9AAB8C" w14:textId="77777777" w:rsidR="00454B45" w:rsidRPr="00905B2A" w:rsidRDefault="00454B45" w:rsidP="00A10A65">
            <w:pPr>
              <w:rPr>
                <w:sz w:val="22"/>
                <w:szCs w:val="22"/>
              </w:rPr>
            </w:pPr>
            <w:r w:rsidRPr="00905B2A">
              <w:rPr>
                <w:sz w:val="22"/>
                <w:szCs w:val="22"/>
              </w:rPr>
              <w:t>Give details</w:t>
            </w:r>
          </w:p>
        </w:tc>
        <w:tc>
          <w:tcPr>
            <w:tcW w:w="567" w:type="dxa"/>
            <w:tcBorders>
              <w:left w:val="single" w:sz="4" w:space="0" w:color="auto"/>
              <w:right w:val="single" w:sz="4" w:space="0" w:color="auto"/>
            </w:tcBorders>
            <w:shd w:val="clear" w:color="auto" w:fill="D9D9D9" w:themeFill="background1" w:themeFillShade="D9"/>
            <w:vAlign w:val="center"/>
          </w:tcPr>
          <w:p w14:paraId="2EB3EE28" w14:textId="77777777" w:rsidR="00454B45" w:rsidRPr="00905B2A" w:rsidRDefault="00454B45" w:rsidP="00A10A65">
            <w:pPr>
              <w:jc w:val="center"/>
              <w:rPr>
                <w:b/>
                <w:sz w:val="22"/>
                <w:szCs w:val="22"/>
              </w:rPr>
            </w:pPr>
          </w:p>
        </w:tc>
        <w:tc>
          <w:tcPr>
            <w:tcW w:w="851" w:type="dxa"/>
            <w:tcBorders>
              <w:left w:val="single" w:sz="4" w:space="0" w:color="auto"/>
              <w:right w:val="single" w:sz="4" w:space="0" w:color="auto"/>
            </w:tcBorders>
            <w:shd w:val="clear" w:color="auto" w:fill="auto"/>
            <w:vAlign w:val="center"/>
          </w:tcPr>
          <w:p w14:paraId="47C43545" w14:textId="77777777" w:rsidR="00454B45" w:rsidRPr="00905B2A" w:rsidRDefault="00454B45" w:rsidP="00A10A65">
            <w:pPr>
              <w:rPr>
                <w:sz w:val="22"/>
                <w:szCs w:val="22"/>
              </w:rPr>
            </w:pPr>
            <w:r w:rsidRPr="00905B2A">
              <w:rPr>
                <w:sz w:val="22"/>
                <w:szCs w:val="22"/>
              </w:rPr>
              <w:t>No</w:t>
            </w:r>
          </w:p>
          <w:p w14:paraId="4D3C6F82" w14:textId="667F6633" w:rsidR="00454B45" w:rsidRPr="00905B2A" w:rsidRDefault="00454B45" w:rsidP="00A10A65">
            <w:pPr>
              <w:rPr>
                <w:sz w:val="22"/>
                <w:szCs w:val="22"/>
              </w:rPr>
            </w:pPr>
            <w:r w:rsidRPr="00905B2A">
              <w:rPr>
                <w:sz w:val="22"/>
                <w:szCs w:val="22"/>
              </w:rPr>
              <w:t xml:space="preserve">Go to </w:t>
            </w:r>
            <w:r w:rsidR="00EF5705" w:rsidRPr="00905B2A">
              <w:rPr>
                <w:b/>
                <w:sz w:val="22"/>
                <w:szCs w:val="22"/>
              </w:rPr>
              <w:t>B</w:t>
            </w:r>
            <w:r w:rsidRPr="00905B2A">
              <w:rPr>
                <w:b/>
                <w:sz w:val="22"/>
                <w:szCs w:val="22"/>
              </w:rPr>
              <w:t>4</w:t>
            </w:r>
          </w:p>
        </w:tc>
        <w:tc>
          <w:tcPr>
            <w:tcW w:w="708" w:type="dxa"/>
            <w:tcBorders>
              <w:left w:val="single" w:sz="4" w:space="0" w:color="auto"/>
              <w:right w:val="single" w:sz="4" w:space="0" w:color="auto"/>
            </w:tcBorders>
            <w:shd w:val="clear" w:color="auto" w:fill="D9D9D9" w:themeFill="background1" w:themeFillShade="D9"/>
            <w:vAlign w:val="center"/>
          </w:tcPr>
          <w:p w14:paraId="228EA718" w14:textId="77777777" w:rsidR="00454B45" w:rsidRPr="00905B2A" w:rsidRDefault="00454B45" w:rsidP="00A10A65">
            <w:pPr>
              <w:jc w:val="center"/>
              <w:rPr>
                <w:b/>
                <w:sz w:val="22"/>
                <w:szCs w:val="22"/>
              </w:rPr>
            </w:pPr>
          </w:p>
        </w:tc>
      </w:tr>
      <w:tr w:rsidR="00757C95" w:rsidRPr="00905B2A" w14:paraId="1D66B94C" w14:textId="77777777" w:rsidTr="00CD4ABF">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9580" w:type="dxa"/>
            <w:gridSpan w:val="5"/>
            <w:shd w:val="clear" w:color="auto" w:fill="auto"/>
            <w:vAlign w:val="bottom"/>
          </w:tcPr>
          <w:p w14:paraId="793DAAC9" w14:textId="77777777" w:rsidR="00757C95" w:rsidRPr="00905B2A" w:rsidRDefault="00757C95" w:rsidP="00757C95">
            <w:pPr>
              <w:rPr>
                <w:rStyle w:val="Strong"/>
                <w:b w:val="0"/>
                <w:color w:val="808080" w:themeColor="background1" w:themeShade="80"/>
              </w:rPr>
            </w:pPr>
            <w:r w:rsidRPr="00905B2A">
              <w:rPr>
                <w:color w:val="000000"/>
                <w:sz w:val="22"/>
                <w:szCs w:val="22"/>
              </w:rPr>
              <w:t>Reason for simultaneous submission:</w:t>
            </w:r>
            <w:r w:rsidR="00C61690" w:rsidRPr="00905B2A">
              <w:rPr>
                <w:b/>
                <w:color w:val="808080" w:themeColor="background1" w:themeShade="80"/>
              </w:rPr>
              <w:t xml:space="preserve"> </w:t>
            </w:r>
            <w:sdt>
              <w:sdtPr>
                <w:rPr>
                  <w:rStyle w:val="Strong"/>
                  <w:b w:val="0"/>
                  <w:color w:val="808080" w:themeColor="background1" w:themeShade="80"/>
                </w:rPr>
                <w:id w:val="1503000028"/>
                <w:placeholder>
                  <w:docPart w:val="588C64F6E6424E458AEF7E62FCF75B8A"/>
                </w:placeholder>
                <w:showingPlcHdr/>
              </w:sdtPr>
              <w:sdtEndPr>
                <w:rPr>
                  <w:rStyle w:val="Strong"/>
                </w:rPr>
              </w:sdtEndPr>
              <w:sdtContent>
                <w:r w:rsidR="00C61690" w:rsidRPr="00905B2A">
                  <w:rPr>
                    <w:rStyle w:val="PlaceholderText"/>
                  </w:rPr>
                  <w:t>Click here to enter text.</w:t>
                </w:r>
              </w:sdtContent>
            </w:sdt>
          </w:p>
          <w:p w14:paraId="72A5851A" w14:textId="77777777" w:rsidR="00C61690" w:rsidRPr="00905B2A" w:rsidRDefault="00C61690" w:rsidP="00757C95">
            <w:pPr>
              <w:rPr>
                <w:rStyle w:val="Strong"/>
                <w:b w:val="0"/>
                <w:color w:val="808080" w:themeColor="background1" w:themeShade="80"/>
              </w:rPr>
            </w:pPr>
          </w:p>
          <w:p w14:paraId="04389F9A" w14:textId="77777777" w:rsidR="00C61690" w:rsidRPr="00905B2A" w:rsidRDefault="00C61690" w:rsidP="00757C95">
            <w:pPr>
              <w:rPr>
                <w:rStyle w:val="Strong"/>
                <w:b w:val="0"/>
                <w:color w:val="808080" w:themeColor="background1" w:themeShade="80"/>
              </w:rPr>
            </w:pPr>
          </w:p>
          <w:p w14:paraId="6A06AEA4" w14:textId="5607CC62" w:rsidR="00C61690" w:rsidRPr="00905B2A" w:rsidRDefault="00C61690" w:rsidP="00757C95">
            <w:pPr>
              <w:rPr>
                <w:i/>
                <w:sz w:val="22"/>
                <w:szCs w:val="22"/>
              </w:rPr>
            </w:pPr>
          </w:p>
        </w:tc>
      </w:tr>
      <w:tr w:rsidR="00757C95" w:rsidRPr="00905B2A" w14:paraId="662AD7BA" w14:textId="77777777" w:rsidTr="00CD4ABF">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6462" w:type="dxa"/>
            <w:shd w:val="clear" w:color="auto" w:fill="auto"/>
            <w:vAlign w:val="center"/>
          </w:tcPr>
          <w:p w14:paraId="47C223BE" w14:textId="032F5A71" w:rsidR="00757C95" w:rsidRPr="00905B2A" w:rsidRDefault="00757C95" w:rsidP="00757C95">
            <w:pPr>
              <w:rPr>
                <w:i/>
                <w:sz w:val="22"/>
                <w:szCs w:val="22"/>
              </w:rPr>
            </w:pPr>
            <w:r w:rsidRPr="00905B2A">
              <w:rPr>
                <w:i/>
                <w:sz w:val="22"/>
                <w:szCs w:val="22"/>
              </w:rPr>
              <w:t>Name of other A</w:t>
            </w:r>
            <w:r w:rsidR="002A1E12">
              <w:rPr>
                <w:i/>
                <w:sz w:val="22"/>
                <w:szCs w:val="22"/>
              </w:rPr>
              <w:t>R</w:t>
            </w:r>
            <w:r w:rsidRPr="00905B2A">
              <w:rPr>
                <w:i/>
                <w:sz w:val="22"/>
                <w:szCs w:val="22"/>
              </w:rPr>
              <w:t>EC:</w:t>
            </w:r>
            <w:r w:rsidR="00513116" w:rsidRPr="00905B2A">
              <w:rPr>
                <w:b/>
                <w:color w:val="808080" w:themeColor="background1" w:themeShade="80"/>
              </w:rPr>
              <w:t xml:space="preserve"> </w:t>
            </w:r>
            <w:sdt>
              <w:sdtPr>
                <w:rPr>
                  <w:rStyle w:val="Strong"/>
                  <w:b w:val="0"/>
                  <w:color w:val="808080" w:themeColor="background1" w:themeShade="80"/>
                </w:rPr>
                <w:id w:val="1509328707"/>
                <w:placeholder>
                  <w:docPart w:val="BCC17143FFF544D3962B66C609AFA4F7"/>
                </w:placeholder>
                <w:showingPlcHdr/>
              </w:sdtPr>
              <w:sdtEndPr>
                <w:rPr>
                  <w:rStyle w:val="Strong"/>
                </w:rPr>
              </w:sdtEndPr>
              <w:sdtContent>
                <w:r w:rsidR="00513116" w:rsidRPr="00905B2A">
                  <w:rPr>
                    <w:rStyle w:val="PlaceholderText"/>
                  </w:rPr>
                  <w:t>Click here to enter text.</w:t>
                </w:r>
              </w:sdtContent>
            </w:sdt>
          </w:p>
        </w:tc>
        <w:tc>
          <w:tcPr>
            <w:tcW w:w="3118" w:type="dxa"/>
            <w:gridSpan w:val="4"/>
            <w:shd w:val="clear" w:color="auto" w:fill="auto"/>
          </w:tcPr>
          <w:p w14:paraId="7DE21ACB" w14:textId="2E0996A7" w:rsidR="00757C95" w:rsidRPr="00905B2A" w:rsidRDefault="00757C95" w:rsidP="00757C95">
            <w:pPr>
              <w:rPr>
                <w:color w:val="000000"/>
                <w:sz w:val="22"/>
                <w:szCs w:val="22"/>
              </w:rPr>
            </w:pPr>
            <w:r w:rsidRPr="00905B2A">
              <w:rPr>
                <w:i/>
                <w:sz w:val="22"/>
                <w:szCs w:val="22"/>
              </w:rPr>
              <w:t>Reference  No.:</w:t>
            </w:r>
            <w:r w:rsidR="00513116" w:rsidRPr="00905B2A">
              <w:rPr>
                <w:b/>
                <w:color w:val="808080" w:themeColor="background1" w:themeShade="80"/>
              </w:rPr>
              <w:t xml:space="preserve"> </w:t>
            </w:r>
            <w:sdt>
              <w:sdtPr>
                <w:rPr>
                  <w:rStyle w:val="Strong"/>
                  <w:b w:val="0"/>
                  <w:color w:val="808080" w:themeColor="background1" w:themeShade="80"/>
                </w:rPr>
                <w:id w:val="1261565538"/>
                <w:placeholder>
                  <w:docPart w:val="F7BD27F34DE64C429ED7805EFFFD17BE"/>
                </w:placeholder>
                <w:showingPlcHdr/>
              </w:sdtPr>
              <w:sdtEndPr>
                <w:rPr>
                  <w:rStyle w:val="Strong"/>
                </w:rPr>
              </w:sdtEndPr>
              <w:sdtContent>
                <w:r w:rsidR="00513116" w:rsidRPr="00905B2A">
                  <w:rPr>
                    <w:rStyle w:val="PlaceholderText"/>
                  </w:rPr>
                  <w:t>Click here to enter text.</w:t>
                </w:r>
              </w:sdtContent>
            </w:sdt>
          </w:p>
        </w:tc>
      </w:tr>
    </w:tbl>
    <w:p w14:paraId="14A2EFB0" w14:textId="1800D1F3" w:rsidR="00757C95" w:rsidRPr="00905B2A" w:rsidRDefault="00757C95" w:rsidP="00454B45">
      <w:pPr>
        <w:tabs>
          <w:tab w:val="left" w:pos="1843"/>
        </w:tabs>
        <w:ind w:right="811"/>
        <w:rPr>
          <w:b/>
          <w:bCs/>
          <w:sz w:val="22"/>
          <w:szCs w:val="22"/>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8"/>
        <w:gridCol w:w="6409"/>
        <w:gridCol w:w="850"/>
        <w:gridCol w:w="567"/>
        <w:gridCol w:w="1134"/>
        <w:gridCol w:w="567"/>
      </w:tblGrid>
      <w:tr w:rsidR="008A74E1" w:rsidRPr="00905B2A" w14:paraId="4C4527A1" w14:textId="77777777" w:rsidTr="00CD4ABF">
        <w:trPr>
          <w:cantSplit/>
          <w:trHeight w:val="34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9B1944" w14:textId="65F65357" w:rsidR="008A74E1" w:rsidRPr="00905B2A" w:rsidRDefault="008A74E1" w:rsidP="001410E3">
            <w:pPr>
              <w:tabs>
                <w:tab w:val="left" w:pos="5103"/>
                <w:tab w:val="left" w:pos="7117"/>
              </w:tabs>
              <w:suppressAutoHyphens/>
              <w:rPr>
                <w:b/>
                <w:spacing w:val="-2"/>
                <w:sz w:val="22"/>
                <w:szCs w:val="22"/>
              </w:rPr>
            </w:pPr>
            <w:r w:rsidRPr="00905B2A">
              <w:rPr>
                <w:b/>
                <w:spacing w:val="-2"/>
                <w:sz w:val="22"/>
                <w:szCs w:val="22"/>
              </w:rPr>
              <w:t>B4</w:t>
            </w:r>
          </w:p>
        </w:tc>
        <w:tc>
          <w:tcPr>
            <w:tcW w:w="6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253413" w14:textId="1BEDA87B" w:rsidR="008A74E1" w:rsidRPr="00905B2A" w:rsidRDefault="008A74E1" w:rsidP="00372835">
            <w:pPr>
              <w:rPr>
                <w:sz w:val="22"/>
                <w:szCs w:val="22"/>
              </w:rPr>
            </w:pPr>
            <w:r w:rsidRPr="00905B2A">
              <w:rPr>
                <w:sz w:val="22"/>
                <w:szCs w:val="22"/>
              </w:rPr>
              <w:t xml:space="preserve">Are you using the </w:t>
            </w:r>
            <w:r w:rsidR="00372835" w:rsidRPr="00905B2A">
              <w:rPr>
                <w:sz w:val="22"/>
                <w:szCs w:val="22"/>
              </w:rPr>
              <w:t>FNU</w:t>
            </w:r>
            <w:r w:rsidRPr="00905B2A">
              <w:rPr>
                <w:sz w:val="22"/>
                <w:szCs w:val="22"/>
              </w:rPr>
              <w:t xml:space="preserve"> facilities for holding the animals? </w:t>
            </w:r>
            <w:r w:rsidRPr="00905B2A">
              <w:rPr>
                <w:vanish/>
                <w:color w:val="0000FF"/>
                <w:sz w:val="22"/>
                <w:szCs w:val="22"/>
              </w:rPr>
              <w:t>This must be completed before animals can be held in the Centre for Animal Research &amp; Teaching Complex.</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4B85BB" w14:textId="77777777" w:rsidR="008A74E1" w:rsidRPr="00905B2A" w:rsidRDefault="008A74E1" w:rsidP="001410E3">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6356460D" w14:textId="344FADC6" w:rsidR="008A74E1" w:rsidRPr="00905B2A" w:rsidRDefault="008A74E1" w:rsidP="001410E3">
            <w:pPr>
              <w:tabs>
                <w:tab w:val="left" w:pos="86"/>
                <w:tab w:val="left" w:pos="567"/>
                <w:tab w:val="left" w:pos="893"/>
                <w:tab w:val="left" w:pos="5103"/>
                <w:tab w:val="left" w:pos="7117"/>
              </w:tabs>
              <w:suppressAutoHyphens/>
              <w:rPr>
                <w:spacing w:val="-2"/>
                <w:sz w:val="22"/>
                <w:szCs w:val="22"/>
              </w:rPr>
            </w:pPr>
            <w:r w:rsidRPr="00905B2A">
              <w:rPr>
                <w:sz w:val="22"/>
                <w:szCs w:val="22"/>
              </w:rPr>
              <w:t xml:space="preserve">Go to </w:t>
            </w:r>
            <w:r w:rsidRPr="00905B2A">
              <w:rPr>
                <w:b/>
                <w:sz w:val="22"/>
                <w:szCs w:val="22"/>
              </w:rPr>
              <w:t>B5</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CA48DF" w14:textId="77777777" w:rsidR="008A74E1" w:rsidRPr="00905B2A" w:rsidRDefault="008A74E1" w:rsidP="001410E3">
            <w:pPr>
              <w:tabs>
                <w:tab w:val="left" w:pos="86"/>
                <w:tab w:val="left" w:pos="567"/>
                <w:tab w:val="left" w:pos="893"/>
                <w:tab w:val="left" w:pos="5103"/>
                <w:tab w:val="left" w:pos="7117"/>
              </w:tabs>
              <w:suppressAutoHyphens/>
              <w:rPr>
                <w:b/>
                <w:spacing w:val="-2"/>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5A7F49" w14:textId="77777777" w:rsidR="008A74E1" w:rsidRPr="00905B2A" w:rsidRDefault="008A74E1" w:rsidP="001410E3">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40D1D921" w14:textId="1257AF50" w:rsidR="008A74E1" w:rsidRPr="00905B2A" w:rsidRDefault="008A74E1" w:rsidP="001410E3">
            <w:pPr>
              <w:tabs>
                <w:tab w:val="left" w:pos="86"/>
                <w:tab w:val="left" w:pos="567"/>
                <w:tab w:val="left" w:pos="893"/>
                <w:tab w:val="left" w:pos="5103"/>
                <w:tab w:val="left" w:pos="7117"/>
              </w:tabs>
              <w:suppressAutoHyphens/>
              <w:rPr>
                <w:spacing w:val="-2"/>
                <w:sz w:val="22"/>
                <w:szCs w:val="22"/>
              </w:rPr>
            </w:pPr>
            <w:r w:rsidRPr="00905B2A">
              <w:rPr>
                <w:sz w:val="22"/>
                <w:szCs w:val="22"/>
              </w:rPr>
              <w:t xml:space="preserve">Go to </w:t>
            </w:r>
            <w:r w:rsidRPr="00905B2A">
              <w:rPr>
                <w:b/>
                <w:sz w:val="22"/>
                <w:szCs w:val="22"/>
              </w:rPr>
              <w:t>B7</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839703" w14:textId="77777777" w:rsidR="008A74E1" w:rsidRPr="00905B2A" w:rsidRDefault="008A74E1" w:rsidP="001410E3">
            <w:pPr>
              <w:tabs>
                <w:tab w:val="left" w:pos="86"/>
                <w:tab w:val="left" w:pos="567"/>
                <w:tab w:val="left" w:pos="893"/>
                <w:tab w:val="left" w:pos="5103"/>
                <w:tab w:val="left" w:pos="7117"/>
              </w:tabs>
              <w:suppressAutoHyphens/>
              <w:rPr>
                <w:b/>
                <w:spacing w:val="-2"/>
                <w:sz w:val="22"/>
                <w:szCs w:val="22"/>
              </w:rPr>
            </w:pPr>
          </w:p>
        </w:tc>
      </w:tr>
    </w:tbl>
    <w:p w14:paraId="54EA305C" w14:textId="10FDED4C" w:rsidR="00FE5D44" w:rsidRPr="00905B2A" w:rsidRDefault="00FE5D44" w:rsidP="00FE5D44">
      <w:pPr>
        <w:ind w:right="34"/>
        <w:rPr>
          <w:sz w:val="22"/>
          <w:szCs w:val="22"/>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9"/>
        <w:gridCol w:w="6408"/>
        <w:gridCol w:w="850"/>
        <w:gridCol w:w="567"/>
        <w:gridCol w:w="1134"/>
        <w:gridCol w:w="567"/>
      </w:tblGrid>
      <w:tr w:rsidR="0052550C" w:rsidRPr="00905B2A" w14:paraId="22B179FC" w14:textId="77777777" w:rsidTr="00CD4ABF">
        <w:trPr>
          <w:cantSplit/>
          <w:trHeight w:val="340"/>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E2DF0" w14:textId="695A8506" w:rsidR="0052550C" w:rsidRPr="00905B2A" w:rsidRDefault="0052550C" w:rsidP="00FE5D44">
            <w:pPr>
              <w:tabs>
                <w:tab w:val="left" w:pos="5103"/>
                <w:tab w:val="left" w:pos="7117"/>
              </w:tabs>
              <w:suppressAutoHyphens/>
              <w:rPr>
                <w:b/>
                <w:spacing w:val="-2"/>
                <w:sz w:val="22"/>
                <w:szCs w:val="22"/>
              </w:rPr>
            </w:pPr>
            <w:r w:rsidRPr="00905B2A">
              <w:rPr>
                <w:b/>
                <w:spacing w:val="-2"/>
                <w:sz w:val="22"/>
                <w:szCs w:val="22"/>
              </w:rPr>
              <w:t>B5</w:t>
            </w:r>
          </w:p>
        </w:tc>
        <w:tc>
          <w:tcPr>
            <w:tcW w:w="64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4514F9" w14:textId="1D1B9617" w:rsidR="0052550C" w:rsidRPr="00905B2A" w:rsidRDefault="0052550C" w:rsidP="00372835">
            <w:pPr>
              <w:rPr>
                <w:sz w:val="22"/>
                <w:szCs w:val="22"/>
              </w:rPr>
            </w:pPr>
            <w:r w:rsidRPr="00905B2A">
              <w:rPr>
                <w:sz w:val="22"/>
                <w:szCs w:val="22"/>
              </w:rPr>
              <w:t xml:space="preserve">Have you completed the </w:t>
            </w:r>
            <w:r w:rsidR="00372835" w:rsidRPr="00163F45">
              <w:rPr>
                <w:sz w:val="22"/>
                <w:szCs w:val="22"/>
              </w:rPr>
              <w:t>FNU</w:t>
            </w:r>
            <w:r w:rsidRPr="00163F45">
              <w:rPr>
                <w:rStyle w:val="Hyperlink"/>
                <w:sz w:val="22"/>
                <w:szCs w:val="22"/>
                <w:u w:val="none"/>
              </w:rPr>
              <w:t xml:space="preserve"> </w:t>
            </w:r>
            <w:r w:rsidRPr="00163F45">
              <w:rPr>
                <w:rStyle w:val="Hyperlink"/>
                <w:color w:val="auto"/>
                <w:sz w:val="22"/>
                <w:szCs w:val="22"/>
                <w:u w:val="none"/>
              </w:rPr>
              <w:t>Animal Entry</w:t>
            </w:r>
            <w:r w:rsidRPr="00163F45">
              <w:rPr>
                <w:sz w:val="22"/>
                <w:szCs w:val="22"/>
              </w:rPr>
              <w:t xml:space="preserve"> </w:t>
            </w:r>
            <w:r w:rsidRPr="00905B2A">
              <w:rPr>
                <w:sz w:val="22"/>
                <w:szCs w:val="22"/>
              </w:rPr>
              <w:t xml:space="preserve">form? </w:t>
            </w:r>
            <w:r w:rsidRPr="00905B2A">
              <w:rPr>
                <w:vanish/>
                <w:color w:val="0000FF"/>
                <w:sz w:val="22"/>
                <w:szCs w:val="22"/>
              </w:rPr>
              <w:t>This must be completed before animals can be held in the Centre for Animal Research &amp; Teaching Complex.</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E42648E" w14:textId="77777777" w:rsidR="0052550C" w:rsidRPr="00905B2A" w:rsidRDefault="0052550C" w:rsidP="00CE18E7">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04187C19" w14:textId="1F225C67" w:rsidR="0052550C" w:rsidRPr="00905B2A" w:rsidRDefault="0052550C" w:rsidP="00FE5D44">
            <w:pPr>
              <w:tabs>
                <w:tab w:val="left" w:pos="86"/>
                <w:tab w:val="left" w:pos="567"/>
                <w:tab w:val="left" w:pos="893"/>
                <w:tab w:val="left" w:pos="5103"/>
                <w:tab w:val="left" w:pos="7117"/>
              </w:tabs>
              <w:suppressAutoHyphens/>
              <w:rPr>
                <w:spacing w:val="-2"/>
                <w:sz w:val="22"/>
                <w:szCs w:val="22"/>
              </w:rPr>
            </w:pPr>
            <w:r w:rsidRPr="00905B2A">
              <w:rPr>
                <w:sz w:val="22"/>
                <w:szCs w:val="22"/>
              </w:rPr>
              <w:t xml:space="preserve">Go to </w:t>
            </w:r>
            <w:r w:rsidRPr="00905B2A">
              <w:rPr>
                <w:b/>
                <w:sz w:val="22"/>
                <w:szCs w:val="22"/>
              </w:rPr>
              <w:t>B6</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5D7CC3" w14:textId="77777777" w:rsidR="0052550C" w:rsidRPr="00905B2A" w:rsidRDefault="0052550C" w:rsidP="00CE18E7">
            <w:pPr>
              <w:tabs>
                <w:tab w:val="left" w:pos="86"/>
                <w:tab w:val="left" w:pos="567"/>
                <w:tab w:val="left" w:pos="893"/>
                <w:tab w:val="left" w:pos="5103"/>
                <w:tab w:val="left" w:pos="7117"/>
              </w:tabs>
              <w:suppressAutoHyphens/>
              <w:rPr>
                <w:b/>
                <w:spacing w:val="-2"/>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F8808BA" w14:textId="77777777" w:rsidR="0052550C" w:rsidRPr="00905B2A" w:rsidRDefault="0052550C" w:rsidP="00CE18E7">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10C390C7" w14:textId="706E236A" w:rsidR="0052550C" w:rsidRPr="00905B2A" w:rsidRDefault="0052550C" w:rsidP="00FE5D44">
            <w:pPr>
              <w:tabs>
                <w:tab w:val="left" w:pos="86"/>
                <w:tab w:val="left" w:pos="567"/>
                <w:tab w:val="left" w:pos="893"/>
                <w:tab w:val="left" w:pos="5103"/>
                <w:tab w:val="left" w:pos="7117"/>
              </w:tabs>
              <w:suppressAutoHyphens/>
              <w:rPr>
                <w:spacing w:val="-2"/>
                <w:sz w:val="22"/>
                <w:szCs w:val="22"/>
              </w:rPr>
            </w:pPr>
            <w:r w:rsidRPr="00905B2A">
              <w:rPr>
                <w:sz w:val="22"/>
                <w:szCs w:val="22"/>
              </w:rPr>
              <w:t>Give details</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5E787" w14:textId="77777777" w:rsidR="0052550C" w:rsidRPr="00905B2A" w:rsidRDefault="0052550C" w:rsidP="00CE18E7">
            <w:pPr>
              <w:tabs>
                <w:tab w:val="left" w:pos="86"/>
                <w:tab w:val="left" w:pos="567"/>
                <w:tab w:val="left" w:pos="893"/>
                <w:tab w:val="left" w:pos="5103"/>
                <w:tab w:val="left" w:pos="7117"/>
              </w:tabs>
              <w:suppressAutoHyphens/>
              <w:rPr>
                <w:b/>
                <w:spacing w:val="-2"/>
                <w:sz w:val="22"/>
                <w:szCs w:val="22"/>
              </w:rPr>
            </w:pPr>
          </w:p>
        </w:tc>
      </w:tr>
      <w:tr w:rsidR="0052550C" w:rsidRPr="00905B2A" w14:paraId="19BA94F7" w14:textId="77777777" w:rsidTr="00CD4ABF">
        <w:tblPrEx>
          <w:tblBorders>
            <w:top w:val="none" w:sz="0" w:space="0" w:color="auto"/>
          </w:tblBorders>
          <w:shd w:val="pct12" w:color="auto" w:fill="auto"/>
        </w:tblPrEx>
        <w:trPr>
          <w:gridBefore w:val="1"/>
          <w:wBefore w:w="709" w:type="dxa"/>
          <w:trHeight w:val="680"/>
        </w:trPr>
        <w:tc>
          <w:tcPr>
            <w:tcW w:w="9526" w:type="dxa"/>
            <w:gridSpan w:val="5"/>
            <w:shd w:val="clear" w:color="auto" w:fill="auto"/>
          </w:tcPr>
          <w:p w14:paraId="6E5B083F" w14:textId="533CE280" w:rsidR="0052550C" w:rsidRPr="00905B2A" w:rsidRDefault="00E13600" w:rsidP="00CE18E7">
            <w:pPr>
              <w:rPr>
                <w:color w:val="000000"/>
                <w:sz w:val="22"/>
                <w:szCs w:val="22"/>
              </w:rPr>
            </w:pPr>
            <w:r w:rsidRPr="00905B2A">
              <w:rPr>
                <w:b/>
                <w:color w:val="000000"/>
                <w:sz w:val="22"/>
                <w:szCs w:val="22"/>
              </w:rPr>
              <w:t>Please e</w:t>
            </w:r>
            <w:r w:rsidR="0052550C" w:rsidRPr="00905B2A">
              <w:rPr>
                <w:b/>
                <w:color w:val="000000"/>
                <w:sz w:val="22"/>
                <w:szCs w:val="22"/>
              </w:rPr>
              <w:t xml:space="preserve">xplain why the form has not </w:t>
            </w:r>
            <w:r w:rsidRPr="00905B2A">
              <w:rPr>
                <w:b/>
                <w:color w:val="000000"/>
                <w:sz w:val="22"/>
                <w:szCs w:val="22"/>
              </w:rPr>
              <w:t xml:space="preserve">yet </w:t>
            </w:r>
            <w:r w:rsidR="0052550C" w:rsidRPr="00905B2A">
              <w:rPr>
                <w:b/>
                <w:color w:val="000000"/>
                <w:sz w:val="22"/>
                <w:szCs w:val="22"/>
              </w:rPr>
              <w:t>been completed:</w:t>
            </w:r>
            <w:r w:rsidR="00513116" w:rsidRPr="00905B2A">
              <w:rPr>
                <w:b/>
                <w:color w:val="808080" w:themeColor="background1" w:themeShade="80"/>
              </w:rPr>
              <w:t xml:space="preserve"> </w:t>
            </w:r>
            <w:sdt>
              <w:sdtPr>
                <w:rPr>
                  <w:rStyle w:val="Strong"/>
                  <w:b w:val="0"/>
                  <w:color w:val="808080" w:themeColor="background1" w:themeShade="80"/>
                </w:rPr>
                <w:id w:val="1118492677"/>
                <w:placeholder>
                  <w:docPart w:val="4CC947E2A2E740FE83318B8AAF99D8AC"/>
                </w:placeholder>
                <w:showingPlcHdr/>
              </w:sdtPr>
              <w:sdtEndPr>
                <w:rPr>
                  <w:rStyle w:val="Strong"/>
                </w:rPr>
              </w:sdtEndPr>
              <w:sdtContent>
                <w:r w:rsidR="00513116" w:rsidRPr="00905B2A">
                  <w:rPr>
                    <w:rStyle w:val="PlaceholderText"/>
                  </w:rPr>
                  <w:t>Click here to enter text.</w:t>
                </w:r>
              </w:sdtContent>
            </w:sdt>
          </w:p>
          <w:p w14:paraId="28C4AAF0" w14:textId="70A87833" w:rsidR="0052550C" w:rsidRPr="00905B2A" w:rsidRDefault="0052550C" w:rsidP="00CE18E7">
            <w:pPr>
              <w:rPr>
                <w:b/>
                <w:color w:val="000000"/>
                <w:sz w:val="22"/>
                <w:szCs w:val="22"/>
              </w:rPr>
            </w:pPr>
          </w:p>
          <w:p w14:paraId="0A183BA5" w14:textId="652F5F2A" w:rsidR="0052550C" w:rsidRPr="00905B2A" w:rsidRDefault="00E13600" w:rsidP="00CE18E7">
            <w:pPr>
              <w:rPr>
                <w:color w:val="000000"/>
                <w:sz w:val="22"/>
                <w:szCs w:val="22"/>
              </w:rPr>
            </w:pPr>
            <w:r w:rsidRPr="00905B2A">
              <w:rPr>
                <w:b/>
                <w:color w:val="000000"/>
                <w:sz w:val="22"/>
                <w:szCs w:val="22"/>
              </w:rPr>
              <w:t>Please indicate when</w:t>
            </w:r>
            <w:r w:rsidR="0052550C" w:rsidRPr="00905B2A">
              <w:rPr>
                <w:b/>
                <w:color w:val="000000"/>
                <w:sz w:val="22"/>
                <w:szCs w:val="22"/>
              </w:rPr>
              <w:t xml:space="preserve"> the form </w:t>
            </w:r>
            <w:r w:rsidRPr="00905B2A">
              <w:rPr>
                <w:b/>
                <w:color w:val="000000"/>
                <w:sz w:val="22"/>
                <w:szCs w:val="22"/>
              </w:rPr>
              <w:t xml:space="preserve">will </w:t>
            </w:r>
            <w:r w:rsidR="0052550C" w:rsidRPr="00905B2A">
              <w:rPr>
                <w:b/>
                <w:color w:val="000000"/>
                <w:sz w:val="22"/>
                <w:szCs w:val="22"/>
              </w:rPr>
              <w:t>be completed:</w:t>
            </w:r>
            <w:r w:rsidR="00513116" w:rsidRPr="00905B2A">
              <w:rPr>
                <w:b/>
                <w:color w:val="808080" w:themeColor="background1" w:themeShade="80"/>
              </w:rPr>
              <w:t xml:space="preserve"> </w:t>
            </w:r>
            <w:sdt>
              <w:sdtPr>
                <w:rPr>
                  <w:rStyle w:val="Strong"/>
                  <w:b w:val="0"/>
                  <w:color w:val="808080" w:themeColor="background1" w:themeShade="80"/>
                </w:rPr>
                <w:id w:val="900788775"/>
                <w:placeholder>
                  <w:docPart w:val="9F081494EAFE462FA6949ACFF8E252C7"/>
                </w:placeholder>
                <w:showingPlcHdr/>
              </w:sdtPr>
              <w:sdtEndPr>
                <w:rPr>
                  <w:rStyle w:val="Strong"/>
                </w:rPr>
              </w:sdtEndPr>
              <w:sdtContent>
                <w:r w:rsidR="00513116" w:rsidRPr="00905B2A">
                  <w:rPr>
                    <w:rStyle w:val="PlaceholderText"/>
                  </w:rPr>
                  <w:t>Click here to enter text.</w:t>
                </w:r>
              </w:sdtContent>
            </w:sdt>
          </w:p>
          <w:p w14:paraId="35585B7D" w14:textId="77777777" w:rsidR="0052550C" w:rsidRPr="00905B2A" w:rsidRDefault="0052550C" w:rsidP="00CE18E7">
            <w:pPr>
              <w:rPr>
                <w:b/>
                <w:color w:val="000000"/>
                <w:sz w:val="22"/>
                <w:szCs w:val="22"/>
              </w:rPr>
            </w:pPr>
          </w:p>
        </w:tc>
      </w:tr>
    </w:tbl>
    <w:p w14:paraId="0DA17937" w14:textId="77777777" w:rsidR="00FE5D44" w:rsidRPr="00905B2A" w:rsidRDefault="00FE5D44" w:rsidP="00FE5D44">
      <w:pPr>
        <w:rPr>
          <w:sz w:val="22"/>
          <w:szCs w:val="22"/>
        </w:rPr>
      </w:pP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8"/>
        <w:gridCol w:w="4991"/>
        <w:gridCol w:w="4508"/>
      </w:tblGrid>
      <w:tr w:rsidR="00FE5D44" w:rsidRPr="00905B2A" w14:paraId="2D92B03C" w14:textId="77777777" w:rsidTr="00AD4501">
        <w:trPr>
          <w:cantSplit/>
          <w:trHeight w:val="34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B3EB7B" w14:textId="72625E54" w:rsidR="00FE5D44" w:rsidRPr="00905B2A" w:rsidRDefault="00FE5D44" w:rsidP="00FE5D44">
            <w:pPr>
              <w:tabs>
                <w:tab w:val="left" w:pos="5103"/>
                <w:tab w:val="left" w:pos="7117"/>
              </w:tabs>
              <w:suppressAutoHyphens/>
              <w:rPr>
                <w:b/>
                <w:spacing w:val="-2"/>
                <w:sz w:val="22"/>
                <w:szCs w:val="22"/>
              </w:rPr>
            </w:pPr>
            <w:r w:rsidRPr="00905B2A">
              <w:rPr>
                <w:b/>
                <w:spacing w:val="-2"/>
                <w:sz w:val="22"/>
                <w:szCs w:val="22"/>
              </w:rPr>
              <w:t>B6</w:t>
            </w:r>
          </w:p>
        </w:tc>
        <w:tc>
          <w:tcPr>
            <w:tcW w:w="4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5D7F83" w14:textId="7B12EB05" w:rsidR="00FE5D44" w:rsidRPr="00905B2A" w:rsidRDefault="00FE5D44" w:rsidP="00372835">
            <w:pPr>
              <w:rPr>
                <w:sz w:val="22"/>
                <w:szCs w:val="22"/>
              </w:rPr>
            </w:pPr>
            <w:r w:rsidRPr="00905B2A">
              <w:rPr>
                <w:sz w:val="22"/>
                <w:szCs w:val="22"/>
              </w:rPr>
              <w:t xml:space="preserve">If you are holding the animals </w:t>
            </w:r>
            <w:r w:rsidR="00372835" w:rsidRPr="00905B2A">
              <w:rPr>
                <w:sz w:val="22"/>
                <w:szCs w:val="22"/>
              </w:rPr>
              <w:t>at</w:t>
            </w:r>
            <w:r w:rsidRPr="00905B2A">
              <w:rPr>
                <w:sz w:val="22"/>
                <w:szCs w:val="22"/>
              </w:rPr>
              <w:t xml:space="preserve"> the </w:t>
            </w:r>
            <w:r w:rsidR="00372835" w:rsidRPr="00905B2A">
              <w:rPr>
                <w:sz w:val="22"/>
                <w:szCs w:val="22"/>
              </w:rPr>
              <w:t>FNU farm</w:t>
            </w:r>
            <w:r w:rsidR="004E2A07">
              <w:rPr>
                <w:sz w:val="22"/>
                <w:szCs w:val="22"/>
              </w:rPr>
              <w:t>,</w:t>
            </w:r>
            <w:r w:rsidRPr="00905B2A">
              <w:rPr>
                <w:sz w:val="22"/>
                <w:szCs w:val="22"/>
              </w:rPr>
              <w:t xml:space="preserve"> please clarify where they will be held. </w:t>
            </w:r>
            <w:r w:rsidRPr="00905B2A">
              <w:rPr>
                <w:vanish/>
                <w:color w:val="0000FF"/>
                <w:sz w:val="22"/>
                <w:szCs w:val="22"/>
              </w:rPr>
              <w:t>This must be completed before animals can be held in the Centre for Animal Research &amp; Teaching Complex.</w:t>
            </w:r>
          </w:p>
        </w:tc>
        <w:tc>
          <w:tcPr>
            <w:tcW w:w="4508" w:type="dxa"/>
            <w:tcBorders>
              <w:top w:val="single" w:sz="4" w:space="0" w:color="auto"/>
              <w:left w:val="single" w:sz="4" w:space="0" w:color="auto"/>
              <w:bottom w:val="single" w:sz="4" w:space="0" w:color="auto"/>
              <w:right w:val="single" w:sz="4" w:space="0" w:color="auto"/>
            </w:tcBorders>
            <w:shd w:val="clear" w:color="auto" w:fill="auto"/>
            <w:vAlign w:val="center"/>
          </w:tcPr>
          <w:p w14:paraId="7D698352" w14:textId="65CD096D" w:rsidR="005A219B" w:rsidRDefault="005A219B" w:rsidP="00CE18E7">
            <w:pPr>
              <w:tabs>
                <w:tab w:val="left" w:pos="86"/>
                <w:tab w:val="left" w:pos="567"/>
                <w:tab w:val="left" w:pos="893"/>
                <w:tab w:val="left" w:pos="5103"/>
                <w:tab w:val="left" w:pos="7117"/>
              </w:tabs>
              <w:suppressAutoHyphens/>
              <w:spacing w:before="120"/>
              <w:rPr>
                <w:b/>
                <w:spacing w:val="-2"/>
                <w:sz w:val="22"/>
                <w:szCs w:val="22"/>
              </w:rPr>
            </w:pPr>
            <w:r>
              <w:rPr>
                <w:b/>
                <w:spacing w:val="-2"/>
                <w:sz w:val="22"/>
                <w:szCs w:val="22"/>
              </w:rPr>
              <w:t xml:space="preserve">Location:  </w:t>
            </w:r>
            <w:sdt>
              <w:sdtPr>
                <w:rPr>
                  <w:rStyle w:val="Strong"/>
                  <w:b w:val="0"/>
                  <w:color w:val="808080" w:themeColor="background1" w:themeShade="80"/>
                </w:rPr>
                <w:id w:val="1682465866"/>
                <w:placeholder>
                  <w:docPart w:val="5CB267F6289649E2965EFB5CDF294A9D"/>
                </w:placeholder>
                <w:showingPlcHdr/>
              </w:sdtPr>
              <w:sdtEndPr>
                <w:rPr>
                  <w:rStyle w:val="Strong"/>
                </w:rPr>
              </w:sdtEndPr>
              <w:sdtContent>
                <w:r w:rsidRPr="00905B2A">
                  <w:rPr>
                    <w:rStyle w:val="PlaceholderText"/>
                  </w:rPr>
                  <w:t>Click here to enter text.</w:t>
                </w:r>
              </w:sdtContent>
            </w:sdt>
          </w:p>
          <w:p w14:paraId="00F1966A" w14:textId="53910494" w:rsidR="00FE5D44" w:rsidRPr="00905B2A" w:rsidRDefault="00FE5D44" w:rsidP="00CE18E7">
            <w:pPr>
              <w:tabs>
                <w:tab w:val="left" w:pos="86"/>
                <w:tab w:val="left" w:pos="567"/>
                <w:tab w:val="left" w:pos="893"/>
                <w:tab w:val="left" w:pos="5103"/>
                <w:tab w:val="left" w:pos="7117"/>
              </w:tabs>
              <w:suppressAutoHyphens/>
              <w:spacing w:before="120"/>
              <w:rPr>
                <w:b/>
                <w:spacing w:val="-2"/>
                <w:sz w:val="22"/>
                <w:szCs w:val="22"/>
              </w:rPr>
            </w:pPr>
            <w:r w:rsidRPr="00905B2A">
              <w:rPr>
                <w:b/>
                <w:spacing w:val="-2"/>
                <w:sz w:val="22"/>
                <w:szCs w:val="22"/>
              </w:rPr>
              <w:t>Building Name/No.:</w:t>
            </w:r>
            <w:r w:rsidR="00513116" w:rsidRPr="00905B2A">
              <w:rPr>
                <w:b/>
                <w:color w:val="808080" w:themeColor="background1" w:themeShade="80"/>
              </w:rPr>
              <w:t xml:space="preserve"> </w:t>
            </w:r>
            <w:sdt>
              <w:sdtPr>
                <w:rPr>
                  <w:rStyle w:val="Strong"/>
                  <w:b w:val="0"/>
                  <w:color w:val="808080" w:themeColor="background1" w:themeShade="80"/>
                </w:rPr>
                <w:id w:val="-52856755"/>
                <w:placeholder>
                  <w:docPart w:val="64D4AD747D2C41A08A70B6EF74389A29"/>
                </w:placeholder>
                <w:showingPlcHdr/>
              </w:sdtPr>
              <w:sdtEndPr>
                <w:rPr>
                  <w:rStyle w:val="Strong"/>
                </w:rPr>
              </w:sdtEndPr>
              <w:sdtContent>
                <w:r w:rsidR="00513116" w:rsidRPr="00905B2A">
                  <w:rPr>
                    <w:rStyle w:val="PlaceholderText"/>
                  </w:rPr>
                  <w:t>Click here to enter text.</w:t>
                </w:r>
              </w:sdtContent>
            </w:sdt>
          </w:p>
          <w:p w14:paraId="4F242178" w14:textId="77777777" w:rsidR="00FE5D44" w:rsidRPr="00905B2A" w:rsidRDefault="00FE5D44" w:rsidP="00CE18E7">
            <w:pPr>
              <w:tabs>
                <w:tab w:val="left" w:pos="86"/>
                <w:tab w:val="left" w:pos="567"/>
                <w:tab w:val="left" w:pos="893"/>
                <w:tab w:val="left" w:pos="5103"/>
                <w:tab w:val="left" w:pos="7117"/>
              </w:tabs>
              <w:suppressAutoHyphens/>
              <w:rPr>
                <w:b/>
                <w:spacing w:val="-2"/>
                <w:sz w:val="22"/>
                <w:szCs w:val="22"/>
              </w:rPr>
            </w:pPr>
          </w:p>
          <w:p w14:paraId="3824E4F1" w14:textId="752586F1" w:rsidR="00FE5D44" w:rsidRPr="00905B2A" w:rsidRDefault="00FE5D44" w:rsidP="00CE18E7">
            <w:pPr>
              <w:tabs>
                <w:tab w:val="left" w:pos="86"/>
                <w:tab w:val="left" w:pos="567"/>
                <w:tab w:val="left" w:pos="893"/>
                <w:tab w:val="left" w:pos="5103"/>
                <w:tab w:val="left" w:pos="7117"/>
              </w:tabs>
              <w:suppressAutoHyphens/>
              <w:rPr>
                <w:b/>
                <w:spacing w:val="-2"/>
                <w:sz w:val="22"/>
                <w:szCs w:val="22"/>
              </w:rPr>
            </w:pPr>
            <w:r w:rsidRPr="00905B2A">
              <w:rPr>
                <w:b/>
                <w:spacing w:val="-2"/>
                <w:sz w:val="22"/>
                <w:szCs w:val="22"/>
              </w:rPr>
              <w:t>Room No.:</w:t>
            </w:r>
            <w:r w:rsidR="00513116" w:rsidRPr="00905B2A">
              <w:rPr>
                <w:b/>
                <w:color w:val="808080" w:themeColor="background1" w:themeShade="80"/>
              </w:rPr>
              <w:t xml:space="preserve"> </w:t>
            </w:r>
            <w:sdt>
              <w:sdtPr>
                <w:rPr>
                  <w:rStyle w:val="Strong"/>
                  <w:b w:val="0"/>
                  <w:color w:val="808080" w:themeColor="background1" w:themeShade="80"/>
                </w:rPr>
                <w:id w:val="1101690626"/>
                <w:placeholder>
                  <w:docPart w:val="A04144584BEB484594C9F06DA60E634A"/>
                </w:placeholder>
                <w:showingPlcHdr/>
              </w:sdtPr>
              <w:sdtEndPr>
                <w:rPr>
                  <w:rStyle w:val="Strong"/>
                </w:rPr>
              </w:sdtEndPr>
              <w:sdtContent>
                <w:r w:rsidR="00513116" w:rsidRPr="00905B2A">
                  <w:rPr>
                    <w:rStyle w:val="PlaceholderText"/>
                  </w:rPr>
                  <w:t>Click here to enter text.</w:t>
                </w:r>
              </w:sdtContent>
            </w:sdt>
          </w:p>
          <w:p w14:paraId="7A6FC983" w14:textId="77777777" w:rsidR="00FE5D44" w:rsidRPr="00905B2A" w:rsidRDefault="00FE5D44" w:rsidP="00CE18E7">
            <w:pPr>
              <w:tabs>
                <w:tab w:val="left" w:pos="86"/>
                <w:tab w:val="left" w:pos="567"/>
                <w:tab w:val="left" w:pos="893"/>
                <w:tab w:val="left" w:pos="5103"/>
                <w:tab w:val="left" w:pos="7117"/>
              </w:tabs>
              <w:suppressAutoHyphens/>
              <w:rPr>
                <w:b/>
                <w:spacing w:val="-2"/>
                <w:sz w:val="22"/>
                <w:szCs w:val="22"/>
              </w:rPr>
            </w:pPr>
          </w:p>
        </w:tc>
      </w:tr>
    </w:tbl>
    <w:p w14:paraId="1D322BC7" w14:textId="77777777" w:rsidR="00FE5D44" w:rsidRPr="00905B2A" w:rsidRDefault="00FE5D44" w:rsidP="00454B45">
      <w:pPr>
        <w:tabs>
          <w:tab w:val="left" w:pos="1843"/>
        </w:tabs>
        <w:ind w:right="811"/>
        <w:rPr>
          <w:b/>
          <w:bCs/>
          <w:sz w:val="22"/>
          <w:szCs w:val="22"/>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26"/>
      </w:tblGrid>
      <w:tr w:rsidR="00454B45" w:rsidRPr="00905B2A" w14:paraId="225A7376" w14:textId="77777777" w:rsidTr="00CD4ABF">
        <w:trPr>
          <w:trHeight w:val="680"/>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D1E2BE" w14:textId="7B13CE7A" w:rsidR="00454B45" w:rsidRPr="00905B2A" w:rsidRDefault="00454B45" w:rsidP="00FE5D44">
            <w:pPr>
              <w:rPr>
                <w:b/>
                <w:sz w:val="22"/>
                <w:szCs w:val="22"/>
              </w:rPr>
            </w:pPr>
            <w:r w:rsidRPr="00905B2A">
              <w:rPr>
                <w:b/>
                <w:sz w:val="22"/>
                <w:szCs w:val="22"/>
              </w:rPr>
              <w:lastRenderedPageBreak/>
              <w:t>B</w:t>
            </w:r>
            <w:r w:rsidR="00FE5D44" w:rsidRPr="00905B2A">
              <w:rPr>
                <w:b/>
                <w:sz w:val="22"/>
                <w:szCs w:val="22"/>
              </w:rPr>
              <w:t>7</w:t>
            </w:r>
          </w:p>
        </w:tc>
        <w:tc>
          <w:tcPr>
            <w:tcW w:w="9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F46885" w14:textId="7B1D0F70" w:rsidR="00454B45" w:rsidRPr="00905B2A" w:rsidRDefault="00FE5D44" w:rsidP="005A219B">
            <w:pPr>
              <w:rPr>
                <w:sz w:val="22"/>
                <w:szCs w:val="22"/>
              </w:rPr>
            </w:pPr>
            <w:r w:rsidRPr="00905B2A">
              <w:rPr>
                <w:sz w:val="22"/>
                <w:szCs w:val="22"/>
              </w:rPr>
              <w:t xml:space="preserve">If animals are not being held </w:t>
            </w:r>
            <w:r w:rsidR="00372835" w:rsidRPr="00905B2A">
              <w:rPr>
                <w:sz w:val="22"/>
                <w:szCs w:val="22"/>
              </w:rPr>
              <w:t xml:space="preserve">at </w:t>
            </w:r>
            <w:r w:rsidR="004E2A07">
              <w:rPr>
                <w:sz w:val="22"/>
                <w:szCs w:val="22"/>
              </w:rPr>
              <w:t xml:space="preserve">any </w:t>
            </w:r>
            <w:r w:rsidR="00372835" w:rsidRPr="00905B2A">
              <w:rPr>
                <w:sz w:val="22"/>
                <w:szCs w:val="22"/>
              </w:rPr>
              <w:t>FNU</w:t>
            </w:r>
            <w:r w:rsidR="004E2A07">
              <w:rPr>
                <w:sz w:val="22"/>
                <w:szCs w:val="22"/>
              </w:rPr>
              <w:t xml:space="preserve"> site</w:t>
            </w:r>
            <w:r w:rsidR="00F93298">
              <w:rPr>
                <w:sz w:val="22"/>
                <w:szCs w:val="22"/>
              </w:rPr>
              <w:t>,</w:t>
            </w:r>
            <w:r w:rsidR="00372835" w:rsidRPr="00905B2A">
              <w:rPr>
                <w:sz w:val="22"/>
                <w:szCs w:val="22"/>
              </w:rPr>
              <w:t xml:space="preserve"> </w:t>
            </w:r>
            <w:r w:rsidRPr="00905B2A">
              <w:rPr>
                <w:sz w:val="22"/>
                <w:szCs w:val="22"/>
              </w:rPr>
              <w:t>please p</w:t>
            </w:r>
            <w:r w:rsidR="00454B45" w:rsidRPr="00905B2A">
              <w:rPr>
                <w:sz w:val="22"/>
                <w:szCs w:val="22"/>
              </w:rPr>
              <w:t xml:space="preserve">rovide the </w:t>
            </w:r>
            <w:r w:rsidR="004939ED" w:rsidRPr="00905B2A">
              <w:rPr>
                <w:b/>
                <w:sz w:val="22"/>
                <w:szCs w:val="22"/>
              </w:rPr>
              <w:t>exact location</w:t>
            </w:r>
            <w:r w:rsidR="004939ED" w:rsidRPr="00905B2A">
              <w:rPr>
                <w:sz w:val="22"/>
                <w:szCs w:val="22"/>
              </w:rPr>
              <w:t xml:space="preserve">(s) </w:t>
            </w:r>
            <w:r w:rsidR="00454B45" w:rsidRPr="00905B2A">
              <w:rPr>
                <w:sz w:val="22"/>
                <w:szCs w:val="22"/>
              </w:rPr>
              <w:t>where the animals will be</w:t>
            </w:r>
            <w:r w:rsidR="00B262D4" w:rsidRPr="00905B2A">
              <w:rPr>
                <w:sz w:val="22"/>
                <w:szCs w:val="22"/>
              </w:rPr>
              <w:t xml:space="preserve"> captured or</w:t>
            </w:r>
            <w:r w:rsidR="00454B45" w:rsidRPr="00905B2A">
              <w:rPr>
                <w:sz w:val="22"/>
                <w:szCs w:val="22"/>
              </w:rPr>
              <w:t xml:space="preserve"> housed from the time of entry into the experiment until the time of i</w:t>
            </w:r>
            <w:r w:rsidR="004939ED" w:rsidRPr="00905B2A">
              <w:rPr>
                <w:sz w:val="22"/>
                <w:szCs w:val="22"/>
              </w:rPr>
              <w:t>ts completion</w:t>
            </w:r>
            <w:r w:rsidR="00AB2EB7">
              <w:rPr>
                <w:color w:val="538135" w:themeColor="accent6" w:themeShade="BF"/>
                <w:sz w:val="22"/>
                <w:szCs w:val="22"/>
              </w:rPr>
              <w:t>.</w:t>
            </w:r>
            <w:r w:rsidR="00A82ADE" w:rsidRPr="00905B2A">
              <w:rPr>
                <w:color w:val="538135" w:themeColor="accent6" w:themeShade="BF"/>
                <w:sz w:val="22"/>
                <w:szCs w:val="22"/>
              </w:rPr>
              <w:t xml:space="preserve"> </w:t>
            </w:r>
            <w:r w:rsidR="00041248" w:rsidRPr="00905B2A">
              <w:rPr>
                <w:sz w:val="22"/>
                <w:szCs w:val="22"/>
              </w:rPr>
              <w:t>If animals are not being housed or captured for this project</w:t>
            </w:r>
            <w:r w:rsidR="004E2A07">
              <w:rPr>
                <w:sz w:val="22"/>
                <w:szCs w:val="22"/>
              </w:rPr>
              <w:t>,</w:t>
            </w:r>
            <w:r w:rsidR="00041248" w:rsidRPr="00905B2A">
              <w:rPr>
                <w:sz w:val="22"/>
                <w:szCs w:val="22"/>
              </w:rPr>
              <w:t xml:space="preserve"> please include the location where they will be observed in their natural habitat.</w:t>
            </w:r>
          </w:p>
        </w:tc>
      </w:tr>
      <w:tr w:rsidR="00454B45" w:rsidRPr="00905B2A" w14:paraId="05DCD829"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420"/>
        </w:trPr>
        <w:tc>
          <w:tcPr>
            <w:tcW w:w="9526" w:type="dxa"/>
            <w:shd w:val="clear" w:color="auto" w:fill="D9D9D9" w:themeFill="background1" w:themeFillShade="D9"/>
            <w:vAlign w:val="center"/>
          </w:tcPr>
          <w:p w14:paraId="030C31BD" w14:textId="75584CF5" w:rsidR="00454B45" w:rsidRPr="00905B2A" w:rsidRDefault="00454B45" w:rsidP="00D000A0">
            <w:pPr>
              <w:rPr>
                <w:b/>
                <w:sz w:val="22"/>
                <w:szCs w:val="22"/>
              </w:rPr>
            </w:pPr>
            <w:r w:rsidRPr="00905B2A">
              <w:rPr>
                <w:b/>
                <w:i/>
                <w:sz w:val="22"/>
                <w:szCs w:val="22"/>
              </w:rPr>
              <w:t>Site(s)</w:t>
            </w:r>
            <w:r w:rsidR="00D000A0" w:rsidRPr="00905B2A">
              <w:rPr>
                <w:b/>
                <w:i/>
                <w:sz w:val="22"/>
                <w:szCs w:val="22"/>
              </w:rPr>
              <w:t>:</w:t>
            </w:r>
            <w:r w:rsidRPr="00905B2A">
              <w:rPr>
                <w:b/>
                <w:vanish/>
                <w:sz w:val="22"/>
                <w:szCs w:val="22"/>
              </w:rPr>
              <w:t>If more than 10, give number and type, eg “12 NSW government primary schools”</w:t>
            </w:r>
          </w:p>
        </w:tc>
      </w:tr>
      <w:tr w:rsidR="00454B45" w:rsidRPr="00905B2A" w14:paraId="0AA1F807"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26" w:type="dxa"/>
            <w:shd w:val="clear" w:color="auto" w:fill="auto"/>
          </w:tcPr>
          <w:p w14:paraId="6A39E536" w14:textId="64DC023F" w:rsidR="00454B45" w:rsidRPr="00905B2A" w:rsidRDefault="00FE5D44" w:rsidP="00A10A65">
            <w:pPr>
              <w:rPr>
                <w:b/>
                <w:color w:val="000000"/>
                <w:sz w:val="22"/>
                <w:szCs w:val="22"/>
              </w:rPr>
            </w:pPr>
            <w:r w:rsidRPr="00905B2A">
              <w:rPr>
                <w:b/>
                <w:color w:val="000000"/>
                <w:sz w:val="22"/>
                <w:szCs w:val="22"/>
              </w:rPr>
              <w:t>Site/Property Name:</w:t>
            </w:r>
            <w:r w:rsidR="00513116" w:rsidRPr="00905B2A">
              <w:rPr>
                <w:b/>
                <w:color w:val="808080" w:themeColor="background1" w:themeShade="80"/>
              </w:rPr>
              <w:t xml:space="preserve"> </w:t>
            </w:r>
            <w:sdt>
              <w:sdtPr>
                <w:rPr>
                  <w:rStyle w:val="Strong"/>
                  <w:b w:val="0"/>
                  <w:color w:val="808080" w:themeColor="background1" w:themeShade="80"/>
                </w:rPr>
                <w:id w:val="-1144036443"/>
                <w:placeholder>
                  <w:docPart w:val="45E9D689A97840F493E38A4C93A31554"/>
                </w:placeholder>
                <w:showingPlcHdr/>
              </w:sdtPr>
              <w:sdtEndPr>
                <w:rPr>
                  <w:rStyle w:val="Strong"/>
                </w:rPr>
              </w:sdtEndPr>
              <w:sdtContent>
                <w:r w:rsidR="00513116" w:rsidRPr="00905B2A">
                  <w:rPr>
                    <w:rStyle w:val="PlaceholderText"/>
                  </w:rPr>
                  <w:t>Click here to enter text.</w:t>
                </w:r>
              </w:sdtContent>
            </w:sdt>
          </w:p>
          <w:p w14:paraId="3700221D" w14:textId="77777777" w:rsidR="00FE5D44" w:rsidRPr="00905B2A" w:rsidRDefault="00FE5D44" w:rsidP="00A10A65">
            <w:pPr>
              <w:rPr>
                <w:b/>
                <w:color w:val="000000"/>
                <w:sz w:val="22"/>
                <w:szCs w:val="22"/>
              </w:rPr>
            </w:pPr>
          </w:p>
          <w:p w14:paraId="46250B0A" w14:textId="19413C10" w:rsidR="00FE5D44" w:rsidRPr="00905B2A" w:rsidRDefault="00FE5D44" w:rsidP="00A10A65">
            <w:pPr>
              <w:rPr>
                <w:b/>
                <w:color w:val="000000"/>
                <w:sz w:val="22"/>
                <w:szCs w:val="22"/>
              </w:rPr>
            </w:pPr>
            <w:r w:rsidRPr="00905B2A">
              <w:rPr>
                <w:b/>
                <w:color w:val="000000"/>
                <w:sz w:val="22"/>
                <w:szCs w:val="22"/>
              </w:rPr>
              <w:t>Address:</w:t>
            </w:r>
            <w:r w:rsidR="00513116" w:rsidRPr="00905B2A">
              <w:rPr>
                <w:b/>
                <w:color w:val="808080" w:themeColor="background1" w:themeShade="80"/>
              </w:rPr>
              <w:t xml:space="preserve"> </w:t>
            </w:r>
            <w:sdt>
              <w:sdtPr>
                <w:rPr>
                  <w:rStyle w:val="Strong"/>
                  <w:b w:val="0"/>
                  <w:color w:val="808080" w:themeColor="background1" w:themeShade="80"/>
                </w:rPr>
                <w:id w:val="849224666"/>
                <w:placeholder>
                  <w:docPart w:val="16CB1C7E45434BFDB7FC03E6C112CC88"/>
                </w:placeholder>
                <w:showingPlcHdr/>
              </w:sdtPr>
              <w:sdtEndPr>
                <w:rPr>
                  <w:rStyle w:val="Strong"/>
                </w:rPr>
              </w:sdtEndPr>
              <w:sdtContent>
                <w:r w:rsidR="00513116" w:rsidRPr="00905B2A">
                  <w:rPr>
                    <w:rStyle w:val="PlaceholderText"/>
                  </w:rPr>
                  <w:t>Click here to enter text.</w:t>
                </w:r>
              </w:sdtContent>
            </w:sdt>
          </w:p>
          <w:p w14:paraId="4464D299" w14:textId="5CDE606F" w:rsidR="00FE5D44" w:rsidRPr="00905B2A" w:rsidRDefault="002038E9" w:rsidP="002038E9">
            <w:pPr>
              <w:tabs>
                <w:tab w:val="left" w:pos="1632"/>
              </w:tabs>
              <w:rPr>
                <w:b/>
                <w:color w:val="000000"/>
                <w:sz w:val="22"/>
                <w:szCs w:val="22"/>
              </w:rPr>
            </w:pPr>
            <w:r w:rsidRPr="00905B2A">
              <w:rPr>
                <w:b/>
                <w:color w:val="000000"/>
                <w:sz w:val="22"/>
                <w:szCs w:val="22"/>
              </w:rPr>
              <w:tab/>
            </w:r>
          </w:p>
          <w:p w14:paraId="18E7A2C7" w14:textId="78489704" w:rsidR="00FE5D44" w:rsidRDefault="005305D3" w:rsidP="00FE5D44">
            <w:pPr>
              <w:rPr>
                <w:rStyle w:val="Strong"/>
                <w:b w:val="0"/>
                <w:color w:val="808080" w:themeColor="background1" w:themeShade="80"/>
              </w:rPr>
            </w:pPr>
            <w:r w:rsidRPr="00905B2A">
              <w:rPr>
                <w:b/>
                <w:color w:val="000000"/>
                <w:sz w:val="22"/>
                <w:szCs w:val="22"/>
              </w:rPr>
              <w:t>City</w:t>
            </w:r>
            <w:r w:rsidR="00513116" w:rsidRPr="00905B2A">
              <w:rPr>
                <w:b/>
                <w:color w:val="000000"/>
                <w:sz w:val="22"/>
                <w:szCs w:val="22"/>
              </w:rPr>
              <w:t>/Town</w:t>
            </w:r>
            <w:r w:rsidR="00FE5D44" w:rsidRPr="00905B2A">
              <w:rPr>
                <w:b/>
                <w:color w:val="000000"/>
                <w:sz w:val="22"/>
                <w:szCs w:val="22"/>
              </w:rPr>
              <w:t xml:space="preserve">: </w:t>
            </w:r>
            <w:sdt>
              <w:sdtPr>
                <w:rPr>
                  <w:rStyle w:val="Strong"/>
                  <w:b w:val="0"/>
                  <w:color w:val="808080" w:themeColor="background1" w:themeShade="80"/>
                </w:rPr>
                <w:id w:val="-1317645408"/>
                <w:placeholder>
                  <w:docPart w:val="8299507AD0AF431CBCEC051B8153844B"/>
                </w:placeholder>
                <w:showingPlcHdr/>
              </w:sdtPr>
              <w:sdtEndPr>
                <w:rPr>
                  <w:rStyle w:val="Strong"/>
                </w:rPr>
              </w:sdtEndPr>
              <w:sdtContent>
                <w:r w:rsidR="00513116" w:rsidRPr="00905B2A">
                  <w:rPr>
                    <w:rStyle w:val="PlaceholderText"/>
                  </w:rPr>
                  <w:t>Click here to enter text.</w:t>
                </w:r>
              </w:sdtContent>
            </w:sdt>
            <w:r w:rsidR="00FE5D44" w:rsidRPr="00905B2A">
              <w:rPr>
                <w:b/>
                <w:color w:val="000000"/>
                <w:sz w:val="22"/>
                <w:szCs w:val="22"/>
              </w:rPr>
              <w:t xml:space="preserve">                                     Postcode:</w:t>
            </w:r>
            <w:r w:rsidR="00513116" w:rsidRPr="00905B2A">
              <w:rPr>
                <w:b/>
                <w:color w:val="808080" w:themeColor="background1" w:themeShade="80"/>
              </w:rPr>
              <w:t xml:space="preserve"> </w:t>
            </w:r>
            <w:sdt>
              <w:sdtPr>
                <w:rPr>
                  <w:rStyle w:val="Strong"/>
                  <w:b w:val="0"/>
                  <w:color w:val="808080" w:themeColor="background1" w:themeShade="80"/>
                </w:rPr>
                <w:id w:val="-704406505"/>
                <w:placeholder>
                  <w:docPart w:val="849A000528D4413BAE47A06AC1CF30F8"/>
                </w:placeholder>
                <w:showingPlcHdr/>
              </w:sdtPr>
              <w:sdtEndPr>
                <w:rPr>
                  <w:rStyle w:val="Strong"/>
                </w:rPr>
              </w:sdtEndPr>
              <w:sdtContent>
                <w:r w:rsidR="00513116" w:rsidRPr="00905B2A">
                  <w:rPr>
                    <w:rStyle w:val="PlaceholderText"/>
                  </w:rPr>
                  <w:t>Click here to enter text.</w:t>
                </w:r>
              </w:sdtContent>
            </w:sdt>
          </w:p>
          <w:p w14:paraId="4D772F46" w14:textId="77777777" w:rsidR="005A219B" w:rsidRDefault="005A219B" w:rsidP="00FE5D44">
            <w:pPr>
              <w:rPr>
                <w:rStyle w:val="Strong"/>
                <w:b w:val="0"/>
                <w:color w:val="808080" w:themeColor="background1" w:themeShade="80"/>
              </w:rPr>
            </w:pPr>
          </w:p>
          <w:p w14:paraId="59E1B60A" w14:textId="36B269AE" w:rsidR="005A219B" w:rsidRPr="00905B2A" w:rsidRDefault="000E3514" w:rsidP="00FE5D44">
            <w:pPr>
              <w:rPr>
                <w:b/>
                <w:color w:val="000000"/>
                <w:sz w:val="22"/>
                <w:szCs w:val="22"/>
              </w:rPr>
            </w:pPr>
            <w:r>
              <w:rPr>
                <w:b/>
                <w:color w:val="000000"/>
                <w:sz w:val="22"/>
                <w:szCs w:val="22"/>
              </w:rPr>
              <w:t>Contact person name and c</w:t>
            </w:r>
            <w:r w:rsidR="005A219B">
              <w:rPr>
                <w:b/>
                <w:color w:val="000000"/>
                <w:sz w:val="22"/>
                <w:szCs w:val="22"/>
              </w:rPr>
              <w:t>ontact</w:t>
            </w:r>
            <w:r>
              <w:rPr>
                <w:b/>
                <w:color w:val="000000"/>
                <w:sz w:val="22"/>
                <w:szCs w:val="22"/>
              </w:rPr>
              <w:t xml:space="preserve"> details</w:t>
            </w:r>
            <w:r w:rsidR="005A219B">
              <w:rPr>
                <w:b/>
                <w:color w:val="000000"/>
                <w:sz w:val="22"/>
                <w:szCs w:val="22"/>
              </w:rPr>
              <w:t xml:space="preserve">: </w:t>
            </w:r>
            <w:sdt>
              <w:sdtPr>
                <w:rPr>
                  <w:rStyle w:val="Strong"/>
                  <w:b w:val="0"/>
                  <w:color w:val="808080" w:themeColor="background1" w:themeShade="80"/>
                </w:rPr>
                <w:id w:val="-1141655833"/>
                <w:placeholder>
                  <w:docPart w:val="429F03E17AD94E399011D6927BDF7633"/>
                </w:placeholder>
                <w:showingPlcHdr/>
              </w:sdtPr>
              <w:sdtEndPr>
                <w:rPr>
                  <w:rStyle w:val="Strong"/>
                </w:rPr>
              </w:sdtEndPr>
              <w:sdtContent>
                <w:r w:rsidR="005A219B" w:rsidRPr="00905B2A">
                  <w:rPr>
                    <w:rStyle w:val="PlaceholderText"/>
                  </w:rPr>
                  <w:t>Click here to enter text.</w:t>
                </w:r>
              </w:sdtContent>
            </w:sdt>
          </w:p>
          <w:p w14:paraId="045D4EBA" w14:textId="7AFB61E6" w:rsidR="00FE5D44" w:rsidRPr="00905B2A" w:rsidRDefault="00FE5D44" w:rsidP="00FE5D44">
            <w:pPr>
              <w:rPr>
                <w:b/>
                <w:color w:val="000000"/>
                <w:sz w:val="22"/>
                <w:szCs w:val="22"/>
              </w:rPr>
            </w:pPr>
          </w:p>
        </w:tc>
      </w:tr>
      <w:tr w:rsidR="000E3514" w:rsidRPr="00905B2A" w14:paraId="763B34C0" w14:textId="77777777" w:rsidTr="00163F45">
        <w:tblPrEx>
          <w:shd w:val="pct12" w:color="auto" w:fill="auto"/>
          <w:tblLook w:val="0000" w:firstRow="0" w:lastRow="0" w:firstColumn="0" w:lastColumn="0" w:noHBand="0" w:noVBand="0"/>
        </w:tblPrEx>
        <w:trPr>
          <w:gridBefore w:val="1"/>
          <w:wBefore w:w="709" w:type="dxa"/>
          <w:trHeight w:val="71"/>
        </w:trPr>
        <w:tc>
          <w:tcPr>
            <w:tcW w:w="9526" w:type="dxa"/>
            <w:shd w:val="clear" w:color="auto" w:fill="auto"/>
          </w:tcPr>
          <w:p w14:paraId="44907DE9" w14:textId="77777777" w:rsidR="000E3514" w:rsidRPr="00905B2A" w:rsidRDefault="000E3514" w:rsidP="00A10A65">
            <w:pPr>
              <w:rPr>
                <w:b/>
                <w:color w:val="000000"/>
                <w:sz w:val="22"/>
                <w:szCs w:val="22"/>
              </w:rPr>
            </w:pPr>
          </w:p>
        </w:tc>
      </w:tr>
    </w:tbl>
    <w:p w14:paraId="667542CC" w14:textId="56AA84E5" w:rsidR="008A74E1" w:rsidRPr="00905B2A" w:rsidRDefault="008A74E1" w:rsidP="008A74E1">
      <w:pPr>
        <w:ind w:left="709"/>
        <w:rPr>
          <w:i/>
          <w:sz w:val="22"/>
          <w:szCs w:val="22"/>
        </w:rPr>
      </w:pPr>
      <w:r w:rsidRPr="00905B2A">
        <w:rPr>
          <w:i/>
          <w:sz w:val="22"/>
          <w:szCs w:val="22"/>
        </w:rPr>
        <w:t xml:space="preserve">Copy this table for each location that will be used in this project. </w:t>
      </w:r>
    </w:p>
    <w:p w14:paraId="66B92DF0" w14:textId="33555A0C" w:rsidR="00781B6F" w:rsidRPr="00905B2A" w:rsidRDefault="00781B6F" w:rsidP="008A74E1">
      <w:pPr>
        <w:ind w:left="709"/>
        <w:rPr>
          <w:i/>
          <w:sz w:val="22"/>
          <w:szCs w:val="22"/>
        </w:rPr>
      </w:pPr>
    </w:p>
    <w:p w14:paraId="17E22425" w14:textId="77777777" w:rsidR="00513116" w:rsidRPr="00905B2A" w:rsidRDefault="00513116" w:rsidP="00163F45">
      <w:pPr>
        <w:rPr>
          <w:i/>
          <w:sz w:val="22"/>
          <w:szCs w:val="22"/>
        </w:rPr>
      </w:pPr>
    </w:p>
    <w:p w14:paraId="6D305031" w14:textId="5AE000B0" w:rsidR="00093BDF" w:rsidRPr="00905B2A" w:rsidRDefault="00093BDF" w:rsidP="00B77B42">
      <w:pPr>
        <w:spacing w:after="120"/>
        <w:ind w:left="539" w:right="113" w:hanging="539"/>
        <w:rPr>
          <w:vanish/>
          <w:color w:val="0000FF"/>
          <w:sz w:val="22"/>
          <w:szCs w:val="22"/>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3657"/>
        <w:gridCol w:w="5840"/>
      </w:tblGrid>
      <w:tr w:rsidR="00093BDF" w:rsidRPr="00905B2A" w14:paraId="78DAB643" w14:textId="77777777" w:rsidTr="00CD4ABF">
        <w:trPr>
          <w:trHeight w:val="423"/>
        </w:trPr>
        <w:tc>
          <w:tcPr>
            <w:tcW w:w="709" w:type="dxa"/>
            <w:shd w:val="clear" w:color="auto" w:fill="D9D9D9" w:themeFill="background1" w:themeFillShade="D9"/>
            <w:vAlign w:val="center"/>
          </w:tcPr>
          <w:p w14:paraId="7181475D" w14:textId="51B3E623" w:rsidR="00093BDF" w:rsidRPr="00905B2A" w:rsidRDefault="00A21685" w:rsidP="002238D6">
            <w:pPr>
              <w:tabs>
                <w:tab w:val="left" w:pos="2552"/>
              </w:tabs>
              <w:ind w:right="34"/>
              <w:rPr>
                <w:color w:val="0000FF"/>
                <w:sz w:val="22"/>
                <w:szCs w:val="22"/>
                <w:u w:val="single"/>
              </w:rPr>
            </w:pPr>
            <w:r w:rsidRPr="00905B2A">
              <w:rPr>
                <w:b/>
                <w:sz w:val="22"/>
                <w:szCs w:val="22"/>
              </w:rPr>
              <w:t>B8</w:t>
            </w:r>
          </w:p>
        </w:tc>
        <w:tc>
          <w:tcPr>
            <w:tcW w:w="9497" w:type="dxa"/>
            <w:gridSpan w:val="2"/>
            <w:shd w:val="clear" w:color="auto" w:fill="D9D9D9" w:themeFill="background1" w:themeFillShade="D9"/>
            <w:vAlign w:val="center"/>
          </w:tcPr>
          <w:p w14:paraId="079BA377" w14:textId="6B622E82" w:rsidR="00093BDF" w:rsidRPr="00905B2A" w:rsidRDefault="00A21685" w:rsidP="002238D6">
            <w:pPr>
              <w:pStyle w:val="BlockText"/>
              <w:ind w:left="0" w:right="34"/>
              <w:jc w:val="left"/>
              <w:rPr>
                <w:rFonts w:ascii="Times New Roman" w:hAnsi="Times New Roman" w:cs="Times New Roman"/>
                <w:sz w:val="22"/>
                <w:szCs w:val="22"/>
              </w:rPr>
            </w:pPr>
            <w:r w:rsidRPr="00905B2A">
              <w:rPr>
                <w:rFonts w:ascii="Times New Roman" w:hAnsi="Times New Roman" w:cs="Times New Roman"/>
                <w:sz w:val="22"/>
                <w:szCs w:val="22"/>
              </w:rPr>
              <w:t>List all the different types of animals to be used in this project.</w:t>
            </w:r>
          </w:p>
        </w:tc>
      </w:tr>
      <w:tr w:rsidR="00A21685" w:rsidRPr="00905B2A" w14:paraId="7BEF4ECF" w14:textId="77777777" w:rsidTr="00CD4ABF">
        <w:trPr>
          <w:gridBefore w:val="1"/>
          <w:wBefore w:w="709" w:type="dxa"/>
          <w:trHeight w:val="423"/>
        </w:trPr>
        <w:tc>
          <w:tcPr>
            <w:tcW w:w="3657" w:type="dxa"/>
            <w:shd w:val="clear" w:color="auto" w:fill="D9D9D9" w:themeFill="background1" w:themeFillShade="D9"/>
            <w:vAlign w:val="center"/>
          </w:tcPr>
          <w:p w14:paraId="658716BE" w14:textId="1A8FA58A" w:rsidR="00A21685" w:rsidRPr="00905B2A" w:rsidRDefault="00A21685" w:rsidP="002238D6">
            <w:pPr>
              <w:tabs>
                <w:tab w:val="left" w:pos="2552"/>
              </w:tabs>
              <w:ind w:right="34"/>
              <w:rPr>
                <w:b/>
                <w:sz w:val="22"/>
                <w:szCs w:val="22"/>
              </w:rPr>
            </w:pPr>
            <w:r w:rsidRPr="00905B2A">
              <w:rPr>
                <w:b/>
                <w:sz w:val="22"/>
                <w:szCs w:val="22"/>
              </w:rPr>
              <w:t>Number of animals required:</w:t>
            </w:r>
          </w:p>
        </w:tc>
        <w:tc>
          <w:tcPr>
            <w:tcW w:w="5840" w:type="dxa"/>
            <w:shd w:val="clear" w:color="auto" w:fill="auto"/>
            <w:vAlign w:val="center"/>
          </w:tcPr>
          <w:p w14:paraId="0A806D57" w14:textId="0C8498F8" w:rsidR="00A21685" w:rsidRPr="00905B2A" w:rsidRDefault="001E4ADE" w:rsidP="002238D6">
            <w:pPr>
              <w:pStyle w:val="BlockText"/>
              <w:ind w:left="0" w:right="34"/>
              <w:jc w:val="left"/>
              <w:rPr>
                <w:rFonts w:ascii="Times New Roman" w:hAnsi="Times New Roman" w:cs="Times New Roman"/>
                <w:szCs w:val="20"/>
              </w:rPr>
            </w:pPr>
            <w:sdt>
              <w:sdtPr>
                <w:rPr>
                  <w:rStyle w:val="Strong"/>
                  <w:rFonts w:ascii="Times New Roman" w:hAnsi="Times New Roman" w:cs="Times New Roman"/>
                  <w:b/>
                  <w:color w:val="808080" w:themeColor="background1" w:themeShade="80"/>
                  <w:szCs w:val="20"/>
                </w:rPr>
                <w:id w:val="-1317184456"/>
                <w:placeholder>
                  <w:docPart w:val="FEC85A7A2B9446CD87BDFABC3B5F7213"/>
                </w:placeholder>
                <w:showingPlcHdr/>
              </w:sdtPr>
              <w:sdtEndPr>
                <w:rPr>
                  <w:rStyle w:val="Strong"/>
                </w:rPr>
              </w:sdtEndPr>
              <w:sdtContent>
                <w:r w:rsidR="00343C50" w:rsidRPr="00905B2A">
                  <w:rPr>
                    <w:rStyle w:val="PlaceholderText"/>
                    <w:rFonts w:ascii="Times New Roman" w:hAnsi="Times New Roman" w:cs="Times New Roman"/>
                    <w:b w:val="0"/>
                    <w:szCs w:val="20"/>
                  </w:rPr>
                  <w:t>Click here to enter text.</w:t>
                </w:r>
              </w:sdtContent>
            </w:sdt>
          </w:p>
        </w:tc>
      </w:tr>
      <w:tr w:rsidR="002238D6" w:rsidRPr="00905B2A" w14:paraId="76D7E8A9" w14:textId="77777777" w:rsidTr="00CD4ABF">
        <w:trPr>
          <w:gridBefore w:val="1"/>
          <w:wBefore w:w="709" w:type="dxa"/>
          <w:trHeight w:val="466"/>
        </w:trPr>
        <w:tc>
          <w:tcPr>
            <w:tcW w:w="3657" w:type="dxa"/>
            <w:shd w:val="clear" w:color="auto" w:fill="D9D9D9" w:themeFill="background1" w:themeFillShade="D9"/>
            <w:vAlign w:val="center"/>
          </w:tcPr>
          <w:p w14:paraId="0DC0CA3E" w14:textId="77777777" w:rsidR="002238D6" w:rsidRDefault="002238D6" w:rsidP="002238D6">
            <w:pPr>
              <w:tabs>
                <w:tab w:val="left" w:pos="2552"/>
              </w:tabs>
              <w:ind w:right="34"/>
              <w:rPr>
                <w:b/>
                <w:sz w:val="22"/>
                <w:szCs w:val="22"/>
              </w:rPr>
            </w:pPr>
            <w:r w:rsidRPr="00905B2A">
              <w:rPr>
                <w:b/>
                <w:sz w:val="22"/>
                <w:szCs w:val="22"/>
              </w:rPr>
              <w:t>Species Category No. &amp; Name:</w:t>
            </w:r>
          </w:p>
          <w:p w14:paraId="01A57F69" w14:textId="387DD10E" w:rsidR="00A14256" w:rsidRDefault="00A14256" w:rsidP="00A14256">
            <w:pPr>
              <w:pStyle w:val="CommentText"/>
              <w:rPr>
                <w:rFonts w:ascii="Times New Roman" w:hAnsi="Times New Roman" w:cs="Times New Roman"/>
                <w:i/>
                <w:sz w:val="22"/>
                <w:szCs w:val="22"/>
              </w:rPr>
            </w:pPr>
            <w:r>
              <w:rPr>
                <w:rFonts w:ascii="Times New Roman" w:hAnsi="Times New Roman" w:cs="Times New Roman"/>
                <w:i/>
                <w:sz w:val="22"/>
                <w:szCs w:val="22"/>
              </w:rPr>
              <w:t>(</w:t>
            </w:r>
            <w:r w:rsidRPr="00905B2A">
              <w:rPr>
                <w:rFonts w:ascii="Times New Roman" w:hAnsi="Times New Roman" w:cs="Times New Roman"/>
                <w:i/>
                <w:sz w:val="22"/>
                <w:szCs w:val="22"/>
              </w:rPr>
              <w:t>Copy and paste this section again if more than one species is used</w:t>
            </w:r>
            <w:r>
              <w:rPr>
                <w:rFonts w:ascii="Times New Roman" w:hAnsi="Times New Roman" w:cs="Times New Roman"/>
                <w:i/>
                <w:sz w:val="22"/>
                <w:szCs w:val="22"/>
              </w:rPr>
              <w:t>)</w:t>
            </w:r>
          </w:p>
          <w:p w14:paraId="798F24B8" w14:textId="26AB1E94" w:rsidR="00A14256" w:rsidRPr="00905B2A" w:rsidRDefault="00A14256" w:rsidP="002238D6">
            <w:pPr>
              <w:tabs>
                <w:tab w:val="left" w:pos="2552"/>
              </w:tabs>
              <w:ind w:right="34"/>
              <w:rPr>
                <w:b/>
                <w:sz w:val="22"/>
                <w:szCs w:val="22"/>
              </w:rPr>
            </w:pPr>
          </w:p>
        </w:tc>
        <w:sdt>
          <w:sdtPr>
            <w:rPr>
              <w:rStyle w:val="Jo2"/>
              <w:rFonts w:ascii="Times New Roman" w:hAnsi="Times New Roman" w:cs="Times New Roman"/>
              <w:sz w:val="20"/>
              <w:szCs w:val="20"/>
            </w:rPr>
            <w:alias w:val="Species No."/>
            <w:tag w:val="Species No."/>
            <w:id w:val="-809162429"/>
            <w:placeholder>
              <w:docPart w:val="7B891D33168A43A78EE0D863CEC60E65"/>
            </w:placeholder>
            <w:showingPlcHdr/>
            <w15:color w:val="000000"/>
            <w:dropDownList>
              <w:listItem w:value="Choose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8 - Birds - Native Captive " w:value="S18 - Birds - Native Captive "/>
              <w:listItem w:displayText="S20 - Birds - Native Wild " w:value="S20 - Birds - Native Wild "/>
              <w:listItem w:displayText="S21 - Birds - Other" w:value="S21 - Birds - Other"/>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1 - Cats" w:value="S31 - Cats"/>
              <w:listItem w:displayText="S32 - Dogs" w:value="S32 - Dogs"/>
              <w:listItem w:displayText="S33 - Domestic Mammals - Other " w:value="S33 - Domestic Mammals - Other "/>
              <w:listItem w:displayText="S38 - Macropods" w:value="S38 - Macropods"/>
              <w:listItem w:displayText="S39 - Possums &amp; Gliders" w:value="S39 - Possums &amp; Gliders"/>
              <w:listItem w:displayText="S40 - Mice - Native" w:value="S40 - Mice - Native"/>
              <w:listItem w:displayText="S40 - Rats - Native" w:value="S40 - Rats - Native"/>
              <w:listItem w:displayText="S41 - Dasyurids" w:value="S41 - Dasyurids"/>
              <w:listItem w:displayText="S44C - Bats" w:value="S44C - Bats"/>
              <w:listItem w:displayText="S44D - Native Mammals - Other " w:value="S44D - Native Mammals - Other "/>
            </w:dropDownList>
          </w:sdtPr>
          <w:sdtEndPr>
            <w:rPr>
              <w:rStyle w:val="Jo2"/>
            </w:rPr>
          </w:sdtEndPr>
          <w:sdtContent>
            <w:tc>
              <w:tcPr>
                <w:tcW w:w="5840" w:type="dxa"/>
                <w:shd w:val="clear" w:color="auto" w:fill="auto"/>
                <w:vAlign w:val="center"/>
              </w:tcPr>
              <w:p w14:paraId="038094C4" w14:textId="395E4324" w:rsidR="002238D6" w:rsidRPr="00905B2A" w:rsidRDefault="003E5005" w:rsidP="007433E8">
                <w:pPr>
                  <w:pStyle w:val="BlockText"/>
                  <w:ind w:left="0" w:right="34"/>
                  <w:jc w:val="left"/>
                  <w:rPr>
                    <w:rFonts w:ascii="Times New Roman" w:hAnsi="Times New Roman" w:cs="Times New Roman"/>
                    <w:szCs w:val="20"/>
                  </w:rPr>
                </w:pPr>
                <w:r w:rsidRPr="00905B2A">
                  <w:rPr>
                    <w:rStyle w:val="PlaceholderText"/>
                    <w:rFonts w:ascii="Times New Roman" w:hAnsi="Times New Roman" w:cs="Times New Roman"/>
                    <w:b w:val="0"/>
                    <w:szCs w:val="20"/>
                  </w:rPr>
                  <w:t>Choose a</w:t>
                </w:r>
                <w:r w:rsidR="007433E8" w:rsidRPr="00905B2A">
                  <w:rPr>
                    <w:rStyle w:val="PlaceholderText"/>
                    <w:rFonts w:ascii="Times New Roman" w:hAnsi="Times New Roman" w:cs="Times New Roman"/>
                    <w:b w:val="0"/>
                    <w:szCs w:val="20"/>
                  </w:rPr>
                  <w:t xml:space="preserve"> species</w:t>
                </w:r>
                <w:r w:rsidRPr="00905B2A">
                  <w:rPr>
                    <w:rStyle w:val="PlaceholderText"/>
                    <w:rFonts w:ascii="Times New Roman" w:hAnsi="Times New Roman" w:cs="Times New Roman"/>
                    <w:b w:val="0"/>
                    <w:szCs w:val="20"/>
                  </w:rPr>
                  <w:t>.</w:t>
                </w:r>
              </w:p>
            </w:tc>
          </w:sdtContent>
        </w:sdt>
      </w:tr>
      <w:tr w:rsidR="00343C50" w:rsidRPr="00905B2A" w14:paraId="79174D67" w14:textId="77777777" w:rsidTr="00CD4ABF">
        <w:trPr>
          <w:gridBefore w:val="1"/>
          <w:wBefore w:w="709" w:type="dxa"/>
        </w:trPr>
        <w:tc>
          <w:tcPr>
            <w:tcW w:w="3657" w:type="dxa"/>
            <w:shd w:val="clear" w:color="auto" w:fill="D9D9D9" w:themeFill="background1" w:themeFillShade="D9"/>
            <w:vAlign w:val="center"/>
          </w:tcPr>
          <w:p w14:paraId="540583D8" w14:textId="10BEBE38" w:rsidR="00343C50" w:rsidRPr="00905B2A" w:rsidRDefault="00343C50" w:rsidP="00343C50">
            <w:pPr>
              <w:tabs>
                <w:tab w:val="left" w:pos="2552"/>
              </w:tabs>
              <w:ind w:right="34"/>
              <w:rPr>
                <w:b/>
                <w:sz w:val="22"/>
                <w:szCs w:val="22"/>
              </w:rPr>
            </w:pPr>
            <w:r w:rsidRPr="00905B2A">
              <w:rPr>
                <w:b/>
                <w:sz w:val="22"/>
                <w:szCs w:val="22"/>
              </w:rPr>
              <w:t>Common name of Species</w:t>
            </w:r>
            <w:r w:rsidRPr="00905B2A">
              <w:rPr>
                <w:b/>
                <w:sz w:val="22"/>
                <w:szCs w:val="22"/>
              </w:rPr>
              <w:tab/>
            </w:r>
          </w:p>
        </w:tc>
        <w:tc>
          <w:tcPr>
            <w:tcW w:w="5840" w:type="dxa"/>
            <w:shd w:val="clear" w:color="auto" w:fill="auto"/>
          </w:tcPr>
          <w:p w14:paraId="729FD766" w14:textId="1F558F71" w:rsidR="00343C50" w:rsidRPr="00905B2A" w:rsidRDefault="001E4ADE" w:rsidP="00343C50">
            <w:pPr>
              <w:pStyle w:val="BlockText"/>
              <w:ind w:left="0" w:right="34"/>
              <w:jc w:val="left"/>
              <w:rPr>
                <w:rFonts w:ascii="Times New Roman" w:hAnsi="Times New Roman" w:cs="Times New Roman"/>
                <w:b w:val="0"/>
                <w:szCs w:val="20"/>
              </w:rPr>
            </w:pPr>
            <w:sdt>
              <w:sdtPr>
                <w:rPr>
                  <w:rStyle w:val="Strong"/>
                  <w:rFonts w:ascii="Times New Roman" w:hAnsi="Times New Roman" w:cs="Times New Roman"/>
                  <w:b/>
                  <w:color w:val="808080" w:themeColor="background1" w:themeShade="80"/>
                </w:rPr>
                <w:id w:val="1980412415"/>
                <w:placeholder>
                  <w:docPart w:val="1452AA3684E54B30906472EFE00B7584"/>
                </w:placeholder>
                <w:showingPlcHdr/>
              </w:sdtPr>
              <w:sdtEndPr>
                <w:rPr>
                  <w:rStyle w:val="Strong"/>
                </w:rPr>
              </w:sdtEndPr>
              <w:sdtContent>
                <w:r w:rsidR="00343C50" w:rsidRPr="00905B2A">
                  <w:rPr>
                    <w:rStyle w:val="PlaceholderText"/>
                    <w:rFonts w:ascii="Times New Roman" w:hAnsi="Times New Roman" w:cs="Times New Roman"/>
                    <w:b w:val="0"/>
                  </w:rPr>
                  <w:t>Click here to enter text.</w:t>
                </w:r>
              </w:sdtContent>
            </w:sdt>
          </w:p>
        </w:tc>
      </w:tr>
      <w:tr w:rsidR="00343C50" w:rsidRPr="00905B2A" w14:paraId="22FFE6B3" w14:textId="77777777" w:rsidTr="00CD4ABF">
        <w:trPr>
          <w:gridBefore w:val="1"/>
          <w:wBefore w:w="709" w:type="dxa"/>
        </w:trPr>
        <w:tc>
          <w:tcPr>
            <w:tcW w:w="3657" w:type="dxa"/>
            <w:shd w:val="clear" w:color="auto" w:fill="D9D9D9" w:themeFill="background1" w:themeFillShade="D9"/>
            <w:vAlign w:val="center"/>
          </w:tcPr>
          <w:p w14:paraId="0E01513F" w14:textId="170CCDFC" w:rsidR="00343C50" w:rsidRPr="00905B2A" w:rsidRDefault="00343C50" w:rsidP="00343C50">
            <w:pPr>
              <w:pStyle w:val="BlockText"/>
              <w:tabs>
                <w:tab w:val="left" w:pos="851"/>
                <w:tab w:val="left" w:pos="3119"/>
                <w:tab w:val="left" w:pos="4253"/>
                <w:tab w:val="left" w:pos="4820"/>
                <w:tab w:val="left" w:pos="4962"/>
              </w:tabs>
              <w:ind w:left="0" w:right="34"/>
              <w:jc w:val="left"/>
              <w:rPr>
                <w:rFonts w:ascii="Times New Roman" w:hAnsi="Times New Roman" w:cs="Times New Roman"/>
                <w:sz w:val="22"/>
                <w:szCs w:val="22"/>
              </w:rPr>
            </w:pPr>
            <w:r w:rsidRPr="00905B2A">
              <w:rPr>
                <w:rFonts w:ascii="Times New Roman" w:hAnsi="Times New Roman" w:cs="Times New Roman"/>
                <w:sz w:val="22"/>
                <w:szCs w:val="22"/>
              </w:rPr>
              <w:t>Breed/Strain:</w:t>
            </w:r>
          </w:p>
        </w:tc>
        <w:tc>
          <w:tcPr>
            <w:tcW w:w="5840" w:type="dxa"/>
            <w:shd w:val="clear" w:color="auto" w:fill="auto"/>
          </w:tcPr>
          <w:p w14:paraId="639695DB" w14:textId="560091D7" w:rsidR="00343C50" w:rsidRPr="00905B2A" w:rsidRDefault="001E4ADE" w:rsidP="00343C50">
            <w:pPr>
              <w:pStyle w:val="BlockText"/>
              <w:ind w:left="0" w:right="34"/>
              <w:jc w:val="left"/>
              <w:rPr>
                <w:rFonts w:ascii="Times New Roman" w:hAnsi="Times New Roman" w:cs="Times New Roman"/>
                <w:b w:val="0"/>
                <w:szCs w:val="20"/>
              </w:rPr>
            </w:pPr>
            <w:sdt>
              <w:sdtPr>
                <w:rPr>
                  <w:rStyle w:val="Strong"/>
                  <w:rFonts w:ascii="Times New Roman" w:hAnsi="Times New Roman" w:cs="Times New Roman"/>
                  <w:b/>
                  <w:color w:val="808080" w:themeColor="background1" w:themeShade="80"/>
                </w:rPr>
                <w:id w:val="-133559936"/>
                <w:placeholder>
                  <w:docPart w:val="7F2C7E0388C347A387BE09512EEABB92"/>
                </w:placeholder>
                <w:showingPlcHdr/>
              </w:sdtPr>
              <w:sdtEndPr>
                <w:rPr>
                  <w:rStyle w:val="Strong"/>
                </w:rPr>
              </w:sdtEndPr>
              <w:sdtContent>
                <w:r w:rsidR="00343C50" w:rsidRPr="00905B2A">
                  <w:rPr>
                    <w:rStyle w:val="PlaceholderText"/>
                    <w:rFonts w:ascii="Times New Roman" w:hAnsi="Times New Roman" w:cs="Times New Roman"/>
                    <w:b w:val="0"/>
                  </w:rPr>
                  <w:t>Click here to enter text.</w:t>
                </w:r>
              </w:sdtContent>
            </w:sdt>
          </w:p>
        </w:tc>
      </w:tr>
      <w:tr w:rsidR="00343C50" w:rsidRPr="00905B2A" w14:paraId="228FE0C4" w14:textId="77777777" w:rsidTr="00CD4ABF">
        <w:trPr>
          <w:gridBefore w:val="1"/>
          <w:wBefore w:w="709" w:type="dxa"/>
        </w:trPr>
        <w:tc>
          <w:tcPr>
            <w:tcW w:w="3657" w:type="dxa"/>
            <w:shd w:val="clear" w:color="auto" w:fill="D9D9D9" w:themeFill="background1" w:themeFillShade="D9"/>
            <w:vAlign w:val="center"/>
          </w:tcPr>
          <w:p w14:paraId="4E422955" w14:textId="77777777" w:rsidR="00343C50" w:rsidRPr="00905B2A" w:rsidRDefault="00343C50" w:rsidP="00343C50">
            <w:pPr>
              <w:pStyle w:val="BlockText"/>
              <w:tabs>
                <w:tab w:val="left" w:pos="851"/>
                <w:tab w:val="left" w:pos="3119"/>
                <w:tab w:val="left" w:pos="4253"/>
                <w:tab w:val="left" w:pos="4820"/>
                <w:tab w:val="left" w:pos="4962"/>
              </w:tabs>
              <w:ind w:left="0" w:right="34"/>
              <w:jc w:val="left"/>
              <w:rPr>
                <w:rFonts w:ascii="Times New Roman" w:hAnsi="Times New Roman" w:cs="Times New Roman"/>
                <w:sz w:val="22"/>
                <w:szCs w:val="22"/>
              </w:rPr>
            </w:pPr>
            <w:r w:rsidRPr="00905B2A">
              <w:rPr>
                <w:rFonts w:ascii="Times New Roman" w:hAnsi="Times New Roman" w:cs="Times New Roman"/>
                <w:sz w:val="22"/>
                <w:szCs w:val="22"/>
              </w:rPr>
              <w:t>Age:</w:t>
            </w:r>
          </w:p>
        </w:tc>
        <w:tc>
          <w:tcPr>
            <w:tcW w:w="5840" w:type="dxa"/>
            <w:shd w:val="clear" w:color="auto" w:fill="auto"/>
          </w:tcPr>
          <w:p w14:paraId="5B388695" w14:textId="2238A036" w:rsidR="00343C50" w:rsidRPr="00905B2A" w:rsidRDefault="001E4ADE" w:rsidP="00343C50">
            <w:pPr>
              <w:pStyle w:val="BlockText"/>
              <w:ind w:left="0" w:right="34"/>
              <w:jc w:val="left"/>
              <w:rPr>
                <w:rFonts w:ascii="Times New Roman" w:hAnsi="Times New Roman" w:cs="Times New Roman"/>
                <w:b w:val="0"/>
                <w:szCs w:val="20"/>
              </w:rPr>
            </w:pPr>
            <w:sdt>
              <w:sdtPr>
                <w:rPr>
                  <w:rStyle w:val="Strong"/>
                  <w:rFonts w:ascii="Times New Roman" w:hAnsi="Times New Roman" w:cs="Times New Roman"/>
                  <w:b/>
                  <w:color w:val="808080" w:themeColor="background1" w:themeShade="80"/>
                </w:rPr>
                <w:id w:val="681398198"/>
                <w:placeholder>
                  <w:docPart w:val="45CB4F6F6FC644E18064AF310D0C47F8"/>
                </w:placeholder>
                <w:showingPlcHdr/>
              </w:sdtPr>
              <w:sdtEndPr>
                <w:rPr>
                  <w:rStyle w:val="Strong"/>
                </w:rPr>
              </w:sdtEndPr>
              <w:sdtContent>
                <w:r w:rsidR="00343C50" w:rsidRPr="00905B2A">
                  <w:rPr>
                    <w:rStyle w:val="PlaceholderText"/>
                    <w:rFonts w:ascii="Times New Roman" w:hAnsi="Times New Roman" w:cs="Times New Roman"/>
                    <w:b w:val="0"/>
                  </w:rPr>
                  <w:t>Click here to enter text.</w:t>
                </w:r>
              </w:sdtContent>
            </w:sdt>
          </w:p>
        </w:tc>
      </w:tr>
      <w:tr w:rsidR="00343C50" w:rsidRPr="00905B2A" w14:paraId="2752546C" w14:textId="77777777" w:rsidTr="00CD4ABF">
        <w:trPr>
          <w:gridBefore w:val="1"/>
          <w:wBefore w:w="709" w:type="dxa"/>
        </w:trPr>
        <w:tc>
          <w:tcPr>
            <w:tcW w:w="3657" w:type="dxa"/>
            <w:shd w:val="clear" w:color="auto" w:fill="D9D9D9" w:themeFill="background1" w:themeFillShade="D9"/>
            <w:vAlign w:val="center"/>
          </w:tcPr>
          <w:p w14:paraId="04AE827E" w14:textId="77777777" w:rsidR="00343C50" w:rsidRPr="00905B2A" w:rsidRDefault="00343C50" w:rsidP="00343C50">
            <w:pPr>
              <w:pStyle w:val="BlockText"/>
              <w:tabs>
                <w:tab w:val="left" w:pos="851"/>
                <w:tab w:val="left" w:pos="3119"/>
                <w:tab w:val="left" w:pos="4253"/>
                <w:tab w:val="left" w:pos="4820"/>
                <w:tab w:val="left" w:pos="4962"/>
              </w:tabs>
              <w:ind w:left="0" w:right="34"/>
              <w:jc w:val="left"/>
              <w:rPr>
                <w:rFonts w:ascii="Times New Roman" w:hAnsi="Times New Roman" w:cs="Times New Roman"/>
                <w:sz w:val="22"/>
                <w:szCs w:val="22"/>
              </w:rPr>
            </w:pPr>
            <w:r w:rsidRPr="00905B2A">
              <w:rPr>
                <w:rFonts w:ascii="Times New Roman" w:hAnsi="Times New Roman" w:cs="Times New Roman"/>
                <w:sz w:val="22"/>
                <w:szCs w:val="22"/>
              </w:rPr>
              <w:t>Sex:</w:t>
            </w:r>
          </w:p>
        </w:tc>
        <w:tc>
          <w:tcPr>
            <w:tcW w:w="5840" w:type="dxa"/>
            <w:shd w:val="clear" w:color="auto" w:fill="auto"/>
          </w:tcPr>
          <w:p w14:paraId="35D0D399" w14:textId="5E204E48" w:rsidR="00343C50" w:rsidRPr="00905B2A" w:rsidRDefault="001E4ADE" w:rsidP="00343C50">
            <w:pPr>
              <w:pStyle w:val="BlockText"/>
              <w:ind w:left="0" w:right="34"/>
              <w:jc w:val="left"/>
              <w:rPr>
                <w:rFonts w:ascii="Times New Roman" w:hAnsi="Times New Roman" w:cs="Times New Roman"/>
                <w:b w:val="0"/>
                <w:szCs w:val="20"/>
              </w:rPr>
            </w:pPr>
            <w:sdt>
              <w:sdtPr>
                <w:rPr>
                  <w:rStyle w:val="Strong"/>
                  <w:rFonts w:ascii="Times New Roman" w:hAnsi="Times New Roman" w:cs="Times New Roman"/>
                  <w:b/>
                  <w:color w:val="808080" w:themeColor="background1" w:themeShade="80"/>
                </w:rPr>
                <w:id w:val="-557627430"/>
                <w:placeholder>
                  <w:docPart w:val="FAA3EA0C70F5402290563639CDE396B4"/>
                </w:placeholder>
                <w:showingPlcHdr/>
              </w:sdtPr>
              <w:sdtEndPr>
                <w:rPr>
                  <w:rStyle w:val="Strong"/>
                </w:rPr>
              </w:sdtEndPr>
              <w:sdtContent>
                <w:r w:rsidR="00343C50" w:rsidRPr="00905B2A">
                  <w:rPr>
                    <w:rStyle w:val="PlaceholderText"/>
                    <w:rFonts w:ascii="Times New Roman" w:hAnsi="Times New Roman" w:cs="Times New Roman"/>
                    <w:b w:val="0"/>
                  </w:rPr>
                  <w:t>Click here to enter text.</w:t>
                </w:r>
              </w:sdtContent>
            </w:sdt>
          </w:p>
        </w:tc>
      </w:tr>
      <w:tr w:rsidR="00343C50" w:rsidRPr="00905B2A" w14:paraId="1BA10D5A" w14:textId="77777777" w:rsidTr="00CD4ABF">
        <w:trPr>
          <w:gridBefore w:val="1"/>
          <w:wBefore w:w="709" w:type="dxa"/>
        </w:trPr>
        <w:tc>
          <w:tcPr>
            <w:tcW w:w="3657" w:type="dxa"/>
            <w:shd w:val="clear" w:color="auto" w:fill="D9D9D9" w:themeFill="background1" w:themeFillShade="D9"/>
            <w:vAlign w:val="center"/>
          </w:tcPr>
          <w:p w14:paraId="1C7D83C9" w14:textId="47D49E47" w:rsidR="00343C50" w:rsidRPr="00905B2A" w:rsidRDefault="00343C50" w:rsidP="00343C50">
            <w:pPr>
              <w:pStyle w:val="BlockText"/>
              <w:tabs>
                <w:tab w:val="left" w:pos="851"/>
                <w:tab w:val="left" w:pos="3119"/>
                <w:tab w:val="left" w:pos="4253"/>
                <w:tab w:val="left" w:pos="4820"/>
                <w:tab w:val="left" w:pos="4962"/>
              </w:tabs>
              <w:ind w:left="0" w:right="34"/>
              <w:jc w:val="left"/>
              <w:rPr>
                <w:rFonts w:ascii="Times New Roman" w:hAnsi="Times New Roman" w:cs="Times New Roman"/>
                <w:sz w:val="22"/>
                <w:szCs w:val="22"/>
              </w:rPr>
            </w:pPr>
            <w:r w:rsidRPr="00905B2A">
              <w:rPr>
                <w:rFonts w:ascii="Times New Roman" w:hAnsi="Times New Roman" w:cs="Times New Roman"/>
                <w:sz w:val="22"/>
                <w:szCs w:val="22"/>
              </w:rPr>
              <w:t xml:space="preserve">Source: </w:t>
            </w:r>
            <w:r w:rsidRPr="00905B2A">
              <w:rPr>
                <w:rFonts w:ascii="Times New Roman" w:hAnsi="Times New Roman" w:cs="Times New Roman"/>
                <w:vanish/>
                <w:color w:val="0000FF"/>
                <w:sz w:val="22"/>
                <w:szCs w:val="22"/>
              </w:rPr>
              <w:t>Under the legislation, non-exempt animals must be obtained from a licenced animal supplier. Issue such as capture of wild animals or obtaining animals from remote sources that will necessitate prolonged transport will also need to be considered by the Committee and the answer should be as complete as possible.</w:t>
            </w:r>
          </w:p>
        </w:tc>
        <w:tc>
          <w:tcPr>
            <w:tcW w:w="5840" w:type="dxa"/>
            <w:shd w:val="clear" w:color="auto" w:fill="auto"/>
          </w:tcPr>
          <w:p w14:paraId="1635739D" w14:textId="29CDD263" w:rsidR="00343C50" w:rsidRPr="00905B2A" w:rsidRDefault="001E4ADE" w:rsidP="00343C50">
            <w:pPr>
              <w:pStyle w:val="BlockText"/>
              <w:ind w:left="0" w:right="34"/>
              <w:jc w:val="left"/>
              <w:rPr>
                <w:rFonts w:ascii="Times New Roman" w:hAnsi="Times New Roman" w:cs="Times New Roman"/>
                <w:b w:val="0"/>
                <w:szCs w:val="20"/>
              </w:rPr>
            </w:pPr>
            <w:sdt>
              <w:sdtPr>
                <w:rPr>
                  <w:rStyle w:val="Strong"/>
                  <w:rFonts w:ascii="Times New Roman" w:hAnsi="Times New Roman" w:cs="Times New Roman"/>
                  <w:b/>
                  <w:color w:val="808080" w:themeColor="background1" w:themeShade="80"/>
                </w:rPr>
                <w:id w:val="-1083602540"/>
                <w:placeholder>
                  <w:docPart w:val="7A1DA14205624E53BF0EC0D447980919"/>
                </w:placeholder>
                <w:showingPlcHdr/>
              </w:sdtPr>
              <w:sdtEndPr>
                <w:rPr>
                  <w:rStyle w:val="Strong"/>
                </w:rPr>
              </w:sdtEndPr>
              <w:sdtContent>
                <w:r w:rsidR="00343C50" w:rsidRPr="00905B2A">
                  <w:rPr>
                    <w:rStyle w:val="PlaceholderText"/>
                    <w:rFonts w:ascii="Times New Roman" w:hAnsi="Times New Roman" w:cs="Times New Roman"/>
                    <w:b w:val="0"/>
                  </w:rPr>
                  <w:t>Click here to enter text.</w:t>
                </w:r>
              </w:sdtContent>
            </w:sdt>
          </w:p>
        </w:tc>
      </w:tr>
      <w:tr w:rsidR="00343C50" w:rsidRPr="00905B2A" w14:paraId="15931B33" w14:textId="77777777" w:rsidTr="00CD4ABF">
        <w:trPr>
          <w:gridBefore w:val="1"/>
          <w:wBefore w:w="709" w:type="dxa"/>
        </w:trPr>
        <w:tc>
          <w:tcPr>
            <w:tcW w:w="3657" w:type="dxa"/>
            <w:shd w:val="clear" w:color="auto" w:fill="D9D9D9" w:themeFill="background1" w:themeFillShade="D9"/>
            <w:vAlign w:val="center"/>
          </w:tcPr>
          <w:p w14:paraId="0C89FBD5" w14:textId="77777777" w:rsidR="00343C50" w:rsidRPr="00905B2A" w:rsidRDefault="00343C50" w:rsidP="00343C50">
            <w:pPr>
              <w:tabs>
                <w:tab w:val="right" w:pos="580"/>
                <w:tab w:val="left" w:pos="2552"/>
              </w:tabs>
              <w:ind w:right="34"/>
              <w:rPr>
                <w:b/>
                <w:sz w:val="22"/>
                <w:szCs w:val="22"/>
              </w:rPr>
            </w:pPr>
            <w:r w:rsidRPr="00905B2A">
              <w:rPr>
                <w:b/>
                <w:sz w:val="22"/>
                <w:szCs w:val="22"/>
              </w:rPr>
              <w:t>Conservation status (if applicable):</w:t>
            </w:r>
          </w:p>
        </w:tc>
        <w:tc>
          <w:tcPr>
            <w:tcW w:w="5840" w:type="dxa"/>
            <w:shd w:val="clear" w:color="auto" w:fill="auto"/>
          </w:tcPr>
          <w:p w14:paraId="248ECE75" w14:textId="14A2CEC8" w:rsidR="00343C50" w:rsidRPr="00905B2A" w:rsidRDefault="001E4ADE" w:rsidP="00343C50">
            <w:pPr>
              <w:pStyle w:val="BlockText"/>
              <w:ind w:left="0" w:right="34"/>
              <w:jc w:val="left"/>
              <w:rPr>
                <w:rFonts w:ascii="Times New Roman" w:hAnsi="Times New Roman" w:cs="Times New Roman"/>
                <w:b w:val="0"/>
                <w:szCs w:val="20"/>
              </w:rPr>
            </w:pPr>
            <w:sdt>
              <w:sdtPr>
                <w:rPr>
                  <w:rStyle w:val="Strong"/>
                  <w:rFonts w:ascii="Times New Roman" w:hAnsi="Times New Roman" w:cs="Times New Roman"/>
                  <w:b/>
                  <w:color w:val="808080" w:themeColor="background1" w:themeShade="80"/>
                </w:rPr>
                <w:id w:val="1917356175"/>
                <w:placeholder>
                  <w:docPart w:val="1C3230FBB34647F292867A634393A10B"/>
                </w:placeholder>
                <w:showingPlcHdr/>
              </w:sdtPr>
              <w:sdtEndPr>
                <w:rPr>
                  <w:rStyle w:val="Strong"/>
                </w:rPr>
              </w:sdtEndPr>
              <w:sdtContent>
                <w:r w:rsidR="00343C50" w:rsidRPr="00905B2A">
                  <w:rPr>
                    <w:rStyle w:val="PlaceholderText"/>
                    <w:rFonts w:ascii="Times New Roman" w:hAnsi="Times New Roman" w:cs="Times New Roman"/>
                    <w:b w:val="0"/>
                  </w:rPr>
                  <w:t>Click here to enter text.</w:t>
                </w:r>
              </w:sdtContent>
            </w:sdt>
          </w:p>
        </w:tc>
      </w:tr>
    </w:tbl>
    <w:p w14:paraId="79723FAC" w14:textId="50257EC0" w:rsidR="000218DD" w:rsidRPr="00905B2A" w:rsidRDefault="00454B45" w:rsidP="00CE18E7">
      <w:pPr>
        <w:spacing w:after="120"/>
        <w:ind w:left="567" w:hanging="567"/>
        <w:rPr>
          <w:sz w:val="22"/>
          <w:szCs w:val="22"/>
        </w:rPr>
      </w:pPr>
      <w:r w:rsidRPr="00905B2A">
        <w:rPr>
          <w:sz w:val="22"/>
          <w:szCs w:val="22"/>
        </w:rPr>
        <w:tab/>
      </w:r>
    </w:p>
    <w:tbl>
      <w:tblPr>
        <w:tblStyle w:val="TableGrid"/>
        <w:tblW w:w="10206" w:type="dxa"/>
        <w:tblInd w:w="-5" w:type="dxa"/>
        <w:tblLook w:val="04A0" w:firstRow="1" w:lastRow="0" w:firstColumn="1" w:lastColumn="0" w:noHBand="0" w:noVBand="1"/>
      </w:tblPr>
      <w:tblGrid>
        <w:gridCol w:w="709"/>
        <w:gridCol w:w="9497"/>
      </w:tblGrid>
      <w:tr w:rsidR="000218DD" w:rsidRPr="00905B2A" w14:paraId="35625CDC" w14:textId="77777777" w:rsidTr="00CD4ABF">
        <w:tc>
          <w:tcPr>
            <w:tcW w:w="709" w:type="dxa"/>
            <w:shd w:val="clear" w:color="auto" w:fill="D9D9D9" w:themeFill="background1" w:themeFillShade="D9"/>
          </w:tcPr>
          <w:p w14:paraId="76F8C819" w14:textId="497C6297" w:rsidR="000218DD" w:rsidRPr="00905B2A" w:rsidRDefault="000218DD" w:rsidP="00CE18E7">
            <w:pPr>
              <w:spacing w:after="120"/>
              <w:rPr>
                <w:sz w:val="22"/>
                <w:szCs w:val="22"/>
              </w:rPr>
            </w:pPr>
            <w:r w:rsidRPr="00905B2A">
              <w:rPr>
                <w:b/>
                <w:sz w:val="22"/>
                <w:szCs w:val="22"/>
              </w:rPr>
              <w:t>B9</w:t>
            </w:r>
          </w:p>
        </w:tc>
        <w:tc>
          <w:tcPr>
            <w:tcW w:w="9497" w:type="dxa"/>
            <w:shd w:val="clear" w:color="auto" w:fill="D9D9D9" w:themeFill="background1" w:themeFillShade="D9"/>
          </w:tcPr>
          <w:p w14:paraId="4E84BFCD" w14:textId="77777777" w:rsidR="000218DD" w:rsidRPr="00905B2A" w:rsidRDefault="000218DD" w:rsidP="000218DD">
            <w:pPr>
              <w:pStyle w:val="BlockText"/>
              <w:tabs>
                <w:tab w:val="left" w:pos="567"/>
                <w:tab w:val="left" w:pos="3119"/>
                <w:tab w:val="left" w:pos="4962"/>
              </w:tabs>
              <w:ind w:left="567" w:right="806"/>
              <w:jc w:val="left"/>
              <w:rPr>
                <w:rFonts w:ascii="Times New Roman" w:hAnsi="Times New Roman" w:cs="Times New Roman"/>
                <w:b w:val="0"/>
                <w:i/>
                <w:sz w:val="22"/>
                <w:szCs w:val="22"/>
              </w:rPr>
            </w:pPr>
            <w:r w:rsidRPr="00905B2A">
              <w:rPr>
                <w:rFonts w:ascii="Times New Roman" w:hAnsi="Times New Roman" w:cs="Times New Roman"/>
                <w:b w:val="0"/>
                <w:i/>
                <w:sz w:val="22"/>
                <w:szCs w:val="22"/>
              </w:rPr>
              <w:t>Copy and paste this section again if more than one species is used</w:t>
            </w:r>
          </w:p>
          <w:p w14:paraId="41214BB6" w14:textId="1FDCB0C0" w:rsidR="000218DD" w:rsidRPr="00905B2A" w:rsidRDefault="000218DD" w:rsidP="00A74CA9">
            <w:pPr>
              <w:spacing w:after="120"/>
              <w:ind w:left="539" w:right="34"/>
              <w:rPr>
                <w:b/>
                <w:bCs/>
                <w:sz w:val="22"/>
                <w:szCs w:val="22"/>
              </w:rPr>
            </w:pPr>
            <w:r w:rsidRPr="00905B2A">
              <w:rPr>
                <w:i/>
                <w:sz w:val="22"/>
                <w:szCs w:val="22"/>
              </w:rPr>
              <w:t xml:space="preserve">If the animal you </w:t>
            </w:r>
            <w:r w:rsidR="00A74CA9">
              <w:rPr>
                <w:i/>
                <w:sz w:val="22"/>
                <w:szCs w:val="22"/>
              </w:rPr>
              <w:t>intend</w:t>
            </w:r>
            <w:r w:rsidRPr="00905B2A">
              <w:rPr>
                <w:i/>
                <w:sz w:val="22"/>
                <w:szCs w:val="22"/>
              </w:rPr>
              <w:t xml:space="preserve"> to conduct research on is not listed in the dropdown box, contact the Animal Ethics Secretary before proceeding further.</w:t>
            </w:r>
          </w:p>
        </w:tc>
      </w:tr>
      <w:tr w:rsidR="00E41B91" w:rsidRPr="00905B2A" w14:paraId="39B4649F" w14:textId="77777777" w:rsidTr="00CD4ABF">
        <w:trPr>
          <w:gridBefore w:val="1"/>
          <w:wBefore w:w="709" w:type="dxa"/>
        </w:trPr>
        <w:tc>
          <w:tcPr>
            <w:tcW w:w="9497" w:type="dxa"/>
          </w:tcPr>
          <w:p w14:paraId="31B64CFD" w14:textId="20FE4099" w:rsidR="00E41B91" w:rsidRPr="00905B2A" w:rsidRDefault="00E41B91" w:rsidP="006550B5">
            <w:pPr>
              <w:spacing w:after="120"/>
              <w:rPr>
                <w:sz w:val="22"/>
                <w:szCs w:val="22"/>
              </w:rPr>
            </w:pPr>
            <w:r w:rsidRPr="00905B2A">
              <w:rPr>
                <w:sz w:val="22"/>
                <w:szCs w:val="22"/>
              </w:rPr>
              <w:t xml:space="preserve">Indicate from the list of procedures provided those that apply to this protocol (more than one may apply).  Please </w:t>
            </w:r>
            <w:r w:rsidRPr="00905B2A">
              <w:rPr>
                <w:b/>
                <w:sz w:val="22"/>
                <w:szCs w:val="22"/>
                <w:u w:val="single"/>
              </w:rPr>
              <w:t>bold</w:t>
            </w:r>
            <w:r w:rsidRPr="00905B2A">
              <w:rPr>
                <w:sz w:val="22"/>
                <w:szCs w:val="22"/>
              </w:rPr>
              <w:t xml:space="preserve"> the appropriate </w:t>
            </w:r>
            <w:r w:rsidRPr="00905B2A">
              <w:rPr>
                <w:b/>
                <w:sz w:val="22"/>
                <w:szCs w:val="22"/>
              </w:rPr>
              <w:t>number</w:t>
            </w:r>
            <w:r w:rsidRPr="00905B2A">
              <w:rPr>
                <w:sz w:val="22"/>
                <w:szCs w:val="22"/>
              </w:rPr>
              <w:t xml:space="preserve">(s) &amp; </w:t>
            </w:r>
            <w:r w:rsidRPr="00905B2A">
              <w:rPr>
                <w:b/>
                <w:sz w:val="22"/>
                <w:szCs w:val="22"/>
              </w:rPr>
              <w:t>description</w:t>
            </w:r>
            <w:r w:rsidRPr="00905B2A">
              <w:rPr>
                <w:sz w:val="22"/>
                <w:szCs w:val="22"/>
              </w:rPr>
              <w:t xml:space="preserve">(s) in the list below. If you select </w:t>
            </w:r>
            <w:r w:rsidRPr="00905B2A">
              <w:rPr>
                <w:b/>
                <w:sz w:val="22"/>
                <w:szCs w:val="22"/>
              </w:rPr>
              <w:t>P4</w:t>
            </w:r>
            <w:r w:rsidRPr="00905B2A">
              <w:rPr>
                <w:sz w:val="22"/>
                <w:szCs w:val="22"/>
              </w:rPr>
              <w:t xml:space="preserve"> or </w:t>
            </w:r>
            <w:r w:rsidRPr="00905B2A">
              <w:rPr>
                <w:b/>
                <w:sz w:val="22"/>
                <w:szCs w:val="22"/>
              </w:rPr>
              <w:t>P5</w:t>
            </w:r>
            <w:r w:rsidR="004E2A07">
              <w:rPr>
                <w:b/>
                <w:sz w:val="22"/>
                <w:szCs w:val="22"/>
              </w:rPr>
              <w:t>,</w:t>
            </w:r>
            <w:r w:rsidRPr="00905B2A">
              <w:rPr>
                <w:sz w:val="22"/>
                <w:szCs w:val="22"/>
              </w:rPr>
              <w:t xml:space="preserve"> you must complete both the Intensive Observation &amp; Anaesthetic/Surgical Monitoring Sheets. If you select </w:t>
            </w:r>
            <w:r w:rsidRPr="00905B2A">
              <w:rPr>
                <w:b/>
                <w:sz w:val="22"/>
                <w:szCs w:val="22"/>
              </w:rPr>
              <w:t>P7</w:t>
            </w:r>
            <w:r w:rsidRPr="00905B2A">
              <w:rPr>
                <w:sz w:val="22"/>
                <w:szCs w:val="22"/>
              </w:rPr>
              <w:t xml:space="preserve"> you must complete the Intensive Observation</w:t>
            </w:r>
            <w:r w:rsidRPr="00905B2A">
              <w:rPr>
                <w:rStyle w:val="Hyperlink"/>
                <w:sz w:val="22"/>
                <w:szCs w:val="22"/>
              </w:rPr>
              <w:t xml:space="preserve"> </w:t>
            </w:r>
            <w:r w:rsidRPr="00905B2A">
              <w:rPr>
                <w:sz w:val="22"/>
                <w:szCs w:val="22"/>
              </w:rPr>
              <w:t>Monitoring Sheet</w:t>
            </w:r>
            <w:r w:rsidR="00745191">
              <w:rPr>
                <w:sz w:val="22"/>
                <w:szCs w:val="22"/>
              </w:rPr>
              <w:t xml:space="preserve">. Please refer to Appendix </w:t>
            </w:r>
            <w:r w:rsidR="006550B5">
              <w:rPr>
                <w:sz w:val="22"/>
                <w:szCs w:val="22"/>
              </w:rPr>
              <w:t xml:space="preserve">A and B </w:t>
            </w:r>
            <w:r w:rsidR="00745191">
              <w:rPr>
                <w:sz w:val="22"/>
                <w:szCs w:val="22"/>
              </w:rPr>
              <w:t>for both sheets.</w:t>
            </w:r>
            <w:r w:rsidRPr="00905B2A">
              <w:rPr>
                <w:vanish/>
                <w:color w:val="0000FF"/>
                <w:sz w:val="22"/>
                <w:szCs w:val="22"/>
              </w:rPr>
              <w:t>Procedures must be appropriate for the species and the circumstances, consistent with the current best practice, be compatible with the purpose and aims of the project or activity, cause the least harm, including pain and distress, to the animals and be performed competently, and by a person who is competent for the procedures, or under the direct supervision of a person who is competent to perform the procedures.</w:t>
            </w:r>
          </w:p>
        </w:tc>
      </w:tr>
    </w:tbl>
    <w:p w14:paraId="693F62B5" w14:textId="3F5A0B4E" w:rsidR="00967442" w:rsidRPr="00905B2A" w:rsidRDefault="00967442" w:rsidP="00E41B91">
      <w:pPr>
        <w:spacing w:after="120"/>
        <w:ind w:left="720" w:firstLine="153"/>
        <w:rPr>
          <w:vanish/>
          <w:color w:val="0000FF"/>
          <w:sz w:val="22"/>
          <w:szCs w:val="22"/>
        </w:rPr>
      </w:pPr>
    </w:p>
    <w:tbl>
      <w:tblPr>
        <w:tblW w:w="949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
        <w:gridCol w:w="3728"/>
        <w:gridCol w:w="486"/>
        <w:gridCol w:w="4447"/>
      </w:tblGrid>
      <w:tr w:rsidR="00454B45" w:rsidRPr="00905B2A" w14:paraId="7E7661C5" w14:textId="77777777" w:rsidTr="00CD4ABF">
        <w:tc>
          <w:tcPr>
            <w:tcW w:w="836" w:type="dxa"/>
            <w:shd w:val="clear" w:color="auto" w:fill="auto"/>
            <w:vAlign w:val="center"/>
          </w:tcPr>
          <w:p w14:paraId="77F00F85" w14:textId="04DD4320" w:rsidR="00454B45" w:rsidRPr="00905B2A" w:rsidRDefault="00C0193C" w:rsidP="006C6378">
            <w:pPr>
              <w:rPr>
                <w:sz w:val="22"/>
                <w:szCs w:val="22"/>
              </w:rPr>
            </w:pPr>
            <w:r w:rsidRPr="00905B2A">
              <w:rPr>
                <w:sz w:val="22"/>
                <w:szCs w:val="22"/>
              </w:rPr>
              <w:t>P</w:t>
            </w:r>
            <w:r w:rsidR="00454B45" w:rsidRPr="00905B2A">
              <w:rPr>
                <w:sz w:val="22"/>
                <w:szCs w:val="22"/>
              </w:rPr>
              <w:t>1</w:t>
            </w:r>
          </w:p>
        </w:tc>
        <w:tc>
          <w:tcPr>
            <w:tcW w:w="3728" w:type="dxa"/>
            <w:shd w:val="clear" w:color="auto" w:fill="auto"/>
            <w:vAlign w:val="center"/>
          </w:tcPr>
          <w:p w14:paraId="4F905A53" w14:textId="77777777" w:rsidR="00454B45" w:rsidRPr="00905B2A" w:rsidRDefault="00454B45" w:rsidP="006C6378">
            <w:pPr>
              <w:rPr>
                <w:color w:val="000080"/>
                <w:sz w:val="22"/>
                <w:szCs w:val="22"/>
              </w:rPr>
            </w:pPr>
            <w:r w:rsidRPr="00905B2A">
              <w:rPr>
                <w:sz w:val="22"/>
                <w:szCs w:val="22"/>
              </w:rPr>
              <w:t>Observation involving minor interference</w:t>
            </w:r>
            <w:r w:rsidR="00D81244" w:rsidRPr="00905B2A">
              <w:rPr>
                <w:color w:val="000080"/>
                <w:sz w:val="22"/>
                <w:szCs w:val="22"/>
              </w:rPr>
              <w:t xml:space="preserve"> </w:t>
            </w:r>
            <w:r w:rsidR="006C6378" w:rsidRPr="00905B2A">
              <w:rPr>
                <w:color w:val="000080"/>
                <w:sz w:val="22"/>
                <w:szCs w:val="22"/>
              </w:rPr>
              <w:t xml:space="preserve">                               </w:t>
            </w:r>
            <w:r w:rsidR="00D81244" w:rsidRPr="00905B2A">
              <w:rPr>
                <w:vanish/>
                <w:color w:val="0000FF"/>
                <w:sz w:val="22"/>
                <w:szCs w:val="22"/>
              </w:rPr>
              <w:t>Animals are not interacted with or, where there is interaction, it would not be expected to compromise the animal’s welfare any more than normal handling, feeding, etc.  There is no pain or suffering involved.</w:t>
            </w:r>
          </w:p>
        </w:tc>
        <w:tc>
          <w:tcPr>
            <w:tcW w:w="486" w:type="dxa"/>
            <w:shd w:val="clear" w:color="auto" w:fill="auto"/>
            <w:vAlign w:val="center"/>
          </w:tcPr>
          <w:p w14:paraId="6FE6097A" w14:textId="07381E82" w:rsidR="00454B45" w:rsidRPr="00905B2A" w:rsidRDefault="00C0193C" w:rsidP="006C6378">
            <w:pPr>
              <w:rPr>
                <w:sz w:val="22"/>
                <w:szCs w:val="22"/>
              </w:rPr>
            </w:pPr>
            <w:r w:rsidRPr="00905B2A">
              <w:rPr>
                <w:sz w:val="22"/>
                <w:szCs w:val="22"/>
              </w:rPr>
              <w:t>P</w:t>
            </w:r>
            <w:r w:rsidR="00454B45" w:rsidRPr="00905B2A">
              <w:rPr>
                <w:sz w:val="22"/>
                <w:szCs w:val="22"/>
              </w:rPr>
              <w:t>6</w:t>
            </w:r>
          </w:p>
        </w:tc>
        <w:tc>
          <w:tcPr>
            <w:tcW w:w="4447" w:type="dxa"/>
            <w:shd w:val="clear" w:color="auto" w:fill="auto"/>
            <w:vAlign w:val="center"/>
          </w:tcPr>
          <w:p w14:paraId="670679AA" w14:textId="77777777" w:rsidR="00454B45" w:rsidRPr="00905B2A" w:rsidRDefault="00454B45" w:rsidP="006C6378">
            <w:pPr>
              <w:rPr>
                <w:color w:val="000080"/>
                <w:sz w:val="22"/>
                <w:szCs w:val="22"/>
              </w:rPr>
            </w:pPr>
            <w:r w:rsidRPr="00905B2A">
              <w:rPr>
                <w:sz w:val="22"/>
                <w:szCs w:val="22"/>
              </w:rPr>
              <w:t>Minor physiological challenge</w:t>
            </w:r>
            <w:r w:rsidR="00D81244" w:rsidRPr="00905B2A">
              <w:rPr>
                <w:sz w:val="22"/>
                <w:szCs w:val="22"/>
              </w:rPr>
              <w:t xml:space="preserve"> </w:t>
            </w:r>
            <w:r w:rsidR="006C6378" w:rsidRPr="00905B2A">
              <w:rPr>
                <w:sz w:val="22"/>
                <w:szCs w:val="22"/>
              </w:rPr>
              <w:t xml:space="preserve">           </w:t>
            </w:r>
            <w:r w:rsidR="00D81244" w:rsidRPr="00905B2A">
              <w:rPr>
                <w:vanish/>
                <w:color w:val="0000FF"/>
                <w:sz w:val="22"/>
                <w:szCs w:val="22"/>
              </w:rPr>
              <w:t>Animal remains conscious for some or all of the procedure.  There is interference with the animal’s physiological or psychological processes.  The challenge may cause only a small degree or pain/distress or any pain/distress is quickly and effectively alleviated.</w:t>
            </w:r>
          </w:p>
        </w:tc>
      </w:tr>
      <w:tr w:rsidR="00454B45" w:rsidRPr="00905B2A" w14:paraId="0BFBF79F" w14:textId="77777777" w:rsidTr="00CD4ABF">
        <w:trPr>
          <w:trHeight w:val="480"/>
        </w:trPr>
        <w:tc>
          <w:tcPr>
            <w:tcW w:w="836" w:type="dxa"/>
            <w:shd w:val="clear" w:color="auto" w:fill="auto"/>
            <w:vAlign w:val="center"/>
          </w:tcPr>
          <w:p w14:paraId="1E91BBCE" w14:textId="3764DCEC" w:rsidR="00454B45" w:rsidRPr="00905B2A" w:rsidRDefault="00C0193C" w:rsidP="006C6378">
            <w:pPr>
              <w:rPr>
                <w:sz w:val="22"/>
                <w:szCs w:val="22"/>
              </w:rPr>
            </w:pPr>
            <w:r w:rsidRPr="00905B2A">
              <w:rPr>
                <w:sz w:val="22"/>
                <w:szCs w:val="22"/>
              </w:rPr>
              <w:t>P</w:t>
            </w:r>
            <w:r w:rsidR="00454B45" w:rsidRPr="00905B2A">
              <w:rPr>
                <w:sz w:val="22"/>
                <w:szCs w:val="22"/>
              </w:rPr>
              <w:t>2</w:t>
            </w:r>
          </w:p>
        </w:tc>
        <w:tc>
          <w:tcPr>
            <w:tcW w:w="3728" w:type="dxa"/>
            <w:shd w:val="clear" w:color="auto" w:fill="auto"/>
            <w:vAlign w:val="center"/>
          </w:tcPr>
          <w:p w14:paraId="57DE7D6A" w14:textId="77777777" w:rsidR="00454B45" w:rsidRPr="00905B2A" w:rsidRDefault="00454B45" w:rsidP="006C6378">
            <w:pPr>
              <w:rPr>
                <w:color w:val="000080"/>
                <w:sz w:val="22"/>
                <w:szCs w:val="22"/>
              </w:rPr>
            </w:pPr>
            <w:r w:rsidRPr="00905B2A">
              <w:rPr>
                <w:sz w:val="22"/>
                <w:szCs w:val="22"/>
              </w:rPr>
              <w:t>Animal unconscious without recovery</w:t>
            </w:r>
            <w:r w:rsidR="00D81244" w:rsidRPr="00905B2A">
              <w:rPr>
                <w:sz w:val="22"/>
                <w:szCs w:val="22"/>
              </w:rPr>
              <w:t xml:space="preserve"> </w:t>
            </w:r>
            <w:r w:rsidR="006C6378" w:rsidRPr="00905B2A">
              <w:rPr>
                <w:sz w:val="22"/>
                <w:szCs w:val="22"/>
              </w:rPr>
              <w:t xml:space="preserve">                                        </w:t>
            </w:r>
            <w:r w:rsidR="00D81244" w:rsidRPr="00905B2A">
              <w:rPr>
                <w:vanish/>
                <w:color w:val="0000FF"/>
                <w:sz w:val="22"/>
                <w:szCs w:val="22"/>
              </w:rPr>
              <w:t>Animal is rendered unconscious under controlled circumstances with little or no pain or distress.  Capture methods are not required.  Any pain is minor or brief and does not require analgesia.  Procedures are carried out on the unconscious animal which is then killed without regaining consciousness.</w:t>
            </w:r>
          </w:p>
        </w:tc>
        <w:tc>
          <w:tcPr>
            <w:tcW w:w="486" w:type="dxa"/>
            <w:shd w:val="clear" w:color="auto" w:fill="auto"/>
            <w:vAlign w:val="center"/>
          </w:tcPr>
          <w:p w14:paraId="0D7E3276" w14:textId="0EF70B90" w:rsidR="00454B45" w:rsidRPr="00905B2A" w:rsidRDefault="00C0193C" w:rsidP="006C6378">
            <w:pPr>
              <w:rPr>
                <w:sz w:val="22"/>
                <w:szCs w:val="22"/>
              </w:rPr>
            </w:pPr>
            <w:r w:rsidRPr="00905B2A">
              <w:rPr>
                <w:sz w:val="22"/>
                <w:szCs w:val="22"/>
              </w:rPr>
              <w:t>P</w:t>
            </w:r>
            <w:r w:rsidR="00454B45" w:rsidRPr="00905B2A">
              <w:rPr>
                <w:sz w:val="22"/>
                <w:szCs w:val="22"/>
              </w:rPr>
              <w:t>7</w:t>
            </w:r>
          </w:p>
        </w:tc>
        <w:tc>
          <w:tcPr>
            <w:tcW w:w="4447" w:type="dxa"/>
            <w:shd w:val="clear" w:color="auto" w:fill="auto"/>
            <w:vAlign w:val="center"/>
          </w:tcPr>
          <w:p w14:paraId="3D62A25F" w14:textId="77777777" w:rsidR="00454B45" w:rsidRPr="00905B2A" w:rsidRDefault="00454B45" w:rsidP="006C6378">
            <w:pPr>
              <w:rPr>
                <w:color w:val="000080"/>
                <w:sz w:val="22"/>
                <w:szCs w:val="22"/>
              </w:rPr>
            </w:pPr>
            <w:r w:rsidRPr="00905B2A">
              <w:rPr>
                <w:sz w:val="22"/>
                <w:szCs w:val="22"/>
              </w:rPr>
              <w:t>Major physiological challenge</w:t>
            </w:r>
            <w:r w:rsidR="00D81244" w:rsidRPr="00905B2A">
              <w:rPr>
                <w:vanish/>
                <w:color w:val="0000FF"/>
                <w:sz w:val="22"/>
                <w:szCs w:val="22"/>
              </w:rPr>
              <w:t xml:space="preserve"> </w:t>
            </w:r>
            <w:r w:rsidR="006C6378" w:rsidRPr="00905B2A">
              <w:rPr>
                <w:vanish/>
                <w:color w:val="0000FF"/>
                <w:sz w:val="22"/>
                <w:szCs w:val="22"/>
              </w:rPr>
              <w:t xml:space="preserve">             </w:t>
            </w:r>
            <w:r w:rsidR="00D81244" w:rsidRPr="00905B2A">
              <w:rPr>
                <w:vanish/>
                <w:color w:val="0000FF"/>
                <w:sz w:val="22"/>
                <w:szCs w:val="22"/>
              </w:rPr>
              <w:t>Animal remains conscious for some or all of the procedure.  There is interference with the animal’s physiological or psychological processes.  The challenge may cause only a moderate or large degree or pain/distress which is not effectively alleviated.</w:t>
            </w:r>
          </w:p>
        </w:tc>
      </w:tr>
      <w:tr w:rsidR="00454B45" w:rsidRPr="00905B2A" w14:paraId="290C594F" w14:textId="77777777" w:rsidTr="00CD4ABF">
        <w:tc>
          <w:tcPr>
            <w:tcW w:w="836" w:type="dxa"/>
            <w:shd w:val="clear" w:color="auto" w:fill="auto"/>
            <w:vAlign w:val="center"/>
          </w:tcPr>
          <w:p w14:paraId="5C5751D2" w14:textId="337C0959" w:rsidR="00454B45" w:rsidRPr="00905B2A" w:rsidRDefault="00C0193C" w:rsidP="006C6378">
            <w:pPr>
              <w:rPr>
                <w:sz w:val="22"/>
                <w:szCs w:val="22"/>
              </w:rPr>
            </w:pPr>
            <w:r w:rsidRPr="00905B2A">
              <w:rPr>
                <w:sz w:val="22"/>
                <w:szCs w:val="22"/>
              </w:rPr>
              <w:t>P</w:t>
            </w:r>
            <w:r w:rsidR="00454B45" w:rsidRPr="00905B2A">
              <w:rPr>
                <w:sz w:val="22"/>
                <w:szCs w:val="22"/>
              </w:rPr>
              <w:t>3</w:t>
            </w:r>
          </w:p>
        </w:tc>
        <w:tc>
          <w:tcPr>
            <w:tcW w:w="3728" w:type="dxa"/>
            <w:shd w:val="clear" w:color="auto" w:fill="auto"/>
            <w:vAlign w:val="center"/>
          </w:tcPr>
          <w:p w14:paraId="1CEAD4EF" w14:textId="77777777" w:rsidR="00454B45" w:rsidRPr="00905B2A" w:rsidRDefault="00454B45" w:rsidP="006C6378">
            <w:pPr>
              <w:rPr>
                <w:color w:val="000080"/>
                <w:sz w:val="22"/>
                <w:szCs w:val="22"/>
              </w:rPr>
            </w:pPr>
            <w:r w:rsidRPr="00905B2A">
              <w:rPr>
                <w:sz w:val="22"/>
                <w:szCs w:val="22"/>
              </w:rPr>
              <w:t>Minor conscious intervention</w:t>
            </w:r>
            <w:r w:rsidR="00D81244" w:rsidRPr="00905B2A">
              <w:rPr>
                <w:sz w:val="22"/>
                <w:szCs w:val="22"/>
              </w:rPr>
              <w:t xml:space="preserve"> </w:t>
            </w:r>
            <w:r w:rsidR="006C6378" w:rsidRPr="00905B2A">
              <w:rPr>
                <w:sz w:val="22"/>
                <w:szCs w:val="22"/>
              </w:rPr>
              <w:t xml:space="preserve">    </w:t>
            </w:r>
            <w:r w:rsidR="00D81244" w:rsidRPr="00905B2A">
              <w:rPr>
                <w:vanish/>
                <w:color w:val="0000FF"/>
                <w:sz w:val="22"/>
                <w:szCs w:val="22"/>
              </w:rPr>
              <w:t>Animal is subjected to minor procedures which would normally not require anaesthesia or analgesia.  Any pain is minor and analgesia usually unnecessary, although some distress may occur as a result of trapping or handling.</w:t>
            </w:r>
          </w:p>
        </w:tc>
        <w:tc>
          <w:tcPr>
            <w:tcW w:w="486" w:type="dxa"/>
            <w:shd w:val="clear" w:color="auto" w:fill="auto"/>
            <w:vAlign w:val="center"/>
          </w:tcPr>
          <w:p w14:paraId="77F7A106" w14:textId="36835ED7" w:rsidR="00454B45" w:rsidRPr="00905B2A" w:rsidRDefault="00C0193C" w:rsidP="006C6378">
            <w:pPr>
              <w:rPr>
                <w:sz w:val="22"/>
                <w:szCs w:val="22"/>
              </w:rPr>
            </w:pPr>
            <w:r w:rsidRPr="00905B2A">
              <w:rPr>
                <w:sz w:val="22"/>
                <w:szCs w:val="22"/>
              </w:rPr>
              <w:t>P</w:t>
            </w:r>
            <w:r w:rsidR="00454B45" w:rsidRPr="00905B2A">
              <w:rPr>
                <w:sz w:val="22"/>
                <w:szCs w:val="22"/>
              </w:rPr>
              <w:t>8</w:t>
            </w:r>
          </w:p>
        </w:tc>
        <w:tc>
          <w:tcPr>
            <w:tcW w:w="4447" w:type="dxa"/>
            <w:shd w:val="clear" w:color="auto" w:fill="auto"/>
            <w:vAlign w:val="center"/>
          </w:tcPr>
          <w:p w14:paraId="44557018" w14:textId="1C180E41" w:rsidR="00D81244" w:rsidRPr="00905B2A" w:rsidRDefault="00454B45" w:rsidP="00475D33">
            <w:pPr>
              <w:rPr>
                <w:i/>
                <w:vanish/>
                <w:color w:val="0000FF"/>
                <w:sz w:val="22"/>
                <w:szCs w:val="22"/>
              </w:rPr>
            </w:pPr>
            <w:r w:rsidRPr="00905B2A">
              <w:rPr>
                <w:sz w:val="22"/>
                <w:szCs w:val="22"/>
              </w:rPr>
              <w:t xml:space="preserve">Death as an endpoint </w:t>
            </w:r>
            <w:r w:rsidR="00A27DBD" w:rsidRPr="00905B2A">
              <w:rPr>
                <w:sz w:val="22"/>
                <w:szCs w:val="22"/>
              </w:rPr>
              <w:t>i.e.</w:t>
            </w:r>
            <w:r w:rsidRPr="00905B2A">
              <w:rPr>
                <w:sz w:val="22"/>
                <w:szCs w:val="22"/>
              </w:rPr>
              <w:t xml:space="preserve"> </w:t>
            </w:r>
            <w:r w:rsidR="00C57538" w:rsidRPr="00DD4D35">
              <w:rPr>
                <w:sz w:val="22"/>
                <w:szCs w:val="22"/>
              </w:rPr>
              <w:t xml:space="preserve">LD50 - </w:t>
            </w:r>
            <w:r w:rsidR="00F93298">
              <w:rPr>
                <w:sz w:val="22"/>
                <w:szCs w:val="22"/>
              </w:rPr>
              <w:t xml:space="preserve">a </w:t>
            </w:r>
            <w:r w:rsidR="00C57538" w:rsidRPr="00DD4D35">
              <w:rPr>
                <w:sz w:val="22"/>
                <w:szCs w:val="22"/>
              </w:rPr>
              <w:t>dose of a test substance that is lethal for 50% of the animals in a dose group</w:t>
            </w:r>
            <w:r w:rsidR="00DD4D35" w:rsidRPr="00DD4D35">
              <w:rPr>
                <w:sz w:val="22"/>
                <w:szCs w:val="22"/>
              </w:rPr>
              <w:t xml:space="preserve"> or LC50 </w:t>
            </w:r>
            <w:r w:rsidR="00DD4D35">
              <w:rPr>
                <w:sz w:val="22"/>
                <w:szCs w:val="22"/>
              </w:rPr>
              <w:t>-</w:t>
            </w:r>
            <w:r w:rsidR="00DD4D35" w:rsidRPr="00DD4D35">
              <w:rPr>
                <w:sz w:val="22"/>
                <w:szCs w:val="22"/>
              </w:rPr>
              <w:t xml:space="preserve"> Lethal concentration</w:t>
            </w:r>
            <w:r w:rsidR="00DD4D35">
              <w:rPr>
                <w:sz w:val="22"/>
                <w:szCs w:val="22"/>
              </w:rPr>
              <w:t xml:space="preserve"> o</w:t>
            </w:r>
            <w:r w:rsidR="00DD4D35" w:rsidRPr="00DD4D35">
              <w:rPr>
                <w:sz w:val="22"/>
                <w:szCs w:val="22"/>
              </w:rPr>
              <w:t>f surrounding medium that will kill half of the sample population</w:t>
            </w:r>
            <w:r w:rsidR="00D81244" w:rsidRPr="00905B2A">
              <w:rPr>
                <w:i/>
                <w:vanish/>
                <w:color w:val="0000FF"/>
                <w:sz w:val="22"/>
                <w:szCs w:val="22"/>
              </w:rPr>
              <w:t>Lethality testing (including LD50, LC50)</w:t>
            </w:r>
          </w:p>
          <w:p w14:paraId="1CBA1034" w14:textId="77777777" w:rsidR="00454B45" w:rsidRPr="00905B2A" w:rsidRDefault="00D81244" w:rsidP="006C6378">
            <w:pPr>
              <w:rPr>
                <w:sz w:val="22"/>
                <w:szCs w:val="22"/>
              </w:rPr>
            </w:pPr>
            <w:r w:rsidRPr="00905B2A">
              <w:rPr>
                <w:b/>
                <w:i/>
                <w:vanish/>
                <w:color w:val="0000FF"/>
                <w:sz w:val="22"/>
                <w:szCs w:val="22"/>
              </w:rPr>
              <w:t xml:space="preserve">It does not include: </w:t>
            </w:r>
            <w:r w:rsidRPr="00905B2A">
              <w:rPr>
                <w:i/>
                <w:vanish/>
                <w:color w:val="0000FF"/>
                <w:sz w:val="22"/>
                <w:szCs w:val="22"/>
              </w:rPr>
              <w:t>death by natural causes; animals which are euthanased as part of the project; animals which are euthanased if something goes wrong; animals euthanased for dissection or for use as museum specimens; or accidental deaths.</w:t>
            </w:r>
          </w:p>
        </w:tc>
      </w:tr>
      <w:tr w:rsidR="00454B45" w:rsidRPr="00905B2A" w14:paraId="5383B25E" w14:textId="77777777" w:rsidTr="00CD4ABF">
        <w:tc>
          <w:tcPr>
            <w:tcW w:w="836" w:type="dxa"/>
            <w:shd w:val="clear" w:color="auto" w:fill="auto"/>
            <w:vAlign w:val="center"/>
          </w:tcPr>
          <w:p w14:paraId="59CAEAF0" w14:textId="387F7D57" w:rsidR="00454B45" w:rsidRPr="00905B2A" w:rsidRDefault="00C0193C" w:rsidP="006C6378">
            <w:pPr>
              <w:rPr>
                <w:sz w:val="22"/>
                <w:szCs w:val="22"/>
              </w:rPr>
            </w:pPr>
            <w:r w:rsidRPr="00905B2A">
              <w:rPr>
                <w:sz w:val="22"/>
                <w:szCs w:val="22"/>
              </w:rPr>
              <w:t>P</w:t>
            </w:r>
            <w:r w:rsidR="00454B45" w:rsidRPr="00905B2A">
              <w:rPr>
                <w:sz w:val="22"/>
                <w:szCs w:val="22"/>
              </w:rPr>
              <w:t>4</w:t>
            </w:r>
          </w:p>
        </w:tc>
        <w:tc>
          <w:tcPr>
            <w:tcW w:w="3728" w:type="dxa"/>
            <w:shd w:val="clear" w:color="auto" w:fill="auto"/>
            <w:vAlign w:val="center"/>
          </w:tcPr>
          <w:p w14:paraId="58A3DEB7" w14:textId="77777777" w:rsidR="00454B45" w:rsidRPr="00905B2A" w:rsidRDefault="00454B45" w:rsidP="006C6378">
            <w:pPr>
              <w:rPr>
                <w:color w:val="000080"/>
                <w:sz w:val="22"/>
                <w:szCs w:val="22"/>
              </w:rPr>
            </w:pPr>
            <w:r w:rsidRPr="00905B2A">
              <w:rPr>
                <w:sz w:val="22"/>
                <w:szCs w:val="22"/>
              </w:rPr>
              <w:t>Minor surgery with recovery</w:t>
            </w:r>
            <w:r w:rsidR="00D81244" w:rsidRPr="00905B2A">
              <w:rPr>
                <w:sz w:val="22"/>
                <w:szCs w:val="22"/>
              </w:rPr>
              <w:t xml:space="preserve"> </w:t>
            </w:r>
            <w:r w:rsidR="006C6378" w:rsidRPr="00905B2A">
              <w:rPr>
                <w:sz w:val="22"/>
                <w:szCs w:val="22"/>
              </w:rPr>
              <w:t xml:space="preserve">       </w:t>
            </w:r>
            <w:r w:rsidR="00D81244" w:rsidRPr="00905B2A">
              <w:rPr>
                <w:vanish/>
                <w:color w:val="0000FF"/>
                <w:sz w:val="22"/>
                <w:szCs w:val="22"/>
              </w:rPr>
              <w:t>Animal is rendered unconscious with as little pain or distress as possible.  A minor procedure such as cannulation or skin biopsy is carried out and the animal is allowed to recover.  Depending on the procedure, pain may be minor or moderate and post-operative analgesia may be appropriate.  Field capture using chemical restraint methods is also included here.</w:t>
            </w:r>
          </w:p>
        </w:tc>
        <w:tc>
          <w:tcPr>
            <w:tcW w:w="486" w:type="dxa"/>
            <w:shd w:val="clear" w:color="auto" w:fill="auto"/>
            <w:vAlign w:val="center"/>
          </w:tcPr>
          <w:p w14:paraId="21A3F10B" w14:textId="68DA3B8A" w:rsidR="00454B45" w:rsidRPr="00905B2A" w:rsidRDefault="00C0193C" w:rsidP="006C6378">
            <w:pPr>
              <w:rPr>
                <w:sz w:val="22"/>
                <w:szCs w:val="22"/>
              </w:rPr>
            </w:pPr>
            <w:r w:rsidRPr="00905B2A">
              <w:rPr>
                <w:sz w:val="22"/>
                <w:szCs w:val="22"/>
              </w:rPr>
              <w:t>P</w:t>
            </w:r>
            <w:r w:rsidR="00454B45" w:rsidRPr="00905B2A">
              <w:rPr>
                <w:sz w:val="22"/>
                <w:szCs w:val="22"/>
              </w:rPr>
              <w:t>9</w:t>
            </w:r>
          </w:p>
        </w:tc>
        <w:tc>
          <w:tcPr>
            <w:tcW w:w="4447" w:type="dxa"/>
            <w:shd w:val="clear" w:color="auto" w:fill="auto"/>
            <w:vAlign w:val="center"/>
          </w:tcPr>
          <w:p w14:paraId="2962EF51" w14:textId="77777777" w:rsidR="00454B45" w:rsidRPr="00905B2A" w:rsidRDefault="00454B45" w:rsidP="006C6378">
            <w:pPr>
              <w:rPr>
                <w:color w:val="000080"/>
                <w:sz w:val="22"/>
                <w:szCs w:val="22"/>
              </w:rPr>
            </w:pPr>
            <w:r w:rsidRPr="00905B2A">
              <w:rPr>
                <w:sz w:val="22"/>
                <w:szCs w:val="22"/>
              </w:rPr>
              <w:t>Production of genetically modified animals</w:t>
            </w:r>
            <w:r w:rsidR="00D81244" w:rsidRPr="00905B2A">
              <w:rPr>
                <w:sz w:val="22"/>
                <w:szCs w:val="22"/>
              </w:rPr>
              <w:t xml:space="preserve">   </w:t>
            </w:r>
            <w:r w:rsidR="006C6378" w:rsidRPr="00905B2A">
              <w:rPr>
                <w:sz w:val="22"/>
                <w:szCs w:val="22"/>
              </w:rPr>
              <w:t xml:space="preserve">                                                      </w:t>
            </w:r>
            <w:r w:rsidR="00D81244" w:rsidRPr="00905B2A">
              <w:rPr>
                <w:vanish/>
                <w:color w:val="0000FF"/>
                <w:sz w:val="22"/>
                <w:szCs w:val="22"/>
              </w:rPr>
              <w:t xml:space="preserve">This category is intended to allow for the variety of procedures which occur during the </w:t>
            </w:r>
            <w:r w:rsidR="00D81244" w:rsidRPr="00905B2A">
              <w:rPr>
                <w:b/>
                <w:vanish/>
                <w:color w:val="0000FF"/>
                <w:sz w:val="22"/>
                <w:szCs w:val="22"/>
              </w:rPr>
              <w:t>production</w:t>
            </w:r>
            <w:r w:rsidR="00D81244" w:rsidRPr="00905B2A">
              <w:rPr>
                <w:vanish/>
                <w:color w:val="0000FF"/>
                <w:sz w:val="22"/>
                <w:szCs w:val="22"/>
              </w:rPr>
              <w:t xml:space="preserve"> of genetically modified animals.  As animals in this category may be subjected to both minor </w:t>
            </w:r>
            <w:r w:rsidR="00D81244" w:rsidRPr="00905B2A">
              <w:rPr>
                <w:i/>
                <w:vanish/>
                <w:color w:val="0000FF"/>
                <w:sz w:val="22"/>
                <w:szCs w:val="22"/>
              </w:rPr>
              <w:t>and</w:t>
            </w:r>
            <w:r w:rsidR="00D81244" w:rsidRPr="00905B2A">
              <w:rPr>
                <w:vanish/>
                <w:color w:val="0000FF"/>
                <w:sz w:val="22"/>
                <w:szCs w:val="22"/>
              </w:rPr>
              <w:t xml:space="preserve"> major physiological challenges </w:t>
            </w:r>
            <w:r w:rsidR="00D81244" w:rsidRPr="00905B2A">
              <w:rPr>
                <w:i/>
                <w:vanish/>
                <w:color w:val="0000FF"/>
                <w:sz w:val="22"/>
                <w:szCs w:val="22"/>
              </w:rPr>
              <w:t>and</w:t>
            </w:r>
            <w:r w:rsidR="00D81244" w:rsidRPr="00905B2A">
              <w:rPr>
                <w:vanish/>
                <w:color w:val="0000FF"/>
                <w:sz w:val="22"/>
                <w:szCs w:val="22"/>
              </w:rPr>
              <w:t xml:space="preserve"> surgical procedures, this category reflects the varied nature of the procedures carried out.  It effectively includes ALL animals use in GM productions other than the final progeny which are used in a different category of procedure.</w:t>
            </w:r>
          </w:p>
        </w:tc>
      </w:tr>
      <w:tr w:rsidR="00454B45" w:rsidRPr="00905B2A" w14:paraId="52B84012" w14:textId="77777777" w:rsidTr="00CD4ABF">
        <w:trPr>
          <w:trHeight w:val="458"/>
        </w:trPr>
        <w:tc>
          <w:tcPr>
            <w:tcW w:w="836" w:type="dxa"/>
            <w:shd w:val="clear" w:color="auto" w:fill="auto"/>
            <w:vAlign w:val="center"/>
          </w:tcPr>
          <w:p w14:paraId="7E5EA5F9" w14:textId="0DF83C90" w:rsidR="00454B45" w:rsidRPr="00905B2A" w:rsidRDefault="00C0193C" w:rsidP="006C6378">
            <w:pPr>
              <w:rPr>
                <w:sz w:val="22"/>
                <w:szCs w:val="22"/>
              </w:rPr>
            </w:pPr>
            <w:r w:rsidRPr="00905B2A">
              <w:rPr>
                <w:sz w:val="22"/>
                <w:szCs w:val="22"/>
              </w:rPr>
              <w:lastRenderedPageBreak/>
              <w:t>P</w:t>
            </w:r>
            <w:r w:rsidR="00454B45" w:rsidRPr="00905B2A">
              <w:rPr>
                <w:sz w:val="22"/>
                <w:szCs w:val="22"/>
              </w:rPr>
              <w:t>5</w:t>
            </w:r>
          </w:p>
        </w:tc>
        <w:tc>
          <w:tcPr>
            <w:tcW w:w="3728" w:type="dxa"/>
            <w:shd w:val="clear" w:color="auto" w:fill="auto"/>
            <w:vAlign w:val="center"/>
          </w:tcPr>
          <w:p w14:paraId="10123BE5" w14:textId="77777777" w:rsidR="00454B45" w:rsidRPr="00905B2A" w:rsidRDefault="00454B45" w:rsidP="006C6378">
            <w:pPr>
              <w:rPr>
                <w:color w:val="000080"/>
                <w:sz w:val="22"/>
                <w:szCs w:val="22"/>
              </w:rPr>
            </w:pPr>
            <w:r w:rsidRPr="00905B2A">
              <w:rPr>
                <w:sz w:val="22"/>
                <w:szCs w:val="22"/>
              </w:rPr>
              <w:t>Major surgery with recovery</w:t>
            </w:r>
            <w:r w:rsidR="00D81244" w:rsidRPr="00905B2A">
              <w:rPr>
                <w:sz w:val="22"/>
                <w:szCs w:val="22"/>
              </w:rPr>
              <w:t xml:space="preserve"> </w:t>
            </w:r>
            <w:r w:rsidR="006C6378" w:rsidRPr="00905B2A">
              <w:rPr>
                <w:sz w:val="22"/>
                <w:szCs w:val="22"/>
              </w:rPr>
              <w:t xml:space="preserve">      </w:t>
            </w:r>
            <w:r w:rsidR="00D81244" w:rsidRPr="00905B2A">
              <w:rPr>
                <w:vanish/>
                <w:color w:val="0000FF"/>
                <w:sz w:val="22"/>
                <w:szCs w:val="22"/>
              </w:rPr>
              <w:t>Animal is rendered unconscious with as little pain or distress as possible.  A major procedure such as abdominal or orthopaedic surgery is carried out and the animal is allowed to recover.  Post operative pain is usually considerable and at a level requiring analgesia</w:t>
            </w:r>
          </w:p>
        </w:tc>
        <w:tc>
          <w:tcPr>
            <w:tcW w:w="486" w:type="dxa"/>
            <w:shd w:val="clear" w:color="auto" w:fill="auto"/>
            <w:vAlign w:val="center"/>
          </w:tcPr>
          <w:p w14:paraId="26906C2D" w14:textId="77777777" w:rsidR="00454B45" w:rsidRPr="00905B2A" w:rsidRDefault="00454B45" w:rsidP="006C6378">
            <w:pPr>
              <w:rPr>
                <w:sz w:val="22"/>
                <w:szCs w:val="22"/>
              </w:rPr>
            </w:pPr>
          </w:p>
        </w:tc>
        <w:tc>
          <w:tcPr>
            <w:tcW w:w="4447" w:type="dxa"/>
            <w:shd w:val="clear" w:color="auto" w:fill="auto"/>
            <w:vAlign w:val="center"/>
          </w:tcPr>
          <w:p w14:paraId="0D92C5BB" w14:textId="77777777" w:rsidR="00454B45" w:rsidRPr="00905B2A" w:rsidRDefault="00454B45" w:rsidP="006C6378">
            <w:pPr>
              <w:rPr>
                <w:sz w:val="22"/>
                <w:szCs w:val="22"/>
              </w:rPr>
            </w:pPr>
          </w:p>
        </w:tc>
      </w:tr>
    </w:tbl>
    <w:p w14:paraId="017EC1AB" w14:textId="54435E08" w:rsidR="00454B45" w:rsidRPr="00905B2A" w:rsidRDefault="00454B45" w:rsidP="00454B45">
      <w:pPr>
        <w:rPr>
          <w:sz w:val="22"/>
          <w:szCs w:val="22"/>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26"/>
      </w:tblGrid>
      <w:tr w:rsidR="00F65A20" w:rsidRPr="00905B2A" w14:paraId="083050E1" w14:textId="77777777" w:rsidTr="00CD4ABF">
        <w:trPr>
          <w:trHeight w:val="34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AC3F9A" w14:textId="0E91301F" w:rsidR="00F65A20" w:rsidRPr="00905B2A" w:rsidRDefault="00B77B42" w:rsidP="00FE5D44">
            <w:pPr>
              <w:rPr>
                <w:b/>
                <w:sz w:val="22"/>
                <w:szCs w:val="22"/>
              </w:rPr>
            </w:pPr>
            <w:r w:rsidRPr="00905B2A">
              <w:rPr>
                <w:b/>
                <w:sz w:val="22"/>
                <w:szCs w:val="22"/>
              </w:rPr>
              <w:t>B</w:t>
            </w:r>
            <w:r w:rsidR="00FE5D44" w:rsidRPr="00905B2A">
              <w:rPr>
                <w:b/>
                <w:sz w:val="22"/>
                <w:szCs w:val="22"/>
              </w:rPr>
              <w:t>10</w:t>
            </w:r>
          </w:p>
        </w:tc>
        <w:tc>
          <w:tcPr>
            <w:tcW w:w="9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10A254" w14:textId="197296B7" w:rsidR="00F65A20" w:rsidRPr="00905B2A" w:rsidRDefault="00F65A20" w:rsidP="00F93298">
            <w:pPr>
              <w:tabs>
                <w:tab w:val="left" w:pos="1440"/>
              </w:tabs>
              <w:autoSpaceDE w:val="0"/>
              <w:autoSpaceDN w:val="0"/>
              <w:spacing w:before="120"/>
              <w:ind w:left="63" w:right="34"/>
              <w:rPr>
                <w:bCs/>
                <w:sz w:val="22"/>
                <w:szCs w:val="22"/>
              </w:rPr>
            </w:pPr>
            <w:r w:rsidRPr="00905B2A">
              <w:rPr>
                <w:bCs/>
                <w:sz w:val="22"/>
                <w:szCs w:val="22"/>
              </w:rPr>
              <w:t xml:space="preserve">For each </w:t>
            </w:r>
            <w:r w:rsidR="00B65455" w:rsidRPr="00905B2A">
              <w:rPr>
                <w:bCs/>
                <w:sz w:val="22"/>
                <w:szCs w:val="22"/>
              </w:rPr>
              <w:t xml:space="preserve">of the </w:t>
            </w:r>
            <w:r w:rsidRPr="00905B2A">
              <w:rPr>
                <w:bCs/>
                <w:sz w:val="22"/>
                <w:szCs w:val="22"/>
              </w:rPr>
              <w:t>procedures you have selected in</w:t>
            </w:r>
            <w:r w:rsidRPr="00905B2A">
              <w:rPr>
                <w:bCs/>
                <w:sz w:val="22"/>
                <w:szCs w:val="22"/>
                <w:lang w:val="en-US"/>
              </w:rPr>
              <w:t xml:space="preserve"> answer to Question B</w:t>
            </w:r>
            <w:r w:rsidR="00550813" w:rsidRPr="00905B2A">
              <w:rPr>
                <w:bCs/>
                <w:sz w:val="22"/>
                <w:szCs w:val="22"/>
                <w:lang w:val="en-US"/>
              </w:rPr>
              <w:t>9</w:t>
            </w:r>
            <w:r w:rsidRPr="00905B2A">
              <w:rPr>
                <w:bCs/>
                <w:sz w:val="22"/>
                <w:szCs w:val="22"/>
                <w:lang w:val="en-US"/>
              </w:rPr>
              <w:t xml:space="preserve">, </w:t>
            </w:r>
            <w:r w:rsidRPr="00905B2A">
              <w:rPr>
                <w:bCs/>
                <w:sz w:val="22"/>
                <w:szCs w:val="22"/>
              </w:rPr>
              <w:t xml:space="preserve">provide details </w:t>
            </w:r>
            <w:r w:rsidR="00B65455" w:rsidRPr="00905B2A">
              <w:rPr>
                <w:bCs/>
                <w:sz w:val="22"/>
                <w:szCs w:val="22"/>
              </w:rPr>
              <w:t>on why you ha</w:t>
            </w:r>
            <w:r w:rsidR="004304B4" w:rsidRPr="00905B2A">
              <w:rPr>
                <w:bCs/>
                <w:sz w:val="22"/>
                <w:szCs w:val="22"/>
              </w:rPr>
              <w:t>ve</w:t>
            </w:r>
            <w:r w:rsidR="00B65455" w:rsidRPr="00905B2A">
              <w:rPr>
                <w:bCs/>
                <w:sz w:val="22"/>
                <w:szCs w:val="22"/>
              </w:rPr>
              <w:t xml:space="preserve"> selected this</w:t>
            </w:r>
            <w:r w:rsidR="004304B4" w:rsidRPr="00905B2A">
              <w:rPr>
                <w:bCs/>
                <w:sz w:val="22"/>
                <w:szCs w:val="22"/>
              </w:rPr>
              <w:t xml:space="preserve"> experimental</w:t>
            </w:r>
            <w:r w:rsidR="00B65455" w:rsidRPr="00905B2A">
              <w:rPr>
                <w:bCs/>
                <w:sz w:val="22"/>
                <w:szCs w:val="22"/>
              </w:rPr>
              <w:t xml:space="preserve"> procedure. </w:t>
            </w:r>
            <w:r w:rsidR="00B65455" w:rsidRPr="00905B2A">
              <w:rPr>
                <w:rStyle w:val="Hyperlink"/>
                <w:bCs/>
                <w:color w:val="auto"/>
                <w:sz w:val="22"/>
                <w:szCs w:val="22"/>
                <w:u w:val="none"/>
                <w:lang w:val="en-US"/>
              </w:rPr>
              <w:t>Please include the name of each procedure</w:t>
            </w:r>
            <w:r w:rsidR="000E3514">
              <w:rPr>
                <w:rStyle w:val="Hyperlink"/>
                <w:bCs/>
                <w:color w:val="auto"/>
                <w:sz w:val="22"/>
                <w:szCs w:val="22"/>
                <w:u w:val="none"/>
                <w:lang w:val="en-US"/>
              </w:rPr>
              <w:t>,</w:t>
            </w:r>
            <w:r w:rsidR="00B65455" w:rsidRPr="00905B2A">
              <w:rPr>
                <w:rStyle w:val="Hyperlink"/>
                <w:bCs/>
                <w:color w:val="auto"/>
                <w:sz w:val="22"/>
                <w:szCs w:val="22"/>
                <w:u w:val="none"/>
                <w:lang w:val="en-US"/>
              </w:rPr>
              <w:t xml:space="preserve"> followed by </w:t>
            </w:r>
            <w:r w:rsidR="00565DD4" w:rsidRPr="00905B2A">
              <w:rPr>
                <w:rStyle w:val="Hyperlink"/>
                <w:bCs/>
                <w:color w:val="auto"/>
                <w:sz w:val="22"/>
                <w:szCs w:val="22"/>
                <w:u w:val="none"/>
                <w:lang w:val="en-US"/>
              </w:rPr>
              <w:t>the</w:t>
            </w:r>
            <w:r w:rsidR="00B65455" w:rsidRPr="00905B2A">
              <w:rPr>
                <w:rStyle w:val="Hyperlink"/>
                <w:bCs/>
                <w:color w:val="auto"/>
                <w:sz w:val="22"/>
                <w:szCs w:val="22"/>
                <w:u w:val="none"/>
                <w:lang w:val="en-US"/>
              </w:rPr>
              <w:t xml:space="preserve"> explanation.</w:t>
            </w:r>
            <w:r w:rsidRPr="00905B2A">
              <w:rPr>
                <w:rStyle w:val="Hyperlink"/>
                <w:bCs/>
                <w:vanish/>
                <w:sz w:val="22"/>
                <w:szCs w:val="22"/>
                <w:u w:val="none"/>
                <w:lang w:val="en-US"/>
              </w:rPr>
              <w:t>It is very important that you provide all the relevant information and answer the questions as fully as possible. The Checklist that accompanies the application will help you achieve this.</w:t>
            </w:r>
          </w:p>
        </w:tc>
      </w:tr>
      <w:tr w:rsidR="00F65A20" w:rsidRPr="00905B2A" w14:paraId="257719D0"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26" w:type="dxa"/>
            <w:shd w:val="clear" w:color="auto" w:fill="auto"/>
          </w:tcPr>
          <w:p w14:paraId="409B6B7B" w14:textId="2D956F51" w:rsidR="00F65A20" w:rsidRPr="00905B2A" w:rsidRDefault="001E4ADE" w:rsidP="00BF0D21">
            <w:pPr>
              <w:rPr>
                <w:b/>
                <w:color w:val="000000"/>
                <w:sz w:val="22"/>
                <w:szCs w:val="22"/>
              </w:rPr>
            </w:pPr>
            <w:sdt>
              <w:sdtPr>
                <w:rPr>
                  <w:rStyle w:val="Strong"/>
                  <w:b w:val="0"/>
                  <w:color w:val="808080" w:themeColor="background1" w:themeShade="80"/>
                </w:rPr>
                <w:id w:val="-157550326"/>
                <w:placeholder>
                  <w:docPart w:val="E163A28174AB45D5ACB15CB7F3335CD1"/>
                </w:placeholder>
                <w:showingPlcHdr/>
              </w:sdtPr>
              <w:sdtEndPr>
                <w:rPr>
                  <w:rStyle w:val="Strong"/>
                </w:rPr>
              </w:sdtEndPr>
              <w:sdtContent>
                <w:r w:rsidR="0097535D" w:rsidRPr="00905B2A">
                  <w:rPr>
                    <w:rStyle w:val="PlaceholderText"/>
                  </w:rPr>
                  <w:t>Click here to enter text.</w:t>
                </w:r>
              </w:sdtContent>
            </w:sdt>
          </w:p>
        </w:tc>
      </w:tr>
    </w:tbl>
    <w:p w14:paraId="377B4554" w14:textId="39C86D64" w:rsidR="00F65A20" w:rsidRPr="00905B2A" w:rsidRDefault="00F65A20" w:rsidP="00454B45">
      <w:pPr>
        <w:rPr>
          <w:sz w:val="22"/>
          <w:szCs w:val="22"/>
        </w:rPr>
      </w:pPr>
    </w:p>
    <w:tbl>
      <w:tblPr>
        <w:tblStyle w:val="TableGrid"/>
        <w:tblW w:w="0" w:type="auto"/>
        <w:tblInd w:w="-5" w:type="dxa"/>
        <w:tblLook w:val="04A0" w:firstRow="1" w:lastRow="0" w:firstColumn="1" w:lastColumn="0" w:noHBand="0" w:noVBand="1"/>
      </w:tblPr>
      <w:tblGrid>
        <w:gridCol w:w="1337"/>
        <w:gridCol w:w="9356"/>
      </w:tblGrid>
      <w:tr w:rsidR="0097535D" w:rsidRPr="00905B2A" w14:paraId="191207E0" w14:textId="77777777" w:rsidTr="00D525C9">
        <w:tc>
          <w:tcPr>
            <w:tcW w:w="709" w:type="dxa"/>
            <w:shd w:val="clear" w:color="auto" w:fill="D9D9D9" w:themeFill="background1" w:themeFillShade="D9"/>
          </w:tcPr>
          <w:p w14:paraId="1872F9F1" w14:textId="5C17048B" w:rsidR="0097535D" w:rsidRPr="00905B2A" w:rsidRDefault="00454B45" w:rsidP="00CE18E7">
            <w:pPr>
              <w:autoSpaceDE w:val="0"/>
              <w:autoSpaceDN w:val="0"/>
              <w:spacing w:after="120"/>
              <w:ind w:right="34"/>
              <w:rPr>
                <w:sz w:val="22"/>
                <w:szCs w:val="22"/>
              </w:rPr>
            </w:pPr>
            <w:r w:rsidRPr="00905B2A">
              <w:rPr>
                <w:sz w:val="22"/>
                <w:szCs w:val="22"/>
              </w:rPr>
              <w:tab/>
            </w:r>
            <w:r w:rsidR="0097535D" w:rsidRPr="00905B2A">
              <w:rPr>
                <w:b/>
                <w:sz w:val="22"/>
                <w:szCs w:val="22"/>
              </w:rPr>
              <w:t>B11</w:t>
            </w:r>
          </w:p>
        </w:tc>
        <w:tc>
          <w:tcPr>
            <w:tcW w:w="9356" w:type="dxa"/>
            <w:shd w:val="clear" w:color="auto" w:fill="D9D9D9" w:themeFill="background1" w:themeFillShade="D9"/>
          </w:tcPr>
          <w:p w14:paraId="0DEB5B16" w14:textId="39A9FEEA" w:rsidR="0097535D" w:rsidRPr="00905B2A" w:rsidRDefault="0097535D" w:rsidP="00CE18E7">
            <w:pPr>
              <w:autoSpaceDE w:val="0"/>
              <w:autoSpaceDN w:val="0"/>
              <w:spacing w:after="120"/>
              <w:ind w:right="34"/>
              <w:rPr>
                <w:sz w:val="22"/>
                <w:szCs w:val="22"/>
              </w:rPr>
            </w:pPr>
            <w:r w:rsidRPr="00905B2A">
              <w:rPr>
                <w:sz w:val="22"/>
                <w:szCs w:val="22"/>
              </w:rPr>
              <w:t>Indicate from the list of purposes</w:t>
            </w:r>
            <w:r w:rsidRPr="00905B2A">
              <w:rPr>
                <w:rStyle w:val="Hyperlink"/>
                <w:b/>
                <w:sz w:val="22"/>
                <w:szCs w:val="22"/>
                <w:u w:val="none"/>
              </w:rPr>
              <w:t xml:space="preserve"> </w:t>
            </w:r>
            <w:r w:rsidRPr="00905B2A">
              <w:rPr>
                <w:rStyle w:val="Hyperlink"/>
                <w:color w:val="auto"/>
                <w:sz w:val="22"/>
                <w:szCs w:val="22"/>
                <w:u w:val="none"/>
              </w:rPr>
              <w:t>provided</w:t>
            </w:r>
            <w:r w:rsidRPr="00905B2A">
              <w:rPr>
                <w:sz w:val="22"/>
                <w:szCs w:val="22"/>
              </w:rPr>
              <w:t xml:space="preserve"> those that apply to this protocol.  Please </w:t>
            </w:r>
            <w:r w:rsidRPr="00905B2A">
              <w:rPr>
                <w:b/>
                <w:sz w:val="22"/>
                <w:szCs w:val="22"/>
                <w:u w:val="single"/>
              </w:rPr>
              <w:t>bold</w:t>
            </w:r>
            <w:r w:rsidRPr="00905B2A">
              <w:rPr>
                <w:sz w:val="22"/>
                <w:szCs w:val="22"/>
              </w:rPr>
              <w:t xml:space="preserve"> the appropriate </w:t>
            </w:r>
            <w:r w:rsidRPr="00905B2A">
              <w:rPr>
                <w:b/>
                <w:sz w:val="22"/>
                <w:szCs w:val="22"/>
              </w:rPr>
              <w:t>number</w:t>
            </w:r>
            <w:r w:rsidRPr="00905B2A">
              <w:rPr>
                <w:sz w:val="22"/>
                <w:szCs w:val="22"/>
              </w:rPr>
              <w:t xml:space="preserve">(s) &amp; </w:t>
            </w:r>
            <w:r w:rsidRPr="00905B2A">
              <w:rPr>
                <w:b/>
                <w:sz w:val="22"/>
                <w:szCs w:val="22"/>
              </w:rPr>
              <w:t>description</w:t>
            </w:r>
            <w:r w:rsidRPr="00905B2A">
              <w:rPr>
                <w:sz w:val="22"/>
                <w:szCs w:val="22"/>
              </w:rPr>
              <w:t>(s):</w:t>
            </w:r>
          </w:p>
        </w:tc>
      </w:tr>
    </w:tbl>
    <w:tbl>
      <w:tblPr>
        <w:tblW w:w="949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3641"/>
        <w:gridCol w:w="679"/>
        <w:gridCol w:w="4326"/>
      </w:tblGrid>
      <w:tr w:rsidR="007A22E8" w:rsidRPr="00905B2A" w14:paraId="0CF9B6EF" w14:textId="77777777" w:rsidTr="00CD4ABF">
        <w:tc>
          <w:tcPr>
            <w:tcW w:w="851" w:type="dxa"/>
            <w:shd w:val="clear" w:color="auto" w:fill="auto"/>
            <w:vAlign w:val="center"/>
          </w:tcPr>
          <w:p w14:paraId="67507BAB" w14:textId="172B0A62" w:rsidR="007A22E8" w:rsidRPr="00905B2A" w:rsidRDefault="007A22E8" w:rsidP="006C6378">
            <w:pPr>
              <w:rPr>
                <w:sz w:val="22"/>
                <w:szCs w:val="22"/>
              </w:rPr>
            </w:pPr>
            <w:r w:rsidRPr="00905B2A">
              <w:rPr>
                <w:sz w:val="22"/>
                <w:szCs w:val="22"/>
              </w:rPr>
              <w:t>A1</w:t>
            </w:r>
          </w:p>
        </w:tc>
        <w:tc>
          <w:tcPr>
            <w:tcW w:w="3641" w:type="dxa"/>
            <w:shd w:val="clear" w:color="auto" w:fill="auto"/>
            <w:vAlign w:val="center"/>
          </w:tcPr>
          <w:p w14:paraId="15A5400A" w14:textId="569B2DDD" w:rsidR="007A22E8" w:rsidRPr="00905B2A" w:rsidRDefault="007A22E8" w:rsidP="000E3514">
            <w:pPr>
              <w:rPr>
                <w:sz w:val="22"/>
                <w:szCs w:val="22"/>
              </w:rPr>
            </w:pPr>
            <w:r w:rsidRPr="00905B2A">
              <w:rPr>
                <w:sz w:val="22"/>
                <w:szCs w:val="22"/>
              </w:rPr>
              <w:t xml:space="preserve">Stockbreeding                       </w:t>
            </w:r>
            <w:r w:rsidRPr="00905B2A">
              <w:rPr>
                <w:vanish/>
                <w:color w:val="0000FF"/>
                <w:sz w:val="22"/>
                <w:szCs w:val="22"/>
              </w:rPr>
              <w:t>Breeding protocols to produce new teaching or research stock. Include the animals used to produce progeny and any breeders or progeny culled in the process, NOT the final progeny themselves (as these will be counted under the protocol in which they go on to be used</w:t>
            </w:r>
            <w:r w:rsidRPr="00905B2A">
              <w:rPr>
                <w:vanish/>
                <w:color w:val="000080"/>
                <w:sz w:val="22"/>
                <w:szCs w:val="22"/>
              </w:rPr>
              <w:t>)</w:t>
            </w:r>
          </w:p>
        </w:tc>
        <w:tc>
          <w:tcPr>
            <w:tcW w:w="679" w:type="dxa"/>
            <w:shd w:val="clear" w:color="auto" w:fill="auto"/>
            <w:vAlign w:val="center"/>
          </w:tcPr>
          <w:p w14:paraId="7F968F34" w14:textId="389A2C0D" w:rsidR="007A22E8" w:rsidRPr="00905B2A" w:rsidRDefault="007A22E8" w:rsidP="006C6378">
            <w:pPr>
              <w:rPr>
                <w:sz w:val="22"/>
                <w:szCs w:val="22"/>
              </w:rPr>
            </w:pPr>
            <w:r w:rsidRPr="00905B2A">
              <w:rPr>
                <w:sz w:val="22"/>
                <w:szCs w:val="22"/>
              </w:rPr>
              <w:t>A6</w:t>
            </w:r>
          </w:p>
        </w:tc>
        <w:tc>
          <w:tcPr>
            <w:tcW w:w="4326" w:type="dxa"/>
            <w:shd w:val="clear" w:color="auto" w:fill="auto"/>
            <w:vAlign w:val="center"/>
          </w:tcPr>
          <w:p w14:paraId="4E00BA59" w14:textId="33FA19A4" w:rsidR="007A22E8" w:rsidRPr="00905B2A" w:rsidRDefault="007A22E8" w:rsidP="006C6378">
            <w:pPr>
              <w:rPr>
                <w:sz w:val="22"/>
                <w:szCs w:val="22"/>
              </w:rPr>
            </w:pPr>
            <w:r w:rsidRPr="00905B2A">
              <w:rPr>
                <w:sz w:val="22"/>
                <w:szCs w:val="22"/>
              </w:rPr>
              <w:t>Research: Animal management or production</w:t>
            </w:r>
            <w:r w:rsidRPr="00905B2A">
              <w:rPr>
                <w:vanish/>
                <w:color w:val="0000FF"/>
                <w:sz w:val="22"/>
                <w:szCs w:val="22"/>
              </w:rPr>
              <w:t xml:space="preserve">                                               Research projects which aim to produce improvements in domestic or captive animal management or production</w:t>
            </w:r>
          </w:p>
        </w:tc>
      </w:tr>
      <w:tr w:rsidR="007A22E8" w:rsidRPr="00905B2A" w14:paraId="0529D3C7" w14:textId="77777777" w:rsidTr="00CD4ABF">
        <w:tc>
          <w:tcPr>
            <w:tcW w:w="851" w:type="dxa"/>
            <w:shd w:val="clear" w:color="auto" w:fill="auto"/>
            <w:vAlign w:val="center"/>
          </w:tcPr>
          <w:p w14:paraId="62EBB70E" w14:textId="6939FEA2" w:rsidR="007A22E8" w:rsidRPr="00905B2A" w:rsidRDefault="007A22E8" w:rsidP="006C6378">
            <w:pPr>
              <w:rPr>
                <w:sz w:val="22"/>
                <w:szCs w:val="22"/>
              </w:rPr>
            </w:pPr>
            <w:r w:rsidRPr="00905B2A">
              <w:rPr>
                <w:sz w:val="22"/>
                <w:szCs w:val="22"/>
              </w:rPr>
              <w:t>A2</w:t>
            </w:r>
          </w:p>
        </w:tc>
        <w:tc>
          <w:tcPr>
            <w:tcW w:w="3641" w:type="dxa"/>
            <w:shd w:val="clear" w:color="auto" w:fill="auto"/>
            <w:vAlign w:val="center"/>
          </w:tcPr>
          <w:p w14:paraId="07DA71D3" w14:textId="77777777" w:rsidR="007A22E8" w:rsidRPr="00905B2A" w:rsidRDefault="007A22E8" w:rsidP="006C6378">
            <w:pPr>
              <w:rPr>
                <w:sz w:val="22"/>
                <w:szCs w:val="22"/>
              </w:rPr>
            </w:pPr>
            <w:r w:rsidRPr="00905B2A">
              <w:rPr>
                <w:sz w:val="22"/>
                <w:szCs w:val="22"/>
              </w:rPr>
              <w:t xml:space="preserve">Stock maintenance                 </w:t>
            </w:r>
            <w:r w:rsidRPr="00905B2A">
              <w:rPr>
                <w:vanish/>
                <w:color w:val="0000FF"/>
                <w:sz w:val="22"/>
                <w:szCs w:val="22"/>
              </w:rPr>
              <w:t>Holding protocols for animals’ maintained for use in other protocols.  These animals may be maintained under the ethics authority because they require special management.  If they are not held under an authority (e.g. Normal stock animals kept mainly for commercial production, but occasionally used in research) then they are only counted in the protocol where they are used for teaching/research</w:t>
            </w:r>
          </w:p>
        </w:tc>
        <w:tc>
          <w:tcPr>
            <w:tcW w:w="679" w:type="dxa"/>
            <w:shd w:val="clear" w:color="auto" w:fill="auto"/>
            <w:vAlign w:val="center"/>
          </w:tcPr>
          <w:p w14:paraId="624D680B" w14:textId="3910F0F6" w:rsidR="007A22E8" w:rsidRPr="00905B2A" w:rsidRDefault="007A22E8" w:rsidP="006C6378">
            <w:pPr>
              <w:rPr>
                <w:sz w:val="22"/>
                <w:szCs w:val="22"/>
              </w:rPr>
            </w:pPr>
            <w:r w:rsidRPr="00905B2A">
              <w:rPr>
                <w:sz w:val="22"/>
                <w:szCs w:val="22"/>
              </w:rPr>
              <w:t>A7</w:t>
            </w:r>
          </w:p>
        </w:tc>
        <w:tc>
          <w:tcPr>
            <w:tcW w:w="4326" w:type="dxa"/>
            <w:shd w:val="clear" w:color="auto" w:fill="auto"/>
            <w:vAlign w:val="center"/>
          </w:tcPr>
          <w:p w14:paraId="4E9D5745" w14:textId="77777777" w:rsidR="007A22E8" w:rsidRPr="00905B2A" w:rsidRDefault="007A22E8" w:rsidP="006C6378">
            <w:pPr>
              <w:spacing w:before="120" w:after="120"/>
              <w:rPr>
                <w:color w:val="000080"/>
                <w:sz w:val="22"/>
                <w:szCs w:val="22"/>
              </w:rPr>
            </w:pPr>
            <w:r w:rsidRPr="00905B2A">
              <w:rPr>
                <w:sz w:val="22"/>
                <w:szCs w:val="22"/>
              </w:rPr>
              <w:t xml:space="preserve">Research: Environmental study   </w:t>
            </w:r>
            <w:r w:rsidRPr="00905B2A">
              <w:rPr>
                <w:vanish/>
                <w:color w:val="0000FF"/>
                <w:sz w:val="22"/>
                <w:szCs w:val="22"/>
              </w:rPr>
              <w:t>Research protocols which aim to increase the understanding of the animals’ environment or its role in it, or aim to manage wild or feral populations.  These will include studies to determine population levels and diversity and may involve techniques such as observation, radio tracking or capture and release.</w:t>
            </w:r>
          </w:p>
        </w:tc>
      </w:tr>
      <w:tr w:rsidR="007A22E8" w:rsidRPr="00905B2A" w14:paraId="086D8BF7" w14:textId="77777777" w:rsidTr="00CD4ABF">
        <w:tc>
          <w:tcPr>
            <w:tcW w:w="851" w:type="dxa"/>
            <w:shd w:val="clear" w:color="auto" w:fill="auto"/>
            <w:vAlign w:val="center"/>
          </w:tcPr>
          <w:p w14:paraId="30AE2760" w14:textId="70EA6D0F" w:rsidR="007A22E8" w:rsidRPr="00905B2A" w:rsidRDefault="007A22E8" w:rsidP="006C6378">
            <w:pPr>
              <w:rPr>
                <w:sz w:val="22"/>
                <w:szCs w:val="22"/>
              </w:rPr>
            </w:pPr>
            <w:r w:rsidRPr="00905B2A">
              <w:rPr>
                <w:sz w:val="22"/>
                <w:szCs w:val="22"/>
              </w:rPr>
              <w:t>A3</w:t>
            </w:r>
          </w:p>
        </w:tc>
        <w:tc>
          <w:tcPr>
            <w:tcW w:w="3641" w:type="dxa"/>
            <w:shd w:val="clear" w:color="auto" w:fill="auto"/>
            <w:vAlign w:val="center"/>
          </w:tcPr>
          <w:p w14:paraId="24295C8D" w14:textId="77777777" w:rsidR="007A22E8" w:rsidRPr="00905B2A" w:rsidRDefault="007A22E8" w:rsidP="006C6378">
            <w:pPr>
              <w:spacing w:before="120" w:after="120"/>
              <w:rPr>
                <w:color w:val="000080"/>
                <w:sz w:val="22"/>
                <w:szCs w:val="22"/>
              </w:rPr>
            </w:pPr>
            <w:r w:rsidRPr="00905B2A">
              <w:rPr>
                <w:sz w:val="22"/>
                <w:szCs w:val="22"/>
              </w:rPr>
              <w:t xml:space="preserve">Education                                  </w:t>
            </w:r>
            <w:r w:rsidRPr="00905B2A">
              <w:rPr>
                <w:vanish/>
                <w:color w:val="0000FF"/>
                <w:sz w:val="22"/>
                <w:szCs w:val="22"/>
              </w:rPr>
              <w:t>Projects carried out for the achievement of educational objectives.  The purpose of the project is not to acquire new knowledge, rather to pass on established knowledge to others.  This would include interactive or demonstration classes in methods of animal husbandry, management, examination and treatment</w:t>
            </w:r>
          </w:p>
        </w:tc>
        <w:tc>
          <w:tcPr>
            <w:tcW w:w="679" w:type="dxa"/>
            <w:shd w:val="clear" w:color="auto" w:fill="auto"/>
            <w:vAlign w:val="center"/>
          </w:tcPr>
          <w:p w14:paraId="61D05C6C" w14:textId="39AE71C0" w:rsidR="007A22E8" w:rsidRPr="00905B2A" w:rsidRDefault="007A22E8" w:rsidP="006C6378">
            <w:pPr>
              <w:rPr>
                <w:sz w:val="22"/>
                <w:szCs w:val="22"/>
              </w:rPr>
            </w:pPr>
            <w:r w:rsidRPr="00905B2A">
              <w:rPr>
                <w:sz w:val="22"/>
                <w:szCs w:val="22"/>
              </w:rPr>
              <w:t>A8</w:t>
            </w:r>
          </w:p>
        </w:tc>
        <w:tc>
          <w:tcPr>
            <w:tcW w:w="4326" w:type="dxa"/>
            <w:shd w:val="clear" w:color="auto" w:fill="auto"/>
            <w:vAlign w:val="center"/>
          </w:tcPr>
          <w:p w14:paraId="117674DA" w14:textId="77777777" w:rsidR="007A22E8" w:rsidRPr="00905B2A" w:rsidRDefault="007A22E8" w:rsidP="006C6378">
            <w:pPr>
              <w:spacing w:before="120" w:after="120"/>
              <w:rPr>
                <w:sz w:val="22"/>
                <w:szCs w:val="22"/>
              </w:rPr>
            </w:pPr>
            <w:r w:rsidRPr="00905B2A">
              <w:rPr>
                <w:sz w:val="22"/>
                <w:szCs w:val="22"/>
              </w:rPr>
              <w:t>Production of biological products</w:t>
            </w:r>
            <w:r w:rsidRPr="00905B2A">
              <w:rPr>
                <w:vanish/>
                <w:color w:val="0000FF"/>
                <w:sz w:val="22"/>
                <w:szCs w:val="22"/>
              </w:rPr>
              <w:t>Using animals to produce products other than milk, meat, eggs, leather, fur, etc.</w:t>
            </w:r>
          </w:p>
        </w:tc>
      </w:tr>
      <w:tr w:rsidR="007A22E8" w:rsidRPr="00905B2A" w14:paraId="0D65EE67" w14:textId="77777777" w:rsidTr="00CD4ABF">
        <w:tc>
          <w:tcPr>
            <w:tcW w:w="851" w:type="dxa"/>
            <w:shd w:val="clear" w:color="auto" w:fill="auto"/>
            <w:vAlign w:val="center"/>
          </w:tcPr>
          <w:p w14:paraId="6D9F421E" w14:textId="6C66BAFA" w:rsidR="007A22E8" w:rsidRPr="00905B2A" w:rsidRDefault="007A22E8" w:rsidP="006C6378">
            <w:pPr>
              <w:rPr>
                <w:sz w:val="22"/>
                <w:szCs w:val="22"/>
              </w:rPr>
            </w:pPr>
            <w:r w:rsidRPr="00905B2A">
              <w:rPr>
                <w:sz w:val="22"/>
                <w:szCs w:val="22"/>
              </w:rPr>
              <w:t>A4</w:t>
            </w:r>
          </w:p>
        </w:tc>
        <w:tc>
          <w:tcPr>
            <w:tcW w:w="3641" w:type="dxa"/>
            <w:shd w:val="clear" w:color="auto" w:fill="auto"/>
            <w:vAlign w:val="center"/>
          </w:tcPr>
          <w:p w14:paraId="11B86C5E" w14:textId="77777777" w:rsidR="007A22E8" w:rsidRPr="00905B2A" w:rsidRDefault="007A22E8" w:rsidP="006C6378">
            <w:pPr>
              <w:rPr>
                <w:sz w:val="22"/>
                <w:szCs w:val="22"/>
              </w:rPr>
            </w:pPr>
            <w:r w:rsidRPr="00905B2A">
              <w:rPr>
                <w:sz w:val="22"/>
                <w:szCs w:val="22"/>
              </w:rPr>
              <w:t xml:space="preserve">Research: Human or animal biology                                     </w:t>
            </w:r>
            <w:r w:rsidRPr="00905B2A">
              <w:rPr>
                <w:vanish/>
                <w:color w:val="0000FF"/>
                <w:sz w:val="22"/>
                <w:szCs w:val="22"/>
              </w:rPr>
              <w:t>Research protocols which aim to increase the basic understanding of the structure, function and behaviour of animals, including humans, and processes involved in physiology, biochemistry and pathology</w:t>
            </w:r>
          </w:p>
        </w:tc>
        <w:tc>
          <w:tcPr>
            <w:tcW w:w="679" w:type="dxa"/>
            <w:shd w:val="clear" w:color="auto" w:fill="auto"/>
            <w:vAlign w:val="center"/>
          </w:tcPr>
          <w:p w14:paraId="6B22022D" w14:textId="07C75F79" w:rsidR="007A22E8" w:rsidRPr="00905B2A" w:rsidRDefault="007A22E8" w:rsidP="006C6378">
            <w:pPr>
              <w:rPr>
                <w:sz w:val="22"/>
                <w:szCs w:val="22"/>
              </w:rPr>
            </w:pPr>
            <w:r w:rsidRPr="00905B2A">
              <w:rPr>
                <w:sz w:val="22"/>
                <w:szCs w:val="22"/>
              </w:rPr>
              <w:t>A9</w:t>
            </w:r>
          </w:p>
        </w:tc>
        <w:tc>
          <w:tcPr>
            <w:tcW w:w="4326" w:type="dxa"/>
            <w:shd w:val="clear" w:color="auto" w:fill="auto"/>
            <w:vAlign w:val="center"/>
          </w:tcPr>
          <w:p w14:paraId="12BA62C0" w14:textId="77777777" w:rsidR="007A22E8" w:rsidRPr="00905B2A" w:rsidRDefault="007A22E8" w:rsidP="006C6378">
            <w:pPr>
              <w:spacing w:before="120" w:after="120"/>
              <w:rPr>
                <w:sz w:val="22"/>
                <w:szCs w:val="22"/>
              </w:rPr>
            </w:pPr>
            <w:r w:rsidRPr="00905B2A">
              <w:rPr>
                <w:sz w:val="22"/>
                <w:szCs w:val="22"/>
              </w:rPr>
              <w:t>Diagnostic procedures</w:t>
            </w:r>
            <w:r w:rsidRPr="00905B2A">
              <w:rPr>
                <w:vanish/>
                <w:color w:val="0000FF"/>
                <w:sz w:val="22"/>
                <w:szCs w:val="22"/>
              </w:rPr>
              <w:t>Using animals directly as part of a diagnostic process.</w:t>
            </w:r>
          </w:p>
          <w:p w14:paraId="136B1088" w14:textId="77777777" w:rsidR="007A22E8" w:rsidRPr="00905B2A" w:rsidRDefault="007A22E8" w:rsidP="006C6378">
            <w:pPr>
              <w:rPr>
                <w:sz w:val="22"/>
                <w:szCs w:val="22"/>
              </w:rPr>
            </w:pPr>
          </w:p>
        </w:tc>
      </w:tr>
      <w:tr w:rsidR="007A22E8" w:rsidRPr="00905B2A" w14:paraId="7720E338" w14:textId="77777777" w:rsidTr="00CD4ABF">
        <w:tc>
          <w:tcPr>
            <w:tcW w:w="851" w:type="dxa"/>
            <w:shd w:val="clear" w:color="auto" w:fill="auto"/>
            <w:vAlign w:val="center"/>
          </w:tcPr>
          <w:p w14:paraId="1A77935A" w14:textId="3C2003A1" w:rsidR="007A22E8" w:rsidRPr="00905B2A" w:rsidRDefault="007A22E8" w:rsidP="006C6378">
            <w:pPr>
              <w:rPr>
                <w:sz w:val="22"/>
                <w:szCs w:val="22"/>
              </w:rPr>
            </w:pPr>
            <w:r w:rsidRPr="00905B2A">
              <w:rPr>
                <w:sz w:val="22"/>
                <w:szCs w:val="22"/>
              </w:rPr>
              <w:t>A5</w:t>
            </w:r>
          </w:p>
        </w:tc>
        <w:tc>
          <w:tcPr>
            <w:tcW w:w="3641" w:type="dxa"/>
            <w:shd w:val="clear" w:color="auto" w:fill="auto"/>
            <w:vAlign w:val="center"/>
          </w:tcPr>
          <w:p w14:paraId="785CA46E" w14:textId="77777777" w:rsidR="007A22E8" w:rsidRPr="00905B2A" w:rsidRDefault="007A22E8" w:rsidP="006C6378">
            <w:pPr>
              <w:rPr>
                <w:sz w:val="22"/>
                <w:szCs w:val="22"/>
              </w:rPr>
            </w:pPr>
            <w:r w:rsidRPr="00905B2A">
              <w:rPr>
                <w:sz w:val="22"/>
                <w:szCs w:val="22"/>
              </w:rPr>
              <w:t xml:space="preserve">Research: Human or animal health &amp; welfare                                </w:t>
            </w:r>
            <w:r w:rsidRPr="00905B2A">
              <w:rPr>
                <w:vanish/>
                <w:color w:val="0000FF"/>
                <w:sz w:val="22"/>
                <w:szCs w:val="22"/>
              </w:rPr>
              <w:t>Research protocols which aim to produce improvements in the health and welfare of animals, including humans.</w:t>
            </w:r>
          </w:p>
        </w:tc>
        <w:tc>
          <w:tcPr>
            <w:tcW w:w="679" w:type="dxa"/>
            <w:shd w:val="clear" w:color="auto" w:fill="auto"/>
            <w:vAlign w:val="center"/>
          </w:tcPr>
          <w:p w14:paraId="151D0DC5" w14:textId="36F767DC" w:rsidR="007A22E8" w:rsidRPr="00905B2A" w:rsidRDefault="007A22E8" w:rsidP="006C6378">
            <w:pPr>
              <w:rPr>
                <w:sz w:val="22"/>
                <w:szCs w:val="22"/>
              </w:rPr>
            </w:pPr>
            <w:r w:rsidRPr="00905B2A">
              <w:rPr>
                <w:sz w:val="22"/>
                <w:szCs w:val="22"/>
              </w:rPr>
              <w:t>A10</w:t>
            </w:r>
          </w:p>
        </w:tc>
        <w:tc>
          <w:tcPr>
            <w:tcW w:w="4326" w:type="dxa"/>
            <w:shd w:val="clear" w:color="auto" w:fill="auto"/>
            <w:vAlign w:val="center"/>
          </w:tcPr>
          <w:p w14:paraId="16A5F125" w14:textId="77777777" w:rsidR="007A22E8" w:rsidRPr="00905B2A" w:rsidRDefault="007A22E8" w:rsidP="006C6378">
            <w:pPr>
              <w:spacing w:before="120" w:after="120"/>
              <w:rPr>
                <w:color w:val="000080"/>
                <w:sz w:val="22"/>
                <w:szCs w:val="22"/>
              </w:rPr>
            </w:pPr>
            <w:r w:rsidRPr="00905B2A">
              <w:rPr>
                <w:sz w:val="22"/>
                <w:szCs w:val="22"/>
              </w:rPr>
              <w:t xml:space="preserve">Regulatory product testing           </w:t>
            </w:r>
            <w:r w:rsidRPr="00905B2A">
              <w:rPr>
                <w:vanish/>
                <w:color w:val="0000FF"/>
                <w:sz w:val="22"/>
                <w:szCs w:val="22"/>
              </w:rPr>
              <w:t xml:space="preserve">Protocols for the testing of products required by regulatory authorities, such as the APVMA.  </w:t>
            </w:r>
            <w:r w:rsidRPr="00905B2A">
              <w:rPr>
                <w:b/>
                <w:vanish/>
                <w:color w:val="0000FF"/>
                <w:sz w:val="22"/>
                <w:szCs w:val="22"/>
              </w:rPr>
              <w:t>If the product testing is not a regulatory requirement, e.g. It is part of a quality assurance system only; those animals should be included in the appropriate category selected from above.</w:t>
            </w:r>
            <w:r w:rsidRPr="00905B2A">
              <w:rPr>
                <w:vanish/>
                <w:color w:val="0000FF"/>
                <w:sz w:val="22"/>
                <w:szCs w:val="22"/>
              </w:rPr>
              <w:t xml:space="preserve"> (This would be normally be category 8 in the case of QA testing)</w:t>
            </w:r>
          </w:p>
        </w:tc>
      </w:tr>
    </w:tbl>
    <w:p w14:paraId="1462182F" w14:textId="77777777" w:rsidR="00D525C9" w:rsidRPr="00905B2A" w:rsidRDefault="00D525C9" w:rsidP="00F80EE0">
      <w:pPr>
        <w:rPr>
          <w:bCs/>
          <w:i/>
          <w:color w:val="000000"/>
          <w:sz w:val="22"/>
          <w:szCs w:val="22"/>
        </w:rPr>
      </w:pPr>
    </w:p>
    <w:p w14:paraId="43B9BFD3" w14:textId="30219495" w:rsidR="00454B45" w:rsidRPr="00905B2A" w:rsidRDefault="00D525C9" w:rsidP="00D525C9">
      <w:pPr>
        <w:jc w:val="right"/>
        <w:rPr>
          <w:bCs/>
          <w:i/>
          <w:color w:val="000000"/>
          <w:sz w:val="22"/>
          <w:szCs w:val="22"/>
        </w:rPr>
      </w:pPr>
      <w:r w:rsidRPr="00905B2A">
        <w:rPr>
          <w:bCs/>
          <w:i/>
          <w:color w:val="000000"/>
          <w:sz w:val="22"/>
          <w:szCs w:val="22"/>
        </w:rPr>
        <w:t>(</w:t>
      </w:r>
      <w:r w:rsidR="00781B6F" w:rsidRPr="00905B2A">
        <w:rPr>
          <w:bCs/>
          <w:i/>
          <w:color w:val="000000"/>
          <w:sz w:val="22"/>
          <w:szCs w:val="22"/>
        </w:rPr>
        <w:t>Insert</w:t>
      </w:r>
      <w:r w:rsidR="008271C4" w:rsidRPr="00905B2A">
        <w:rPr>
          <w:bCs/>
          <w:i/>
          <w:color w:val="000000"/>
          <w:sz w:val="22"/>
          <w:szCs w:val="22"/>
        </w:rPr>
        <w:t xml:space="preserve"> X in</w:t>
      </w:r>
      <w:r w:rsidR="000E3514">
        <w:rPr>
          <w:bCs/>
          <w:i/>
          <w:color w:val="000000"/>
          <w:sz w:val="22"/>
          <w:szCs w:val="22"/>
        </w:rPr>
        <w:t xml:space="preserve"> the</w:t>
      </w:r>
      <w:r w:rsidR="008271C4" w:rsidRPr="00905B2A">
        <w:rPr>
          <w:bCs/>
          <w:i/>
          <w:color w:val="000000"/>
          <w:sz w:val="22"/>
          <w:szCs w:val="22"/>
        </w:rPr>
        <w:t xml:space="preserve"> box)</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828"/>
        <w:gridCol w:w="2863"/>
        <w:gridCol w:w="851"/>
        <w:gridCol w:w="567"/>
        <w:gridCol w:w="850"/>
        <w:gridCol w:w="567"/>
      </w:tblGrid>
      <w:tr w:rsidR="00454B45" w:rsidRPr="00905B2A" w14:paraId="735F165D" w14:textId="77777777" w:rsidTr="00D525C9">
        <w:trPr>
          <w:trHeight w:val="1221"/>
        </w:trPr>
        <w:tc>
          <w:tcPr>
            <w:tcW w:w="675" w:type="dxa"/>
            <w:tcBorders>
              <w:left w:val="single" w:sz="4" w:space="0" w:color="auto"/>
              <w:right w:val="single" w:sz="4" w:space="0" w:color="auto"/>
            </w:tcBorders>
            <w:shd w:val="clear" w:color="auto" w:fill="D9D9D9" w:themeFill="background1" w:themeFillShade="D9"/>
            <w:vAlign w:val="center"/>
          </w:tcPr>
          <w:p w14:paraId="4800CB75" w14:textId="4A58DFFF" w:rsidR="00454B45" w:rsidRPr="00905B2A" w:rsidRDefault="00454B45" w:rsidP="00FE5D44">
            <w:pPr>
              <w:rPr>
                <w:b/>
                <w:sz w:val="22"/>
                <w:szCs w:val="22"/>
              </w:rPr>
            </w:pPr>
            <w:r w:rsidRPr="00905B2A">
              <w:rPr>
                <w:b/>
                <w:sz w:val="22"/>
                <w:szCs w:val="22"/>
              </w:rPr>
              <w:t>B</w:t>
            </w:r>
            <w:r w:rsidR="00FE5D44" w:rsidRPr="00905B2A">
              <w:rPr>
                <w:b/>
                <w:sz w:val="22"/>
                <w:szCs w:val="22"/>
              </w:rPr>
              <w:t>12</w:t>
            </w:r>
          </w:p>
        </w:tc>
        <w:tc>
          <w:tcPr>
            <w:tcW w:w="6691" w:type="dxa"/>
            <w:gridSpan w:val="2"/>
            <w:tcBorders>
              <w:left w:val="single" w:sz="4" w:space="0" w:color="auto"/>
              <w:right w:val="single" w:sz="4" w:space="0" w:color="auto"/>
            </w:tcBorders>
            <w:shd w:val="clear" w:color="auto" w:fill="D9D9D9" w:themeFill="background1" w:themeFillShade="D9"/>
            <w:vAlign w:val="center"/>
          </w:tcPr>
          <w:p w14:paraId="618A1E1F" w14:textId="5AC32A22" w:rsidR="00454B45" w:rsidRPr="00905B2A" w:rsidRDefault="00454B45" w:rsidP="008F4BF5">
            <w:pPr>
              <w:rPr>
                <w:b/>
                <w:bCs/>
                <w:color w:val="000000"/>
                <w:sz w:val="22"/>
                <w:szCs w:val="22"/>
              </w:rPr>
            </w:pPr>
            <w:r w:rsidRPr="00905B2A">
              <w:rPr>
                <w:sz w:val="22"/>
                <w:szCs w:val="22"/>
              </w:rPr>
              <w:t>Does this project involve the use of any animals that have been the subject of previous research? If animals are to be re-used, individual records must be kept for each animal</w:t>
            </w:r>
            <w:r w:rsidR="000E3514">
              <w:rPr>
                <w:sz w:val="22"/>
                <w:szCs w:val="22"/>
              </w:rPr>
              <w:t>,</w:t>
            </w:r>
            <w:r w:rsidRPr="00905B2A">
              <w:rPr>
                <w:sz w:val="22"/>
                <w:szCs w:val="22"/>
              </w:rPr>
              <w:t xml:space="preserve"> and this must be indicated in the final report.</w:t>
            </w:r>
          </w:p>
        </w:tc>
        <w:tc>
          <w:tcPr>
            <w:tcW w:w="851" w:type="dxa"/>
            <w:tcBorders>
              <w:left w:val="single" w:sz="4" w:space="0" w:color="auto"/>
              <w:right w:val="single" w:sz="4" w:space="0" w:color="auto"/>
            </w:tcBorders>
            <w:shd w:val="clear" w:color="auto" w:fill="D9D9D9" w:themeFill="background1" w:themeFillShade="D9"/>
            <w:vAlign w:val="center"/>
          </w:tcPr>
          <w:p w14:paraId="0AB26435" w14:textId="77777777" w:rsidR="00454B45" w:rsidRPr="00905B2A" w:rsidRDefault="00454B45" w:rsidP="00A10A65">
            <w:pPr>
              <w:rPr>
                <w:sz w:val="22"/>
                <w:szCs w:val="22"/>
              </w:rPr>
            </w:pPr>
            <w:r w:rsidRPr="00905B2A">
              <w:rPr>
                <w:sz w:val="22"/>
                <w:szCs w:val="22"/>
              </w:rPr>
              <w:t>Yes</w:t>
            </w:r>
          </w:p>
        </w:tc>
        <w:tc>
          <w:tcPr>
            <w:tcW w:w="567" w:type="dxa"/>
            <w:tcBorders>
              <w:left w:val="single" w:sz="4" w:space="0" w:color="auto"/>
              <w:right w:val="single" w:sz="4" w:space="0" w:color="auto"/>
            </w:tcBorders>
            <w:shd w:val="clear" w:color="auto" w:fill="FFFFFF" w:themeFill="background1"/>
            <w:vAlign w:val="center"/>
          </w:tcPr>
          <w:p w14:paraId="78BAE9AA" w14:textId="4D5EA098" w:rsidR="00454B45" w:rsidRPr="00905B2A" w:rsidRDefault="001E4ADE" w:rsidP="00A10A65">
            <w:pPr>
              <w:jc w:val="center"/>
              <w:rPr>
                <w:b/>
                <w:sz w:val="22"/>
                <w:szCs w:val="22"/>
              </w:rPr>
            </w:pPr>
            <w:sdt>
              <w:sdtPr>
                <w:rPr>
                  <w:lang w:eastAsia="en-NZ"/>
                </w:rPr>
                <w:id w:val="122120977"/>
                <w14:checkbox>
                  <w14:checked w14:val="0"/>
                  <w14:checkedState w14:val="2612" w14:font="MS Gothic"/>
                  <w14:uncheckedState w14:val="2610" w14:font="MS Gothic"/>
                </w14:checkbox>
              </w:sdtPr>
              <w:sdtEndPr/>
              <w:sdtContent>
                <w:r w:rsidR="00D525C9" w:rsidRPr="00905B2A">
                  <w:rPr>
                    <w:rFonts w:ascii="Segoe UI Symbol" w:eastAsia="MS Gothic" w:hAnsi="Segoe UI Symbol" w:cs="Segoe UI Symbol"/>
                    <w:lang w:eastAsia="en-NZ"/>
                  </w:rPr>
                  <w:t>☐</w:t>
                </w:r>
              </w:sdtContent>
            </w:sdt>
          </w:p>
        </w:tc>
        <w:tc>
          <w:tcPr>
            <w:tcW w:w="850" w:type="dxa"/>
            <w:tcBorders>
              <w:left w:val="single" w:sz="4" w:space="0" w:color="auto"/>
              <w:right w:val="single" w:sz="4" w:space="0" w:color="auto"/>
            </w:tcBorders>
            <w:shd w:val="clear" w:color="auto" w:fill="D9D9D9" w:themeFill="background1" w:themeFillShade="D9"/>
            <w:vAlign w:val="center"/>
          </w:tcPr>
          <w:p w14:paraId="35A3299A" w14:textId="77777777" w:rsidR="00454B45" w:rsidRPr="00905B2A" w:rsidRDefault="00454B45" w:rsidP="00A10A65">
            <w:pPr>
              <w:rPr>
                <w:sz w:val="22"/>
                <w:szCs w:val="22"/>
              </w:rPr>
            </w:pPr>
            <w:r w:rsidRPr="00905B2A">
              <w:rPr>
                <w:sz w:val="22"/>
                <w:szCs w:val="22"/>
              </w:rPr>
              <w:t>No</w:t>
            </w:r>
          </w:p>
        </w:tc>
        <w:tc>
          <w:tcPr>
            <w:tcW w:w="567" w:type="dxa"/>
            <w:tcBorders>
              <w:left w:val="single" w:sz="4" w:space="0" w:color="auto"/>
              <w:right w:val="single" w:sz="4" w:space="0" w:color="auto"/>
            </w:tcBorders>
            <w:shd w:val="clear" w:color="auto" w:fill="FFFFFF" w:themeFill="background1"/>
            <w:vAlign w:val="center"/>
          </w:tcPr>
          <w:p w14:paraId="4F7FC2C0" w14:textId="70322947" w:rsidR="00454B45" w:rsidRPr="00905B2A" w:rsidRDefault="001E4ADE" w:rsidP="00A10A65">
            <w:pPr>
              <w:jc w:val="center"/>
              <w:rPr>
                <w:b/>
                <w:sz w:val="22"/>
                <w:szCs w:val="22"/>
              </w:rPr>
            </w:pPr>
            <w:sdt>
              <w:sdtPr>
                <w:rPr>
                  <w:lang w:eastAsia="en-NZ"/>
                </w:rPr>
                <w:id w:val="-1584606232"/>
                <w14:checkbox>
                  <w14:checked w14:val="0"/>
                  <w14:checkedState w14:val="2612" w14:font="MS Gothic"/>
                  <w14:uncheckedState w14:val="2610" w14:font="MS Gothic"/>
                </w14:checkbox>
              </w:sdtPr>
              <w:sdtEndPr/>
              <w:sdtContent>
                <w:r w:rsidR="00D525C9" w:rsidRPr="00905B2A">
                  <w:rPr>
                    <w:rFonts w:ascii="Segoe UI Symbol" w:eastAsia="MS Gothic" w:hAnsi="Segoe UI Symbol" w:cs="Segoe UI Symbol"/>
                    <w:lang w:eastAsia="en-NZ"/>
                  </w:rPr>
                  <w:t>☐</w:t>
                </w:r>
              </w:sdtContent>
            </w:sdt>
          </w:p>
        </w:tc>
      </w:tr>
      <w:tr w:rsidR="00376DBF" w:rsidRPr="00905B2A" w14:paraId="00AD1AB5" w14:textId="77777777" w:rsidTr="006E56FA">
        <w:tblPrEx>
          <w:tblBorders>
            <w:top w:val="none" w:sz="0" w:space="0" w:color="auto"/>
          </w:tblBorders>
          <w:shd w:val="pct12" w:color="auto" w:fill="auto"/>
          <w:tblLook w:val="0000" w:firstRow="0" w:lastRow="0" w:firstColumn="0" w:lastColumn="0" w:noHBand="0" w:noVBand="0"/>
        </w:tblPrEx>
        <w:trPr>
          <w:gridBefore w:val="1"/>
          <w:wBefore w:w="675" w:type="dxa"/>
          <w:trHeight w:val="699"/>
        </w:trPr>
        <w:tc>
          <w:tcPr>
            <w:tcW w:w="3828" w:type="dxa"/>
            <w:shd w:val="clear" w:color="auto" w:fill="D9D9D9" w:themeFill="background1" w:themeFillShade="D9"/>
            <w:vAlign w:val="center"/>
          </w:tcPr>
          <w:p w14:paraId="21E9ED17" w14:textId="77777777" w:rsidR="00376DBF" w:rsidRPr="00905B2A" w:rsidRDefault="00376DBF" w:rsidP="00376DBF">
            <w:pPr>
              <w:rPr>
                <w:color w:val="000000"/>
                <w:sz w:val="22"/>
                <w:szCs w:val="22"/>
              </w:rPr>
            </w:pPr>
            <w:r w:rsidRPr="00905B2A">
              <w:rPr>
                <w:sz w:val="22"/>
                <w:szCs w:val="22"/>
              </w:rPr>
              <w:t xml:space="preserve">If Yes, what has previously been done to the animals? </w:t>
            </w:r>
          </w:p>
        </w:tc>
        <w:tc>
          <w:tcPr>
            <w:tcW w:w="5698" w:type="dxa"/>
            <w:gridSpan w:val="5"/>
            <w:shd w:val="clear" w:color="auto" w:fill="auto"/>
          </w:tcPr>
          <w:p w14:paraId="26395636" w14:textId="427CA7C3" w:rsidR="00376DBF" w:rsidRPr="00905B2A" w:rsidRDefault="001E4ADE" w:rsidP="00376DBF">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889953742"/>
                <w:placeholder>
                  <w:docPart w:val="15B542C657844BDDAE52B9243695FD53"/>
                </w:placeholder>
                <w:showingPlcHdr/>
              </w:sdtPr>
              <w:sdtEndPr>
                <w:rPr>
                  <w:rStyle w:val="Strong"/>
                </w:rPr>
              </w:sdtEndPr>
              <w:sdtContent>
                <w:r w:rsidR="00376DBF" w:rsidRPr="00905B2A">
                  <w:rPr>
                    <w:rStyle w:val="PlaceholderText"/>
                    <w:rFonts w:ascii="Times New Roman" w:hAnsi="Times New Roman" w:cs="Times New Roman"/>
                  </w:rPr>
                  <w:t>Click here to enter text.</w:t>
                </w:r>
              </w:sdtContent>
            </w:sdt>
          </w:p>
        </w:tc>
      </w:tr>
      <w:tr w:rsidR="00376DBF" w:rsidRPr="00905B2A" w14:paraId="2E7ED439" w14:textId="77777777" w:rsidTr="006E56FA">
        <w:tblPrEx>
          <w:tblBorders>
            <w:top w:val="none" w:sz="0" w:space="0" w:color="auto"/>
          </w:tblBorders>
          <w:shd w:val="pct12" w:color="auto" w:fill="auto"/>
          <w:tblLook w:val="0000" w:firstRow="0" w:lastRow="0" w:firstColumn="0" w:lastColumn="0" w:noHBand="0" w:noVBand="0"/>
        </w:tblPrEx>
        <w:trPr>
          <w:gridBefore w:val="1"/>
          <w:wBefore w:w="675" w:type="dxa"/>
          <w:trHeight w:val="979"/>
        </w:trPr>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E63101" w14:textId="2EC3F3FB" w:rsidR="00376DBF" w:rsidRPr="00905B2A" w:rsidRDefault="00376DBF" w:rsidP="00376DBF">
            <w:pPr>
              <w:rPr>
                <w:sz w:val="22"/>
                <w:szCs w:val="22"/>
              </w:rPr>
            </w:pPr>
            <w:r w:rsidRPr="00905B2A">
              <w:rPr>
                <w:sz w:val="22"/>
                <w:szCs w:val="22"/>
              </w:rPr>
              <w:t>Also please provide the relevant A</w:t>
            </w:r>
            <w:r w:rsidR="002A1E12">
              <w:rPr>
                <w:sz w:val="22"/>
                <w:szCs w:val="22"/>
              </w:rPr>
              <w:t>R</w:t>
            </w:r>
            <w:r w:rsidRPr="00905B2A">
              <w:rPr>
                <w:sz w:val="22"/>
                <w:szCs w:val="22"/>
              </w:rPr>
              <w:t>EC Approval number(s) and Project Name:</w:t>
            </w:r>
          </w:p>
        </w:tc>
        <w:tc>
          <w:tcPr>
            <w:tcW w:w="5698" w:type="dxa"/>
            <w:gridSpan w:val="5"/>
            <w:tcBorders>
              <w:top w:val="single" w:sz="4" w:space="0" w:color="auto"/>
              <w:left w:val="single" w:sz="4" w:space="0" w:color="auto"/>
              <w:bottom w:val="single" w:sz="4" w:space="0" w:color="auto"/>
              <w:right w:val="single" w:sz="4" w:space="0" w:color="auto"/>
            </w:tcBorders>
            <w:shd w:val="clear" w:color="auto" w:fill="auto"/>
          </w:tcPr>
          <w:p w14:paraId="18F29D07" w14:textId="4A07269C" w:rsidR="00376DBF" w:rsidRPr="00905B2A" w:rsidRDefault="001E4ADE" w:rsidP="00376DBF">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749773341"/>
                <w:placeholder>
                  <w:docPart w:val="ED6D2C98544148C594CDF515B8A62465"/>
                </w:placeholder>
                <w:showingPlcHdr/>
              </w:sdtPr>
              <w:sdtEndPr>
                <w:rPr>
                  <w:rStyle w:val="Strong"/>
                </w:rPr>
              </w:sdtEndPr>
              <w:sdtContent>
                <w:r w:rsidR="00376DBF" w:rsidRPr="00905B2A">
                  <w:rPr>
                    <w:rStyle w:val="PlaceholderText"/>
                    <w:rFonts w:ascii="Times New Roman" w:hAnsi="Times New Roman" w:cs="Times New Roman"/>
                  </w:rPr>
                  <w:t>Click here to enter text.</w:t>
                </w:r>
              </w:sdtContent>
            </w:sdt>
          </w:p>
        </w:tc>
      </w:tr>
      <w:tr w:rsidR="00376DBF" w:rsidRPr="00905B2A" w14:paraId="63E2E70C" w14:textId="77777777" w:rsidTr="006E56FA">
        <w:tblPrEx>
          <w:tblBorders>
            <w:top w:val="none" w:sz="0" w:space="0" w:color="auto"/>
          </w:tblBorders>
          <w:shd w:val="pct12" w:color="auto" w:fill="auto"/>
          <w:tblLook w:val="0000" w:firstRow="0" w:lastRow="0" w:firstColumn="0" w:lastColumn="0" w:noHBand="0" w:noVBand="0"/>
        </w:tblPrEx>
        <w:trPr>
          <w:gridBefore w:val="1"/>
          <w:wBefore w:w="675" w:type="dxa"/>
          <w:trHeight w:val="993"/>
        </w:trPr>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A05327" w14:textId="1D963F67" w:rsidR="00376DBF" w:rsidRPr="00905B2A" w:rsidRDefault="00376DBF" w:rsidP="00823A06">
            <w:pPr>
              <w:rPr>
                <w:sz w:val="22"/>
                <w:szCs w:val="22"/>
              </w:rPr>
            </w:pPr>
            <w:r w:rsidRPr="00905B2A">
              <w:rPr>
                <w:sz w:val="22"/>
                <w:szCs w:val="22"/>
              </w:rPr>
              <w:t xml:space="preserve">Justify the re-use of the animals in relation to the potential welfare implications for their re-use. </w:t>
            </w:r>
            <w:r w:rsidRPr="00905B2A">
              <w:rPr>
                <w:vanish/>
                <w:color w:val="0000FF"/>
                <w:sz w:val="22"/>
                <w:szCs w:val="22"/>
              </w:rPr>
              <w:t>The benefits of re-using animals must be balanced against any adverse effects on their wellbeing, taking into account the lifetime experience of the individual animal. Reuse of animals requires particular justification and specific AEC approval.</w:t>
            </w:r>
          </w:p>
        </w:tc>
        <w:tc>
          <w:tcPr>
            <w:tcW w:w="5698" w:type="dxa"/>
            <w:gridSpan w:val="5"/>
            <w:tcBorders>
              <w:top w:val="single" w:sz="4" w:space="0" w:color="auto"/>
              <w:left w:val="single" w:sz="4" w:space="0" w:color="auto"/>
              <w:bottom w:val="single" w:sz="4" w:space="0" w:color="auto"/>
              <w:right w:val="single" w:sz="4" w:space="0" w:color="auto"/>
            </w:tcBorders>
            <w:shd w:val="clear" w:color="auto" w:fill="auto"/>
          </w:tcPr>
          <w:p w14:paraId="6BA2E974" w14:textId="29E18F9D" w:rsidR="00376DBF" w:rsidRPr="00905B2A" w:rsidRDefault="001E4ADE" w:rsidP="00376DBF">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1306124525"/>
                <w:placeholder>
                  <w:docPart w:val="4F2A25AC6E2C4E19B70BAE5B37F424F5"/>
                </w:placeholder>
                <w:showingPlcHdr/>
              </w:sdtPr>
              <w:sdtEndPr>
                <w:rPr>
                  <w:rStyle w:val="Strong"/>
                </w:rPr>
              </w:sdtEndPr>
              <w:sdtContent>
                <w:r w:rsidR="00376DBF" w:rsidRPr="00905B2A">
                  <w:rPr>
                    <w:rStyle w:val="PlaceholderText"/>
                    <w:rFonts w:ascii="Times New Roman" w:hAnsi="Times New Roman" w:cs="Times New Roman"/>
                  </w:rPr>
                  <w:t>Click here to enter text.</w:t>
                </w:r>
              </w:sdtContent>
            </w:sdt>
          </w:p>
        </w:tc>
      </w:tr>
    </w:tbl>
    <w:p w14:paraId="12C6A462" w14:textId="77777777" w:rsidR="00454B45" w:rsidRPr="00905B2A" w:rsidRDefault="00454B45" w:rsidP="00112F0E">
      <w:pPr>
        <w:ind w:right="34"/>
        <w:rPr>
          <w:b/>
          <w:sz w:val="22"/>
          <w:szCs w:val="22"/>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3"/>
        <w:gridCol w:w="8"/>
        <w:gridCol w:w="3004"/>
        <w:gridCol w:w="1984"/>
        <w:gridCol w:w="851"/>
        <w:gridCol w:w="567"/>
        <w:gridCol w:w="709"/>
        <w:gridCol w:w="567"/>
        <w:gridCol w:w="1262"/>
        <w:gridCol w:w="580"/>
      </w:tblGrid>
      <w:tr w:rsidR="00454B45" w:rsidRPr="00905B2A" w14:paraId="38C0EA83" w14:textId="77777777" w:rsidTr="00290895">
        <w:trPr>
          <w:cantSplit/>
          <w:trHeight w:val="727"/>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9D0217" w14:textId="69DFD6C8" w:rsidR="00454B45" w:rsidRPr="00905B2A" w:rsidRDefault="00454B45" w:rsidP="00FE5D44">
            <w:pPr>
              <w:tabs>
                <w:tab w:val="left" w:pos="5103"/>
                <w:tab w:val="left" w:pos="7117"/>
              </w:tabs>
              <w:suppressAutoHyphens/>
              <w:rPr>
                <w:b/>
                <w:spacing w:val="-2"/>
                <w:sz w:val="22"/>
                <w:szCs w:val="22"/>
              </w:rPr>
            </w:pPr>
            <w:r w:rsidRPr="00905B2A">
              <w:rPr>
                <w:b/>
                <w:spacing w:val="-2"/>
                <w:sz w:val="22"/>
                <w:szCs w:val="22"/>
              </w:rPr>
              <w:t>B</w:t>
            </w:r>
            <w:r w:rsidR="00B77B42" w:rsidRPr="00905B2A">
              <w:rPr>
                <w:b/>
                <w:spacing w:val="-2"/>
                <w:sz w:val="22"/>
                <w:szCs w:val="22"/>
              </w:rPr>
              <w:t>1</w:t>
            </w:r>
            <w:r w:rsidR="00FE5D44" w:rsidRPr="00905B2A">
              <w:rPr>
                <w:b/>
                <w:spacing w:val="-2"/>
                <w:sz w:val="22"/>
                <w:szCs w:val="22"/>
              </w:rPr>
              <w:t>3</w:t>
            </w:r>
          </w:p>
        </w:tc>
        <w:tc>
          <w:tcPr>
            <w:tcW w:w="499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6618ED" w14:textId="4DBBA6F0" w:rsidR="00454B45" w:rsidRPr="00905B2A" w:rsidRDefault="00454B45" w:rsidP="00823A06">
            <w:pPr>
              <w:rPr>
                <w:color w:val="0000FF"/>
                <w:sz w:val="22"/>
                <w:szCs w:val="22"/>
              </w:rPr>
            </w:pPr>
            <w:r w:rsidRPr="00905B2A">
              <w:rPr>
                <w:sz w:val="22"/>
                <w:szCs w:val="22"/>
              </w:rPr>
              <w:t>Are animals likely to be bred from during the period of the protocol?</w:t>
            </w:r>
            <w:r w:rsidR="00C71E23" w:rsidRPr="00905B2A">
              <w:rPr>
                <w:sz w:val="22"/>
                <w:szCs w:val="22"/>
              </w:rPr>
              <w:t xml:space="preserve"> </w:t>
            </w:r>
            <w:r w:rsidR="00C71E23" w:rsidRPr="00905B2A">
              <w:rPr>
                <w:vanish/>
                <w:color w:val="0000FF"/>
                <w:sz w:val="22"/>
                <w:szCs w:val="22"/>
              </w:rPr>
              <w:t xml:space="preserve">When </w:t>
            </w:r>
            <w:r w:rsidR="00647FCC" w:rsidRPr="00905B2A">
              <w:rPr>
                <w:vanish/>
                <w:color w:val="0000FF"/>
                <w:sz w:val="22"/>
                <w:szCs w:val="22"/>
              </w:rPr>
              <w:t>animals</w:t>
            </w:r>
            <w:r w:rsidR="00C71E23" w:rsidRPr="00905B2A">
              <w:rPr>
                <w:vanish/>
                <w:color w:val="0000FF"/>
                <w:sz w:val="22"/>
                <w:szCs w:val="22"/>
              </w:rPr>
              <w:t xml:space="preserve"> are specifically bred for scientific</w:t>
            </w:r>
            <w:r w:rsidR="00647FCC" w:rsidRPr="00905B2A">
              <w:rPr>
                <w:vanish/>
                <w:color w:val="0000FF"/>
                <w:sz w:val="22"/>
                <w:szCs w:val="22"/>
              </w:rPr>
              <w:t xml:space="preserve"> purposes, the breeding program must be managed in accordance with current best practice to ensure the wellbeing of the colony, herd or flock, and all animals involved.</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D71D81" w14:textId="77777777" w:rsidR="00454B45" w:rsidRPr="00905B2A" w:rsidRDefault="00454B45" w:rsidP="00A10A6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93BCCD" w14:textId="15933350" w:rsidR="00454B45" w:rsidRPr="00905B2A" w:rsidRDefault="001E4ADE" w:rsidP="00A10A65">
            <w:pPr>
              <w:tabs>
                <w:tab w:val="left" w:pos="86"/>
                <w:tab w:val="left" w:pos="567"/>
                <w:tab w:val="left" w:pos="893"/>
                <w:tab w:val="left" w:pos="5103"/>
                <w:tab w:val="left" w:pos="7117"/>
              </w:tabs>
              <w:suppressAutoHyphens/>
              <w:rPr>
                <w:b/>
                <w:spacing w:val="-2"/>
                <w:sz w:val="22"/>
                <w:szCs w:val="22"/>
              </w:rPr>
            </w:pPr>
            <w:sdt>
              <w:sdtPr>
                <w:rPr>
                  <w:lang w:eastAsia="en-NZ"/>
                </w:rPr>
                <w:id w:val="-595703174"/>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BEBD45" w14:textId="77777777" w:rsidR="00454B45" w:rsidRPr="00905B2A" w:rsidRDefault="00454B45" w:rsidP="00A10A6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FCDC4" w14:textId="2CC92452" w:rsidR="00454B45" w:rsidRPr="00905B2A" w:rsidRDefault="001E4ADE" w:rsidP="00A10A65">
            <w:pPr>
              <w:tabs>
                <w:tab w:val="left" w:pos="86"/>
                <w:tab w:val="left" w:pos="567"/>
                <w:tab w:val="left" w:pos="893"/>
                <w:tab w:val="left" w:pos="5103"/>
                <w:tab w:val="left" w:pos="7117"/>
              </w:tabs>
              <w:suppressAutoHyphens/>
              <w:rPr>
                <w:b/>
                <w:spacing w:val="-2"/>
                <w:sz w:val="22"/>
                <w:szCs w:val="22"/>
              </w:rPr>
            </w:pPr>
            <w:sdt>
              <w:sdtPr>
                <w:rPr>
                  <w:lang w:eastAsia="en-NZ"/>
                </w:rPr>
                <w:id w:val="-2032950443"/>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c>
          <w:tcPr>
            <w:tcW w:w="12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35CB67"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r w:rsidRPr="00905B2A">
              <w:rPr>
                <w:spacing w:val="-2"/>
                <w:sz w:val="22"/>
                <w:szCs w:val="22"/>
              </w:rPr>
              <w:t>Unknown</w:t>
            </w:r>
          </w:p>
        </w:tc>
        <w:tc>
          <w:tcPr>
            <w:tcW w:w="5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925EE" w14:textId="4DFFF2A6" w:rsidR="00454B45" w:rsidRPr="00905B2A" w:rsidRDefault="001E4ADE" w:rsidP="00A10A65">
            <w:pPr>
              <w:tabs>
                <w:tab w:val="left" w:pos="86"/>
                <w:tab w:val="left" w:pos="567"/>
                <w:tab w:val="left" w:pos="893"/>
                <w:tab w:val="left" w:pos="5103"/>
                <w:tab w:val="left" w:pos="7117"/>
              </w:tabs>
              <w:suppressAutoHyphens/>
              <w:rPr>
                <w:b/>
                <w:spacing w:val="-2"/>
                <w:sz w:val="22"/>
                <w:szCs w:val="22"/>
              </w:rPr>
            </w:pPr>
            <w:sdt>
              <w:sdtPr>
                <w:rPr>
                  <w:lang w:eastAsia="en-NZ"/>
                </w:rPr>
                <w:id w:val="512575829"/>
                <w14:checkbox>
                  <w14:checked w14:val="0"/>
                  <w14:checkedState w14:val="2612" w14:font="MS Gothic"/>
                  <w14:uncheckedState w14:val="2610" w14:font="MS Gothic"/>
                </w14:checkbox>
              </w:sdtPr>
              <w:sdtEndPr/>
              <w:sdtContent>
                <w:r w:rsidR="00D525C9" w:rsidRPr="00905B2A">
                  <w:rPr>
                    <w:rFonts w:ascii="Segoe UI Symbol" w:eastAsia="MS Gothic" w:hAnsi="Segoe UI Symbol" w:cs="Segoe UI Symbol"/>
                    <w:lang w:eastAsia="en-NZ"/>
                  </w:rPr>
                  <w:t>☐</w:t>
                </w:r>
              </w:sdtContent>
            </w:sdt>
          </w:p>
        </w:tc>
      </w:tr>
      <w:tr w:rsidR="001137FD" w:rsidRPr="00905B2A" w14:paraId="13047495" w14:textId="77777777" w:rsidTr="00376DBF">
        <w:tblPrEx>
          <w:tblBorders>
            <w:top w:val="none" w:sz="0" w:space="0" w:color="auto"/>
          </w:tblBorders>
          <w:shd w:val="pct12" w:color="auto" w:fill="auto"/>
        </w:tblPrEx>
        <w:trPr>
          <w:gridBefore w:val="2"/>
          <w:wBefore w:w="711" w:type="dxa"/>
        </w:trPr>
        <w:tc>
          <w:tcPr>
            <w:tcW w:w="3004" w:type="dxa"/>
            <w:shd w:val="clear" w:color="auto" w:fill="D9D9D9" w:themeFill="background1" w:themeFillShade="D9"/>
          </w:tcPr>
          <w:p w14:paraId="77F82DE9" w14:textId="3FF3F8BB" w:rsidR="001137FD" w:rsidRPr="00905B2A" w:rsidRDefault="001137FD" w:rsidP="0059739C">
            <w:pPr>
              <w:rPr>
                <w:color w:val="000000"/>
                <w:sz w:val="22"/>
                <w:szCs w:val="22"/>
              </w:rPr>
            </w:pPr>
            <w:r w:rsidRPr="00905B2A">
              <w:rPr>
                <w:b/>
                <w:sz w:val="22"/>
                <w:szCs w:val="22"/>
              </w:rPr>
              <w:t>If ‘Yes’</w:t>
            </w:r>
            <w:r w:rsidR="00243DBA">
              <w:rPr>
                <w:b/>
                <w:sz w:val="22"/>
                <w:szCs w:val="22"/>
              </w:rPr>
              <w:t>,</w:t>
            </w:r>
            <w:r w:rsidRPr="00905B2A">
              <w:rPr>
                <w:b/>
                <w:sz w:val="22"/>
                <w:szCs w:val="22"/>
              </w:rPr>
              <w:t xml:space="preserve"> </w:t>
            </w:r>
            <w:r w:rsidRPr="00905B2A">
              <w:rPr>
                <w:sz w:val="22"/>
                <w:szCs w:val="22"/>
              </w:rPr>
              <w:t>Provide a full description of the proposed breeding program. Your answer should include detail on the management of the breeding program to ensure current best practice</w:t>
            </w:r>
            <w:r w:rsidR="00243DBA">
              <w:rPr>
                <w:sz w:val="22"/>
                <w:szCs w:val="22"/>
              </w:rPr>
              <w:t>s</w:t>
            </w:r>
            <w:r w:rsidR="00EA4F60">
              <w:rPr>
                <w:sz w:val="22"/>
                <w:szCs w:val="22"/>
              </w:rPr>
              <w:t>; and</w:t>
            </w:r>
            <w:r w:rsidRPr="00905B2A">
              <w:rPr>
                <w:sz w:val="22"/>
                <w:szCs w:val="22"/>
              </w:rPr>
              <w:t xml:space="preserve"> to ensure the well</w:t>
            </w:r>
            <w:r w:rsidR="00900D6C">
              <w:rPr>
                <w:sz w:val="22"/>
                <w:szCs w:val="22"/>
              </w:rPr>
              <w:t>-</w:t>
            </w:r>
            <w:r w:rsidRPr="00905B2A">
              <w:rPr>
                <w:sz w:val="22"/>
                <w:szCs w:val="22"/>
              </w:rPr>
              <w:t xml:space="preserve">being of the colony, herd, or flock. A </w:t>
            </w:r>
            <w:r w:rsidRPr="00905B2A">
              <w:rPr>
                <w:sz w:val="22"/>
                <w:szCs w:val="22"/>
              </w:rPr>
              <w:lastRenderedPageBreak/>
              <w:t>monitoring sheet must be included in your answer</w:t>
            </w:r>
            <w:r w:rsidR="00EB699B" w:rsidRPr="00905B2A">
              <w:rPr>
                <w:sz w:val="22"/>
                <w:szCs w:val="22"/>
              </w:rPr>
              <w:t>. This</w:t>
            </w:r>
            <w:r w:rsidRPr="00905B2A">
              <w:rPr>
                <w:sz w:val="22"/>
                <w:szCs w:val="22"/>
              </w:rPr>
              <w:t xml:space="preserve"> must include data relevant to fertility, fecundity, morbidity, and mortality.  </w:t>
            </w:r>
          </w:p>
        </w:tc>
        <w:tc>
          <w:tcPr>
            <w:tcW w:w="6520" w:type="dxa"/>
            <w:gridSpan w:val="7"/>
          </w:tcPr>
          <w:p w14:paraId="07062D4C" w14:textId="5183A589" w:rsidR="001137FD" w:rsidRPr="00905B2A" w:rsidRDefault="001E4ADE" w:rsidP="001137FD">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661280383"/>
                <w:placeholder>
                  <w:docPart w:val="14AEC16FC9FA434B88408A4156A45615"/>
                </w:placeholder>
                <w:showingPlcHdr/>
              </w:sdtPr>
              <w:sdtEndPr>
                <w:rPr>
                  <w:rStyle w:val="Strong"/>
                </w:rPr>
              </w:sdtEndPr>
              <w:sdtContent>
                <w:r w:rsidR="00376DBF" w:rsidRPr="00905B2A">
                  <w:rPr>
                    <w:rStyle w:val="PlaceholderText"/>
                    <w:rFonts w:ascii="Times New Roman" w:hAnsi="Times New Roman" w:cs="Times New Roman"/>
                  </w:rPr>
                  <w:t>Click here to enter text.</w:t>
                </w:r>
              </w:sdtContent>
            </w:sdt>
          </w:p>
        </w:tc>
      </w:tr>
    </w:tbl>
    <w:p w14:paraId="655210C8" w14:textId="25FF03D9" w:rsidR="00B77B42" w:rsidRPr="00905B2A" w:rsidRDefault="00B77B42" w:rsidP="00414582">
      <w:pPr>
        <w:rPr>
          <w:sz w:val="22"/>
          <w:szCs w:val="22"/>
        </w:rPr>
      </w:pPr>
    </w:p>
    <w:p w14:paraId="00D81AF9" w14:textId="33DEC92C" w:rsidR="00B77B42" w:rsidRPr="00905B2A" w:rsidRDefault="00B77B42">
      <w:pPr>
        <w:rPr>
          <w:sz w:val="22"/>
          <w:szCs w:val="22"/>
        </w:rPr>
      </w:pPr>
    </w:p>
    <w:p w14:paraId="76A5326E" w14:textId="77777777" w:rsidR="001E4ADE" w:rsidRPr="00905B2A" w:rsidRDefault="001E4ADE" w:rsidP="001E4ADE">
      <w:pPr>
        <w:pStyle w:val="Heading4"/>
        <w:shd w:val="clear" w:color="auto" w:fill="002060"/>
        <w:rPr>
          <w:color w:val="FFFFFF" w:themeColor="background1"/>
          <w:sz w:val="22"/>
          <w:szCs w:val="22"/>
        </w:rPr>
      </w:pPr>
      <w:r w:rsidRPr="00905B2A">
        <w:rPr>
          <w:color w:val="FFFFFF" w:themeColor="background1"/>
          <w:sz w:val="22"/>
          <w:szCs w:val="22"/>
        </w:rPr>
        <w:t>SECTION C – PROJECT DETAILS – Answer all questions</w:t>
      </w:r>
    </w:p>
    <w:p w14:paraId="3A8CA112" w14:textId="77777777" w:rsidR="001E4ADE" w:rsidRPr="00905B2A" w:rsidRDefault="001E4ADE" w:rsidP="001E4ADE">
      <w:pPr>
        <w:spacing w:after="120"/>
        <w:jc w:val="both"/>
        <w:rPr>
          <w:b/>
          <w:bCs/>
          <w:sz w:val="22"/>
          <w:szCs w:val="22"/>
        </w:rPr>
      </w:pPr>
      <w:r w:rsidRPr="00905B2A">
        <w:rPr>
          <w:sz w:val="22"/>
          <w:szCs w:val="22"/>
        </w:rPr>
        <w:t>No animals can be used without first obtaining an Animal Research Authority</w:t>
      </w:r>
      <w:r>
        <w:rPr>
          <w:sz w:val="22"/>
          <w:szCs w:val="22"/>
        </w:rPr>
        <w:t>/ Approval</w:t>
      </w:r>
      <w:r w:rsidRPr="00905B2A">
        <w:rPr>
          <w:sz w:val="22"/>
          <w:szCs w:val="22"/>
        </w:rPr>
        <w:t xml:space="preserve"> from the Animal</w:t>
      </w:r>
      <w:r>
        <w:rPr>
          <w:sz w:val="22"/>
          <w:szCs w:val="22"/>
        </w:rPr>
        <w:t xml:space="preserve"> Research</w:t>
      </w:r>
      <w:r w:rsidRPr="00905B2A">
        <w:rPr>
          <w:sz w:val="22"/>
          <w:szCs w:val="22"/>
        </w:rPr>
        <w:t xml:space="preserve"> Ethics Committee, which comprises both scientists and lay representatives</w:t>
      </w:r>
      <w:r>
        <w:rPr>
          <w:sz w:val="22"/>
          <w:szCs w:val="22"/>
        </w:rPr>
        <w:t>;</w:t>
      </w:r>
      <w:r w:rsidRPr="00905B2A">
        <w:rPr>
          <w:sz w:val="22"/>
          <w:szCs w:val="22"/>
        </w:rPr>
        <w:t xml:space="preserve"> hence </w:t>
      </w:r>
      <w:r w:rsidRPr="00905B2A">
        <w:rPr>
          <w:b/>
          <w:bCs/>
          <w:sz w:val="22"/>
          <w:szCs w:val="22"/>
        </w:rPr>
        <w:t xml:space="preserve">all answers in this section must be written in plain English so a </w:t>
      </w:r>
      <w:r w:rsidRPr="00905B2A">
        <w:rPr>
          <w:b/>
          <w:bCs/>
          <w:sz w:val="22"/>
          <w:szCs w:val="22"/>
          <w:u w:val="single"/>
        </w:rPr>
        <w:t>layperson</w:t>
      </w:r>
      <w:r w:rsidRPr="00905B2A">
        <w:rPr>
          <w:b/>
          <w:bCs/>
          <w:sz w:val="22"/>
          <w:szCs w:val="22"/>
        </w:rPr>
        <w:t xml:space="preserve"> can fully understand your answers. </w:t>
      </w:r>
      <w:r w:rsidRPr="00905B2A">
        <w:rPr>
          <w:vanish/>
          <w:color w:val="0000FF"/>
          <w:sz w:val="22"/>
          <w:szCs w:val="22"/>
        </w:rPr>
        <w:t>Researchers must use plain English in the application to ensure that all AEC members are provided with sufficient information to participate effectively with the assessment of the application.Researchers must use plain English in the application to ensure that all AEC members are provided with sufficient information to participate effectively with the assessment of the application.</w:t>
      </w:r>
    </w:p>
    <w:p w14:paraId="400BF3CD" w14:textId="77777777" w:rsidR="001E4ADE" w:rsidRPr="00905B2A" w:rsidRDefault="001E4ADE" w:rsidP="001E4ADE">
      <w:pPr>
        <w:pStyle w:val="BlockText"/>
        <w:tabs>
          <w:tab w:val="left" w:pos="851"/>
        </w:tabs>
        <w:spacing w:before="120" w:after="120"/>
        <w:ind w:left="851" w:right="34" w:hanging="851"/>
        <w:jc w:val="both"/>
        <w:rPr>
          <w:rFonts w:ascii="Times New Roman" w:hAnsi="Times New Roman" w:cs="Times New Roman"/>
          <w:b w:val="0"/>
          <w:sz w:val="22"/>
          <w:szCs w:val="22"/>
        </w:rPr>
      </w:pPr>
      <w:r w:rsidRPr="00905B2A">
        <w:rPr>
          <w:rFonts w:ascii="Times New Roman" w:hAnsi="Times New Roman" w:cs="Times New Roman"/>
          <w:sz w:val="22"/>
          <w:szCs w:val="22"/>
        </w:rPr>
        <w:t>C1.1</w:t>
      </w:r>
      <w:r w:rsidRPr="00905B2A">
        <w:rPr>
          <w:rFonts w:ascii="Times New Roman" w:hAnsi="Times New Roman" w:cs="Times New Roman"/>
          <w:b w:val="0"/>
          <w:sz w:val="22"/>
          <w:szCs w:val="22"/>
        </w:rPr>
        <w:tab/>
        <w:t>Please provide a list of keywords, technical terms,</w:t>
      </w:r>
      <w:r w:rsidRPr="00905B2A">
        <w:rPr>
          <w:rStyle w:val="Hyperlink"/>
          <w:rFonts w:ascii="Times New Roman" w:hAnsi="Times New Roman" w:cs="Times New Roman"/>
          <w:bCs w:val="0"/>
          <w:color w:val="auto"/>
          <w:sz w:val="22"/>
          <w:szCs w:val="22"/>
          <w:u w:val="none"/>
          <w:lang w:val="en-US"/>
        </w:rPr>
        <w:t xml:space="preserve"> </w:t>
      </w:r>
      <w:r w:rsidRPr="00905B2A">
        <w:rPr>
          <w:rFonts w:ascii="Times New Roman" w:hAnsi="Times New Roman" w:cs="Times New Roman"/>
          <w:b w:val="0"/>
          <w:sz w:val="22"/>
          <w:szCs w:val="22"/>
        </w:rPr>
        <w:t>acronyms or abbreviations to assist the A</w:t>
      </w:r>
      <w:r>
        <w:rPr>
          <w:rFonts w:ascii="Times New Roman" w:hAnsi="Times New Roman" w:cs="Times New Roman"/>
          <w:b w:val="0"/>
          <w:sz w:val="22"/>
          <w:szCs w:val="22"/>
        </w:rPr>
        <w:t>R</w:t>
      </w:r>
      <w:r w:rsidRPr="00905B2A">
        <w:rPr>
          <w:rFonts w:ascii="Times New Roman" w:hAnsi="Times New Roman" w:cs="Times New Roman"/>
          <w:b w:val="0"/>
          <w:sz w:val="22"/>
          <w:szCs w:val="22"/>
        </w:rPr>
        <w:t>EC to understand the technical aspects of the study</w:t>
      </w:r>
    </w:p>
    <w:tbl>
      <w:tblPr>
        <w:tblW w:w="502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4343"/>
        <w:gridCol w:w="32"/>
        <w:gridCol w:w="6408"/>
      </w:tblGrid>
      <w:tr w:rsidR="001E4ADE" w:rsidRPr="00905B2A" w14:paraId="0ED5F81A" w14:textId="77777777" w:rsidTr="002F44BE">
        <w:trPr>
          <w:cantSplit/>
          <w:trHeight w:val="320"/>
        </w:trPr>
        <w:tc>
          <w:tcPr>
            <w:tcW w:w="202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94C528" w14:textId="77777777" w:rsidR="001E4ADE" w:rsidRPr="00905B2A" w:rsidRDefault="001E4ADE" w:rsidP="002F44BE">
            <w:pPr>
              <w:autoSpaceDE w:val="0"/>
              <w:autoSpaceDN w:val="0"/>
              <w:jc w:val="center"/>
              <w:rPr>
                <w:rFonts w:eastAsia="SimSun"/>
                <w:b/>
                <w:sz w:val="22"/>
                <w:szCs w:val="22"/>
              </w:rPr>
            </w:pPr>
            <w:r w:rsidRPr="00905B2A">
              <w:rPr>
                <w:b/>
                <w:sz w:val="22"/>
                <w:szCs w:val="22"/>
              </w:rPr>
              <w:t>Term/Acronym/Abbrev./Procedures</w:t>
            </w:r>
          </w:p>
        </w:tc>
        <w:tc>
          <w:tcPr>
            <w:tcW w:w="2978"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5C6686" w14:textId="77777777" w:rsidR="001E4ADE" w:rsidRPr="00905B2A" w:rsidRDefault="001E4ADE" w:rsidP="002F44BE">
            <w:pPr>
              <w:autoSpaceDE w:val="0"/>
              <w:autoSpaceDN w:val="0"/>
              <w:jc w:val="center"/>
              <w:rPr>
                <w:rFonts w:eastAsia="SimSun"/>
                <w:b/>
                <w:sz w:val="22"/>
                <w:szCs w:val="22"/>
              </w:rPr>
            </w:pPr>
            <w:r w:rsidRPr="00905B2A">
              <w:rPr>
                <w:b/>
                <w:sz w:val="22"/>
                <w:szCs w:val="22"/>
              </w:rPr>
              <w:t>Plain English Explanation</w:t>
            </w:r>
          </w:p>
        </w:tc>
      </w:tr>
      <w:tr w:rsidR="001E4ADE" w:rsidRPr="00905B2A" w14:paraId="68AB963B" w14:textId="77777777" w:rsidTr="002F44BE">
        <w:trPr>
          <w:cantSplit/>
        </w:trPr>
        <w:tc>
          <w:tcPr>
            <w:tcW w:w="202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9BB39E" w14:textId="77777777" w:rsidR="001E4ADE" w:rsidRPr="00905B2A" w:rsidRDefault="001E4ADE" w:rsidP="002F44BE">
            <w:pPr>
              <w:autoSpaceDE w:val="0"/>
              <w:autoSpaceDN w:val="0"/>
              <w:rPr>
                <w:rFonts w:eastAsia="SimSun"/>
                <w:i/>
                <w:sz w:val="22"/>
                <w:szCs w:val="22"/>
              </w:rPr>
            </w:pPr>
            <w:proofErr w:type="spellStart"/>
            <w:r w:rsidRPr="00905B2A">
              <w:rPr>
                <w:rFonts w:eastAsia="SimSun"/>
                <w:i/>
                <w:sz w:val="22"/>
                <w:szCs w:val="22"/>
              </w:rPr>
              <w:t>Eg</w:t>
            </w:r>
            <w:proofErr w:type="spellEnd"/>
            <w:r w:rsidRPr="00905B2A">
              <w:rPr>
                <w:rFonts w:eastAsia="SimSun"/>
                <w:i/>
                <w:sz w:val="22"/>
                <w:szCs w:val="22"/>
              </w:rPr>
              <w:t>: Cervical Dislocation</w:t>
            </w:r>
          </w:p>
        </w:tc>
        <w:tc>
          <w:tcPr>
            <w:tcW w:w="297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469AC1" w14:textId="77777777" w:rsidR="001E4ADE" w:rsidRPr="00905B2A" w:rsidRDefault="001E4ADE" w:rsidP="002F44BE">
            <w:pPr>
              <w:autoSpaceDE w:val="0"/>
              <w:autoSpaceDN w:val="0"/>
              <w:rPr>
                <w:rFonts w:eastAsia="SimSun"/>
                <w:i/>
                <w:sz w:val="22"/>
                <w:szCs w:val="22"/>
              </w:rPr>
            </w:pPr>
            <w:r w:rsidRPr="00905B2A">
              <w:rPr>
                <w:rFonts w:eastAsia="SimSun"/>
                <w:i/>
                <w:sz w:val="22"/>
                <w:szCs w:val="22"/>
              </w:rPr>
              <w:t>Breaking the neck or snapping the spine by applying pressure to the neck and dislocating the spinal column from the skull or brain.</w:t>
            </w:r>
          </w:p>
        </w:tc>
      </w:tr>
      <w:tr w:rsidR="001E4ADE" w:rsidRPr="00905B2A" w14:paraId="4B35781F" w14:textId="77777777" w:rsidTr="002F44BE">
        <w:trPr>
          <w:cantSplit/>
          <w:trHeight w:val="248"/>
        </w:trPr>
        <w:tc>
          <w:tcPr>
            <w:tcW w:w="20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F5783" w14:textId="77777777" w:rsidR="001E4ADE" w:rsidRPr="00905B2A" w:rsidRDefault="001E4ADE" w:rsidP="002F44BE">
            <w:pPr>
              <w:autoSpaceDE w:val="0"/>
              <w:autoSpaceDN w:val="0"/>
              <w:rPr>
                <w:rFonts w:eastAsia="SimSun"/>
                <w:b/>
                <w:sz w:val="22"/>
                <w:szCs w:val="22"/>
              </w:rPr>
            </w:pPr>
            <w:proofErr w:type="spellStart"/>
            <w:r w:rsidRPr="00905B2A">
              <w:rPr>
                <w:rFonts w:eastAsia="SimSun"/>
                <w:i/>
                <w:sz w:val="22"/>
                <w:szCs w:val="22"/>
              </w:rPr>
              <w:t>Eg</w:t>
            </w:r>
            <w:proofErr w:type="spellEnd"/>
            <w:r w:rsidRPr="00905B2A">
              <w:rPr>
                <w:rFonts w:eastAsia="SimSun"/>
                <w:i/>
                <w:sz w:val="22"/>
                <w:szCs w:val="22"/>
              </w:rPr>
              <w:t>: Blood collection from Rabbits</w:t>
            </w:r>
          </w:p>
        </w:tc>
        <w:tc>
          <w:tcPr>
            <w:tcW w:w="29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BCFCA7" w14:textId="77777777" w:rsidR="001E4ADE" w:rsidRPr="00905B2A" w:rsidRDefault="001E4ADE" w:rsidP="002F44BE">
            <w:pPr>
              <w:autoSpaceDE w:val="0"/>
              <w:autoSpaceDN w:val="0"/>
              <w:rPr>
                <w:rFonts w:eastAsia="SimSun"/>
                <w:i/>
                <w:sz w:val="22"/>
                <w:szCs w:val="22"/>
              </w:rPr>
            </w:pPr>
            <w:r w:rsidRPr="00905B2A">
              <w:rPr>
                <w:rFonts w:eastAsia="SimSun"/>
                <w:i/>
                <w:sz w:val="22"/>
                <w:szCs w:val="22"/>
              </w:rPr>
              <w:t>Restrain the animal, shave the hair from the ear, using a 20 gauge needle etc. OR As per SOP123</w:t>
            </w:r>
          </w:p>
        </w:tc>
      </w:tr>
      <w:tr w:rsidR="001E4ADE" w:rsidRPr="00905B2A" w14:paraId="6DE54D59" w14:textId="77777777" w:rsidTr="002F44BE">
        <w:trPr>
          <w:gridBefore w:val="1"/>
          <w:wBefore w:w="14" w:type="pct"/>
          <w:cantSplit/>
        </w:trPr>
        <w:tc>
          <w:tcPr>
            <w:tcW w:w="2023" w:type="pct"/>
            <w:gridSpan w:val="2"/>
            <w:tcBorders>
              <w:top w:val="single" w:sz="4" w:space="0" w:color="auto"/>
              <w:left w:val="single" w:sz="4" w:space="0" w:color="auto"/>
              <w:bottom w:val="single" w:sz="4" w:space="0" w:color="auto"/>
              <w:right w:val="single" w:sz="4" w:space="0" w:color="auto"/>
            </w:tcBorders>
            <w:shd w:val="clear" w:color="auto" w:fill="auto"/>
          </w:tcPr>
          <w:p w14:paraId="5D4E1500" w14:textId="77777777" w:rsidR="001E4ADE" w:rsidRPr="00905B2A" w:rsidRDefault="001E4ADE" w:rsidP="002F44BE">
            <w:pPr>
              <w:autoSpaceDE w:val="0"/>
              <w:autoSpaceDN w:val="0"/>
              <w:ind w:left="-1218"/>
              <w:jc w:val="center"/>
              <w:rPr>
                <w:rFonts w:eastAsia="SimSun"/>
                <w:b/>
                <w:sz w:val="22"/>
                <w:szCs w:val="22"/>
              </w:rPr>
            </w:pPr>
            <w:sdt>
              <w:sdtPr>
                <w:rPr>
                  <w:rStyle w:val="Strong"/>
                  <w:b w:val="0"/>
                  <w:color w:val="808080" w:themeColor="background1" w:themeShade="80"/>
                </w:rPr>
                <w:id w:val="951121974"/>
                <w:placeholder>
                  <w:docPart w:val="B3B44B422F9E42B29035D7C2B9C44A86"/>
                </w:placeholder>
                <w:showingPlcHdr/>
              </w:sdtPr>
              <w:sdtContent>
                <w:r w:rsidRPr="00905B2A">
                  <w:rPr>
                    <w:rStyle w:val="PlaceholderText"/>
                  </w:rPr>
                  <w:t>Click here to enter text.</w:t>
                </w:r>
              </w:sdtContent>
            </w:sdt>
          </w:p>
        </w:tc>
        <w:tc>
          <w:tcPr>
            <w:tcW w:w="2963" w:type="pct"/>
            <w:tcBorders>
              <w:top w:val="single" w:sz="4" w:space="0" w:color="auto"/>
              <w:left w:val="single" w:sz="4" w:space="0" w:color="auto"/>
              <w:bottom w:val="single" w:sz="4" w:space="0" w:color="auto"/>
              <w:right w:val="single" w:sz="4" w:space="0" w:color="auto"/>
            </w:tcBorders>
            <w:shd w:val="clear" w:color="auto" w:fill="auto"/>
          </w:tcPr>
          <w:p w14:paraId="178895BE"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557858175"/>
                <w:placeholder>
                  <w:docPart w:val="D5637DE7901B4D9CBACA3EDFC27258A9"/>
                </w:placeholder>
                <w:showingPlcHdr/>
              </w:sdtPr>
              <w:sdtContent>
                <w:r w:rsidRPr="00905B2A">
                  <w:rPr>
                    <w:rStyle w:val="PlaceholderText"/>
                  </w:rPr>
                  <w:t>Click here to enter text.</w:t>
                </w:r>
              </w:sdtContent>
            </w:sdt>
          </w:p>
        </w:tc>
      </w:tr>
      <w:tr w:rsidR="001E4ADE" w:rsidRPr="00905B2A" w14:paraId="7A1B1EB1" w14:textId="77777777" w:rsidTr="002F44BE">
        <w:trPr>
          <w:gridBefore w:val="1"/>
          <w:wBefore w:w="14" w:type="pct"/>
          <w:cantSplit/>
        </w:trPr>
        <w:tc>
          <w:tcPr>
            <w:tcW w:w="2023" w:type="pct"/>
            <w:gridSpan w:val="2"/>
            <w:tcBorders>
              <w:top w:val="single" w:sz="4" w:space="0" w:color="auto"/>
              <w:left w:val="single" w:sz="4" w:space="0" w:color="auto"/>
              <w:bottom w:val="single" w:sz="4" w:space="0" w:color="auto"/>
              <w:right w:val="single" w:sz="4" w:space="0" w:color="auto"/>
            </w:tcBorders>
            <w:shd w:val="clear" w:color="auto" w:fill="auto"/>
          </w:tcPr>
          <w:p w14:paraId="10D5396F" w14:textId="77777777" w:rsidR="001E4ADE" w:rsidRPr="00905B2A" w:rsidRDefault="001E4ADE" w:rsidP="002F44BE">
            <w:pPr>
              <w:autoSpaceDE w:val="0"/>
              <w:autoSpaceDN w:val="0"/>
              <w:ind w:left="-1242"/>
              <w:jc w:val="center"/>
              <w:rPr>
                <w:rFonts w:eastAsia="SimSun"/>
                <w:b/>
                <w:sz w:val="22"/>
                <w:szCs w:val="22"/>
              </w:rPr>
            </w:pPr>
            <w:sdt>
              <w:sdtPr>
                <w:rPr>
                  <w:b/>
                  <w:color w:val="808080" w:themeColor="background1" w:themeShade="80"/>
                </w:rPr>
                <w:id w:val="1887748503"/>
                <w:placeholder>
                  <w:docPart w:val="F2356A653A1F47139C1A9796E5E01C7F"/>
                </w:placeholder>
                <w:showingPlcHdr/>
              </w:sdtPr>
              <w:sdtEndPr>
                <w:rPr>
                  <w:rStyle w:val="Strong"/>
                  <w:b w:val="0"/>
                  <w:bCs/>
                </w:rPr>
              </w:sdtEndPr>
              <w:sdtContent>
                <w:r w:rsidRPr="00905B2A">
                  <w:t>Cl</w:t>
                </w:r>
                <w:r w:rsidRPr="00905B2A">
                  <w:rPr>
                    <w:rStyle w:val="PlaceholderText"/>
                  </w:rPr>
                  <w:t>ick here to enter text.</w:t>
                </w:r>
              </w:sdtContent>
            </w:sdt>
          </w:p>
        </w:tc>
        <w:tc>
          <w:tcPr>
            <w:tcW w:w="2963" w:type="pct"/>
            <w:tcBorders>
              <w:top w:val="single" w:sz="4" w:space="0" w:color="auto"/>
              <w:left w:val="single" w:sz="4" w:space="0" w:color="auto"/>
              <w:bottom w:val="single" w:sz="4" w:space="0" w:color="auto"/>
              <w:right w:val="single" w:sz="4" w:space="0" w:color="auto"/>
            </w:tcBorders>
            <w:shd w:val="clear" w:color="auto" w:fill="auto"/>
          </w:tcPr>
          <w:p w14:paraId="5F091297"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594786327"/>
                <w:placeholder>
                  <w:docPart w:val="31965FA35AE14FD8BCC91C6F72D07125"/>
                </w:placeholder>
                <w:showingPlcHdr/>
              </w:sdtPr>
              <w:sdtContent>
                <w:r w:rsidRPr="00905B2A">
                  <w:rPr>
                    <w:rStyle w:val="PlaceholderText"/>
                  </w:rPr>
                  <w:t>Click here to enter text.</w:t>
                </w:r>
              </w:sdtContent>
            </w:sdt>
          </w:p>
        </w:tc>
      </w:tr>
      <w:tr w:rsidR="001E4ADE" w:rsidRPr="00905B2A" w14:paraId="0388F963" w14:textId="77777777" w:rsidTr="002F44BE">
        <w:trPr>
          <w:gridBefore w:val="1"/>
          <w:wBefore w:w="14" w:type="pct"/>
          <w:cantSplit/>
        </w:trPr>
        <w:tc>
          <w:tcPr>
            <w:tcW w:w="2023" w:type="pct"/>
            <w:gridSpan w:val="2"/>
            <w:tcBorders>
              <w:top w:val="single" w:sz="4" w:space="0" w:color="auto"/>
              <w:left w:val="single" w:sz="4" w:space="0" w:color="auto"/>
              <w:bottom w:val="single" w:sz="4" w:space="0" w:color="auto"/>
              <w:right w:val="single" w:sz="4" w:space="0" w:color="auto"/>
            </w:tcBorders>
            <w:shd w:val="clear" w:color="auto" w:fill="auto"/>
          </w:tcPr>
          <w:p w14:paraId="7D756575" w14:textId="77777777" w:rsidR="001E4ADE" w:rsidRPr="00905B2A" w:rsidRDefault="001E4ADE" w:rsidP="002F44BE">
            <w:pPr>
              <w:autoSpaceDE w:val="0"/>
              <w:autoSpaceDN w:val="0"/>
              <w:ind w:left="-1242"/>
              <w:jc w:val="center"/>
              <w:rPr>
                <w:rFonts w:eastAsia="SimSun"/>
                <w:b/>
                <w:sz w:val="22"/>
                <w:szCs w:val="22"/>
              </w:rPr>
            </w:pPr>
            <w:sdt>
              <w:sdtPr>
                <w:rPr>
                  <w:rStyle w:val="Strong"/>
                  <w:b w:val="0"/>
                  <w:color w:val="808080" w:themeColor="background1" w:themeShade="80"/>
                </w:rPr>
                <w:id w:val="-1218739646"/>
                <w:placeholder>
                  <w:docPart w:val="BF34D67CBEF749E097F9FB5980C73E5E"/>
                </w:placeholder>
                <w:showingPlcHdr/>
              </w:sdtPr>
              <w:sdtEndPr>
                <w:rPr>
                  <w:rStyle w:val="Strong"/>
                  <w:b/>
                  <w:bCs w:val="0"/>
                </w:rPr>
              </w:sdtEndPr>
              <w:sdtContent>
                <w:r w:rsidRPr="00905B2A">
                  <w:rPr>
                    <w:rStyle w:val="PlaceholderText"/>
                  </w:rPr>
                  <w:t>Cl</w:t>
                </w:r>
                <w:r w:rsidRPr="00905B2A">
                  <w:t>ick here to enter text.</w:t>
                </w:r>
              </w:sdtContent>
            </w:sdt>
          </w:p>
        </w:tc>
        <w:tc>
          <w:tcPr>
            <w:tcW w:w="2963" w:type="pct"/>
            <w:tcBorders>
              <w:top w:val="single" w:sz="4" w:space="0" w:color="auto"/>
              <w:left w:val="single" w:sz="4" w:space="0" w:color="auto"/>
              <w:bottom w:val="single" w:sz="4" w:space="0" w:color="auto"/>
              <w:right w:val="single" w:sz="4" w:space="0" w:color="auto"/>
            </w:tcBorders>
            <w:shd w:val="clear" w:color="auto" w:fill="auto"/>
          </w:tcPr>
          <w:p w14:paraId="1BC22EC5"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60298469"/>
                <w:placeholder>
                  <w:docPart w:val="7D43C8B12CD241AD9227E65814FEDEB6"/>
                </w:placeholder>
                <w:showingPlcHdr/>
              </w:sdtPr>
              <w:sdtContent>
                <w:r w:rsidRPr="00905B2A">
                  <w:rPr>
                    <w:rStyle w:val="PlaceholderText"/>
                  </w:rPr>
                  <w:t>Click here to enter text.</w:t>
                </w:r>
              </w:sdtContent>
            </w:sdt>
          </w:p>
        </w:tc>
      </w:tr>
      <w:tr w:rsidR="001E4ADE" w:rsidRPr="00905B2A" w14:paraId="33CEBACC" w14:textId="77777777" w:rsidTr="002F44BE">
        <w:trPr>
          <w:gridBefore w:val="1"/>
          <w:wBefore w:w="14" w:type="pct"/>
          <w:cantSplit/>
        </w:trPr>
        <w:tc>
          <w:tcPr>
            <w:tcW w:w="2023" w:type="pct"/>
            <w:gridSpan w:val="2"/>
            <w:tcBorders>
              <w:top w:val="single" w:sz="4" w:space="0" w:color="auto"/>
              <w:left w:val="single" w:sz="4" w:space="0" w:color="auto"/>
              <w:bottom w:val="single" w:sz="4" w:space="0" w:color="auto"/>
              <w:right w:val="single" w:sz="4" w:space="0" w:color="auto"/>
            </w:tcBorders>
            <w:shd w:val="clear" w:color="auto" w:fill="auto"/>
          </w:tcPr>
          <w:p w14:paraId="38D3F8D2" w14:textId="77777777" w:rsidR="001E4ADE" w:rsidRPr="00905B2A" w:rsidRDefault="001E4ADE" w:rsidP="002F44BE">
            <w:pPr>
              <w:autoSpaceDE w:val="0"/>
              <w:autoSpaceDN w:val="0"/>
              <w:ind w:left="-1242"/>
              <w:jc w:val="center"/>
              <w:rPr>
                <w:rFonts w:eastAsia="SimSun"/>
                <w:b/>
                <w:sz w:val="22"/>
                <w:szCs w:val="22"/>
              </w:rPr>
            </w:pPr>
            <w:sdt>
              <w:sdtPr>
                <w:rPr>
                  <w:b/>
                  <w:color w:val="808080" w:themeColor="background1" w:themeShade="80"/>
                </w:rPr>
                <w:id w:val="2046162078"/>
                <w:placeholder>
                  <w:docPart w:val="B52C680A79D44D8C80687CFE51A6609C"/>
                </w:placeholder>
                <w:showingPlcHdr/>
              </w:sdtPr>
              <w:sdtContent>
                <w:r w:rsidRPr="00905B2A">
                  <w:t>Click here to enter text.</w:t>
                </w:r>
              </w:sdtContent>
            </w:sdt>
          </w:p>
        </w:tc>
        <w:tc>
          <w:tcPr>
            <w:tcW w:w="2963" w:type="pct"/>
            <w:tcBorders>
              <w:top w:val="single" w:sz="4" w:space="0" w:color="auto"/>
              <w:left w:val="single" w:sz="4" w:space="0" w:color="auto"/>
              <w:bottom w:val="single" w:sz="4" w:space="0" w:color="auto"/>
              <w:right w:val="single" w:sz="4" w:space="0" w:color="auto"/>
            </w:tcBorders>
            <w:shd w:val="clear" w:color="auto" w:fill="auto"/>
          </w:tcPr>
          <w:p w14:paraId="36FD706C"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910588462"/>
                <w:placeholder>
                  <w:docPart w:val="7605B78279934481B3466E177E2412D1"/>
                </w:placeholder>
                <w:showingPlcHdr/>
              </w:sdtPr>
              <w:sdtContent>
                <w:r w:rsidRPr="00905B2A">
                  <w:rPr>
                    <w:rStyle w:val="PlaceholderText"/>
                  </w:rPr>
                  <w:t>Click here to enter text.</w:t>
                </w:r>
              </w:sdtContent>
            </w:sdt>
          </w:p>
        </w:tc>
      </w:tr>
    </w:tbl>
    <w:p w14:paraId="20350208" w14:textId="77777777" w:rsidR="001E4ADE" w:rsidRDefault="001E4ADE">
      <w:pPr>
        <w:rPr>
          <w:color w:val="0070C0"/>
          <w:sz w:val="22"/>
          <w:szCs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81"/>
        <w:gridCol w:w="25"/>
        <w:gridCol w:w="1973"/>
        <w:gridCol w:w="7522"/>
      </w:tblGrid>
      <w:tr w:rsidR="001E4ADE" w:rsidRPr="00905B2A" w14:paraId="6DE4E1B9" w14:textId="77777777" w:rsidTr="002F44BE">
        <w:tc>
          <w:tcPr>
            <w:tcW w:w="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64ACD9" w14:textId="77777777" w:rsidR="001E4ADE" w:rsidRPr="00905B2A" w:rsidRDefault="001E4ADE" w:rsidP="002F44BE">
            <w:pPr>
              <w:spacing w:before="120"/>
              <w:rPr>
                <w:b/>
                <w:sz w:val="22"/>
                <w:szCs w:val="22"/>
              </w:rPr>
            </w:pPr>
            <w:r w:rsidRPr="00905B2A">
              <w:rPr>
                <w:b/>
                <w:sz w:val="22"/>
                <w:szCs w:val="22"/>
              </w:rPr>
              <w:t>C1.2</w:t>
            </w:r>
          </w:p>
          <w:p w14:paraId="49480561" w14:textId="77777777" w:rsidR="001E4ADE" w:rsidRPr="00905B2A" w:rsidRDefault="001E4ADE" w:rsidP="002F44BE">
            <w:pPr>
              <w:rPr>
                <w:sz w:val="22"/>
                <w:szCs w:val="22"/>
              </w:rPr>
            </w:pPr>
          </w:p>
          <w:p w14:paraId="6B034083" w14:textId="77777777" w:rsidR="001E4ADE" w:rsidRPr="00905B2A" w:rsidRDefault="001E4ADE" w:rsidP="002F44BE">
            <w:pPr>
              <w:rPr>
                <w:sz w:val="22"/>
                <w:szCs w:val="22"/>
              </w:rPr>
            </w:pPr>
          </w:p>
          <w:p w14:paraId="76CEDF77" w14:textId="77777777" w:rsidR="001E4ADE" w:rsidRPr="00905B2A" w:rsidRDefault="001E4ADE" w:rsidP="002F44BE">
            <w:pPr>
              <w:rPr>
                <w:sz w:val="22"/>
                <w:szCs w:val="22"/>
              </w:rPr>
            </w:pPr>
          </w:p>
        </w:tc>
        <w:tc>
          <w:tcPr>
            <w:tcW w:w="952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5FDE6D" w14:textId="77777777" w:rsidR="001E4ADE" w:rsidRPr="00905B2A" w:rsidRDefault="001E4ADE" w:rsidP="002F44BE">
            <w:pPr>
              <w:spacing w:before="120"/>
              <w:rPr>
                <w:bCs/>
                <w:color w:val="000000"/>
                <w:sz w:val="22"/>
                <w:szCs w:val="22"/>
              </w:rPr>
            </w:pPr>
            <w:r w:rsidRPr="00905B2A">
              <w:rPr>
                <w:bCs/>
                <w:sz w:val="22"/>
                <w:szCs w:val="22"/>
              </w:rPr>
              <w:t>In ‘</w:t>
            </w:r>
            <w:r w:rsidRPr="00905B2A">
              <w:rPr>
                <w:b/>
                <w:bCs/>
                <w:sz w:val="22"/>
                <w:szCs w:val="22"/>
              </w:rPr>
              <w:t>plain English’</w:t>
            </w:r>
            <w:r w:rsidRPr="00905B2A">
              <w:rPr>
                <w:bCs/>
                <w:sz w:val="22"/>
                <w:szCs w:val="22"/>
              </w:rPr>
              <w:t xml:space="preserve">, </w:t>
            </w:r>
            <w:r w:rsidRPr="00905B2A">
              <w:rPr>
                <w:sz w:val="22"/>
                <w:szCs w:val="22"/>
              </w:rPr>
              <w:t xml:space="preserve">state the aims of the experiment and the experimental design specifying the anticipated outcomes. Justify the benefits to either humans or animals. </w:t>
            </w:r>
            <w:r w:rsidRPr="00905B2A">
              <w:rPr>
                <w:vanish/>
                <w:color w:val="0000FF"/>
                <w:sz w:val="22"/>
                <w:szCs w:val="22"/>
              </w:rPr>
              <w:t>Researchers must use plain English in the application to ensure that all AEC members are provided with sufficient information to participate effectively  in the assessment of the application.</w:t>
            </w:r>
          </w:p>
        </w:tc>
      </w:tr>
      <w:tr w:rsidR="001E4ADE" w:rsidRPr="00905B2A" w14:paraId="5CC4CB81" w14:textId="77777777" w:rsidTr="002F44BE">
        <w:tblPrEx>
          <w:tblBorders>
            <w:top w:val="none" w:sz="0" w:space="0" w:color="auto"/>
          </w:tblBorders>
          <w:shd w:val="pct12" w:color="auto" w:fill="auto"/>
          <w:tblLook w:val="0000" w:firstRow="0" w:lastRow="0" w:firstColumn="0" w:lastColumn="0" w:noHBand="0" w:noVBand="0"/>
        </w:tblPrEx>
        <w:trPr>
          <w:gridBefore w:val="2"/>
          <w:wBefore w:w="706" w:type="dxa"/>
        </w:trPr>
        <w:tc>
          <w:tcPr>
            <w:tcW w:w="1973" w:type="dxa"/>
            <w:shd w:val="clear" w:color="auto" w:fill="F2F2F2" w:themeFill="background1" w:themeFillShade="F2"/>
          </w:tcPr>
          <w:p w14:paraId="00B4663B" w14:textId="77777777" w:rsidR="001E4ADE" w:rsidRPr="00905B2A" w:rsidRDefault="001E4ADE" w:rsidP="002F44BE">
            <w:pPr>
              <w:rPr>
                <w:b/>
                <w:sz w:val="22"/>
                <w:szCs w:val="22"/>
              </w:rPr>
            </w:pPr>
            <w:r w:rsidRPr="00905B2A">
              <w:rPr>
                <w:b/>
                <w:sz w:val="22"/>
                <w:szCs w:val="22"/>
              </w:rPr>
              <w:t>Details</w:t>
            </w:r>
          </w:p>
          <w:p w14:paraId="23C287D4" w14:textId="77777777" w:rsidR="001E4ADE" w:rsidRPr="00905B2A" w:rsidRDefault="001E4ADE" w:rsidP="002F44BE">
            <w:pPr>
              <w:rPr>
                <w:color w:val="000000"/>
                <w:sz w:val="22"/>
                <w:szCs w:val="22"/>
              </w:rPr>
            </w:pPr>
            <w:r w:rsidRPr="00905B2A">
              <w:rPr>
                <w:b/>
                <w:sz w:val="22"/>
                <w:szCs w:val="22"/>
              </w:rPr>
              <w:t xml:space="preserve"> </w:t>
            </w:r>
            <w:r w:rsidRPr="00905B2A">
              <w:rPr>
                <w:sz w:val="22"/>
                <w:szCs w:val="22"/>
              </w:rPr>
              <w:t>(Max 500 words)</w:t>
            </w:r>
          </w:p>
        </w:tc>
        <w:tc>
          <w:tcPr>
            <w:tcW w:w="7522" w:type="dxa"/>
          </w:tcPr>
          <w:p w14:paraId="78E191CD" w14:textId="77777777" w:rsidR="001E4ADE" w:rsidRPr="00905B2A" w:rsidRDefault="001E4ADE" w:rsidP="002F44BE">
            <w:pPr>
              <w:pStyle w:val="CommentText"/>
              <w:autoSpaceDE/>
              <w:autoSpaceDN/>
              <w:rPr>
                <w:rStyle w:val="Strong"/>
                <w:rFonts w:ascii="Times New Roman" w:hAnsi="Times New Roman" w:cs="Times New Roman"/>
                <w:b w:val="0"/>
                <w:color w:val="808080" w:themeColor="background1" w:themeShade="80"/>
              </w:rPr>
            </w:pPr>
            <w:sdt>
              <w:sdtPr>
                <w:rPr>
                  <w:rStyle w:val="Strong"/>
                  <w:rFonts w:ascii="Times New Roman" w:hAnsi="Times New Roman" w:cs="Times New Roman"/>
                  <w:b w:val="0"/>
                  <w:color w:val="808080" w:themeColor="background1" w:themeShade="80"/>
                </w:rPr>
                <w:id w:val="419695731"/>
                <w:placeholder>
                  <w:docPart w:val="5D8CF66D0F794E78886AD62CCC93F24F"/>
                </w:placeholder>
                <w:showingPlcHdr/>
              </w:sdtPr>
              <w:sdtContent>
                <w:r w:rsidRPr="00905B2A">
                  <w:rPr>
                    <w:rStyle w:val="PlaceholderText"/>
                    <w:rFonts w:ascii="Times New Roman" w:hAnsi="Times New Roman" w:cs="Times New Roman"/>
                  </w:rPr>
                  <w:t>Click here to enter text.</w:t>
                </w:r>
              </w:sdtContent>
            </w:sdt>
          </w:p>
          <w:p w14:paraId="00A35D40" w14:textId="77777777" w:rsidR="001E4ADE" w:rsidRPr="00905B2A" w:rsidRDefault="001E4ADE" w:rsidP="002F44BE">
            <w:pPr>
              <w:pStyle w:val="CommentText"/>
              <w:autoSpaceDE/>
              <w:autoSpaceDN/>
              <w:rPr>
                <w:rStyle w:val="Strong"/>
                <w:rFonts w:ascii="Times New Roman" w:hAnsi="Times New Roman" w:cs="Times New Roman"/>
                <w:b w:val="0"/>
                <w:color w:val="808080" w:themeColor="background1" w:themeShade="80"/>
              </w:rPr>
            </w:pPr>
          </w:p>
          <w:p w14:paraId="163D0E2F" w14:textId="77777777" w:rsidR="001E4ADE" w:rsidRPr="00905B2A" w:rsidRDefault="001E4ADE" w:rsidP="002F44BE">
            <w:pPr>
              <w:pStyle w:val="CommentText"/>
              <w:autoSpaceDE/>
              <w:autoSpaceDN/>
              <w:rPr>
                <w:rStyle w:val="Strong"/>
                <w:rFonts w:ascii="Times New Roman" w:hAnsi="Times New Roman" w:cs="Times New Roman"/>
                <w:b w:val="0"/>
                <w:color w:val="808080" w:themeColor="background1" w:themeShade="80"/>
              </w:rPr>
            </w:pPr>
          </w:p>
          <w:p w14:paraId="3F55E1D0" w14:textId="77777777" w:rsidR="001E4ADE" w:rsidRPr="00905B2A" w:rsidRDefault="001E4ADE" w:rsidP="002F44BE">
            <w:pPr>
              <w:pStyle w:val="CommentText"/>
              <w:autoSpaceDE/>
              <w:autoSpaceDN/>
              <w:rPr>
                <w:rFonts w:ascii="Times New Roman" w:hAnsi="Times New Roman" w:cs="Times New Roman"/>
                <w:b/>
                <w:sz w:val="22"/>
                <w:szCs w:val="22"/>
                <w:lang w:val="en-AU"/>
              </w:rPr>
            </w:pPr>
          </w:p>
        </w:tc>
      </w:tr>
    </w:tbl>
    <w:p w14:paraId="3F8C88E2" w14:textId="77777777" w:rsidR="001E4ADE" w:rsidRPr="00905B2A" w:rsidRDefault="001E4ADE" w:rsidP="001E4ADE">
      <w:pPr>
        <w:rPr>
          <w:sz w:val="22"/>
          <w:szCs w:val="22"/>
        </w:rPr>
      </w:pPr>
    </w:p>
    <w:p w14:paraId="0D6C136E" w14:textId="77777777" w:rsidR="001E4ADE" w:rsidRPr="00905B2A" w:rsidRDefault="001E4ADE" w:rsidP="001E4ADE">
      <w:pPr>
        <w:autoSpaceDE w:val="0"/>
        <w:autoSpaceDN w:val="0"/>
        <w:spacing w:after="120"/>
        <w:ind w:left="709" w:right="34" w:hanging="709"/>
        <w:rPr>
          <w:b/>
          <w:sz w:val="22"/>
          <w:szCs w:val="22"/>
        </w:rPr>
      </w:pPr>
      <w:r w:rsidRPr="00905B2A">
        <w:rPr>
          <w:b/>
          <w:sz w:val="22"/>
          <w:szCs w:val="22"/>
        </w:rPr>
        <w:t xml:space="preserve">C1.3 </w:t>
      </w:r>
      <w:r w:rsidRPr="00905B2A">
        <w:rPr>
          <w:b/>
          <w:sz w:val="22"/>
          <w:szCs w:val="22"/>
        </w:rPr>
        <w:tab/>
      </w:r>
      <w:r w:rsidRPr="00905B2A">
        <w:rPr>
          <w:sz w:val="22"/>
          <w:szCs w:val="22"/>
        </w:rPr>
        <w:t xml:space="preserve">Provide a full </w:t>
      </w:r>
      <w:r w:rsidRPr="00905B2A">
        <w:rPr>
          <w:b/>
          <w:sz w:val="22"/>
          <w:szCs w:val="22"/>
        </w:rPr>
        <w:t>sequential</w:t>
      </w:r>
      <w:r w:rsidRPr="00905B2A">
        <w:rPr>
          <w:sz w:val="22"/>
          <w:szCs w:val="22"/>
        </w:rPr>
        <w:t xml:space="preserve"> description of </w:t>
      </w:r>
      <w:r w:rsidRPr="00905B2A">
        <w:rPr>
          <w:b/>
          <w:sz w:val="22"/>
          <w:szCs w:val="22"/>
        </w:rPr>
        <w:t>exactly</w:t>
      </w:r>
      <w:r w:rsidRPr="00905B2A">
        <w:rPr>
          <w:sz w:val="22"/>
          <w:szCs w:val="22"/>
        </w:rPr>
        <w:t xml:space="preserve"> what happens to each </w:t>
      </w:r>
      <w:r w:rsidRPr="00905B2A">
        <w:rPr>
          <w:b/>
          <w:sz w:val="22"/>
          <w:szCs w:val="22"/>
        </w:rPr>
        <w:t>animal or group</w:t>
      </w:r>
      <w:r w:rsidRPr="00905B2A">
        <w:rPr>
          <w:sz w:val="22"/>
          <w:szCs w:val="22"/>
        </w:rPr>
        <w:t xml:space="preserve"> of animals from the time you obtain them to the time the experiment is completed, including provisions for the animals at the conclusion of their use. [This must be provided in the table below using the headings in the table</w:t>
      </w:r>
      <w:r>
        <w:rPr>
          <w:sz w:val="22"/>
          <w:szCs w:val="22"/>
        </w:rPr>
        <w:t>]</w:t>
      </w:r>
      <w:r w:rsidRPr="00905B2A">
        <w:rPr>
          <w:sz w:val="22"/>
          <w:szCs w:val="22"/>
        </w:rPr>
        <w:t xml:space="preserve">. This should also </w:t>
      </w:r>
      <w:r w:rsidRPr="00823A06">
        <w:rPr>
          <w:sz w:val="22"/>
          <w:szCs w:val="22"/>
        </w:rPr>
        <w:t>include all methods, measurements, dose rates, frequency, volume etc.</w:t>
      </w:r>
      <w:r w:rsidRPr="00823A06">
        <w:rPr>
          <w:bCs/>
          <w:sz w:val="22"/>
          <w:szCs w:val="22"/>
          <w:lang w:val="en-US"/>
        </w:rPr>
        <w:t xml:space="preserve"> </w:t>
      </w:r>
      <w:r w:rsidRPr="00905B2A">
        <w:rPr>
          <w:b/>
          <w:bCs/>
          <w:sz w:val="22"/>
          <w:szCs w:val="22"/>
          <w:lang w:val="en-US"/>
        </w:rPr>
        <w:t xml:space="preserve">If available, name any relevant </w:t>
      </w:r>
      <w:hyperlink r:id="rId19" w:history="1">
        <w:r w:rsidRPr="00905B2A">
          <w:rPr>
            <w:rStyle w:val="Hyperlink"/>
            <w:b/>
            <w:bCs/>
            <w:sz w:val="22"/>
            <w:szCs w:val="22"/>
            <w:lang w:val="en-US"/>
          </w:rPr>
          <w:t>SOP(s)</w:t>
        </w:r>
      </w:hyperlink>
      <w:r w:rsidRPr="00905B2A">
        <w:rPr>
          <w:rStyle w:val="Hyperlink"/>
          <w:b/>
          <w:bCs/>
          <w:color w:val="auto"/>
          <w:sz w:val="22"/>
          <w:szCs w:val="22"/>
          <w:u w:val="none"/>
          <w:lang w:val="en-US"/>
        </w:rPr>
        <w:t xml:space="preserve"> that will be used.</w:t>
      </w:r>
      <w:r w:rsidRPr="00905B2A">
        <w:rPr>
          <w:b/>
          <w:vanish/>
          <w:color w:val="0000FF"/>
          <w:sz w:val="22"/>
          <w:szCs w:val="22"/>
        </w:rPr>
        <w:t xml:space="preserve"> It is important to present this section so that it is clear what is happening to the animals form the beginning to the end of the project and over what time. Where several groups of animals are receiving different treatments, listing them in separate tables may assist.</w:t>
      </w: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30"/>
        <w:gridCol w:w="1989"/>
        <w:gridCol w:w="7508"/>
        <w:gridCol w:w="527"/>
      </w:tblGrid>
      <w:tr w:rsidR="001E4ADE" w:rsidRPr="00905B2A" w14:paraId="0B18D173"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3227D3" w14:textId="77777777" w:rsidR="001E4ADE" w:rsidRPr="00905B2A" w:rsidRDefault="001E4ADE" w:rsidP="002F44BE">
            <w:pPr>
              <w:autoSpaceDE w:val="0"/>
              <w:autoSpaceDN w:val="0"/>
              <w:jc w:val="center"/>
              <w:rPr>
                <w:rFonts w:eastAsia="SimSun"/>
                <w:b/>
                <w:sz w:val="22"/>
                <w:szCs w:val="22"/>
              </w:rPr>
            </w:pPr>
            <w:r w:rsidRPr="00905B2A">
              <w:rPr>
                <w:b/>
                <w:sz w:val="22"/>
                <w:szCs w:val="22"/>
              </w:rPr>
              <w:t>Study Day</w:t>
            </w:r>
          </w:p>
        </w:tc>
        <w:tc>
          <w:tcPr>
            <w:tcW w:w="373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2E7A5B" w14:textId="77777777" w:rsidR="001E4ADE" w:rsidRPr="00905B2A" w:rsidRDefault="001E4ADE" w:rsidP="002F44BE">
            <w:pPr>
              <w:autoSpaceDE w:val="0"/>
              <w:autoSpaceDN w:val="0"/>
              <w:jc w:val="center"/>
              <w:rPr>
                <w:rFonts w:eastAsia="SimSun"/>
                <w:b/>
                <w:sz w:val="22"/>
                <w:szCs w:val="22"/>
              </w:rPr>
            </w:pPr>
            <w:r w:rsidRPr="00905B2A">
              <w:rPr>
                <w:b/>
                <w:sz w:val="22"/>
                <w:szCs w:val="22"/>
              </w:rPr>
              <w:t>Activity/Procedures</w:t>
            </w:r>
          </w:p>
        </w:tc>
      </w:tr>
      <w:tr w:rsidR="001E4ADE" w:rsidRPr="00905B2A" w14:paraId="2F019CFD"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227DAD4" w14:textId="77777777" w:rsidR="001E4ADE" w:rsidRPr="00905B2A" w:rsidRDefault="001E4ADE" w:rsidP="002F44BE">
            <w:pPr>
              <w:autoSpaceDE w:val="0"/>
              <w:autoSpaceDN w:val="0"/>
              <w:jc w:val="center"/>
              <w:rPr>
                <w:rFonts w:eastAsia="SimSun"/>
                <w:i/>
                <w:sz w:val="22"/>
                <w:szCs w:val="22"/>
              </w:rPr>
            </w:pPr>
            <w:proofErr w:type="spellStart"/>
            <w:r w:rsidRPr="00905B2A">
              <w:rPr>
                <w:i/>
                <w:sz w:val="22"/>
                <w:szCs w:val="22"/>
              </w:rPr>
              <w:t>Eg</w:t>
            </w:r>
            <w:proofErr w:type="spellEnd"/>
            <w:r w:rsidRPr="00905B2A">
              <w:rPr>
                <w:i/>
                <w:sz w:val="22"/>
                <w:szCs w:val="22"/>
              </w:rPr>
              <w:t>: -14 to -1</w:t>
            </w:r>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02DDBE" w14:textId="77777777" w:rsidR="001E4ADE" w:rsidRPr="00905B2A" w:rsidRDefault="001E4ADE" w:rsidP="002F44BE">
            <w:pPr>
              <w:autoSpaceDE w:val="0"/>
              <w:autoSpaceDN w:val="0"/>
              <w:rPr>
                <w:rFonts w:eastAsia="SimSun"/>
                <w:i/>
                <w:sz w:val="22"/>
                <w:szCs w:val="22"/>
              </w:rPr>
            </w:pPr>
            <w:r w:rsidRPr="00905B2A">
              <w:rPr>
                <w:i/>
                <w:sz w:val="22"/>
                <w:szCs w:val="22"/>
              </w:rPr>
              <w:t xml:space="preserve">Sheep acclimatise to paddock. Sheep drenched (with BZ+LV anthelmintic) and vaccinated if required. </w:t>
            </w:r>
          </w:p>
        </w:tc>
      </w:tr>
      <w:tr w:rsidR="001E4ADE" w:rsidRPr="00905B2A" w14:paraId="0799A1F6"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6BF05D04"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1991444929"/>
                <w:placeholder>
                  <w:docPart w:val="BA4412F71C9848339F644D741E4AA772"/>
                </w:placeholder>
                <w:showingPlcHdr/>
              </w:sdtPr>
              <w:sdtContent>
                <w:r w:rsidRPr="00905B2A">
                  <w:rPr>
                    <w:rStyle w:val="PlaceholderText"/>
                  </w:rPr>
                  <w:t>Click here to en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7F2D4AC0"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599094892"/>
                <w:placeholder>
                  <w:docPart w:val="F5A777AE58844658ABA4B4DB3548F836"/>
                </w:placeholder>
                <w:showingPlcHdr/>
              </w:sdtPr>
              <w:sdtContent>
                <w:r w:rsidRPr="00905B2A">
                  <w:rPr>
                    <w:rStyle w:val="PlaceholderText"/>
                  </w:rPr>
                  <w:t>Click here to enter text.</w:t>
                </w:r>
              </w:sdtContent>
            </w:sdt>
          </w:p>
        </w:tc>
      </w:tr>
      <w:tr w:rsidR="001E4ADE" w:rsidRPr="00905B2A" w14:paraId="4BED7D09"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2BE717BC" w14:textId="77777777" w:rsidR="001E4ADE" w:rsidRPr="00905B2A" w:rsidRDefault="001E4ADE" w:rsidP="002F44BE">
            <w:pPr>
              <w:autoSpaceDE w:val="0"/>
              <w:autoSpaceDN w:val="0"/>
              <w:jc w:val="center"/>
              <w:rPr>
                <w:rFonts w:eastAsia="SimSun"/>
                <w:b/>
                <w:sz w:val="22"/>
                <w:szCs w:val="22"/>
              </w:rPr>
            </w:pPr>
            <w:sdt>
              <w:sdtPr>
                <w:rPr>
                  <w:b/>
                  <w:color w:val="808080" w:themeColor="background1" w:themeShade="80"/>
                </w:rPr>
                <w:id w:val="1720551399"/>
                <w:placeholder>
                  <w:docPart w:val="FD5BC937F9924D2790C8A1AE2BD5784A"/>
                </w:placeholder>
                <w:showingPlcHdr/>
              </w:sdtPr>
              <w:sdtEndPr>
                <w:rPr>
                  <w:rStyle w:val="Strong"/>
                  <w:b w:val="0"/>
                  <w:bCs/>
                </w:rPr>
              </w:sdtEndPr>
              <w:sdtContent>
                <w:r w:rsidRPr="00905B2A">
                  <w:t>Cl</w:t>
                </w:r>
                <w:r w:rsidRPr="00905B2A">
                  <w:rPr>
                    <w:rStyle w:val="PlaceholderText"/>
                  </w:rPr>
                  <w:t>ick here to en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5B865811"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573957969"/>
                <w:placeholder>
                  <w:docPart w:val="3184586D62134874A6265E79A43EA682"/>
                </w:placeholder>
                <w:showingPlcHdr/>
              </w:sdtPr>
              <w:sdtContent>
                <w:r w:rsidRPr="00905B2A">
                  <w:rPr>
                    <w:rStyle w:val="PlaceholderText"/>
                  </w:rPr>
                  <w:t>Click here to enter text.</w:t>
                </w:r>
              </w:sdtContent>
            </w:sdt>
          </w:p>
        </w:tc>
      </w:tr>
      <w:tr w:rsidR="001E4ADE" w:rsidRPr="00905B2A" w14:paraId="45F8E5B3"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70E29B95"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755937836"/>
                <w:placeholder>
                  <w:docPart w:val="EC6663844A9649F899365C2D62AE3835"/>
                </w:placeholder>
                <w:showingPlcHdr/>
              </w:sdtPr>
              <w:sdtContent>
                <w:r w:rsidRPr="00905B2A">
                  <w:rPr>
                    <w:rStyle w:val="PlaceholderText"/>
                  </w:rPr>
                  <w:t>Cl</w:t>
                </w:r>
                <w:r w:rsidRPr="00905B2A">
                  <w:t>ick</w:t>
                </w:r>
                <w:r w:rsidRPr="00905B2A">
                  <w:rPr>
                    <w:rStyle w:val="PlaceholderText"/>
                  </w:rPr>
                  <w:t xml:space="preserve"> here to en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407790C0"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40572214"/>
                <w:placeholder>
                  <w:docPart w:val="25AD7D7AA7EC4A448CFABA1EB721DAF0"/>
                </w:placeholder>
                <w:showingPlcHdr/>
              </w:sdtPr>
              <w:sdtContent>
                <w:r w:rsidRPr="00905B2A">
                  <w:rPr>
                    <w:rStyle w:val="PlaceholderText"/>
                  </w:rPr>
                  <w:t>Click here to enter text.</w:t>
                </w:r>
              </w:sdtContent>
            </w:sdt>
          </w:p>
        </w:tc>
      </w:tr>
      <w:tr w:rsidR="001E4ADE" w:rsidRPr="00905B2A" w14:paraId="095386DD"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7890D698"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947472897"/>
                <w:placeholder>
                  <w:docPart w:val="74168B14E1EB45B69FBD1F9D30754AA6"/>
                </w:placeholder>
                <w:showingPlcHdr/>
              </w:sdtPr>
              <w:sdtContent>
                <w:r w:rsidRPr="00905B2A">
                  <w:rPr>
                    <w:rStyle w:val="PlaceholderText"/>
                  </w:rPr>
                  <w:t>Click</w:t>
                </w:r>
                <w:r w:rsidRPr="00905B2A">
                  <w:t xml:space="preserve"> he</w:t>
                </w:r>
                <w:r w:rsidRPr="00905B2A">
                  <w:rPr>
                    <w:rStyle w:val="PlaceholderText"/>
                  </w:rPr>
                  <w:t>re to en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67858BDD"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976453078"/>
                <w:placeholder>
                  <w:docPart w:val="7FF7C58B76A14FA88069905D11D6A2D8"/>
                </w:placeholder>
                <w:showingPlcHdr/>
              </w:sdtPr>
              <w:sdtContent>
                <w:r w:rsidRPr="00905B2A">
                  <w:rPr>
                    <w:rStyle w:val="PlaceholderText"/>
                  </w:rPr>
                  <w:t>Click here to enter text.</w:t>
                </w:r>
              </w:sdtContent>
            </w:sdt>
          </w:p>
        </w:tc>
      </w:tr>
      <w:tr w:rsidR="001E4ADE" w:rsidRPr="00905B2A" w14:paraId="1DD959CF"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64697D23"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458235437"/>
                <w:placeholder>
                  <w:docPart w:val="750A3376597846F68E7BDE00434573CF"/>
                </w:placeholder>
                <w:showingPlcHdr/>
              </w:sdtPr>
              <w:sdtContent>
                <w:r w:rsidRPr="00905B2A">
                  <w:rPr>
                    <w:rStyle w:val="PlaceholderText"/>
                  </w:rPr>
                  <w:t>Click he</w:t>
                </w:r>
                <w:r w:rsidRPr="00905B2A">
                  <w:t xml:space="preserve">re </w:t>
                </w:r>
                <w:r w:rsidRPr="00905B2A">
                  <w:rPr>
                    <w:rStyle w:val="PlaceholderText"/>
                  </w:rPr>
                  <w:t>to en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3DF2920A"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373606135"/>
                <w:placeholder>
                  <w:docPart w:val="E1D68849CA6F49C5B33A85FEF3AE3AAA"/>
                </w:placeholder>
                <w:showingPlcHdr/>
              </w:sdtPr>
              <w:sdtContent>
                <w:r w:rsidRPr="00905B2A">
                  <w:rPr>
                    <w:rStyle w:val="PlaceholderText"/>
                  </w:rPr>
                  <w:t>Click here to enter text.</w:t>
                </w:r>
              </w:sdtContent>
            </w:sdt>
          </w:p>
        </w:tc>
      </w:tr>
      <w:tr w:rsidR="001E4ADE" w:rsidRPr="00905B2A" w14:paraId="40694ACF"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36571B50"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1828624310"/>
                <w:placeholder>
                  <w:docPart w:val="97DED9D8EEE14398B1DA6B310DA87C50"/>
                </w:placeholder>
                <w:showingPlcHdr/>
              </w:sdtPr>
              <w:sdtContent>
                <w:r w:rsidRPr="00905B2A">
                  <w:rPr>
                    <w:rStyle w:val="PlaceholderText"/>
                  </w:rPr>
                  <w:t xml:space="preserve">Click here </w:t>
                </w:r>
                <w:r w:rsidRPr="00905B2A">
                  <w:t xml:space="preserve">to </w:t>
                </w:r>
                <w:r w:rsidRPr="00905B2A">
                  <w:rPr>
                    <w:rStyle w:val="PlaceholderText"/>
                  </w:rPr>
                  <w:t>en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46BF9FFB"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147355724"/>
                <w:placeholder>
                  <w:docPart w:val="8101884BBF64495EB5C7F8D671429393"/>
                </w:placeholder>
                <w:showingPlcHdr/>
              </w:sdtPr>
              <w:sdtContent>
                <w:r w:rsidRPr="00905B2A">
                  <w:rPr>
                    <w:rStyle w:val="PlaceholderText"/>
                  </w:rPr>
                  <w:t>Click here to enter text.</w:t>
                </w:r>
              </w:sdtContent>
            </w:sdt>
          </w:p>
        </w:tc>
      </w:tr>
      <w:tr w:rsidR="001E4ADE" w:rsidRPr="00905B2A" w14:paraId="4B483B23"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2267ACE2"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1009062580"/>
                <w:placeholder>
                  <w:docPart w:val="E8DDEEF676C44F178CE6FF9D9861AEA3"/>
                </w:placeholder>
                <w:showingPlcHdr/>
              </w:sdtPr>
              <w:sdtContent>
                <w:r w:rsidRPr="00905B2A">
                  <w:rPr>
                    <w:rStyle w:val="PlaceholderText"/>
                  </w:rPr>
                  <w:t xml:space="preserve">Click here to </w:t>
                </w:r>
                <w:r w:rsidRPr="00905B2A">
                  <w:t>ent</w:t>
                </w:r>
                <w:r w:rsidRPr="00905B2A">
                  <w:rPr>
                    <w:rStyle w:val="PlaceholderText"/>
                  </w:rPr>
                  <w:t>er 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7E603117"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341826449"/>
                <w:placeholder>
                  <w:docPart w:val="7A44ECAF78944548A6CE5AA567AD38FD"/>
                </w:placeholder>
                <w:showingPlcHdr/>
              </w:sdtPr>
              <w:sdtContent>
                <w:r w:rsidRPr="00905B2A">
                  <w:rPr>
                    <w:rStyle w:val="PlaceholderText"/>
                  </w:rPr>
                  <w:t>Click here to enter text.</w:t>
                </w:r>
              </w:sdtContent>
            </w:sdt>
          </w:p>
        </w:tc>
      </w:tr>
      <w:tr w:rsidR="001E4ADE" w:rsidRPr="00905B2A" w14:paraId="1484B56F"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2D118A41"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2125759405"/>
                <w:placeholder>
                  <w:docPart w:val="F69E1FAC7505471C9594F06508BF0EAD"/>
                </w:placeholder>
                <w:showingPlcHdr/>
              </w:sdtPr>
              <w:sdtContent>
                <w:r w:rsidRPr="00905B2A">
                  <w:rPr>
                    <w:rStyle w:val="PlaceholderText"/>
                  </w:rPr>
                  <w:t>Click here to ent</w:t>
                </w:r>
                <w:r w:rsidRPr="00905B2A">
                  <w:t xml:space="preserve">er </w:t>
                </w:r>
                <w:r w:rsidRPr="00905B2A">
                  <w:rPr>
                    <w:rStyle w:val="PlaceholderText"/>
                  </w:rPr>
                  <w:t>tex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14F19F9B"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1593775054"/>
                <w:placeholder>
                  <w:docPart w:val="F8198F0840C347BA955B75B7F64E2D62"/>
                </w:placeholder>
                <w:showingPlcHdr/>
              </w:sdtPr>
              <w:sdtContent>
                <w:r w:rsidRPr="00905B2A">
                  <w:rPr>
                    <w:rStyle w:val="PlaceholderText"/>
                  </w:rPr>
                  <w:t>Click here to enter text.</w:t>
                </w:r>
              </w:sdtContent>
            </w:sdt>
          </w:p>
        </w:tc>
      </w:tr>
      <w:tr w:rsidR="001E4ADE" w:rsidRPr="00905B2A" w14:paraId="55082419" w14:textId="77777777" w:rsidTr="001E4ADE">
        <w:trPr>
          <w:cantSplit/>
        </w:trPr>
        <w:tc>
          <w:tcPr>
            <w:tcW w:w="1267" w:type="pct"/>
            <w:gridSpan w:val="3"/>
            <w:tcBorders>
              <w:top w:val="single" w:sz="4" w:space="0" w:color="auto"/>
              <w:left w:val="single" w:sz="4" w:space="0" w:color="auto"/>
              <w:bottom w:val="single" w:sz="4" w:space="0" w:color="auto"/>
              <w:right w:val="single" w:sz="4" w:space="0" w:color="auto"/>
            </w:tcBorders>
            <w:shd w:val="clear" w:color="auto" w:fill="auto"/>
          </w:tcPr>
          <w:p w14:paraId="423118AC" w14:textId="77777777" w:rsidR="001E4ADE" w:rsidRPr="00905B2A" w:rsidRDefault="001E4ADE" w:rsidP="002F44BE">
            <w:pPr>
              <w:autoSpaceDE w:val="0"/>
              <w:autoSpaceDN w:val="0"/>
              <w:jc w:val="center"/>
              <w:rPr>
                <w:rFonts w:eastAsia="SimSun"/>
                <w:b/>
                <w:sz w:val="22"/>
                <w:szCs w:val="22"/>
              </w:rPr>
            </w:pPr>
            <w:sdt>
              <w:sdtPr>
                <w:rPr>
                  <w:rStyle w:val="Strong"/>
                  <w:b w:val="0"/>
                  <w:color w:val="808080" w:themeColor="background1" w:themeShade="80"/>
                </w:rPr>
                <w:id w:val="464240426"/>
                <w:placeholder>
                  <w:docPart w:val="6DF84D5A084549288B44363F2B858633"/>
                </w:placeholder>
                <w:showingPlcHdr/>
              </w:sdtPr>
              <w:sdtContent>
                <w:r w:rsidRPr="00905B2A">
                  <w:rPr>
                    <w:rStyle w:val="PlaceholderText"/>
                  </w:rPr>
                  <w:t xml:space="preserve">Click here to enter </w:t>
                </w:r>
                <w:r w:rsidRPr="00905B2A">
                  <w:t>tex</w:t>
                </w:r>
                <w:r w:rsidRPr="00905B2A">
                  <w:rPr>
                    <w:rStyle w:val="PlaceholderText"/>
                  </w:rPr>
                  <w:t>t.</w:t>
                </w:r>
              </w:sdtContent>
            </w:sdt>
          </w:p>
        </w:tc>
        <w:tc>
          <w:tcPr>
            <w:tcW w:w="3733" w:type="pct"/>
            <w:gridSpan w:val="2"/>
            <w:tcBorders>
              <w:top w:val="single" w:sz="4" w:space="0" w:color="auto"/>
              <w:left w:val="single" w:sz="4" w:space="0" w:color="auto"/>
              <w:bottom w:val="single" w:sz="4" w:space="0" w:color="auto"/>
              <w:right w:val="single" w:sz="4" w:space="0" w:color="auto"/>
            </w:tcBorders>
            <w:shd w:val="clear" w:color="auto" w:fill="auto"/>
          </w:tcPr>
          <w:p w14:paraId="708C64E9" w14:textId="77777777" w:rsidR="001E4ADE" w:rsidRPr="00905B2A" w:rsidRDefault="001E4ADE" w:rsidP="002F44BE">
            <w:pPr>
              <w:autoSpaceDE w:val="0"/>
              <w:autoSpaceDN w:val="0"/>
              <w:rPr>
                <w:rFonts w:eastAsia="SimSun"/>
                <w:b/>
                <w:sz w:val="22"/>
                <w:szCs w:val="22"/>
              </w:rPr>
            </w:pPr>
            <w:sdt>
              <w:sdtPr>
                <w:rPr>
                  <w:rStyle w:val="Strong"/>
                  <w:b w:val="0"/>
                  <w:color w:val="808080" w:themeColor="background1" w:themeShade="80"/>
                </w:rPr>
                <w:id w:val="-545216130"/>
                <w:placeholder>
                  <w:docPart w:val="6F233E31504F4DBCA9F3D75107665D6E"/>
                </w:placeholder>
                <w:showingPlcHdr/>
              </w:sdtPr>
              <w:sdtContent>
                <w:r w:rsidRPr="00905B2A">
                  <w:rPr>
                    <w:rStyle w:val="PlaceholderText"/>
                  </w:rPr>
                  <w:t>Click here to enter text.</w:t>
                </w:r>
              </w:sdtContent>
            </w:sdt>
          </w:p>
        </w:tc>
      </w:tr>
      <w:tr w:rsidR="00A35B8A" w:rsidRPr="00905B2A" w14:paraId="018D18C2" w14:textId="77777777" w:rsidTr="001E4ADE">
        <w:tblPrEx>
          <w:shd w:val="clear" w:color="auto" w:fill="CC99FF"/>
          <w:tblLook w:val="01E0" w:firstRow="1" w:lastRow="1" w:firstColumn="1" w:lastColumn="1" w:noHBand="0" w:noVBand="0"/>
        </w:tblPrEx>
        <w:trPr>
          <w:gridAfter w:val="1"/>
          <w:wAfter w:w="245" w:type="pct"/>
          <w:trHeight w:val="694"/>
        </w:trPr>
        <w:tc>
          <w:tcPr>
            <w:tcW w:w="3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1521CE" w14:textId="514D2B12" w:rsidR="00A35B8A" w:rsidRPr="00905B2A" w:rsidRDefault="00A35B8A" w:rsidP="00A35B8A">
            <w:pPr>
              <w:rPr>
                <w:b/>
                <w:sz w:val="22"/>
                <w:szCs w:val="22"/>
              </w:rPr>
            </w:pPr>
            <w:r w:rsidRPr="00905B2A">
              <w:rPr>
                <w:b/>
                <w:sz w:val="22"/>
                <w:szCs w:val="22"/>
              </w:rPr>
              <w:lastRenderedPageBreak/>
              <w:t>C2</w:t>
            </w:r>
            <w:r w:rsidR="004A1E3E" w:rsidRPr="00905B2A">
              <w:rPr>
                <w:b/>
                <w:sz w:val="22"/>
                <w:szCs w:val="22"/>
              </w:rPr>
              <w:t>.1</w:t>
            </w:r>
          </w:p>
        </w:tc>
        <w:tc>
          <w:tcPr>
            <w:tcW w:w="442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BE81FA" w14:textId="27C443A0" w:rsidR="00A35B8A" w:rsidRPr="00905B2A" w:rsidRDefault="00A35B8A" w:rsidP="00B65455">
            <w:pPr>
              <w:rPr>
                <w:sz w:val="22"/>
                <w:szCs w:val="22"/>
              </w:rPr>
            </w:pPr>
            <w:r w:rsidRPr="00905B2A">
              <w:rPr>
                <w:b/>
                <w:sz w:val="22"/>
                <w:szCs w:val="22"/>
                <w:u w:val="single"/>
              </w:rPr>
              <w:t>Answer</w:t>
            </w:r>
            <w:r w:rsidRPr="00905B2A">
              <w:rPr>
                <w:sz w:val="22"/>
                <w:szCs w:val="22"/>
              </w:rPr>
              <w:t xml:space="preserve"> the following with regard to the </w:t>
            </w:r>
            <w:r w:rsidR="00B65455" w:rsidRPr="00905B2A">
              <w:rPr>
                <w:sz w:val="22"/>
                <w:szCs w:val="22"/>
              </w:rPr>
              <w:t>experimental procedures outlined in C1.3.</w:t>
            </w:r>
            <w:r w:rsidRPr="00905B2A">
              <w:rPr>
                <w:bCs/>
                <w:vanish/>
                <w:color w:val="0000FF"/>
                <w:sz w:val="22"/>
                <w:szCs w:val="22"/>
              </w:rPr>
              <w:t>This is the person that anyone can ring should they notice a problem with an animal or animals in your research trial. This person would be expected to take the appropriate action to remedy the situation.</w:t>
            </w:r>
          </w:p>
        </w:tc>
      </w:tr>
      <w:tr w:rsidR="00A35B8A" w:rsidRPr="00905B2A" w14:paraId="79760037" w14:textId="77777777" w:rsidTr="001E4ADE">
        <w:tblPrEx>
          <w:tblBorders>
            <w:top w:val="none" w:sz="0" w:space="0" w:color="auto"/>
          </w:tblBorders>
          <w:shd w:val="pct12" w:color="auto" w:fill="auto"/>
          <w:tblLook w:val="0000" w:firstRow="0" w:lastRow="0" w:firstColumn="0" w:lastColumn="0" w:noHBand="0" w:noVBand="0"/>
        </w:tblPrEx>
        <w:trPr>
          <w:gridBefore w:val="1"/>
          <w:gridAfter w:val="1"/>
          <w:wBefore w:w="329" w:type="pct"/>
          <w:wAfter w:w="245" w:type="pct"/>
          <w:trHeight w:val="420"/>
        </w:trPr>
        <w:tc>
          <w:tcPr>
            <w:tcW w:w="4425" w:type="pct"/>
            <w:gridSpan w:val="3"/>
            <w:tcBorders>
              <w:bottom w:val="single" w:sz="4" w:space="0" w:color="auto"/>
            </w:tcBorders>
            <w:shd w:val="clear" w:color="auto" w:fill="auto"/>
            <w:vAlign w:val="center"/>
          </w:tcPr>
          <w:p w14:paraId="18292FD6" w14:textId="2AB45C46" w:rsidR="00A35B8A" w:rsidRPr="00905B2A" w:rsidRDefault="00A35B8A" w:rsidP="00A35B8A">
            <w:pPr>
              <w:autoSpaceDE w:val="0"/>
              <w:autoSpaceDN w:val="0"/>
              <w:spacing w:before="120"/>
              <w:ind w:right="34"/>
              <w:rPr>
                <w:sz w:val="22"/>
                <w:szCs w:val="22"/>
              </w:rPr>
            </w:pPr>
            <w:r w:rsidRPr="00905B2A">
              <w:rPr>
                <w:sz w:val="22"/>
                <w:szCs w:val="22"/>
              </w:rPr>
              <w:t>W</w:t>
            </w:r>
            <w:r w:rsidR="00B65455" w:rsidRPr="00905B2A">
              <w:rPr>
                <w:sz w:val="22"/>
                <w:szCs w:val="22"/>
              </w:rPr>
              <w:t xml:space="preserve">hat will be the effects of the experimental procedures </w:t>
            </w:r>
            <w:r w:rsidRPr="00905B2A">
              <w:rPr>
                <w:sz w:val="22"/>
                <w:szCs w:val="22"/>
              </w:rPr>
              <w:t>on the animals?</w:t>
            </w:r>
          </w:p>
          <w:p w14:paraId="7F1CD43E" w14:textId="72CDF5BE" w:rsidR="00A35B8A" w:rsidRPr="00905B2A" w:rsidRDefault="001E4ADE" w:rsidP="00A35B8A">
            <w:pPr>
              <w:numPr>
                <w:ilvl w:val="0"/>
                <w:numId w:val="2"/>
              </w:numPr>
              <w:ind w:left="626" w:right="276"/>
              <w:rPr>
                <w:sz w:val="22"/>
                <w:szCs w:val="22"/>
              </w:rPr>
            </w:pPr>
            <w:sdt>
              <w:sdtPr>
                <w:rPr>
                  <w:rStyle w:val="Strong"/>
                  <w:b w:val="0"/>
                  <w:color w:val="808080" w:themeColor="background1" w:themeShade="80"/>
                </w:rPr>
                <w:id w:val="-627164954"/>
                <w:placeholder>
                  <w:docPart w:val="AD67B4ABEEF14CF682F6141633024709"/>
                </w:placeholder>
                <w:showingPlcHdr/>
              </w:sdtPr>
              <w:sdtEndPr>
                <w:rPr>
                  <w:rStyle w:val="Strong"/>
                </w:rPr>
              </w:sdtEndPr>
              <w:sdtContent>
                <w:r w:rsidR="00376DBF" w:rsidRPr="00905B2A">
                  <w:rPr>
                    <w:rStyle w:val="PlaceholderText"/>
                  </w:rPr>
                  <w:t>Click here to enter text.</w:t>
                </w:r>
              </w:sdtContent>
            </w:sdt>
          </w:p>
          <w:p w14:paraId="100754E0" w14:textId="290C4562" w:rsidR="00A35B8A" w:rsidRPr="00905B2A" w:rsidRDefault="001E4ADE" w:rsidP="00A35B8A">
            <w:pPr>
              <w:numPr>
                <w:ilvl w:val="0"/>
                <w:numId w:val="2"/>
              </w:numPr>
              <w:ind w:left="626" w:right="276"/>
              <w:rPr>
                <w:sz w:val="22"/>
                <w:szCs w:val="22"/>
              </w:rPr>
            </w:pPr>
            <w:sdt>
              <w:sdtPr>
                <w:rPr>
                  <w:rStyle w:val="Strong"/>
                  <w:b w:val="0"/>
                  <w:color w:val="808080" w:themeColor="background1" w:themeShade="80"/>
                </w:rPr>
                <w:id w:val="1387610144"/>
                <w:placeholder>
                  <w:docPart w:val="8FA8EE1A749946668F4EACE196818FDA"/>
                </w:placeholder>
                <w:showingPlcHdr/>
              </w:sdtPr>
              <w:sdtEndPr>
                <w:rPr>
                  <w:rStyle w:val="Strong"/>
                </w:rPr>
              </w:sdtEndPr>
              <w:sdtContent>
                <w:r w:rsidR="00376DBF" w:rsidRPr="00905B2A">
                  <w:rPr>
                    <w:rStyle w:val="PlaceholderText"/>
                  </w:rPr>
                  <w:t>Click here to enter text.</w:t>
                </w:r>
              </w:sdtContent>
            </w:sdt>
            <w:r w:rsidR="00A35B8A" w:rsidRPr="00905B2A">
              <w:rPr>
                <w:sz w:val="22"/>
                <w:szCs w:val="22"/>
              </w:rPr>
              <w:t xml:space="preserve"> </w:t>
            </w:r>
          </w:p>
          <w:p w14:paraId="044FBCB7" w14:textId="1769254C" w:rsidR="00A35B8A" w:rsidRPr="00905B2A" w:rsidRDefault="001E4ADE" w:rsidP="00A35B8A">
            <w:pPr>
              <w:numPr>
                <w:ilvl w:val="0"/>
                <w:numId w:val="2"/>
              </w:numPr>
              <w:ind w:left="626" w:right="276"/>
              <w:rPr>
                <w:sz w:val="22"/>
                <w:szCs w:val="22"/>
              </w:rPr>
            </w:pPr>
            <w:sdt>
              <w:sdtPr>
                <w:rPr>
                  <w:rStyle w:val="Strong"/>
                  <w:b w:val="0"/>
                  <w:color w:val="808080" w:themeColor="background1" w:themeShade="80"/>
                </w:rPr>
                <w:id w:val="2133515474"/>
                <w:placeholder>
                  <w:docPart w:val="D1D1BDBE7FF94AE5A29B92DFFC030051"/>
                </w:placeholder>
                <w:showingPlcHdr/>
              </w:sdtPr>
              <w:sdtEndPr>
                <w:rPr>
                  <w:rStyle w:val="Strong"/>
                </w:rPr>
              </w:sdtEndPr>
              <w:sdtContent>
                <w:r w:rsidR="00376DBF" w:rsidRPr="00905B2A">
                  <w:rPr>
                    <w:rStyle w:val="PlaceholderText"/>
                  </w:rPr>
                  <w:t>Click here to enter text.</w:t>
                </w:r>
              </w:sdtContent>
            </w:sdt>
          </w:p>
          <w:p w14:paraId="020779D2" w14:textId="78DE152A" w:rsidR="00A35B8A" w:rsidRPr="00905B2A" w:rsidRDefault="001E4ADE" w:rsidP="00A35B8A">
            <w:pPr>
              <w:numPr>
                <w:ilvl w:val="0"/>
                <w:numId w:val="2"/>
              </w:numPr>
              <w:ind w:left="626" w:right="276"/>
              <w:rPr>
                <w:sz w:val="22"/>
                <w:szCs w:val="22"/>
              </w:rPr>
            </w:pPr>
            <w:sdt>
              <w:sdtPr>
                <w:rPr>
                  <w:rStyle w:val="Strong"/>
                  <w:b w:val="0"/>
                  <w:color w:val="808080" w:themeColor="background1" w:themeShade="80"/>
                </w:rPr>
                <w:id w:val="-414323880"/>
                <w:placeholder>
                  <w:docPart w:val="584F54AD4BE847D8880D777EC4A61F0E"/>
                </w:placeholder>
                <w:showingPlcHdr/>
              </w:sdtPr>
              <w:sdtEndPr>
                <w:rPr>
                  <w:rStyle w:val="Strong"/>
                </w:rPr>
              </w:sdtEndPr>
              <w:sdtContent>
                <w:r w:rsidR="00376DBF" w:rsidRPr="00905B2A">
                  <w:rPr>
                    <w:rStyle w:val="PlaceholderText"/>
                  </w:rPr>
                  <w:t>Click here to enter text.</w:t>
                </w:r>
              </w:sdtContent>
            </w:sdt>
          </w:p>
          <w:p w14:paraId="1CFB8DA7" w14:textId="51C5465D" w:rsidR="00A35B8A" w:rsidRPr="00905B2A" w:rsidRDefault="00A35B8A" w:rsidP="00CE18E7">
            <w:pPr>
              <w:rPr>
                <w:i/>
                <w:sz w:val="22"/>
                <w:szCs w:val="22"/>
              </w:rPr>
            </w:pPr>
          </w:p>
        </w:tc>
      </w:tr>
      <w:tr w:rsidR="004A1E3E" w:rsidRPr="00905B2A" w14:paraId="7B2FD88C" w14:textId="77777777" w:rsidTr="001E4ADE">
        <w:tblPrEx>
          <w:shd w:val="clear" w:color="auto" w:fill="CC99FF"/>
          <w:tblLook w:val="01E0" w:firstRow="1" w:lastRow="1" w:firstColumn="1" w:lastColumn="1" w:noHBand="0" w:noVBand="0"/>
        </w:tblPrEx>
        <w:trPr>
          <w:gridAfter w:val="1"/>
          <w:wAfter w:w="245" w:type="pct"/>
          <w:trHeight w:val="694"/>
        </w:trPr>
        <w:tc>
          <w:tcPr>
            <w:tcW w:w="3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8B3D13" w14:textId="0FE92243" w:rsidR="004A1E3E" w:rsidRPr="00905B2A" w:rsidRDefault="004A1E3E" w:rsidP="00CE18E7">
            <w:pPr>
              <w:rPr>
                <w:b/>
                <w:sz w:val="22"/>
                <w:szCs w:val="22"/>
              </w:rPr>
            </w:pPr>
            <w:r w:rsidRPr="00905B2A">
              <w:rPr>
                <w:b/>
                <w:sz w:val="22"/>
                <w:szCs w:val="22"/>
              </w:rPr>
              <w:t>C2.2</w:t>
            </w:r>
          </w:p>
        </w:tc>
        <w:tc>
          <w:tcPr>
            <w:tcW w:w="442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B2B753" w14:textId="333BD662" w:rsidR="004A1E3E" w:rsidRPr="00905B2A" w:rsidRDefault="00B65455" w:rsidP="00CE18E7">
            <w:pPr>
              <w:rPr>
                <w:sz w:val="22"/>
                <w:szCs w:val="22"/>
              </w:rPr>
            </w:pPr>
            <w:r w:rsidRPr="00905B2A">
              <w:rPr>
                <w:b/>
                <w:sz w:val="22"/>
                <w:szCs w:val="22"/>
                <w:u w:val="single"/>
              </w:rPr>
              <w:t>Answer</w:t>
            </w:r>
            <w:r w:rsidRPr="00905B2A">
              <w:rPr>
                <w:sz w:val="22"/>
                <w:szCs w:val="22"/>
              </w:rPr>
              <w:t xml:space="preserve"> the following with regard to the experimental procedures outlined in C1.3.</w:t>
            </w:r>
            <w:r w:rsidR="004A1E3E" w:rsidRPr="00905B2A">
              <w:rPr>
                <w:bCs/>
                <w:vanish/>
                <w:color w:val="0000FF"/>
                <w:sz w:val="22"/>
                <w:szCs w:val="22"/>
              </w:rPr>
              <w:t>This is the person that anyone can ring should they notice a problem with an animal or animals in your research trial. This person would be expected to take the appropriate action to remedy the situation.</w:t>
            </w:r>
          </w:p>
        </w:tc>
      </w:tr>
      <w:tr w:rsidR="004A1E3E" w:rsidRPr="00905B2A" w14:paraId="58CE52ED" w14:textId="77777777" w:rsidTr="001E4ADE">
        <w:tblPrEx>
          <w:tblBorders>
            <w:top w:val="none" w:sz="0" w:space="0" w:color="auto"/>
          </w:tblBorders>
          <w:shd w:val="pct12" w:color="auto" w:fill="auto"/>
          <w:tblLook w:val="0000" w:firstRow="0" w:lastRow="0" w:firstColumn="0" w:lastColumn="0" w:noHBand="0" w:noVBand="0"/>
        </w:tblPrEx>
        <w:trPr>
          <w:gridBefore w:val="2"/>
          <w:gridAfter w:val="1"/>
          <w:wBefore w:w="343" w:type="pct"/>
          <w:wAfter w:w="245" w:type="pct"/>
          <w:trHeight w:val="680"/>
        </w:trPr>
        <w:tc>
          <w:tcPr>
            <w:tcW w:w="4412" w:type="pct"/>
            <w:gridSpan w:val="2"/>
            <w:tcBorders>
              <w:top w:val="single" w:sz="4" w:space="0" w:color="auto"/>
            </w:tcBorders>
            <w:shd w:val="clear" w:color="auto" w:fill="auto"/>
          </w:tcPr>
          <w:p w14:paraId="61A44EA8" w14:textId="77777777" w:rsidR="004A1E3E" w:rsidRPr="00905B2A" w:rsidRDefault="004A1E3E" w:rsidP="00CE18E7">
            <w:pPr>
              <w:tabs>
                <w:tab w:val="left" w:pos="709"/>
              </w:tabs>
              <w:ind w:right="276"/>
              <w:rPr>
                <w:color w:val="000000"/>
                <w:sz w:val="22"/>
                <w:szCs w:val="22"/>
              </w:rPr>
            </w:pPr>
            <w:r w:rsidRPr="00905B2A">
              <w:rPr>
                <w:color w:val="000000"/>
                <w:sz w:val="22"/>
                <w:szCs w:val="22"/>
              </w:rPr>
              <w:t>How will any negative effects of this be minimised?</w:t>
            </w:r>
          </w:p>
          <w:p w14:paraId="776A773E" w14:textId="494C9412" w:rsidR="004A1E3E" w:rsidRPr="00905B2A" w:rsidRDefault="001E4ADE" w:rsidP="00CE18E7">
            <w:pPr>
              <w:numPr>
                <w:ilvl w:val="0"/>
                <w:numId w:val="2"/>
              </w:numPr>
              <w:ind w:left="626" w:right="276"/>
              <w:rPr>
                <w:sz w:val="22"/>
                <w:szCs w:val="22"/>
              </w:rPr>
            </w:pPr>
            <w:sdt>
              <w:sdtPr>
                <w:rPr>
                  <w:rStyle w:val="Strong"/>
                  <w:b w:val="0"/>
                  <w:color w:val="808080" w:themeColor="background1" w:themeShade="80"/>
                </w:rPr>
                <w:id w:val="102544036"/>
                <w:placeholder>
                  <w:docPart w:val="28BE185131334467896521CCC033056A"/>
                </w:placeholder>
                <w:showingPlcHdr/>
              </w:sdtPr>
              <w:sdtEndPr>
                <w:rPr>
                  <w:rStyle w:val="Strong"/>
                </w:rPr>
              </w:sdtEndPr>
              <w:sdtContent>
                <w:r w:rsidR="009A3CE3" w:rsidRPr="00905B2A">
                  <w:rPr>
                    <w:rStyle w:val="PlaceholderText"/>
                  </w:rPr>
                  <w:t>Click here to enter text.</w:t>
                </w:r>
              </w:sdtContent>
            </w:sdt>
          </w:p>
          <w:p w14:paraId="4A6D7B29" w14:textId="7010CCD7" w:rsidR="004A1E3E" w:rsidRPr="00905B2A" w:rsidRDefault="001E4ADE" w:rsidP="00CE18E7">
            <w:pPr>
              <w:numPr>
                <w:ilvl w:val="0"/>
                <w:numId w:val="2"/>
              </w:numPr>
              <w:ind w:left="626" w:right="276"/>
              <w:rPr>
                <w:sz w:val="22"/>
                <w:szCs w:val="22"/>
              </w:rPr>
            </w:pPr>
            <w:sdt>
              <w:sdtPr>
                <w:rPr>
                  <w:rStyle w:val="Strong"/>
                  <w:b w:val="0"/>
                  <w:color w:val="808080" w:themeColor="background1" w:themeShade="80"/>
                </w:rPr>
                <w:id w:val="-582063247"/>
                <w:placeholder>
                  <w:docPart w:val="D65FE407560F47D49D0A8971C226FFD2"/>
                </w:placeholder>
                <w:showingPlcHdr/>
              </w:sdtPr>
              <w:sdtEndPr>
                <w:rPr>
                  <w:rStyle w:val="Strong"/>
                </w:rPr>
              </w:sdtEndPr>
              <w:sdtContent>
                <w:r w:rsidR="009A3CE3" w:rsidRPr="00905B2A">
                  <w:rPr>
                    <w:rStyle w:val="PlaceholderText"/>
                  </w:rPr>
                  <w:t>Click here to enter text.</w:t>
                </w:r>
              </w:sdtContent>
            </w:sdt>
          </w:p>
          <w:p w14:paraId="651AB4A0" w14:textId="7C08A7E9" w:rsidR="004A1E3E" w:rsidRPr="00905B2A" w:rsidRDefault="001E4ADE" w:rsidP="00CE18E7">
            <w:pPr>
              <w:numPr>
                <w:ilvl w:val="0"/>
                <w:numId w:val="2"/>
              </w:numPr>
              <w:ind w:left="626" w:right="276"/>
              <w:rPr>
                <w:sz w:val="22"/>
                <w:szCs w:val="22"/>
              </w:rPr>
            </w:pPr>
            <w:sdt>
              <w:sdtPr>
                <w:rPr>
                  <w:rStyle w:val="Strong"/>
                  <w:b w:val="0"/>
                  <w:color w:val="808080" w:themeColor="background1" w:themeShade="80"/>
                </w:rPr>
                <w:id w:val="-1738159238"/>
                <w:placeholder>
                  <w:docPart w:val="94A429B6C4654D948B9D4745A8D577DB"/>
                </w:placeholder>
                <w:showingPlcHdr/>
              </w:sdtPr>
              <w:sdtEndPr>
                <w:rPr>
                  <w:rStyle w:val="Strong"/>
                </w:rPr>
              </w:sdtEndPr>
              <w:sdtContent>
                <w:r w:rsidR="009A3CE3" w:rsidRPr="00905B2A">
                  <w:rPr>
                    <w:rStyle w:val="PlaceholderText"/>
                  </w:rPr>
                  <w:t>Click here to enter text.</w:t>
                </w:r>
              </w:sdtContent>
            </w:sdt>
          </w:p>
          <w:p w14:paraId="4C904B12" w14:textId="35BC89A1" w:rsidR="004A1E3E" w:rsidRPr="00905B2A" w:rsidRDefault="001E4ADE" w:rsidP="00CE18E7">
            <w:pPr>
              <w:numPr>
                <w:ilvl w:val="0"/>
                <w:numId w:val="2"/>
              </w:numPr>
              <w:ind w:left="626" w:right="276"/>
              <w:rPr>
                <w:sz w:val="22"/>
                <w:szCs w:val="22"/>
              </w:rPr>
            </w:pPr>
            <w:sdt>
              <w:sdtPr>
                <w:rPr>
                  <w:rStyle w:val="Strong"/>
                  <w:b w:val="0"/>
                  <w:color w:val="808080" w:themeColor="background1" w:themeShade="80"/>
                </w:rPr>
                <w:id w:val="-821269332"/>
                <w:placeholder>
                  <w:docPart w:val="7FE9DDF424BF4BC8A9F06B4E2EFD9F75"/>
                </w:placeholder>
                <w:showingPlcHdr/>
              </w:sdtPr>
              <w:sdtEndPr>
                <w:rPr>
                  <w:rStyle w:val="Strong"/>
                </w:rPr>
              </w:sdtEndPr>
              <w:sdtContent>
                <w:r w:rsidR="009A3CE3" w:rsidRPr="00905B2A">
                  <w:rPr>
                    <w:rStyle w:val="PlaceholderText"/>
                  </w:rPr>
                  <w:t>Click here to enter text.</w:t>
                </w:r>
              </w:sdtContent>
            </w:sdt>
          </w:p>
          <w:p w14:paraId="569CCF6C" w14:textId="77777777" w:rsidR="004A1E3E" w:rsidRPr="00905B2A" w:rsidRDefault="004A1E3E" w:rsidP="00CE18E7">
            <w:pPr>
              <w:rPr>
                <w:b/>
                <w:color w:val="000000"/>
                <w:sz w:val="22"/>
                <w:szCs w:val="22"/>
              </w:rPr>
            </w:pPr>
          </w:p>
        </w:tc>
      </w:tr>
    </w:tbl>
    <w:p w14:paraId="684F6718" w14:textId="6B35A648" w:rsidR="00550813" w:rsidRPr="00905B2A" w:rsidRDefault="00550813" w:rsidP="00112F0E">
      <w:pPr>
        <w:pStyle w:val="BlockText"/>
        <w:autoSpaceDE/>
        <w:autoSpaceDN/>
        <w:ind w:left="0" w:right="0"/>
        <w:jc w:val="left"/>
        <w:rPr>
          <w:rFonts w:ascii="Times New Roman" w:hAnsi="Times New Roman" w:cs="Times New Roman"/>
          <w:b w:val="0"/>
          <w:bCs w:val="0"/>
          <w:color w:val="000000"/>
          <w:sz w:val="22"/>
          <w:szCs w:val="22"/>
          <w:lang w:val="en-AU"/>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04"/>
      </w:tblGrid>
      <w:tr w:rsidR="004A1E3E" w:rsidRPr="00905B2A" w14:paraId="456816D9" w14:textId="77777777" w:rsidTr="00AD4501">
        <w:trPr>
          <w:trHeight w:val="70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1AE981" w14:textId="79B056CF" w:rsidR="004A1E3E" w:rsidRPr="00905B2A" w:rsidRDefault="004A1E3E" w:rsidP="00CE18E7">
            <w:pPr>
              <w:rPr>
                <w:b/>
                <w:sz w:val="22"/>
                <w:szCs w:val="22"/>
              </w:rPr>
            </w:pPr>
            <w:r w:rsidRPr="00905B2A">
              <w:rPr>
                <w:b/>
                <w:sz w:val="22"/>
                <w:szCs w:val="22"/>
              </w:rPr>
              <w:t>C3</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7CD0ED" w14:textId="1BFF2595" w:rsidR="004A1E3E" w:rsidRPr="00905B2A" w:rsidRDefault="004A1E3E" w:rsidP="00CE18E7">
            <w:pPr>
              <w:rPr>
                <w:sz w:val="22"/>
                <w:szCs w:val="22"/>
              </w:rPr>
            </w:pPr>
            <w:r w:rsidRPr="00905B2A">
              <w:rPr>
                <w:sz w:val="22"/>
                <w:szCs w:val="22"/>
              </w:rPr>
              <w:t>Provide the methods and means by which animals will be monitored and housed during the protocol</w:t>
            </w:r>
            <w:r w:rsidRPr="00905B2A">
              <w:rPr>
                <w:b/>
                <w:color w:val="538135" w:themeColor="accent6" w:themeShade="BF"/>
                <w:sz w:val="22"/>
                <w:szCs w:val="22"/>
              </w:rPr>
              <w:t xml:space="preserve">. </w:t>
            </w:r>
            <w:r w:rsidRPr="00905B2A">
              <w:rPr>
                <w:vanish/>
                <w:color w:val="0000FF"/>
                <w:sz w:val="22"/>
                <w:szCs w:val="22"/>
              </w:rPr>
              <w:t>Provide the details of how the wellbeing of animals will be monitored and assessed throughout the project, the frequency of monitoring and assessment, the actions to be taken if problems are identified. The level of monitoring required will vary according to the type of research and animals used. Some of this information may have already been provided in answer to the question on impact but is should be repeated for the assistance of the Committee.</w:t>
            </w:r>
          </w:p>
        </w:tc>
      </w:tr>
      <w:tr w:rsidR="004A1E3E" w:rsidRPr="00905B2A" w14:paraId="1525031F" w14:textId="77777777" w:rsidTr="00CE18E7">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45415B53" w14:textId="162A0852" w:rsidR="004A1E3E" w:rsidRPr="00905B2A" w:rsidRDefault="004A1E3E" w:rsidP="00CE18E7">
            <w:pPr>
              <w:rPr>
                <w:b/>
                <w:color w:val="000000"/>
                <w:sz w:val="22"/>
                <w:szCs w:val="22"/>
              </w:rPr>
            </w:pPr>
            <w:r w:rsidRPr="00905B2A">
              <w:rPr>
                <w:b/>
                <w:color w:val="000000"/>
                <w:sz w:val="22"/>
                <w:szCs w:val="22"/>
              </w:rPr>
              <w:t xml:space="preserve">Type of Housing </w:t>
            </w:r>
            <w:r w:rsidRPr="00905B2A">
              <w:rPr>
                <w:sz w:val="22"/>
                <w:szCs w:val="22"/>
              </w:rPr>
              <w:t>(building, cage, pen</w:t>
            </w:r>
            <w:r w:rsidR="007049B9">
              <w:rPr>
                <w:sz w:val="22"/>
                <w:szCs w:val="22"/>
              </w:rPr>
              <w:t>,</w:t>
            </w:r>
            <w:r w:rsidRPr="00905B2A">
              <w:rPr>
                <w:sz w:val="22"/>
                <w:szCs w:val="22"/>
              </w:rPr>
              <w:t xml:space="preserve"> or paddock)</w:t>
            </w:r>
            <w:r w:rsidRPr="00905B2A">
              <w:rPr>
                <w:b/>
                <w:color w:val="000000"/>
                <w:sz w:val="22"/>
                <w:szCs w:val="22"/>
              </w:rPr>
              <w:t>:</w:t>
            </w:r>
            <w:r w:rsidR="009A3CE3" w:rsidRPr="00905B2A">
              <w:rPr>
                <w:rStyle w:val="Strong"/>
                <w:b w:val="0"/>
                <w:color w:val="808080" w:themeColor="background1" w:themeShade="80"/>
              </w:rPr>
              <w:t xml:space="preserve"> </w:t>
            </w:r>
            <w:sdt>
              <w:sdtPr>
                <w:rPr>
                  <w:rStyle w:val="Strong"/>
                  <w:b w:val="0"/>
                  <w:color w:val="808080" w:themeColor="background1" w:themeShade="80"/>
                </w:rPr>
                <w:id w:val="354386407"/>
                <w:placeholder>
                  <w:docPart w:val="C3462B40EB584CB98E7FD975AE106F6F"/>
                </w:placeholder>
                <w:showingPlcHdr/>
              </w:sdtPr>
              <w:sdtEndPr>
                <w:rPr>
                  <w:rStyle w:val="Strong"/>
                </w:rPr>
              </w:sdtEndPr>
              <w:sdtContent>
                <w:r w:rsidR="009A3CE3" w:rsidRPr="00905B2A">
                  <w:rPr>
                    <w:rStyle w:val="PlaceholderText"/>
                  </w:rPr>
                  <w:t>Click here to enter text.</w:t>
                </w:r>
              </w:sdtContent>
            </w:sdt>
          </w:p>
          <w:p w14:paraId="7759467B" w14:textId="77777777" w:rsidR="004A1E3E" w:rsidRPr="00905B2A" w:rsidRDefault="004A1E3E" w:rsidP="00CE18E7">
            <w:pPr>
              <w:rPr>
                <w:b/>
                <w:color w:val="000000"/>
                <w:sz w:val="22"/>
                <w:szCs w:val="22"/>
              </w:rPr>
            </w:pPr>
          </w:p>
          <w:p w14:paraId="36F1D9E4" w14:textId="45BC02F4" w:rsidR="004A1E3E" w:rsidRPr="00905B2A" w:rsidRDefault="004A1E3E" w:rsidP="00CE18E7">
            <w:pPr>
              <w:rPr>
                <w:b/>
                <w:color w:val="000000"/>
                <w:sz w:val="22"/>
                <w:szCs w:val="22"/>
              </w:rPr>
            </w:pPr>
            <w:r w:rsidRPr="00905B2A">
              <w:rPr>
                <w:b/>
                <w:color w:val="000000"/>
                <w:sz w:val="22"/>
                <w:szCs w:val="22"/>
              </w:rPr>
              <w:t>Dimensions:</w:t>
            </w:r>
            <w:r w:rsidR="009A3CE3" w:rsidRPr="00905B2A">
              <w:rPr>
                <w:rStyle w:val="Strong"/>
                <w:b w:val="0"/>
                <w:color w:val="808080" w:themeColor="background1" w:themeShade="80"/>
              </w:rPr>
              <w:t xml:space="preserve"> </w:t>
            </w:r>
            <w:sdt>
              <w:sdtPr>
                <w:rPr>
                  <w:rStyle w:val="Strong"/>
                  <w:b w:val="0"/>
                  <w:color w:val="808080" w:themeColor="background1" w:themeShade="80"/>
                </w:rPr>
                <w:id w:val="-956479665"/>
                <w:placeholder>
                  <w:docPart w:val="4F1C0111D3D74AE7A89AA87086D62078"/>
                </w:placeholder>
                <w:showingPlcHdr/>
              </w:sdtPr>
              <w:sdtEndPr>
                <w:rPr>
                  <w:rStyle w:val="Strong"/>
                </w:rPr>
              </w:sdtEndPr>
              <w:sdtContent>
                <w:r w:rsidR="009A3CE3" w:rsidRPr="00905B2A">
                  <w:rPr>
                    <w:rStyle w:val="PlaceholderText"/>
                  </w:rPr>
                  <w:t>Click here to enter text.</w:t>
                </w:r>
              </w:sdtContent>
            </w:sdt>
          </w:p>
          <w:p w14:paraId="7740C762" w14:textId="77777777" w:rsidR="004A1E3E" w:rsidRPr="00905B2A" w:rsidRDefault="004A1E3E" w:rsidP="00CE18E7">
            <w:pPr>
              <w:rPr>
                <w:b/>
                <w:color w:val="000000"/>
                <w:sz w:val="22"/>
                <w:szCs w:val="22"/>
              </w:rPr>
            </w:pPr>
          </w:p>
          <w:p w14:paraId="0B2DE65A" w14:textId="6C35E126" w:rsidR="004A1E3E" w:rsidRPr="00905B2A" w:rsidRDefault="004A1E3E" w:rsidP="00CE18E7">
            <w:pPr>
              <w:rPr>
                <w:b/>
                <w:color w:val="000000"/>
                <w:sz w:val="22"/>
                <w:szCs w:val="22"/>
              </w:rPr>
            </w:pPr>
            <w:r w:rsidRPr="00905B2A">
              <w:rPr>
                <w:b/>
                <w:color w:val="000000"/>
                <w:sz w:val="22"/>
                <w:szCs w:val="22"/>
              </w:rPr>
              <w:t>Bedding/Shelter:</w:t>
            </w:r>
            <w:r w:rsidR="009A3CE3" w:rsidRPr="00905B2A">
              <w:rPr>
                <w:rStyle w:val="Strong"/>
                <w:b w:val="0"/>
                <w:color w:val="808080" w:themeColor="background1" w:themeShade="80"/>
              </w:rPr>
              <w:t xml:space="preserve"> </w:t>
            </w:r>
            <w:sdt>
              <w:sdtPr>
                <w:rPr>
                  <w:rStyle w:val="Strong"/>
                  <w:b w:val="0"/>
                  <w:color w:val="808080" w:themeColor="background1" w:themeShade="80"/>
                </w:rPr>
                <w:id w:val="-508915568"/>
                <w:placeholder>
                  <w:docPart w:val="538A2CC08E6A47FF9261ADB0634474A5"/>
                </w:placeholder>
                <w:showingPlcHdr/>
              </w:sdtPr>
              <w:sdtEndPr>
                <w:rPr>
                  <w:rStyle w:val="Strong"/>
                </w:rPr>
              </w:sdtEndPr>
              <w:sdtContent>
                <w:r w:rsidR="009A3CE3" w:rsidRPr="00905B2A">
                  <w:rPr>
                    <w:rStyle w:val="PlaceholderText"/>
                  </w:rPr>
                  <w:t>Click here to enter text.</w:t>
                </w:r>
              </w:sdtContent>
            </w:sdt>
          </w:p>
          <w:p w14:paraId="7AEAC5F6" w14:textId="77777777" w:rsidR="004A1E3E" w:rsidRPr="00905B2A" w:rsidRDefault="004A1E3E" w:rsidP="00CE18E7">
            <w:pPr>
              <w:rPr>
                <w:b/>
                <w:color w:val="000000"/>
                <w:sz w:val="22"/>
                <w:szCs w:val="22"/>
              </w:rPr>
            </w:pPr>
          </w:p>
          <w:p w14:paraId="1BB96235" w14:textId="6520A1C1" w:rsidR="004A1E3E" w:rsidRPr="00905B2A" w:rsidRDefault="004A1E3E" w:rsidP="00CE18E7">
            <w:pPr>
              <w:rPr>
                <w:b/>
                <w:color w:val="000000"/>
                <w:sz w:val="22"/>
                <w:szCs w:val="22"/>
              </w:rPr>
            </w:pPr>
            <w:r w:rsidRPr="00905B2A">
              <w:rPr>
                <w:b/>
                <w:color w:val="000000"/>
                <w:sz w:val="22"/>
                <w:szCs w:val="22"/>
              </w:rPr>
              <w:t>Food/Water Containers:</w:t>
            </w:r>
            <w:r w:rsidR="009A3CE3" w:rsidRPr="00905B2A">
              <w:rPr>
                <w:rStyle w:val="Strong"/>
                <w:b w:val="0"/>
                <w:color w:val="808080" w:themeColor="background1" w:themeShade="80"/>
              </w:rPr>
              <w:t xml:space="preserve"> </w:t>
            </w:r>
            <w:sdt>
              <w:sdtPr>
                <w:rPr>
                  <w:rStyle w:val="Strong"/>
                  <w:b w:val="0"/>
                  <w:color w:val="808080" w:themeColor="background1" w:themeShade="80"/>
                </w:rPr>
                <w:id w:val="1636362821"/>
                <w:placeholder>
                  <w:docPart w:val="C4739600B9164852AA4D964D30CFCF84"/>
                </w:placeholder>
                <w:showingPlcHdr/>
              </w:sdtPr>
              <w:sdtEndPr>
                <w:rPr>
                  <w:rStyle w:val="Strong"/>
                </w:rPr>
              </w:sdtEndPr>
              <w:sdtContent>
                <w:r w:rsidR="009A3CE3" w:rsidRPr="00905B2A">
                  <w:rPr>
                    <w:rStyle w:val="PlaceholderText"/>
                  </w:rPr>
                  <w:t>Click here to enter text.</w:t>
                </w:r>
              </w:sdtContent>
            </w:sdt>
          </w:p>
          <w:p w14:paraId="31F95E33" w14:textId="77777777" w:rsidR="004A1E3E" w:rsidRPr="00905B2A" w:rsidRDefault="004A1E3E" w:rsidP="00CE18E7">
            <w:pPr>
              <w:rPr>
                <w:b/>
                <w:color w:val="000000"/>
                <w:sz w:val="22"/>
                <w:szCs w:val="22"/>
              </w:rPr>
            </w:pPr>
          </w:p>
          <w:p w14:paraId="469FA74A" w14:textId="5DD0C670" w:rsidR="004A1E3E" w:rsidRPr="00905B2A" w:rsidRDefault="004A1E3E" w:rsidP="00CE18E7">
            <w:pPr>
              <w:rPr>
                <w:b/>
                <w:color w:val="000000"/>
                <w:sz w:val="22"/>
                <w:szCs w:val="22"/>
              </w:rPr>
            </w:pPr>
            <w:r w:rsidRPr="00905B2A">
              <w:rPr>
                <w:b/>
                <w:color w:val="000000"/>
                <w:sz w:val="22"/>
                <w:szCs w:val="22"/>
              </w:rPr>
              <w:t>What will they be fed?</w:t>
            </w:r>
            <w:r w:rsidR="009A3CE3" w:rsidRPr="00905B2A">
              <w:rPr>
                <w:rStyle w:val="Strong"/>
                <w:b w:val="0"/>
                <w:color w:val="808080" w:themeColor="background1" w:themeShade="80"/>
              </w:rPr>
              <w:t xml:space="preserve"> </w:t>
            </w:r>
            <w:sdt>
              <w:sdtPr>
                <w:rPr>
                  <w:rStyle w:val="Strong"/>
                  <w:b w:val="0"/>
                  <w:color w:val="808080" w:themeColor="background1" w:themeShade="80"/>
                </w:rPr>
                <w:id w:val="-276570730"/>
                <w:placeholder>
                  <w:docPart w:val="BD96A90E0B264496BD6979DFA9C7CCCD"/>
                </w:placeholder>
                <w:showingPlcHdr/>
              </w:sdtPr>
              <w:sdtEndPr>
                <w:rPr>
                  <w:rStyle w:val="Strong"/>
                </w:rPr>
              </w:sdtEndPr>
              <w:sdtContent>
                <w:r w:rsidR="009A3CE3" w:rsidRPr="00905B2A">
                  <w:rPr>
                    <w:rStyle w:val="PlaceholderText"/>
                  </w:rPr>
                  <w:t>Click here to enter text.</w:t>
                </w:r>
              </w:sdtContent>
            </w:sdt>
          </w:p>
          <w:p w14:paraId="75E196C6" w14:textId="77777777" w:rsidR="004A1E3E" w:rsidRPr="00905B2A" w:rsidRDefault="004A1E3E" w:rsidP="00CE18E7">
            <w:pPr>
              <w:rPr>
                <w:b/>
                <w:color w:val="000000"/>
                <w:sz w:val="22"/>
                <w:szCs w:val="22"/>
              </w:rPr>
            </w:pPr>
          </w:p>
          <w:p w14:paraId="6A62226A" w14:textId="7ED282E2" w:rsidR="004A1E3E" w:rsidRPr="00905B2A" w:rsidRDefault="004A1E3E" w:rsidP="00CE18E7">
            <w:pPr>
              <w:rPr>
                <w:b/>
                <w:color w:val="000000"/>
                <w:sz w:val="22"/>
                <w:szCs w:val="22"/>
              </w:rPr>
            </w:pPr>
            <w:r w:rsidRPr="00905B2A">
              <w:rPr>
                <w:b/>
                <w:color w:val="000000"/>
                <w:sz w:val="22"/>
                <w:szCs w:val="22"/>
              </w:rPr>
              <w:t>How often will they be fed?</w:t>
            </w:r>
            <w:r w:rsidR="009A3CE3" w:rsidRPr="00905B2A">
              <w:rPr>
                <w:rStyle w:val="Strong"/>
                <w:b w:val="0"/>
                <w:color w:val="808080" w:themeColor="background1" w:themeShade="80"/>
              </w:rPr>
              <w:t xml:space="preserve"> </w:t>
            </w:r>
            <w:sdt>
              <w:sdtPr>
                <w:rPr>
                  <w:rStyle w:val="Strong"/>
                  <w:b w:val="0"/>
                  <w:color w:val="808080" w:themeColor="background1" w:themeShade="80"/>
                </w:rPr>
                <w:id w:val="673533858"/>
                <w:placeholder>
                  <w:docPart w:val="895AF0F33857463BB4C52BBE699A0687"/>
                </w:placeholder>
                <w:showingPlcHdr/>
              </w:sdtPr>
              <w:sdtEndPr>
                <w:rPr>
                  <w:rStyle w:val="Strong"/>
                </w:rPr>
              </w:sdtEndPr>
              <w:sdtContent>
                <w:r w:rsidR="009A3CE3" w:rsidRPr="00905B2A">
                  <w:rPr>
                    <w:rStyle w:val="PlaceholderText"/>
                  </w:rPr>
                  <w:t>Click here to enter text.</w:t>
                </w:r>
              </w:sdtContent>
            </w:sdt>
          </w:p>
          <w:p w14:paraId="51CF1958" w14:textId="77777777" w:rsidR="004A1E3E" w:rsidRPr="00905B2A" w:rsidRDefault="004A1E3E" w:rsidP="00CE18E7">
            <w:pPr>
              <w:rPr>
                <w:b/>
                <w:color w:val="000000"/>
                <w:sz w:val="22"/>
                <w:szCs w:val="22"/>
              </w:rPr>
            </w:pPr>
          </w:p>
          <w:p w14:paraId="110C20D6" w14:textId="7B0C8EC2" w:rsidR="004A1E3E" w:rsidRPr="00905B2A" w:rsidRDefault="004A1E3E" w:rsidP="00CE18E7">
            <w:pPr>
              <w:rPr>
                <w:b/>
                <w:color w:val="000000"/>
                <w:sz w:val="22"/>
                <w:szCs w:val="22"/>
              </w:rPr>
            </w:pPr>
            <w:r w:rsidRPr="00905B2A">
              <w:rPr>
                <w:b/>
                <w:color w:val="000000"/>
                <w:sz w:val="22"/>
                <w:szCs w:val="22"/>
              </w:rPr>
              <w:t>Other features:</w:t>
            </w:r>
            <w:r w:rsidR="009A3CE3" w:rsidRPr="00905B2A">
              <w:rPr>
                <w:rStyle w:val="Strong"/>
                <w:b w:val="0"/>
                <w:color w:val="808080" w:themeColor="background1" w:themeShade="80"/>
              </w:rPr>
              <w:t xml:space="preserve"> </w:t>
            </w:r>
            <w:sdt>
              <w:sdtPr>
                <w:rPr>
                  <w:rStyle w:val="Strong"/>
                  <w:b w:val="0"/>
                  <w:color w:val="808080" w:themeColor="background1" w:themeShade="80"/>
                </w:rPr>
                <w:id w:val="840434281"/>
                <w:placeholder>
                  <w:docPart w:val="248E792C1D204B3C9123ED61A7632035"/>
                </w:placeholder>
                <w:showingPlcHdr/>
              </w:sdtPr>
              <w:sdtEndPr>
                <w:rPr>
                  <w:rStyle w:val="Strong"/>
                </w:rPr>
              </w:sdtEndPr>
              <w:sdtContent>
                <w:r w:rsidR="009A3CE3" w:rsidRPr="00905B2A">
                  <w:rPr>
                    <w:rStyle w:val="PlaceholderText"/>
                  </w:rPr>
                  <w:t>Click here to enter text.</w:t>
                </w:r>
              </w:sdtContent>
            </w:sdt>
          </w:p>
          <w:p w14:paraId="19545962" w14:textId="77777777" w:rsidR="004A1E3E" w:rsidRPr="00905B2A" w:rsidRDefault="004A1E3E" w:rsidP="00CE18E7">
            <w:pPr>
              <w:rPr>
                <w:b/>
                <w:color w:val="000000"/>
                <w:sz w:val="22"/>
                <w:szCs w:val="22"/>
              </w:rPr>
            </w:pPr>
          </w:p>
          <w:p w14:paraId="53F5BB73" w14:textId="77777777" w:rsidR="004A1E3E" w:rsidRPr="00905B2A" w:rsidRDefault="004A1E3E" w:rsidP="00CE18E7">
            <w:pPr>
              <w:rPr>
                <w:b/>
                <w:color w:val="000000"/>
                <w:sz w:val="22"/>
                <w:szCs w:val="22"/>
              </w:rPr>
            </w:pPr>
          </w:p>
        </w:tc>
      </w:tr>
      <w:tr w:rsidR="004A1E3E" w:rsidRPr="00905B2A" w14:paraId="2EAF8D1E" w14:textId="77777777" w:rsidTr="00474BAD">
        <w:tblPrEx>
          <w:tblBorders>
            <w:top w:val="none" w:sz="0" w:space="0" w:color="auto"/>
          </w:tblBorders>
          <w:shd w:val="pct12" w:color="auto" w:fill="auto"/>
          <w:tblLook w:val="0000" w:firstRow="0" w:lastRow="0" w:firstColumn="0" w:lastColumn="0" w:noHBand="0" w:noVBand="0"/>
        </w:tblPrEx>
        <w:trPr>
          <w:gridBefore w:val="1"/>
          <w:wBefore w:w="709" w:type="dxa"/>
          <w:trHeight w:val="420"/>
        </w:trPr>
        <w:tc>
          <w:tcPr>
            <w:tcW w:w="9504" w:type="dxa"/>
            <w:shd w:val="clear" w:color="auto" w:fill="D9D9D9" w:themeFill="background1" w:themeFillShade="D9"/>
            <w:vAlign w:val="center"/>
          </w:tcPr>
          <w:p w14:paraId="47F575A8" w14:textId="77777777" w:rsidR="004A1E3E" w:rsidRPr="00905B2A" w:rsidRDefault="004A1E3E" w:rsidP="00CE18E7">
            <w:pPr>
              <w:rPr>
                <w:b/>
                <w:sz w:val="22"/>
                <w:szCs w:val="22"/>
              </w:rPr>
            </w:pPr>
            <w:r w:rsidRPr="00905B2A">
              <w:rPr>
                <w:sz w:val="22"/>
                <w:szCs w:val="22"/>
              </w:rPr>
              <w:t>What are the min., and max. number of animals per building, cage, pen or paddock</w:t>
            </w:r>
            <w:r w:rsidRPr="00905B2A">
              <w:rPr>
                <w:b/>
                <w:vanish/>
                <w:sz w:val="22"/>
                <w:szCs w:val="22"/>
              </w:rPr>
              <w:t xml:space="preserve"> </w:t>
            </w:r>
          </w:p>
        </w:tc>
      </w:tr>
      <w:tr w:rsidR="004A1E3E" w:rsidRPr="00905B2A" w14:paraId="7697D24F" w14:textId="77777777" w:rsidTr="00CE18E7">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1FC57EA2" w14:textId="3EBB5898" w:rsidR="004A1E3E" w:rsidRPr="00905B2A" w:rsidRDefault="001E4ADE" w:rsidP="00CE18E7">
            <w:pPr>
              <w:rPr>
                <w:b/>
                <w:color w:val="000000"/>
                <w:sz w:val="22"/>
                <w:szCs w:val="22"/>
              </w:rPr>
            </w:pPr>
            <w:sdt>
              <w:sdtPr>
                <w:rPr>
                  <w:rStyle w:val="Strong"/>
                  <w:b w:val="0"/>
                  <w:color w:val="808080" w:themeColor="background1" w:themeShade="80"/>
                </w:rPr>
                <w:id w:val="1995438313"/>
                <w:placeholder>
                  <w:docPart w:val="E0B7BF0CE1A74B3999300FE13248A792"/>
                </w:placeholder>
                <w:showingPlcHdr/>
              </w:sdtPr>
              <w:sdtEndPr>
                <w:rPr>
                  <w:rStyle w:val="Strong"/>
                </w:rPr>
              </w:sdtEndPr>
              <w:sdtContent>
                <w:r w:rsidR="009A3CE3" w:rsidRPr="00905B2A">
                  <w:rPr>
                    <w:rStyle w:val="PlaceholderText"/>
                  </w:rPr>
                  <w:t>Click here to enter text.</w:t>
                </w:r>
              </w:sdtContent>
            </w:sdt>
          </w:p>
        </w:tc>
      </w:tr>
      <w:tr w:rsidR="004A1E3E" w:rsidRPr="00905B2A" w14:paraId="00A7D8BD" w14:textId="77777777" w:rsidTr="00474BAD">
        <w:tblPrEx>
          <w:tblBorders>
            <w:top w:val="none" w:sz="0" w:space="0" w:color="auto"/>
          </w:tblBorders>
          <w:shd w:val="pct12" w:color="auto" w:fill="auto"/>
          <w:tblLook w:val="0000" w:firstRow="0" w:lastRow="0" w:firstColumn="0" w:lastColumn="0" w:noHBand="0" w:noVBand="0"/>
        </w:tblPrEx>
        <w:trPr>
          <w:gridBefore w:val="1"/>
          <w:wBefore w:w="709" w:type="dxa"/>
          <w:trHeight w:val="420"/>
        </w:trPr>
        <w:tc>
          <w:tcPr>
            <w:tcW w:w="9504" w:type="dxa"/>
            <w:shd w:val="clear" w:color="auto" w:fill="D9D9D9" w:themeFill="background1" w:themeFillShade="D9"/>
            <w:vAlign w:val="center"/>
          </w:tcPr>
          <w:p w14:paraId="396C0926" w14:textId="77777777" w:rsidR="004A1E3E" w:rsidRPr="00905B2A" w:rsidRDefault="004A1E3E" w:rsidP="00CE18E7">
            <w:pPr>
              <w:pStyle w:val="ListParagraph"/>
              <w:autoSpaceDE w:val="0"/>
              <w:autoSpaceDN w:val="0"/>
              <w:spacing w:before="120" w:after="120"/>
              <w:ind w:left="0" w:right="34"/>
              <w:rPr>
                <w:b/>
                <w:sz w:val="22"/>
                <w:szCs w:val="22"/>
              </w:rPr>
            </w:pPr>
            <w:r w:rsidRPr="00905B2A">
              <w:rPr>
                <w:sz w:val="22"/>
                <w:szCs w:val="22"/>
              </w:rPr>
              <w:t xml:space="preserve">What arrangements have been made for the monitoring, care, feeding, etc. of the experimental animals during each phase of the project? </w:t>
            </w:r>
            <w:r w:rsidRPr="00905B2A">
              <w:rPr>
                <w:vanish/>
                <w:color w:val="0000FF"/>
                <w:sz w:val="22"/>
                <w:szCs w:val="22"/>
              </w:rPr>
              <w:t>The level of monitoring required will vary according to the type of research and animals used. Some of this information may have already been provided tin answer to the question on impact but is should be repeated for the assistance of the Committee</w:t>
            </w:r>
          </w:p>
        </w:tc>
      </w:tr>
      <w:tr w:rsidR="004A1E3E" w:rsidRPr="00905B2A" w14:paraId="2870DB9F" w14:textId="77777777" w:rsidTr="00CE18E7">
        <w:tblPrEx>
          <w:tblBorders>
            <w:top w:val="none" w:sz="0" w:space="0" w:color="auto"/>
          </w:tblBorders>
          <w:shd w:val="pct12" w:color="auto" w:fill="auto"/>
          <w:tblLook w:val="0000" w:firstRow="0" w:lastRow="0" w:firstColumn="0" w:lastColumn="0" w:noHBand="0" w:noVBand="0"/>
        </w:tblPrEx>
        <w:trPr>
          <w:gridBefore w:val="1"/>
          <w:wBefore w:w="709" w:type="dxa"/>
          <w:trHeight w:val="690"/>
        </w:trPr>
        <w:tc>
          <w:tcPr>
            <w:tcW w:w="9504" w:type="dxa"/>
            <w:tcBorders>
              <w:top w:val="single" w:sz="4" w:space="0" w:color="auto"/>
              <w:left w:val="single" w:sz="4" w:space="0" w:color="auto"/>
              <w:right w:val="single" w:sz="4" w:space="0" w:color="auto"/>
            </w:tcBorders>
            <w:shd w:val="clear" w:color="auto" w:fill="auto"/>
          </w:tcPr>
          <w:p w14:paraId="42328DA5" w14:textId="6559D05E" w:rsidR="004A1E3E" w:rsidRPr="00905B2A" w:rsidRDefault="001E4ADE" w:rsidP="00CE18E7">
            <w:pPr>
              <w:rPr>
                <w:b/>
                <w:color w:val="000000"/>
                <w:sz w:val="22"/>
                <w:szCs w:val="22"/>
              </w:rPr>
            </w:pPr>
            <w:sdt>
              <w:sdtPr>
                <w:rPr>
                  <w:rStyle w:val="Strong"/>
                  <w:b w:val="0"/>
                  <w:color w:val="808080" w:themeColor="background1" w:themeShade="80"/>
                </w:rPr>
                <w:id w:val="-542446968"/>
                <w:placeholder>
                  <w:docPart w:val="3320E50BA3A64EBBA1D986E02F60DC1F"/>
                </w:placeholder>
                <w:showingPlcHdr/>
              </w:sdtPr>
              <w:sdtEndPr>
                <w:rPr>
                  <w:rStyle w:val="Strong"/>
                </w:rPr>
              </w:sdtEndPr>
              <w:sdtContent>
                <w:r w:rsidR="009A3CE3" w:rsidRPr="00905B2A">
                  <w:rPr>
                    <w:rStyle w:val="PlaceholderText"/>
                  </w:rPr>
                  <w:t>Click here to enter text.</w:t>
                </w:r>
              </w:sdtContent>
            </w:sdt>
          </w:p>
        </w:tc>
      </w:tr>
      <w:tr w:rsidR="00DE514A" w:rsidRPr="00905B2A" w14:paraId="4DAC9C55" w14:textId="77777777" w:rsidTr="00474BAD">
        <w:tblPrEx>
          <w:tblBorders>
            <w:top w:val="none" w:sz="0" w:space="0" w:color="auto"/>
          </w:tblBorders>
          <w:shd w:val="pct12" w:color="auto" w:fill="auto"/>
          <w:tblLook w:val="0000" w:firstRow="0" w:lastRow="0" w:firstColumn="0" w:lastColumn="0" w:noHBand="0" w:noVBand="0"/>
        </w:tblPrEx>
        <w:trPr>
          <w:gridBefore w:val="1"/>
          <w:wBefore w:w="709" w:type="dxa"/>
          <w:trHeight w:val="690"/>
        </w:trPr>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D1B7E2" w14:textId="5B2AF6EB" w:rsidR="00053061" w:rsidRPr="00905B2A" w:rsidRDefault="00DE514A" w:rsidP="00053061">
            <w:pPr>
              <w:rPr>
                <w:color w:val="000000"/>
                <w:sz w:val="22"/>
                <w:szCs w:val="22"/>
              </w:rPr>
            </w:pPr>
            <w:r w:rsidRPr="00905B2A">
              <w:rPr>
                <w:color w:val="000000"/>
                <w:sz w:val="22"/>
                <w:szCs w:val="22"/>
              </w:rPr>
              <w:t>What enrichment will be provided for the animals? (if no enrichment is provided</w:t>
            </w:r>
            <w:r w:rsidR="007049B9">
              <w:rPr>
                <w:color w:val="000000"/>
                <w:sz w:val="22"/>
                <w:szCs w:val="22"/>
              </w:rPr>
              <w:t>,</w:t>
            </w:r>
            <w:r w:rsidRPr="00905B2A">
              <w:rPr>
                <w:color w:val="000000"/>
                <w:sz w:val="22"/>
                <w:szCs w:val="22"/>
              </w:rPr>
              <w:t xml:space="preserve"> valid reasoning must be given) </w:t>
            </w:r>
          </w:p>
          <w:p w14:paraId="241B7D8F" w14:textId="1E3BD8C4" w:rsidR="00DE514A" w:rsidRPr="00905B2A" w:rsidRDefault="00DE514A" w:rsidP="00053061">
            <w:pPr>
              <w:rPr>
                <w:color w:val="000000"/>
                <w:sz w:val="22"/>
                <w:szCs w:val="22"/>
              </w:rPr>
            </w:pPr>
            <w:r w:rsidRPr="00905B2A">
              <w:rPr>
                <w:color w:val="000000"/>
                <w:sz w:val="22"/>
                <w:szCs w:val="22"/>
              </w:rPr>
              <w:t xml:space="preserve">For more information about enrichment go to </w:t>
            </w:r>
            <w:hyperlink r:id="rId20" w:history="1">
              <w:r w:rsidRPr="00905B2A">
                <w:rPr>
                  <w:rStyle w:val="Hyperlink"/>
                  <w:sz w:val="22"/>
                  <w:szCs w:val="22"/>
                </w:rPr>
                <w:t>Animal Ethics Infolink – Animal Care</w:t>
              </w:r>
            </w:hyperlink>
            <w:r w:rsidRPr="00905B2A">
              <w:rPr>
                <w:color w:val="000000"/>
                <w:sz w:val="22"/>
                <w:szCs w:val="22"/>
              </w:rPr>
              <w:t xml:space="preserve"> </w:t>
            </w:r>
            <w:r w:rsidRPr="00905B2A">
              <w:rPr>
                <w:sz w:val="22"/>
                <w:szCs w:val="22"/>
              </w:rPr>
              <w:t>if the animal/animals you are using are not included</w:t>
            </w:r>
            <w:r w:rsidR="00053061" w:rsidRPr="00905B2A">
              <w:rPr>
                <w:sz w:val="22"/>
                <w:szCs w:val="22"/>
              </w:rPr>
              <w:t xml:space="preserve"> in the Animal Ethics Infolink </w:t>
            </w:r>
            <w:r w:rsidRPr="00905B2A">
              <w:rPr>
                <w:sz w:val="22"/>
                <w:szCs w:val="22"/>
              </w:rPr>
              <w:t xml:space="preserve"> go to </w:t>
            </w:r>
            <w:hyperlink r:id="rId21" w:history="1">
              <w:r w:rsidRPr="00905B2A">
                <w:rPr>
                  <w:rStyle w:val="Hyperlink"/>
                  <w:sz w:val="22"/>
                  <w:szCs w:val="22"/>
                </w:rPr>
                <w:t xml:space="preserve">Appendix A of the </w:t>
              </w:r>
              <w:r w:rsidRPr="00905B2A">
                <w:rPr>
                  <w:rStyle w:val="Hyperlink"/>
                  <w:sz w:val="22"/>
                  <w:szCs w:val="22"/>
                </w:rPr>
                <w:lastRenderedPageBreak/>
                <w:t>European Convention for the protection of Vertebrates Animals used for Experimental and other scientific purposes (ETS No. 123)</w:t>
              </w:r>
            </w:hyperlink>
            <w:r w:rsidRPr="00905B2A">
              <w:rPr>
                <w:sz w:val="22"/>
                <w:szCs w:val="22"/>
              </w:rPr>
              <w:t xml:space="preserve"> </w:t>
            </w:r>
          </w:p>
        </w:tc>
      </w:tr>
      <w:tr w:rsidR="00DE514A" w:rsidRPr="00905B2A" w14:paraId="108F9154" w14:textId="77777777" w:rsidTr="00DE514A">
        <w:tblPrEx>
          <w:tblBorders>
            <w:top w:val="none" w:sz="0" w:space="0" w:color="auto"/>
          </w:tblBorders>
          <w:shd w:val="pct12" w:color="auto" w:fill="auto"/>
          <w:tblLook w:val="0000" w:firstRow="0" w:lastRow="0" w:firstColumn="0" w:lastColumn="0" w:noHBand="0" w:noVBand="0"/>
        </w:tblPrEx>
        <w:trPr>
          <w:gridBefore w:val="1"/>
          <w:wBefore w:w="709" w:type="dxa"/>
          <w:trHeight w:val="690"/>
        </w:trPr>
        <w:tc>
          <w:tcPr>
            <w:tcW w:w="9504" w:type="dxa"/>
            <w:tcBorders>
              <w:top w:val="single" w:sz="4" w:space="0" w:color="auto"/>
              <w:left w:val="single" w:sz="4" w:space="0" w:color="auto"/>
              <w:bottom w:val="single" w:sz="4" w:space="0" w:color="auto"/>
              <w:right w:val="single" w:sz="4" w:space="0" w:color="auto"/>
            </w:tcBorders>
            <w:shd w:val="clear" w:color="auto" w:fill="auto"/>
          </w:tcPr>
          <w:p w14:paraId="71F64A5C" w14:textId="0E83CCDE" w:rsidR="00DE514A" w:rsidRPr="00905B2A" w:rsidRDefault="001E4ADE" w:rsidP="00DE514A">
            <w:pPr>
              <w:rPr>
                <w:b/>
                <w:color w:val="000000"/>
                <w:sz w:val="22"/>
                <w:szCs w:val="22"/>
              </w:rPr>
            </w:pPr>
            <w:sdt>
              <w:sdtPr>
                <w:rPr>
                  <w:rStyle w:val="Strong"/>
                  <w:b w:val="0"/>
                  <w:color w:val="808080" w:themeColor="background1" w:themeShade="80"/>
                </w:rPr>
                <w:id w:val="2114317091"/>
                <w:placeholder>
                  <w:docPart w:val="C2EAFE54B8464234AB53A5048AC833FB"/>
                </w:placeholder>
                <w:showingPlcHdr/>
              </w:sdtPr>
              <w:sdtEndPr>
                <w:rPr>
                  <w:rStyle w:val="Strong"/>
                </w:rPr>
              </w:sdtEndPr>
              <w:sdtContent>
                <w:r w:rsidR="009A3CE3" w:rsidRPr="00905B2A">
                  <w:rPr>
                    <w:rStyle w:val="PlaceholderText"/>
                  </w:rPr>
                  <w:t>Click here to enter text.</w:t>
                </w:r>
              </w:sdtContent>
            </w:sdt>
          </w:p>
        </w:tc>
      </w:tr>
    </w:tbl>
    <w:p w14:paraId="0E1B8AC2" w14:textId="08FB24A4" w:rsidR="00A35B8A" w:rsidRPr="00905B2A" w:rsidRDefault="00A35B8A" w:rsidP="00112F0E">
      <w:pPr>
        <w:pStyle w:val="BlockText"/>
        <w:autoSpaceDE/>
        <w:autoSpaceDN/>
        <w:ind w:left="0" w:right="0"/>
        <w:jc w:val="left"/>
        <w:rPr>
          <w:rFonts w:ascii="Times New Roman" w:hAnsi="Times New Roman" w:cs="Times New Roman"/>
          <w:b w:val="0"/>
          <w:bCs w:val="0"/>
          <w:color w:val="000000"/>
          <w:sz w:val="22"/>
          <w:szCs w:val="22"/>
          <w:lang w:val="en-AU"/>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9"/>
        <w:gridCol w:w="9526"/>
      </w:tblGrid>
      <w:tr w:rsidR="00436A53" w:rsidRPr="00905B2A" w14:paraId="59566325" w14:textId="77777777" w:rsidTr="00CD4ABF">
        <w:trPr>
          <w:trHeight w:val="694"/>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10E2B8" w14:textId="5B3E94E3" w:rsidR="00436A53" w:rsidRPr="00905B2A" w:rsidRDefault="00B77B42" w:rsidP="001D5A56">
            <w:pPr>
              <w:rPr>
                <w:b/>
                <w:sz w:val="22"/>
                <w:szCs w:val="22"/>
              </w:rPr>
            </w:pPr>
            <w:r w:rsidRPr="00905B2A">
              <w:rPr>
                <w:b/>
                <w:sz w:val="22"/>
                <w:szCs w:val="22"/>
              </w:rPr>
              <w:t>C</w:t>
            </w:r>
            <w:r w:rsidR="004A1E3E" w:rsidRPr="00905B2A">
              <w:rPr>
                <w:b/>
                <w:sz w:val="22"/>
                <w:szCs w:val="22"/>
              </w:rPr>
              <w:t>4</w:t>
            </w:r>
          </w:p>
        </w:tc>
        <w:tc>
          <w:tcPr>
            <w:tcW w:w="9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D66E68" w14:textId="6B323878" w:rsidR="00436A53" w:rsidRPr="00905B2A" w:rsidRDefault="00436A53" w:rsidP="00F93298">
            <w:pPr>
              <w:rPr>
                <w:sz w:val="22"/>
                <w:szCs w:val="22"/>
              </w:rPr>
            </w:pPr>
            <w:r w:rsidRPr="00905B2A">
              <w:rPr>
                <w:bCs/>
                <w:sz w:val="22"/>
                <w:szCs w:val="22"/>
              </w:rPr>
              <w:t>Nominate the initial contact person in the case of an emergency</w:t>
            </w:r>
            <w:r w:rsidR="0062649E" w:rsidRPr="00905B2A">
              <w:rPr>
                <w:bCs/>
                <w:sz w:val="22"/>
                <w:szCs w:val="22"/>
              </w:rPr>
              <w:t xml:space="preserve"> and up to 2 alternate contact persons</w:t>
            </w:r>
            <w:r w:rsidRPr="00905B2A">
              <w:rPr>
                <w:bCs/>
                <w:sz w:val="22"/>
                <w:szCs w:val="22"/>
              </w:rPr>
              <w:t>. Please include relevant phone numbers</w:t>
            </w:r>
            <w:r w:rsidR="007049B9">
              <w:rPr>
                <w:bCs/>
                <w:sz w:val="22"/>
                <w:szCs w:val="22"/>
              </w:rPr>
              <w:t>,</w:t>
            </w:r>
            <w:r w:rsidR="00F65A20" w:rsidRPr="00905B2A">
              <w:rPr>
                <w:bCs/>
                <w:sz w:val="22"/>
                <w:szCs w:val="22"/>
              </w:rPr>
              <w:t xml:space="preserve"> including after</w:t>
            </w:r>
            <w:r w:rsidR="00F93298">
              <w:rPr>
                <w:bCs/>
                <w:sz w:val="22"/>
                <w:szCs w:val="22"/>
              </w:rPr>
              <w:t>-</w:t>
            </w:r>
            <w:r w:rsidR="00F65A20" w:rsidRPr="00905B2A">
              <w:rPr>
                <w:bCs/>
                <w:sz w:val="22"/>
                <w:szCs w:val="22"/>
              </w:rPr>
              <w:t>hours</w:t>
            </w:r>
            <w:r w:rsidR="007049B9">
              <w:rPr>
                <w:bCs/>
                <w:sz w:val="22"/>
                <w:szCs w:val="22"/>
              </w:rPr>
              <w:t xml:space="preserve"> contact details</w:t>
            </w:r>
            <w:r w:rsidR="00FD0892" w:rsidRPr="00905B2A">
              <w:rPr>
                <w:bCs/>
                <w:sz w:val="22"/>
                <w:szCs w:val="22"/>
              </w:rPr>
              <w:t xml:space="preserve">. </w:t>
            </w:r>
            <w:r w:rsidR="00FD0892" w:rsidRPr="00905B2A">
              <w:rPr>
                <w:bCs/>
                <w:vanish/>
                <w:color w:val="0000FF"/>
                <w:sz w:val="22"/>
                <w:szCs w:val="22"/>
              </w:rPr>
              <w:t>This is the person that anyone can ring should they notice a problem with an animal or animals in your research trial. This person would be expected to take the appropriate action to remedy the situation.</w:t>
            </w:r>
          </w:p>
        </w:tc>
      </w:tr>
      <w:tr w:rsidR="00436A53" w:rsidRPr="00905B2A" w14:paraId="793E1352"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420"/>
        </w:trPr>
        <w:tc>
          <w:tcPr>
            <w:tcW w:w="9526" w:type="dxa"/>
            <w:tcBorders>
              <w:bottom w:val="single" w:sz="4" w:space="0" w:color="auto"/>
            </w:tcBorders>
            <w:shd w:val="clear" w:color="auto" w:fill="D9D9D9" w:themeFill="background1" w:themeFillShade="D9"/>
            <w:vAlign w:val="center"/>
          </w:tcPr>
          <w:p w14:paraId="62267AB3" w14:textId="6367BDF9" w:rsidR="00436A53" w:rsidRPr="00905B2A" w:rsidRDefault="00436A53" w:rsidP="001D5A56">
            <w:pPr>
              <w:rPr>
                <w:i/>
                <w:sz w:val="22"/>
                <w:szCs w:val="22"/>
              </w:rPr>
            </w:pPr>
            <w:r w:rsidRPr="00905B2A">
              <w:rPr>
                <w:i/>
                <w:sz w:val="22"/>
                <w:szCs w:val="22"/>
              </w:rPr>
              <w:t>This person</w:t>
            </w:r>
            <w:r w:rsidR="007049B9">
              <w:rPr>
                <w:i/>
                <w:sz w:val="22"/>
                <w:szCs w:val="22"/>
              </w:rPr>
              <w:t xml:space="preserve"> and the contact detail</w:t>
            </w:r>
            <w:r w:rsidRPr="00905B2A">
              <w:rPr>
                <w:i/>
                <w:sz w:val="22"/>
                <w:szCs w:val="22"/>
              </w:rPr>
              <w:t xml:space="preserve"> is listed on the authority as the emergency contact.</w:t>
            </w:r>
          </w:p>
        </w:tc>
      </w:tr>
      <w:tr w:rsidR="00436A53" w:rsidRPr="00905B2A" w14:paraId="63647B67"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26" w:type="dxa"/>
            <w:tcBorders>
              <w:top w:val="single" w:sz="4" w:space="0" w:color="auto"/>
            </w:tcBorders>
            <w:shd w:val="clear" w:color="auto" w:fill="auto"/>
          </w:tcPr>
          <w:p w14:paraId="5D781903" w14:textId="30DBA86D" w:rsidR="00436A53" w:rsidRPr="00905B2A" w:rsidRDefault="001E4ADE" w:rsidP="001D5A56">
            <w:pPr>
              <w:rPr>
                <w:b/>
                <w:color w:val="000000"/>
                <w:sz w:val="22"/>
                <w:szCs w:val="22"/>
              </w:rPr>
            </w:pPr>
            <w:sdt>
              <w:sdtPr>
                <w:rPr>
                  <w:rStyle w:val="Strong"/>
                  <w:b w:val="0"/>
                  <w:color w:val="808080" w:themeColor="background1" w:themeShade="80"/>
                </w:rPr>
                <w:id w:val="-1593152587"/>
                <w:placeholder>
                  <w:docPart w:val="7F1BFEA57AB8490380A7506F48B9A15F"/>
                </w:placeholder>
                <w:showingPlcHdr/>
              </w:sdtPr>
              <w:sdtEndPr>
                <w:rPr>
                  <w:rStyle w:val="Strong"/>
                </w:rPr>
              </w:sdtEndPr>
              <w:sdtContent>
                <w:r w:rsidR="00474BAD" w:rsidRPr="00905B2A">
                  <w:rPr>
                    <w:rStyle w:val="PlaceholderText"/>
                  </w:rPr>
                  <w:t>Click here to enter text.</w:t>
                </w:r>
              </w:sdtContent>
            </w:sdt>
          </w:p>
        </w:tc>
      </w:tr>
    </w:tbl>
    <w:p w14:paraId="041238CE" w14:textId="5203D4A9" w:rsidR="00CE18E7" w:rsidRPr="00905B2A" w:rsidRDefault="00CE18E7" w:rsidP="00112F0E">
      <w:pPr>
        <w:pStyle w:val="BlockText"/>
        <w:autoSpaceDE/>
        <w:autoSpaceDN/>
        <w:ind w:left="0" w:right="0"/>
        <w:jc w:val="left"/>
        <w:rPr>
          <w:rFonts w:ascii="Times New Roman" w:hAnsi="Times New Roman" w:cs="Times New Roman"/>
          <w:b w:val="0"/>
          <w:bCs w:val="0"/>
          <w:color w:val="000000"/>
          <w:sz w:val="22"/>
          <w:szCs w:val="22"/>
          <w:lang w:val="en-AU"/>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9"/>
        <w:gridCol w:w="9526"/>
      </w:tblGrid>
      <w:tr w:rsidR="00436A53" w:rsidRPr="00905B2A" w14:paraId="7B0D0D75" w14:textId="77777777" w:rsidTr="00CD4ABF">
        <w:trPr>
          <w:trHeight w:val="595"/>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08C991" w14:textId="25ECFAFF" w:rsidR="00436A53" w:rsidRPr="00905B2A" w:rsidRDefault="00436A53" w:rsidP="004A1E3E">
            <w:pPr>
              <w:rPr>
                <w:b/>
                <w:sz w:val="22"/>
                <w:szCs w:val="22"/>
              </w:rPr>
            </w:pPr>
            <w:r w:rsidRPr="00905B2A">
              <w:rPr>
                <w:b/>
                <w:sz w:val="22"/>
                <w:szCs w:val="22"/>
              </w:rPr>
              <w:t>C</w:t>
            </w:r>
            <w:r w:rsidR="004A1E3E" w:rsidRPr="00905B2A">
              <w:rPr>
                <w:b/>
                <w:sz w:val="22"/>
                <w:szCs w:val="22"/>
              </w:rPr>
              <w:t>5</w:t>
            </w:r>
          </w:p>
        </w:tc>
        <w:tc>
          <w:tcPr>
            <w:tcW w:w="9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99A30" w14:textId="78749C7A" w:rsidR="00436A53" w:rsidRPr="00905B2A" w:rsidRDefault="00436A53" w:rsidP="00823A06">
            <w:pPr>
              <w:pStyle w:val="BodyText2"/>
              <w:autoSpaceDE w:val="0"/>
              <w:autoSpaceDN w:val="0"/>
              <w:spacing w:after="0" w:line="240" w:lineRule="atLeast"/>
              <w:ind w:right="34"/>
              <w:rPr>
                <w:bCs/>
                <w:sz w:val="22"/>
                <w:szCs w:val="22"/>
              </w:rPr>
            </w:pPr>
            <w:r w:rsidRPr="00905B2A">
              <w:rPr>
                <w:bCs/>
                <w:sz w:val="22"/>
                <w:szCs w:val="22"/>
              </w:rPr>
              <w:t>Provide the name</w:t>
            </w:r>
            <w:r w:rsidR="007049B9">
              <w:rPr>
                <w:bCs/>
                <w:sz w:val="22"/>
                <w:szCs w:val="22"/>
              </w:rPr>
              <w:t>(s)</w:t>
            </w:r>
            <w:r w:rsidRPr="00905B2A">
              <w:rPr>
                <w:bCs/>
                <w:sz w:val="22"/>
                <w:szCs w:val="22"/>
              </w:rPr>
              <w:t xml:space="preserve"> of the relevant personnel involved in the day-to-day management of the study animals</w:t>
            </w:r>
            <w:r w:rsidR="00EA4F60">
              <w:rPr>
                <w:bCs/>
                <w:sz w:val="22"/>
                <w:szCs w:val="22"/>
              </w:rPr>
              <w:t>,</w:t>
            </w:r>
            <w:r w:rsidRPr="00905B2A">
              <w:rPr>
                <w:bCs/>
                <w:sz w:val="22"/>
                <w:szCs w:val="22"/>
              </w:rPr>
              <w:t xml:space="preserve"> </w:t>
            </w:r>
            <w:r w:rsidR="00E62AE9" w:rsidRPr="00905B2A">
              <w:rPr>
                <w:bCs/>
                <w:sz w:val="22"/>
                <w:szCs w:val="22"/>
              </w:rPr>
              <w:t>i.e.</w:t>
            </w:r>
            <w:r w:rsidR="00EA4F60">
              <w:rPr>
                <w:bCs/>
                <w:sz w:val="22"/>
                <w:szCs w:val="22"/>
              </w:rPr>
              <w:t>,</w:t>
            </w:r>
            <w:r w:rsidRPr="00905B2A">
              <w:rPr>
                <w:bCs/>
                <w:sz w:val="22"/>
                <w:szCs w:val="22"/>
              </w:rPr>
              <w:t xml:space="preserve"> farmer/manager, student researcher, etc.</w:t>
            </w:r>
            <w:r w:rsidR="002D43CD" w:rsidRPr="00905B2A">
              <w:rPr>
                <w:bCs/>
                <w:sz w:val="22"/>
                <w:szCs w:val="22"/>
              </w:rPr>
              <w:t xml:space="preserve"> </w:t>
            </w:r>
            <w:r w:rsidR="002D43CD" w:rsidRPr="00905B2A">
              <w:rPr>
                <w:bCs/>
                <w:vanish/>
                <w:color w:val="0000FF"/>
                <w:sz w:val="22"/>
                <w:szCs w:val="22"/>
              </w:rPr>
              <w:t>The persons responsible for the wellbeing of the animals must</w:t>
            </w:r>
            <w:r w:rsidR="006517F1" w:rsidRPr="00905B2A">
              <w:rPr>
                <w:bCs/>
                <w:vanish/>
                <w:color w:val="0000FF"/>
                <w:sz w:val="22"/>
                <w:szCs w:val="22"/>
              </w:rPr>
              <w:t xml:space="preserve"> be</w:t>
            </w:r>
            <w:r w:rsidR="002D43CD" w:rsidRPr="00905B2A">
              <w:rPr>
                <w:bCs/>
                <w:vanish/>
                <w:color w:val="0000FF"/>
                <w:sz w:val="22"/>
                <w:szCs w:val="22"/>
              </w:rPr>
              <w:t xml:space="preserve"> competent at all stages and sites in animal care and use. The scope of day-to-day management must be clearly outlined and communicated to all parties.</w:t>
            </w:r>
          </w:p>
        </w:tc>
      </w:tr>
      <w:tr w:rsidR="00436A53" w:rsidRPr="00905B2A" w14:paraId="706A0CF2"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26" w:type="dxa"/>
            <w:shd w:val="clear" w:color="auto" w:fill="auto"/>
          </w:tcPr>
          <w:p w14:paraId="3ECA429B" w14:textId="17A8CFCD" w:rsidR="00436A53" w:rsidRPr="00905B2A" w:rsidRDefault="001E4ADE" w:rsidP="001D5A56">
            <w:pPr>
              <w:rPr>
                <w:b/>
                <w:color w:val="000000"/>
                <w:sz w:val="22"/>
                <w:szCs w:val="22"/>
              </w:rPr>
            </w:pPr>
            <w:sdt>
              <w:sdtPr>
                <w:rPr>
                  <w:rStyle w:val="Strong"/>
                  <w:b w:val="0"/>
                  <w:color w:val="808080" w:themeColor="background1" w:themeShade="80"/>
                </w:rPr>
                <w:id w:val="-986696497"/>
                <w:placeholder>
                  <w:docPart w:val="6FDF81FEFC7D472F9DD57BF3E5360A41"/>
                </w:placeholder>
                <w:showingPlcHdr/>
              </w:sdtPr>
              <w:sdtEndPr>
                <w:rPr>
                  <w:rStyle w:val="Strong"/>
                </w:rPr>
              </w:sdtEndPr>
              <w:sdtContent>
                <w:r w:rsidR="00690EC2" w:rsidRPr="00905B2A">
                  <w:rPr>
                    <w:rStyle w:val="PlaceholderText"/>
                  </w:rPr>
                  <w:t>Click here to enter text.</w:t>
                </w:r>
              </w:sdtContent>
            </w:sdt>
          </w:p>
        </w:tc>
      </w:tr>
    </w:tbl>
    <w:p w14:paraId="7B08A84E" w14:textId="2177ECA0" w:rsidR="008271C4" w:rsidRPr="00905B2A" w:rsidRDefault="008271C4" w:rsidP="008271C4">
      <w:pPr>
        <w:autoSpaceDE w:val="0"/>
        <w:autoSpaceDN w:val="0"/>
        <w:ind w:right="34"/>
        <w:rPr>
          <w:b/>
          <w:sz w:val="22"/>
          <w:szCs w:val="22"/>
        </w:rPr>
      </w:pPr>
      <w:bookmarkStart w:id="12" w:name="_PART_E_–"/>
      <w:bookmarkStart w:id="13" w:name="_SECTION_D_–"/>
      <w:bookmarkStart w:id="14" w:name="SectionC"/>
      <w:bookmarkStart w:id="15" w:name="PartE"/>
      <w:bookmarkEnd w:id="12"/>
      <w:bookmarkEnd w:id="13"/>
    </w:p>
    <w:p w14:paraId="2F7F9B8C" w14:textId="6B37693C" w:rsidR="00454B45" w:rsidRPr="00905B2A" w:rsidRDefault="00414E49" w:rsidP="00905B2A">
      <w:pPr>
        <w:pStyle w:val="Heading4"/>
        <w:pBdr>
          <w:bottom w:val="single" w:sz="4" w:space="4" w:color="auto"/>
        </w:pBdr>
        <w:shd w:val="clear" w:color="auto" w:fill="002060"/>
        <w:ind w:left="1418" w:hanging="1418"/>
        <w:rPr>
          <w:color w:val="FFFFFF" w:themeColor="background1"/>
          <w:sz w:val="22"/>
          <w:szCs w:val="22"/>
        </w:rPr>
      </w:pPr>
      <w:r w:rsidRPr="00905B2A">
        <w:rPr>
          <w:color w:val="FFFFFF" w:themeColor="background1"/>
          <w:sz w:val="22"/>
          <w:szCs w:val="22"/>
        </w:rPr>
        <w:t xml:space="preserve">SECTION </w:t>
      </w:r>
      <w:r w:rsidR="00436A53" w:rsidRPr="00905B2A">
        <w:rPr>
          <w:color w:val="FFFFFF" w:themeColor="background1"/>
          <w:sz w:val="22"/>
          <w:szCs w:val="22"/>
        </w:rPr>
        <w:t>D</w:t>
      </w:r>
      <w:r w:rsidRPr="00905B2A">
        <w:rPr>
          <w:color w:val="FFFFFF" w:themeColor="background1"/>
          <w:sz w:val="22"/>
          <w:szCs w:val="22"/>
        </w:rPr>
        <w:t xml:space="preserve"> </w:t>
      </w:r>
      <w:bookmarkEnd w:id="14"/>
      <w:r w:rsidRPr="00905B2A">
        <w:rPr>
          <w:color w:val="FFFFFF" w:themeColor="background1"/>
          <w:sz w:val="22"/>
          <w:szCs w:val="22"/>
        </w:rPr>
        <w:t xml:space="preserve">– </w:t>
      </w:r>
      <w:r w:rsidR="00454B45" w:rsidRPr="00905B2A">
        <w:rPr>
          <w:color w:val="FFFFFF" w:themeColor="background1"/>
          <w:sz w:val="22"/>
          <w:szCs w:val="22"/>
        </w:rPr>
        <w:t>JUSTIFICATION FOR USE OF ANIMALS FOR SCIENTIFIC AND TEACHING PURPOSES</w:t>
      </w:r>
    </w:p>
    <w:bookmarkEnd w:id="15"/>
    <w:p w14:paraId="18995DE3" w14:textId="28AC7103" w:rsidR="00245558" w:rsidRPr="00B47533" w:rsidRDefault="00245558" w:rsidP="00734C29">
      <w:pPr>
        <w:autoSpaceDE w:val="0"/>
        <w:autoSpaceDN w:val="0"/>
        <w:spacing w:after="120"/>
        <w:ind w:right="34"/>
        <w:rPr>
          <w:bCs/>
          <w:i/>
          <w:sz w:val="22"/>
          <w:szCs w:val="22"/>
          <w:lang w:val="en-GB"/>
        </w:rPr>
      </w:pPr>
      <w:r w:rsidRPr="00B47533">
        <w:rPr>
          <w:b/>
          <w:bCs/>
          <w:sz w:val="22"/>
          <w:szCs w:val="22"/>
          <w:lang w:val="en-GB"/>
        </w:rPr>
        <w:t xml:space="preserve">This section must be read </w:t>
      </w:r>
      <w:r w:rsidR="007049B9" w:rsidRPr="00B47533">
        <w:rPr>
          <w:b/>
          <w:bCs/>
          <w:sz w:val="22"/>
          <w:szCs w:val="22"/>
          <w:lang w:val="en-GB"/>
        </w:rPr>
        <w:t xml:space="preserve">in conjunction </w:t>
      </w:r>
      <w:r w:rsidR="00F93298">
        <w:rPr>
          <w:b/>
          <w:bCs/>
          <w:sz w:val="22"/>
          <w:szCs w:val="22"/>
          <w:lang w:val="en-GB"/>
        </w:rPr>
        <w:t>with</w:t>
      </w:r>
      <w:r w:rsidRPr="00B47533">
        <w:rPr>
          <w:b/>
          <w:bCs/>
          <w:sz w:val="22"/>
          <w:szCs w:val="22"/>
          <w:lang w:val="en-GB"/>
        </w:rPr>
        <w:t xml:space="preserve"> the following documents:</w:t>
      </w:r>
      <w:r w:rsidRPr="00B47533">
        <w:rPr>
          <w:bCs/>
          <w:i/>
          <w:sz w:val="22"/>
          <w:szCs w:val="22"/>
          <w:lang w:val="en-GB"/>
        </w:rPr>
        <w:t xml:space="preserve"> </w:t>
      </w:r>
    </w:p>
    <w:p w14:paraId="1B4FA45D" w14:textId="0A487411" w:rsidR="00245558" w:rsidRPr="00B47533" w:rsidRDefault="00245558" w:rsidP="00245558">
      <w:pPr>
        <w:numPr>
          <w:ilvl w:val="0"/>
          <w:numId w:val="7"/>
        </w:numPr>
        <w:autoSpaceDE w:val="0"/>
        <w:autoSpaceDN w:val="0"/>
        <w:spacing w:after="120"/>
        <w:ind w:right="34"/>
        <w:rPr>
          <w:bCs/>
          <w:i/>
          <w:sz w:val="22"/>
          <w:szCs w:val="22"/>
          <w:lang w:val="en-GB"/>
        </w:rPr>
      </w:pPr>
      <w:r w:rsidRPr="00B47533">
        <w:rPr>
          <w:bCs/>
          <w:i/>
          <w:sz w:val="22"/>
          <w:szCs w:val="22"/>
          <w:lang w:val="en-GB"/>
        </w:rPr>
        <w:t>Animals (Control of Experiments) Act 1957</w:t>
      </w:r>
    </w:p>
    <w:p w14:paraId="596141D3" w14:textId="77777777" w:rsidR="00245558" w:rsidRPr="00B47533" w:rsidRDefault="00245558" w:rsidP="00245558">
      <w:pPr>
        <w:numPr>
          <w:ilvl w:val="0"/>
          <w:numId w:val="7"/>
        </w:numPr>
        <w:autoSpaceDE w:val="0"/>
        <w:autoSpaceDN w:val="0"/>
        <w:spacing w:after="120"/>
        <w:ind w:right="34"/>
        <w:rPr>
          <w:bCs/>
          <w:i/>
          <w:sz w:val="22"/>
          <w:szCs w:val="22"/>
          <w:lang w:val="en-GB"/>
        </w:rPr>
      </w:pPr>
      <w:r w:rsidRPr="00B47533">
        <w:rPr>
          <w:bCs/>
          <w:i/>
          <w:sz w:val="22"/>
          <w:szCs w:val="22"/>
          <w:lang w:val="en-GB"/>
        </w:rPr>
        <w:t>FNU Code of Care for Research</w:t>
      </w:r>
    </w:p>
    <w:p w14:paraId="032724C8" w14:textId="553E15DF" w:rsidR="00245558" w:rsidRPr="00B47533" w:rsidRDefault="00245558" w:rsidP="00245558">
      <w:pPr>
        <w:numPr>
          <w:ilvl w:val="0"/>
          <w:numId w:val="7"/>
        </w:numPr>
        <w:autoSpaceDE w:val="0"/>
        <w:autoSpaceDN w:val="0"/>
        <w:spacing w:after="120"/>
        <w:ind w:right="34"/>
        <w:rPr>
          <w:bCs/>
          <w:i/>
          <w:sz w:val="22"/>
          <w:szCs w:val="22"/>
          <w:lang w:val="en-GB"/>
        </w:rPr>
      </w:pPr>
      <w:r w:rsidRPr="00B47533">
        <w:rPr>
          <w:bCs/>
          <w:i/>
          <w:sz w:val="22"/>
          <w:szCs w:val="22"/>
          <w:lang w:val="en-GB"/>
        </w:rPr>
        <w:t>FNU Constitution of the FNU A</w:t>
      </w:r>
      <w:r w:rsidR="002A1E12">
        <w:rPr>
          <w:bCs/>
          <w:i/>
          <w:sz w:val="22"/>
          <w:szCs w:val="22"/>
          <w:lang w:val="en-GB"/>
        </w:rPr>
        <w:t>R</w:t>
      </w:r>
      <w:r w:rsidRPr="00B47533">
        <w:rPr>
          <w:bCs/>
          <w:i/>
          <w:sz w:val="22"/>
          <w:szCs w:val="22"/>
          <w:lang w:val="en-GB"/>
        </w:rPr>
        <w:t>EC</w:t>
      </w:r>
    </w:p>
    <w:p w14:paraId="2AECB0F2" w14:textId="455404AC" w:rsidR="00200C50" w:rsidRDefault="0059739C" w:rsidP="00200C50">
      <w:pPr>
        <w:numPr>
          <w:ilvl w:val="0"/>
          <w:numId w:val="7"/>
        </w:numPr>
        <w:autoSpaceDE w:val="0"/>
        <w:autoSpaceDN w:val="0"/>
        <w:spacing w:after="120"/>
        <w:ind w:right="34"/>
        <w:rPr>
          <w:bCs/>
          <w:i/>
          <w:sz w:val="22"/>
          <w:szCs w:val="22"/>
          <w:lang w:val="en-US"/>
        </w:rPr>
      </w:pPr>
      <w:r>
        <w:rPr>
          <w:bCs/>
          <w:i/>
          <w:sz w:val="22"/>
          <w:szCs w:val="22"/>
          <w:lang w:val="en-US"/>
        </w:rPr>
        <w:t>The ANZCCART</w:t>
      </w:r>
      <w:r w:rsidR="00200C50" w:rsidRPr="00200C50">
        <w:rPr>
          <w:bCs/>
          <w:i/>
          <w:sz w:val="22"/>
          <w:szCs w:val="22"/>
          <w:lang w:val="en-US"/>
        </w:rPr>
        <w:t xml:space="preserve"> </w:t>
      </w:r>
      <w:hyperlink r:id="rId22" w:history="1">
        <w:r>
          <w:rPr>
            <w:rStyle w:val="Hyperlink"/>
            <w:bCs/>
            <w:i/>
            <w:color w:val="auto"/>
            <w:sz w:val="22"/>
            <w:szCs w:val="22"/>
            <w:u w:val="none"/>
            <w:lang w:val="en-US"/>
          </w:rPr>
          <w:t>guidelines for the Use of Animals in Experiments and Research</w:t>
        </w:r>
      </w:hyperlink>
      <w:r w:rsidR="00200C50" w:rsidRPr="00200C50">
        <w:rPr>
          <w:bCs/>
          <w:i/>
          <w:sz w:val="22"/>
          <w:szCs w:val="22"/>
          <w:lang w:val="en-US"/>
        </w:rPr>
        <w:t>.</w:t>
      </w:r>
    </w:p>
    <w:p w14:paraId="57F9840A" w14:textId="5C593E22" w:rsidR="00200C50" w:rsidRDefault="00200C50" w:rsidP="00200C50">
      <w:pPr>
        <w:numPr>
          <w:ilvl w:val="0"/>
          <w:numId w:val="7"/>
        </w:numPr>
        <w:autoSpaceDE w:val="0"/>
        <w:autoSpaceDN w:val="0"/>
        <w:spacing w:after="120"/>
        <w:ind w:right="34"/>
        <w:rPr>
          <w:bCs/>
          <w:i/>
          <w:sz w:val="22"/>
          <w:szCs w:val="22"/>
          <w:lang w:val="en-US"/>
        </w:rPr>
      </w:pPr>
      <w:r w:rsidRPr="00200C50">
        <w:rPr>
          <w:bCs/>
          <w:i/>
          <w:sz w:val="22"/>
          <w:szCs w:val="22"/>
          <w:lang w:val="en-US"/>
        </w:rPr>
        <w:t>World Organization for Animal Health’s Terrestrial Animal Health Code (</w:t>
      </w:r>
      <w:hyperlink r:id="rId23" w:history="1">
        <w:r w:rsidRPr="00200C50">
          <w:rPr>
            <w:rStyle w:val="Hyperlink"/>
            <w:bCs/>
            <w:i/>
            <w:color w:val="auto"/>
            <w:sz w:val="22"/>
            <w:szCs w:val="22"/>
            <w:u w:val="none"/>
            <w:lang w:val="en-US"/>
          </w:rPr>
          <w:t>Chap. 7.8</w:t>
        </w:r>
      </w:hyperlink>
      <w:r w:rsidRPr="00200C50">
        <w:rPr>
          <w:bCs/>
          <w:i/>
          <w:sz w:val="22"/>
          <w:szCs w:val="22"/>
          <w:lang w:val="en-US"/>
        </w:rPr>
        <w:t>)</w:t>
      </w:r>
    </w:p>
    <w:p w14:paraId="66B194A9" w14:textId="7FA22514" w:rsidR="00272A86" w:rsidRPr="00272A86" w:rsidRDefault="00272A86" w:rsidP="00200C50">
      <w:pPr>
        <w:numPr>
          <w:ilvl w:val="0"/>
          <w:numId w:val="7"/>
        </w:numPr>
        <w:autoSpaceDE w:val="0"/>
        <w:autoSpaceDN w:val="0"/>
        <w:spacing w:after="120"/>
        <w:ind w:right="34"/>
        <w:rPr>
          <w:bCs/>
          <w:i/>
          <w:sz w:val="22"/>
          <w:szCs w:val="22"/>
          <w:lang w:val="en-US"/>
        </w:rPr>
      </w:pPr>
      <w:r w:rsidRPr="00272A86">
        <w:rPr>
          <w:bCs/>
          <w:i/>
          <w:sz w:val="22"/>
          <w:szCs w:val="22"/>
          <w:lang w:val="en-US"/>
        </w:rPr>
        <w:t xml:space="preserve">ICLAS’s </w:t>
      </w:r>
      <w:hyperlink r:id="rId24" w:history="1">
        <w:r w:rsidRPr="00272A86">
          <w:rPr>
            <w:rStyle w:val="Hyperlink"/>
            <w:bCs/>
            <w:i/>
            <w:color w:val="auto"/>
            <w:sz w:val="22"/>
            <w:szCs w:val="22"/>
            <w:u w:val="none"/>
            <w:lang w:val="en-US"/>
          </w:rPr>
          <w:t>Guiding Principles for Biomedical Research Involving Animals</w:t>
        </w:r>
      </w:hyperlink>
    </w:p>
    <w:p w14:paraId="14D34FB5" w14:textId="77777777" w:rsidR="00F32515" w:rsidRDefault="00F32515" w:rsidP="00F32515">
      <w:pPr>
        <w:autoSpaceDE w:val="0"/>
        <w:autoSpaceDN w:val="0"/>
        <w:ind w:right="34"/>
        <w:rPr>
          <w:sz w:val="22"/>
          <w:szCs w:val="22"/>
        </w:rPr>
      </w:pPr>
    </w:p>
    <w:p w14:paraId="1FDFEED7" w14:textId="03EF61E4" w:rsidR="00454B45" w:rsidRPr="00B47533" w:rsidRDefault="00454B45" w:rsidP="00F32515">
      <w:pPr>
        <w:autoSpaceDE w:val="0"/>
        <w:autoSpaceDN w:val="0"/>
        <w:ind w:right="34"/>
        <w:rPr>
          <w:b/>
          <w:sz w:val="22"/>
          <w:szCs w:val="22"/>
        </w:rPr>
      </w:pPr>
      <w:r w:rsidRPr="00B47533">
        <w:rPr>
          <w:sz w:val="22"/>
          <w:szCs w:val="22"/>
        </w:rPr>
        <w:t xml:space="preserve">The </w:t>
      </w:r>
      <w:r w:rsidR="00245558" w:rsidRPr="00B47533">
        <w:rPr>
          <w:sz w:val="22"/>
          <w:szCs w:val="22"/>
        </w:rPr>
        <w:t>p</w:t>
      </w:r>
      <w:r w:rsidR="00A1283E" w:rsidRPr="00B47533">
        <w:rPr>
          <w:sz w:val="22"/>
          <w:szCs w:val="22"/>
        </w:rPr>
        <w:t>r</w:t>
      </w:r>
      <w:r w:rsidR="00245558" w:rsidRPr="00B47533">
        <w:rPr>
          <w:sz w:val="22"/>
          <w:szCs w:val="22"/>
        </w:rPr>
        <w:t>oject will be undertaken:</w:t>
      </w:r>
      <w:r w:rsidR="00A1283E" w:rsidRPr="00B47533">
        <w:rPr>
          <w:sz w:val="22"/>
          <w:szCs w:val="22"/>
        </w:rPr>
        <w:t xml:space="preserve"> </w:t>
      </w:r>
      <w:r w:rsidR="006D7D86" w:rsidRPr="00B47533">
        <w:rPr>
          <w:sz w:val="22"/>
          <w:szCs w:val="22"/>
        </w:rPr>
        <w:t xml:space="preserve">  </w:t>
      </w:r>
    </w:p>
    <w:p w14:paraId="646F5BC5" w14:textId="437A2F47" w:rsidR="008271C4" w:rsidRPr="00905B2A" w:rsidRDefault="008271C4" w:rsidP="008271C4">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insert X in</w:t>
      </w:r>
      <w:r w:rsidR="007049B9">
        <w:rPr>
          <w:rFonts w:ascii="Times New Roman" w:hAnsi="Times New Roman" w:cs="Times New Roman"/>
          <w:bCs w:val="0"/>
          <w:i/>
          <w:color w:val="000000"/>
          <w:sz w:val="22"/>
          <w:szCs w:val="22"/>
          <w:lang w:val="en-AU"/>
        </w:rPr>
        <w:t xml:space="preserve"> the</w:t>
      </w:r>
      <w:r w:rsidRPr="00905B2A">
        <w:rPr>
          <w:rFonts w:ascii="Times New Roman" w:hAnsi="Times New Roman" w:cs="Times New Roman"/>
          <w:bCs w:val="0"/>
          <w:i/>
          <w:color w:val="000000"/>
          <w:sz w:val="22"/>
          <w:szCs w:val="22"/>
          <w:lang w:val="en-AU"/>
        </w:rPr>
        <w:t xml:space="preserve"> box)</w:t>
      </w:r>
    </w:p>
    <w:tbl>
      <w:tblPr>
        <w:tblW w:w="10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970"/>
        <w:gridCol w:w="6048"/>
        <w:gridCol w:w="245"/>
        <w:gridCol w:w="930"/>
        <w:gridCol w:w="430"/>
        <w:gridCol w:w="245"/>
        <w:gridCol w:w="884"/>
        <w:gridCol w:w="432"/>
      </w:tblGrid>
      <w:tr w:rsidR="00F32515" w:rsidRPr="00905B2A" w14:paraId="5244637F" w14:textId="77777777" w:rsidTr="00F32515">
        <w:trPr>
          <w:cantSplit/>
          <w:trHeight w:val="665"/>
        </w:trPr>
        <w:tc>
          <w:tcPr>
            <w:tcW w:w="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DA8399" w14:textId="77777777" w:rsidR="00F32515" w:rsidRPr="00905B2A" w:rsidRDefault="00F32515" w:rsidP="00A10A65">
            <w:pPr>
              <w:tabs>
                <w:tab w:val="left" w:pos="5103"/>
                <w:tab w:val="left" w:pos="7117"/>
              </w:tabs>
              <w:suppressAutoHyphens/>
              <w:rPr>
                <w:b/>
                <w:spacing w:val="-2"/>
                <w:sz w:val="22"/>
                <w:szCs w:val="22"/>
              </w:rPr>
            </w:pPr>
            <w:r w:rsidRPr="00905B2A">
              <w:rPr>
                <w:b/>
                <w:spacing w:val="-2"/>
                <w:sz w:val="22"/>
                <w:szCs w:val="22"/>
              </w:rPr>
              <w:t>D1</w:t>
            </w:r>
          </w:p>
        </w:tc>
        <w:tc>
          <w:tcPr>
            <w:tcW w:w="6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F76817" w14:textId="77777777" w:rsidR="00F32515" w:rsidRPr="00905B2A" w:rsidRDefault="00F32515" w:rsidP="00A10A65">
            <w:pPr>
              <w:rPr>
                <w:sz w:val="22"/>
                <w:szCs w:val="22"/>
              </w:rPr>
            </w:pPr>
            <w:r w:rsidRPr="00905B2A">
              <w:rPr>
                <w:sz w:val="22"/>
                <w:szCs w:val="22"/>
              </w:rPr>
              <w:t>To obtain and establish significant information relevant to the understanding of humans and/or animals; or</w:t>
            </w:r>
          </w:p>
        </w:tc>
        <w:tc>
          <w:tcPr>
            <w:tcW w:w="245" w:type="dxa"/>
            <w:tcBorders>
              <w:top w:val="nil"/>
              <w:left w:val="single" w:sz="4" w:space="0" w:color="auto"/>
              <w:bottom w:val="nil"/>
              <w:right w:val="single" w:sz="4" w:space="0" w:color="auto"/>
            </w:tcBorders>
            <w:shd w:val="clear" w:color="auto" w:fill="auto"/>
          </w:tcPr>
          <w:p w14:paraId="4F60F639" w14:textId="77777777" w:rsidR="00F32515" w:rsidRPr="00905B2A" w:rsidRDefault="00F32515" w:rsidP="00A10A65">
            <w:pPr>
              <w:tabs>
                <w:tab w:val="left" w:pos="86"/>
                <w:tab w:val="left" w:pos="567"/>
                <w:tab w:val="left" w:pos="893"/>
                <w:tab w:val="left" w:pos="5103"/>
                <w:tab w:val="left" w:pos="7117"/>
              </w:tabs>
              <w:suppressAutoHyphens/>
              <w:rPr>
                <w:spacing w:val="-2"/>
                <w:sz w:val="22"/>
                <w:szCs w:val="22"/>
              </w:rPr>
            </w:pPr>
          </w:p>
        </w:tc>
        <w:tc>
          <w:tcPr>
            <w:tcW w:w="9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D2C791" w14:textId="77777777" w:rsidR="00F32515" w:rsidRPr="00905B2A" w:rsidRDefault="00F3251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4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3EDDDF" w14:textId="305DADBF" w:rsidR="00F3251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689342395"/>
                <w14:checkbox>
                  <w14:checked w14:val="0"/>
                  <w14:checkedState w14:val="2612" w14:font="MS Gothic"/>
                  <w14:uncheckedState w14:val="2610" w14:font="MS Gothic"/>
                </w14:checkbox>
              </w:sdtPr>
              <w:sdtEndPr/>
              <w:sdtContent>
                <w:r w:rsidR="00F32515" w:rsidRPr="00905B2A">
                  <w:rPr>
                    <w:rFonts w:ascii="Segoe UI Symbol" w:eastAsia="MS Gothic" w:hAnsi="Segoe UI Symbol" w:cs="Segoe UI Symbol"/>
                    <w:lang w:eastAsia="en-NZ"/>
                  </w:rPr>
                  <w:t>☐</w:t>
                </w:r>
              </w:sdtContent>
            </w:sdt>
          </w:p>
        </w:tc>
        <w:tc>
          <w:tcPr>
            <w:tcW w:w="245" w:type="dxa"/>
            <w:tcBorders>
              <w:top w:val="nil"/>
              <w:left w:val="single" w:sz="4" w:space="0" w:color="auto"/>
              <w:bottom w:val="nil"/>
              <w:right w:val="single" w:sz="4" w:space="0" w:color="auto"/>
            </w:tcBorders>
            <w:shd w:val="clear" w:color="auto" w:fill="FFFFFF" w:themeFill="background1"/>
            <w:vAlign w:val="center"/>
          </w:tcPr>
          <w:p w14:paraId="10D25F79" w14:textId="77777777" w:rsidR="00F32515" w:rsidRPr="00905B2A" w:rsidRDefault="00F32515" w:rsidP="00157F15">
            <w:pPr>
              <w:tabs>
                <w:tab w:val="left" w:pos="86"/>
                <w:tab w:val="left" w:pos="567"/>
                <w:tab w:val="left" w:pos="893"/>
                <w:tab w:val="left" w:pos="5103"/>
                <w:tab w:val="left" w:pos="7117"/>
              </w:tabs>
              <w:suppressAutoHyphens/>
              <w:jc w:val="center"/>
              <w:rPr>
                <w:spacing w:val="-2"/>
                <w:sz w:val="22"/>
                <w:szCs w:val="22"/>
              </w:rPr>
            </w:pPr>
          </w:p>
        </w:tc>
        <w:tc>
          <w:tcPr>
            <w:tcW w:w="8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A565EB" w14:textId="77777777" w:rsidR="00F32515" w:rsidRPr="00905B2A" w:rsidRDefault="00F3251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3D4B7" w14:textId="1850F9E6" w:rsidR="00F3251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98381057"/>
                <w14:checkbox>
                  <w14:checked w14:val="0"/>
                  <w14:checkedState w14:val="2612" w14:font="MS Gothic"/>
                  <w14:uncheckedState w14:val="2610" w14:font="MS Gothic"/>
                </w14:checkbox>
              </w:sdtPr>
              <w:sdtEndPr/>
              <w:sdtContent>
                <w:r w:rsidR="00F32515" w:rsidRPr="00905B2A">
                  <w:rPr>
                    <w:rFonts w:ascii="Segoe UI Symbol" w:eastAsia="MS Gothic" w:hAnsi="Segoe UI Symbol" w:cs="Segoe UI Symbol"/>
                    <w:lang w:eastAsia="en-NZ"/>
                  </w:rPr>
                  <w:t>☐</w:t>
                </w:r>
              </w:sdtContent>
            </w:sdt>
          </w:p>
        </w:tc>
      </w:tr>
    </w:tbl>
    <w:p w14:paraId="24A9D216" w14:textId="77777777" w:rsidR="00454B45" w:rsidRPr="00905B2A" w:rsidRDefault="00454B45" w:rsidP="00112F0E">
      <w:pPr>
        <w:rPr>
          <w:color w:val="0000FF"/>
          <w:sz w:val="22"/>
          <w:szCs w:val="22"/>
        </w:rPr>
      </w:pPr>
    </w:p>
    <w:tbl>
      <w:tblPr>
        <w:tblW w:w="10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972"/>
        <w:gridCol w:w="6054"/>
        <w:gridCol w:w="245"/>
        <w:gridCol w:w="922"/>
        <w:gridCol w:w="429"/>
        <w:gridCol w:w="245"/>
        <w:gridCol w:w="885"/>
        <w:gridCol w:w="432"/>
      </w:tblGrid>
      <w:tr w:rsidR="00454B45" w:rsidRPr="00905B2A" w14:paraId="316B84C5" w14:textId="77777777" w:rsidTr="007E486D">
        <w:trPr>
          <w:cantSplit/>
          <w:trHeight w:val="750"/>
        </w:trPr>
        <w:tc>
          <w:tcPr>
            <w:tcW w:w="972" w:type="dxa"/>
            <w:shd w:val="clear" w:color="auto" w:fill="D9D9D9" w:themeFill="background1" w:themeFillShade="D9"/>
            <w:vAlign w:val="center"/>
          </w:tcPr>
          <w:p w14:paraId="21ED4C64" w14:textId="77777777" w:rsidR="00454B45" w:rsidRPr="00905B2A" w:rsidRDefault="00436A53" w:rsidP="00A10A65">
            <w:pPr>
              <w:tabs>
                <w:tab w:val="left" w:pos="5103"/>
                <w:tab w:val="left" w:pos="7117"/>
              </w:tabs>
              <w:suppressAutoHyphens/>
              <w:rPr>
                <w:b/>
                <w:spacing w:val="-2"/>
                <w:sz w:val="22"/>
                <w:szCs w:val="22"/>
              </w:rPr>
            </w:pPr>
            <w:r w:rsidRPr="00905B2A">
              <w:rPr>
                <w:b/>
                <w:spacing w:val="-2"/>
                <w:sz w:val="22"/>
                <w:szCs w:val="22"/>
              </w:rPr>
              <w:t>D</w:t>
            </w:r>
            <w:r w:rsidR="00454B45" w:rsidRPr="00905B2A">
              <w:rPr>
                <w:b/>
                <w:spacing w:val="-2"/>
                <w:sz w:val="22"/>
                <w:szCs w:val="22"/>
              </w:rPr>
              <w:t>2</w:t>
            </w:r>
          </w:p>
        </w:tc>
        <w:tc>
          <w:tcPr>
            <w:tcW w:w="6054" w:type="dxa"/>
            <w:shd w:val="clear" w:color="auto" w:fill="D9D9D9" w:themeFill="background1" w:themeFillShade="D9"/>
            <w:vAlign w:val="center"/>
          </w:tcPr>
          <w:p w14:paraId="27986D39" w14:textId="77777777" w:rsidR="00454B45" w:rsidRPr="00905B2A" w:rsidRDefault="00A1283E" w:rsidP="00A10A65">
            <w:pPr>
              <w:rPr>
                <w:sz w:val="22"/>
                <w:szCs w:val="22"/>
              </w:rPr>
            </w:pPr>
            <w:r w:rsidRPr="00905B2A">
              <w:rPr>
                <w:sz w:val="22"/>
                <w:szCs w:val="22"/>
              </w:rPr>
              <w:t>To maintain and improve human and/or animal health and welfare; or</w:t>
            </w:r>
          </w:p>
        </w:tc>
        <w:tc>
          <w:tcPr>
            <w:tcW w:w="245" w:type="dxa"/>
            <w:tcBorders>
              <w:top w:val="nil"/>
              <w:bottom w:val="nil"/>
            </w:tcBorders>
            <w:shd w:val="clear" w:color="auto" w:fill="auto"/>
          </w:tcPr>
          <w:p w14:paraId="1DA2F5D5"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p>
        </w:tc>
        <w:tc>
          <w:tcPr>
            <w:tcW w:w="922" w:type="dxa"/>
            <w:shd w:val="clear" w:color="auto" w:fill="D9D9D9" w:themeFill="background1" w:themeFillShade="D9"/>
            <w:vAlign w:val="center"/>
          </w:tcPr>
          <w:p w14:paraId="0FBDA2DB"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429" w:type="dxa"/>
            <w:shd w:val="clear" w:color="auto" w:fill="FFFFFF" w:themeFill="background1"/>
            <w:vAlign w:val="center"/>
          </w:tcPr>
          <w:p w14:paraId="791D610E" w14:textId="6C3F8C4D"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70740436"/>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c>
          <w:tcPr>
            <w:tcW w:w="245" w:type="dxa"/>
            <w:tcBorders>
              <w:top w:val="nil"/>
              <w:bottom w:val="nil"/>
            </w:tcBorders>
            <w:shd w:val="clear" w:color="auto" w:fill="auto"/>
            <w:vAlign w:val="center"/>
          </w:tcPr>
          <w:p w14:paraId="77214A72"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p>
        </w:tc>
        <w:tc>
          <w:tcPr>
            <w:tcW w:w="885" w:type="dxa"/>
            <w:shd w:val="clear" w:color="auto" w:fill="D9D9D9" w:themeFill="background1" w:themeFillShade="D9"/>
            <w:vAlign w:val="center"/>
          </w:tcPr>
          <w:p w14:paraId="5331FB10"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432" w:type="dxa"/>
            <w:shd w:val="clear" w:color="auto" w:fill="FFFFFF" w:themeFill="background1"/>
            <w:vAlign w:val="center"/>
          </w:tcPr>
          <w:p w14:paraId="3F797432" w14:textId="05F11B9E"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1572088022"/>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r>
    </w:tbl>
    <w:p w14:paraId="04D154E8" w14:textId="77777777" w:rsidR="00454B45" w:rsidRPr="00905B2A" w:rsidRDefault="00454B45" w:rsidP="00112F0E">
      <w:pPr>
        <w:rPr>
          <w:color w:val="0000FF"/>
          <w:sz w:val="22"/>
          <w:szCs w:val="22"/>
        </w:rPr>
      </w:pPr>
    </w:p>
    <w:tbl>
      <w:tblPr>
        <w:tblW w:w="10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ayout w:type="fixed"/>
        <w:tblLook w:val="0000" w:firstRow="0" w:lastRow="0" w:firstColumn="0" w:lastColumn="0" w:noHBand="0" w:noVBand="0"/>
      </w:tblPr>
      <w:tblGrid>
        <w:gridCol w:w="970"/>
        <w:gridCol w:w="6048"/>
        <w:gridCol w:w="245"/>
        <w:gridCol w:w="930"/>
        <w:gridCol w:w="430"/>
        <w:gridCol w:w="245"/>
        <w:gridCol w:w="884"/>
        <w:gridCol w:w="432"/>
      </w:tblGrid>
      <w:tr w:rsidR="00454B45" w:rsidRPr="00905B2A" w14:paraId="6592881E" w14:textId="77777777" w:rsidTr="007E486D">
        <w:trPr>
          <w:cantSplit/>
          <w:trHeight w:val="586"/>
        </w:trPr>
        <w:tc>
          <w:tcPr>
            <w:tcW w:w="970" w:type="dxa"/>
            <w:shd w:val="clear" w:color="auto" w:fill="D9D9D9" w:themeFill="background1" w:themeFillShade="D9"/>
            <w:vAlign w:val="center"/>
          </w:tcPr>
          <w:p w14:paraId="6DB30BDD" w14:textId="77777777" w:rsidR="00454B45" w:rsidRPr="00905B2A" w:rsidRDefault="00436A53" w:rsidP="00A10A65">
            <w:pPr>
              <w:tabs>
                <w:tab w:val="left" w:pos="5103"/>
                <w:tab w:val="left" w:pos="7117"/>
              </w:tabs>
              <w:suppressAutoHyphens/>
              <w:rPr>
                <w:b/>
                <w:spacing w:val="-2"/>
                <w:sz w:val="22"/>
                <w:szCs w:val="22"/>
              </w:rPr>
            </w:pPr>
            <w:r w:rsidRPr="00905B2A">
              <w:rPr>
                <w:b/>
                <w:spacing w:val="-2"/>
                <w:sz w:val="22"/>
                <w:szCs w:val="22"/>
              </w:rPr>
              <w:t>D</w:t>
            </w:r>
            <w:r w:rsidR="00454B45" w:rsidRPr="00905B2A">
              <w:rPr>
                <w:b/>
                <w:spacing w:val="-2"/>
                <w:sz w:val="22"/>
                <w:szCs w:val="22"/>
              </w:rPr>
              <w:t>3</w:t>
            </w:r>
          </w:p>
        </w:tc>
        <w:tc>
          <w:tcPr>
            <w:tcW w:w="6048" w:type="dxa"/>
            <w:shd w:val="clear" w:color="auto" w:fill="D9D9D9" w:themeFill="background1" w:themeFillShade="D9"/>
            <w:vAlign w:val="center"/>
          </w:tcPr>
          <w:p w14:paraId="08DB1759" w14:textId="77777777" w:rsidR="00454B45" w:rsidRPr="00905B2A" w:rsidRDefault="00A1283E" w:rsidP="00A1283E">
            <w:pPr>
              <w:tabs>
                <w:tab w:val="left" w:pos="1134"/>
              </w:tabs>
              <w:spacing w:before="120" w:after="120"/>
              <w:rPr>
                <w:sz w:val="22"/>
                <w:szCs w:val="22"/>
              </w:rPr>
            </w:pPr>
            <w:r w:rsidRPr="00905B2A">
              <w:rPr>
                <w:sz w:val="22"/>
                <w:szCs w:val="22"/>
              </w:rPr>
              <w:t>To improve animal management or production; or</w:t>
            </w:r>
          </w:p>
        </w:tc>
        <w:tc>
          <w:tcPr>
            <w:tcW w:w="245" w:type="dxa"/>
            <w:tcBorders>
              <w:top w:val="nil"/>
              <w:bottom w:val="nil"/>
            </w:tcBorders>
            <w:shd w:val="clear" w:color="auto" w:fill="auto"/>
          </w:tcPr>
          <w:p w14:paraId="581B60C3"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p>
        </w:tc>
        <w:tc>
          <w:tcPr>
            <w:tcW w:w="930" w:type="dxa"/>
            <w:shd w:val="clear" w:color="auto" w:fill="D9D9D9" w:themeFill="background1" w:themeFillShade="D9"/>
            <w:vAlign w:val="center"/>
          </w:tcPr>
          <w:p w14:paraId="2D5BF1DB"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430" w:type="dxa"/>
            <w:shd w:val="clear" w:color="auto" w:fill="FFFFFF" w:themeFill="background1"/>
            <w:vAlign w:val="center"/>
          </w:tcPr>
          <w:p w14:paraId="3B5A304E" w14:textId="43864888"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16774014"/>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c>
          <w:tcPr>
            <w:tcW w:w="245" w:type="dxa"/>
            <w:tcBorders>
              <w:top w:val="nil"/>
              <w:bottom w:val="nil"/>
            </w:tcBorders>
            <w:shd w:val="clear" w:color="auto" w:fill="FFFFFF" w:themeFill="background1"/>
            <w:vAlign w:val="center"/>
          </w:tcPr>
          <w:p w14:paraId="0DFC00B2"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p>
        </w:tc>
        <w:tc>
          <w:tcPr>
            <w:tcW w:w="884" w:type="dxa"/>
            <w:shd w:val="clear" w:color="auto" w:fill="D9D9D9" w:themeFill="background1" w:themeFillShade="D9"/>
            <w:vAlign w:val="center"/>
          </w:tcPr>
          <w:p w14:paraId="17B376C5"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432" w:type="dxa"/>
            <w:shd w:val="clear" w:color="auto" w:fill="FFFFFF" w:themeFill="background1"/>
            <w:vAlign w:val="center"/>
          </w:tcPr>
          <w:p w14:paraId="5AE02FB1" w14:textId="7783A92E"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632640335"/>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r>
    </w:tbl>
    <w:p w14:paraId="417CD98A" w14:textId="77777777" w:rsidR="00454B45" w:rsidRPr="00905B2A" w:rsidRDefault="00454B45" w:rsidP="00112F0E">
      <w:pPr>
        <w:rPr>
          <w:color w:val="0000FF"/>
          <w:sz w:val="22"/>
          <w:szCs w:val="22"/>
        </w:rPr>
      </w:pPr>
    </w:p>
    <w:tbl>
      <w:tblPr>
        <w:tblW w:w="10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970"/>
        <w:gridCol w:w="6048"/>
        <w:gridCol w:w="245"/>
        <w:gridCol w:w="930"/>
        <w:gridCol w:w="430"/>
        <w:gridCol w:w="245"/>
        <w:gridCol w:w="884"/>
        <w:gridCol w:w="432"/>
      </w:tblGrid>
      <w:tr w:rsidR="00454B45" w:rsidRPr="00905B2A" w14:paraId="4AEF4D4E" w14:textId="77777777" w:rsidTr="007E486D">
        <w:trPr>
          <w:cantSplit/>
          <w:trHeight w:val="340"/>
        </w:trPr>
        <w:tc>
          <w:tcPr>
            <w:tcW w:w="970" w:type="dxa"/>
            <w:shd w:val="clear" w:color="auto" w:fill="D9D9D9" w:themeFill="background1" w:themeFillShade="D9"/>
            <w:vAlign w:val="center"/>
          </w:tcPr>
          <w:p w14:paraId="6DB25986" w14:textId="77777777" w:rsidR="00454B45" w:rsidRPr="00905B2A" w:rsidRDefault="00436A53" w:rsidP="00A10A65">
            <w:pPr>
              <w:tabs>
                <w:tab w:val="left" w:pos="5103"/>
                <w:tab w:val="left" w:pos="7117"/>
              </w:tabs>
              <w:suppressAutoHyphens/>
              <w:rPr>
                <w:b/>
                <w:spacing w:val="-2"/>
                <w:sz w:val="22"/>
                <w:szCs w:val="22"/>
              </w:rPr>
            </w:pPr>
            <w:r w:rsidRPr="00905B2A">
              <w:rPr>
                <w:b/>
                <w:spacing w:val="-2"/>
                <w:sz w:val="22"/>
                <w:szCs w:val="22"/>
              </w:rPr>
              <w:t>D</w:t>
            </w:r>
            <w:r w:rsidR="00454B45" w:rsidRPr="00905B2A">
              <w:rPr>
                <w:b/>
                <w:spacing w:val="-2"/>
                <w:sz w:val="22"/>
                <w:szCs w:val="22"/>
              </w:rPr>
              <w:t>4</w:t>
            </w:r>
          </w:p>
        </w:tc>
        <w:tc>
          <w:tcPr>
            <w:tcW w:w="6048" w:type="dxa"/>
            <w:shd w:val="clear" w:color="auto" w:fill="D9D9D9" w:themeFill="background1" w:themeFillShade="D9"/>
            <w:vAlign w:val="center"/>
          </w:tcPr>
          <w:p w14:paraId="6E215413" w14:textId="77777777" w:rsidR="00454B45" w:rsidRPr="00905B2A" w:rsidRDefault="00454B45" w:rsidP="00A10A65">
            <w:pPr>
              <w:spacing w:before="120" w:after="120"/>
              <w:rPr>
                <w:sz w:val="22"/>
                <w:szCs w:val="22"/>
              </w:rPr>
            </w:pPr>
            <w:r w:rsidRPr="00905B2A">
              <w:rPr>
                <w:sz w:val="22"/>
                <w:szCs w:val="22"/>
              </w:rPr>
              <w:t>To obtain and establish significant information relevant to the understanding, maintenance or improvement of the natural environment; or</w:t>
            </w:r>
          </w:p>
        </w:tc>
        <w:tc>
          <w:tcPr>
            <w:tcW w:w="245" w:type="dxa"/>
            <w:tcBorders>
              <w:top w:val="nil"/>
              <w:bottom w:val="nil"/>
            </w:tcBorders>
            <w:shd w:val="clear" w:color="auto" w:fill="auto"/>
          </w:tcPr>
          <w:p w14:paraId="0FA35A69"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p>
        </w:tc>
        <w:tc>
          <w:tcPr>
            <w:tcW w:w="930" w:type="dxa"/>
            <w:shd w:val="clear" w:color="auto" w:fill="D9D9D9" w:themeFill="background1" w:themeFillShade="D9"/>
            <w:vAlign w:val="center"/>
          </w:tcPr>
          <w:p w14:paraId="08D02B37"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430" w:type="dxa"/>
            <w:shd w:val="clear" w:color="auto" w:fill="FFFFFF" w:themeFill="background1"/>
            <w:vAlign w:val="center"/>
          </w:tcPr>
          <w:p w14:paraId="351691E1" w14:textId="2AB1A599"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261840168"/>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c>
          <w:tcPr>
            <w:tcW w:w="245" w:type="dxa"/>
            <w:tcBorders>
              <w:top w:val="nil"/>
              <w:bottom w:val="nil"/>
            </w:tcBorders>
            <w:shd w:val="clear" w:color="auto" w:fill="auto"/>
            <w:vAlign w:val="center"/>
          </w:tcPr>
          <w:p w14:paraId="3DE747B8"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p>
        </w:tc>
        <w:tc>
          <w:tcPr>
            <w:tcW w:w="884" w:type="dxa"/>
            <w:shd w:val="clear" w:color="auto" w:fill="D9D9D9" w:themeFill="background1" w:themeFillShade="D9"/>
            <w:vAlign w:val="center"/>
          </w:tcPr>
          <w:p w14:paraId="6CB735A8"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432" w:type="dxa"/>
            <w:shd w:val="clear" w:color="auto" w:fill="FFFFFF" w:themeFill="background1"/>
            <w:vAlign w:val="center"/>
          </w:tcPr>
          <w:p w14:paraId="4B9269BD" w14:textId="426DED6E"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1941329123"/>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r>
    </w:tbl>
    <w:p w14:paraId="5975746A" w14:textId="77777777" w:rsidR="00454B45" w:rsidRPr="00905B2A" w:rsidRDefault="00454B45" w:rsidP="00112F0E">
      <w:pPr>
        <w:rPr>
          <w:color w:val="0000FF"/>
          <w:sz w:val="22"/>
          <w:szCs w:val="22"/>
        </w:rPr>
      </w:pPr>
    </w:p>
    <w:tbl>
      <w:tblPr>
        <w:tblW w:w="10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ayout w:type="fixed"/>
        <w:tblLook w:val="0000" w:firstRow="0" w:lastRow="0" w:firstColumn="0" w:lastColumn="0" w:noHBand="0" w:noVBand="0"/>
      </w:tblPr>
      <w:tblGrid>
        <w:gridCol w:w="970"/>
        <w:gridCol w:w="6048"/>
        <w:gridCol w:w="245"/>
        <w:gridCol w:w="930"/>
        <w:gridCol w:w="430"/>
        <w:gridCol w:w="245"/>
        <w:gridCol w:w="884"/>
        <w:gridCol w:w="432"/>
      </w:tblGrid>
      <w:tr w:rsidR="00454B45" w:rsidRPr="00905B2A" w14:paraId="13ECC025" w14:textId="77777777" w:rsidTr="007E486D">
        <w:trPr>
          <w:cantSplit/>
          <w:trHeight w:val="586"/>
        </w:trPr>
        <w:tc>
          <w:tcPr>
            <w:tcW w:w="970" w:type="dxa"/>
            <w:shd w:val="clear" w:color="auto" w:fill="D9D9D9" w:themeFill="background1" w:themeFillShade="D9"/>
            <w:vAlign w:val="center"/>
          </w:tcPr>
          <w:p w14:paraId="09FFE080" w14:textId="77777777" w:rsidR="00454B45" w:rsidRPr="00905B2A" w:rsidRDefault="00436A53" w:rsidP="00A10A65">
            <w:pPr>
              <w:tabs>
                <w:tab w:val="left" w:pos="5103"/>
                <w:tab w:val="left" w:pos="7117"/>
              </w:tabs>
              <w:suppressAutoHyphens/>
              <w:rPr>
                <w:b/>
                <w:spacing w:val="-2"/>
                <w:sz w:val="22"/>
                <w:szCs w:val="22"/>
              </w:rPr>
            </w:pPr>
            <w:r w:rsidRPr="00905B2A">
              <w:rPr>
                <w:b/>
                <w:spacing w:val="-2"/>
                <w:sz w:val="22"/>
                <w:szCs w:val="22"/>
              </w:rPr>
              <w:lastRenderedPageBreak/>
              <w:t>D</w:t>
            </w:r>
            <w:r w:rsidR="00454B45" w:rsidRPr="00905B2A">
              <w:rPr>
                <w:b/>
                <w:spacing w:val="-2"/>
                <w:sz w:val="22"/>
                <w:szCs w:val="22"/>
              </w:rPr>
              <w:t>5</w:t>
            </w:r>
          </w:p>
        </w:tc>
        <w:tc>
          <w:tcPr>
            <w:tcW w:w="6048" w:type="dxa"/>
            <w:shd w:val="clear" w:color="auto" w:fill="D9D9D9" w:themeFill="background1" w:themeFillShade="D9"/>
            <w:vAlign w:val="center"/>
          </w:tcPr>
          <w:p w14:paraId="385447BF" w14:textId="77777777" w:rsidR="00454B45" w:rsidRPr="00905B2A" w:rsidRDefault="00A1283E" w:rsidP="00A1283E">
            <w:pPr>
              <w:tabs>
                <w:tab w:val="left" w:pos="1134"/>
              </w:tabs>
              <w:spacing w:before="120" w:after="120"/>
              <w:rPr>
                <w:sz w:val="22"/>
                <w:szCs w:val="22"/>
              </w:rPr>
            </w:pPr>
            <w:r w:rsidRPr="00905B2A">
              <w:rPr>
                <w:sz w:val="22"/>
                <w:szCs w:val="22"/>
              </w:rPr>
              <w:t>To achieve educational outcomes in science, as specified in the relevant curriculum or competency requirements.</w:t>
            </w:r>
          </w:p>
        </w:tc>
        <w:tc>
          <w:tcPr>
            <w:tcW w:w="245" w:type="dxa"/>
            <w:tcBorders>
              <w:top w:val="nil"/>
              <w:bottom w:val="nil"/>
            </w:tcBorders>
            <w:shd w:val="clear" w:color="auto" w:fill="auto"/>
          </w:tcPr>
          <w:p w14:paraId="14513B89"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p>
        </w:tc>
        <w:tc>
          <w:tcPr>
            <w:tcW w:w="930" w:type="dxa"/>
            <w:shd w:val="clear" w:color="auto" w:fill="D9D9D9" w:themeFill="background1" w:themeFillShade="D9"/>
            <w:vAlign w:val="center"/>
          </w:tcPr>
          <w:p w14:paraId="0B65C5BF"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430" w:type="dxa"/>
            <w:shd w:val="clear" w:color="auto" w:fill="FFFFFF" w:themeFill="background1"/>
            <w:vAlign w:val="center"/>
          </w:tcPr>
          <w:p w14:paraId="5A5FF518" w14:textId="0A7FE044"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53164978"/>
                <w14:checkbox>
                  <w14:checked w14:val="0"/>
                  <w14:checkedState w14:val="2612" w14:font="MS Gothic"/>
                  <w14:uncheckedState w14:val="2610" w14:font="MS Gothic"/>
                </w14:checkbox>
              </w:sdtPr>
              <w:sdtEndPr/>
              <w:sdtContent>
                <w:r w:rsidR="006E56FA" w:rsidRPr="00905B2A">
                  <w:rPr>
                    <w:rFonts w:ascii="Segoe UI Symbol" w:eastAsia="MS Gothic" w:hAnsi="Segoe UI Symbol" w:cs="Segoe UI Symbol"/>
                    <w:lang w:eastAsia="en-NZ"/>
                  </w:rPr>
                  <w:t>☐</w:t>
                </w:r>
              </w:sdtContent>
            </w:sdt>
          </w:p>
        </w:tc>
        <w:tc>
          <w:tcPr>
            <w:tcW w:w="245" w:type="dxa"/>
            <w:tcBorders>
              <w:top w:val="nil"/>
              <w:bottom w:val="nil"/>
            </w:tcBorders>
            <w:shd w:val="clear" w:color="auto" w:fill="D9D9D9" w:themeFill="background1" w:themeFillShade="D9"/>
            <w:vAlign w:val="center"/>
          </w:tcPr>
          <w:p w14:paraId="2E4A8937"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p>
        </w:tc>
        <w:tc>
          <w:tcPr>
            <w:tcW w:w="884" w:type="dxa"/>
            <w:shd w:val="clear" w:color="auto" w:fill="D9D9D9" w:themeFill="background1" w:themeFillShade="D9"/>
            <w:vAlign w:val="center"/>
          </w:tcPr>
          <w:p w14:paraId="7C7EC13E"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432" w:type="dxa"/>
            <w:shd w:val="clear" w:color="auto" w:fill="FFFFFF" w:themeFill="background1"/>
            <w:vAlign w:val="center"/>
          </w:tcPr>
          <w:p w14:paraId="25C8658E" w14:textId="2F5BF7EB"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138232954"/>
                <w14:checkbox>
                  <w14:checked w14:val="0"/>
                  <w14:checkedState w14:val="2612" w14:font="MS Gothic"/>
                  <w14:uncheckedState w14:val="2610" w14:font="MS Gothic"/>
                </w14:checkbox>
              </w:sdtPr>
              <w:sdtEndPr/>
              <w:sdtContent>
                <w:r w:rsidR="00290895" w:rsidRPr="00905B2A">
                  <w:rPr>
                    <w:rFonts w:ascii="Segoe UI Symbol" w:eastAsia="MS Gothic" w:hAnsi="Segoe UI Symbol" w:cs="Segoe UI Symbol"/>
                    <w:lang w:eastAsia="en-NZ"/>
                  </w:rPr>
                  <w:t>☐</w:t>
                </w:r>
              </w:sdtContent>
            </w:sdt>
          </w:p>
        </w:tc>
      </w:tr>
    </w:tbl>
    <w:p w14:paraId="7C9410D2" w14:textId="77777777" w:rsidR="00454B45" w:rsidRPr="00905B2A" w:rsidRDefault="00454B45" w:rsidP="00112F0E">
      <w:pPr>
        <w:rPr>
          <w:color w:val="0000FF"/>
          <w:sz w:val="22"/>
          <w:szCs w:val="22"/>
        </w:rPr>
      </w:pPr>
    </w:p>
    <w:p w14:paraId="57565022" w14:textId="704244D4" w:rsidR="00454B45" w:rsidRPr="00905B2A" w:rsidRDefault="00436A53" w:rsidP="007E486D">
      <w:pPr>
        <w:tabs>
          <w:tab w:val="left" w:pos="709"/>
        </w:tabs>
        <w:autoSpaceDE w:val="0"/>
        <w:autoSpaceDN w:val="0"/>
        <w:spacing w:before="120" w:after="120"/>
        <w:ind w:left="990" w:right="-7" w:hanging="848"/>
        <w:rPr>
          <w:sz w:val="22"/>
          <w:szCs w:val="22"/>
        </w:rPr>
      </w:pPr>
      <w:r w:rsidRPr="00905B2A">
        <w:rPr>
          <w:b/>
          <w:sz w:val="22"/>
          <w:szCs w:val="22"/>
        </w:rPr>
        <w:t>D</w:t>
      </w:r>
      <w:r w:rsidR="00454B45" w:rsidRPr="00905B2A">
        <w:rPr>
          <w:b/>
          <w:sz w:val="22"/>
          <w:szCs w:val="22"/>
        </w:rPr>
        <w:t>6</w:t>
      </w:r>
      <w:r w:rsidR="00454B45" w:rsidRPr="00905B2A">
        <w:rPr>
          <w:sz w:val="22"/>
          <w:szCs w:val="22"/>
        </w:rPr>
        <w:t xml:space="preserve"> </w:t>
      </w:r>
      <w:r w:rsidR="00386AC8" w:rsidRPr="00905B2A">
        <w:rPr>
          <w:sz w:val="22"/>
          <w:szCs w:val="22"/>
        </w:rPr>
        <w:tab/>
      </w:r>
      <w:r w:rsidR="00386AC8" w:rsidRPr="00905B2A">
        <w:rPr>
          <w:sz w:val="22"/>
          <w:szCs w:val="22"/>
        </w:rPr>
        <w:tab/>
      </w:r>
      <w:r w:rsidR="00CD6D08" w:rsidRPr="00905B2A">
        <w:rPr>
          <w:sz w:val="22"/>
          <w:szCs w:val="22"/>
        </w:rPr>
        <w:t xml:space="preserve">Methods that replace or partially replace the use of animals must be investigated, considered </w:t>
      </w:r>
      <w:r w:rsidR="00C536CC" w:rsidRPr="00905B2A">
        <w:rPr>
          <w:sz w:val="22"/>
          <w:szCs w:val="22"/>
        </w:rPr>
        <w:t>and,</w:t>
      </w:r>
      <w:r w:rsidR="00CD6D08" w:rsidRPr="00905B2A">
        <w:rPr>
          <w:sz w:val="22"/>
          <w:szCs w:val="22"/>
        </w:rPr>
        <w:t xml:space="preserve"> where possible, implemented</w:t>
      </w:r>
      <w:r w:rsidR="00454B45" w:rsidRPr="00905B2A">
        <w:rPr>
          <w:sz w:val="22"/>
          <w:szCs w:val="22"/>
        </w:rPr>
        <w:t>”</w:t>
      </w:r>
      <w:r w:rsidR="006D7D86" w:rsidRPr="00905B2A">
        <w:rPr>
          <w:sz w:val="22"/>
          <w:szCs w:val="22"/>
        </w:rPr>
        <w:t xml:space="preserve">   </w:t>
      </w:r>
    </w:p>
    <w:tbl>
      <w:tblPr>
        <w:tblW w:w="10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964"/>
        <w:gridCol w:w="6"/>
        <w:gridCol w:w="1663"/>
        <w:gridCol w:w="4385"/>
        <w:gridCol w:w="245"/>
        <w:gridCol w:w="930"/>
        <w:gridCol w:w="430"/>
        <w:gridCol w:w="245"/>
        <w:gridCol w:w="884"/>
        <w:gridCol w:w="426"/>
        <w:gridCol w:w="6"/>
      </w:tblGrid>
      <w:tr w:rsidR="00454B45" w:rsidRPr="00905B2A" w14:paraId="7D7138C3" w14:textId="77777777" w:rsidTr="007E486D">
        <w:trPr>
          <w:cantSplit/>
          <w:trHeight w:val="767"/>
        </w:trPr>
        <w:tc>
          <w:tcPr>
            <w:tcW w:w="970" w:type="dxa"/>
            <w:gridSpan w:val="2"/>
            <w:shd w:val="clear" w:color="auto" w:fill="D9D9D9" w:themeFill="background1" w:themeFillShade="D9"/>
            <w:vAlign w:val="center"/>
          </w:tcPr>
          <w:p w14:paraId="254D0E55" w14:textId="77777777" w:rsidR="00454B45" w:rsidRPr="00905B2A" w:rsidRDefault="00436A53" w:rsidP="00A10A65">
            <w:pPr>
              <w:tabs>
                <w:tab w:val="left" w:pos="5103"/>
                <w:tab w:val="left" w:pos="7117"/>
              </w:tabs>
              <w:suppressAutoHyphens/>
              <w:rPr>
                <w:b/>
                <w:spacing w:val="-2"/>
                <w:sz w:val="22"/>
                <w:szCs w:val="22"/>
              </w:rPr>
            </w:pPr>
            <w:r w:rsidRPr="00905B2A">
              <w:rPr>
                <w:b/>
                <w:spacing w:val="-2"/>
                <w:sz w:val="22"/>
                <w:szCs w:val="22"/>
              </w:rPr>
              <w:t>D</w:t>
            </w:r>
            <w:r w:rsidR="00454B45" w:rsidRPr="00905B2A">
              <w:rPr>
                <w:b/>
                <w:spacing w:val="-2"/>
                <w:sz w:val="22"/>
                <w:szCs w:val="22"/>
              </w:rPr>
              <w:t>6.1</w:t>
            </w:r>
          </w:p>
        </w:tc>
        <w:tc>
          <w:tcPr>
            <w:tcW w:w="6048" w:type="dxa"/>
            <w:gridSpan w:val="2"/>
            <w:shd w:val="clear" w:color="auto" w:fill="D9D9D9" w:themeFill="background1" w:themeFillShade="D9"/>
            <w:vAlign w:val="center"/>
          </w:tcPr>
          <w:p w14:paraId="182B8E86" w14:textId="17F5A5C4" w:rsidR="00454B45" w:rsidRPr="00905B2A" w:rsidRDefault="00454B45" w:rsidP="006D5167">
            <w:pPr>
              <w:autoSpaceDE w:val="0"/>
              <w:autoSpaceDN w:val="0"/>
              <w:spacing w:before="120"/>
              <w:ind w:right="34"/>
              <w:rPr>
                <w:sz w:val="22"/>
                <w:szCs w:val="22"/>
              </w:rPr>
            </w:pPr>
            <w:r w:rsidRPr="00905B2A">
              <w:rPr>
                <w:sz w:val="22"/>
                <w:szCs w:val="22"/>
              </w:rPr>
              <w:t>Are any alternatives other than the use of animals available for this procedure?</w:t>
            </w:r>
            <w:r w:rsidR="00415445" w:rsidRPr="00905B2A">
              <w:rPr>
                <w:sz w:val="22"/>
                <w:szCs w:val="22"/>
              </w:rPr>
              <w:t xml:space="preserve"> </w:t>
            </w:r>
            <w:r w:rsidR="00415445" w:rsidRPr="00905B2A">
              <w:rPr>
                <w:vanish/>
                <w:color w:val="0000FF"/>
                <w:sz w:val="22"/>
                <w:szCs w:val="22"/>
              </w:rPr>
              <w:t xml:space="preserve">Before the use of animals is considered, </w:t>
            </w:r>
            <w:r w:rsidR="006D5167" w:rsidRPr="00905B2A">
              <w:rPr>
                <w:vanish/>
                <w:color w:val="0000FF"/>
                <w:sz w:val="22"/>
                <w:szCs w:val="22"/>
              </w:rPr>
              <w:t>alternatives to using animals must be investigated and used wherever possible. The AEC must be informed of alternatives that exist and why these cannot be used. A</w:t>
            </w:r>
            <w:r w:rsidR="00415445" w:rsidRPr="00905B2A">
              <w:rPr>
                <w:vanish/>
                <w:color w:val="0000FF"/>
                <w:sz w:val="22"/>
                <w:szCs w:val="22"/>
              </w:rPr>
              <w:t>ll existing information relevant to the proposed aim/s including existing databases, must be examined. Replacement techniques that must be considered include the use of epidemiological data; physical and chemical analysis; computer, mathematical and inanimate synthetic models; simulations; in vitro systems; non-sentient organisms; cadavers; and clinical cases.</w:t>
            </w:r>
          </w:p>
        </w:tc>
        <w:tc>
          <w:tcPr>
            <w:tcW w:w="245" w:type="dxa"/>
            <w:tcBorders>
              <w:top w:val="nil"/>
              <w:bottom w:val="nil"/>
            </w:tcBorders>
            <w:shd w:val="clear" w:color="auto" w:fill="auto"/>
          </w:tcPr>
          <w:p w14:paraId="5A0774A2" w14:textId="77777777" w:rsidR="00454B45" w:rsidRPr="00905B2A" w:rsidRDefault="00454B45" w:rsidP="00A10A65">
            <w:pPr>
              <w:tabs>
                <w:tab w:val="left" w:pos="86"/>
                <w:tab w:val="left" w:pos="567"/>
                <w:tab w:val="left" w:pos="893"/>
                <w:tab w:val="left" w:pos="5103"/>
                <w:tab w:val="left" w:pos="7117"/>
              </w:tabs>
              <w:suppressAutoHyphens/>
              <w:rPr>
                <w:spacing w:val="-2"/>
                <w:sz w:val="22"/>
                <w:szCs w:val="22"/>
              </w:rPr>
            </w:pPr>
          </w:p>
        </w:tc>
        <w:tc>
          <w:tcPr>
            <w:tcW w:w="930" w:type="dxa"/>
            <w:shd w:val="clear" w:color="auto" w:fill="D9D9D9" w:themeFill="background1" w:themeFillShade="D9"/>
            <w:vAlign w:val="center"/>
          </w:tcPr>
          <w:p w14:paraId="6B124F67"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Yes</w:t>
            </w:r>
          </w:p>
        </w:tc>
        <w:tc>
          <w:tcPr>
            <w:tcW w:w="430" w:type="dxa"/>
            <w:shd w:val="clear" w:color="auto" w:fill="FFFFFF" w:themeFill="background1"/>
            <w:vAlign w:val="center"/>
          </w:tcPr>
          <w:p w14:paraId="387D197B" w14:textId="2A974CF2"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1603566047"/>
                <w14:checkbox>
                  <w14:checked w14:val="0"/>
                  <w14:checkedState w14:val="2612" w14:font="MS Gothic"/>
                  <w14:uncheckedState w14:val="2610" w14:font="MS Gothic"/>
                </w14:checkbox>
              </w:sdtPr>
              <w:sdtEndPr/>
              <w:sdtContent>
                <w:r w:rsidR="006E56FA" w:rsidRPr="00905B2A">
                  <w:rPr>
                    <w:rFonts w:ascii="Segoe UI Symbol" w:eastAsia="MS Gothic" w:hAnsi="Segoe UI Symbol" w:cs="Segoe UI Symbol"/>
                    <w:lang w:eastAsia="en-NZ"/>
                  </w:rPr>
                  <w:t>☐</w:t>
                </w:r>
              </w:sdtContent>
            </w:sdt>
          </w:p>
        </w:tc>
        <w:tc>
          <w:tcPr>
            <w:tcW w:w="245" w:type="dxa"/>
            <w:tcBorders>
              <w:top w:val="nil"/>
              <w:bottom w:val="nil"/>
            </w:tcBorders>
            <w:shd w:val="clear" w:color="auto" w:fill="FFFFFF" w:themeFill="background1"/>
            <w:vAlign w:val="center"/>
          </w:tcPr>
          <w:p w14:paraId="32474F4A"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p>
        </w:tc>
        <w:tc>
          <w:tcPr>
            <w:tcW w:w="884" w:type="dxa"/>
            <w:shd w:val="clear" w:color="auto" w:fill="D9D9D9" w:themeFill="background1" w:themeFillShade="D9"/>
            <w:vAlign w:val="center"/>
          </w:tcPr>
          <w:p w14:paraId="74B987EC" w14:textId="77777777" w:rsidR="00454B45" w:rsidRPr="00905B2A" w:rsidRDefault="00454B45" w:rsidP="00157F15">
            <w:pPr>
              <w:tabs>
                <w:tab w:val="left" w:pos="86"/>
                <w:tab w:val="left" w:pos="567"/>
                <w:tab w:val="left" w:pos="893"/>
                <w:tab w:val="left" w:pos="5103"/>
                <w:tab w:val="left" w:pos="7117"/>
              </w:tabs>
              <w:suppressAutoHyphens/>
              <w:jc w:val="center"/>
              <w:rPr>
                <w:spacing w:val="-2"/>
                <w:sz w:val="22"/>
                <w:szCs w:val="22"/>
              </w:rPr>
            </w:pPr>
            <w:r w:rsidRPr="00905B2A">
              <w:rPr>
                <w:spacing w:val="-2"/>
                <w:sz w:val="22"/>
                <w:szCs w:val="22"/>
              </w:rPr>
              <w:t>No</w:t>
            </w:r>
          </w:p>
        </w:tc>
        <w:tc>
          <w:tcPr>
            <w:tcW w:w="432" w:type="dxa"/>
            <w:gridSpan w:val="2"/>
            <w:shd w:val="clear" w:color="auto" w:fill="FFFFFF" w:themeFill="background1"/>
            <w:vAlign w:val="center"/>
          </w:tcPr>
          <w:p w14:paraId="0CA051DD" w14:textId="16FBF770" w:rsidR="00454B45" w:rsidRPr="00905B2A" w:rsidRDefault="001E4ADE" w:rsidP="00157F15">
            <w:pPr>
              <w:tabs>
                <w:tab w:val="left" w:pos="86"/>
                <w:tab w:val="left" w:pos="567"/>
                <w:tab w:val="left" w:pos="893"/>
                <w:tab w:val="left" w:pos="5103"/>
                <w:tab w:val="left" w:pos="7117"/>
              </w:tabs>
              <w:suppressAutoHyphens/>
              <w:jc w:val="center"/>
              <w:rPr>
                <w:b/>
                <w:spacing w:val="-2"/>
                <w:sz w:val="22"/>
                <w:szCs w:val="22"/>
              </w:rPr>
            </w:pPr>
            <w:sdt>
              <w:sdtPr>
                <w:rPr>
                  <w:lang w:eastAsia="en-NZ"/>
                </w:rPr>
                <w:id w:val="-580919327"/>
                <w14:checkbox>
                  <w14:checked w14:val="0"/>
                  <w14:checkedState w14:val="2612" w14:font="MS Gothic"/>
                  <w14:uncheckedState w14:val="2610" w14:font="MS Gothic"/>
                </w14:checkbox>
              </w:sdtPr>
              <w:sdtEndPr/>
              <w:sdtContent>
                <w:r w:rsidR="006E56FA" w:rsidRPr="00905B2A">
                  <w:rPr>
                    <w:rFonts w:ascii="Segoe UI Symbol" w:eastAsia="MS Gothic" w:hAnsi="Segoe UI Symbol" w:cs="Segoe UI Symbol"/>
                    <w:lang w:eastAsia="en-NZ"/>
                  </w:rPr>
                  <w:t>☐</w:t>
                </w:r>
              </w:sdtContent>
            </w:sdt>
          </w:p>
        </w:tc>
      </w:tr>
      <w:tr w:rsidR="00454B45" w:rsidRPr="00905B2A" w14:paraId="66356707" w14:textId="77777777" w:rsidTr="007E486D">
        <w:tblPrEx>
          <w:tblBorders>
            <w:top w:val="none" w:sz="0" w:space="0" w:color="auto"/>
          </w:tblBorders>
          <w:shd w:val="pct12" w:color="auto" w:fill="auto"/>
        </w:tblPrEx>
        <w:trPr>
          <w:gridBefore w:val="1"/>
          <w:gridAfter w:val="1"/>
          <w:wBefore w:w="964" w:type="dxa"/>
          <w:wAfter w:w="6" w:type="dxa"/>
        </w:trPr>
        <w:tc>
          <w:tcPr>
            <w:tcW w:w="1669" w:type="dxa"/>
            <w:gridSpan w:val="2"/>
            <w:shd w:val="clear" w:color="auto" w:fill="D9D9D9" w:themeFill="background1" w:themeFillShade="D9"/>
          </w:tcPr>
          <w:p w14:paraId="7B9B9ADB" w14:textId="5B06E171" w:rsidR="00454B45" w:rsidRPr="00905B2A" w:rsidRDefault="00454B45" w:rsidP="00A10A65">
            <w:pPr>
              <w:rPr>
                <w:b/>
                <w:sz w:val="22"/>
                <w:szCs w:val="22"/>
              </w:rPr>
            </w:pPr>
            <w:r w:rsidRPr="00905B2A">
              <w:rPr>
                <w:b/>
                <w:sz w:val="22"/>
                <w:szCs w:val="22"/>
              </w:rPr>
              <w:t>If yes</w:t>
            </w:r>
            <w:r w:rsidR="007049B9">
              <w:rPr>
                <w:b/>
                <w:sz w:val="22"/>
                <w:szCs w:val="22"/>
              </w:rPr>
              <w:t>,</w:t>
            </w:r>
            <w:r w:rsidRPr="00905B2A">
              <w:rPr>
                <w:b/>
                <w:sz w:val="22"/>
                <w:szCs w:val="22"/>
              </w:rPr>
              <w:t xml:space="preserve"> please give details</w:t>
            </w:r>
          </w:p>
          <w:p w14:paraId="1B90B3E1" w14:textId="77777777" w:rsidR="00454B45" w:rsidRPr="00905B2A" w:rsidRDefault="00454B45" w:rsidP="00A10A65">
            <w:pPr>
              <w:rPr>
                <w:color w:val="000000"/>
                <w:sz w:val="22"/>
                <w:szCs w:val="22"/>
              </w:rPr>
            </w:pPr>
            <w:r w:rsidRPr="00905B2A">
              <w:rPr>
                <w:b/>
                <w:sz w:val="22"/>
                <w:szCs w:val="22"/>
              </w:rPr>
              <w:t xml:space="preserve"> </w:t>
            </w:r>
            <w:r w:rsidRPr="00905B2A">
              <w:rPr>
                <w:sz w:val="22"/>
                <w:szCs w:val="22"/>
              </w:rPr>
              <w:t>(Max 1,000 words)</w:t>
            </w:r>
          </w:p>
        </w:tc>
        <w:tc>
          <w:tcPr>
            <w:tcW w:w="7545" w:type="dxa"/>
            <w:gridSpan w:val="7"/>
          </w:tcPr>
          <w:p w14:paraId="19517D02" w14:textId="190FCE9F" w:rsidR="00454B45" w:rsidRPr="00905B2A" w:rsidRDefault="001E4ADE" w:rsidP="00A10A65">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464706532"/>
                <w:placeholder>
                  <w:docPart w:val="B3DD1C2463404852B259F51EAE84501D"/>
                </w:placeholder>
                <w:showingPlcHdr/>
              </w:sdtPr>
              <w:sdtEndPr>
                <w:rPr>
                  <w:rStyle w:val="Strong"/>
                </w:rPr>
              </w:sdtEndPr>
              <w:sdtContent>
                <w:r w:rsidR="00290895" w:rsidRPr="00905B2A">
                  <w:rPr>
                    <w:rStyle w:val="PlaceholderText"/>
                    <w:rFonts w:ascii="Times New Roman" w:hAnsi="Times New Roman" w:cs="Times New Roman"/>
                  </w:rPr>
                  <w:t>Click here to enter text.</w:t>
                </w:r>
              </w:sdtContent>
            </w:sdt>
          </w:p>
        </w:tc>
      </w:tr>
    </w:tbl>
    <w:p w14:paraId="467032E3" w14:textId="3F2C4B33" w:rsidR="00BD23FE" w:rsidRPr="00905B2A" w:rsidRDefault="00BD23FE" w:rsidP="00CE18E7">
      <w:pPr>
        <w:ind w:right="34"/>
        <w:rPr>
          <w:sz w:val="22"/>
          <w:szCs w:val="22"/>
        </w:rPr>
      </w:pPr>
    </w:p>
    <w:p w14:paraId="434C435A" w14:textId="77777777" w:rsidR="001E4ADE" w:rsidRPr="00905B2A" w:rsidRDefault="001E4ADE" w:rsidP="001E4ADE">
      <w:pPr>
        <w:rPr>
          <w:sz w:val="22"/>
          <w:szCs w:val="22"/>
        </w:rPr>
      </w:pPr>
      <w:r w:rsidRPr="00905B2A">
        <w:rPr>
          <w:sz w:val="22"/>
          <w:szCs w:val="22"/>
        </w:rPr>
        <w:t>The following World Wide Web sites may help identify possible alternatives to using live animals.</w:t>
      </w:r>
    </w:p>
    <w:p w14:paraId="5FC0B16E" w14:textId="77777777" w:rsidR="001E4ADE" w:rsidRPr="00905B2A" w:rsidRDefault="001E4ADE" w:rsidP="001E4ADE">
      <w:pPr>
        <w:numPr>
          <w:ilvl w:val="0"/>
          <w:numId w:val="3"/>
        </w:numPr>
        <w:tabs>
          <w:tab w:val="left" w:pos="1843"/>
        </w:tabs>
        <w:ind w:left="709" w:right="34"/>
        <w:jc w:val="both"/>
        <w:rPr>
          <w:sz w:val="22"/>
          <w:szCs w:val="22"/>
        </w:rPr>
      </w:pPr>
      <w:hyperlink r:id="rId25" w:history="1">
        <w:r w:rsidRPr="00905B2A">
          <w:rPr>
            <w:rStyle w:val="Hyperlink"/>
            <w:sz w:val="22"/>
            <w:szCs w:val="22"/>
          </w:rPr>
          <w:t>http://www.ahc.umn.edu/rar/ethics.html</w:t>
        </w:r>
      </w:hyperlink>
      <w:r w:rsidRPr="00905B2A">
        <w:rPr>
          <w:color w:val="0000FF"/>
          <w:sz w:val="22"/>
          <w:szCs w:val="22"/>
        </w:rPr>
        <w:t xml:space="preserve"> -</w:t>
      </w:r>
      <w:r w:rsidRPr="00905B2A">
        <w:rPr>
          <w:sz w:val="22"/>
          <w:szCs w:val="22"/>
        </w:rPr>
        <w:t xml:space="preserve"> University of Minnesota – Research Animal Resources – Ethics and Alternatives</w:t>
      </w:r>
    </w:p>
    <w:p w14:paraId="7E63ABB7" w14:textId="77777777" w:rsidR="001E4ADE" w:rsidRPr="0073135C" w:rsidRDefault="001E4ADE" w:rsidP="001E4ADE">
      <w:pPr>
        <w:numPr>
          <w:ilvl w:val="0"/>
          <w:numId w:val="3"/>
        </w:numPr>
        <w:tabs>
          <w:tab w:val="left" w:pos="1701"/>
        </w:tabs>
        <w:ind w:left="709" w:right="34"/>
        <w:jc w:val="both"/>
        <w:rPr>
          <w:sz w:val="22"/>
          <w:szCs w:val="22"/>
          <w:lang w:val="en-US"/>
        </w:rPr>
      </w:pPr>
      <w:hyperlink r:id="rId26" w:history="1">
        <w:r w:rsidRPr="00905B2A">
          <w:rPr>
            <w:rStyle w:val="Hyperlink"/>
            <w:sz w:val="22"/>
            <w:szCs w:val="22"/>
          </w:rPr>
          <w:t>http://altweb.jhsph.edu/</w:t>
        </w:r>
      </w:hyperlink>
      <w:r w:rsidRPr="00905B2A">
        <w:rPr>
          <w:rStyle w:val="Hyperlink"/>
          <w:sz w:val="22"/>
          <w:szCs w:val="22"/>
        </w:rPr>
        <w:t xml:space="preserve"> </w:t>
      </w:r>
      <w:r w:rsidRPr="00905B2A">
        <w:rPr>
          <w:rStyle w:val="Hyperlink"/>
          <w:color w:val="auto"/>
          <w:sz w:val="22"/>
          <w:szCs w:val="22"/>
          <w:u w:val="none"/>
        </w:rPr>
        <w:t>–John Hopkins Bloomberg School of Public Health – Search for Alternatives</w:t>
      </w:r>
      <w:r>
        <w:rPr>
          <w:rStyle w:val="Hyperlink"/>
          <w:color w:val="auto"/>
          <w:sz w:val="22"/>
          <w:szCs w:val="22"/>
          <w:u w:val="none"/>
        </w:rPr>
        <w:t xml:space="preserve"> </w:t>
      </w:r>
      <w:hyperlink r:id="rId27" w:history="1">
        <w:r w:rsidRPr="00905B2A">
          <w:rPr>
            <w:rStyle w:val="Hyperlink"/>
            <w:sz w:val="22"/>
            <w:szCs w:val="22"/>
          </w:rPr>
          <w:t>https://www.nal.usda.gov/awic/antibody-production</w:t>
        </w:r>
      </w:hyperlink>
      <w:r w:rsidRPr="00905B2A">
        <w:rPr>
          <w:sz w:val="22"/>
          <w:szCs w:val="22"/>
        </w:rPr>
        <w:t xml:space="preserve"> </w:t>
      </w:r>
      <w:r w:rsidRPr="00905B2A">
        <w:rPr>
          <w:rStyle w:val="Hyperlink"/>
          <w:sz w:val="22"/>
          <w:szCs w:val="22"/>
          <w:u w:val="none"/>
        </w:rPr>
        <w:t xml:space="preserve">- </w:t>
      </w:r>
      <w:hyperlink r:id="rId28" w:tooltip="United States Department of Agriculture" w:history="1">
        <w:r w:rsidRPr="00905B2A">
          <w:rPr>
            <w:rStyle w:val="Hyperlink"/>
            <w:sz w:val="22"/>
            <w:szCs w:val="22"/>
          </w:rPr>
          <w:t>United States Department of Agriculture</w:t>
        </w:r>
      </w:hyperlink>
      <w:r w:rsidRPr="00905B2A">
        <w:rPr>
          <w:sz w:val="22"/>
          <w:szCs w:val="22"/>
        </w:rPr>
        <w:t xml:space="preserve"> </w:t>
      </w:r>
      <w:r w:rsidRPr="00905B2A">
        <w:rPr>
          <w:sz w:val="22"/>
          <w:szCs w:val="22"/>
          <w:lang w:val="en-US"/>
        </w:rPr>
        <w:t xml:space="preserve"> - </w:t>
      </w:r>
      <w:hyperlink r:id="rId29" w:tooltip="National Agricultural Library" w:history="1">
        <w:r w:rsidRPr="00905B2A">
          <w:rPr>
            <w:rStyle w:val="Hyperlink"/>
            <w:sz w:val="22"/>
            <w:szCs w:val="22"/>
          </w:rPr>
          <w:t>National Agricultural Library</w:t>
        </w:r>
      </w:hyperlink>
      <w:r w:rsidRPr="00905B2A">
        <w:rPr>
          <w:sz w:val="22"/>
          <w:szCs w:val="22"/>
        </w:rPr>
        <w:t xml:space="preserve"> </w:t>
      </w:r>
      <w:r>
        <w:rPr>
          <w:sz w:val="22"/>
          <w:szCs w:val="22"/>
          <w:lang w:val="en-US"/>
        </w:rPr>
        <w:t>-</w:t>
      </w:r>
      <w:r w:rsidRPr="001A0166">
        <w:rPr>
          <w:sz w:val="22"/>
          <w:szCs w:val="22"/>
        </w:rPr>
        <w:t xml:space="preserve"> Information Resources for Adjuvants and Antibody Production 1998: Comparisons and Alternative Technologies</w:t>
      </w:r>
    </w:p>
    <w:p w14:paraId="50BF74C1" w14:textId="1BF41371" w:rsidR="001E4ADE" w:rsidRDefault="001E4ADE" w:rsidP="001E4ADE">
      <w:pPr>
        <w:numPr>
          <w:ilvl w:val="0"/>
          <w:numId w:val="3"/>
        </w:numPr>
        <w:tabs>
          <w:tab w:val="left" w:pos="1701"/>
        </w:tabs>
        <w:ind w:left="709" w:right="34"/>
        <w:jc w:val="both"/>
        <w:rPr>
          <w:rStyle w:val="Hyperlink"/>
          <w:color w:val="auto"/>
          <w:sz w:val="22"/>
          <w:szCs w:val="22"/>
          <w:u w:val="none"/>
        </w:rPr>
      </w:pPr>
      <w:hyperlink r:id="rId30" w:history="1">
        <w:r w:rsidRPr="00905B2A">
          <w:rPr>
            <w:rStyle w:val="Hyperlink"/>
            <w:sz w:val="22"/>
            <w:szCs w:val="22"/>
          </w:rPr>
          <w:t>https://norecopa.no/textbase/a-norwegian-platform-for-alternatives-to-animal-experimentation</w:t>
        </w:r>
      </w:hyperlink>
      <w:r w:rsidRPr="00905B2A">
        <w:rPr>
          <w:sz w:val="22"/>
          <w:szCs w:val="22"/>
        </w:rPr>
        <w:t xml:space="preserve"> </w:t>
      </w:r>
      <w:r w:rsidRPr="00905B2A">
        <w:rPr>
          <w:rStyle w:val="Hyperlink"/>
          <w:color w:val="auto"/>
          <w:sz w:val="22"/>
          <w:szCs w:val="22"/>
          <w:u w:val="none"/>
        </w:rPr>
        <w:t>– A Norwegian Platform for Alternatives to Animal Experimentation</w:t>
      </w:r>
    </w:p>
    <w:p w14:paraId="7D9AA027" w14:textId="77777777" w:rsidR="001E4ADE" w:rsidRPr="00905B2A" w:rsidRDefault="001E4ADE" w:rsidP="001E4ADE">
      <w:pPr>
        <w:tabs>
          <w:tab w:val="left" w:pos="1701"/>
        </w:tabs>
        <w:ind w:left="709" w:right="34"/>
        <w:jc w:val="both"/>
        <w:rPr>
          <w:sz w:val="22"/>
          <w:szCs w:val="22"/>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1924"/>
        <w:gridCol w:w="7573"/>
      </w:tblGrid>
      <w:tr w:rsidR="001E4ADE" w:rsidRPr="00905B2A" w14:paraId="3297744A" w14:textId="77777777" w:rsidTr="002F44BE">
        <w:trPr>
          <w:trHeight w:val="423"/>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55D6EA" w14:textId="77777777" w:rsidR="001E4ADE" w:rsidRPr="00905B2A" w:rsidRDefault="001E4ADE" w:rsidP="002F44BE">
            <w:pPr>
              <w:spacing w:before="120"/>
              <w:rPr>
                <w:b/>
                <w:sz w:val="22"/>
                <w:szCs w:val="22"/>
              </w:rPr>
            </w:pPr>
            <w:r w:rsidRPr="00905B2A">
              <w:rPr>
                <w:b/>
                <w:sz w:val="22"/>
                <w:szCs w:val="22"/>
              </w:rPr>
              <w:t>D6.2</w:t>
            </w:r>
          </w:p>
        </w:tc>
        <w:tc>
          <w:tcPr>
            <w:tcW w:w="94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22AEC5" w14:textId="77777777" w:rsidR="001E4ADE" w:rsidRPr="00905B2A" w:rsidRDefault="001E4ADE" w:rsidP="002F44BE">
            <w:pPr>
              <w:autoSpaceDE w:val="0"/>
              <w:autoSpaceDN w:val="0"/>
              <w:ind w:right="34"/>
              <w:rPr>
                <w:sz w:val="22"/>
                <w:szCs w:val="22"/>
              </w:rPr>
            </w:pPr>
            <w:r w:rsidRPr="00905B2A">
              <w:rPr>
                <w:sz w:val="22"/>
                <w:szCs w:val="22"/>
              </w:rPr>
              <w:t>If alternatives are not being used, please explain why?</w:t>
            </w:r>
          </w:p>
        </w:tc>
      </w:tr>
      <w:tr w:rsidR="001E4ADE" w:rsidRPr="00905B2A" w14:paraId="12D1ED16" w14:textId="77777777" w:rsidTr="002F44BE">
        <w:tblPrEx>
          <w:tblBorders>
            <w:top w:val="none" w:sz="0" w:space="0" w:color="auto"/>
          </w:tblBorders>
          <w:shd w:val="pct12" w:color="auto" w:fill="auto"/>
          <w:tblLook w:val="0000" w:firstRow="0" w:lastRow="0" w:firstColumn="0" w:lastColumn="0" w:noHBand="0" w:noVBand="0"/>
        </w:tblPrEx>
        <w:trPr>
          <w:gridBefore w:val="1"/>
          <w:wBefore w:w="709" w:type="dxa"/>
        </w:trPr>
        <w:tc>
          <w:tcPr>
            <w:tcW w:w="1924" w:type="dxa"/>
            <w:shd w:val="clear" w:color="auto" w:fill="D9D9D9" w:themeFill="background1" w:themeFillShade="D9"/>
            <w:vAlign w:val="center"/>
          </w:tcPr>
          <w:p w14:paraId="7755019D" w14:textId="77777777" w:rsidR="001E4ADE" w:rsidRPr="00905B2A" w:rsidRDefault="001E4ADE" w:rsidP="002F44BE">
            <w:pPr>
              <w:spacing w:before="60" w:after="60"/>
              <w:rPr>
                <w:b/>
                <w:sz w:val="22"/>
                <w:szCs w:val="22"/>
              </w:rPr>
            </w:pPr>
            <w:r w:rsidRPr="00905B2A">
              <w:rPr>
                <w:b/>
                <w:sz w:val="22"/>
                <w:szCs w:val="22"/>
              </w:rPr>
              <w:t xml:space="preserve">Details     </w:t>
            </w:r>
            <w:r w:rsidRPr="00905B2A">
              <w:rPr>
                <w:sz w:val="22"/>
                <w:szCs w:val="22"/>
              </w:rPr>
              <w:t>(Max 1,000   words)</w:t>
            </w:r>
          </w:p>
        </w:tc>
        <w:tc>
          <w:tcPr>
            <w:tcW w:w="7573" w:type="dxa"/>
          </w:tcPr>
          <w:p w14:paraId="132BCFDC" w14:textId="77777777" w:rsidR="001E4ADE" w:rsidRPr="00905B2A" w:rsidRDefault="001E4ADE" w:rsidP="002F44BE">
            <w:pPr>
              <w:pStyle w:val="CommentText"/>
              <w:autoSpaceDE/>
              <w:autoSpaceDN/>
              <w:rPr>
                <w:rFonts w:ascii="Times New Roman" w:hAnsi="Times New Roman" w:cs="Times New Roman"/>
                <w:b/>
                <w:sz w:val="22"/>
                <w:szCs w:val="22"/>
                <w:lang w:val="en-AU"/>
              </w:rPr>
            </w:pPr>
            <w:sdt>
              <w:sdtPr>
                <w:rPr>
                  <w:rStyle w:val="Strong"/>
                  <w:rFonts w:ascii="Times New Roman" w:hAnsi="Times New Roman" w:cs="Times New Roman"/>
                  <w:b w:val="0"/>
                  <w:color w:val="808080" w:themeColor="background1" w:themeShade="80"/>
                </w:rPr>
                <w:id w:val="70092647"/>
                <w:placeholder>
                  <w:docPart w:val="CF904CFC842445E797C890B151A02D43"/>
                </w:placeholder>
                <w:showingPlcHdr/>
              </w:sdtPr>
              <w:sdtContent>
                <w:r w:rsidRPr="00905B2A">
                  <w:rPr>
                    <w:rStyle w:val="PlaceholderText"/>
                    <w:rFonts w:ascii="Times New Roman" w:hAnsi="Times New Roman" w:cs="Times New Roman"/>
                  </w:rPr>
                  <w:t>Click here to enter text.</w:t>
                </w:r>
              </w:sdtContent>
            </w:sdt>
          </w:p>
        </w:tc>
      </w:tr>
    </w:tbl>
    <w:p w14:paraId="332EC9EC" w14:textId="7A17BF73" w:rsidR="00454B45" w:rsidRPr="00905B2A" w:rsidRDefault="00DB708C" w:rsidP="001E4ADE">
      <w:pPr>
        <w:rPr>
          <w:sz w:val="22"/>
          <w:szCs w:val="22"/>
        </w:rPr>
      </w:pPr>
      <w:r w:rsidRPr="00905B2A">
        <w:rPr>
          <w:sz w:val="22"/>
          <w:szCs w:val="22"/>
        </w:rPr>
        <w:br w:type="page"/>
      </w:r>
    </w:p>
    <w:p w14:paraId="31C9EBD7" w14:textId="6181A517" w:rsidR="00F45B8E" w:rsidRPr="00905B2A" w:rsidRDefault="00F45B8E" w:rsidP="00CD4ABF">
      <w:pPr>
        <w:pStyle w:val="Heading4"/>
        <w:shd w:val="clear" w:color="auto" w:fill="002060"/>
        <w:spacing w:after="240"/>
        <w:ind w:right="-7"/>
        <w:rPr>
          <w:color w:val="FFFFFF" w:themeColor="background1"/>
          <w:sz w:val="22"/>
          <w:szCs w:val="22"/>
        </w:rPr>
      </w:pPr>
      <w:bookmarkStart w:id="16" w:name="_SECTION_E_–"/>
      <w:bookmarkStart w:id="17" w:name="SectionE"/>
      <w:bookmarkEnd w:id="16"/>
      <w:r w:rsidRPr="00905B2A">
        <w:rPr>
          <w:color w:val="FFFFFF" w:themeColor="background1"/>
          <w:sz w:val="22"/>
          <w:szCs w:val="22"/>
        </w:rPr>
        <w:lastRenderedPageBreak/>
        <w:t>SECTION E – PROCEDURES</w:t>
      </w:r>
    </w:p>
    <w:p w14:paraId="2A6977C4" w14:textId="058FECD8" w:rsidR="00967442" w:rsidRPr="00905B2A" w:rsidRDefault="00967442" w:rsidP="00967442">
      <w:pPr>
        <w:rPr>
          <w:vanish/>
          <w:color w:val="0000FF"/>
          <w:sz w:val="22"/>
          <w:szCs w:val="22"/>
        </w:rPr>
      </w:pPr>
      <w:r w:rsidRPr="00905B2A">
        <w:rPr>
          <w:vanish/>
          <w:color w:val="0000FF"/>
          <w:sz w:val="22"/>
          <w:szCs w:val="22"/>
        </w:rPr>
        <w:t xml:space="preserve">Procedures must be appropriate for the species and the circumstances, </w:t>
      </w:r>
      <w:r w:rsidR="007A3016" w:rsidRPr="00905B2A">
        <w:rPr>
          <w:vanish/>
          <w:color w:val="0000FF"/>
          <w:sz w:val="22"/>
          <w:szCs w:val="22"/>
        </w:rPr>
        <w:t>consistent with</w:t>
      </w:r>
      <w:r w:rsidRPr="00905B2A">
        <w:rPr>
          <w:vanish/>
          <w:color w:val="0000FF"/>
          <w:sz w:val="22"/>
          <w:szCs w:val="22"/>
        </w:rPr>
        <w:t xml:space="preserve"> the current best practice, be compatible with the purpose and aims of the project or activity, cause the least harm, including pain and distress, to the animals and be performed competently, and by a person who is competent for the procedures, or under the direct supervision of a person who is competent to perform the procedures.</w:t>
      </w: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26"/>
      </w:tblGrid>
      <w:tr w:rsidR="00C536CC" w:rsidRPr="00905B2A" w14:paraId="261002C8" w14:textId="77777777" w:rsidTr="00CD4ABF">
        <w:trPr>
          <w:trHeight w:val="962"/>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bookmarkEnd w:id="17"/>
          <w:p w14:paraId="2B2459D2" w14:textId="77777777" w:rsidR="00C536CC" w:rsidRPr="00905B2A" w:rsidRDefault="00C536CC" w:rsidP="00C536CC">
            <w:pPr>
              <w:spacing w:before="120"/>
              <w:rPr>
                <w:b/>
                <w:sz w:val="22"/>
                <w:szCs w:val="22"/>
              </w:rPr>
            </w:pPr>
            <w:r w:rsidRPr="00905B2A">
              <w:rPr>
                <w:b/>
                <w:sz w:val="22"/>
                <w:szCs w:val="22"/>
              </w:rPr>
              <w:t>E1</w:t>
            </w:r>
          </w:p>
        </w:tc>
        <w:tc>
          <w:tcPr>
            <w:tcW w:w="9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9688EF" w14:textId="776303D6" w:rsidR="00C536CC" w:rsidRPr="00905B2A" w:rsidRDefault="00F65A20" w:rsidP="00C536CC">
            <w:pPr>
              <w:pStyle w:val="BodyText2"/>
              <w:autoSpaceDE w:val="0"/>
              <w:autoSpaceDN w:val="0"/>
              <w:spacing w:after="0" w:line="240" w:lineRule="auto"/>
              <w:ind w:right="34"/>
              <w:rPr>
                <w:bCs/>
                <w:sz w:val="22"/>
                <w:szCs w:val="22"/>
              </w:rPr>
            </w:pPr>
            <w:r w:rsidRPr="00905B2A">
              <w:rPr>
                <w:sz w:val="22"/>
                <w:szCs w:val="22"/>
              </w:rPr>
              <w:t>Justify</w:t>
            </w:r>
            <w:r w:rsidR="00C536CC" w:rsidRPr="00905B2A">
              <w:rPr>
                <w:sz w:val="22"/>
                <w:szCs w:val="22"/>
              </w:rPr>
              <w:t xml:space="preserve"> how the number of animals used is appropriate for the level of significance required, the minimum difference expected</w:t>
            </w:r>
            <w:r w:rsidR="001A0166">
              <w:rPr>
                <w:sz w:val="22"/>
                <w:szCs w:val="22"/>
              </w:rPr>
              <w:t>,</w:t>
            </w:r>
            <w:r w:rsidR="00C536CC" w:rsidRPr="00905B2A">
              <w:rPr>
                <w:sz w:val="22"/>
                <w:szCs w:val="22"/>
              </w:rPr>
              <w:t xml:space="preserve"> and the variability existing for the trait measured. </w:t>
            </w:r>
            <w:r w:rsidR="007524EF" w:rsidRPr="00905B2A">
              <w:rPr>
                <w:vanish/>
                <w:color w:val="0000FF"/>
                <w:sz w:val="22"/>
                <w:szCs w:val="22"/>
              </w:rPr>
              <w:t>Clearly explain why the number of animals has been chosen. Too few animals (resulting in statistically insignificant data) may be as much of a problem as too many animal</w:t>
            </w:r>
            <w:r w:rsidR="006E2293" w:rsidRPr="00905B2A">
              <w:rPr>
                <w:vanish/>
                <w:color w:val="0000FF"/>
                <w:sz w:val="22"/>
                <w:szCs w:val="22"/>
              </w:rPr>
              <w:t>s</w:t>
            </w:r>
            <w:r w:rsidR="007524EF" w:rsidRPr="00905B2A">
              <w:rPr>
                <w:vanish/>
                <w:color w:val="0000FF"/>
                <w:sz w:val="22"/>
                <w:szCs w:val="22"/>
              </w:rPr>
              <w:t>.</w:t>
            </w:r>
          </w:p>
        </w:tc>
      </w:tr>
      <w:tr w:rsidR="00C536CC" w:rsidRPr="00905B2A" w14:paraId="02C10589"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26" w:type="dxa"/>
            <w:shd w:val="clear" w:color="auto" w:fill="auto"/>
          </w:tcPr>
          <w:p w14:paraId="4F4770D9" w14:textId="0CC4B0DE" w:rsidR="00C536CC" w:rsidRPr="00905B2A" w:rsidRDefault="001E4ADE" w:rsidP="001D5A56">
            <w:pPr>
              <w:rPr>
                <w:b/>
                <w:color w:val="000000"/>
                <w:sz w:val="22"/>
                <w:szCs w:val="22"/>
              </w:rPr>
            </w:pPr>
            <w:sdt>
              <w:sdtPr>
                <w:rPr>
                  <w:rStyle w:val="Strong"/>
                  <w:b w:val="0"/>
                  <w:color w:val="808080" w:themeColor="background1" w:themeShade="80"/>
                </w:rPr>
                <w:id w:val="726422623"/>
                <w:placeholder>
                  <w:docPart w:val="57881BE5078B45F988578BA840789477"/>
                </w:placeholder>
                <w:showingPlcHdr/>
              </w:sdtPr>
              <w:sdtEndPr>
                <w:rPr>
                  <w:rStyle w:val="Strong"/>
                </w:rPr>
              </w:sdtEndPr>
              <w:sdtContent>
                <w:r w:rsidR="006E56FA" w:rsidRPr="00905B2A">
                  <w:rPr>
                    <w:rStyle w:val="PlaceholderText"/>
                  </w:rPr>
                  <w:t>Click here to enter text.</w:t>
                </w:r>
              </w:sdtContent>
            </w:sdt>
          </w:p>
        </w:tc>
      </w:tr>
    </w:tbl>
    <w:p w14:paraId="36B7532E" w14:textId="257D1D81" w:rsidR="0078442D" w:rsidRPr="00905B2A" w:rsidRDefault="0078442D" w:rsidP="00EA0589">
      <w:pPr>
        <w:rPr>
          <w:sz w:val="22"/>
          <w:szCs w:val="22"/>
        </w:rPr>
      </w:pPr>
    </w:p>
    <w:tbl>
      <w:tblPr>
        <w:tblW w:w="102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26"/>
      </w:tblGrid>
      <w:tr w:rsidR="0078442D" w:rsidRPr="00905B2A" w14:paraId="3E338807" w14:textId="77777777" w:rsidTr="00CD4ABF">
        <w:trPr>
          <w:trHeight w:val="694"/>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FED78A" w14:textId="462868E3" w:rsidR="0078442D" w:rsidRPr="00905B2A" w:rsidRDefault="00D719C8" w:rsidP="00AE5B7A">
            <w:pPr>
              <w:rPr>
                <w:b/>
                <w:sz w:val="22"/>
                <w:szCs w:val="22"/>
              </w:rPr>
            </w:pPr>
            <w:r w:rsidRPr="00905B2A">
              <w:rPr>
                <w:b/>
                <w:sz w:val="22"/>
                <w:szCs w:val="22"/>
              </w:rPr>
              <w:t>E</w:t>
            </w:r>
            <w:r w:rsidR="00AE5B7A" w:rsidRPr="00905B2A">
              <w:rPr>
                <w:b/>
                <w:sz w:val="22"/>
                <w:szCs w:val="22"/>
              </w:rPr>
              <w:t>2</w:t>
            </w:r>
          </w:p>
        </w:tc>
        <w:tc>
          <w:tcPr>
            <w:tcW w:w="9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9F9C15" w14:textId="75FBFE05" w:rsidR="0078442D" w:rsidRPr="00905B2A" w:rsidRDefault="0078442D" w:rsidP="00B262D4">
            <w:pPr>
              <w:rPr>
                <w:sz w:val="22"/>
                <w:szCs w:val="22"/>
              </w:rPr>
            </w:pPr>
            <w:r w:rsidRPr="00905B2A">
              <w:rPr>
                <w:sz w:val="22"/>
                <w:szCs w:val="22"/>
              </w:rPr>
              <w:t>What procedures are in place to minimise distress in case of injury or major compromise</w:t>
            </w:r>
            <w:r w:rsidR="00DF5C1A" w:rsidRPr="00905B2A">
              <w:rPr>
                <w:sz w:val="22"/>
                <w:szCs w:val="22"/>
              </w:rPr>
              <w:t xml:space="preserve"> to animal well</w:t>
            </w:r>
            <w:r w:rsidR="00900D6C">
              <w:rPr>
                <w:sz w:val="22"/>
                <w:szCs w:val="22"/>
              </w:rPr>
              <w:t>-</w:t>
            </w:r>
            <w:r w:rsidR="00DF5C1A" w:rsidRPr="00905B2A">
              <w:rPr>
                <w:sz w:val="22"/>
                <w:szCs w:val="22"/>
              </w:rPr>
              <w:t xml:space="preserve">being? </w:t>
            </w:r>
          </w:p>
        </w:tc>
      </w:tr>
      <w:tr w:rsidR="001537EB" w:rsidRPr="00905B2A" w14:paraId="586C1FCF" w14:textId="77777777" w:rsidTr="00CD4ABF">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26" w:type="dxa"/>
            <w:shd w:val="clear" w:color="auto" w:fill="auto"/>
          </w:tcPr>
          <w:p w14:paraId="59F6496F" w14:textId="0477FC3C" w:rsidR="001537EB" w:rsidRPr="00905B2A" w:rsidRDefault="001E4ADE" w:rsidP="00024A13">
            <w:pPr>
              <w:rPr>
                <w:b/>
                <w:color w:val="000000"/>
                <w:sz w:val="22"/>
                <w:szCs w:val="22"/>
              </w:rPr>
            </w:pPr>
            <w:sdt>
              <w:sdtPr>
                <w:rPr>
                  <w:rStyle w:val="Strong"/>
                  <w:b w:val="0"/>
                  <w:color w:val="808080" w:themeColor="background1" w:themeShade="80"/>
                </w:rPr>
                <w:id w:val="-558178649"/>
                <w:placeholder>
                  <w:docPart w:val="9B54C9B1684F45C7AAB7BBFC92D9BF52"/>
                </w:placeholder>
                <w:showingPlcHdr/>
              </w:sdtPr>
              <w:sdtEndPr>
                <w:rPr>
                  <w:rStyle w:val="Strong"/>
                </w:rPr>
              </w:sdtEndPr>
              <w:sdtContent>
                <w:r w:rsidR="006E56FA" w:rsidRPr="00905B2A">
                  <w:rPr>
                    <w:rStyle w:val="PlaceholderText"/>
                  </w:rPr>
                  <w:t>Click here to enter text.</w:t>
                </w:r>
              </w:sdtContent>
            </w:sdt>
          </w:p>
        </w:tc>
      </w:tr>
    </w:tbl>
    <w:p w14:paraId="35AD0339" w14:textId="07992887" w:rsidR="006174A7" w:rsidRPr="00905B2A" w:rsidRDefault="006174A7" w:rsidP="00795D46">
      <w:pPr>
        <w:rPr>
          <w:sz w:val="22"/>
          <w:szCs w:val="22"/>
        </w:rPr>
      </w:pPr>
    </w:p>
    <w:tbl>
      <w:tblPr>
        <w:tblpPr w:leftFromText="180" w:rightFromText="180" w:vertAnchor="text" w:tblpX="-30"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78"/>
        <w:gridCol w:w="3340"/>
        <w:gridCol w:w="2469"/>
        <w:gridCol w:w="1134"/>
        <w:gridCol w:w="567"/>
        <w:gridCol w:w="1163"/>
        <w:gridCol w:w="850"/>
      </w:tblGrid>
      <w:tr w:rsidR="00E062B4" w:rsidRPr="00905B2A" w14:paraId="0C0384A1" w14:textId="77777777" w:rsidTr="00CD4ABF">
        <w:trPr>
          <w:cantSplit/>
          <w:trHeight w:val="340"/>
        </w:trPr>
        <w:tc>
          <w:tcPr>
            <w:tcW w:w="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52A621" w14:textId="7DB8D3B3" w:rsidR="00E062B4" w:rsidRPr="00905B2A" w:rsidRDefault="00E062B4" w:rsidP="00AE5B7A">
            <w:pPr>
              <w:tabs>
                <w:tab w:val="left" w:pos="5103"/>
                <w:tab w:val="left" w:pos="7117"/>
              </w:tabs>
              <w:suppressAutoHyphens/>
              <w:rPr>
                <w:b/>
                <w:spacing w:val="-2"/>
                <w:sz w:val="22"/>
                <w:szCs w:val="22"/>
              </w:rPr>
            </w:pPr>
            <w:r w:rsidRPr="00905B2A">
              <w:rPr>
                <w:b/>
                <w:spacing w:val="-2"/>
                <w:sz w:val="22"/>
                <w:szCs w:val="22"/>
              </w:rPr>
              <w:t>E</w:t>
            </w:r>
            <w:r w:rsidR="00AE5B7A" w:rsidRPr="00905B2A">
              <w:rPr>
                <w:b/>
                <w:spacing w:val="-2"/>
                <w:sz w:val="22"/>
                <w:szCs w:val="22"/>
              </w:rPr>
              <w:t>3</w:t>
            </w:r>
          </w:p>
        </w:tc>
        <w:tc>
          <w:tcPr>
            <w:tcW w:w="580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BC345B" w14:textId="77777777" w:rsidR="00E062B4" w:rsidRPr="00905B2A" w:rsidRDefault="00E062B4" w:rsidP="009A444D">
            <w:pPr>
              <w:rPr>
                <w:sz w:val="22"/>
                <w:szCs w:val="22"/>
              </w:rPr>
            </w:pPr>
            <w:r w:rsidRPr="00905B2A">
              <w:rPr>
                <w:sz w:val="22"/>
                <w:szCs w:val="22"/>
              </w:rPr>
              <w:t xml:space="preserve">Will surgery be performed on the animal(s)?  </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313DE9" w14:textId="77777777" w:rsidR="00E062B4" w:rsidRPr="00905B2A" w:rsidRDefault="00E062B4" w:rsidP="009A444D">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20C5A0" w14:textId="3251010D" w:rsidR="00E062B4" w:rsidRPr="00905B2A" w:rsidRDefault="001E4ADE" w:rsidP="009A444D">
            <w:pPr>
              <w:tabs>
                <w:tab w:val="left" w:pos="86"/>
                <w:tab w:val="left" w:pos="567"/>
                <w:tab w:val="left" w:pos="893"/>
                <w:tab w:val="left" w:pos="5103"/>
                <w:tab w:val="left" w:pos="7117"/>
              </w:tabs>
              <w:suppressAutoHyphens/>
              <w:rPr>
                <w:b/>
                <w:spacing w:val="-2"/>
                <w:sz w:val="22"/>
                <w:szCs w:val="22"/>
              </w:rPr>
            </w:pPr>
            <w:sdt>
              <w:sdtPr>
                <w:rPr>
                  <w:lang w:eastAsia="en-NZ"/>
                </w:rPr>
                <w:id w:val="2107219877"/>
                <w14:checkbox>
                  <w14:checked w14:val="0"/>
                  <w14:checkedState w14:val="2612" w14:font="MS Gothic"/>
                  <w14:uncheckedState w14:val="2610" w14:font="MS Gothic"/>
                </w14:checkbox>
              </w:sdtPr>
              <w:sdtEndPr/>
              <w:sdtContent>
                <w:r w:rsidR="006E56FA" w:rsidRPr="00905B2A">
                  <w:rPr>
                    <w:rFonts w:ascii="Segoe UI Symbol" w:eastAsia="MS Gothic" w:hAnsi="Segoe UI Symbol" w:cs="Segoe UI Symbol"/>
                    <w:lang w:eastAsia="en-NZ"/>
                  </w:rPr>
                  <w:t>☐</w:t>
                </w:r>
              </w:sdtContent>
            </w:sdt>
          </w:p>
        </w:tc>
        <w:tc>
          <w:tcPr>
            <w:tcW w:w="11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4A4485" w14:textId="77777777" w:rsidR="00E062B4" w:rsidRPr="00905B2A" w:rsidRDefault="00E062B4" w:rsidP="009A444D">
            <w:pPr>
              <w:tabs>
                <w:tab w:val="left" w:pos="86"/>
                <w:tab w:val="left" w:pos="567"/>
                <w:tab w:val="left" w:pos="893"/>
                <w:tab w:val="left" w:pos="5103"/>
                <w:tab w:val="left" w:pos="7117"/>
              </w:tabs>
              <w:suppressAutoHyphens/>
              <w:rPr>
                <w:spacing w:val="-2"/>
                <w:sz w:val="22"/>
                <w:szCs w:val="22"/>
              </w:rPr>
            </w:pPr>
            <w:r w:rsidRPr="00905B2A">
              <w:rPr>
                <w:spacing w:val="-2"/>
                <w:sz w:val="22"/>
                <w:szCs w:val="22"/>
              </w:rPr>
              <w:t xml:space="preserve">No </w:t>
            </w:r>
          </w:p>
          <w:p w14:paraId="2A338167" w14:textId="469D94E6" w:rsidR="00E062B4" w:rsidRPr="00905B2A" w:rsidRDefault="00E062B4" w:rsidP="008B6D79">
            <w:pPr>
              <w:tabs>
                <w:tab w:val="left" w:pos="86"/>
                <w:tab w:val="left" w:pos="567"/>
                <w:tab w:val="left" w:pos="893"/>
                <w:tab w:val="left" w:pos="5103"/>
                <w:tab w:val="left" w:pos="7117"/>
              </w:tabs>
              <w:suppressAutoHyphens/>
              <w:rPr>
                <w:spacing w:val="-2"/>
                <w:sz w:val="22"/>
                <w:szCs w:val="22"/>
              </w:rPr>
            </w:pPr>
            <w:r w:rsidRPr="00905B2A">
              <w:rPr>
                <w:spacing w:val="-2"/>
                <w:sz w:val="22"/>
                <w:szCs w:val="22"/>
              </w:rPr>
              <w:t xml:space="preserve">Go to </w:t>
            </w:r>
            <w:r w:rsidRPr="00905B2A">
              <w:rPr>
                <w:b/>
                <w:spacing w:val="-2"/>
                <w:sz w:val="22"/>
                <w:szCs w:val="22"/>
              </w:rPr>
              <w:t>E</w:t>
            </w:r>
            <w:r w:rsidR="00AE5B7A" w:rsidRPr="00905B2A">
              <w:rPr>
                <w:b/>
                <w:spacing w:val="-2"/>
                <w:sz w:val="22"/>
                <w:szCs w:val="22"/>
              </w:rPr>
              <w:t>6</w:t>
            </w:r>
            <w:r w:rsidR="007049B9">
              <w:rPr>
                <w:b/>
                <w:spacing w:val="-2"/>
                <w:sz w:val="22"/>
                <w:szCs w:val="22"/>
              </w:rPr>
              <w:t>.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4F81327" w14:textId="04AB6820" w:rsidR="00E062B4" w:rsidRPr="00905B2A" w:rsidRDefault="001E4ADE" w:rsidP="009A444D">
            <w:pPr>
              <w:tabs>
                <w:tab w:val="left" w:pos="86"/>
                <w:tab w:val="left" w:pos="567"/>
                <w:tab w:val="left" w:pos="893"/>
                <w:tab w:val="left" w:pos="5103"/>
                <w:tab w:val="left" w:pos="7117"/>
              </w:tabs>
              <w:suppressAutoHyphens/>
              <w:rPr>
                <w:b/>
                <w:spacing w:val="-2"/>
                <w:sz w:val="22"/>
                <w:szCs w:val="22"/>
              </w:rPr>
            </w:pPr>
            <w:sdt>
              <w:sdtPr>
                <w:rPr>
                  <w:lang w:eastAsia="en-NZ"/>
                </w:rPr>
                <w:id w:val="-1665620918"/>
                <w14:checkbox>
                  <w14:checked w14:val="0"/>
                  <w14:checkedState w14:val="2612" w14:font="MS Gothic"/>
                  <w14:uncheckedState w14:val="2610" w14:font="MS Gothic"/>
                </w14:checkbox>
              </w:sdtPr>
              <w:sdtEndPr/>
              <w:sdtContent>
                <w:r w:rsidR="006E56FA" w:rsidRPr="00905B2A">
                  <w:rPr>
                    <w:rFonts w:ascii="Segoe UI Symbol" w:eastAsia="MS Gothic" w:hAnsi="Segoe UI Symbol" w:cs="Segoe UI Symbol"/>
                    <w:lang w:eastAsia="en-NZ"/>
                  </w:rPr>
                  <w:t>☐</w:t>
                </w:r>
              </w:sdtContent>
            </w:sdt>
          </w:p>
        </w:tc>
      </w:tr>
      <w:tr w:rsidR="009A444D" w:rsidRPr="00905B2A" w14:paraId="15599191" w14:textId="77777777" w:rsidTr="00CD4ABF">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78" w:type="dxa"/>
          <w:trHeight w:val="625"/>
        </w:trPr>
        <w:tc>
          <w:tcPr>
            <w:tcW w:w="3340" w:type="dxa"/>
            <w:tcBorders>
              <w:left w:val="single" w:sz="4" w:space="0" w:color="auto"/>
              <w:bottom w:val="single" w:sz="4" w:space="0" w:color="auto"/>
              <w:right w:val="single" w:sz="4" w:space="0" w:color="auto"/>
            </w:tcBorders>
            <w:shd w:val="clear" w:color="auto" w:fill="D9D9D9" w:themeFill="background1" w:themeFillShade="D9"/>
            <w:vAlign w:val="center"/>
          </w:tcPr>
          <w:p w14:paraId="7E03D692" w14:textId="654B0F9D" w:rsidR="009A444D" w:rsidRPr="00905B2A" w:rsidRDefault="009A444D" w:rsidP="0035242D">
            <w:pPr>
              <w:rPr>
                <w:color w:val="000000"/>
                <w:sz w:val="22"/>
                <w:szCs w:val="22"/>
              </w:rPr>
            </w:pPr>
            <w:r w:rsidRPr="00905B2A">
              <w:rPr>
                <w:sz w:val="22"/>
                <w:szCs w:val="22"/>
              </w:rPr>
              <w:t xml:space="preserve">If Yes, </w:t>
            </w:r>
            <w:r w:rsidRPr="00905B2A">
              <w:rPr>
                <w:bCs/>
                <w:sz w:val="22"/>
                <w:szCs w:val="22"/>
              </w:rPr>
              <w:t>describe the procedures</w:t>
            </w:r>
            <w:r w:rsidR="003E6476" w:rsidRPr="00905B2A">
              <w:rPr>
                <w:bCs/>
                <w:sz w:val="22"/>
                <w:szCs w:val="22"/>
              </w:rPr>
              <w:t xml:space="preserve"> and who will perform the surgery</w:t>
            </w:r>
            <w:r w:rsidRPr="00905B2A">
              <w:rPr>
                <w:bCs/>
                <w:sz w:val="22"/>
                <w:szCs w:val="22"/>
              </w:rPr>
              <w:t>.</w:t>
            </w:r>
          </w:p>
        </w:tc>
        <w:tc>
          <w:tcPr>
            <w:tcW w:w="6183" w:type="dxa"/>
            <w:gridSpan w:val="5"/>
            <w:tcBorders>
              <w:left w:val="single" w:sz="4" w:space="0" w:color="auto"/>
              <w:bottom w:val="single" w:sz="4" w:space="0" w:color="auto"/>
              <w:right w:val="single" w:sz="4" w:space="0" w:color="auto"/>
            </w:tcBorders>
          </w:tcPr>
          <w:p w14:paraId="744BA72E" w14:textId="36E487BF" w:rsidR="009A444D" w:rsidRPr="00905B2A" w:rsidRDefault="001E4ADE" w:rsidP="009A444D">
            <w:pPr>
              <w:rPr>
                <w:b/>
                <w:color w:val="000000"/>
                <w:sz w:val="22"/>
                <w:szCs w:val="22"/>
              </w:rPr>
            </w:pPr>
            <w:sdt>
              <w:sdtPr>
                <w:rPr>
                  <w:rStyle w:val="Strong"/>
                  <w:b w:val="0"/>
                  <w:color w:val="808080" w:themeColor="background1" w:themeShade="80"/>
                </w:rPr>
                <w:id w:val="642308727"/>
                <w:placeholder>
                  <w:docPart w:val="953666237E944992B6B320D205620A28"/>
                </w:placeholder>
                <w:showingPlcHdr/>
              </w:sdtPr>
              <w:sdtEndPr>
                <w:rPr>
                  <w:rStyle w:val="Strong"/>
                </w:rPr>
              </w:sdtEndPr>
              <w:sdtContent>
                <w:r w:rsidR="006E56FA" w:rsidRPr="00905B2A">
                  <w:rPr>
                    <w:rStyle w:val="PlaceholderText"/>
                  </w:rPr>
                  <w:t>Click here to enter text.</w:t>
                </w:r>
              </w:sdtContent>
            </w:sdt>
          </w:p>
        </w:tc>
      </w:tr>
      <w:tr w:rsidR="009A444D" w:rsidRPr="00905B2A" w14:paraId="060F2987" w14:textId="77777777" w:rsidTr="00CD4ABF">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78" w:type="dxa"/>
          <w:trHeight w:val="1683"/>
        </w:trPr>
        <w:tc>
          <w:tcPr>
            <w:tcW w:w="3340" w:type="dxa"/>
            <w:tcBorders>
              <w:left w:val="single" w:sz="4" w:space="0" w:color="auto"/>
              <w:bottom w:val="single" w:sz="4" w:space="0" w:color="auto"/>
              <w:right w:val="single" w:sz="4" w:space="0" w:color="auto"/>
            </w:tcBorders>
            <w:shd w:val="clear" w:color="auto" w:fill="D9D9D9" w:themeFill="background1" w:themeFillShade="D9"/>
            <w:vAlign w:val="center"/>
          </w:tcPr>
          <w:p w14:paraId="283212E9" w14:textId="522B5B45" w:rsidR="009A444D" w:rsidRPr="00905B2A" w:rsidRDefault="00993491" w:rsidP="0035242D">
            <w:pPr>
              <w:rPr>
                <w:color w:val="000000"/>
                <w:sz w:val="22"/>
                <w:szCs w:val="22"/>
              </w:rPr>
            </w:pPr>
            <w:r w:rsidRPr="00905B2A">
              <w:rPr>
                <w:sz w:val="22"/>
                <w:szCs w:val="22"/>
              </w:rPr>
              <w:t>Will it be performed</w:t>
            </w:r>
            <w:r w:rsidR="009A444D" w:rsidRPr="00905B2A">
              <w:rPr>
                <w:sz w:val="22"/>
                <w:szCs w:val="22"/>
              </w:rPr>
              <w:t xml:space="preserve"> under general anaesthesia, under local anaesthesia or without anaesthesia (quote standard </w:t>
            </w:r>
            <w:r w:rsidR="00DF5C1A" w:rsidRPr="00905B2A">
              <w:rPr>
                <w:sz w:val="22"/>
                <w:szCs w:val="22"/>
              </w:rPr>
              <w:t xml:space="preserve">operating </w:t>
            </w:r>
            <w:r w:rsidR="009A444D" w:rsidRPr="00905B2A">
              <w:rPr>
                <w:sz w:val="22"/>
                <w:szCs w:val="22"/>
              </w:rPr>
              <w:t xml:space="preserve">procedure if </w:t>
            </w:r>
            <w:r w:rsidR="00DF5C1A" w:rsidRPr="00905B2A">
              <w:rPr>
                <w:sz w:val="22"/>
                <w:szCs w:val="22"/>
              </w:rPr>
              <w:t>applicable</w:t>
            </w:r>
            <w:r w:rsidR="00DF5C1A" w:rsidRPr="00905B2A">
              <w:rPr>
                <w:bCs/>
                <w:sz w:val="22"/>
                <w:szCs w:val="22"/>
              </w:rPr>
              <w:t>)</w:t>
            </w:r>
            <w:r w:rsidRPr="00905B2A">
              <w:rPr>
                <w:bCs/>
                <w:sz w:val="22"/>
                <w:szCs w:val="22"/>
              </w:rPr>
              <w:t>?</w:t>
            </w:r>
          </w:p>
        </w:tc>
        <w:tc>
          <w:tcPr>
            <w:tcW w:w="6183" w:type="dxa"/>
            <w:gridSpan w:val="5"/>
            <w:tcBorders>
              <w:left w:val="single" w:sz="4" w:space="0" w:color="auto"/>
              <w:bottom w:val="single" w:sz="4" w:space="0" w:color="auto"/>
              <w:right w:val="single" w:sz="4" w:space="0" w:color="auto"/>
            </w:tcBorders>
          </w:tcPr>
          <w:p w14:paraId="240C4711" w14:textId="6DD6EC1C" w:rsidR="009A444D" w:rsidRPr="00905B2A" w:rsidRDefault="001E4ADE" w:rsidP="00911507">
            <w:pPr>
              <w:rPr>
                <w:b/>
                <w:color w:val="000000"/>
                <w:sz w:val="22"/>
                <w:szCs w:val="22"/>
              </w:rPr>
            </w:pPr>
            <w:sdt>
              <w:sdtPr>
                <w:rPr>
                  <w:rStyle w:val="Strong"/>
                  <w:b w:val="0"/>
                  <w:color w:val="808080" w:themeColor="background1" w:themeShade="80"/>
                </w:rPr>
                <w:id w:val="-1761592802"/>
                <w:placeholder>
                  <w:docPart w:val="D13831983CAA45DCB64BA45AF711274F"/>
                </w:placeholder>
                <w:showingPlcHdr/>
              </w:sdtPr>
              <w:sdtEndPr>
                <w:rPr>
                  <w:rStyle w:val="Strong"/>
                </w:rPr>
              </w:sdtEndPr>
              <w:sdtContent>
                <w:r w:rsidR="006E56FA" w:rsidRPr="00905B2A">
                  <w:rPr>
                    <w:rStyle w:val="PlaceholderText"/>
                  </w:rPr>
                  <w:t>Click here to enter text.</w:t>
                </w:r>
              </w:sdtContent>
            </w:sdt>
          </w:p>
        </w:tc>
      </w:tr>
    </w:tbl>
    <w:p w14:paraId="0EB8C510" w14:textId="5BAFB83D" w:rsidR="00DB708C" w:rsidRPr="00905B2A" w:rsidRDefault="00DB708C" w:rsidP="00EA0589">
      <w:pPr>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04"/>
      </w:tblGrid>
      <w:tr w:rsidR="00932A77" w:rsidRPr="00905B2A" w14:paraId="1B1FCE11" w14:textId="77777777" w:rsidTr="00054844">
        <w:trPr>
          <w:trHeight w:val="34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6C9FF2" w14:textId="39D5F78D" w:rsidR="00932A77" w:rsidRPr="00905B2A" w:rsidRDefault="00932A77" w:rsidP="00B34510">
            <w:pPr>
              <w:rPr>
                <w:b/>
                <w:sz w:val="22"/>
                <w:szCs w:val="22"/>
              </w:rPr>
            </w:pPr>
            <w:r w:rsidRPr="00905B2A">
              <w:rPr>
                <w:b/>
                <w:sz w:val="22"/>
                <w:szCs w:val="22"/>
              </w:rPr>
              <w:t>E</w:t>
            </w:r>
            <w:r w:rsidR="00AE5B7A" w:rsidRPr="00905B2A">
              <w:rPr>
                <w:b/>
                <w:sz w:val="22"/>
                <w:szCs w:val="22"/>
              </w:rPr>
              <w:t>4</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40FC67" w14:textId="77777777" w:rsidR="00932A77" w:rsidRPr="00905B2A" w:rsidRDefault="00932A77" w:rsidP="00932A77">
            <w:pPr>
              <w:rPr>
                <w:sz w:val="22"/>
                <w:szCs w:val="22"/>
              </w:rPr>
            </w:pPr>
            <w:r w:rsidRPr="00905B2A">
              <w:rPr>
                <w:sz w:val="22"/>
                <w:szCs w:val="22"/>
              </w:rPr>
              <w:t>Give details of any anaesthesia process</w:t>
            </w:r>
            <w:r w:rsidR="00583E89" w:rsidRPr="00905B2A">
              <w:rPr>
                <w:sz w:val="22"/>
                <w:szCs w:val="22"/>
              </w:rPr>
              <w:t>. This should include who will administer any drugs used in this process</w:t>
            </w:r>
            <w:r w:rsidR="00051B7D" w:rsidRPr="00905B2A">
              <w:rPr>
                <w:sz w:val="22"/>
                <w:szCs w:val="22"/>
              </w:rPr>
              <w:t>.</w:t>
            </w:r>
          </w:p>
        </w:tc>
      </w:tr>
      <w:tr w:rsidR="00932A77" w:rsidRPr="00905B2A" w14:paraId="2E1B0231" w14:textId="77777777" w:rsidTr="00024A13">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2E312311" w14:textId="256E626B" w:rsidR="00932A77" w:rsidRPr="00905B2A" w:rsidRDefault="001E4ADE" w:rsidP="00024A13">
            <w:pPr>
              <w:rPr>
                <w:b/>
                <w:color w:val="000000"/>
                <w:sz w:val="22"/>
                <w:szCs w:val="22"/>
              </w:rPr>
            </w:pPr>
            <w:sdt>
              <w:sdtPr>
                <w:rPr>
                  <w:rStyle w:val="Strong"/>
                  <w:b w:val="0"/>
                  <w:color w:val="808080" w:themeColor="background1" w:themeShade="80"/>
                </w:rPr>
                <w:id w:val="319467593"/>
                <w:placeholder>
                  <w:docPart w:val="63854187CA5248599C1FB04C6DBD82CE"/>
                </w:placeholder>
                <w:showingPlcHdr/>
              </w:sdtPr>
              <w:sdtEndPr>
                <w:rPr>
                  <w:rStyle w:val="Strong"/>
                </w:rPr>
              </w:sdtEndPr>
              <w:sdtContent>
                <w:r w:rsidR="006E56FA" w:rsidRPr="00905B2A">
                  <w:rPr>
                    <w:rStyle w:val="PlaceholderText"/>
                  </w:rPr>
                  <w:t>Click here to enter text.</w:t>
                </w:r>
              </w:sdtContent>
            </w:sdt>
          </w:p>
        </w:tc>
      </w:tr>
    </w:tbl>
    <w:p w14:paraId="5D2FE26C" w14:textId="77777777" w:rsidR="006174A7" w:rsidRPr="00905B2A" w:rsidRDefault="006174A7" w:rsidP="00EA0589">
      <w:pPr>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04"/>
      </w:tblGrid>
      <w:tr w:rsidR="006174A7" w:rsidRPr="00905B2A" w14:paraId="6AB66CDC" w14:textId="77777777" w:rsidTr="00054844">
        <w:trPr>
          <w:trHeight w:val="34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0E3429" w14:textId="6A984EC3" w:rsidR="006174A7" w:rsidRPr="00905B2A" w:rsidRDefault="00D719C8" w:rsidP="00B64AE7">
            <w:pPr>
              <w:rPr>
                <w:b/>
                <w:sz w:val="22"/>
                <w:szCs w:val="22"/>
              </w:rPr>
            </w:pPr>
            <w:r w:rsidRPr="00905B2A">
              <w:rPr>
                <w:b/>
                <w:sz w:val="22"/>
                <w:szCs w:val="22"/>
              </w:rPr>
              <w:t>E</w:t>
            </w:r>
            <w:r w:rsidR="00AE5B7A" w:rsidRPr="00905B2A">
              <w:rPr>
                <w:b/>
                <w:sz w:val="22"/>
                <w:szCs w:val="22"/>
              </w:rPr>
              <w:t>5</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F3C416" w14:textId="7DC965C3" w:rsidR="006174A7" w:rsidRPr="00905B2A" w:rsidRDefault="006174A7" w:rsidP="00875C25">
            <w:pPr>
              <w:tabs>
                <w:tab w:val="left" w:pos="1418"/>
              </w:tabs>
              <w:ind w:left="31" w:right="34"/>
              <w:rPr>
                <w:sz w:val="22"/>
                <w:szCs w:val="22"/>
              </w:rPr>
            </w:pPr>
            <w:r w:rsidRPr="00905B2A">
              <w:rPr>
                <w:sz w:val="22"/>
                <w:szCs w:val="22"/>
              </w:rPr>
              <w:t>What post-operative care</w:t>
            </w:r>
            <w:r w:rsidR="00DF5C1A" w:rsidRPr="00905B2A">
              <w:rPr>
                <w:sz w:val="22"/>
                <w:szCs w:val="22"/>
              </w:rPr>
              <w:t xml:space="preserve"> will be given</w:t>
            </w:r>
            <w:r w:rsidRPr="00905B2A">
              <w:rPr>
                <w:sz w:val="22"/>
                <w:szCs w:val="22"/>
              </w:rPr>
              <w:t xml:space="preserve">, </w:t>
            </w:r>
            <w:r w:rsidR="00DF5C1A" w:rsidRPr="00905B2A">
              <w:rPr>
                <w:sz w:val="22"/>
                <w:szCs w:val="22"/>
              </w:rPr>
              <w:t xml:space="preserve">post-operative </w:t>
            </w:r>
            <w:r w:rsidRPr="00905B2A">
              <w:rPr>
                <w:sz w:val="22"/>
                <w:szCs w:val="22"/>
              </w:rPr>
              <w:t>monitoring</w:t>
            </w:r>
            <w:r w:rsidR="00DF5C1A" w:rsidRPr="00905B2A">
              <w:rPr>
                <w:sz w:val="22"/>
                <w:szCs w:val="22"/>
              </w:rPr>
              <w:t xml:space="preserve"> will take place</w:t>
            </w:r>
            <w:r w:rsidR="007049B9">
              <w:rPr>
                <w:sz w:val="22"/>
                <w:szCs w:val="22"/>
              </w:rPr>
              <w:t>,</w:t>
            </w:r>
            <w:r w:rsidRPr="00905B2A">
              <w:rPr>
                <w:sz w:val="22"/>
                <w:szCs w:val="22"/>
              </w:rPr>
              <w:t xml:space="preserve"> and </w:t>
            </w:r>
            <w:r w:rsidR="00DF5C1A" w:rsidRPr="00905B2A">
              <w:rPr>
                <w:sz w:val="22"/>
                <w:szCs w:val="22"/>
              </w:rPr>
              <w:t xml:space="preserve">what </w:t>
            </w:r>
            <w:r w:rsidRPr="00905B2A">
              <w:rPr>
                <w:sz w:val="22"/>
                <w:szCs w:val="22"/>
              </w:rPr>
              <w:t>analgesia will be used</w:t>
            </w:r>
            <w:r w:rsidR="00875C25" w:rsidRPr="00905B2A">
              <w:rPr>
                <w:sz w:val="22"/>
                <w:szCs w:val="22"/>
              </w:rPr>
              <w:t>?</w:t>
            </w:r>
            <w:r w:rsidR="008B5305" w:rsidRPr="00905B2A">
              <w:rPr>
                <w:sz w:val="22"/>
                <w:szCs w:val="22"/>
              </w:rPr>
              <w:t xml:space="preserve"> </w:t>
            </w:r>
            <w:r w:rsidR="008B5305" w:rsidRPr="00905B2A">
              <w:rPr>
                <w:b/>
                <w:sz w:val="22"/>
                <w:szCs w:val="22"/>
              </w:rPr>
              <w:t>Include a copy of the monitoring and a</w:t>
            </w:r>
            <w:r w:rsidR="00DA4B57" w:rsidRPr="00905B2A">
              <w:rPr>
                <w:b/>
                <w:sz w:val="22"/>
                <w:szCs w:val="22"/>
              </w:rPr>
              <w:t>na</w:t>
            </w:r>
            <w:r w:rsidR="008B5305" w:rsidRPr="00905B2A">
              <w:rPr>
                <w:b/>
                <w:sz w:val="22"/>
                <w:szCs w:val="22"/>
              </w:rPr>
              <w:t>esthetic record sheet to be used.</w:t>
            </w:r>
          </w:p>
        </w:tc>
      </w:tr>
      <w:tr w:rsidR="003838AF" w:rsidRPr="00905B2A" w14:paraId="581B6657" w14:textId="77777777" w:rsidTr="00024A13">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737B3133" w14:textId="6651E838" w:rsidR="003838AF" w:rsidRPr="00905B2A" w:rsidRDefault="001E4ADE" w:rsidP="00024A13">
            <w:pPr>
              <w:rPr>
                <w:b/>
                <w:color w:val="000000"/>
                <w:sz w:val="22"/>
                <w:szCs w:val="22"/>
              </w:rPr>
            </w:pPr>
            <w:sdt>
              <w:sdtPr>
                <w:rPr>
                  <w:rStyle w:val="Strong"/>
                  <w:b w:val="0"/>
                  <w:color w:val="808080" w:themeColor="background1" w:themeShade="80"/>
                </w:rPr>
                <w:id w:val="-12927806"/>
                <w:placeholder>
                  <w:docPart w:val="D07D30113C7C4571B8EA056E731BE969"/>
                </w:placeholder>
                <w:showingPlcHdr/>
              </w:sdtPr>
              <w:sdtEndPr>
                <w:rPr>
                  <w:rStyle w:val="Strong"/>
                </w:rPr>
              </w:sdtEndPr>
              <w:sdtContent>
                <w:r w:rsidR="006E56FA" w:rsidRPr="00905B2A">
                  <w:rPr>
                    <w:rStyle w:val="PlaceholderText"/>
                  </w:rPr>
                  <w:t>Click here to enter text.</w:t>
                </w:r>
              </w:sdtContent>
            </w:sdt>
          </w:p>
        </w:tc>
      </w:tr>
    </w:tbl>
    <w:p w14:paraId="1AD6705D" w14:textId="426E0DDA" w:rsidR="00573310" w:rsidRDefault="00573310" w:rsidP="00961A6A">
      <w:pPr>
        <w:autoSpaceDE w:val="0"/>
        <w:autoSpaceDN w:val="0"/>
        <w:ind w:right="34"/>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34"/>
        <w:gridCol w:w="662"/>
        <w:gridCol w:w="13"/>
        <w:gridCol w:w="4131"/>
        <w:gridCol w:w="700"/>
        <w:gridCol w:w="4673"/>
      </w:tblGrid>
      <w:tr w:rsidR="00961A6A" w:rsidRPr="00905B2A" w14:paraId="1F5E229D" w14:textId="77777777" w:rsidTr="00054844">
        <w:trPr>
          <w:trHeight w:val="346"/>
        </w:trPr>
        <w:tc>
          <w:tcPr>
            <w:tcW w:w="70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E1347C" w14:textId="165269D7" w:rsidR="00961A6A" w:rsidRPr="00905B2A" w:rsidRDefault="008B6D79" w:rsidP="00DE514A">
            <w:pPr>
              <w:rPr>
                <w:b/>
                <w:sz w:val="22"/>
                <w:szCs w:val="22"/>
              </w:rPr>
            </w:pPr>
            <w:r>
              <w:rPr>
                <w:b/>
                <w:sz w:val="22"/>
                <w:szCs w:val="22"/>
              </w:rPr>
              <w:t>E</w:t>
            </w:r>
            <w:r w:rsidR="001A0166">
              <w:rPr>
                <w:b/>
                <w:sz w:val="22"/>
                <w:szCs w:val="22"/>
              </w:rPr>
              <w:t>6.0</w:t>
            </w:r>
          </w:p>
        </w:tc>
        <w:tc>
          <w:tcPr>
            <w:tcW w:w="950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A72C5F" w14:textId="124CE9D8" w:rsidR="00961A6A" w:rsidRPr="00905B2A" w:rsidRDefault="00961A6A" w:rsidP="00DE514A">
            <w:pPr>
              <w:tabs>
                <w:tab w:val="left" w:pos="1418"/>
              </w:tabs>
              <w:ind w:left="31" w:right="34"/>
              <w:rPr>
                <w:sz w:val="22"/>
                <w:szCs w:val="22"/>
              </w:rPr>
            </w:pPr>
            <w:r w:rsidRPr="00905B2A">
              <w:rPr>
                <w:sz w:val="22"/>
                <w:szCs w:val="22"/>
              </w:rPr>
              <w:t>Indicate from the ‘</w:t>
            </w:r>
            <w:r w:rsidRPr="00905B2A">
              <w:rPr>
                <w:rStyle w:val="Hyperlink"/>
                <w:b/>
                <w:color w:val="auto"/>
                <w:sz w:val="22"/>
                <w:szCs w:val="22"/>
                <w:u w:val="none"/>
              </w:rPr>
              <w:t xml:space="preserve">Fate of animal’ </w:t>
            </w:r>
            <w:r w:rsidRPr="00905B2A">
              <w:rPr>
                <w:sz w:val="22"/>
                <w:szCs w:val="22"/>
              </w:rPr>
              <w:t xml:space="preserve">list </w:t>
            </w:r>
            <w:r w:rsidRPr="00905B2A">
              <w:rPr>
                <w:rStyle w:val="Hyperlink"/>
                <w:color w:val="auto"/>
                <w:sz w:val="22"/>
                <w:szCs w:val="22"/>
                <w:u w:val="none"/>
              </w:rPr>
              <w:t>provided</w:t>
            </w:r>
            <w:r w:rsidRPr="00905B2A">
              <w:rPr>
                <w:sz w:val="22"/>
                <w:szCs w:val="22"/>
              </w:rPr>
              <w:t xml:space="preserve"> those categories that apply to this protocol.  Please </w:t>
            </w:r>
            <w:r w:rsidRPr="00905B2A">
              <w:rPr>
                <w:b/>
                <w:sz w:val="22"/>
                <w:szCs w:val="22"/>
                <w:u w:val="single"/>
              </w:rPr>
              <w:t>bold</w:t>
            </w:r>
            <w:r w:rsidRPr="00905B2A">
              <w:rPr>
                <w:sz w:val="22"/>
                <w:szCs w:val="22"/>
              </w:rPr>
              <w:t xml:space="preserve"> the appropriate </w:t>
            </w:r>
            <w:r w:rsidRPr="00905B2A">
              <w:rPr>
                <w:b/>
                <w:sz w:val="22"/>
                <w:szCs w:val="22"/>
              </w:rPr>
              <w:t>number</w:t>
            </w:r>
            <w:r w:rsidRPr="00905B2A">
              <w:rPr>
                <w:sz w:val="22"/>
                <w:szCs w:val="22"/>
              </w:rPr>
              <w:t xml:space="preserve">(s) &amp; </w:t>
            </w:r>
            <w:r w:rsidRPr="00905B2A">
              <w:rPr>
                <w:b/>
                <w:sz w:val="22"/>
                <w:szCs w:val="22"/>
              </w:rPr>
              <w:t>description</w:t>
            </w:r>
            <w:r w:rsidRPr="00905B2A">
              <w:rPr>
                <w:sz w:val="22"/>
                <w:szCs w:val="22"/>
              </w:rPr>
              <w:t>(s):</w:t>
            </w:r>
          </w:p>
        </w:tc>
      </w:tr>
      <w:tr w:rsidR="00573310" w:rsidRPr="00905B2A" w14:paraId="07A4E0BD" w14:textId="77777777" w:rsidTr="00961A6A">
        <w:tblPrEx>
          <w:shd w:val="clear" w:color="auto" w:fill="auto"/>
          <w:tblLook w:val="04A0" w:firstRow="1" w:lastRow="0" w:firstColumn="1" w:lastColumn="0" w:noHBand="0" w:noVBand="1"/>
        </w:tblPrEx>
        <w:trPr>
          <w:gridBefore w:val="1"/>
          <w:wBefore w:w="34" w:type="dxa"/>
        </w:trPr>
        <w:tc>
          <w:tcPr>
            <w:tcW w:w="662" w:type="dxa"/>
            <w:shd w:val="clear" w:color="auto" w:fill="auto"/>
            <w:vAlign w:val="center"/>
          </w:tcPr>
          <w:p w14:paraId="2FA16120" w14:textId="77777777" w:rsidR="00573310" w:rsidRPr="00905B2A" w:rsidRDefault="00573310" w:rsidP="00573310">
            <w:pPr>
              <w:rPr>
                <w:sz w:val="22"/>
                <w:szCs w:val="22"/>
              </w:rPr>
            </w:pPr>
            <w:bookmarkStart w:id="18" w:name="_SECTION_C_–"/>
            <w:bookmarkEnd w:id="18"/>
            <w:r w:rsidRPr="00905B2A">
              <w:rPr>
                <w:sz w:val="22"/>
                <w:szCs w:val="22"/>
              </w:rPr>
              <w:t>F1</w:t>
            </w:r>
          </w:p>
        </w:tc>
        <w:tc>
          <w:tcPr>
            <w:tcW w:w="4144" w:type="dxa"/>
            <w:gridSpan w:val="2"/>
            <w:shd w:val="clear" w:color="auto" w:fill="auto"/>
            <w:vAlign w:val="center"/>
          </w:tcPr>
          <w:p w14:paraId="5D17CB16" w14:textId="77777777" w:rsidR="00573310" w:rsidRPr="00905B2A" w:rsidRDefault="00573310" w:rsidP="00573310">
            <w:pPr>
              <w:rPr>
                <w:color w:val="000080"/>
                <w:sz w:val="22"/>
                <w:szCs w:val="22"/>
              </w:rPr>
            </w:pPr>
            <w:r w:rsidRPr="00905B2A">
              <w:rPr>
                <w:sz w:val="22"/>
                <w:szCs w:val="22"/>
              </w:rPr>
              <w:t>Retained in project</w:t>
            </w:r>
            <w:r w:rsidRPr="00905B2A">
              <w:rPr>
                <w:color w:val="000080"/>
                <w:sz w:val="22"/>
                <w:szCs w:val="22"/>
              </w:rPr>
              <w:t xml:space="preserve">                                </w:t>
            </w:r>
            <w:r w:rsidRPr="00905B2A">
              <w:rPr>
                <w:vanish/>
                <w:color w:val="0000FF"/>
                <w:sz w:val="22"/>
                <w:szCs w:val="22"/>
              </w:rPr>
              <w:t>Animals are not interacted with or, where there is interaction, it would not be expected to compromise the animal’s welfare any more than normal handling, feeding, etc.  There is no pain or suffering involved.</w:t>
            </w:r>
          </w:p>
        </w:tc>
        <w:tc>
          <w:tcPr>
            <w:tcW w:w="700" w:type="dxa"/>
            <w:shd w:val="clear" w:color="auto" w:fill="auto"/>
            <w:vAlign w:val="center"/>
          </w:tcPr>
          <w:p w14:paraId="74D6E940" w14:textId="77777777" w:rsidR="00573310" w:rsidRPr="00905B2A" w:rsidRDefault="00573310" w:rsidP="00573310">
            <w:pPr>
              <w:rPr>
                <w:sz w:val="22"/>
                <w:szCs w:val="22"/>
              </w:rPr>
            </w:pPr>
            <w:r w:rsidRPr="00905B2A">
              <w:rPr>
                <w:sz w:val="22"/>
                <w:szCs w:val="22"/>
              </w:rPr>
              <w:t>F6</w:t>
            </w:r>
          </w:p>
        </w:tc>
        <w:tc>
          <w:tcPr>
            <w:tcW w:w="4673" w:type="dxa"/>
            <w:shd w:val="clear" w:color="auto" w:fill="auto"/>
            <w:vAlign w:val="center"/>
          </w:tcPr>
          <w:p w14:paraId="73BF296B" w14:textId="77E2382C" w:rsidR="00573310" w:rsidRPr="00905B2A" w:rsidRDefault="00961A6A" w:rsidP="00573310">
            <w:pPr>
              <w:rPr>
                <w:color w:val="000080"/>
                <w:sz w:val="22"/>
                <w:szCs w:val="22"/>
              </w:rPr>
            </w:pPr>
            <w:r w:rsidRPr="00905B2A">
              <w:rPr>
                <w:sz w:val="22"/>
                <w:szCs w:val="22"/>
              </w:rPr>
              <w:t>Euthani</w:t>
            </w:r>
            <w:r w:rsidR="00573310" w:rsidRPr="00905B2A">
              <w:rPr>
                <w:sz w:val="22"/>
                <w:szCs w:val="22"/>
              </w:rPr>
              <w:t xml:space="preserve">sed or died related to the project            </w:t>
            </w:r>
            <w:r w:rsidR="00573310" w:rsidRPr="00905B2A">
              <w:rPr>
                <w:vanish/>
                <w:color w:val="0000FF"/>
                <w:sz w:val="22"/>
                <w:szCs w:val="22"/>
              </w:rPr>
              <w:t>Animal remains conscious for some or all of the procedure.  There is interference with the animal’s physiological or psychological processes.  The challenge may cause only a small degree or pain/distress or any pain/distress is quickly and effectively alleviated.</w:t>
            </w:r>
          </w:p>
        </w:tc>
      </w:tr>
      <w:tr w:rsidR="00573310" w:rsidRPr="00905B2A" w14:paraId="6355827C" w14:textId="77777777" w:rsidTr="00961A6A">
        <w:tblPrEx>
          <w:shd w:val="clear" w:color="auto" w:fill="auto"/>
          <w:tblLook w:val="04A0" w:firstRow="1" w:lastRow="0" w:firstColumn="1" w:lastColumn="0" w:noHBand="0" w:noVBand="1"/>
        </w:tblPrEx>
        <w:trPr>
          <w:gridBefore w:val="1"/>
          <w:wBefore w:w="34" w:type="dxa"/>
          <w:trHeight w:val="480"/>
        </w:trPr>
        <w:tc>
          <w:tcPr>
            <w:tcW w:w="662" w:type="dxa"/>
            <w:shd w:val="clear" w:color="auto" w:fill="auto"/>
            <w:vAlign w:val="center"/>
          </w:tcPr>
          <w:p w14:paraId="5B4E77AB" w14:textId="77777777" w:rsidR="00573310" w:rsidRPr="00905B2A" w:rsidRDefault="00573310" w:rsidP="00573310">
            <w:pPr>
              <w:rPr>
                <w:sz w:val="22"/>
                <w:szCs w:val="22"/>
              </w:rPr>
            </w:pPr>
            <w:r w:rsidRPr="00905B2A">
              <w:rPr>
                <w:sz w:val="22"/>
                <w:szCs w:val="22"/>
              </w:rPr>
              <w:t>F2</w:t>
            </w:r>
          </w:p>
        </w:tc>
        <w:tc>
          <w:tcPr>
            <w:tcW w:w="4144" w:type="dxa"/>
            <w:gridSpan w:val="2"/>
            <w:shd w:val="clear" w:color="auto" w:fill="auto"/>
            <w:vAlign w:val="center"/>
          </w:tcPr>
          <w:p w14:paraId="6C51C01F" w14:textId="77777777" w:rsidR="00573310" w:rsidRPr="00905B2A" w:rsidRDefault="00573310" w:rsidP="00573310">
            <w:pPr>
              <w:rPr>
                <w:color w:val="000080"/>
                <w:sz w:val="22"/>
                <w:szCs w:val="22"/>
              </w:rPr>
            </w:pPr>
            <w:r w:rsidRPr="00905B2A">
              <w:rPr>
                <w:sz w:val="22"/>
                <w:szCs w:val="22"/>
              </w:rPr>
              <w:t xml:space="preserve">Retained for use in other projects or supplied to another establishment/individual for research                                         </w:t>
            </w:r>
            <w:r w:rsidRPr="00905B2A">
              <w:rPr>
                <w:vanish/>
                <w:color w:val="0000FF"/>
                <w:sz w:val="22"/>
                <w:szCs w:val="22"/>
              </w:rPr>
              <w:t>Animal is rendered unconscious under controlled circumstances with little or no pain or distress.  Capture methods are not required.  Any pain is minor or brief and does not require analgesia.  Procedures are carried out on the unconscious animal which is then killed without regaining consciousness.</w:t>
            </w:r>
          </w:p>
        </w:tc>
        <w:tc>
          <w:tcPr>
            <w:tcW w:w="700" w:type="dxa"/>
            <w:shd w:val="clear" w:color="auto" w:fill="auto"/>
            <w:vAlign w:val="center"/>
          </w:tcPr>
          <w:p w14:paraId="17445FC6" w14:textId="77777777" w:rsidR="00573310" w:rsidRPr="00905B2A" w:rsidRDefault="00573310" w:rsidP="00573310">
            <w:pPr>
              <w:rPr>
                <w:sz w:val="22"/>
                <w:szCs w:val="22"/>
              </w:rPr>
            </w:pPr>
            <w:r w:rsidRPr="00905B2A">
              <w:rPr>
                <w:sz w:val="22"/>
                <w:szCs w:val="22"/>
              </w:rPr>
              <w:t>F7</w:t>
            </w:r>
          </w:p>
        </w:tc>
        <w:tc>
          <w:tcPr>
            <w:tcW w:w="4673" w:type="dxa"/>
            <w:shd w:val="clear" w:color="auto" w:fill="auto"/>
            <w:vAlign w:val="center"/>
          </w:tcPr>
          <w:p w14:paraId="351AE1CF" w14:textId="3D7BAD95" w:rsidR="00573310" w:rsidRPr="00905B2A" w:rsidRDefault="00961A6A" w:rsidP="00573310">
            <w:pPr>
              <w:rPr>
                <w:color w:val="000080"/>
                <w:sz w:val="22"/>
                <w:szCs w:val="22"/>
              </w:rPr>
            </w:pPr>
            <w:r w:rsidRPr="00905B2A">
              <w:rPr>
                <w:sz w:val="22"/>
                <w:szCs w:val="22"/>
              </w:rPr>
              <w:t xml:space="preserve">Euthanised </w:t>
            </w:r>
            <w:r w:rsidR="00573310" w:rsidRPr="00905B2A">
              <w:rPr>
                <w:sz w:val="22"/>
                <w:szCs w:val="22"/>
              </w:rPr>
              <w:t xml:space="preserve">or died unrelated to the project            </w:t>
            </w:r>
            <w:r w:rsidR="00573310" w:rsidRPr="00905B2A">
              <w:rPr>
                <w:vanish/>
                <w:color w:val="0000FF"/>
                <w:sz w:val="22"/>
                <w:szCs w:val="22"/>
              </w:rPr>
              <w:t xml:space="preserve">              Animal remains conscious for some or all of the procedure.  There is interference with the animal’s physiological or psychological processes.  The challenge may cause only a moderate or large degree or pain/distress which is not effectively alleviated.</w:t>
            </w:r>
          </w:p>
        </w:tc>
      </w:tr>
      <w:tr w:rsidR="00573310" w:rsidRPr="00905B2A" w14:paraId="24463DA8" w14:textId="77777777" w:rsidTr="00961A6A">
        <w:tblPrEx>
          <w:shd w:val="clear" w:color="auto" w:fill="auto"/>
          <w:tblLook w:val="04A0" w:firstRow="1" w:lastRow="0" w:firstColumn="1" w:lastColumn="0" w:noHBand="0" w:noVBand="1"/>
        </w:tblPrEx>
        <w:trPr>
          <w:gridBefore w:val="1"/>
          <w:wBefore w:w="34" w:type="dxa"/>
        </w:trPr>
        <w:tc>
          <w:tcPr>
            <w:tcW w:w="662" w:type="dxa"/>
            <w:shd w:val="clear" w:color="auto" w:fill="auto"/>
            <w:vAlign w:val="center"/>
          </w:tcPr>
          <w:p w14:paraId="627BC967" w14:textId="77777777" w:rsidR="00573310" w:rsidRPr="00905B2A" w:rsidRDefault="00573310" w:rsidP="00573310">
            <w:pPr>
              <w:rPr>
                <w:sz w:val="22"/>
                <w:szCs w:val="22"/>
              </w:rPr>
            </w:pPr>
            <w:r w:rsidRPr="00905B2A">
              <w:rPr>
                <w:sz w:val="22"/>
                <w:szCs w:val="22"/>
              </w:rPr>
              <w:t>F3</w:t>
            </w:r>
          </w:p>
        </w:tc>
        <w:tc>
          <w:tcPr>
            <w:tcW w:w="4144" w:type="dxa"/>
            <w:gridSpan w:val="2"/>
            <w:shd w:val="clear" w:color="auto" w:fill="auto"/>
            <w:vAlign w:val="center"/>
          </w:tcPr>
          <w:p w14:paraId="41EA6602" w14:textId="77777777" w:rsidR="00573310" w:rsidRPr="00905B2A" w:rsidRDefault="00573310" w:rsidP="00573310">
            <w:pPr>
              <w:rPr>
                <w:color w:val="000080"/>
                <w:sz w:val="22"/>
                <w:szCs w:val="22"/>
              </w:rPr>
            </w:pPr>
            <w:r w:rsidRPr="00905B2A">
              <w:rPr>
                <w:sz w:val="22"/>
                <w:szCs w:val="22"/>
              </w:rPr>
              <w:t xml:space="preserve">Retired from research and kept by the establishment/individual     </w:t>
            </w:r>
            <w:r w:rsidRPr="00905B2A">
              <w:rPr>
                <w:vanish/>
                <w:color w:val="0000FF"/>
                <w:sz w:val="22"/>
                <w:szCs w:val="22"/>
              </w:rPr>
              <w:t>Animal is subjected to minor procedures which would normally not require anaesthesia or analgesia.  Any pain is minor and analgesia usually unnecessary, although some distress may occur as a result of trapping or handling.</w:t>
            </w:r>
          </w:p>
        </w:tc>
        <w:tc>
          <w:tcPr>
            <w:tcW w:w="700" w:type="dxa"/>
            <w:shd w:val="clear" w:color="auto" w:fill="auto"/>
            <w:vAlign w:val="center"/>
          </w:tcPr>
          <w:p w14:paraId="585842A7" w14:textId="77777777" w:rsidR="00573310" w:rsidRPr="00905B2A" w:rsidRDefault="00573310" w:rsidP="00573310">
            <w:pPr>
              <w:rPr>
                <w:sz w:val="22"/>
                <w:szCs w:val="22"/>
              </w:rPr>
            </w:pPr>
            <w:r w:rsidRPr="00905B2A">
              <w:rPr>
                <w:sz w:val="22"/>
                <w:szCs w:val="22"/>
              </w:rPr>
              <w:t>F8</w:t>
            </w:r>
          </w:p>
        </w:tc>
        <w:tc>
          <w:tcPr>
            <w:tcW w:w="4673" w:type="dxa"/>
            <w:shd w:val="clear" w:color="auto" w:fill="auto"/>
            <w:vAlign w:val="center"/>
          </w:tcPr>
          <w:p w14:paraId="4D01D809" w14:textId="3B22B390" w:rsidR="00573310" w:rsidRPr="00905B2A" w:rsidRDefault="00961A6A" w:rsidP="00573310">
            <w:pPr>
              <w:rPr>
                <w:vanish/>
                <w:color w:val="0000FF"/>
                <w:sz w:val="22"/>
                <w:szCs w:val="22"/>
              </w:rPr>
            </w:pPr>
            <w:r w:rsidRPr="00905B2A">
              <w:rPr>
                <w:sz w:val="22"/>
                <w:szCs w:val="22"/>
              </w:rPr>
              <w:t xml:space="preserve">Euthanised </w:t>
            </w:r>
            <w:r w:rsidR="00573310" w:rsidRPr="00905B2A">
              <w:rPr>
                <w:sz w:val="22"/>
                <w:szCs w:val="22"/>
              </w:rPr>
              <w:t>because unsuitable to be rehomed</w:t>
            </w:r>
          </w:p>
          <w:p w14:paraId="5AC9A32A" w14:textId="77777777" w:rsidR="00573310" w:rsidRPr="00905B2A" w:rsidRDefault="00573310" w:rsidP="00573310">
            <w:pPr>
              <w:rPr>
                <w:i/>
                <w:vanish/>
                <w:color w:val="0000FF"/>
                <w:sz w:val="22"/>
                <w:szCs w:val="22"/>
              </w:rPr>
            </w:pPr>
            <w:r w:rsidRPr="00905B2A">
              <w:rPr>
                <w:i/>
                <w:vanish/>
                <w:color w:val="0000FF"/>
                <w:sz w:val="22"/>
                <w:szCs w:val="22"/>
              </w:rPr>
              <w:t>Examples</w:t>
            </w:r>
          </w:p>
          <w:p w14:paraId="0485708E" w14:textId="77777777" w:rsidR="00573310" w:rsidRPr="00905B2A" w:rsidRDefault="00573310" w:rsidP="00573310">
            <w:pPr>
              <w:numPr>
                <w:ilvl w:val="0"/>
                <w:numId w:val="5"/>
              </w:numPr>
              <w:rPr>
                <w:i/>
                <w:vanish/>
                <w:color w:val="0000FF"/>
                <w:sz w:val="22"/>
                <w:szCs w:val="22"/>
              </w:rPr>
            </w:pPr>
            <w:r w:rsidRPr="00905B2A">
              <w:rPr>
                <w:i/>
                <w:vanish/>
                <w:color w:val="0000FF"/>
                <w:sz w:val="22"/>
                <w:szCs w:val="22"/>
              </w:rPr>
              <w:t>Lethality testing (including LD50, LC50)</w:t>
            </w:r>
          </w:p>
          <w:p w14:paraId="0E3BB974" w14:textId="77777777" w:rsidR="00573310" w:rsidRPr="00905B2A" w:rsidRDefault="00573310" w:rsidP="00573310">
            <w:pPr>
              <w:rPr>
                <w:sz w:val="22"/>
                <w:szCs w:val="22"/>
              </w:rPr>
            </w:pPr>
            <w:r w:rsidRPr="00905B2A">
              <w:rPr>
                <w:b/>
                <w:i/>
                <w:vanish/>
                <w:color w:val="0000FF"/>
                <w:sz w:val="22"/>
                <w:szCs w:val="22"/>
              </w:rPr>
              <w:t xml:space="preserve">It does not include: </w:t>
            </w:r>
            <w:r w:rsidRPr="00905B2A">
              <w:rPr>
                <w:i/>
                <w:vanish/>
                <w:color w:val="0000FF"/>
                <w:sz w:val="22"/>
                <w:szCs w:val="22"/>
              </w:rPr>
              <w:t>death by natural causes; animals which are euthanased as part of the project; animals which are euthanased if something goes wrong; animals euthanased for dissection or for use as museum specimens; or accidental deaths.</w:t>
            </w:r>
          </w:p>
        </w:tc>
      </w:tr>
      <w:tr w:rsidR="00573310" w:rsidRPr="00905B2A" w14:paraId="7986BA55" w14:textId="77777777" w:rsidTr="00961A6A">
        <w:tblPrEx>
          <w:shd w:val="clear" w:color="auto" w:fill="auto"/>
          <w:tblLook w:val="04A0" w:firstRow="1" w:lastRow="0" w:firstColumn="1" w:lastColumn="0" w:noHBand="0" w:noVBand="1"/>
        </w:tblPrEx>
        <w:trPr>
          <w:gridBefore w:val="1"/>
          <w:wBefore w:w="34" w:type="dxa"/>
        </w:trPr>
        <w:tc>
          <w:tcPr>
            <w:tcW w:w="662" w:type="dxa"/>
            <w:shd w:val="clear" w:color="auto" w:fill="auto"/>
            <w:vAlign w:val="center"/>
          </w:tcPr>
          <w:p w14:paraId="35B81772" w14:textId="77777777" w:rsidR="00573310" w:rsidRPr="00905B2A" w:rsidRDefault="00573310" w:rsidP="00573310">
            <w:pPr>
              <w:rPr>
                <w:sz w:val="22"/>
                <w:szCs w:val="22"/>
              </w:rPr>
            </w:pPr>
            <w:r w:rsidRPr="00905B2A">
              <w:rPr>
                <w:sz w:val="22"/>
                <w:szCs w:val="22"/>
              </w:rPr>
              <w:t>F4</w:t>
            </w:r>
          </w:p>
        </w:tc>
        <w:tc>
          <w:tcPr>
            <w:tcW w:w="4144" w:type="dxa"/>
            <w:gridSpan w:val="2"/>
            <w:shd w:val="clear" w:color="auto" w:fill="auto"/>
            <w:vAlign w:val="center"/>
          </w:tcPr>
          <w:p w14:paraId="726839D7" w14:textId="37A1E7D9" w:rsidR="00573310" w:rsidRPr="00905B2A" w:rsidRDefault="00573310" w:rsidP="00573310">
            <w:pPr>
              <w:rPr>
                <w:color w:val="000080"/>
                <w:sz w:val="22"/>
                <w:szCs w:val="22"/>
              </w:rPr>
            </w:pPr>
            <w:r w:rsidRPr="00905B2A">
              <w:rPr>
                <w:sz w:val="22"/>
                <w:szCs w:val="22"/>
              </w:rPr>
              <w:t xml:space="preserve">Privately (non-research) owned and remained with </w:t>
            </w:r>
            <w:r w:rsidR="00F93298">
              <w:rPr>
                <w:sz w:val="22"/>
                <w:szCs w:val="22"/>
              </w:rPr>
              <w:t xml:space="preserve">the </w:t>
            </w:r>
            <w:r w:rsidRPr="00905B2A">
              <w:rPr>
                <w:sz w:val="22"/>
                <w:szCs w:val="22"/>
              </w:rPr>
              <w:t xml:space="preserve">owner        </w:t>
            </w:r>
            <w:r w:rsidRPr="00905B2A">
              <w:rPr>
                <w:vanish/>
                <w:color w:val="0000FF"/>
                <w:sz w:val="22"/>
                <w:szCs w:val="22"/>
              </w:rPr>
              <w:t>Animal is rendered unconscious with as little pain or distress as possible.  A minor procedure such as cannulation or skin biopsy is carried out and the animal is allowed to recover.  Depending on the procedure, pain may be minor or moderate and post-operative analgesia may be appropriate.  Field capture using chemical restraint methods is also included here.</w:t>
            </w:r>
          </w:p>
        </w:tc>
        <w:tc>
          <w:tcPr>
            <w:tcW w:w="700" w:type="dxa"/>
            <w:shd w:val="clear" w:color="auto" w:fill="auto"/>
            <w:vAlign w:val="center"/>
          </w:tcPr>
          <w:p w14:paraId="237FED9C" w14:textId="77777777" w:rsidR="00573310" w:rsidRPr="00905B2A" w:rsidRDefault="00573310" w:rsidP="00573310">
            <w:pPr>
              <w:rPr>
                <w:sz w:val="22"/>
                <w:szCs w:val="22"/>
              </w:rPr>
            </w:pPr>
            <w:r w:rsidRPr="00905B2A">
              <w:rPr>
                <w:sz w:val="22"/>
                <w:szCs w:val="22"/>
              </w:rPr>
              <w:t>F9</w:t>
            </w:r>
          </w:p>
        </w:tc>
        <w:tc>
          <w:tcPr>
            <w:tcW w:w="4673" w:type="dxa"/>
            <w:shd w:val="clear" w:color="auto" w:fill="auto"/>
            <w:vAlign w:val="center"/>
          </w:tcPr>
          <w:p w14:paraId="7DCB40ED" w14:textId="15EEBB65" w:rsidR="00573310" w:rsidRPr="00905B2A" w:rsidRDefault="00961A6A" w:rsidP="00573310">
            <w:pPr>
              <w:rPr>
                <w:color w:val="000080"/>
                <w:sz w:val="22"/>
                <w:szCs w:val="22"/>
              </w:rPr>
            </w:pPr>
            <w:r w:rsidRPr="00905B2A">
              <w:rPr>
                <w:sz w:val="22"/>
                <w:szCs w:val="22"/>
              </w:rPr>
              <w:t xml:space="preserve">Euthanised </w:t>
            </w:r>
            <w:r w:rsidR="00573310" w:rsidRPr="00905B2A">
              <w:rPr>
                <w:sz w:val="22"/>
                <w:szCs w:val="22"/>
              </w:rPr>
              <w:t xml:space="preserve">because unable to find a suitable home                                                         </w:t>
            </w:r>
            <w:r w:rsidR="00573310" w:rsidRPr="00905B2A">
              <w:rPr>
                <w:vanish/>
                <w:color w:val="0000FF"/>
                <w:sz w:val="22"/>
                <w:szCs w:val="22"/>
              </w:rPr>
              <w:t xml:space="preserve">This category is intended to allow for the variety of procedures which occur during the </w:t>
            </w:r>
            <w:r w:rsidR="00573310" w:rsidRPr="00905B2A">
              <w:rPr>
                <w:b/>
                <w:vanish/>
                <w:color w:val="0000FF"/>
                <w:sz w:val="22"/>
                <w:szCs w:val="22"/>
              </w:rPr>
              <w:t>production</w:t>
            </w:r>
            <w:r w:rsidR="00573310" w:rsidRPr="00905B2A">
              <w:rPr>
                <w:vanish/>
                <w:color w:val="0000FF"/>
                <w:sz w:val="22"/>
                <w:szCs w:val="22"/>
              </w:rPr>
              <w:t xml:space="preserve"> of genetically modified animals.  As animals in this category may be subjected to both minor </w:t>
            </w:r>
            <w:r w:rsidR="00573310" w:rsidRPr="00905B2A">
              <w:rPr>
                <w:i/>
                <w:vanish/>
                <w:color w:val="0000FF"/>
                <w:sz w:val="22"/>
                <w:szCs w:val="22"/>
              </w:rPr>
              <w:t>and</w:t>
            </w:r>
            <w:r w:rsidR="00573310" w:rsidRPr="00905B2A">
              <w:rPr>
                <w:vanish/>
                <w:color w:val="0000FF"/>
                <w:sz w:val="22"/>
                <w:szCs w:val="22"/>
              </w:rPr>
              <w:t xml:space="preserve"> major physiological challenges </w:t>
            </w:r>
            <w:r w:rsidR="00573310" w:rsidRPr="00905B2A">
              <w:rPr>
                <w:i/>
                <w:vanish/>
                <w:color w:val="0000FF"/>
                <w:sz w:val="22"/>
                <w:szCs w:val="22"/>
              </w:rPr>
              <w:t>and</w:t>
            </w:r>
            <w:r w:rsidR="00573310" w:rsidRPr="00905B2A">
              <w:rPr>
                <w:vanish/>
                <w:color w:val="0000FF"/>
                <w:sz w:val="22"/>
                <w:szCs w:val="22"/>
              </w:rPr>
              <w:t xml:space="preserve"> surgical procedures, this category reflects the varied nature of the procedures carried out.  It effectively includes ALL animals use in GM productions other than the final progeny which are used in a different category of procedure.</w:t>
            </w:r>
          </w:p>
        </w:tc>
      </w:tr>
      <w:tr w:rsidR="00573310" w:rsidRPr="00905B2A" w14:paraId="4411386A" w14:textId="77777777" w:rsidTr="00961A6A">
        <w:tblPrEx>
          <w:shd w:val="clear" w:color="auto" w:fill="auto"/>
          <w:tblLook w:val="04A0" w:firstRow="1" w:lastRow="0" w:firstColumn="1" w:lastColumn="0" w:noHBand="0" w:noVBand="1"/>
        </w:tblPrEx>
        <w:trPr>
          <w:gridBefore w:val="1"/>
          <w:wBefore w:w="34" w:type="dxa"/>
          <w:trHeight w:val="458"/>
        </w:trPr>
        <w:tc>
          <w:tcPr>
            <w:tcW w:w="662" w:type="dxa"/>
            <w:shd w:val="clear" w:color="auto" w:fill="auto"/>
            <w:vAlign w:val="center"/>
          </w:tcPr>
          <w:p w14:paraId="40A740FF" w14:textId="77777777" w:rsidR="00573310" w:rsidRPr="00905B2A" w:rsidRDefault="00573310" w:rsidP="00573310">
            <w:pPr>
              <w:rPr>
                <w:sz w:val="22"/>
                <w:szCs w:val="22"/>
              </w:rPr>
            </w:pPr>
            <w:r w:rsidRPr="00905B2A">
              <w:rPr>
                <w:sz w:val="22"/>
                <w:szCs w:val="22"/>
              </w:rPr>
              <w:t>F5</w:t>
            </w:r>
          </w:p>
        </w:tc>
        <w:tc>
          <w:tcPr>
            <w:tcW w:w="4144" w:type="dxa"/>
            <w:gridSpan w:val="2"/>
            <w:shd w:val="clear" w:color="auto" w:fill="auto"/>
            <w:vAlign w:val="center"/>
          </w:tcPr>
          <w:p w14:paraId="6B7542B0" w14:textId="7B5A9A71" w:rsidR="00573310" w:rsidRPr="00905B2A" w:rsidRDefault="00573310" w:rsidP="00961A6A">
            <w:pPr>
              <w:rPr>
                <w:color w:val="000080"/>
                <w:sz w:val="22"/>
                <w:szCs w:val="22"/>
              </w:rPr>
            </w:pPr>
            <w:r w:rsidRPr="00905B2A">
              <w:rPr>
                <w:sz w:val="22"/>
                <w:szCs w:val="22"/>
              </w:rPr>
              <w:t>Rehome</w:t>
            </w:r>
            <w:r w:rsidR="00961A6A" w:rsidRPr="00905B2A">
              <w:rPr>
                <w:sz w:val="22"/>
                <w:szCs w:val="22"/>
              </w:rPr>
              <w:t>d</w:t>
            </w:r>
            <w:r w:rsidRPr="00905B2A">
              <w:rPr>
                <w:sz w:val="22"/>
                <w:szCs w:val="22"/>
              </w:rPr>
              <w:t xml:space="preserve"> (as </w:t>
            </w:r>
            <w:r w:rsidR="00F93298">
              <w:rPr>
                <w:sz w:val="22"/>
                <w:szCs w:val="22"/>
              </w:rPr>
              <w:t xml:space="preserve">a </w:t>
            </w:r>
            <w:r w:rsidRPr="00905B2A">
              <w:rPr>
                <w:sz w:val="22"/>
                <w:szCs w:val="22"/>
              </w:rPr>
              <w:t xml:space="preserve">companion animal to private (non-research) home or rehoming organisation       </w:t>
            </w:r>
            <w:r w:rsidRPr="00905B2A">
              <w:rPr>
                <w:vanish/>
                <w:color w:val="0000FF"/>
                <w:sz w:val="22"/>
                <w:szCs w:val="22"/>
              </w:rPr>
              <w:t>Animal is rendered unconscious with as little pain or distress as possible.  A major procedure such as abdominal or orthopaedic surgery is carried out and the animal is allowed to recover.  Post operative pain is usually considerable and at a level requiring analgesia</w:t>
            </w:r>
          </w:p>
        </w:tc>
        <w:tc>
          <w:tcPr>
            <w:tcW w:w="700" w:type="dxa"/>
            <w:shd w:val="clear" w:color="auto" w:fill="auto"/>
            <w:vAlign w:val="center"/>
          </w:tcPr>
          <w:p w14:paraId="0C8C41CB" w14:textId="77777777" w:rsidR="00573310" w:rsidRPr="00905B2A" w:rsidRDefault="00573310" w:rsidP="00573310">
            <w:pPr>
              <w:rPr>
                <w:sz w:val="22"/>
                <w:szCs w:val="22"/>
              </w:rPr>
            </w:pPr>
            <w:r w:rsidRPr="00905B2A">
              <w:rPr>
                <w:sz w:val="22"/>
                <w:szCs w:val="22"/>
              </w:rPr>
              <w:t>F10</w:t>
            </w:r>
          </w:p>
        </w:tc>
        <w:tc>
          <w:tcPr>
            <w:tcW w:w="4673" w:type="dxa"/>
            <w:shd w:val="clear" w:color="auto" w:fill="auto"/>
            <w:vAlign w:val="center"/>
          </w:tcPr>
          <w:p w14:paraId="7BC4B2ED" w14:textId="4289CD6D" w:rsidR="00573310" w:rsidRPr="00905B2A" w:rsidRDefault="00961A6A" w:rsidP="00573310">
            <w:pPr>
              <w:rPr>
                <w:sz w:val="22"/>
                <w:szCs w:val="22"/>
              </w:rPr>
            </w:pPr>
            <w:r w:rsidRPr="00905B2A">
              <w:rPr>
                <w:sz w:val="22"/>
                <w:szCs w:val="22"/>
              </w:rPr>
              <w:t>Remain free-</w:t>
            </w:r>
            <w:r w:rsidR="00573310" w:rsidRPr="00905B2A">
              <w:rPr>
                <w:sz w:val="22"/>
                <w:szCs w:val="22"/>
              </w:rPr>
              <w:t xml:space="preserve">living in the wild or released to the wild </w:t>
            </w:r>
          </w:p>
        </w:tc>
      </w:tr>
    </w:tbl>
    <w:p w14:paraId="2E31F857" w14:textId="7EBA0701" w:rsidR="00C84B4B" w:rsidRPr="00905B2A" w:rsidRDefault="00C84B4B" w:rsidP="00EA0589">
      <w:pPr>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04"/>
      </w:tblGrid>
      <w:tr w:rsidR="006174A7" w:rsidRPr="00905B2A" w14:paraId="4A2AD57B" w14:textId="77777777" w:rsidTr="00054844">
        <w:trPr>
          <w:trHeight w:val="442"/>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0E830" w14:textId="04BE317E" w:rsidR="006174A7" w:rsidRPr="00905B2A" w:rsidRDefault="00D719C8" w:rsidP="00B64AE7">
            <w:pPr>
              <w:rPr>
                <w:b/>
                <w:sz w:val="22"/>
                <w:szCs w:val="22"/>
              </w:rPr>
            </w:pPr>
            <w:r w:rsidRPr="00905B2A">
              <w:rPr>
                <w:b/>
                <w:sz w:val="22"/>
                <w:szCs w:val="22"/>
              </w:rPr>
              <w:t>E</w:t>
            </w:r>
            <w:r w:rsidR="00AE5B7A" w:rsidRPr="00905B2A">
              <w:rPr>
                <w:b/>
                <w:sz w:val="22"/>
                <w:szCs w:val="22"/>
              </w:rPr>
              <w:t>6</w:t>
            </w:r>
            <w:r w:rsidR="00573310" w:rsidRPr="00905B2A">
              <w:rPr>
                <w:b/>
                <w:sz w:val="22"/>
                <w:szCs w:val="22"/>
              </w:rPr>
              <w:t>.</w:t>
            </w:r>
            <w:r w:rsidR="001A0166">
              <w:rPr>
                <w:b/>
                <w:sz w:val="22"/>
                <w:szCs w:val="22"/>
              </w:rPr>
              <w:t>1</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A85752" w14:textId="4FAD9299" w:rsidR="006174A7" w:rsidRPr="00905B2A" w:rsidRDefault="00EF5C8D" w:rsidP="00EA4F60">
            <w:pPr>
              <w:rPr>
                <w:sz w:val="22"/>
                <w:szCs w:val="22"/>
              </w:rPr>
            </w:pPr>
            <w:r w:rsidRPr="00905B2A">
              <w:rPr>
                <w:bCs/>
                <w:sz w:val="22"/>
                <w:szCs w:val="22"/>
              </w:rPr>
              <w:t xml:space="preserve">If </w:t>
            </w:r>
            <w:r w:rsidR="00573310" w:rsidRPr="00905B2A">
              <w:rPr>
                <w:bCs/>
                <w:sz w:val="22"/>
                <w:szCs w:val="22"/>
              </w:rPr>
              <w:t>animals</w:t>
            </w:r>
            <w:r w:rsidR="00961A6A" w:rsidRPr="00905B2A">
              <w:rPr>
                <w:bCs/>
                <w:sz w:val="22"/>
                <w:szCs w:val="22"/>
              </w:rPr>
              <w:t xml:space="preserve"> are to be euthani</w:t>
            </w:r>
            <w:r w:rsidRPr="00905B2A">
              <w:rPr>
                <w:bCs/>
                <w:sz w:val="22"/>
                <w:szCs w:val="22"/>
              </w:rPr>
              <w:t>sed how will the carca</w:t>
            </w:r>
            <w:r w:rsidR="00EA4F60">
              <w:rPr>
                <w:bCs/>
                <w:sz w:val="22"/>
                <w:szCs w:val="22"/>
              </w:rPr>
              <w:t>s</w:t>
            </w:r>
            <w:r w:rsidRPr="00905B2A">
              <w:rPr>
                <w:bCs/>
                <w:sz w:val="22"/>
                <w:szCs w:val="22"/>
              </w:rPr>
              <w:t>ses be disposed o</w:t>
            </w:r>
            <w:r w:rsidR="007049B9">
              <w:rPr>
                <w:bCs/>
                <w:sz w:val="22"/>
                <w:szCs w:val="22"/>
              </w:rPr>
              <w:t>f</w:t>
            </w:r>
            <w:r w:rsidR="001A0166">
              <w:rPr>
                <w:bCs/>
                <w:sz w:val="22"/>
                <w:szCs w:val="22"/>
              </w:rPr>
              <w:t>?</w:t>
            </w:r>
          </w:p>
        </w:tc>
      </w:tr>
      <w:tr w:rsidR="003838AF" w:rsidRPr="00905B2A" w14:paraId="61243EEF" w14:textId="77777777" w:rsidTr="00024A13">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684CB0B7" w14:textId="2ABF5493" w:rsidR="003838AF" w:rsidRPr="00905B2A" w:rsidRDefault="001E4ADE" w:rsidP="00024A13">
            <w:pPr>
              <w:rPr>
                <w:b/>
                <w:color w:val="000000"/>
                <w:sz w:val="22"/>
                <w:szCs w:val="22"/>
              </w:rPr>
            </w:pPr>
            <w:sdt>
              <w:sdtPr>
                <w:rPr>
                  <w:rStyle w:val="Strong"/>
                  <w:b w:val="0"/>
                  <w:color w:val="808080" w:themeColor="background1" w:themeShade="80"/>
                </w:rPr>
                <w:id w:val="-506058542"/>
                <w:placeholder>
                  <w:docPart w:val="4D05B2319D964C1CA3638265BF814A1A"/>
                </w:placeholder>
                <w:showingPlcHdr/>
              </w:sdtPr>
              <w:sdtEndPr>
                <w:rPr>
                  <w:rStyle w:val="Strong"/>
                </w:rPr>
              </w:sdtEndPr>
              <w:sdtContent>
                <w:r w:rsidR="00D55A83" w:rsidRPr="00905B2A">
                  <w:rPr>
                    <w:rStyle w:val="PlaceholderText"/>
                  </w:rPr>
                  <w:t>Click here to enter text.</w:t>
                </w:r>
              </w:sdtContent>
            </w:sdt>
          </w:p>
        </w:tc>
      </w:tr>
    </w:tbl>
    <w:p w14:paraId="24DED7A0" w14:textId="37B386DA" w:rsidR="00BD23FE" w:rsidRPr="00905B2A" w:rsidRDefault="00BD23FE" w:rsidP="00EA0589">
      <w:pPr>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04"/>
      </w:tblGrid>
      <w:tr w:rsidR="00595C61" w:rsidRPr="00905B2A" w14:paraId="1E406515" w14:textId="77777777" w:rsidTr="00054844">
        <w:trPr>
          <w:trHeight w:val="34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2D4EB0" w14:textId="23C47A16" w:rsidR="00595C61" w:rsidRPr="00905B2A" w:rsidRDefault="00D719C8" w:rsidP="00B64AE7">
            <w:pPr>
              <w:rPr>
                <w:b/>
                <w:sz w:val="22"/>
                <w:szCs w:val="22"/>
              </w:rPr>
            </w:pPr>
            <w:r w:rsidRPr="00905B2A">
              <w:rPr>
                <w:b/>
                <w:sz w:val="22"/>
                <w:szCs w:val="22"/>
              </w:rPr>
              <w:t>E</w:t>
            </w:r>
            <w:r w:rsidR="00AE5B7A" w:rsidRPr="00905B2A">
              <w:rPr>
                <w:b/>
                <w:sz w:val="22"/>
                <w:szCs w:val="22"/>
              </w:rPr>
              <w:t>7</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306286" w14:textId="245DDF55" w:rsidR="00595C61" w:rsidRPr="00671EB7" w:rsidRDefault="00595C61" w:rsidP="00A14E66">
            <w:pPr>
              <w:pStyle w:val="BodyText2"/>
              <w:spacing w:before="120" w:line="240" w:lineRule="auto"/>
              <w:ind w:right="34"/>
              <w:jc w:val="both"/>
              <w:rPr>
                <w:i/>
                <w:sz w:val="22"/>
                <w:szCs w:val="22"/>
                <w:lang w:val="en-US"/>
              </w:rPr>
            </w:pPr>
            <w:r w:rsidRPr="00905B2A">
              <w:rPr>
                <w:sz w:val="22"/>
                <w:szCs w:val="22"/>
              </w:rPr>
              <w:t xml:space="preserve">If animals are to be released </w:t>
            </w:r>
            <w:r w:rsidR="00993491" w:rsidRPr="00905B2A">
              <w:rPr>
                <w:sz w:val="22"/>
                <w:szCs w:val="22"/>
              </w:rPr>
              <w:t>in</w:t>
            </w:r>
            <w:r w:rsidRPr="00905B2A">
              <w:rPr>
                <w:sz w:val="22"/>
                <w:szCs w:val="22"/>
              </w:rPr>
              <w:t>to the wild, outline the methods for ensuring maximum success</w:t>
            </w:r>
            <w:r w:rsidR="001A0166">
              <w:rPr>
                <w:sz w:val="22"/>
                <w:szCs w:val="22"/>
              </w:rPr>
              <w:t>,</w:t>
            </w:r>
            <w:r w:rsidRPr="00905B2A">
              <w:rPr>
                <w:sz w:val="22"/>
                <w:szCs w:val="22"/>
              </w:rPr>
              <w:t xml:space="preserve"> and </w:t>
            </w:r>
            <w:r w:rsidR="00993491" w:rsidRPr="00905B2A">
              <w:rPr>
                <w:sz w:val="22"/>
                <w:szCs w:val="22"/>
              </w:rPr>
              <w:t xml:space="preserve">indicate </w:t>
            </w:r>
            <w:r w:rsidRPr="00905B2A">
              <w:rPr>
                <w:sz w:val="22"/>
                <w:szCs w:val="22"/>
              </w:rPr>
              <w:t xml:space="preserve">how the site of </w:t>
            </w:r>
            <w:r w:rsidR="00A9586E" w:rsidRPr="00905B2A">
              <w:rPr>
                <w:sz w:val="22"/>
                <w:szCs w:val="22"/>
              </w:rPr>
              <w:t>capture</w:t>
            </w:r>
            <w:r w:rsidRPr="00905B2A">
              <w:rPr>
                <w:sz w:val="22"/>
                <w:szCs w:val="22"/>
              </w:rPr>
              <w:t>/release has been considered</w:t>
            </w:r>
            <w:r w:rsidR="007A5CDE">
              <w:rPr>
                <w:sz w:val="22"/>
                <w:szCs w:val="22"/>
              </w:rPr>
              <w:t xml:space="preserve"> </w:t>
            </w:r>
            <w:r w:rsidR="007A5CDE" w:rsidRPr="00FD366E">
              <w:rPr>
                <w:sz w:val="22"/>
                <w:szCs w:val="22"/>
              </w:rPr>
              <w:t>(</w:t>
            </w:r>
            <w:r w:rsidR="007A5CDE" w:rsidRPr="00671EB7">
              <w:rPr>
                <w:i/>
                <w:sz w:val="22"/>
                <w:szCs w:val="22"/>
              </w:rPr>
              <w:t>reference should be made to the</w:t>
            </w:r>
            <w:r w:rsidR="00671EB7">
              <w:rPr>
                <w:i/>
                <w:sz w:val="22"/>
                <w:szCs w:val="22"/>
              </w:rPr>
              <w:t xml:space="preserve"> </w:t>
            </w:r>
            <w:r w:rsidR="00671EB7" w:rsidRPr="00671EB7">
              <w:rPr>
                <w:bCs/>
                <w:i/>
                <w:sz w:val="22"/>
                <w:szCs w:val="22"/>
                <w:lang w:val="en-US"/>
              </w:rPr>
              <w:t>ANZCCART</w:t>
            </w:r>
            <w:r w:rsidR="00671EB7" w:rsidRPr="00671EB7">
              <w:rPr>
                <w:i/>
                <w:sz w:val="22"/>
                <w:szCs w:val="22"/>
                <w:lang w:val="en-US"/>
              </w:rPr>
              <w:t xml:space="preserve">’s </w:t>
            </w:r>
            <w:hyperlink r:id="rId31" w:history="1">
              <w:r w:rsidR="00EA4F60">
                <w:rPr>
                  <w:rStyle w:val="Hyperlink"/>
                  <w:i/>
                  <w:color w:val="auto"/>
                  <w:sz w:val="22"/>
                  <w:szCs w:val="22"/>
                  <w:u w:val="none"/>
                  <w:lang w:val="en-US"/>
                </w:rPr>
                <w:t>guidelines for the Use of Animals in Experiments and Research</w:t>
              </w:r>
            </w:hyperlink>
            <w:r w:rsidR="007A5CDE" w:rsidRPr="00671EB7">
              <w:rPr>
                <w:sz w:val="22"/>
                <w:szCs w:val="22"/>
              </w:rPr>
              <w:t>).</w:t>
            </w:r>
            <w:r w:rsidR="00644B13" w:rsidRPr="00671EB7">
              <w:rPr>
                <w:bCs/>
                <w:vanish/>
                <w:color w:val="0000FF"/>
                <w:sz w:val="22"/>
                <w:szCs w:val="22"/>
              </w:rPr>
              <w:t>Procedures for any release of wildlife must ensure that; release occurs at the site of capture, unless otherwise approved by the AEC; the timing of release coincides with the period of usual activity for the species, unless safety of the animals is assured by other means, such as release into appropriate cover; animals are protected from injury and predation at the time of their release and animals that have been sedated or anaesthetised have recovered to full consciousness before their release. During their recovery, animals should be held in an appropriate area where they can maintain normal body temperature and are protected from injury and predation</w:t>
            </w:r>
          </w:p>
        </w:tc>
      </w:tr>
      <w:tr w:rsidR="003838AF" w:rsidRPr="00905B2A" w14:paraId="72DDC04F" w14:textId="77777777" w:rsidTr="00024A13">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620CA9B9" w14:textId="6AEDEA00" w:rsidR="003838AF" w:rsidRDefault="001E4ADE" w:rsidP="00905B2A">
            <w:pPr>
              <w:rPr>
                <w:rStyle w:val="Strong"/>
                <w:b w:val="0"/>
                <w:color w:val="808080" w:themeColor="background1" w:themeShade="80"/>
              </w:rPr>
            </w:pPr>
            <w:sdt>
              <w:sdtPr>
                <w:rPr>
                  <w:rStyle w:val="Strong"/>
                  <w:b w:val="0"/>
                  <w:color w:val="808080" w:themeColor="background1" w:themeShade="80"/>
                </w:rPr>
                <w:id w:val="-2004815530"/>
                <w:placeholder>
                  <w:docPart w:val="01345B0F554D459CBDEB5D934B717FD8"/>
                </w:placeholder>
                <w:showingPlcHdr/>
              </w:sdtPr>
              <w:sdtEndPr>
                <w:rPr>
                  <w:rStyle w:val="Strong"/>
                </w:rPr>
              </w:sdtEndPr>
              <w:sdtContent>
                <w:r w:rsidR="00905B2A" w:rsidRPr="00905B2A">
                  <w:rPr>
                    <w:rStyle w:val="PlaceholderText"/>
                  </w:rPr>
                  <w:t>Click here to enter text.</w:t>
                </w:r>
              </w:sdtContent>
            </w:sdt>
          </w:p>
          <w:p w14:paraId="7422A16D" w14:textId="77777777" w:rsidR="00905B2A" w:rsidRDefault="00905B2A" w:rsidP="00905B2A">
            <w:pPr>
              <w:rPr>
                <w:rStyle w:val="Strong"/>
                <w:b w:val="0"/>
                <w:color w:val="808080" w:themeColor="background1" w:themeShade="80"/>
              </w:rPr>
            </w:pPr>
          </w:p>
          <w:p w14:paraId="329C3B7D" w14:textId="77777777" w:rsidR="00905B2A" w:rsidRDefault="00905B2A" w:rsidP="00905B2A">
            <w:pPr>
              <w:rPr>
                <w:rStyle w:val="Strong"/>
                <w:b w:val="0"/>
                <w:color w:val="808080" w:themeColor="background1" w:themeShade="80"/>
              </w:rPr>
            </w:pPr>
          </w:p>
          <w:p w14:paraId="2FB635FF" w14:textId="77777777" w:rsidR="00905B2A" w:rsidRDefault="00905B2A" w:rsidP="00905B2A">
            <w:pPr>
              <w:rPr>
                <w:rStyle w:val="Strong"/>
                <w:b w:val="0"/>
                <w:color w:val="808080" w:themeColor="background1" w:themeShade="80"/>
              </w:rPr>
            </w:pPr>
          </w:p>
          <w:p w14:paraId="2FAA31CE" w14:textId="77777777" w:rsidR="00905B2A" w:rsidRDefault="00905B2A" w:rsidP="00905B2A">
            <w:pPr>
              <w:rPr>
                <w:rStyle w:val="Strong"/>
                <w:b w:val="0"/>
                <w:color w:val="808080" w:themeColor="background1" w:themeShade="80"/>
              </w:rPr>
            </w:pPr>
          </w:p>
          <w:p w14:paraId="3CD90476" w14:textId="77777777" w:rsidR="00905B2A" w:rsidRDefault="00905B2A" w:rsidP="00905B2A">
            <w:pPr>
              <w:rPr>
                <w:rStyle w:val="Strong"/>
                <w:b w:val="0"/>
                <w:color w:val="808080" w:themeColor="background1" w:themeShade="80"/>
              </w:rPr>
            </w:pPr>
          </w:p>
          <w:p w14:paraId="27729C2A" w14:textId="312D95CF" w:rsidR="00905B2A" w:rsidRPr="00905B2A" w:rsidRDefault="00905B2A" w:rsidP="00905B2A">
            <w:pPr>
              <w:rPr>
                <w:b/>
                <w:color w:val="000000"/>
                <w:sz w:val="22"/>
                <w:szCs w:val="22"/>
              </w:rPr>
            </w:pPr>
          </w:p>
        </w:tc>
      </w:tr>
    </w:tbl>
    <w:p w14:paraId="40279AB9" w14:textId="77777777" w:rsidR="00254AAA" w:rsidRPr="00905B2A" w:rsidRDefault="00254AAA" w:rsidP="00EA0589">
      <w:pPr>
        <w:pStyle w:val="BodyText2"/>
        <w:spacing w:after="0" w:line="240" w:lineRule="auto"/>
        <w:rPr>
          <w:bCs/>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09"/>
        <w:gridCol w:w="9504"/>
      </w:tblGrid>
      <w:tr w:rsidR="00254AAA" w:rsidRPr="00905B2A" w14:paraId="3DFD743C" w14:textId="77777777" w:rsidTr="00054844">
        <w:trPr>
          <w:trHeight w:val="678"/>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678725" w14:textId="0DA571BC" w:rsidR="00254AAA" w:rsidRPr="00905B2A" w:rsidRDefault="00254AAA" w:rsidP="00AE5B7A">
            <w:pPr>
              <w:rPr>
                <w:b/>
                <w:sz w:val="22"/>
                <w:szCs w:val="22"/>
              </w:rPr>
            </w:pPr>
            <w:r w:rsidRPr="00905B2A">
              <w:rPr>
                <w:b/>
                <w:sz w:val="22"/>
                <w:szCs w:val="22"/>
              </w:rPr>
              <w:t>E</w:t>
            </w:r>
            <w:r w:rsidR="00AE5B7A" w:rsidRPr="00905B2A">
              <w:rPr>
                <w:b/>
                <w:sz w:val="22"/>
                <w:szCs w:val="22"/>
              </w:rPr>
              <w:t>8</w:t>
            </w:r>
            <w:r w:rsidRPr="00905B2A">
              <w:rPr>
                <w:b/>
                <w:sz w:val="22"/>
                <w:szCs w:val="22"/>
              </w:rPr>
              <w:t>.</w:t>
            </w:r>
            <w:r w:rsidR="007049B9">
              <w:rPr>
                <w:b/>
                <w:sz w:val="22"/>
                <w:szCs w:val="22"/>
              </w:rPr>
              <w:t>0</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B86B6A" w14:textId="43441958" w:rsidR="00254AAA" w:rsidRPr="00905B2A" w:rsidRDefault="00254AAA" w:rsidP="0059739C">
            <w:pPr>
              <w:pStyle w:val="BodyText2"/>
              <w:autoSpaceDE w:val="0"/>
              <w:autoSpaceDN w:val="0"/>
              <w:spacing w:after="0" w:line="240" w:lineRule="auto"/>
              <w:ind w:right="34"/>
              <w:rPr>
                <w:bCs/>
                <w:sz w:val="22"/>
                <w:szCs w:val="22"/>
              </w:rPr>
            </w:pPr>
            <w:r w:rsidRPr="00905B2A">
              <w:rPr>
                <w:bCs/>
                <w:sz w:val="22"/>
                <w:szCs w:val="22"/>
              </w:rPr>
              <w:t xml:space="preserve">If, as the result of serious illness, serious accidental injury or to </w:t>
            </w:r>
            <w:r w:rsidR="000E0E2D" w:rsidRPr="00905B2A">
              <w:rPr>
                <w:bCs/>
                <w:sz w:val="22"/>
                <w:szCs w:val="22"/>
              </w:rPr>
              <w:t>fulfi</w:t>
            </w:r>
            <w:r w:rsidR="007049B9">
              <w:rPr>
                <w:bCs/>
                <w:sz w:val="22"/>
                <w:szCs w:val="22"/>
              </w:rPr>
              <w:t>l</w:t>
            </w:r>
            <w:r w:rsidR="000E0E2D" w:rsidRPr="00905B2A">
              <w:rPr>
                <w:bCs/>
                <w:sz w:val="22"/>
                <w:szCs w:val="22"/>
              </w:rPr>
              <w:t>l</w:t>
            </w:r>
            <w:r w:rsidRPr="00905B2A">
              <w:rPr>
                <w:bCs/>
                <w:sz w:val="22"/>
                <w:szCs w:val="22"/>
              </w:rPr>
              <w:t xml:space="preserve"> any other ethical requirement, animals need to be euthanised,  please provide details of:</w:t>
            </w:r>
          </w:p>
        </w:tc>
      </w:tr>
      <w:tr w:rsidR="00254AAA" w:rsidRPr="00905B2A" w14:paraId="06775B4B" w14:textId="77777777" w:rsidTr="00D55A83">
        <w:tblPrEx>
          <w:tblBorders>
            <w:top w:val="none" w:sz="0" w:space="0" w:color="auto"/>
          </w:tblBorders>
          <w:shd w:val="pct12" w:color="auto" w:fill="auto"/>
          <w:tblLook w:val="0000" w:firstRow="0" w:lastRow="0" w:firstColumn="0" w:lastColumn="0" w:noHBand="0" w:noVBand="0"/>
        </w:tblPrEx>
        <w:trPr>
          <w:gridBefore w:val="1"/>
          <w:wBefore w:w="709" w:type="dxa"/>
          <w:trHeight w:val="420"/>
        </w:trPr>
        <w:tc>
          <w:tcPr>
            <w:tcW w:w="9504" w:type="dxa"/>
            <w:shd w:val="clear" w:color="auto" w:fill="D9D9D9" w:themeFill="background1" w:themeFillShade="D9"/>
            <w:vAlign w:val="center"/>
          </w:tcPr>
          <w:p w14:paraId="3F60FA83" w14:textId="77777777" w:rsidR="00254AAA" w:rsidRPr="00905B2A" w:rsidRDefault="007C37D4" w:rsidP="00861E92">
            <w:pPr>
              <w:tabs>
                <w:tab w:val="left" w:pos="851"/>
              </w:tabs>
              <w:autoSpaceDE w:val="0"/>
              <w:autoSpaceDN w:val="0"/>
              <w:spacing w:before="120"/>
              <w:ind w:right="34"/>
              <w:rPr>
                <w:b/>
                <w:sz w:val="22"/>
                <w:szCs w:val="22"/>
              </w:rPr>
            </w:pPr>
            <w:r w:rsidRPr="00905B2A">
              <w:rPr>
                <w:sz w:val="22"/>
                <w:szCs w:val="22"/>
              </w:rPr>
              <w:t>T</w:t>
            </w:r>
            <w:r w:rsidR="00254AAA" w:rsidRPr="00905B2A">
              <w:rPr>
                <w:sz w:val="22"/>
                <w:szCs w:val="22"/>
              </w:rPr>
              <w:t>he method of euthanasia:</w:t>
            </w:r>
          </w:p>
        </w:tc>
      </w:tr>
      <w:tr w:rsidR="003838AF" w:rsidRPr="00905B2A" w14:paraId="199F1404" w14:textId="77777777" w:rsidTr="00024A13">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743C45F6" w14:textId="1DCB6882" w:rsidR="00905B2A" w:rsidRDefault="001E4ADE" w:rsidP="00905B2A">
            <w:pPr>
              <w:rPr>
                <w:rStyle w:val="Strong"/>
                <w:b w:val="0"/>
                <w:color w:val="808080" w:themeColor="background1" w:themeShade="80"/>
              </w:rPr>
            </w:pPr>
            <w:sdt>
              <w:sdtPr>
                <w:rPr>
                  <w:rStyle w:val="Strong"/>
                  <w:b w:val="0"/>
                  <w:color w:val="808080" w:themeColor="background1" w:themeShade="80"/>
                </w:rPr>
                <w:id w:val="1028923694"/>
                <w:placeholder>
                  <w:docPart w:val="DCA50E320695434594059D2F99A34944"/>
                </w:placeholder>
                <w:showingPlcHdr/>
              </w:sdtPr>
              <w:sdtEndPr>
                <w:rPr>
                  <w:rStyle w:val="Strong"/>
                </w:rPr>
              </w:sdtEndPr>
              <w:sdtContent>
                <w:r w:rsidR="00905B2A" w:rsidRPr="00905B2A">
                  <w:rPr>
                    <w:rStyle w:val="PlaceholderText"/>
                  </w:rPr>
                  <w:t>Click here to enter text.</w:t>
                </w:r>
              </w:sdtContent>
            </w:sdt>
          </w:p>
          <w:p w14:paraId="3EA520B9" w14:textId="77777777" w:rsidR="00905B2A" w:rsidRDefault="00905B2A" w:rsidP="00905B2A">
            <w:pPr>
              <w:rPr>
                <w:rStyle w:val="Strong"/>
                <w:b w:val="0"/>
                <w:color w:val="808080" w:themeColor="background1" w:themeShade="80"/>
              </w:rPr>
            </w:pPr>
          </w:p>
          <w:p w14:paraId="0A835963" w14:textId="77777777" w:rsidR="00905B2A" w:rsidRDefault="00905B2A" w:rsidP="00905B2A">
            <w:pPr>
              <w:rPr>
                <w:rStyle w:val="Strong"/>
                <w:b w:val="0"/>
                <w:color w:val="808080" w:themeColor="background1" w:themeShade="80"/>
              </w:rPr>
            </w:pPr>
          </w:p>
          <w:p w14:paraId="78EDA02E" w14:textId="77777777" w:rsidR="00905B2A" w:rsidRDefault="00905B2A" w:rsidP="00905B2A">
            <w:pPr>
              <w:rPr>
                <w:rStyle w:val="Strong"/>
                <w:b w:val="0"/>
                <w:color w:val="808080" w:themeColor="background1" w:themeShade="80"/>
              </w:rPr>
            </w:pPr>
          </w:p>
          <w:p w14:paraId="75AC3CB9" w14:textId="77777777" w:rsidR="00905B2A" w:rsidRDefault="00905B2A" w:rsidP="00905B2A">
            <w:pPr>
              <w:rPr>
                <w:b/>
                <w:color w:val="000000"/>
                <w:sz w:val="22"/>
                <w:szCs w:val="22"/>
              </w:rPr>
            </w:pPr>
          </w:p>
          <w:p w14:paraId="2BF60EB6" w14:textId="717020EE" w:rsidR="00905B2A" w:rsidRPr="00905B2A" w:rsidRDefault="00905B2A" w:rsidP="00905B2A">
            <w:pPr>
              <w:rPr>
                <w:b/>
                <w:color w:val="000000"/>
                <w:sz w:val="22"/>
                <w:szCs w:val="22"/>
              </w:rPr>
            </w:pPr>
          </w:p>
        </w:tc>
      </w:tr>
      <w:tr w:rsidR="00254AAA" w:rsidRPr="00905B2A" w14:paraId="66DD6AC4" w14:textId="77777777" w:rsidTr="00D55A83">
        <w:tblPrEx>
          <w:tblBorders>
            <w:top w:val="none" w:sz="0" w:space="0" w:color="auto"/>
          </w:tblBorders>
          <w:shd w:val="pct12" w:color="auto" w:fill="auto"/>
          <w:tblLook w:val="0000" w:firstRow="0" w:lastRow="0" w:firstColumn="0" w:lastColumn="0" w:noHBand="0" w:noVBand="0"/>
        </w:tblPrEx>
        <w:trPr>
          <w:gridBefore w:val="1"/>
          <w:wBefore w:w="709" w:type="dxa"/>
          <w:trHeight w:val="340"/>
        </w:trPr>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CFA444" w14:textId="40AF3ECD" w:rsidR="00254AAA" w:rsidRPr="00905B2A" w:rsidRDefault="007C37D4" w:rsidP="00D84C11">
            <w:pPr>
              <w:pStyle w:val="BodyText2"/>
              <w:autoSpaceDE w:val="0"/>
              <w:autoSpaceDN w:val="0"/>
              <w:spacing w:after="0" w:line="240" w:lineRule="auto"/>
              <w:ind w:right="34"/>
              <w:rPr>
                <w:bCs/>
                <w:sz w:val="22"/>
                <w:szCs w:val="22"/>
              </w:rPr>
            </w:pPr>
            <w:r w:rsidRPr="00905B2A">
              <w:rPr>
                <w:bCs/>
                <w:sz w:val="22"/>
                <w:szCs w:val="22"/>
              </w:rPr>
              <w:t>T</w:t>
            </w:r>
            <w:r w:rsidR="00254AAA" w:rsidRPr="00905B2A">
              <w:rPr>
                <w:bCs/>
                <w:sz w:val="22"/>
                <w:szCs w:val="22"/>
              </w:rPr>
              <w:t>he names</w:t>
            </w:r>
            <w:r w:rsidR="00A14FE1" w:rsidRPr="00905B2A">
              <w:rPr>
                <w:bCs/>
                <w:sz w:val="22"/>
                <w:szCs w:val="22"/>
              </w:rPr>
              <w:t xml:space="preserve">, </w:t>
            </w:r>
            <w:r w:rsidR="00D84C11" w:rsidRPr="00905B2A">
              <w:rPr>
                <w:bCs/>
                <w:sz w:val="22"/>
                <w:szCs w:val="22"/>
              </w:rPr>
              <w:t xml:space="preserve">demonstrated experience or evidence of competency </w:t>
            </w:r>
            <w:r w:rsidR="00254AAA" w:rsidRPr="00905B2A">
              <w:rPr>
                <w:bCs/>
                <w:sz w:val="22"/>
                <w:szCs w:val="22"/>
              </w:rPr>
              <w:t>of the persons carrying out the euthanasia:</w:t>
            </w:r>
          </w:p>
        </w:tc>
      </w:tr>
      <w:tr w:rsidR="00254AAA" w:rsidRPr="00905B2A" w14:paraId="1087D491" w14:textId="77777777" w:rsidTr="00F1679E">
        <w:tblPrEx>
          <w:tblBorders>
            <w:top w:val="none" w:sz="0" w:space="0" w:color="auto"/>
          </w:tblBorders>
          <w:shd w:val="pct12" w:color="auto" w:fill="auto"/>
          <w:tblLook w:val="0000" w:firstRow="0" w:lastRow="0" w:firstColumn="0" w:lastColumn="0" w:noHBand="0" w:noVBand="0"/>
        </w:tblPrEx>
        <w:trPr>
          <w:gridBefore w:val="1"/>
          <w:wBefore w:w="709" w:type="dxa"/>
          <w:trHeight w:val="340"/>
        </w:trPr>
        <w:tc>
          <w:tcPr>
            <w:tcW w:w="9504" w:type="dxa"/>
            <w:tcBorders>
              <w:top w:val="single" w:sz="4" w:space="0" w:color="auto"/>
              <w:left w:val="single" w:sz="4" w:space="0" w:color="auto"/>
              <w:bottom w:val="single" w:sz="4" w:space="0" w:color="auto"/>
              <w:right w:val="single" w:sz="4" w:space="0" w:color="auto"/>
            </w:tcBorders>
            <w:shd w:val="clear" w:color="auto" w:fill="auto"/>
            <w:vAlign w:val="bottom"/>
          </w:tcPr>
          <w:p w14:paraId="5755C588" w14:textId="69F33502" w:rsidR="00254AAA" w:rsidRPr="00905B2A" w:rsidRDefault="00254AAA" w:rsidP="00254AAA">
            <w:pPr>
              <w:tabs>
                <w:tab w:val="left" w:pos="840"/>
              </w:tabs>
              <w:spacing w:before="120"/>
              <w:ind w:right="34"/>
              <w:rPr>
                <w:b/>
                <w:sz w:val="22"/>
                <w:szCs w:val="22"/>
              </w:rPr>
            </w:pPr>
            <w:r w:rsidRPr="00905B2A">
              <w:rPr>
                <w:sz w:val="22"/>
                <w:szCs w:val="22"/>
              </w:rPr>
              <w:t>Names:</w:t>
            </w:r>
            <w:r w:rsidR="00D55A83" w:rsidRPr="00905B2A">
              <w:rPr>
                <w:rStyle w:val="Strong"/>
                <w:b w:val="0"/>
                <w:color w:val="808080" w:themeColor="background1" w:themeShade="80"/>
              </w:rPr>
              <w:t xml:space="preserve"> </w:t>
            </w:r>
            <w:sdt>
              <w:sdtPr>
                <w:rPr>
                  <w:rStyle w:val="Strong"/>
                  <w:b w:val="0"/>
                  <w:color w:val="808080" w:themeColor="background1" w:themeShade="80"/>
                </w:rPr>
                <w:id w:val="-1213260635"/>
                <w:placeholder>
                  <w:docPart w:val="36B2858EBB6F49FD98703684355088BD"/>
                </w:placeholder>
                <w:showingPlcHdr/>
              </w:sdtPr>
              <w:sdtEndPr>
                <w:rPr>
                  <w:rStyle w:val="Strong"/>
                </w:rPr>
              </w:sdtEndPr>
              <w:sdtContent>
                <w:r w:rsidR="00D55A83" w:rsidRPr="00905B2A">
                  <w:rPr>
                    <w:rStyle w:val="PlaceholderText"/>
                  </w:rPr>
                  <w:t>Click here to enter text.</w:t>
                </w:r>
              </w:sdtContent>
            </w:sdt>
          </w:p>
        </w:tc>
      </w:tr>
      <w:tr w:rsidR="00254AAA" w:rsidRPr="00905B2A" w14:paraId="00C75735" w14:textId="77777777" w:rsidTr="00F1679E">
        <w:tblPrEx>
          <w:tblBorders>
            <w:top w:val="none" w:sz="0" w:space="0" w:color="auto"/>
          </w:tblBorders>
          <w:shd w:val="pct12" w:color="auto" w:fill="auto"/>
          <w:tblLook w:val="0000" w:firstRow="0" w:lastRow="0" w:firstColumn="0" w:lastColumn="0" w:noHBand="0" w:noVBand="0"/>
        </w:tblPrEx>
        <w:trPr>
          <w:gridBefore w:val="1"/>
          <w:wBefore w:w="709" w:type="dxa"/>
          <w:trHeight w:val="340"/>
        </w:trPr>
        <w:tc>
          <w:tcPr>
            <w:tcW w:w="9504" w:type="dxa"/>
            <w:tcBorders>
              <w:top w:val="single" w:sz="4" w:space="0" w:color="auto"/>
              <w:left w:val="single" w:sz="4" w:space="0" w:color="auto"/>
              <w:bottom w:val="single" w:sz="4" w:space="0" w:color="auto"/>
              <w:right w:val="single" w:sz="4" w:space="0" w:color="auto"/>
            </w:tcBorders>
            <w:shd w:val="clear" w:color="auto" w:fill="auto"/>
            <w:vAlign w:val="bottom"/>
          </w:tcPr>
          <w:p w14:paraId="03064A90" w14:textId="77777777" w:rsidR="00254AAA" w:rsidRPr="00905B2A" w:rsidRDefault="00254AAA" w:rsidP="00A14FE1">
            <w:pPr>
              <w:tabs>
                <w:tab w:val="left" w:pos="840"/>
              </w:tabs>
              <w:spacing w:before="120"/>
              <w:ind w:right="34"/>
              <w:rPr>
                <w:rStyle w:val="Strong"/>
                <w:b w:val="0"/>
                <w:color w:val="808080" w:themeColor="background1" w:themeShade="80"/>
              </w:rPr>
            </w:pPr>
            <w:r w:rsidRPr="00905B2A">
              <w:rPr>
                <w:sz w:val="22"/>
                <w:szCs w:val="22"/>
              </w:rPr>
              <w:t>Qualifications</w:t>
            </w:r>
            <w:r w:rsidR="007E6571" w:rsidRPr="00905B2A">
              <w:rPr>
                <w:sz w:val="22"/>
                <w:szCs w:val="22"/>
              </w:rPr>
              <w:t xml:space="preserve"> or relevant experience</w:t>
            </w:r>
            <w:r w:rsidR="00A14FE1" w:rsidRPr="00905B2A">
              <w:rPr>
                <w:sz w:val="22"/>
                <w:szCs w:val="22"/>
              </w:rPr>
              <w:t xml:space="preserve"> to carry out the euthanasia:</w:t>
            </w:r>
            <w:r w:rsidR="00D55A83" w:rsidRPr="00905B2A">
              <w:rPr>
                <w:rStyle w:val="Strong"/>
                <w:b w:val="0"/>
                <w:color w:val="808080" w:themeColor="background1" w:themeShade="80"/>
              </w:rPr>
              <w:t xml:space="preserve"> </w:t>
            </w:r>
            <w:sdt>
              <w:sdtPr>
                <w:rPr>
                  <w:rStyle w:val="Strong"/>
                  <w:b w:val="0"/>
                  <w:color w:val="808080" w:themeColor="background1" w:themeShade="80"/>
                </w:rPr>
                <w:id w:val="-1751879218"/>
                <w:placeholder>
                  <w:docPart w:val="3C97A96BC4FC43C5B0B3A10B34BE2BB4"/>
                </w:placeholder>
                <w:showingPlcHdr/>
              </w:sdtPr>
              <w:sdtEndPr>
                <w:rPr>
                  <w:rStyle w:val="Strong"/>
                </w:rPr>
              </w:sdtEndPr>
              <w:sdtContent>
                <w:r w:rsidR="00D55A83" w:rsidRPr="00905B2A">
                  <w:rPr>
                    <w:rStyle w:val="PlaceholderText"/>
                  </w:rPr>
                  <w:t>Click here to enter text.</w:t>
                </w:r>
              </w:sdtContent>
            </w:sdt>
          </w:p>
          <w:p w14:paraId="66078FE8" w14:textId="77777777" w:rsidR="00D55A83" w:rsidRPr="00905B2A" w:rsidRDefault="00D55A83" w:rsidP="00A14FE1">
            <w:pPr>
              <w:tabs>
                <w:tab w:val="left" w:pos="840"/>
              </w:tabs>
              <w:spacing w:before="120"/>
              <w:ind w:right="34"/>
              <w:rPr>
                <w:rStyle w:val="Strong"/>
                <w:b w:val="0"/>
                <w:color w:val="808080" w:themeColor="background1" w:themeShade="80"/>
              </w:rPr>
            </w:pPr>
          </w:p>
          <w:p w14:paraId="6DAB861F" w14:textId="77777777" w:rsidR="00D55A83" w:rsidRPr="00905B2A" w:rsidRDefault="00D55A83" w:rsidP="00A14FE1">
            <w:pPr>
              <w:tabs>
                <w:tab w:val="left" w:pos="840"/>
              </w:tabs>
              <w:spacing w:before="120"/>
              <w:ind w:right="34"/>
              <w:rPr>
                <w:rStyle w:val="Strong"/>
                <w:b w:val="0"/>
                <w:color w:val="808080" w:themeColor="background1" w:themeShade="80"/>
              </w:rPr>
            </w:pPr>
          </w:p>
          <w:p w14:paraId="3E8DED06" w14:textId="0C48E967" w:rsidR="00D55A83" w:rsidRDefault="00D55A83" w:rsidP="00A14FE1">
            <w:pPr>
              <w:tabs>
                <w:tab w:val="left" w:pos="840"/>
              </w:tabs>
              <w:spacing w:before="120"/>
              <w:ind w:right="34"/>
              <w:rPr>
                <w:rStyle w:val="Strong"/>
                <w:b w:val="0"/>
                <w:color w:val="808080" w:themeColor="background1" w:themeShade="80"/>
              </w:rPr>
            </w:pPr>
          </w:p>
          <w:p w14:paraId="642ED202" w14:textId="77777777" w:rsidR="00905B2A" w:rsidRPr="00905B2A" w:rsidRDefault="00905B2A" w:rsidP="00A14FE1">
            <w:pPr>
              <w:tabs>
                <w:tab w:val="left" w:pos="840"/>
              </w:tabs>
              <w:spacing w:before="120"/>
              <w:ind w:right="34"/>
              <w:rPr>
                <w:rStyle w:val="Strong"/>
                <w:b w:val="0"/>
                <w:color w:val="808080" w:themeColor="background1" w:themeShade="80"/>
              </w:rPr>
            </w:pPr>
          </w:p>
          <w:p w14:paraId="45F27034" w14:textId="2D26A4D3" w:rsidR="00D55A83" w:rsidRPr="00905B2A" w:rsidRDefault="00D55A83" w:rsidP="00A14FE1">
            <w:pPr>
              <w:tabs>
                <w:tab w:val="left" w:pos="840"/>
              </w:tabs>
              <w:spacing w:before="120"/>
              <w:ind w:right="34"/>
              <w:rPr>
                <w:b/>
                <w:sz w:val="22"/>
                <w:szCs w:val="22"/>
              </w:rPr>
            </w:pPr>
          </w:p>
        </w:tc>
      </w:tr>
    </w:tbl>
    <w:p w14:paraId="0C30DB03" w14:textId="596F3B82" w:rsidR="00573310" w:rsidRPr="00905B2A" w:rsidRDefault="00573310">
      <w:pPr>
        <w:rPr>
          <w:b/>
          <w:i/>
          <w:color w:val="000000"/>
          <w:sz w:val="22"/>
          <w:szCs w:val="22"/>
        </w:rPr>
      </w:pPr>
    </w:p>
    <w:p w14:paraId="7FC298D5" w14:textId="4742EF1D" w:rsidR="008375CA" w:rsidRPr="00905B2A" w:rsidRDefault="008271C4" w:rsidP="008271C4">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t xml:space="preserve">(insert X in </w:t>
      </w:r>
      <w:r w:rsidR="007049B9">
        <w:rPr>
          <w:rFonts w:ascii="Times New Roman" w:hAnsi="Times New Roman" w:cs="Times New Roman"/>
          <w:bCs w:val="0"/>
          <w:i/>
          <w:color w:val="000000"/>
          <w:sz w:val="22"/>
          <w:szCs w:val="22"/>
          <w:lang w:val="en-AU"/>
        </w:rPr>
        <w:t xml:space="preserve">the </w:t>
      </w:r>
      <w:r w:rsidRPr="00905B2A">
        <w:rPr>
          <w:rFonts w:ascii="Times New Roman" w:hAnsi="Times New Roman" w:cs="Times New Roman"/>
          <w:bCs w:val="0"/>
          <w:i/>
          <w:color w:val="000000"/>
          <w:sz w:val="22"/>
          <w:szCs w:val="22"/>
          <w:lang w:val="en-AU"/>
        </w:rPr>
        <w:t>box)</w:t>
      </w:r>
    </w:p>
    <w:tbl>
      <w:tblPr>
        <w:tblW w:w="102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96"/>
        <w:gridCol w:w="6563"/>
        <w:gridCol w:w="850"/>
        <w:gridCol w:w="709"/>
        <w:gridCol w:w="709"/>
        <w:gridCol w:w="696"/>
      </w:tblGrid>
      <w:tr w:rsidR="00EF4687" w:rsidRPr="00905B2A" w14:paraId="14E70BE6" w14:textId="77777777" w:rsidTr="00D55A83">
        <w:trPr>
          <w:cantSplit/>
          <w:trHeight w:val="595"/>
        </w:trPr>
        <w:tc>
          <w:tcPr>
            <w:tcW w:w="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7CC918" w14:textId="40FAFC70" w:rsidR="00EF4687" w:rsidRPr="00905B2A" w:rsidRDefault="00EF4687" w:rsidP="00250350">
            <w:pPr>
              <w:tabs>
                <w:tab w:val="left" w:pos="5103"/>
                <w:tab w:val="left" w:pos="7117"/>
              </w:tabs>
              <w:suppressAutoHyphens/>
              <w:rPr>
                <w:b/>
                <w:spacing w:val="-2"/>
                <w:sz w:val="22"/>
                <w:szCs w:val="22"/>
              </w:rPr>
            </w:pPr>
            <w:r w:rsidRPr="00905B2A">
              <w:rPr>
                <w:b/>
                <w:spacing w:val="-2"/>
                <w:sz w:val="22"/>
                <w:szCs w:val="22"/>
              </w:rPr>
              <w:t>E</w:t>
            </w:r>
            <w:r w:rsidR="00AE5B7A" w:rsidRPr="00905B2A">
              <w:rPr>
                <w:b/>
                <w:spacing w:val="-2"/>
                <w:sz w:val="22"/>
                <w:szCs w:val="22"/>
              </w:rPr>
              <w:t>8</w:t>
            </w:r>
            <w:r w:rsidRPr="00905B2A">
              <w:rPr>
                <w:b/>
                <w:spacing w:val="-2"/>
                <w:sz w:val="22"/>
                <w:szCs w:val="22"/>
              </w:rPr>
              <w:t>.</w:t>
            </w:r>
            <w:r w:rsidR="007049B9">
              <w:rPr>
                <w:b/>
                <w:spacing w:val="-2"/>
                <w:sz w:val="22"/>
                <w:szCs w:val="22"/>
              </w:rPr>
              <w:t>1</w:t>
            </w:r>
          </w:p>
        </w:tc>
        <w:tc>
          <w:tcPr>
            <w:tcW w:w="6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3B5D7C" w14:textId="190FB0E7" w:rsidR="00EF4687" w:rsidRPr="00905B2A" w:rsidRDefault="00EF4687" w:rsidP="00AC0B1E">
            <w:pPr>
              <w:rPr>
                <w:sz w:val="22"/>
                <w:szCs w:val="22"/>
              </w:rPr>
            </w:pPr>
            <w:r w:rsidRPr="00905B2A">
              <w:rPr>
                <w:sz w:val="22"/>
                <w:szCs w:val="22"/>
              </w:rPr>
              <w:t>Are animals to be euthanised as part of this protocol</w:t>
            </w:r>
            <w:r w:rsidR="00AC0B1E" w:rsidRPr="00905B2A">
              <w:rPr>
                <w:sz w:val="22"/>
                <w:szCs w:val="22"/>
              </w:rPr>
              <w:t>?</w:t>
            </w:r>
            <w:r w:rsidR="00BE38D1" w:rsidRPr="00905B2A">
              <w:rPr>
                <w:sz w:val="22"/>
                <w:szCs w:val="22"/>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7E27A0" w14:textId="77777777" w:rsidR="00EF4687" w:rsidRPr="00905B2A" w:rsidRDefault="00EF4687" w:rsidP="00E9799D">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35C30D34" w14:textId="77777777" w:rsidR="00EF4687" w:rsidRPr="00905B2A" w:rsidRDefault="00EF4687" w:rsidP="00E9799D">
            <w:pPr>
              <w:tabs>
                <w:tab w:val="left" w:pos="86"/>
                <w:tab w:val="left" w:pos="567"/>
                <w:tab w:val="left" w:pos="893"/>
                <w:tab w:val="left" w:pos="5103"/>
                <w:tab w:val="left" w:pos="7117"/>
              </w:tabs>
              <w:suppressAutoHyphens/>
              <w:rPr>
                <w:spacing w:val="-2"/>
                <w:sz w:val="22"/>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6DE42D5" w14:textId="2B3AB1C5" w:rsidR="00EF4687" w:rsidRPr="00905B2A" w:rsidRDefault="001E4ADE" w:rsidP="00E9799D">
            <w:pPr>
              <w:tabs>
                <w:tab w:val="left" w:pos="86"/>
                <w:tab w:val="left" w:pos="567"/>
                <w:tab w:val="left" w:pos="893"/>
                <w:tab w:val="left" w:pos="5103"/>
                <w:tab w:val="left" w:pos="7117"/>
              </w:tabs>
              <w:suppressAutoHyphens/>
              <w:rPr>
                <w:b/>
                <w:spacing w:val="-2"/>
                <w:sz w:val="22"/>
                <w:szCs w:val="22"/>
              </w:rPr>
            </w:pPr>
            <w:sdt>
              <w:sdtPr>
                <w:rPr>
                  <w:lang w:eastAsia="en-NZ"/>
                </w:rPr>
                <w:id w:val="864645242"/>
                <w14:checkbox>
                  <w14:checked w14:val="0"/>
                  <w14:checkedState w14:val="2612" w14:font="MS Gothic"/>
                  <w14:uncheckedState w14:val="2610" w14:font="MS Gothic"/>
                </w14:checkbox>
              </w:sdtPr>
              <w:sdtEndPr/>
              <w:sdtContent>
                <w:r w:rsidR="00242C5B"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B6AF08" w14:textId="0C36227A" w:rsidR="00EF4687" w:rsidRPr="00905B2A" w:rsidRDefault="00EF4687" w:rsidP="00E9799D">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6665B4F3" w14:textId="77777777" w:rsidR="00EF4687" w:rsidRPr="00905B2A" w:rsidRDefault="00EF4687" w:rsidP="00E9799D">
            <w:pPr>
              <w:tabs>
                <w:tab w:val="left" w:pos="86"/>
                <w:tab w:val="left" w:pos="567"/>
                <w:tab w:val="left" w:pos="893"/>
                <w:tab w:val="left" w:pos="5103"/>
                <w:tab w:val="left" w:pos="7117"/>
              </w:tabs>
              <w:suppressAutoHyphens/>
              <w:rPr>
                <w:spacing w:val="-2"/>
                <w:sz w:val="22"/>
                <w:szCs w:val="22"/>
              </w:rPr>
            </w:pPr>
          </w:p>
        </w:tc>
        <w:tc>
          <w:tcPr>
            <w:tcW w:w="696" w:type="dxa"/>
            <w:tcBorders>
              <w:top w:val="single" w:sz="4" w:space="0" w:color="auto"/>
              <w:left w:val="single" w:sz="4" w:space="0" w:color="auto"/>
              <w:bottom w:val="single" w:sz="4" w:space="0" w:color="auto"/>
              <w:right w:val="single" w:sz="4" w:space="0" w:color="auto"/>
            </w:tcBorders>
            <w:shd w:val="clear" w:color="auto" w:fill="auto"/>
            <w:vAlign w:val="center"/>
          </w:tcPr>
          <w:p w14:paraId="66DBAF75" w14:textId="3C76A3DC" w:rsidR="00EF4687" w:rsidRPr="00905B2A" w:rsidRDefault="001E4ADE" w:rsidP="00E9799D">
            <w:pPr>
              <w:tabs>
                <w:tab w:val="left" w:pos="86"/>
                <w:tab w:val="left" w:pos="567"/>
                <w:tab w:val="left" w:pos="893"/>
                <w:tab w:val="left" w:pos="5103"/>
                <w:tab w:val="left" w:pos="7117"/>
              </w:tabs>
              <w:suppressAutoHyphens/>
              <w:rPr>
                <w:b/>
                <w:spacing w:val="-2"/>
                <w:sz w:val="22"/>
                <w:szCs w:val="22"/>
              </w:rPr>
            </w:pPr>
            <w:sdt>
              <w:sdtPr>
                <w:rPr>
                  <w:lang w:eastAsia="en-NZ"/>
                </w:rPr>
                <w:id w:val="322782531"/>
                <w14:checkbox>
                  <w14:checked w14:val="0"/>
                  <w14:checkedState w14:val="2612" w14:font="MS Gothic"/>
                  <w14:uncheckedState w14:val="2610" w14:font="MS Gothic"/>
                </w14:checkbox>
              </w:sdtPr>
              <w:sdtEndPr/>
              <w:sdtContent>
                <w:r w:rsidR="00242C5B" w:rsidRPr="00905B2A">
                  <w:rPr>
                    <w:rFonts w:ascii="Segoe UI Symbol" w:eastAsia="MS Gothic" w:hAnsi="Segoe UI Symbol" w:cs="Segoe UI Symbol"/>
                    <w:lang w:eastAsia="en-NZ"/>
                  </w:rPr>
                  <w:t>☐</w:t>
                </w:r>
              </w:sdtContent>
            </w:sdt>
          </w:p>
        </w:tc>
      </w:tr>
      <w:tr w:rsidR="00AC0B1E" w:rsidRPr="00905B2A" w14:paraId="352BCE2F" w14:textId="77777777" w:rsidTr="00D55A83">
        <w:trPr>
          <w:gridBefore w:val="1"/>
          <w:wBefore w:w="696" w:type="dxa"/>
          <w:cantSplit/>
          <w:trHeight w:val="595"/>
        </w:trPr>
        <w:tc>
          <w:tcPr>
            <w:tcW w:w="6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F43A2B" w14:textId="0EA47FB8" w:rsidR="00AC0B1E" w:rsidRPr="00905B2A" w:rsidRDefault="00AC0B1E" w:rsidP="0059739C">
            <w:pPr>
              <w:rPr>
                <w:sz w:val="22"/>
                <w:szCs w:val="22"/>
              </w:rPr>
            </w:pPr>
            <w:r w:rsidRPr="00905B2A">
              <w:rPr>
                <w:sz w:val="22"/>
                <w:szCs w:val="22"/>
              </w:rPr>
              <w:t xml:space="preserve">If </w:t>
            </w:r>
            <w:r w:rsidRPr="00905B2A">
              <w:rPr>
                <w:b/>
                <w:sz w:val="22"/>
                <w:szCs w:val="22"/>
              </w:rPr>
              <w:t>Yes</w:t>
            </w:r>
            <w:r w:rsidRPr="00905B2A">
              <w:rPr>
                <w:sz w:val="22"/>
                <w:szCs w:val="22"/>
              </w:rPr>
              <w:t xml:space="preserve">, will the people and the methods be the same as in answer to question </w:t>
            </w:r>
            <w:r w:rsidRPr="00905B2A">
              <w:rPr>
                <w:b/>
                <w:sz w:val="22"/>
                <w:szCs w:val="22"/>
              </w:rPr>
              <w:t>E8.</w:t>
            </w:r>
            <w:r w:rsidR="007049B9">
              <w:rPr>
                <w:b/>
                <w:sz w:val="22"/>
                <w:szCs w:val="22"/>
              </w:rPr>
              <w:t>0</w:t>
            </w:r>
            <w:r w:rsidRPr="00905B2A">
              <w:rPr>
                <w:sz w:val="22"/>
                <w:szCs w:val="22"/>
              </w:rPr>
              <w:t xml:space="preserve">.  If they </w:t>
            </w:r>
            <w:r w:rsidRPr="00905B2A">
              <w:rPr>
                <w:b/>
                <w:sz w:val="22"/>
                <w:szCs w:val="22"/>
              </w:rPr>
              <w:t>are not</w:t>
            </w:r>
            <w:r w:rsidRPr="00905B2A">
              <w:rPr>
                <w:sz w:val="22"/>
                <w:szCs w:val="22"/>
              </w:rPr>
              <w:t xml:space="preserve"> the same</w:t>
            </w:r>
            <w:r w:rsidR="0059739C">
              <w:rPr>
                <w:sz w:val="22"/>
                <w:szCs w:val="22"/>
              </w:rPr>
              <w:t>,</w:t>
            </w:r>
            <w:r w:rsidRPr="00905B2A">
              <w:rPr>
                <w:sz w:val="22"/>
                <w:szCs w:val="22"/>
              </w:rPr>
              <w:t xml:space="preserve"> please provide details below:</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57736D" w14:textId="77777777" w:rsidR="00AC0B1E" w:rsidRPr="00905B2A" w:rsidRDefault="00AC0B1E" w:rsidP="00AC0B1E">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7368719D" w14:textId="77777777" w:rsidR="00AC0B1E" w:rsidRPr="00905B2A" w:rsidRDefault="00AC0B1E" w:rsidP="00E9799D">
            <w:pPr>
              <w:tabs>
                <w:tab w:val="left" w:pos="86"/>
                <w:tab w:val="left" w:pos="567"/>
                <w:tab w:val="left" w:pos="893"/>
                <w:tab w:val="left" w:pos="5103"/>
                <w:tab w:val="left" w:pos="7117"/>
              </w:tabs>
              <w:suppressAutoHyphens/>
              <w:rPr>
                <w:spacing w:val="-2"/>
                <w:sz w:val="22"/>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8DB86C1" w14:textId="0217615C" w:rsidR="00AC0B1E" w:rsidRPr="00905B2A" w:rsidRDefault="001E4ADE" w:rsidP="00E9799D">
            <w:pPr>
              <w:tabs>
                <w:tab w:val="left" w:pos="86"/>
                <w:tab w:val="left" w:pos="567"/>
                <w:tab w:val="left" w:pos="893"/>
                <w:tab w:val="left" w:pos="5103"/>
                <w:tab w:val="left" w:pos="7117"/>
              </w:tabs>
              <w:suppressAutoHyphens/>
              <w:rPr>
                <w:b/>
                <w:spacing w:val="-2"/>
                <w:sz w:val="22"/>
                <w:szCs w:val="22"/>
              </w:rPr>
            </w:pPr>
            <w:sdt>
              <w:sdtPr>
                <w:rPr>
                  <w:lang w:eastAsia="en-NZ"/>
                </w:rPr>
                <w:id w:val="-877625643"/>
                <w14:checkbox>
                  <w14:checked w14:val="0"/>
                  <w14:checkedState w14:val="2612" w14:font="MS Gothic"/>
                  <w14:uncheckedState w14:val="2610" w14:font="MS Gothic"/>
                </w14:checkbox>
              </w:sdtPr>
              <w:sdtEndPr/>
              <w:sdtContent>
                <w:r w:rsidR="00242C5B"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5854BA" w14:textId="77777777" w:rsidR="00AC0B1E" w:rsidRPr="00905B2A" w:rsidRDefault="00AC0B1E" w:rsidP="00AC0B1E">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68CD512F" w14:textId="77777777" w:rsidR="00AC0B1E" w:rsidRPr="00905B2A" w:rsidRDefault="00AC0B1E" w:rsidP="00E9799D">
            <w:pPr>
              <w:tabs>
                <w:tab w:val="left" w:pos="86"/>
                <w:tab w:val="left" w:pos="567"/>
                <w:tab w:val="left" w:pos="893"/>
                <w:tab w:val="left" w:pos="5103"/>
                <w:tab w:val="left" w:pos="7117"/>
              </w:tabs>
              <w:suppressAutoHyphens/>
              <w:rPr>
                <w:spacing w:val="-2"/>
                <w:sz w:val="22"/>
                <w:szCs w:val="22"/>
              </w:rPr>
            </w:pPr>
          </w:p>
        </w:tc>
        <w:tc>
          <w:tcPr>
            <w:tcW w:w="696" w:type="dxa"/>
            <w:tcBorders>
              <w:top w:val="single" w:sz="4" w:space="0" w:color="auto"/>
              <w:left w:val="single" w:sz="4" w:space="0" w:color="auto"/>
              <w:bottom w:val="single" w:sz="4" w:space="0" w:color="auto"/>
              <w:right w:val="single" w:sz="4" w:space="0" w:color="auto"/>
            </w:tcBorders>
            <w:shd w:val="clear" w:color="auto" w:fill="auto"/>
            <w:vAlign w:val="center"/>
          </w:tcPr>
          <w:p w14:paraId="27B06552" w14:textId="4EEE9045" w:rsidR="00AC0B1E" w:rsidRPr="00905B2A" w:rsidRDefault="001E4ADE" w:rsidP="00E9799D">
            <w:pPr>
              <w:tabs>
                <w:tab w:val="left" w:pos="86"/>
                <w:tab w:val="left" w:pos="567"/>
                <w:tab w:val="left" w:pos="893"/>
                <w:tab w:val="left" w:pos="5103"/>
                <w:tab w:val="left" w:pos="7117"/>
              </w:tabs>
              <w:suppressAutoHyphens/>
              <w:rPr>
                <w:b/>
                <w:spacing w:val="-2"/>
                <w:sz w:val="22"/>
                <w:szCs w:val="22"/>
              </w:rPr>
            </w:pPr>
            <w:sdt>
              <w:sdtPr>
                <w:rPr>
                  <w:lang w:eastAsia="en-NZ"/>
                </w:rPr>
                <w:id w:val="354613355"/>
                <w14:checkbox>
                  <w14:checked w14:val="0"/>
                  <w14:checkedState w14:val="2612" w14:font="MS Gothic"/>
                  <w14:uncheckedState w14:val="2610" w14:font="MS Gothic"/>
                </w14:checkbox>
              </w:sdtPr>
              <w:sdtEndPr/>
              <w:sdtContent>
                <w:r w:rsidR="00242C5B" w:rsidRPr="00905B2A">
                  <w:rPr>
                    <w:rFonts w:ascii="Segoe UI Symbol" w:eastAsia="MS Gothic" w:hAnsi="Segoe UI Symbol" w:cs="Segoe UI Symbol"/>
                    <w:lang w:eastAsia="en-NZ"/>
                  </w:rPr>
                  <w:t>☐</w:t>
                </w:r>
              </w:sdtContent>
            </w:sdt>
          </w:p>
        </w:tc>
      </w:tr>
      <w:tr w:rsidR="00242C5B" w:rsidRPr="00905B2A" w14:paraId="2FBFA80F" w14:textId="75D1F758" w:rsidTr="009E24AA">
        <w:tblPrEx>
          <w:tblBorders>
            <w:top w:val="none" w:sz="0" w:space="0" w:color="auto"/>
          </w:tblBorders>
          <w:shd w:val="pct12" w:color="auto" w:fill="auto"/>
        </w:tblPrEx>
        <w:trPr>
          <w:gridBefore w:val="1"/>
          <w:wBefore w:w="696" w:type="dxa"/>
          <w:trHeight w:val="420"/>
        </w:trPr>
        <w:tc>
          <w:tcPr>
            <w:tcW w:w="9527" w:type="dxa"/>
            <w:gridSpan w:val="5"/>
            <w:shd w:val="clear" w:color="auto" w:fill="D9D9D9" w:themeFill="background1" w:themeFillShade="D9"/>
          </w:tcPr>
          <w:p w14:paraId="130AD7EB" w14:textId="1D950358" w:rsidR="00242C5B" w:rsidRPr="00905B2A" w:rsidRDefault="00242C5B" w:rsidP="00242C5B">
            <w:pPr>
              <w:tabs>
                <w:tab w:val="left" w:pos="851"/>
              </w:tabs>
              <w:autoSpaceDE w:val="0"/>
              <w:autoSpaceDN w:val="0"/>
              <w:spacing w:before="120"/>
              <w:ind w:right="34"/>
              <w:rPr>
                <w:b/>
                <w:sz w:val="22"/>
                <w:szCs w:val="22"/>
              </w:rPr>
            </w:pPr>
            <w:r w:rsidRPr="00905B2A">
              <w:rPr>
                <w:sz w:val="22"/>
                <w:szCs w:val="22"/>
              </w:rPr>
              <w:t>The method of euthanasia:</w:t>
            </w:r>
          </w:p>
        </w:tc>
      </w:tr>
      <w:tr w:rsidR="00242C5B" w:rsidRPr="00905B2A" w14:paraId="7FBBFD59" w14:textId="54E55CC5" w:rsidTr="009E24AA">
        <w:tblPrEx>
          <w:tblBorders>
            <w:top w:val="none" w:sz="0" w:space="0" w:color="auto"/>
          </w:tblBorders>
          <w:shd w:val="pct12" w:color="auto" w:fill="auto"/>
        </w:tblPrEx>
        <w:trPr>
          <w:gridBefore w:val="1"/>
          <w:wBefore w:w="696" w:type="dxa"/>
          <w:trHeight w:val="680"/>
        </w:trPr>
        <w:tc>
          <w:tcPr>
            <w:tcW w:w="9527" w:type="dxa"/>
            <w:gridSpan w:val="5"/>
          </w:tcPr>
          <w:p w14:paraId="7E24C40F" w14:textId="4EFB541C" w:rsidR="00242C5B" w:rsidRPr="00905B2A" w:rsidRDefault="001E4ADE" w:rsidP="00242C5B">
            <w:pPr>
              <w:rPr>
                <w:b/>
                <w:color w:val="000000"/>
                <w:sz w:val="22"/>
                <w:szCs w:val="22"/>
              </w:rPr>
            </w:pPr>
            <w:sdt>
              <w:sdtPr>
                <w:rPr>
                  <w:rStyle w:val="Strong"/>
                  <w:b w:val="0"/>
                  <w:color w:val="808080" w:themeColor="background1" w:themeShade="80"/>
                </w:rPr>
                <w:id w:val="1440642374"/>
                <w:placeholder>
                  <w:docPart w:val="BE973329FD4048D8A4E7685CED5278AD"/>
                </w:placeholder>
                <w:showingPlcHdr/>
              </w:sdtPr>
              <w:sdtEndPr>
                <w:rPr>
                  <w:rStyle w:val="Strong"/>
                </w:rPr>
              </w:sdtEndPr>
              <w:sdtContent>
                <w:r w:rsidR="00242C5B" w:rsidRPr="00905B2A">
                  <w:rPr>
                    <w:rStyle w:val="PlaceholderText"/>
                  </w:rPr>
                  <w:t>Click here to enter text.</w:t>
                </w:r>
              </w:sdtContent>
            </w:sdt>
          </w:p>
        </w:tc>
      </w:tr>
      <w:tr w:rsidR="00242C5B" w:rsidRPr="00905B2A" w14:paraId="326F0CD0" w14:textId="77777777" w:rsidTr="009E24AA">
        <w:tblPrEx>
          <w:tblBorders>
            <w:top w:val="none" w:sz="0" w:space="0" w:color="auto"/>
          </w:tblBorders>
          <w:shd w:val="pct12" w:color="auto" w:fill="auto"/>
        </w:tblPrEx>
        <w:trPr>
          <w:gridBefore w:val="1"/>
          <w:wBefore w:w="696" w:type="dxa"/>
          <w:trHeight w:val="340"/>
        </w:trPr>
        <w:tc>
          <w:tcPr>
            <w:tcW w:w="952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F33617" w14:textId="208E0B16" w:rsidR="00242C5B" w:rsidRPr="00905B2A" w:rsidRDefault="00242C5B" w:rsidP="008271C4">
            <w:pPr>
              <w:pStyle w:val="BodyText2"/>
              <w:autoSpaceDE w:val="0"/>
              <w:autoSpaceDN w:val="0"/>
              <w:spacing w:after="0" w:line="240" w:lineRule="auto"/>
              <w:ind w:right="34"/>
              <w:rPr>
                <w:bCs/>
                <w:sz w:val="22"/>
                <w:szCs w:val="22"/>
              </w:rPr>
            </w:pPr>
            <w:r w:rsidRPr="00905B2A">
              <w:rPr>
                <w:bCs/>
                <w:sz w:val="22"/>
                <w:szCs w:val="22"/>
              </w:rPr>
              <w:t>The names and experience of the persons carrying out the euthanasia:</w:t>
            </w:r>
          </w:p>
        </w:tc>
      </w:tr>
      <w:tr w:rsidR="006952EB" w:rsidRPr="00905B2A" w14:paraId="0A32719F" w14:textId="77777777" w:rsidTr="00502CFE">
        <w:tblPrEx>
          <w:tblBorders>
            <w:top w:val="none" w:sz="0" w:space="0" w:color="auto"/>
          </w:tblBorders>
          <w:shd w:val="pct12" w:color="auto" w:fill="auto"/>
        </w:tblPrEx>
        <w:trPr>
          <w:gridBefore w:val="1"/>
          <w:wBefore w:w="696" w:type="dxa"/>
          <w:trHeight w:val="340"/>
        </w:trPr>
        <w:tc>
          <w:tcPr>
            <w:tcW w:w="9527" w:type="dxa"/>
            <w:gridSpan w:val="5"/>
            <w:tcBorders>
              <w:top w:val="single" w:sz="4" w:space="0" w:color="auto"/>
              <w:left w:val="single" w:sz="4" w:space="0" w:color="auto"/>
              <w:bottom w:val="single" w:sz="4" w:space="0" w:color="auto"/>
              <w:right w:val="single" w:sz="4" w:space="0" w:color="auto"/>
            </w:tcBorders>
          </w:tcPr>
          <w:p w14:paraId="694B5616" w14:textId="6D845CE5" w:rsidR="006952EB" w:rsidRPr="00905B2A" w:rsidRDefault="006952EB" w:rsidP="00E9799D">
            <w:pPr>
              <w:tabs>
                <w:tab w:val="left" w:pos="840"/>
              </w:tabs>
              <w:spacing w:before="120"/>
              <w:ind w:right="34"/>
              <w:rPr>
                <w:b/>
                <w:sz w:val="22"/>
                <w:szCs w:val="22"/>
              </w:rPr>
            </w:pPr>
            <w:r w:rsidRPr="00905B2A">
              <w:rPr>
                <w:sz w:val="22"/>
                <w:szCs w:val="22"/>
              </w:rPr>
              <w:t>Names:</w:t>
            </w:r>
            <w:r w:rsidR="00242C5B" w:rsidRPr="00905B2A">
              <w:rPr>
                <w:rStyle w:val="Strong"/>
                <w:b w:val="0"/>
                <w:color w:val="808080" w:themeColor="background1" w:themeShade="80"/>
              </w:rPr>
              <w:t xml:space="preserve"> </w:t>
            </w:r>
            <w:sdt>
              <w:sdtPr>
                <w:rPr>
                  <w:rStyle w:val="Strong"/>
                  <w:b w:val="0"/>
                  <w:color w:val="808080" w:themeColor="background1" w:themeShade="80"/>
                </w:rPr>
                <w:id w:val="309995289"/>
                <w:placeholder>
                  <w:docPart w:val="A0F33339716445ED816968A2BB8D673A"/>
                </w:placeholder>
                <w:showingPlcHdr/>
              </w:sdtPr>
              <w:sdtEndPr>
                <w:rPr>
                  <w:rStyle w:val="Strong"/>
                </w:rPr>
              </w:sdtEndPr>
              <w:sdtContent>
                <w:r w:rsidR="00242C5B" w:rsidRPr="00905B2A">
                  <w:rPr>
                    <w:rStyle w:val="PlaceholderText"/>
                  </w:rPr>
                  <w:t>Click here to enter text.</w:t>
                </w:r>
              </w:sdtContent>
            </w:sdt>
          </w:p>
        </w:tc>
      </w:tr>
      <w:tr w:rsidR="00A14FE1" w:rsidRPr="00905B2A" w14:paraId="72A04BFE" w14:textId="77777777" w:rsidTr="00A51D86">
        <w:tblPrEx>
          <w:tblBorders>
            <w:top w:val="none" w:sz="0" w:space="0" w:color="auto"/>
          </w:tblBorders>
          <w:shd w:val="pct12" w:color="auto" w:fill="auto"/>
        </w:tblPrEx>
        <w:trPr>
          <w:gridBefore w:val="1"/>
          <w:wBefore w:w="696" w:type="dxa"/>
          <w:trHeight w:val="340"/>
        </w:trPr>
        <w:tc>
          <w:tcPr>
            <w:tcW w:w="9527" w:type="dxa"/>
            <w:gridSpan w:val="5"/>
            <w:tcBorders>
              <w:top w:val="single" w:sz="4" w:space="0" w:color="auto"/>
              <w:left w:val="single" w:sz="4" w:space="0" w:color="auto"/>
              <w:bottom w:val="single" w:sz="4" w:space="0" w:color="auto"/>
              <w:right w:val="single" w:sz="4" w:space="0" w:color="auto"/>
            </w:tcBorders>
            <w:vAlign w:val="bottom"/>
          </w:tcPr>
          <w:p w14:paraId="1097FD3E" w14:textId="77777777" w:rsidR="00A14FE1" w:rsidRPr="00905B2A" w:rsidRDefault="007E6571" w:rsidP="00A14FE1">
            <w:pPr>
              <w:tabs>
                <w:tab w:val="left" w:pos="840"/>
              </w:tabs>
              <w:spacing w:before="120"/>
              <w:ind w:right="34"/>
              <w:rPr>
                <w:rStyle w:val="Strong"/>
                <w:b w:val="0"/>
                <w:color w:val="808080" w:themeColor="background1" w:themeShade="80"/>
              </w:rPr>
            </w:pPr>
            <w:r w:rsidRPr="00905B2A">
              <w:rPr>
                <w:sz w:val="22"/>
                <w:szCs w:val="22"/>
              </w:rPr>
              <w:t>Qualifications or relevant experience to carry out the euthanasia:</w:t>
            </w:r>
            <w:r w:rsidR="00242C5B" w:rsidRPr="00905B2A">
              <w:rPr>
                <w:rStyle w:val="Strong"/>
                <w:b w:val="0"/>
                <w:color w:val="808080" w:themeColor="background1" w:themeShade="80"/>
              </w:rPr>
              <w:t xml:space="preserve"> </w:t>
            </w:r>
            <w:sdt>
              <w:sdtPr>
                <w:rPr>
                  <w:rStyle w:val="Strong"/>
                  <w:b w:val="0"/>
                  <w:color w:val="808080" w:themeColor="background1" w:themeShade="80"/>
                </w:rPr>
                <w:id w:val="1679315777"/>
                <w:placeholder>
                  <w:docPart w:val="2BCFBDF255054E76AA9E12B3385A66AA"/>
                </w:placeholder>
                <w:showingPlcHdr/>
              </w:sdtPr>
              <w:sdtEndPr>
                <w:rPr>
                  <w:rStyle w:val="Strong"/>
                </w:rPr>
              </w:sdtEndPr>
              <w:sdtContent>
                <w:r w:rsidR="00242C5B" w:rsidRPr="00905B2A">
                  <w:rPr>
                    <w:rStyle w:val="PlaceholderText"/>
                  </w:rPr>
                  <w:t>Click here to enter text.</w:t>
                </w:r>
              </w:sdtContent>
            </w:sdt>
          </w:p>
          <w:p w14:paraId="63EF38F8" w14:textId="77777777" w:rsidR="00242C5B" w:rsidRPr="00905B2A" w:rsidRDefault="00242C5B" w:rsidP="00A14FE1">
            <w:pPr>
              <w:tabs>
                <w:tab w:val="left" w:pos="840"/>
              </w:tabs>
              <w:spacing w:before="120"/>
              <w:ind w:right="34"/>
              <w:rPr>
                <w:rStyle w:val="Strong"/>
                <w:b w:val="0"/>
                <w:color w:val="808080" w:themeColor="background1" w:themeShade="80"/>
              </w:rPr>
            </w:pPr>
          </w:p>
          <w:p w14:paraId="4C3D9C41" w14:textId="45E45720" w:rsidR="00242C5B" w:rsidRPr="00905B2A" w:rsidRDefault="00242C5B" w:rsidP="00A14FE1">
            <w:pPr>
              <w:tabs>
                <w:tab w:val="left" w:pos="840"/>
              </w:tabs>
              <w:spacing w:before="120"/>
              <w:ind w:right="34"/>
              <w:rPr>
                <w:b/>
                <w:sz w:val="22"/>
                <w:szCs w:val="22"/>
              </w:rPr>
            </w:pPr>
          </w:p>
        </w:tc>
      </w:tr>
    </w:tbl>
    <w:p w14:paraId="57A57299" w14:textId="74F2E6C9" w:rsidR="00340BD3" w:rsidRPr="00905B2A" w:rsidRDefault="00340BD3" w:rsidP="00EA0589">
      <w:pPr>
        <w:ind w:right="34"/>
        <w:rPr>
          <w:sz w:val="22"/>
          <w:szCs w:val="22"/>
        </w:rPr>
      </w:pPr>
    </w:p>
    <w:tbl>
      <w:tblPr>
        <w:tblW w:w="102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96"/>
        <w:gridCol w:w="4720"/>
        <w:gridCol w:w="4807"/>
      </w:tblGrid>
      <w:tr w:rsidR="00340BD3" w:rsidRPr="00905B2A" w14:paraId="51F914C9" w14:textId="77777777" w:rsidTr="00242C5B">
        <w:trPr>
          <w:cantSplit/>
          <w:trHeight w:val="595"/>
        </w:trPr>
        <w:tc>
          <w:tcPr>
            <w:tcW w:w="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3002B3" w14:textId="50AD5E63" w:rsidR="00340BD3" w:rsidRPr="00905B2A" w:rsidRDefault="00340BD3" w:rsidP="00340BD3">
            <w:pPr>
              <w:tabs>
                <w:tab w:val="left" w:pos="5103"/>
                <w:tab w:val="left" w:pos="7117"/>
              </w:tabs>
              <w:suppressAutoHyphens/>
              <w:rPr>
                <w:b/>
                <w:spacing w:val="-2"/>
                <w:sz w:val="22"/>
                <w:szCs w:val="22"/>
              </w:rPr>
            </w:pPr>
            <w:r w:rsidRPr="00905B2A">
              <w:rPr>
                <w:b/>
                <w:spacing w:val="-2"/>
                <w:sz w:val="22"/>
                <w:szCs w:val="22"/>
              </w:rPr>
              <w:t>E8.</w:t>
            </w:r>
            <w:r w:rsidR="007049B9">
              <w:rPr>
                <w:b/>
                <w:spacing w:val="-2"/>
                <w:sz w:val="22"/>
                <w:szCs w:val="22"/>
              </w:rPr>
              <w:t>2</w:t>
            </w:r>
          </w:p>
        </w:tc>
        <w:tc>
          <w:tcPr>
            <w:tcW w:w="4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E484EA" w14:textId="6D14A0A3" w:rsidR="00340BD3" w:rsidRPr="00905B2A" w:rsidRDefault="00340BD3" w:rsidP="00F93298">
            <w:pPr>
              <w:rPr>
                <w:sz w:val="22"/>
                <w:szCs w:val="22"/>
              </w:rPr>
            </w:pPr>
            <w:r w:rsidRPr="00905B2A">
              <w:rPr>
                <w:sz w:val="22"/>
                <w:szCs w:val="22"/>
              </w:rPr>
              <w:t>Where will the euthanasia be carried out:</w:t>
            </w:r>
          </w:p>
        </w:tc>
        <w:tc>
          <w:tcPr>
            <w:tcW w:w="4807" w:type="dxa"/>
            <w:tcBorders>
              <w:top w:val="single" w:sz="4" w:space="0" w:color="auto"/>
              <w:left w:val="single" w:sz="4" w:space="0" w:color="auto"/>
              <w:bottom w:val="single" w:sz="4" w:space="0" w:color="auto"/>
              <w:right w:val="single" w:sz="4" w:space="0" w:color="auto"/>
            </w:tcBorders>
            <w:shd w:val="clear" w:color="auto" w:fill="auto"/>
            <w:vAlign w:val="center"/>
          </w:tcPr>
          <w:p w14:paraId="278C71DE" w14:textId="43301B60" w:rsidR="00340BD3" w:rsidRPr="00905B2A" w:rsidRDefault="001E4ADE" w:rsidP="00340BD3">
            <w:pPr>
              <w:tabs>
                <w:tab w:val="left" w:pos="86"/>
                <w:tab w:val="left" w:pos="567"/>
                <w:tab w:val="left" w:pos="893"/>
                <w:tab w:val="left" w:pos="5103"/>
                <w:tab w:val="left" w:pos="7117"/>
              </w:tabs>
              <w:suppressAutoHyphens/>
              <w:rPr>
                <w:b/>
                <w:spacing w:val="-2"/>
                <w:sz w:val="22"/>
                <w:szCs w:val="22"/>
              </w:rPr>
            </w:pPr>
            <w:sdt>
              <w:sdtPr>
                <w:rPr>
                  <w:rStyle w:val="Strong"/>
                  <w:b w:val="0"/>
                  <w:color w:val="808080" w:themeColor="background1" w:themeShade="80"/>
                </w:rPr>
                <w:id w:val="-1593000547"/>
                <w:placeholder>
                  <w:docPart w:val="8D4E1E0FF3B1408B8D6EB6EF3CAA3A4F"/>
                </w:placeholder>
                <w:showingPlcHdr/>
              </w:sdtPr>
              <w:sdtEndPr>
                <w:rPr>
                  <w:rStyle w:val="Strong"/>
                </w:rPr>
              </w:sdtEndPr>
              <w:sdtContent>
                <w:r w:rsidR="00242C5B" w:rsidRPr="00905B2A">
                  <w:rPr>
                    <w:rStyle w:val="PlaceholderText"/>
                  </w:rPr>
                  <w:t>Click here to enter text.</w:t>
                </w:r>
              </w:sdtContent>
            </w:sdt>
          </w:p>
        </w:tc>
      </w:tr>
    </w:tbl>
    <w:p w14:paraId="269E6CB8" w14:textId="77777777" w:rsidR="00340BD3" w:rsidRPr="00905B2A" w:rsidRDefault="00340BD3" w:rsidP="00EA0589">
      <w:pPr>
        <w:ind w:right="34"/>
        <w:rPr>
          <w:sz w:val="22"/>
          <w:szCs w:val="22"/>
        </w:rPr>
      </w:pPr>
    </w:p>
    <w:tbl>
      <w:tblPr>
        <w:tblW w:w="1023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9"/>
        <w:gridCol w:w="6550"/>
        <w:gridCol w:w="850"/>
        <w:gridCol w:w="709"/>
        <w:gridCol w:w="709"/>
        <w:gridCol w:w="709"/>
      </w:tblGrid>
      <w:tr w:rsidR="00E062B4" w:rsidRPr="00905B2A" w14:paraId="16716555" w14:textId="77777777" w:rsidTr="00242C5B">
        <w:trPr>
          <w:cantSplit/>
          <w:trHeight w:val="340"/>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5D4E7C" w14:textId="15E8B458" w:rsidR="00E062B4" w:rsidRPr="00905B2A" w:rsidRDefault="00AE5B7A" w:rsidP="00B64AE7">
            <w:pPr>
              <w:tabs>
                <w:tab w:val="left" w:pos="5103"/>
                <w:tab w:val="left" w:pos="7117"/>
              </w:tabs>
              <w:suppressAutoHyphens/>
              <w:rPr>
                <w:b/>
                <w:spacing w:val="-2"/>
                <w:sz w:val="22"/>
                <w:szCs w:val="22"/>
              </w:rPr>
            </w:pPr>
            <w:r w:rsidRPr="00905B2A">
              <w:rPr>
                <w:b/>
                <w:spacing w:val="-2"/>
                <w:sz w:val="22"/>
                <w:szCs w:val="22"/>
              </w:rPr>
              <w:t>E9</w:t>
            </w:r>
          </w:p>
        </w:tc>
        <w:tc>
          <w:tcPr>
            <w:tcW w:w="65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98E3FB" w14:textId="5AD33CEB" w:rsidR="00E062B4" w:rsidRPr="00905B2A" w:rsidRDefault="00E062B4" w:rsidP="00B64AE7">
            <w:pPr>
              <w:rPr>
                <w:sz w:val="22"/>
                <w:szCs w:val="22"/>
              </w:rPr>
            </w:pPr>
            <w:r w:rsidRPr="00905B2A">
              <w:rPr>
                <w:sz w:val="22"/>
                <w:szCs w:val="22"/>
              </w:rPr>
              <w:t xml:space="preserve">Are any drugs, chemicals, ionising or non-ionising radiation, </w:t>
            </w:r>
            <w:r w:rsidR="00644B13" w:rsidRPr="00905B2A">
              <w:rPr>
                <w:sz w:val="22"/>
                <w:szCs w:val="22"/>
              </w:rPr>
              <w:t>toxins</w:t>
            </w:r>
            <w:r w:rsidR="007049B9">
              <w:rPr>
                <w:sz w:val="22"/>
                <w:szCs w:val="22"/>
              </w:rPr>
              <w:t>,</w:t>
            </w:r>
            <w:r w:rsidR="00644B13" w:rsidRPr="00905B2A">
              <w:rPr>
                <w:sz w:val="22"/>
                <w:szCs w:val="22"/>
              </w:rPr>
              <w:t xml:space="preserve"> </w:t>
            </w:r>
            <w:r w:rsidRPr="00905B2A">
              <w:rPr>
                <w:sz w:val="22"/>
                <w:szCs w:val="22"/>
              </w:rPr>
              <w:t>or biological agents to be used?</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ECD305" w14:textId="77777777" w:rsidR="00157F15" w:rsidRPr="00905B2A" w:rsidRDefault="00E062B4" w:rsidP="00157F15">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2C6EF478" w14:textId="62F288EE" w:rsidR="00E062B4" w:rsidRPr="00905B2A" w:rsidRDefault="00157F15" w:rsidP="00157F15">
            <w:pPr>
              <w:tabs>
                <w:tab w:val="left" w:pos="86"/>
                <w:tab w:val="left" w:pos="567"/>
                <w:tab w:val="left" w:pos="893"/>
                <w:tab w:val="left" w:pos="5103"/>
                <w:tab w:val="left" w:pos="7117"/>
              </w:tabs>
              <w:suppressAutoHyphens/>
              <w:rPr>
                <w:spacing w:val="-2"/>
                <w:sz w:val="22"/>
                <w:szCs w:val="22"/>
              </w:rPr>
            </w:pPr>
            <w:r w:rsidRPr="00905B2A">
              <w:rPr>
                <w:spacing w:val="-2"/>
                <w:sz w:val="22"/>
                <w:szCs w:val="22"/>
              </w:rPr>
              <w:t>G</w:t>
            </w:r>
            <w:r w:rsidR="00E062B4" w:rsidRPr="00905B2A">
              <w:rPr>
                <w:spacing w:val="-2"/>
                <w:sz w:val="22"/>
                <w:szCs w:val="22"/>
              </w:rPr>
              <w:t xml:space="preserve">o to </w:t>
            </w:r>
            <w:r w:rsidR="00E062B4" w:rsidRPr="00905B2A">
              <w:rPr>
                <w:b/>
                <w:spacing w:val="-2"/>
                <w:sz w:val="22"/>
                <w:szCs w:val="22"/>
              </w:rPr>
              <w:t>E1</w:t>
            </w:r>
            <w:r w:rsidR="00AE5B7A" w:rsidRPr="00905B2A">
              <w:rPr>
                <w:b/>
                <w:spacing w:val="-2"/>
                <w:sz w:val="22"/>
                <w:szCs w:val="22"/>
              </w:rPr>
              <w:t>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7A562BB" w14:textId="4D3F7EFF" w:rsidR="00E062B4" w:rsidRPr="00905B2A" w:rsidRDefault="001E4ADE" w:rsidP="00B64AE7">
            <w:pPr>
              <w:tabs>
                <w:tab w:val="left" w:pos="86"/>
                <w:tab w:val="left" w:pos="567"/>
                <w:tab w:val="left" w:pos="893"/>
                <w:tab w:val="left" w:pos="5103"/>
                <w:tab w:val="left" w:pos="7117"/>
              </w:tabs>
              <w:suppressAutoHyphens/>
              <w:rPr>
                <w:b/>
                <w:spacing w:val="-2"/>
                <w:sz w:val="22"/>
                <w:szCs w:val="22"/>
              </w:rPr>
            </w:pPr>
            <w:sdt>
              <w:sdtPr>
                <w:rPr>
                  <w:lang w:eastAsia="en-NZ"/>
                </w:rPr>
                <w:id w:val="-834914785"/>
                <w14:checkbox>
                  <w14:checked w14:val="0"/>
                  <w14:checkedState w14:val="2612" w14:font="MS Gothic"/>
                  <w14:uncheckedState w14:val="2610" w14:font="MS Gothic"/>
                </w14:checkbox>
              </w:sdtPr>
              <w:sdtEndPr/>
              <w:sdtContent>
                <w:r w:rsidR="00242C5B"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197805" w14:textId="77777777" w:rsidR="00157F15" w:rsidRPr="00905B2A" w:rsidRDefault="00E062B4" w:rsidP="00157F15">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r w:rsidR="00157F15" w:rsidRPr="00905B2A">
              <w:rPr>
                <w:spacing w:val="-2"/>
                <w:sz w:val="22"/>
                <w:szCs w:val="22"/>
              </w:rPr>
              <w:t xml:space="preserve"> </w:t>
            </w:r>
          </w:p>
          <w:p w14:paraId="5EC9702E" w14:textId="1B943847" w:rsidR="00E062B4" w:rsidRPr="00905B2A" w:rsidRDefault="00157F15" w:rsidP="00CD47B9">
            <w:pPr>
              <w:tabs>
                <w:tab w:val="left" w:pos="86"/>
                <w:tab w:val="left" w:pos="567"/>
                <w:tab w:val="left" w:pos="893"/>
                <w:tab w:val="left" w:pos="5103"/>
                <w:tab w:val="left" w:pos="7117"/>
              </w:tabs>
              <w:suppressAutoHyphens/>
              <w:rPr>
                <w:spacing w:val="-2"/>
                <w:sz w:val="22"/>
                <w:szCs w:val="22"/>
              </w:rPr>
            </w:pPr>
            <w:r w:rsidRPr="00905B2A">
              <w:rPr>
                <w:spacing w:val="-2"/>
                <w:sz w:val="22"/>
                <w:szCs w:val="22"/>
              </w:rPr>
              <w:t>G</w:t>
            </w:r>
            <w:r w:rsidR="00E062B4" w:rsidRPr="00905B2A">
              <w:rPr>
                <w:spacing w:val="-2"/>
                <w:sz w:val="22"/>
                <w:szCs w:val="22"/>
              </w:rPr>
              <w:t xml:space="preserve">o to </w:t>
            </w:r>
            <w:r w:rsidR="00E062B4" w:rsidRPr="00905B2A">
              <w:rPr>
                <w:b/>
                <w:spacing w:val="-2"/>
                <w:sz w:val="22"/>
                <w:szCs w:val="22"/>
              </w:rPr>
              <w:t>E</w:t>
            </w:r>
            <w:r w:rsidR="00CD47B9" w:rsidRPr="00905B2A">
              <w:rPr>
                <w:b/>
                <w:spacing w:val="-2"/>
                <w:sz w:val="22"/>
                <w:szCs w:val="22"/>
              </w:rPr>
              <w:t>12</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E18327" w14:textId="12CEABEA" w:rsidR="00E062B4" w:rsidRPr="00905B2A" w:rsidRDefault="001E4ADE" w:rsidP="00B64AE7">
            <w:pPr>
              <w:tabs>
                <w:tab w:val="left" w:pos="86"/>
                <w:tab w:val="left" w:pos="567"/>
                <w:tab w:val="left" w:pos="893"/>
                <w:tab w:val="left" w:pos="5103"/>
                <w:tab w:val="left" w:pos="7117"/>
              </w:tabs>
              <w:suppressAutoHyphens/>
              <w:rPr>
                <w:b/>
                <w:spacing w:val="-2"/>
                <w:sz w:val="22"/>
                <w:szCs w:val="22"/>
              </w:rPr>
            </w:pPr>
            <w:sdt>
              <w:sdtPr>
                <w:rPr>
                  <w:lang w:eastAsia="en-NZ"/>
                </w:rPr>
                <w:id w:val="-2130080061"/>
                <w14:checkbox>
                  <w14:checked w14:val="0"/>
                  <w14:checkedState w14:val="2612" w14:font="MS Gothic"/>
                  <w14:uncheckedState w14:val="2610" w14:font="MS Gothic"/>
                </w14:checkbox>
              </w:sdtPr>
              <w:sdtEndPr/>
              <w:sdtContent>
                <w:r w:rsidR="00242C5B" w:rsidRPr="00905B2A">
                  <w:rPr>
                    <w:rFonts w:ascii="Segoe UI Symbol" w:eastAsia="MS Gothic" w:hAnsi="Segoe UI Symbol" w:cs="Segoe UI Symbol"/>
                    <w:lang w:eastAsia="en-NZ"/>
                  </w:rPr>
                  <w:t>☐</w:t>
                </w:r>
              </w:sdtContent>
            </w:sdt>
          </w:p>
        </w:tc>
      </w:tr>
    </w:tbl>
    <w:p w14:paraId="7BB54D21" w14:textId="3776F019" w:rsidR="00A9586E" w:rsidRPr="00905B2A" w:rsidRDefault="00A9586E" w:rsidP="00C536CC">
      <w:pPr>
        <w:rPr>
          <w:b/>
          <w:sz w:val="22"/>
          <w:szCs w:val="22"/>
        </w:rPr>
      </w:pPr>
    </w:p>
    <w:p w14:paraId="755CECD6" w14:textId="03DA1FB4" w:rsidR="00694393" w:rsidRPr="00905B2A" w:rsidRDefault="00D719C8" w:rsidP="001335A9">
      <w:pPr>
        <w:spacing w:after="120"/>
        <w:ind w:left="709" w:hanging="709"/>
        <w:rPr>
          <w:sz w:val="22"/>
          <w:szCs w:val="22"/>
        </w:rPr>
      </w:pPr>
      <w:r w:rsidRPr="00905B2A">
        <w:rPr>
          <w:b/>
          <w:sz w:val="22"/>
          <w:szCs w:val="22"/>
        </w:rPr>
        <w:t>E1</w:t>
      </w:r>
      <w:r w:rsidR="00AE5B7A" w:rsidRPr="00905B2A">
        <w:rPr>
          <w:b/>
          <w:sz w:val="22"/>
          <w:szCs w:val="22"/>
        </w:rPr>
        <w:t>0</w:t>
      </w:r>
      <w:r w:rsidRPr="00905B2A">
        <w:rPr>
          <w:sz w:val="22"/>
          <w:szCs w:val="22"/>
        </w:rPr>
        <w:tab/>
      </w:r>
      <w:r w:rsidR="00694393" w:rsidRPr="00905B2A">
        <w:rPr>
          <w:sz w:val="22"/>
          <w:szCs w:val="22"/>
        </w:rPr>
        <w:t xml:space="preserve">List all drugs, chemicals, </w:t>
      </w:r>
      <w:r w:rsidR="00840134" w:rsidRPr="00905B2A">
        <w:rPr>
          <w:sz w:val="22"/>
          <w:szCs w:val="22"/>
        </w:rPr>
        <w:t xml:space="preserve">toxins, </w:t>
      </w:r>
      <w:r w:rsidR="00694393" w:rsidRPr="00905B2A">
        <w:rPr>
          <w:sz w:val="22"/>
          <w:szCs w:val="22"/>
        </w:rPr>
        <w:t>ionising or non-ionising radiation or biological agents to be used.</w:t>
      </w: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7"/>
        <w:gridCol w:w="5500"/>
      </w:tblGrid>
      <w:tr w:rsidR="00694393" w:rsidRPr="00905B2A" w14:paraId="14F749C8" w14:textId="77777777" w:rsidTr="00242C5B">
        <w:tc>
          <w:tcPr>
            <w:tcW w:w="4707" w:type="dxa"/>
            <w:shd w:val="clear" w:color="auto" w:fill="D9D9D9" w:themeFill="background1" w:themeFillShade="D9"/>
          </w:tcPr>
          <w:p w14:paraId="08F6C5B5" w14:textId="3D172744" w:rsidR="00694393" w:rsidRPr="00905B2A" w:rsidRDefault="00694393" w:rsidP="007A5CDE">
            <w:pPr>
              <w:spacing w:before="120" w:after="120"/>
              <w:ind w:right="34"/>
              <w:jc w:val="both"/>
              <w:rPr>
                <w:b/>
                <w:sz w:val="22"/>
                <w:szCs w:val="22"/>
              </w:rPr>
            </w:pPr>
            <w:r w:rsidRPr="00905B2A">
              <w:rPr>
                <w:b/>
                <w:sz w:val="22"/>
                <w:szCs w:val="22"/>
              </w:rPr>
              <w:t>For eac</w:t>
            </w:r>
            <w:r w:rsidRPr="00B47533">
              <w:rPr>
                <w:b/>
                <w:sz w:val="22"/>
                <w:szCs w:val="22"/>
              </w:rPr>
              <w:t>h agent indicate:</w:t>
            </w:r>
            <w:r w:rsidR="001A0166" w:rsidRPr="00B47533">
              <w:rPr>
                <w:b/>
                <w:sz w:val="22"/>
                <w:szCs w:val="22"/>
              </w:rPr>
              <w:t xml:space="preserve"> (Replicate this table for more than one </w:t>
            </w:r>
            <w:r w:rsidR="007A5CDE" w:rsidRPr="00B47533">
              <w:rPr>
                <w:b/>
                <w:sz w:val="22"/>
                <w:szCs w:val="22"/>
              </w:rPr>
              <w:t>drug, chemical, toxin, ionising or non-ionising radiation or biological agent is used</w:t>
            </w:r>
            <w:r w:rsidR="001A0166" w:rsidRPr="00B47533">
              <w:rPr>
                <w:b/>
                <w:sz w:val="22"/>
                <w:szCs w:val="22"/>
              </w:rPr>
              <w:t>)</w:t>
            </w:r>
          </w:p>
        </w:tc>
        <w:tc>
          <w:tcPr>
            <w:tcW w:w="5500" w:type="dxa"/>
            <w:shd w:val="clear" w:color="auto" w:fill="D9D9D9" w:themeFill="background1" w:themeFillShade="D9"/>
          </w:tcPr>
          <w:p w14:paraId="7E0B5CE2" w14:textId="77777777" w:rsidR="00694393" w:rsidRPr="00905B2A" w:rsidRDefault="00694393" w:rsidP="00795D46">
            <w:pPr>
              <w:rPr>
                <w:sz w:val="22"/>
                <w:szCs w:val="22"/>
              </w:rPr>
            </w:pPr>
          </w:p>
        </w:tc>
      </w:tr>
      <w:tr w:rsidR="00555E7C" w:rsidRPr="00905B2A" w14:paraId="40426DDB" w14:textId="77777777" w:rsidTr="009E24AA">
        <w:tc>
          <w:tcPr>
            <w:tcW w:w="4707" w:type="dxa"/>
            <w:shd w:val="clear" w:color="auto" w:fill="auto"/>
            <w:vAlign w:val="center"/>
          </w:tcPr>
          <w:p w14:paraId="6DD644E9" w14:textId="77777777" w:rsidR="00555E7C" w:rsidRPr="00905B2A" w:rsidRDefault="00555E7C" w:rsidP="00555E7C">
            <w:pPr>
              <w:tabs>
                <w:tab w:val="left" w:pos="300"/>
                <w:tab w:val="right" w:pos="2000"/>
                <w:tab w:val="left" w:pos="4560"/>
                <w:tab w:val="left" w:pos="8500"/>
              </w:tabs>
              <w:spacing w:before="120" w:after="120"/>
              <w:ind w:right="34"/>
              <w:rPr>
                <w:b/>
                <w:sz w:val="22"/>
                <w:szCs w:val="22"/>
              </w:rPr>
            </w:pPr>
            <w:r w:rsidRPr="00905B2A">
              <w:rPr>
                <w:sz w:val="22"/>
                <w:szCs w:val="22"/>
              </w:rPr>
              <w:t>Name of agent:</w:t>
            </w:r>
          </w:p>
        </w:tc>
        <w:tc>
          <w:tcPr>
            <w:tcW w:w="5500" w:type="dxa"/>
            <w:shd w:val="clear" w:color="auto" w:fill="auto"/>
          </w:tcPr>
          <w:p w14:paraId="501E94E1" w14:textId="763AFF1C" w:rsidR="00555E7C" w:rsidRPr="00905B2A" w:rsidRDefault="001E4ADE" w:rsidP="00555E7C">
            <w:pPr>
              <w:spacing w:before="120" w:after="120"/>
              <w:ind w:right="34"/>
              <w:rPr>
                <w:b/>
                <w:sz w:val="22"/>
                <w:szCs w:val="22"/>
              </w:rPr>
            </w:pPr>
            <w:sdt>
              <w:sdtPr>
                <w:rPr>
                  <w:rStyle w:val="Strong"/>
                  <w:b w:val="0"/>
                  <w:color w:val="808080" w:themeColor="background1" w:themeShade="80"/>
                </w:rPr>
                <w:id w:val="343834702"/>
                <w:placeholder>
                  <w:docPart w:val="40D9312DF7774D23B6F9D9B0A3222178"/>
                </w:placeholder>
                <w:showingPlcHdr/>
              </w:sdtPr>
              <w:sdtEndPr>
                <w:rPr>
                  <w:rStyle w:val="Strong"/>
                </w:rPr>
              </w:sdtEndPr>
              <w:sdtContent>
                <w:r w:rsidR="00555E7C" w:rsidRPr="00905B2A">
                  <w:rPr>
                    <w:rStyle w:val="PlaceholderText"/>
                  </w:rPr>
                  <w:t>Click here to enter text.</w:t>
                </w:r>
              </w:sdtContent>
            </w:sdt>
          </w:p>
        </w:tc>
      </w:tr>
      <w:tr w:rsidR="00555E7C" w:rsidRPr="00905B2A" w14:paraId="0FE60931" w14:textId="77777777" w:rsidTr="009E24AA">
        <w:tc>
          <w:tcPr>
            <w:tcW w:w="4707" w:type="dxa"/>
            <w:shd w:val="clear" w:color="auto" w:fill="auto"/>
            <w:vAlign w:val="center"/>
          </w:tcPr>
          <w:p w14:paraId="4F7D3689" w14:textId="77777777" w:rsidR="00555E7C" w:rsidRPr="00905B2A" w:rsidRDefault="00555E7C" w:rsidP="00555E7C">
            <w:pPr>
              <w:tabs>
                <w:tab w:val="left" w:pos="300"/>
                <w:tab w:val="right" w:pos="2000"/>
                <w:tab w:val="left" w:pos="4560"/>
                <w:tab w:val="left" w:pos="8500"/>
              </w:tabs>
              <w:spacing w:before="120" w:after="120"/>
              <w:ind w:right="34"/>
              <w:rPr>
                <w:sz w:val="22"/>
                <w:szCs w:val="22"/>
              </w:rPr>
            </w:pPr>
            <w:r w:rsidRPr="00905B2A">
              <w:rPr>
                <w:sz w:val="22"/>
                <w:szCs w:val="22"/>
              </w:rPr>
              <w:t>Dose of agent:</w:t>
            </w:r>
          </w:p>
        </w:tc>
        <w:tc>
          <w:tcPr>
            <w:tcW w:w="5500" w:type="dxa"/>
            <w:shd w:val="clear" w:color="auto" w:fill="auto"/>
          </w:tcPr>
          <w:p w14:paraId="11A206A8" w14:textId="7A139C74" w:rsidR="00555E7C" w:rsidRPr="00905B2A" w:rsidRDefault="001E4ADE" w:rsidP="00555E7C">
            <w:pPr>
              <w:spacing w:before="120" w:after="120"/>
              <w:ind w:right="34"/>
              <w:rPr>
                <w:b/>
                <w:sz w:val="22"/>
                <w:szCs w:val="22"/>
              </w:rPr>
            </w:pPr>
            <w:sdt>
              <w:sdtPr>
                <w:rPr>
                  <w:rStyle w:val="Strong"/>
                  <w:b w:val="0"/>
                  <w:color w:val="808080" w:themeColor="background1" w:themeShade="80"/>
                </w:rPr>
                <w:id w:val="712858198"/>
                <w:placeholder>
                  <w:docPart w:val="11928C437B894271B3279305775F2D7E"/>
                </w:placeholder>
                <w:showingPlcHdr/>
              </w:sdtPr>
              <w:sdtEndPr>
                <w:rPr>
                  <w:rStyle w:val="Strong"/>
                </w:rPr>
              </w:sdtEndPr>
              <w:sdtContent>
                <w:r w:rsidR="00555E7C" w:rsidRPr="00905B2A">
                  <w:rPr>
                    <w:rStyle w:val="PlaceholderText"/>
                  </w:rPr>
                  <w:t>Click here to enter text.</w:t>
                </w:r>
              </w:sdtContent>
            </w:sdt>
          </w:p>
        </w:tc>
      </w:tr>
      <w:tr w:rsidR="00555E7C" w:rsidRPr="00905B2A" w14:paraId="03FCD5BF" w14:textId="77777777" w:rsidTr="009E24AA">
        <w:tc>
          <w:tcPr>
            <w:tcW w:w="4707" w:type="dxa"/>
            <w:shd w:val="clear" w:color="auto" w:fill="auto"/>
            <w:vAlign w:val="center"/>
          </w:tcPr>
          <w:p w14:paraId="06FB4C16" w14:textId="77777777" w:rsidR="00555E7C" w:rsidRPr="00905B2A" w:rsidRDefault="00555E7C" w:rsidP="00555E7C">
            <w:pPr>
              <w:spacing w:before="120" w:after="120"/>
              <w:ind w:right="34"/>
              <w:rPr>
                <w:sz w:val="22"/>
                <w:szCs w:val="22"/>
              </w:rPr>
            </w:pPr>
            <w:r w:rsidRPr="00905B2A">
              <w:rPr>
                <w:sz w:val="22"/>
                <w:szCs w:val="22"/>
              </w:rPr>
              <w:t>Route of administration:</w:t>
            </w:r>
          </w:p>
        </w:tc>
        <w:tc>
          <w:tcPr>
            <w:tcW w:w="5500" w:type="dxa"/>
            <w:shd w:val="clear" w:color="auto" w:fill="auto"/>
          </w:tcPr>
          <w:p w14:paraId="71A28CB4" w14:textId="45903DBA" w:rsidR="00555E7C" w:rsidRPr="00905B2A" w:rsidRDefault="001E4ADE" w:rsidP="00555E7C">
            <w:pPr>
              <w:rPr>
                <w:b/>
                <w:sz w:val="22"/>
                <w:szCs w:val="22"/>
              </w:rPr>
            </w:pPr>
            <w:sdt>
              <w:sdtPr>
                <w:rPr>
                  <w:rStyle w:val="Strong"/>
                  <w:b w:val="0"/>
                  <w:color w:val="808080" w:themeColor="background1" w:themeShade="80"/>
                </w:rPr>
                <w:id w:val="-1791512815"/>
                <w:placeholder>
                  <w:docPart w:val="CA5EC682D2314DEA97A17437C03FCB62"/>
                </w:placeholder>
                <w:showingPlcHdr/>
              </w:sdtPr>
              <w:sdtEndPr>
                <w:rPr>
                  <w:rStyle w:val="Strong"/>
                </w:rPr>
              </w:sdtEndPr>
              <w:sdtContent>
                <w:r w:rsidR="00555E7C" w:rsidRPr="00905B2A">
                  <w:rPr>
                    <w:rStyle w:val="PlaceholderText"/>
                  </w:rPr>
                  <w:t>Click here to enter text.</w:t>
                </w:r>
              </w:sdtContent>
            </w:sdt>
          </w:p>
        </w:tc>
      </w:tr>
      <w:tr w:rsidR="00555E7C" w:rsidRPr="00905B2A" w14:paraId="122331DE" w14:textId="77777777" w:rsidTr="009E24AA">
        <w:tc>
          <w:tcPr>
            <w:tcW w:w="4707" w:type="dxa"/>
            <w:shd w:val="clear" w:color="auto" w:fill="auto"/>
            <w:vAlign w:val="center"/>
          </w:tcPr>
          <w:p w14:paraId="15A0B9B6" w14:textId="77777777" w:rsidR="00555E7C" w:rsidRPr="00905B2A" w:rsidRDefault="00555E7C" w:rsidP="00555E7C">
            <w:pPr>
              <w:spacing w:before="120" w:after="120"/>
              <w:ind w:right="34"/>
              <w:rPr>
                <w:sz w:val="22"/>
                <w:szCs w:val="22"/>
              </w:rPr>
            </w:pPr>
            <w:r w:rsidRPr="00905B2A">
              <w:rPr>
                <w:sz w:val="22"/>
                <w:szCs w:val="22"/>
              </w:rPr>
              <w:t>Likely effects of agent:</w:t>
            </w:r>
          </w:p>
        </w:tc>
        <w:tc>
          <w:tcPr>
            <w:tcW w:w="5500" w:type="dxa"/>
            <w:shd w:val="clear" w:color="auto" w:fill="auto"/>
          </w:tcPr>
          <w:p w14:paraId="52012CDE" w14:textId="02DB4D53" w:rsidR="00555E7C" w:rsidRPr="00905B2A" w:rsidRDefault="001E4ADE" w:rsidP="00555E7C">
            <w:pPr>
              <w:rPr>
                <w:b/>
                <w:sz w:val="22"/>
                <w:szCs w:val="22"/>
              </w:rPr>
            </w:pPr>
            <w:sdt>
              <w:sdtPr>
                <w:rPr>
                  <w:rStyle w:val="Strong"/>
                  <w:b w:val="0"/>
                  <w:color w:val="808080" w:themeColor="background1" w:themeShade="80"/>
                </w:rPr>
                <w:id w:val="-730460541"/>
                <w:placeholder>
                  <w:docPart w:val="CB2EE12F886340AE98F8E8CF42865459"/>
                </w:placeholder>
                <w:showingPlcHdr/>
              </w:sdtPr>
              <w:sdtEndPr>
                <w:rPr>
                  <w:rStyle w:val="Strong"/>
                </w:rPr>
              </w:sdtEndPr>
              <w:sdtContent>
                <w:r w:rsidR="00555E7C" w:rsidRPr="00905B2A">
                  <w:rPr>
                    <w:rStyle w:val="PlaceholderText"/>
                  </w:rPr>
                  <w:t>Click here to enter text.</w:t>
                </w:r>
              </w:sdtContent>
            </w:sdt>
          </w:p>
        </w:tc>
      </w:tr>
      <w:tr w:rsidR="00555E7C" w:rsidRPr="00905B2A" w14:paraId="53972761" w14:textId="77777777" w:rsidTr="009E24AA">
        <w:tc>
          <w:tcPr>
            <w:tcW w:w="4707" w:type="dxa"/>
            <w:shd w:val="clear" w:color="auto" w:fill="auto"/>
            <w:vAlign w:val="center"/>
          </w:tcPr>
          <w:p w14:paraId="6B3CD6BB" w14:textId="77777777" w:rsidR="00555E7C" w:rsidRPr="00905B2A" w:rsidRDefault="00555E7C" w:rsidP="00555E7C">
            <w:pPr>
              <w:tabs>
                <w:tab w:val="left" w:pos="300"/>
                <w:tab w:val="right" w:pos="2000"/>
                <w:tab w:val="left" w:pos="4560"/>
                <w:tab w:val="left" w:pos="8500"/>
              </w:tabs>
              <w:spacing w:before="120" w:after="120"/>
              <w:ind w:right="34"/>
              <w:rPr>
                <w:b/>
                <w:sz w:val="22"/>
                <w:szCs w:val="22"/>
              </w:rPr>
            </w:pPr>
            <w:r w:rsidRPr="00905B2A">
              <w:rPr>
                <w:sz w:val="22"/>
                <w:szCs w:val="22"/>
              </w:rPr>
              <w:t>Duration of effects:</w:t>
            </w:r>
          </w:p>
        </w:tc>
        <w:tc>
          <w:tcPr>
            <w:tcW w:w="5500" w:type="dxa"/>
            <w:shd w:val="clear" w:color="auto" w:fill="auto"/>
          </w:tcPr>
          <w:p w14:paraId="1806AFE8" w14:textId="1BC0BF6F" w:rsidR="00555E7C" w:rsidRPr="00905B2A" w:rsidRDefault="001E4ADE" w:rsidP="00555E7C">
            <w:pPr>
              <w:rPr>
                <w:b/>
                <w:sz w:val="22"/>
                <w:szCs w:val="22"/>
              </w:rPr>
            </w:pPr>
            <w:sdt>
              <w:sdtPr>
                <w:rPr>
                  <w:rStyle w:val="Strong"/>
                  <w:b w:val="0"/>
                  <w:color w:val="808080" w:themeColor="background1" w:themeShade="80"/>
                </w:rPr>
                <w:id w:val="324245208"/>
                <w:placeholder>
                  <w:docPart w:val="2045A3B844DF40D3B8606622AEECACAA"/>
                </w:placeholder>
                <w:showingPlcHdr/>
              </w:sdtPr>
              <w:sdtEndPr>
                <w:rPr>
                  <w:rStyle w:val="Strong"/>
                </w:rPr>
              </w:sdtEndPr>
              <w:sdtContent>
                <w:r w:rsidR="00555E7C" w:rsidRPr="00905B2A">
                  <w:rPr>
                    <w:rStyle w:val="PlaceholderText"/>
                  </w:rPr>
                  <w:t>Click here to enter text.</w:t>
                </w:r>
              </w:sdtContent>
            </w:sdt>
          </w:p>
        </w:tc>
      </w:tr>
      <w:tr w:rsidR="00555E7C" w:rsidRPr="00905B2A" w14:paraId="5A4DAED8" w14:textId="77777777" w:rsidTr="009E24AA">
        <w:tc>
          <w:tcPr>
            <w:tcW w:w="4707" w:type="dxa"/>
            <w:shd w:val="clear" w:color="auto" w:fill="auto"/>
            <w:vAlign w:val="center"/>
          </w:tcPr>
          <w:p w14:paraId="68CE94BE" w14:textId="35EDEF14" w:rsidR="00555E7C" w:rsidRPr="00905B2A" w:rsidRDefault="00555E7C" w:rsidP="00555E7C">
            <w:pPr>
              <w:spacing w:before="120" w:after="120"/>
              <w:ind w:right="34"/>
              <w:rPr>
                <w:sz w:val="22"/>
                <w:szCs w:val="22"/>
              </w:rPr>
            </w:pPr>
            <w:r w:rsidRPr="00905B2A">
              <w:rPr>
                <w:sz w:val="22"/>
                <w:szCs w:val="22"/>
              </w:rPr>
              <w:t xml:space="preserve">Method of determining </w:t>
            </w:r>
            <w:r w:rsidR="001A0166">
              <w:rPr>
                <w:sz w:val="22"/>
                <w:szCs w:val="22"/>
              </w:rPr>
              <w:t xml:space="preserve">the </w:t>
            </w:r>
            <w:r w:rsidRPr="00905B2A">
              <w:rPr>
                <w:sz w:val="22"/>
                <w:szCs w:val="22"/>
              </w:rPr>
              <w:t>effectiveness of agent:</w:t>
            </w:r>
          </w:p>
        </w:tc>
        <w:tc>
          <w:tcPr>
            <w:tcW w:w="5500" w:type="dxa"/>
            <w:shd w:val="clear" w:color="auto" w:fill="auto"/>
          </w:tcPr>
          <w:p w14:paraId="582D3B6D" w14:textId="027463B2" w:rsidR="00555E7C" w:rsidRPr="00905B2A" w:rsidRDefault="001E4ADE" w:rsidP="00555E7C">
            <w:pPr>
              <w:rPr>
                <w:b/>
                <w:sz w:val="22"/>
                <w:szCs w:val="22"/>
              </w:rPr>
            </w:pPr>
            <w:sdt>
              <w:sdtPr>
                <w:rPr>
                  <w:rStyle w:val="Strong"/>
                  <w:b w:val="0"/>
                  <w:color w:val="808080" w:themeColor="background1" w:themeShade="80"/>
                </w:rPr>
                <w:id w:val="709389922"/>
                <w:placeholder>
                  <w:docPart w:val="C7D3A649CE8C418E8963200D212A6691"/>
                </w:placeholder>
                <w:showingPlcHdr/>
              </w:sdtPr>
              <w:sdtEndPr>
                <w:rPr>
                  <w:rStyle w:val="Strong"/>
                </w:rPr>
              </w:sdtEndPr>
              <w:sdtContent>
                <w:r w:rsidR="00555E7C" w:rsidRPr="00905B2A">
                  <w:rPr>
                    <w:rStyle w:val="PlaceholderText"/>
                  </w:rPr>
                  <w:t>Click here to enter text.</w:t>
                </w:r>
              </w:sdtContent>
            </w:sdt>
          </w:p>
        </w:tc>
      </w:tr>
      <w:tr w:rsidR="00555E7C" w:rsidRPr="00905B2A" w14:paraId="66117031" w14:textId="77777777" w:rsidTr="009E24AA">
        <w:tc>
          <w:tcPr>
            <w:tcW w:w="4707" w:type="dxa"/>
            <w:shd w:val="clear" w:color="auto" w:fill="auto"/>
            <w:vAlign w:val="center"/>
          </w:tcPr>
          <w:p w14:paraId="71398409" w14:textId="77777777" w:rsidR="00555E7C" w:rsidRPr="00905B2A" w:rsidRDefault="00555E7C" w:rsidP="00555E7C">
            <w:pPr>
              <w:tabs>
                <w:tab w:val="left" w:pos="300"/>
                <w:tab w:val="right" w:pos="2000"/>
                <w:tab w:val="left" w:pos="4560"/>
                <w:tab w:val="left" w:pos="8500"/>
              </w:tabs>
              <w:spacing w:before="120" w:after="120"/>
              <w:ind w:right="34"/>
              <w:rPr>
                <w:b/>
                <w:sz w:val="22"/>
                <w:szCs w:val="22"/>
              </w:rPr>
            </w:pPr>
            <w:r w:rsidRPr="00905B2A">
              <w:rPr>
                <w:sz w:val="22"/>
                <w:szCs w:val="22"/>
              </w:rPr>
              <w:t>Method of determining pain responses occurring during neuromuscular blockage:</w:t>
            </w:r>
          </w:p>
        </w:tc>
        <w:tc>
          <w:tcPr>
            <w:tcW w:w="5500" w:type="dxa"/>
            <w:shd w:val="clear" w:color="auto" w:fill="auto"/>
          </w:tcPr>
          <w:p w14:paraId="468B38DE" w14:textId="15F8DD7B" w:rsidR="00555E7C" w:rsidRPr="00905B2A" w:rsidRDefault="001E4ADE" w:rsidP="00555E7C">
            <w:pPr>
              <w:rPr>
                <w:b/>
                <w:sz w:val="22"/>
                <w:szCs w:val="22"/>
              </w:rPr>
            </w:pPr>
            <w:sdt>
              <w:sdtPr>
                <w:rPr>
                  <w:rStyle w:val="Strong"/>
                  <w:b w:val="0"/>
                  <w:color w:val="808080" w:themeColor="background1" w:themeShade="80"/>
                </w:rPr>
                <w:id w:val="-1124305956"/>
                <w:placeholder>
                  <w:docPart w:val="16801C50959D42EFBACCD7FFA7130373"/>
                </w:placeholder>
                <w:showingPlcHdr/>
              </w:sdtPr>
              <w:sdtEndPr>
                <w:rPr>
                  <w:rStyle w:val="Strong"/>
                </w:rPr>
              </w:sdtEndPr>
              <w:sdtContent>
                <w:r w:rsidR="00555E7C" w:rsidRPr="00905B2A">
                  <w:rPr>
                    <w:rStyle w:val="PlaceholderText"/>
                  </w:rPr>
                  <w:t>Click here to enter text.</w:t>
                </w:r>
              </w:sdtContent>
            </w:sdt>
          </w:p>
        </w:tc>
      </w:tr>
      <w:tr w:rsidR="00555E7C" w:rsidRPr="00905B2A" w14:paraId="6912E302" w14:textId="77777777" w:rsidTr="009E24AA">
        <w:tc>
          <w:tcPr>
            <w:tcW w:w="4707" w:type="dxa"/>
            <w:shd w:val="clear" w:color="auto" w:fill="auto"/>
            <w:vAlign w:val="center"/>
          </w:tcPr>
          <w:p w14:paraId="4609F5F2" w14:textId="77777777" w:rsidR="00555E7C" w:rsidRPr="00905B2A" w:rsidRDefault="00555E7C" w:rsidP="00555E7C">
            <w:pPr>
              <w:tabs>
                <w:tab w:val="left" w:pos="300"/>
                <w:tab w:val="right" w:pos="2000"/>
                <w:tab w:val="left" w:pos="4560"/>
                <w:tab w:val="left" w:pos="8500"/>
              </w:tabs>
              <w:spacing w:before="120" w:after="120"/>
              <w:ind w:right="34"/>
              <w:rPr>
                <w:sz w:val="22"/>
                <w:szCs w:val="22"/>
              </w:rPr>
            </w:pPr>
            <w:r w:rsidRPr="00905B2A">
              <w:rPr>
                <w:sz w:val="22"/>
                <w:szCs w:val="22"/>
              </w:rPr>
              <w:t>Availability of reversing agent(s):</w:t>
            </w:r>
          </w:p>
        </w:tc>
        <w:tc>
          <w:tcPr>
            <w:tcW w:w="5500" w:type="dxa"/>
            <w:shd w:val="clear" w:color="auto" w:fill="auto"/>
          </w:tcPr>
          <w:p w14:paraId="072D1F35" w14:textId="1BA773AF" w:rsidR="00555E7C" w:rsidRPr="00905B2A" w:rsidRDefault="001E4ADE" w:rsidP="00555E7C">
            <w:pPr>
              <w:rPr>
                <w:b/>
                <w:sz w:val="22"/>
                <w:szCs w:val="22"/>
              </w:rPr>
            </w:pPr>
            <w:sdt>
              <w:sdtPr>
                <w:rPr>
                  <w:rStyle w:val="Strong"/>
                  <w:b w:val="0"/>
                  <w:color w:val="808080" w:themeColor="background1" w:themeShade="80"/>
                </w:rPr>
                <w:id w:val="1958679076"/>
                <w:placeholder>
                  <w:docPart w:val="3358906CFF5C4AA190CBBC7D801D7E3C"/>
                </w:placeholder>
                <w:showingPlcHdr/>
              </w:sdtPr>
              <w:sdtEndPr>
                <w:rPr>
                  <w:rStyle w:val="Strong"/>
                </w:rPr>
              </w:sdtEndPr>
              <w:sdtContent>
                <w:r w:rsidR="00555E7C" w:rsidRPr="00905B2A">
                  <w:rPr>
                    <w:rStyle w:val="PlaceholderText"/>
                  </w:rPr>
                  <w:t>Click here to enter text.</w:t>
                </w:r>
              </w:sdtContent>
            </w:sdt>
          </w:p>
        </w:tc>
      </w:tr>
      <w:tr w:rsidR="00555E7C" w:rsidRPr="00905B2A" w14:paraId="1BEF1D7B" w14:textId="77777777" w:rsidTr="009E24AA">
        <w:tc>
          <w:tcPr>
            <w:tcW w:w="4707" w:type="dxa"/>
            <w:shd w:val="clear" w:color="auto" w:fill="auto"/>
            <w:vAlign w:val="center"/>
          </w:tcPr>
          <w:p w14:paraId="149BAAC2" w14:textId="77777777" w:rsidR="00555E7C" w:rsidRPr="00905B2A" w:rsidRDefault="00555E7C" w:rsidP="00555E7C">
            <w:pPr>
              <w:tabs>
                <w:tab w:val="left" w:pos="300"/>
                <w:tab w:val="right" w:pos="2000"/>
                <w:tab w:val="left" w:pos="4560"/>
                <w:tab w:val="left" w:pos="8500"/>
              </w:tabs>
              <w:spacing w:before="120" w:after="120"/>
              <w:ind w:right="34"/>
              <w:rPr>
                <w:b/>
                <w:sz w:val="22"/>
                <w:szCs w:val="22"/>
              </w:rPr>
            </w:pPr>
            <w:r w:rsidRPr="00905B2A">
              <w:rPr>
                <w:sz w:val="22"/>
                <w:szCs w:val="22"/>
              </w:rPr>
              <w:t>Availability of cardio-respiratory support facilities:</w:t>
            </w:r>
          </w:p>
        </w:tc>
        <w:tc>
          <w:tcPr>
            <w:tcW w:w="5500" w:type="dxa"/>
            <w:shd w:val="clear" w:color="auto" w:fill="auto"/>
          </w:tcPr>
          <w:p w14:paraId="32F27E96" w14:textId="77C40638" w:rsidR="00555E7C" w:rsidRPr="00905B2A" w:rsidRDefault="001E4ADE" w:rsidP="00555E7C">
            <w:pPr>
              <w:rPr>
                <w:b/>
                <w:sz w:val="22"/>
                <w:szCs w:val="22"/>
              </w:rPr>
            </w:pPr>
            <w:sdt>
              <w:sdtPr>
                <w:rPr>
                  <w:rStyle w:val="Strong"/>
                  <w:b w:val="0"/>
                  <w:color w:val="808080" w:themeColor="background1" w:themeShade="80"/>
                </w:rPr>
                <w:id w:val="-777947516"/>
                <w:placeholder>
                  <w:docPart w:val="11FDA1B9D79B41BBA0D3F1A017DACAE4"/>
                </w:placeholder>
                <w:showingPlcHdr/>
              </w:sdtPr>
              <w:sdtEndPr>
                <w:rPr>
                  <w:rStyle w:val="Strong"/>
                </w:rPr>
              </w:sdtEndPr>
              <w:sdtContent>
                <w:r w:rsidR="00555E7C" w:rsidRPr="00905B2A">
                  <w:rPr>
                    <w:rStyle w:val="PlaceholderText"/>
                  </w:rPr>
                  <w:t>Click here to enter text.</w:t>
                </w:r>
              </w:sdtContent>
            </w:sdt>
          </w:p>
        </w:tc>
      </w:tr>
      <w:tr w:rsidR="00555E7C" w:rsidRPr="00905B2A" w14:paraId="68FF4FC6" w14:textId="77777777" w:rsidTr="009E24AA">
        <w:tc>
          <w:tcPr>
            <w:tcW w:w="4707" w:type="dxa"/>
            <w:shd w:val="clear" w:color="auto" w:fill="auto"/>
            <w:vAlign w:val="center"/>
          </w:tcPr>
          <w:p w14:paraId="3F4ABB1F" w14:textId="77777777" w:rsidR="00555E7C" w:rsidRPr="00905B2A" w:rsidRDefault="00555E7C" w:rsidP="00555E7C">
            <w:pPr>
              <w:tabs>
                <w:tab w:val="left" w:pos="300"/>
                <w:tab w:val="right" w:pos="2000"/>
                <w:tab w:val="left" w:pos="4560"/>
                <w:tab w:val="left" w:pos="8500"/>
              </w:tabs>
              <w:spacing w:before="120" w:after="120"/>
              <w:ind w:right="34"/>
              <w:rPr>
                <w:b/>
                <w:sz w:val="22"/>
                <w:szCs w:val="22"/>
              </w:rPr>
            </w:pPr>
            <w:r w:rsidRPr="00905B2A">
              <w:rPr>
                <w:sz w:val="22"/>
                <w:szCs w:val="22"/>
              </w:rPr>
              <w:t>Possible side-effects of or toxicity reactions to the agent:</w:t>
            </w:r>
          </w:p>
        </w:tc>
        <w:tc>
          <w:tcPr>
            <w:tcW w:w="5500" w:type="dxa"/>
            <w:shd w:val="clear" w:color="auto" w:fill="auto"/>
          </w:tcPr>
          <w:p w14:paraId="30F95A05" w14:textId="50497FCE" w:rsidR="00555E7C" w:rsidRPr="00905B2A" w:rsidRDefault="001E4ADE" w:rsidP="00555E7C">
            <w:pPr>
              <w:rPr>
                <w:b/>
                <w:sz w:val="22"/>
                <w:szCs w:val="22"/>
              </w:rPr>
            </w:pPr>
            <w:sdt>
              <w:sdtPr>
                <w:rPr>
                  <w:rStyle w:val="Strong"/>
                  <w:b w:val="0"/>
                  <w:color w:val="808080" w:themeColor="background1" w:themeShade="80"/>
                </w:rPr>
                <w:id w:val="-266240208"/>
                <w:placeholder>
                  <w:docPart w:val="CA2AB1479B2D413C9A34C2973C14AAD9"/>
                </w:placeholder>
                <w:showingPlcHdr/>
              </w:sdtPr>
              <w:sdtEndPr>
                <w:rPr>
                  <w:rStyle w:val="Strong"/>
                </w:rPr>
              </w:sdtEndPr>
              <w:sdtContent>
                <w:r w:rsidR="00555E7C" w:rsidRPr="00905B2A">
                  <w:rPr>
                    <w:rStyle w:val="PlaceholderText"/>
                  </w:rPr>
                  <w:t>Click here to enter text.</w:t>
                </w:r>
              </w:sdtContent>
            </w:sdt>
          </w:p>
        </w:tc>
      </w:tr>
    </w:tbl>
    <w:p w14:paraId="29AB3EAC" w14:textId="5930D9F7" w:rsidR="00C1646B" w:rsidRDefault="00C1646B" w:rsidP="00893875">
      <w:pPr>
        <w:tabs>
          <w:tab w:val="left" w:pos="1170"/>
          <w:tab w:val="left" w:pos="1440"/>
        </w:tabs>
        <w:spacing w:after="120"/>
        <w:ind w:left="720" w:right="34"/>
        <w:rPr>
          <w:i/>
          <w:sz w:val="22"/>
          <w:szCs w:val="22"/>
        </w:rPr>
      </w:pPr>
      <w:r w:rsidRPr="00905B2A">
        <w:rPr>
          <w:i/>
          <w:sz w:val="22"/>
          <w:szCs w:val="22"/>
        </w:rPr>
        <w:t xml:space="preserve">Copy and paste this section again </w:t>
      </w:r>
      <w:r w:rsidR="00414E49" w:rsidRPr="00905B2A">
        <w:rPr>
          <w:i/>
          <w:sz w:val="22"/>
          <w:szCs w:val="22"/>
        </w:rPr>
        <w:t>if more than one agent is used.</w:t>
      </w:r>
    </w:p>
    <w:p w14:paraId="4226AFB9" w14:textId="30B85F0A" w:rsidR="007049B9" w:rsidRDefault="007049B9" w:rsidP="00893875">
      <w:pPr>
        <w:tabs>
          <w:tab w:val="left" w:pos="1170"/>
          <w:tab w:val="left" w:pos="1440"/>
        </w:tabs>
        <w:spacing w:after="120"/>
        <w:ind w:left="720" w:right="34"/>
        <w:rPr>
          <w:i/>
          <w:sz w:val="22"/>
          <w:szCs w:val="22"/>
        </w:rPr>
      </w:pPr>
    </w:p>
    <w:p w14:paraId="2C22D8A7" w14:textId="2323CF9C" w:rsidR="007049B9" w:rsidRDefault="007049B9" w:rsidP="00893875">
      <w:pPr>
        <w:tabs>
          <w:tab w:val="left" w:pos="1170"/>
          <w:tab w:val="left" w:pos="1440"/>
        </w:tabs>
        <w:spacing w:after="120"/>
        <w:ind w:left="720" w:right="34"/>
        <w:rPr>
          <w:i/>
          <w:sz w:val="22"/>
          <w:szCs w:val="22"/>
        </w:rPr>
      </w:pPr>
    </w:p>
    <w:p w14:paraId="2FE0516A" w14:textId="03BB73A3" w:rsidR="007049B9" w:rsidRDefault="007049B9" w:rsidP="00893875">
      <w:pPr>
        <w:tabs>
          <w:tab w:val="left" w:pos="1170"/>
          <w:tab w:val="left" w:pos="1440"/>
        </w:tabs>
        <w:spacing w:after="120"/>
        <w:ind w:left="720" w:right="34"/>
        <w:rPr>
          <w:i/>
          <w:sz w:val="22"/>
          <w:szCs w:val="22"/>
        </w:rPr>
      </w:pPr>
    </w:p>
    <w:p w14:paraId="51068BE3" w14:textId="77777777" w:rsidR="007049B9" w:rsidRPr="00905B2A" w:rsidRDefault="007049B9" w:rsidP="007049B9">
      <w:pPr>
        <w:pStyle w:val="BlockText"/>
        <w:ind w:left="113" w:right="113"/>
        <w:jc w:val="right"/>
        <w:rPr>
          <w:rFonts w:ascii="Times New Roman" w:hAnsi="Times New Roman" w:cs="Times New Roman"/>
          <w:bCs w:val="0"/>
          <w:i/>
          <w:color w:val="000000"/>
          <w:sz w:val="22"/>
          <w:szCs w:val="22"/>
          <w:lang w:val="en-AU"/>
        </w:rPr>
      </w:pPr>
      <w:r w:rsidRPr="00905B2A">
        <w:rPr>
          <w:rFonts w:ascii="Times New Roman" w:hAnsi="Times New Roman" w:cs="Times New Roman"/>
          <w:bCs w:val="0"/>
          <w:i/>
          <w:color w:val="000000"/>
          <w:sz w:val="22"/>
          <w:szCs w:val="22"/>
          <w:lang w:val="en-AU"/>
        </w:rPr>
        <w:lastRenderedPageBreak/>
        <w:t>(</w:t>
      </w:r>
      <w:proofErr w:type="gramStart"/>
      <w:r w:rsidRPr="00905B2A">
        <w:rPr>
          <w:rFonts w:ascii="Times New Roman" w:hAnsi="Times New Roman" w:cs="Times New Roman"/>
          <w:bCs w:val="0"/>
          <w:i/>
          <w:color w:val="000000"/>
          <w:sz w:val="22"/>
          <w:szCs w:val="22"/>
          <w:lang w:val="en-AU"/>
        </w:rPr>
        <w:t>insert</w:t>
      </w:r>
      <w:proofErr w:type="gramEnd"/>
      <w:r w:rsidRPr="00905B2A">
        <w:rPr>
          <w:rFonts w:ascii="Times New Roman" w:hAnsi="Times New Roman" w:cs="Times New Roman"/>
          <w:bCs w:val="0"/>
          <w:i/>
          <w:color w:val="000000"/>
          <w:sz w:val="22"/>
          <w:szCs w:val="22"/>
          <w:lang w:val="en-AU"/>
        </w:rPr>
        <w:t xml:space="preserve"> X in </w:t>
      </w:r>
      <w:r>
        <w:rPr>
          <w:rFonts w:ascii="Times New Roman" w:hAnsi="Times New Roman" w:cs="Times New Roman"/>
          <w:bCs w:val="0"/>
          <w:i/>
          <w:color w:val="000000"/>
          <w:sz w:val="22"/>
          <w:szCs w:val="22"/>
          <w:lang w:val="en-AU"/>
        </w:rPr>
        <w:t xml:space="preserve">the </w:t>
      </w:r>
      <w:r w:rsidRPr="00905B2A">
        <w:rPr>
          <w:rFonts w:ascii="Times New Roman" w:hAnsi="Times New Roman" w:cs="Times New Roman"/>
          <w:bCs w:val="0"/>
          <w:i/>
          <w:color w:val="000000"/>
          <w:sz w:val="22"/>
          <w:szCs w:val="22"/>
          <w:lang w:val="en-AU"/>
        </w:rPr>
        <w:t>box)</w:t>
      </w: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82"/>
        <w:gridCol w:w="2012"/>
        <w:gridCol w:w="4706"/>
        <w:gridCol w:w="709"/>
        <w:gridCol w:w="709"/>
        <w:gridCol w:w="709"/>
        <w:gridCol w:w="686"/>
      </w:tblGrid>
      <w:tr w:rsidR="00CD47B9" w:rsidRPr="00905B2A" w14:paraId="49C8CA4B" w14:textId="77777777" w:rsidTr="00555E7C">
        <w:trPr>
          <w:cantSplit/>
          <w:trHeight w:val="580"/>
        </w:trPr>
        <w:tc>
          <w:tcPr>
            <w:tcW w:w="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C228DD" w14:textId="77777777" w:rsidR="00CD47B9" w:rsidRPr="00905B2A" w:rsidRDefault="00CD47B9" w:rsidP="00CD47B9">
            <w:pPr>
              <w:tabs>
                <w:tab w:val="left" w:pos="5103"/>
                <w:tab w:val="left" w:pos="7117"/>
              </w:tabs>
              <w:suppressAutoHyphens/>
              <w:rPr>
                <w:b/>
                <w:spacing w:val="-2"/>
                <w:sz w:val="22"/>
                <w:szCs w:val="22"/>
              </w:rPr>
            </w:pPr>
          </w:p>
          <w:p w14:paraId="3DA65BC9" w14:textId="23423666" w:rsidR="00CD47B9" w:rsidRPr="00905B2A" w:rsidRDefault="00CD47B9" w:rsidP="00CD47B9">
            <w:pPr>
              <w:tabs>
                <w:tab w:val="left" w:pos="5103"/>
                <w:tab w:val="left" w:pos="7117"/>
              </w:tabs>
              <w:suppressAutoHyphens/>
              <w:rPr>
                <w:b/>
                <w:spacing w:val="-2"/>
                <w:sz w:val="22"/>
                <w:szCs w:val="22"/>
              </w:rPr>
            </w:pPr>
            <w:r w:rsidRPr="00905B2A">
              <w:rPr>
                <w:b/>
                <w:spacing w:val="-2"/>
                <w:sz w:val="22"/>
                <w:szCs w:val="22"/>
              </w:rPr>
              <w:t>E11</w:t>
            </w:r>
          </w:p>
        </w:tc>
        <w:tc>
          <w:tcPr>
            <w:tcW w:w="671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1BFC05" w14:textId="77777777" w:rsidR="00CD47B9" w:rsidRPr="00905B2A" w:rsidRDefault="00CD47B9" w:rsidP="00CD47B9">
            <w:pPr>
              <w:rPr>
                <w:sz w:val="22"/>
                <w:szCs w:val="22"/>
              </w:rPr>
            </w:pPr>
            <w:r w:rsidRPr="00905B2A">
              <w:rPr>
                <w:sz w:val="22"/>
                <w:szCs w:val="22"/>
              </w:rPr>
              <w:t>Are any imported biological products or their derivatives to be used in any of the animals?</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A02906" w14:textId="77777777" w:rsidR="00CD47B9" w:rsidRPr="00905B2A" w:rsidRDefault="00CD47B9" w:rsidP="00CD47B9">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952C9E1" w14:textId="05E2643B" w:rsidR="00CD47B9" w:rsidRPr="00905B2A" w:rsidRDefault="001E4ADE" w:rsidP="00CD47B9">
            <w:pPr>
              <w:tabs>
                <w:tab w:val="left" w:pos="86"/>
                <w:tab w:val="left" w:pos="567"/>
                <w:tab w:val="left" w:pos="893"/>
                <w:tab w:val="left" w:pos="5103"/>
                <w:tab w:val="left" w:pos="7117"/>
              </w:tabs>
              <w:suppressAutoHyphens/>
              <w:jc w:val="center"/>
              <w:rPr>
                <w:b/>
                <w:spacing w:val="-2"/>
                <w:sz w:val="22"/>
                <w:szCs w:val="22"/>
              </w:rPr>
            </w:pPr>
            <w:sdt>
              <w:sdtPr>
                <w:rPr>
                  <w:lang w:eastAsia="en-NZ"/>
                </w:rPr>
                <w:id w:val="1580336230"/>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17C2EF" w14:textId="6AFACEEE" w:rsidR="00CD47B9" w:rsidRPr="00905B2A" w:rsidRDefault="00CD47B9" w:rsidP="00CD47B9">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tc>
        <w:tc>
          <w:tcPr>
            <w:tcW w:w="686" w:type="dxa"/>
            <w:tcBorders>
              <w:top w:val="single" w:sz="4" w:space="0" w:color="auto"/>
              <w:left w:val="single" w:sz="4" w:space="0" w:color="auto"/>
              <w:bottom w:val="single" w:sz="4" w:space="0" w:color="auto"/>
              <w:right w:val="single" w:sz="4" w:space="0" w:color="auto"/>
            </w:tcBorders>
            <w:shd w:val="clear" w:color="auto" w:fill="auto"/>
            <w:vAlign w:val="center"/>
          </w:tcPr>
          <w:p w14:paraId="429E30F4" w14:textId="4572C57E" w:rsidR="00CD47B9" w:rsidRPr="00905B2A" w:rsidRDefault="001E4ADE" w:rsidP="00CD47B9">
            <w:pPr>
              <w:tabs>
                <w:tab w:val="left" w:pos="-304"/>
                <w:tab w:val="left" w:pos="893"/>
                <w:tab w:val="left" w:pos="5103"/>
                <w:tab w:val="left" w:pos="7117"/>
              </w:tabs>
              <w:suppressAutoHyphens/>
              <w:ind w:left="-304" w:right="-102"/>
              <w:jc w:val="center"/>
              <w:rPr>
                <w:b/>
                <w:spacing w:val="-2"/>
                <w:sz w:val="22"/>
                <w:szCs w:val="22"/>
              </w:rPr>
            </w:pPr>
            <w:sdt>
              <w:sdtPr>
                <w:rPr>
                  <w:lang w:eastAsia="en-NZ"/>
                </w:rPr>
                <w:id w:val="1300026542"/>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625892" w:rsidRPr="00905B2A" w14:paraId="40C6EC35" w14:textId="77777777" w:rsidTr="00555E7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82" w:type="dxa"/>
        </w:trPr>
        <w:tc>
          <w:tcPr>
            <w:tcW w:w="2012" w:type="dxa"/>
            <w:tcBorders>
              <w:left w:val="single" w:sz="4" w:space="0" w:color="auto"/>
              <w:bottom w:val="single" w:sz="4" w:space="0" w:color="auto"/>
              <w:right w:val="single" w:sz="4" w:space="0" w:color="auto"/>
            </w:tcBorders>
            <w:shd w:val="clear" w:color="auto" w:fill="D9D9D9" w:themeFill="background1" w:themeFillShade="D9"/>
          </w:tcPr>
          <w:p w14:paraId="37058E4A" w14:textId="33C573E1" w:rsidR="00625892" w:rsidRPr="00905B2A" w:rsidRDefault="00625892" w:rsidP="00B64AE7">
            <w:pPr>
              <w:rPr>
                <w:color w:val="000000"/>
                <w:sz w:val="22"/>
                <w:szCs w:val="22"/>
              </w:rPr>
            </w:pPr>
            <w:r w:rsidRPr="00905B2A">
              <w:rPr>
                <w:sz w:val="22"/>
                <w:szCs w:val="22"/>
              </w:rPr>
              <w:t xml:space="preserve">If Yes, give the </w:t>
            </w:r>
            <w:r w:rsidR="007A5CDE" w:rsidRPr="00B47533">
              <w:rPr>
                <w:sz w:val="22"/>
                <w:szCs w:val="22"/>
              </w:rPr>
              <w:t>Biosecurity of </w:t>
            </w:r>
            <w:r w:rsidR="007A5CDE" w:rsidRPr="00B47533">
              <w:rPr>
                <w:bCs/>
                <w:sz w:val="22"/>
                <w:szCs w:val="22"/>
              </w:rPr>
              <w:t>Fiji</w:t>
            </w:r>
            <w:r w:rsidR="007A5CDE" w:rsidRPr="00B47533">
              <w:rPr>
                <w:sz w:val="22"/>
                <w:szCs w:val="22"/>
              </w:rPr>
              <w:t> (BAF)</w:t>
            </w:r>
            <w:r w:rsidRPr="00B47533">
              <w:rPr>
                <w:sz w:val="22"/>
                <w:szCs w:val="22"/>
              </w:rPr>
              <w:t xml:space="preserve"> </w:t>
            </w:r>
            <w:r w:rsidRPr="00905B2A">
              <w:rPr>
                <w:sz w:val="22"/>
                <w:szCs w:val="22"/>
              </w:rPr>
              <w:t>approval numbers:</w:t>
            </w:r>
          </w:p>
        </w:tc>
        <w:tc>
          <w:tcPr>
            <w:tcW w:w="7519" w:type="dxa"/>
            <w:gridSpan w:val="5"/>
            <w:tcBorders>
              <w:left w:val="single" w:sz="4" w:space="0" w:color="auto"/>
              <w:bottom w:val="single" w:sz="4" w:space="0" w:color="auto"/>
              <w:right w:val="single" w:sz="4" w:space="0" w:color="auto"/>
            </w:tcBorders>
          </w:tcPr>
          <w:p w14:paraId="6B308E10" w14:textId="5C091800" w:rsidR="00625892" w:rsidRPr="00905B2A" w:rsidRDefault="001E4ADE" w:rsidP="00B64AE7">
            <w:pPr>
              <w:rPr>
                <w:color w:val="000000"/>
                <w:sz w:val="22"/>
                <w:szCs w:val="22"/>
              </w:rPr>
            </w:pPr>
            <w:sdt>
              <w:sdtPr>
                <w:rPr>
                  <w:rStyle w:val="Strong"/>
                  <w:b w:val="0"/>
                  <w:color w:val="808080" w:themeColor="background1" w:themeShade="80"/>
                </w:rPr>
                <w:id w:val="1245380751"/>
                <w:placeholder>
                  <w:docPart w:val="C064E7B84E8C459498F8DD1D2F7AE270"/>
                </w:placeholder>
                <w:showingPlcHdr/>
              </w:sdtPr>
              <w:sdtEndPr>
                <w:rPr>
                  <w:rStyle w:val="Strong"/>
                </w:rPr>
              </w:sdtEndPr>
              <w:sdtContent>
                <w:r w:rsidR="00555E7C" w:rsidRPr="00905B2A">
                  <w:rPr>
                    <w:rStyle w:val="PlaceholderText"/>
                  </w:rPr>
                  <w:t>Click here to enter text.</w:t>
                </w:r>
              </w:sdtContent>
            </w:sdt>
          </w:p>
        </w:tc>
      </w:tr>
    </w:tbl>
    <w:p w14:paraId="2A60726A" w14:textId="77777777" w:rsidR="00647266" w:rsidRPr="00905B2A" w:rsidRDefault="00647266" w:rsidP="00EA0589">
      <w:pPr>
        <w:rPr>
          <w:sz w:val="22"/>
          <w:szCs w:val="22"/>
        </w:rPr>
      </w:pPr>
    </w:p>
    <w:tbl>
      <w:tblPr>
        <w:tblW w:w="1023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82"/>
        <w:gridCol w:w="2012"/>
        <w:gridCol w:w="4706"/>
        <w:gridCol w:w="709"/>
        <w:gridCol w:w="709"/>
        <w:gridCol w:w="709"/>
        <w:gridCol w:w="709"/>
      </w:tblGrid>
      <w:tr w:rsidR="00E062B4" w:rsidRPr="00905B2A" w14:paraId="02EBA57E" w14:textId="77777777" w:rsidTr="00555E7C">
        <w:trPr>
          <w:cantSplit/>
          <w:trHeight w:val="376"/>
        </w:trPr>
        <w:tc>
          <w:tcPr>
            <w:tcW w:w="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121915" w14:textId="6B982B35" w:rsidR="00E062B4" w:rsidRPr="00905B2A" w:rsidRDefault="00E062B4" w:rsidP="0037551A">
            <w:pPr>
              <w:tabs>
                <w:tab w:val="left" w:pos="5103"/>
                <w:tab w:val="left" w:pos="7117"/>
              </w:tabs>
              <w:suppressAutoHyphens/>
              <w:rPr>
                <w:spacing w:val="-2"/>
                <w:sz w:val="22"/>
                <w:szCs w:val="22"/>
              </w:rPr>
            </w:pPr>
            <w:r w:rsidRPr="00905B2A">
              <w:rPr>
                <w:b/>
                <w:spacing w:val="-2"/>
                <w:sz w:val="22"/>
                <w:szCs w:val="22"/>
              </w:rPr>
              <w:t>E1</w:t>
            </w:r>
            <w:r w:rsidR="00AE5B7A" w:rsidRPr="00905B2A">
              <w:rPr>
                <w:b/>
                <w:spacing w:val="-2"/>
                <w:sz w:val="22"/>
                <w:szCs w:val="22"/>
              </w:rPr>
              <w:t>2</w:t>
            </w:r>
          </w:p>
        </w:tc>
        <w:tc>
          <w:tcPr>
            <w:tcW w:w="671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592CE5" w14:textId="06A53511" w:rsidR="00E062B4" w:rsidRPr="00905B2A" w:rsidRDefault="00E062B4" w:rsidP="00B64AE7">
            <w:pPr>
              <w:rPr>
                <w:sz w:val="22"/>
                <w:szCs w:val="22"/>
              </w:rPr>
            </w:pPr>
            <w:r w:rsidRPr="00905B2A">
              <w:rPr>
                <w:bCs/>
                <w:sz w:val="22"/>
                <w:szCs w:val="22"/>
              </w:rPr>
              <w:t>Are there any anticipated health risks to staff</w:t>
            </w:r>
            <w:r w:rsidR="00993491" w:rsidRPr="00905B2A">
              <w:rPr>
                <w:bCs/>
                <w:sz w:val="22"/>
                <w:szCs w:val="22"/>
              </w:rPr>
              <w:t>?</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1C271A" w14:textId="77777777" w:rsidR="00E062B4" w:rsidRPr="00905B2A" w:rsidRDefault="00E062B4" w:rsidP="00B64AE7">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150F74" w14:textId="763329DC" w:rsidR="00E062B4" w:rsidRPr="00905B2A" w:rsidRDefault="001E4ADE" w:rsidP="00880089">
            <w:pPr>
              <w:tabs>
                <w:tab w:val="left" w:pos="86"/>
                <w:tab w:val="left" w:pos="567"/>
                <w:tab w:val="left" w:pos="893"/>
                <w:tab w:val="left" w:pos="5103"/>
                <w:tab w:val="left" w:pos="7117"/>
              </w:tabs>
              <w:suppressAutoHyphens/>
              <w:jc w:val="center"/>
              <w:rPr>
                <w:b/>
                <w:spacing w:val="-2"/>
                <w:sz w:val="22"/>
                <w:szCs w:val="22"/>
              </w:rPr>
            </w:pPr>
            <w:sdt>
              <w:sdtPr>
                <w:rPr>
                  <w:lang w:eastAsia="en-NZ"/>
                </w:rPr>
                <w:id w:val="-2072108936"/>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FE841F" w14:textId="77777777" w:rsidR="00E062B4" w:rsidRPr="00905B2A" w:rsidRDefault="00E062B4" w:rsidP="00B64AE7">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A1F6ED4" w14:textId="56E29DAE" w:rsidR="00E062B4" w:rsidRPr="00905B2A" w:rsidRDefault="001E4ADE" w:rsidP="00880089">
            <w:pPr>
              <w:tabs>
                <w:tab w:val="left" w:pos="-304"/>
                <w:tab w:val="left" w:pos="567"/>
                <w:tab w:val="left" w:pos="893"/>
                <w:tab w:val="left" w:pos="5103"/>
                <w:tab w:val="left" w:pos="7117"/>
              </w:tabs>
              <w:suppressAutoHyphens/>
              <w:ind w:left="-304"/>
              <w:jc w:val="center"/>
              <w:rPr>
                <w:b/>
                <w:spacing w:val="-2"/>
                <w:sz w:val="22"/>
                <w:szCs w:val="22"/>
              </w:rPr>
            </w:pPr>
            <w:sdt>
              <w:sdtPr>
                <w:rPr>
                  <w:lang w:eastAsia="en-NZ"/>
                </w:rPr>
                <w:id w:val="1648011106"/>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4108A5" w:rsidRPr="00905B2A" w14:paraId="41C0DFE5" w14:textId="77777777" w:rsidTr="00555E7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82" w:type="dxa"/>
        </w:trPr>
        <w:tc>
          <w:tcPr>
            <w:tcW w:w="2012" w:type="dxa"/>
            <w:tcBorders>
              <w:left w:val="single" w:sz="4" w:space="0" w:color="auto"/>
              <w:bottom w:val="single" w:sz="4" w:space="0" w:color="auto"/>
              <w:right w:val="single" w:sz="4" w:space="0" w:color="auto"/>
            </w:tcBorders>
            <w:shd w:val="clear" w:color="auto" w:fill="D9D9D9" w:themeFill="background1" w:themeFillShade="D9"/>
          </w:tcPr>
          <w:p w14:paraId="25388A86" w14:textId="77777777" w:rsidR="004108A5" w:rsidRPr="00905B2A" w:rsidRDefault="004108A5" w:rsidP="00B64AE7">
            <w:pPr>
              <w:rPr>
                <w:color w:val="000000"/>
                <w:sz w:val="22"/>
                <w:szCs w:val="22"/>
              </w:rPr>
            </w:pPr>
            <w:r w:rsidRPr="00905B2A">
              <w:rPr>
                <w:sz w:val="22"/>
                <w:szCs w:val="22"/>
              </w:rPr>
              <w:t>If Yes, describe how these will be minimised</w:t>
            </w:r>
            <w:r w:rsidRPr="00905B2A">
              <w:rPr>
                <w:bCs/>
                <w:sz w:val="22"/>
                <w:szCs w:val="22"/>
              </w:rPr>
              <w:t>.</w:t>
            </w:r>
          </w:p>
        </w:tc>
        <w:tc>
          <w:tcPr>
            <w:tcW w:w="7542" w:type="dxa"/>
            <w:gridSpan w:val="5"/>
            <w:tcBorders>
              <w:left w:val="single" w:sz="4" w:space="0" w:color="auto"/>
              <w:bottom w:val="single" w:sz="4" w:space="0" w:color="auto"/>
              <w:right w:val="single" w:sz="4" w:space="0" w:color="auto"/>
            </w:tcBorders>
          </w:tcPr>
          <w:p w14:paraId="0526EF8E" w14:textId="0E3A2E88" w:rsidR="004108A5" w:rsidRPr="00905B2A" w:rsidRDefault="001E4ADE" w:rsidP="00B64AE7">
            <w:pPr>
              <w:rPr>
                <w:color w:val="000000"/>
                <w:sz w:val="22"/>
                <w:szCs w:val="22"/>
              </w:rPr>
            </w:pPr>
            <w:sdt>
              <w:sdtPr>
                <w:rPr>
                  <w:rStyle w:val="Strong"/>
                  <w:b w:val="0"/>
                  <w:color w:val="808080" w:themeColor="background1" w:themeShade="80"/>
                </w:rPr>
                <w:id w:val="1212230621"/>
                <w:placeholder>
                  <w:docPart w:val="54B392408C974F92A61FFD408CC49D62"/>
                </w:placeholder>
                <w:showingPlcHdr/>
              </w:sdtPr>
              <w:sdtEndPr>
                <w:rPr>
                  <w:rStyle w:val="Strong"/>
                </w:rPr>
              </w:sdtEndPr>
              <w:sdtContent>
                <w:r w:rsidR="00555E7C" w:rsidRPr="00905B2A">
                  <w:rPr>
                    <w:rStyle w:val="PlaceholderText"/>
                  </w:rPr>
                  <w:t>Click here to enter text.</w:t>
                </w:r>
              </w:sdtContent>
            </w:sdt>
          </w:p>
        </w:tc>
      </w:tr>
    </w:tbl>
    <w:p w14:paraId="1F5A2EB5" w14:textId="77777777" w:rsidR="00372E06" w:rsidRPr="00905B2A" w:rsidRDefault="00372E06" w:rsidP="00EA0589">
      <w:pPr>
        <w:rPr>
          <w:sz w:val="22"/>
          <w:szCs w:val="22"/>
        </w:rPr>
      </w:pPr>
    </w:p>
    <w:tbl>
      <w:tblPr>
        <w:tblW w:w="1023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82"/>
        <w:gridCol w:w="2012"/>
        <w:gridCol w:w="4706"/>
        <w:gridCol w:w="709"/>
        <w:gridCol w:w="709"/>
        <w:gridCol w:w="709"/>
        <w:gridCol w:w="709"/>
      </w:tblGrid>
      <w:tr w:rsidR="00E062B4" w:rsidRPr="00905B2A" w14:paraId="30178085" w14:textId="77777777" w:rsidTr="00555E7C">
        <w:trPr>
          <w:cantSplit/>
          <w:trHeight w:val="468"/>
        </w:trPr>
        <w:tc>
          <w:tcPr>
            <w:tcW w:w="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BE996A" w14:textId="77DDE34E" w:rsidR="00E062B4" w:rsidRPr="00905B2A" w:rsidRDefault="00E062B4" w:rsidP="0037551A">
            <w:pPr>
              <w:tabs>
                <w:tab w:val="left" w:pos="5103"/>
                <w:tab w:val="left" w:pos="7117"/>
              </w:tabs>
              <w:suppressAutoHyphens/>
              <w:rPr>
                <w:spacing w:val="-2"/>
                <w:sz w:val="22"/>
                <w:szCs w:val="22"/>
              </w:rPr>
            </w:pPr>
            <w:r w:rsidRPr="00905B2A">
              <w:rPr>
                <w:b/>
                <w:spacing w:val="-2"/>
                <w:sz w:val="22"/>
                <w:szCs w:val="22"/>
              </w:rPr>
              <w:t>E1</w:t>
            </w:r>
            <w:r w:rsidR="00AE5B7A" w:rsidRPr="00905B2A">
              <w:rPr>
                <w:b/>
                <w:spacing w:val="-2"/>
                <w:sz w:val="22"/>
                <w:szCs w:val="22"/>
              </w:rPr>
              <w:t>3</w:t>
            </w:r>
          </w:p>
        </w:tc>
        <w:tc>
          <w:tcPr>
            <w:tcW w:w="671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10522B" w14:textId="77777777" w:rsidR="00E062B4" w:rsidRPr="00905B2A" w:rsidRDefault="00E062B4" w:rsidP="00B64AE7">
            <w:pPr>
              <w:rPr>
                <w:sz w:val="22"/>
                <w:szCs w:val="22"/>
              </w:rPr>
            </w:pPr>
            <w:r w:rsidRPr="00905B2A">
              <w:rPr>
                <w:bCs/>
                <w:sz w:val="22"/>
                <w:szCs w:val="22"/>
              </w:rPr>
              <w:t xml:space="preserve">Are there any anticipated health risks to </w:t>
            </w:r>
            <w:r w:rsidRPr="00905B2A">
              <w:rPr>
                <w:sz w:val="22"/>
                <w:szCs w:val="22"/>
              </w:rPr>
              <w:t>other animals?</w:t>
            </w:r>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D3395" w14:textId="77777777" w:rsidR="00E062B4" w:rsidRPr="00905B2A" w:rsidRDefault="00E062B4" w:rsidP="00B64AE7">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220AD8D" w14:textId="006B25AC" w:rsidR="00E062B4" w:rsidRPr="00905B2A" w:rsidRDefault="001E4ADE" w:rsidP="00790462">
            <w:pPr>
              <w:tabs>
                <w:tab w:val="left" w:pos="86"/>
                <w:tab w:val="left" w:pos="567"/>
                <w:tab w:val="left" w:pos="893"/>
                <w:tab w:val="left" w:pos="5103"/>
                <w:tab w:val="left" w:pos="7117"/>
              </w:tabs>
              <w:suppressAutoHyphens/>
              <w:jc w:val="center"/>
              <w:rPr>
                <w:b/>
                <w:color w:val="FFFFFF" w:themeColor="background1"/>
                <w:spacing w:val="-2"/>
                <w:sz w:val="22"/>
                <w:szCs w:val="22"/>
              </w:rPr>
            </w:pPr>
            <w:sdt>
              <w:sdtPr>
                <w:rPr>
                  <w:lang w:eastAsia="en-NZ"/>
                </w:rPr>
                <w:id w:val="-164638787"/>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ECC91" w14:textId="77777777" w:rsidR="00E062B4" w:rsidRPr="00905B2A" w:rsidRDefault="00E062B4" w:rsidP="00806364">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EEAC86B" w14:textId="5EDE48E7" w:rsidR="00E062B4" w:rsidRPr="00905B2A" w:rsidRDefault="001E4ADE" w:rsidP="00790462">
            <w:pPr>
              <w:tabs>
                <w:tab w:val="left" w:pos="-304"/>
                <w:tab w:val="left" w:pos="567"/>
                <w:tab w:val="left" w:pos="893"/>
                <w:tab w:val="left" w:pos="5103"/>
                <w:tab w:val="left" w:pos="7117"/>
              </w:tabs>
              <w:suppressAutoHyphens/>
              <w:ind w:left="-304"/>
              <w:jc w:val="center"/>
              <w:rPr>
                <w:b/>
                <w:spacing w:val="-2"/>
                <w:sz w:val="22"/>
                <w:szCs w:val="22"/>
              </w:rPr>
            </w:pPr>
            <w:sdt>
              <w:sdtPr>
                <w:rPr>
                  <w:lang w:eastAsia="en-NZ"/>
                </w:rPr>
                <w:id w:val="676001533"/>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365B15" w:rsidRPr="00905B2A" w14:paraId="46788594" w14:textId="77777777" w:rsidTr="00555E7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82" w:type="dxa"/>
        </w:trPr>
        <w:tc>
          <w:tcPr>
            <w:tcW w:w="2012" w:type="dxa"/>
            <w:tcBorders>
              <w:left w:val="single" w:sz="4" w:space="0" w:color="auto"/>
              <w:bottom w:val="single" w:sz="4" w:space="0" w:color="auto"/>
              <w:right w:val="single" w:sz="4" w:space="0" w:color="auto"/>
            </w:tcBorders>
            <w:shd w:val="clear" w:color="auto" w:fill="D9D9D9" w:themeFill="background1" w:themeFillShade="D9"/>
          </w:tcPr>
          <w:p w14:paraId="10AA4B61" w14:textId="77777777" w:rsidR="00365B15" w:rsidRPr="00905B2A" w:rsidRDefault="00365B15" w:rsidP="00B64AE7">
            <w:pPr>
              <w:rPr>
                <w:color w:val="000000"/>
                <w:sz w:val="22"/>
                <w:szCs w:val="22"/>
              </w:rPr>
            </w:pPr>
            <w:r w:rsidRPr="00905B2A">
              <w:rPr>
                <w:sz w:val="22"/>
                <w:szCs w:val="22"/>
              </w:rPr>
              <w:t>If Yes, describe how these will be minimised</w:t>
            </w:r>
            <w:r w:rsidRPr="00905B2A">
              <w:rPr>
                <w:bCs/>
                <w:sz w:val="22"/>
                <w:szCs w:val="22"/>
              </w:rPr>
              <w:t>.</w:t>
            </w:r>
          </w:p>
        </w:tc>
        <w:tc>
          <w:tcPr>
            <w:tcW w:w="7542" w:type="dxa"/>
            <w:gridSpan w:val="5"/>
            <w:tcBorders>
              <w:left w:val="single" w:sz="4" w:space="0" w:color="auto"/>
              <w:bottom w:val="single" w:sz="4" w:space="0" w:color="auto"/>
              <w:right w:val="single" w:sz="4" w:space="0" w:color="auto"/>
            </w:tcBorders>
          </w:tcPr>
          <w:p w14:paraId="701A92A4" w14:textId="21CE6045" w:rsidR="00365B15" w:rsidRPr="00905B2A" w:rsidRDefault="001E4ADE" w:rsidP="00B64AE7">
            <w:pPr>
              <w:rPr>
                <w:color w:val="000000"/>
                <w:sz w:val="22"/>
                <w:szCs w:val="22"/>
              </w:rPr>
            </w:pPr>
            <w:sdt>
              <w:sdtPr>
                <w:rPr>
                  <w:rStyle w:val="Strong"/>
                  <w:b w:val="0"/>
                  <w:color w:val="808080" w:themeColor="background1" w:themeShade="80"/>
                </w:rPr>
                <w:id w:val="-945236332"/>
                <w:placeholder>
                  <w:docPart w:val="6BE4617D41504360A816E50CAF5094FF"/>
                </w:placeholder>
                <w:showingPlcHdr/>
              </w:sdtPr>
              <w:sdtEndPr>
                <w:rPr>
                  <w:rStyle w:val="Strong"/>
                </w:rPr>
              </w:sdtEndPr>
              <w:sdtContent>
                <w:r w:rsidR="00555E7C" w:rsidRPr="00905B2A">
                  <w:rPr>
                    <w:rStyle w:val="PlaceholderText"/>
                  </w:rPr>
                  <w:t>Click here to enter text.</w:t>
                </w:r>
              </w:sdtContent>
            </w:sdt>
          </w:p>
        </w:tc>
      </w:tr>
    </w:tbl>
    <w:p w14:paraId="18A95D1A" w14:textId="6BBE1812" w:rsidR="00C1646B" w:rsidRPr="00905B2A" w:rsidRDefault="00C1646B" w:rsidP="00EA0589">
      <w:pPr>
        <w:rPr>
          <w:sz w:val="22"/>
          <w:szCs w:val="22"/>
        </w:rPr>
      </w:pPr>
    </w:p>
    <w:p w14:paraId="76AE6245" w14:textId="77777777" w:rsidR="009D3A36" w:rsidRPr="00905B2A" w:rsidRDefault="009D3A36" w:rsidP="00EA0589">
      <w:pPr>
        <w:rPr>
          <w:sz w:val="22"/>
          <w:szCs w:val="22"/>
        </w:rPr>
      </w:pPr>
    </w:p>
    <w:tbl>
      <w:tblPr>
        <w:tblW w:w="10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9"/>
        <w:gridCol w:w="5104"/>
        <w:gridCol w:w="849"/>
        <w:gridCol w:w="710"/>
        <w:gridCol w:w="708"/>
        <w:gridCol w:w="709"/>
        <w:gridCol w:w="709"/>
        <w:gridCol w:w="717"/>
      </w:tblGrid>
      <w:tr w:rsidR="00CD47B9" w:rsidRPr="00905B2A" w14:paraId="286F4AC0" w14:textId="77777777" w:rsidTr="00555E7C">
        <w:trPr>
          <w:cantSplit/>
          <w:trHeight w:val="1140"/>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AD9EA4" w14:textId="35707EB7" w:rsidR="00CD47B9" w:rsidRPr="00905B2A" w:rsidRDefault="00CD47B9" w:rsidP="00CD47B9">
            <w:pPr>
              <w:tabs>
                <w:tab w:val="left" w:pos="5103"/>
                <w:tab w:val="left" w:pos="7117"/>
              </w:tabs>
              <w:suppressAutoHyphens/>
              <w:rPr>
                <w:b/>
                <w:spacing w:val="-2"/>
                <w:sz w:val="22"/>
                <w:szCs w:val="22"/>
              </w:rPr>
            </w:pPr>
            <w:r w:rsidRPr="00905B2A">
              <w:rPr>
                <w:b/>
                <w:spacing w:val="-2"/>
                <w:sz w:val="22"/>
                <w:szCs w:val="22"/>
              </w:rPr>
              <w:t>E14</w:t>
            </w:r>
          </w:p>
        </w:tc>
        <w:tc>
          <w:tcPr>
            <w:tcW w:w="5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ABC781" w14:textId="6C767638" w:rsidR="00CD47B9" w:rsidRPr="00905B2A" w:rsidRDefault="00CD47B9" w:rsidP="00B47533">
            <w:pPr>
              <w:jc w:val="both"/>
              <w:rPr>
                <w:sz w:val="22"/>
                <w:szCs w:val="22"/>
              </w:rPr>
            </w:pPr>
            <w:r w:rsidRPr="00B47533">
              <w:rPr>
                <w:sz w:val="22"/>
                <w:szCs w:val="22"/>
              </w:rPr>
              <w:t xml:space="preserve">Do the proposed waste disposal procedures comply with the </w:t>
            </w:r>
            <w:hyperlink r:id="rId32" w:history="1">
              <w:r w:rsidR="00294FDD" w:rsidRPr="00B47533">
                <w:rPr>
                  <w:rStyle w:val="Hyperlink"/>
                  <w:color w:val="auto"/>
                  <w:sz w:val="22"/>
                  <w:szCs w:val="22"/>
                </w:rPr>
                <w:t xml:space="preserve">Environmental Management </w:t>
              </w:r>
              <w:r w:rsidRPr="00B47533">
                <w:rPr>
                  <w:rStyle w:val="Hyperlink"/>
                  <w:color w:val="auto"/>
                  <w:sz w:val="22"/>
                  <w:szCs w:val="22"/>
                </w:rPr>
                <w:t>Act (</w:t>
              </w:r>
              <w:r w:rsidR="00294FDD" w:rsidRPr="00B47533">
                <w:rPr>
                  <w:rStyle w:val="Hyperlink"/>
                  <w:color w:val="auto"/>
                  <w:sz w:val="22"/>
                  <w:szCs w:val="22"/>
                </w:rPr>
                <w:t>2005</w:t>
              </w:r>
              <w:r w:rsidRPr="00B47533">
                <w:rPr>
                  <w:rStyle w:val="Hyperlink"/>
                  <w:color w:val="auto"/>
                  <w:sz w:val="22"/>
                  <w:szCs w:val="22"/>
                </w:rPr>
                <w:t>)</w:t>
              </w:r>
            </w:hyperlink>
            <w:r w:rsidR="007049B9" w:rsidRPr="00B47533">
              <w:rPr>
                <w:rStyle w:val="Hyperlink"/>
                <w:color w:val="auto"/>
                <w:sz w:val="22"/>
                <w:szCs w:val="22"/>
              </w:rPr>
              <w:t>,</w:t>
            </w:r>
            <w:r w:rsidRPr="00B47533">
              <w:rPr>
                <w:sz w:val="22"/>
                <w:szCs w:val="22"/>
              </w:rPr>
              <w:t xml:space="preserve"> the </w:t>
            </w:r>
            <w:hyperlink r:id="rId33" w:history="1">
              <w:r w:rsidR="00294FDD" w:rsidRPr="00B47533">
                <w:rPr>
                  <w:rStyle w:val="Hyperlink"/>
                  <w:bCs/>
                  <w:color w:val="auto"/>
                  <w:sz w:val="22"/>
                  <w:szCs w:val="22"/>
                </w:rPr>
                <w:t>Occupational Safety</w:t>
              </w:r>
              <w:r w:rsidR="00294FDD" w:rsidRPr="00B47533">
                <w:rPr>
                  <w:rStyle w:val="Hyperlink"/>
                  <w:color w:val="auto"/>
                  <w:sz w:val="22"/>
                  <w:szCs w:val="22"/>
                </w:rPr>
                <w:t> and </w:t>
              </w:r>
              <w:r w:rsidR="00294FDD" w:rsidRPr="00B47533">
                <w:rPr>
                  <w:rStyle w:val="Hyperlink"/>
                  <w:bCs/>
                  <w:color w:val="auto"/>
                  <w:sz w:val="22"/>
                  <w:szCs w:val="22"/>
                </w:rPr>
                <w:t>Health Legislation</w:t>
              </w:r>
            </w:hyperlink>
            <w:r w:rsidR="007049B9" w:rsidRPr="00B47533">
              <w:rPr>
                <w:rStyle w:val="Hyperlink"/>
                <w:bCs/>
                <w:color w:val="auto"/>
                <w:sz w:val="22"/>
                <w:szCs w:val="22"/>
              </w:rPr>
              <w:t>,</w:t>
            </w:r>
            <w:r w:rsidR="00294FDD" w:rsidRPr="00B47533">
              <w:rPr>
                <w:sz w:val="22"/>
                <w:szCs w:val="22"/>
              </w:rPr>
              <w:t xml:space="preserve"> </w:t>
            </w:r>
            <w:r w:rsidRPr="00B47533">
              <w:rPr>
                <w:sz w:val="22"/>
                <w:szCs w:val="22"/>
              </w:rPr>
              <w:t xml:space="preserve">and </w:t>
            </w:r>
            <w:hyperlink r:id="rId34" w:history="1">
              <w:r w:rsidRPr="00B47533">
                <w:rPr>
                  <w:rStyle w:val="Hyperlink"/>
                  <w:color w:val="auto"/>
                  <w:sz w:val="22"/>
                  <w:szCs w:val="22"/>
                </w:rPr>
                <w:t>Radiatio</w:t>
              </w:r>
              <w:r w:rsidR="00D9204D" w:rsidRPr="00B47533">
                <w:rPr>
                  <w:rStyle w:val="Hyperlink"/>
                  <w:color w:val="auto"/>
                  <w:sz w:val="22"/>
                  <w:szCs w:val="22"/>
                </w:rPr>
                <w:t>n Health Act (2009</w:t>
              </w:r>
              <w:r w:rsidRPr="00B47533">
                <w:rPr>
                  <w:rStyle w:val="Hyperlink"/>
                  <w:color w:val="auto"/>
                  <w:sz w:val="22"/>
                  <w:szCs w:val="22"/>
                </w:rPr>
                <w:t>)</w:t>
              </w:r>
            </w:hyperlink>
            <w:r w:rsidRPr="00B47533">
              <w:rPr>
                <w:sz w:val="22"/>
                <w:szCs w:val="22"/>
              </w:rPr>
              <w:t>?</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11761C" w14:textId="77777777" w:rsidR="00CD47B9" w:rsidRPr="00905B2A" w:rsidRDefault="00CD47B9" w:rsidP="00340BD3">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4DECC645" w14:textId="77777777" w:rsidR="00CD47B9" w:rsidRPr="00905B2A" w:rsidRDefault="00CD47B9" w:rsidP="00340BD3">
            <w:pPr>
              <w:tabs>
                <w:tab w:val="left" w:pos="86"/>
                <w:tab w:val="left" w:pos="567"/>
                <w:tab w:val="left" w:pos="893"/>
                <w:tab w:val="left" w:pos="5103"/>
                <w:tab w:val="left" w:pos="7117"/>
              </w:tabs>
              <w:suppressAutoHyphens/>
              <w:rPr>
                <w:spacing w:val="-2"/>
                <w:sz w:val="22"/>
                <w:szCs w:val="22"/>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0F7F2474" w14:textId="0876FB86" w:rsidR="00CD47B9" w:rsidRPr="00905B2A" w:rsidRDefault="001E4ADE" w:rsidP="00340BD3">
            <w:pPr>
              <w:tabs>
                <w:tab w:val="left" w:pos="86"/>
                <w:tab w:val="left" w:pos="567"/>
                <w:tab w:val="left" w:pos="893"/>
                <w:tab w:val="left" w:pos="5103"/>
                <w:tab w:val="left" w:pos="7117"/>
              </w:tabs>
              <w:suppressAutoHyphens/>
              <w:rPr>
                <w:b/>
                <w:spacing w:val="-2"/>
                <w:sz w:val="22"/>
                <w:szCs w:val="22"/>
              </w:rPr>
            </w:pPr>
            <w:sdt>
              <w:sdtPr>
                <w:rPr>
                  <w:lang w:eastAsia="en-NZ"/>
                </w:rPr>
                <w:id w:val="1962067581"/>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A63263" w14:textId="77777777" w:rsidR="00CD47B9" w:rsidRPr="00905B2A" w:rsidRDefault="00CD47B9" w:rsidP="00340BD3">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51E7B4F0" w14:textId="77777777" w:rsidR="00CD47B9" w:rsidRPr="00905B2A" w:rsidRDefault="00CD47B9" w:rsidP="00340BD3">
            <w:pPr>
              <w:tabs>
                <w:tab w:val="left" w:pos="86"/>
                <w:tab w:val="left" w:pos="567"/>
                <w:tab w:val="left" w:pos="893"/>
                <w:tab w:val="left" w:pos="5103"/>
                <w:tab w:val="left" w:pos="7117"/>
              </w:tabs>
              <w:suppressAutoHyphens/>
              <w:rPr>
                <w:spacing w:val="-2"/>
                <w:sz w:val="22"/>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1154523" w14:textId="32B5803A" w:rsidR="00CD47B9" w:rsidRPr="00905B2A" w:rsidRDefault="001E4ADE" w:rsidP="00340BD3">
            <w:pPr>
              <w:tabs>
                <w:tab w:val="left" w:pos="86"/>
                <w:tab w:val="left" w:pos="567"/>
                <w:tab w:val="left" w:pos="893"/>
                <w:tab w:val="left" w:pos="5103"/>
                <w:tab w:val="left" w:pos="7117"/>
              </w:tabs>
              <w:suppressAutoHyphens/>
              <w:rPr>
                <w:b/>
                <w:spacing w:val="-2"/>
                <w:sz w:val="22"/>
                <w:szCs w:val="22"/>
              </w:rPr>
            </w:pPr>
            <w:sdt>
              <w:sdtPr>
                <w:rPr>
                  <w:lang w:eastAsia="en-NZ"/>
                </w:rPr>
                <w:id w:val="-963030846"/>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0A2368" w14:textId="77777777" w:rsidR="00CD47B9" w:rsidRPr="00905B2A" w:rsidRDefault="00CD47B9" w:rsidP="00340BD3">
            <w:pPr>
              <w:tabs>
                <w:tab w:val="left" w:pos="86"/>
                <w:tab w:val="left" w:pos="567"/>
                <w:tab w:val="left" w:pos="893"/>
                <w:tab w:val="left" w:pos="5103"/>
                <w:tab w:val="left" w:pos="7117"/>
              </w:tabs>
              <w:suppressAutoHyphens/>
              <w:rPr>
                <w:spacing w:val="-2"/>
                <w:sz w:val="22"/>
                <w:szCs w:val="22"/>
              </w:rPr>
            </w:pPr>
            <w:r w:rsidRPr="00905B2A">
              <w:rPr>
                <w:spacing w:val="-2"/>
                <w:sz w:val="22"/>
                <w:szCs w:val="22"/>
              </w:rPr>
              <w:t>N/A</w:t>
            </w:r>
          </w:p>
          <w:p w14:paraId="67FD48DC" w14:textId="77777777" w:rsidR="00CD47B9" w:rsidRPr="00905B2A" w:rsidRDefault="00CD47B9" w:rsidP="00340BD3">
            <w:pPr>
              <w:tabs>
                <w:tab w:val="left" w:pos="86"/>
                <w:tab w:val="left" w:pos="567"/>
                <w:tab w:val="left" w:pos="893"/>
                <w:tab w:val="left" w:pos="5103"/>
                <w:tab w:val="left" w:pos="7117"/>
              </w:tabs>
              <w:suppressAutoHyphens/>
              <w:rPr>
                <w:spacing w:val="-2"/>
                <w:sz w:val="22"/>
                <w:szCs w:val="22"/>
              </w:rPr>
            </w:pP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7AE11854" w14:textId="2B980736" w:rsidR="00CD47B9" w:rsidRPr="00905B2A" w:rsidRDefault="001E4ADE" w:rsidP="00340BD3">
            <w:pPr>
              <w:tabs>
                <w:tab w:val="left" w:pos="86"/>
                <w:tab w:val="left" w:pos="567"/>
                <w:tab w:val="left" w:pos="893"/>
                <w:tab w:val="left" w:pos="5103"/>
                <w:tab w:val="left" w:pos="7117"/>
              </w:tabs>
              <w:suppressAutoHyphens/>
              <w:rPr>
                <w:b/>
                <w:spacing w:val="-2"/>
                <w:sz w:val="22"/>
                <w:szCs w:val="22"/>
              </w:rPr>
            </w:pPr>
            <w:sdt>
              <w:sdtPr>
                <w:rPr>
                  <w:lang w:eastAsia="en-NZ"/>
                </w:rPr>
                <w:id w:val="-915320299"/>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bl>
    <w:p w14:paraId="2813D651" w14:textId="4F20628D" w:rsidR="00EA0589" w:rsidRPr="00905B2A" w:rsidRDefault="00EA0589" w:rsidP="00EA0589">
      <w:pPr>
        <w:rPr>
          <w:sz w:val="22"/>
          <w:szCs w:val="22"/>
        </w:rPr>
      </w:pPr>
    </w:p>
    <w:tbl>
      <w:tblPr>
        <w:tblW w:w="10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666"/>
        <w:gridCol w:w="43"/>
        <w:gridCol w:w="2835"/>
        <w:gridCol w:w="2269"/>
        <w:gridCol w:w="849"/>
        <w:gridCol w:w="710"/>
        <w:gridCol w:w="708"/>
        <w:gridCol w:w="709"/>
        <w:gridCol w:w="709"/>
        <w:gridCol w:w="717"/>
      </w:tblGrid>
      <w:tr w:rsidR="00B16847" w:rsidRPr="00905B2A" w14:paraId="26D67735" w14:textId="77777777" w:rsidTr="00555E7C">
        <w:trPr>
          <w:cantSplit/>
          <w:trHeight w:val="1140"/>
        </w:trPr>
        <w:tc>
          <w:tcPr>
            <w:tcW w:w="70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D78CE2" w14:textId="3C07923B" w:rsidR="00B16847" w:rsidRPr="00905B2A" w:rsidRDefault="00B16847" w:rsidP="00025CBC">
            <w:pPr>
              <w:tabs>
                <w:tab w:val="left" w:pos="5103"/>
                <w:tab w:val="left" w:pos="7117"/>
              </w:tabs>
              <w:suppressAutoHyphens/>
              <w:rPr>
                <w:b/>
                <w:spacing w:val="-2"/>
                <w:sz w:val="22"/>
                <w:szCs w:val="22"/>
              </w:rPr>
            </w:pPr>
            <w:r w:rsidRPr="00905B2A">
              <w:rPr>
                <w:b/>
                <w:spacing w:val="-2"/>
                <w:sz w:val="22"/>
                <w:szCs w:val="22"/>
              </w:rPr>
              <w:t>E1</w:t>
            </w:r>
            <w:r w:rsidR="00AE5B7A" w:rsidRPr="00905B2A">
              <w:rPr>
                <w:b/>
                <w:spacing w:val="-2"/>
                <w:sz w:val="22"/>
                <w:szCs w:val="22"/>
              </w:rPr>
              <w:t>5</w:t>
            </w:r>
          </w:p>
        </w:tc>
        <w:tc>
          <w:tcPr>
            <w:tcW w:w="510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A1CF3D" w14:textId="4CBB6E95" w:rsidR="000B0484" w:rsidRPr="00B47533" w:rsidRDefault="00B16847" w:rsidP="000B0484">
            <w:pPr>
              <w:rPr>
                <w:sz w:val="22"/>
                <w:szCs w:val="22"/>
                <w:lang w:val="en-US"/>
              </w:rPr>
            </w:pPr>
            <w:r w:rsidRPr="00905B2A">
              <w:rPr>
                <w:sz w:val="22"/>
                <w:szCs w:val="22"/>
              </w:rPr>
              <w:t>For experiments involving Native wildlife, is a licen</w:t>
            </w:r>
            <w:r w:rsidR="00EA4F60">
              <w:rPr>
                <w:sz w:val="22"/>
                <w:szCs w:val="22"/>
              </w:rPr>
              <w:t>s</w:t>
            </w:r>
            <w:r w:rsidRPr="00905B2A">
              <w:rPr>
                <w:sz w:val="22"/>
                <w:szCs w:val="22"/>
              </w:rPr>
              <w:t xml:space="preserve">e or permit </w:t>
            </w:r>
            <w:r w:rsidRPr="00B47533">
              <w:rPr>
                <w:sz w:val="22"/>
                <w:szCs w:val="22"/>
              </w:rPr>
              <w:t>from the</w:t>
            </w:r>
            <w:r w:rsidR="00993491" w:rsidRPr="00B47533">
              <w:rPr>
                <w:sz w:val="22"/>
                <w:szCs w:val="22"/>
              </w:rPr>
              <w:t xml:space="preserve"> relevant s</w:t>
            </w:r>
            <w:r w:rsidRPr="00B47533">
              <w:rPr>
                <w:sz w:val="22"/>
                <w:szCs w:val="22"/>
              </w:rPr>
              <w:t xml:space="preserve">tate wildlife authority (e.g. </w:t>
            </w:r>
          </w:p>
          <w:p w14:paraId="52449FC7" w14:textId="43AC2742" w:rsidR="00B16847" w:rsidRPr="00F301B2" w:rsidRDefault="000B0484" w:rsidP="004B493E">
            <w:pPr>
              <w:rPr>
                <w:sz w:val="22"/>
                <w:szCs w:val="22"/>
                <w:lang w:val="en-US"/>
              </w:rPr>
            </w:pPr>
            <w:r w:rsidRPr="00B47533">
              <w:rPr>
                <w:sz w:val="22"/>
                <w:szCs w:val="22"/>
                <w:lang w:val="en-US"/>
              </w:rPr>
              <w:t>Biosecurity Authority of Fiji</w:t>
            </w:r>
            <w:r w:rsidR="00B16847" w:rsidRPr="00B47533">
              <w:rPr>
                <w:sz w:val="22"/>
                <w:szCs w:val="22"/>
              </w:rPr>
              <w:t xml:space="preserve">, </w:t>
            </w:r>
            <w:r w:rsidR="00F301B2" w:rsidRPr="00B47533">
              <w:rPr>
                <w:sz w:val="22"/>
                <w:szCs w:val="22"/>
                <w:lang w:val="en-US"/>
              </w:rPr>
              <w:t>Wildlife Conservation Society Fiji</w:t>
            </w:r>
            <w:r w:rsidR="00B16847" w:rsidRPr="00B47533">
              <w:rPr>
                <w:sz w:val="22"/>
                <w:szCs w:val="22"/>
              </w:rPr>
              <w:t>) required?</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B281DE" w14:textId="77777777" w:rsidR="00B16847" w:rsidRPr="00905B2A" w:rsidRDefault="00B16847" w:rsidP="00CB4820">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p>
          <w:p w14:paraId="342CDCB1" w14:textId="77777777" w:rsidR="00B16847" w:rsidRPr="00905B2A" w:rsidRDefault="00B16847" w:rsidP="00CB4820">
            <w:pPr>
              <w:tabs>
                <w:tab w:val="left" w:pos="86"/>
                <w:tab w:val="left" w:pos="567"/>
                <w:tab w:val="left" w:pos="893"/>
                <w:tab w:val="left" w:pos="5103"/>
                <w:tab w:val="left" w:pos="7117"/>
              </w:tabs>
              <w:suppressAutoHyphens/>
              <w:rPr>
                <w:spacing w:val="-2"/>
                <w:sz w:val="22"/>
                <w:szCs w:val="22"/>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381B513C" w14:textId="69B747A0" w:rsidR="00B16847" w:rsidRPr="00905B2A" w:rsidRDefault="001E4ADE" w:rsidP="00CB4820">
            <w:pPr>
              <w:tabs>
                <w:tab w:val="left" w:pos="86"/>
                <w:tab w:val="left" w:pos="567"/>
                <w:tab w:val="left" w:pos="893"/>
                <w:tab w:val="left" w:pos="5103"/>
                <w:tab w:val="left" w:pos="7117"/>
              </w:tabs>
              <w:suppressAutoHyphens/>
              <w:rPr>
                <w:b/>
                <w:spacing w:val="-2"/>
                <w:sz w:val="22"/>
                <w:szCs w:val="22"/>
              </w:rPr>
            </w:pPr>
            <w:sdt>
              <w:sdtPr>
                <w:rPr>
                  <w:lang w:eastAsia="en-NZ"/>
                </w:rPr>
                <w:id w:val="1015507676"/>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0849F6" w14:textId="77777777" w:rsidR="00B16847" w:rsidRPr="00905B2A" w:rsidRDefault="00B16847" w:rsidP="00CB4820">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580A09B4" w14:textId="77777777" w:rsidR="00B16847" w:rsidRPr="00905B2A" w:rsidRDefault="00B16847" w:rsidP="00CB4820">
            <w:pPr>
              <w:tabs>
                <w:tab w:val="left" w:pos="86"/>
                <w:tab w:val="left" w:pos="567"/>
                <w:tab w:val="left" w:pos="893"/>
                <w:tab w:val="left" w:pos="5103"/>
                <w:tab w:val="left" w:pos="7117"/>
              </w:tabs>
              <w:suppressAutoHyphens/>
              <w:rPr>
                <w:spacing w:val="-2"/>
                <w:sz w:val="22"/>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4232618" w14:textId="67F57429" w:rsidR="00B16847" w:rsidRPr="00905B2A" w:rsidRDefault="001E4ADE" w:rsidP="00CB4820">
            <w:pPr>
              <w:tabs>
                <w:tab w:val="left" w:pos="86"/>
                <w:tab w:val="left" w:pos="567"/>
                <w:tab w:val="left" w:pos="893"/>
                <w:tab w:val="left" w:pos="5103"/>
                <w:tab w:val="left" w:pos="7117"/>
              </w:tabs>
              <w:suppressAutoHyphens/>
              <w:rPr>
                <w:b/>
                <w:spacing w:val="-2"/>
                <w:sz w:val="22"/>
                <w:szCs w:val="22"/>
              </w:rPr>
            </w:pPr>
            <w:sdt>
              <w:sdtPr>
                <w:rPr>
                  <w:lang w:eastAsia="en-NZ"/>
                </w:rPr>
                <w:id w:val="-491724253"/>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79292F" w14:textId="77777777" w:rsidR="00B16847" w:rsidRPr="00905B2A" w:rsidRDefault="00B16847" w:rsidP="00CB4820">
            <w:pPr>
              <w:tabs>
                <w:tab w:val="left" w:pos="86"/>
                <w:tab w:val="left" w:pos="567"/>
                <w:tab w:val="left" w:pos="893"/>
                <w:tab w:val="left" w:pos="5103"/>
                <w:tab w:val="left" w:pos="7117"/>
              </w:tabs>
              <w:suppressAutoHyphens/>
              <w:rPr>
                <w:spacing w:val="-2"/>
                <w:sz w:val="22"/>
                <w:szCs w:val="22"/>
              </w:rPr>
            </w:pPr>
            <w:r w:rsidRPr="00905B2A">
              <w:rPr>
                <w:spacing w:val="-2"/>
                <w:sz w:val="22"/>
                <w:szCs w:val="22"/>
              </w:rPr>
              <w:t>N/A</w:t>
            </w:r>
          </w:p>
          <w:p w14:paraId="7A2DA7F8" w14:textId="77777777" w:rsidR="00B16847" w:rsidRPr="00905B2A" w:rsidRDefault="00B16847" w:rsidP="00CB4820">
            <w:pPr>
              <w:tabs>
                <w:tab w:val="left" w:pos="86"/>
                <w:tab w:val="left" w:pos="567"/>
                <w:tab w:val="left" w:pos="893"/>
                <w:tab w:val="left" w:pos="5103"/>
                <w:tab w:val="left" w:pos="7117"/>
              </w:tabs>
              <w:suppressAutoHyphens/>
              <w:rPr>
                <w:spacing w:val="-2"/>
                <w:sz w:val="22"/>
                <w:szCs w:val="22"/>
              </w:rPr>
            </w:pPr>
          </w:p>
        </w:tc>
        <w:tc>
          <w:tcPr>
            <w:tcW w:w="717" w:type="dxa"/>
            <w:tcBorders>
              <w:top w:val="single" w:sz="4" w:space="0" w:color="auto"/>
              <w:left w:val="single" w:sz="4" w:space="0" w:color="auto"/>
              <w:bottom w:val="single" w:sz="4" w:space="0" w:color="auto"/>
              <w:right w:val="single" w:sz="4" w:space="0" w:color="auto"/>
            </w:tcBorders>
            <w:shd w:val="clear" w:color="auto" w:fill="auto"/>
            <w:vAlign w:val="center"/>
          </w:tcPr>
          <w:p w14:paraId="4491C244" w14:textId="0C075CFF" w:rsidR="00B16847" w:rsidRPr="00905B2A" w:rsidRDefault="001E4ADE" w:rsidP="00CB4820">
            <w:pPr>
              <w:tabs>
                <w:tab w:val="left" w:pos="86"/>
                <w:tab w:val="left" w:pos="567"/>
                <w:tab w:val="left" w:pos="893"/>
                <w:tab w:val="left" w:pos="5103"/>
                <w:tab w:val="left" w:pos="7117"/>
              </w:tabs>
              <w:suppressAutoHyphens/>
              <w:rPr>
                <w:b/>
                <w:spacing w:val="-2"/>
                <w:sz w:val="22"/>
                <w:szCs w:val="22"/>
              </w:rPr>
            </w:pPr>
            <w:sdt>
              <w:sdtPr>
                <w:rPr>
                  <w:lang w:eastAsia="en-NZ"/>
                </w:rPr>
                <w:id w:val="-2090535155"/>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DC41D9" w:rsidRPr="00905B2A" w14:paraId="1409B580" w14:textId="77777777" w:rsidTr="00555E7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66" w:type="dxa"/>
        </w:trPr>
        <w:tc>
          <w:tcPr>
            <w:tcW w:w="2878" w:type="dxa"/>
            <w:gridSpan w:val="2"/>
            <w:tcBorders>
              <w:left w:val="single" w:sz="4" w:space="0" w:color="auto"/>
              <w:bottom w:val="single" w:sz="4" w:space="0" w:color="auto"/>
              <w:right w:val="single" w:sz="4" w:space="0" w:color="auto"/>
            </w:tcBorders>
            <w:shd w:val="clear" w:color="auto" w:fill="D9D9D9" w:themeFill="background1" w:themeFillShade="D9"/>
          </w:tcPr>
          <w:p w14:paraId="0CA7F131" w14:textId="77777777" w:rsidR="00DC41D9" w:rsidRPr="00905B2A" w:rsidRDefault="00DC41D9" w:rsidP="00CB4820">
            <w:pPr>
              <w:tabs>
                <w:tab w:val="left" w:pos="1418"/>
                <w:tab w:val="left" w:pos="1701"/>
                <w:tab w:val="left" w:pos="3261"/>
                <w:tab w:val="left" w:pos="7900"/>
              </w:tabs>
              <w:spacing w:before="120"/>
              <w:ind w:right="34" w:hanging="20"/>
              <w:rPr>
                <w:b/>
                <w:sz w:val="22"/>
                <w:szCs w:val="22"/>
              </w:rPr>
            </w:pPr>
            <w:r w:rsidRPr="00905B2A">
              <w:rPr>
                <w:sz w:val="22"/>
                <w:szCs w:val="22"/>
              </w:rPr>
              <w:t xml:space="preserve">If </w:t>
            </w:r>
            <w:r w:rsidRPr="00905B2A">
              <w:rPr>
                <w:b/>
                <w:sz w:val="22"/>
                <w:szCs w:val="22"/>
              </w:rPr>
              <w:t>Yes</w:t>
            </w:r>
            <w:r w:rsidRPr="00905B2A">
              <w:rPr>
                <w:sz w:val="22"/>
                <w:szCs w:val="22"/>
              </w:rPr>
              <w:t>, Is one hel</w:t>
            </w:r>
            <w:r w:rsidR="00107BA4" w:rsidRPr="00905B2A">
              <w:rPr>
                <w:sz w:val="22"/>
                <w:szCs w:val="22"/>
              </w:rPr>
              <w:t>d by the Principal Investigator</w:t>
            </w:r>
            <w:r w:rsidRPr="00905B2A">
              <w:rPr>
                <w:sz w:val="22"/>
                <w:szCs w:val="22"/>
              </w:rPr>
              <w:t>?</w:t>
            </w:r>
          </w:p>
          <w:p w14:paraId="21DC9C7A" w14:textId="77777777" w:rsidR="00DC41D9" w:rsidRPr="00905B2A" w:rsidRDefault="00DC41D9" w:rsidP="00CB4820">
            <w:pPr>
              <w:tabs>
                <w:tab w:val="right" w:pos="580"/>
                <w:tab w:val="left" w:pos="1418"/>
                <w:tab w:val="left" w:pos="2127"/>
                <w:tab w:val="left" w:pos="3880"/>
                <w:tab w:val="left" w:pos="7900"/>
              </w:tabs>
              <w:spacing w:before="120"/>
              <w:ind w:right="34" w:hanging="20"/>
              <w:rPr>
                <w:b/>
                <w:sz w:val="22"/>
                <w:szCs w:val="22"/>
              </w:rPr>
            </w:pPr>
            <w:r w:rsidRPr="00905B2A">
              <w:rPr>
                <w:sz w:val="22"/>
                <w:szCs w:val="22"/>
              </w:rPr>
              <w:tab/>
              <w:t>Name of Licensing Body/Organisation:</w:t>
            </w:r>
          </w:p>
          <w:p w14:paraId="276BA639" w14:textId="77777777" w:rsidR="00DC41D9" w:rsidRPr="00905B2A" w:rsidRDefault="00DC41D9" w:rsidP="00CB4820">
            <w:pPr>
              <w:tabs>
                <w:tab w:val="right" w:pos="580"/>
                <w:tab w:val="left" w:pos="1134"/>
                <w:tab w:val="left" w:pos="1418"/>
                <w:tab w:val="left" w:pos="2127"/>
                <w:tab w:val="left" w:pos="3880"/>
                <w:tab w:val="left" w:pos="7900"/>
              </w:tabs>
              <w:spacing w:before="120"/>
              <w:ind w:right="34" w:hanging="20"/>
              <w:rPr>
                <w:b/>
                <w:sz w:val="22"/>
                <w:szCs w:val="22"/>
              </w:rPr>
            </w:pPr>
            <w:r w:rsidRPr="00905B2A">
              <w:rPr>
                <w:sz w:val="22"/>
                <w:szCs w:val="22"/>
              </w:rPr>
              <w:tab/>
              <w:t>Licence Class/Descriptions(s) and Number(s):</w:t>
            </w:r>
          </w:p>
          <w:p w14:paraId="67D4B17F" w14:textId="77777777" w:rsidR="00DC41D9" w:rsidRPr="00905B2A" w:rsidRDefault="00DC41D9" w:rsidP="00CB4820">
            <w:pPr>
              <w:tabs>
                <w:tab w:val="right" w:pos="580"/>
                <w:tab w:val="left" w:pos="1418"/>
                <w:tab w:val="left" w:pos="2127"/>
                <w:tab w:val="left" w:pos="3880"/>
                <w:tab w:val="left" w:pos="7900"/>
              </w:tabs>
              <w:spacing w:before="120"/>
              <w:ind w:right="34" w:hanging="20"/>
              <w:rPr>
                <w:sz w:val="22"/>
                <w:szCs w:val="22"/>
              </w:rPr>
            </w:pPr>
            <w:r w:rsidRPr="00905B2A">
              <w:rPr>
                <w:sz w:val="22"/>
                <w:szCs w:val="22"/>
              </w:rPr>
              <w:tab/>
              <w:t>Expiry Date of Licence(s)?</w:t>
            </w:r>
          </w:p>
          <w:p w14:paraId="65AA3857" w14:textId="185C1A65" w:rsidR="00DC41D9" w:rsidRPr="00905B2A" w:rsidRDefault="00DC41D9" w:rsidP="004B493E">
            <w:pPr>
              <w:tabs>
                <w:tab w:val="right" w:pos="580"/>
              </w:tabs>
              <w:spacing w:before="120"/>
              <w:ind w:right="34" w:firstLine="11"/>
              <w:rPr>
                <w:b/>
                <w:sz w:val="22"/>
                <w:szCs w:val="22"/>
              </w:rPr>
            </w:pPr>
            <w:r w:rsidRPr="00905B2A">
              <w:rPr>
                <w:b/>
                <w:sz w:val="22"/>
                <w:szCs w:val="22"/>
              </w:rPr>
              <w:t xml:space="preserve">A copy of this permit is </w:t>
            </w:r>
            <w:r w:rsidR="004B493E">
              <w:rPr>
                <w:b/>
                <w:sz w:val="22"/>
                <w:szCs w:val="22"/>
              </w:rPr>
              <w:t xml:space="preserve">to be submitted </w:t>
            </w:r>
            <w:r w:rsidRPr="00905B2A">
              <w:rPr>
                <w:b/>
                <w:sz w:val="22"/>
                <w:szCs w:val="22"/>
              </w:rPr>
              <w:t>with this application.</w:t>
            </w:r>
          </w:p>
        </w:tc>
        <w:tc>
          <w:tcPr>
            <w:tcW w:w="6671" w:type="dxa"/>
            <w:gridSpan w:val="7"/>
            <w:tcBorders>
              <w:left w:val="single" w:sz="4" w:space="0" w:color="auto"/>
              <w:bottom w:val="single" w:sz="4" w:space="0" w:color="auto"/>
              <w:right w:val="single" w:sz="4" w:space="0" w:color="auto"/>
            </w:tcBorders>
          </w:tcPr>
          <w:p w14:paraId="4E404E53" w14:textId="621ACB54" w:rsidR="00DC41D9" w:rsidRPr="00905B2A" w:rsidRDefault="001E4ADE" w:rsidP="00CB4820">
            <w:pPr>
              <w:rPr>
                <w:b/>
                <w:color w:val="000000"/>
                <w:sz w:val="22"/>
                <w:szCs w:val="22"/>
              </w:rPr>
            </w:pPr>
            <w:sdt>
              <w:sdtPr>
                <w:rPr>
                  <w:rStyle w:val="Strong"/>
                  <w:b w:val="0"/>
                  <w:color w:val="808080" w:themeColor="background1" w:themeShade="80"/>
                </w:rPr>
                <w:id w:val="96838761"/>
                <w:placeholder>
                  <w:docPart w:val="663FCE2C6E784C778A1025133AD567D9"/>
                </w:placeholder>
                <w:showingPlcHdr/>
              </w:sdtPr>
              <w:sdtEndPr>
                <w:rPr>
                  <w:rStyle w:val="Strong"/>
                </w:rPr>
              </w:sdtEndPr>
              <w:sdtContent>
                <w:r w:rsidR="00555E7C" w:rsidRPr="00905B2A">
                  <w:rPr>
                    <w:rStyle w:val="PlaceholderText"/>
                  </w:rPr>
                  <w:t>Click here to enter text.</w:t>
                </w:r>
              </w:sdtContent>
            </w:sdt>
          </w:p>
        </w:tc>
      </w:tr>
      <w:tr w:rsidR="00DC41D9" w:rsidRPr="00905B2A" w14:paraId="3843B5C1" w14:textId="77777777" w:rsidTr="00555E7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666" w:type="dxa"/>
        </w:trPr>
        <w:tc>
          <w:tcPr>
            <w:tcW w:w="2878" w:type="dxa"/>
            <w:gridSpan w:val="2"/>
            <w:tcBorders>
              <w:left w:val="single" w:sz="4" w:space="0" w:color="auto"/>
              <w:bottom w:val="single" w:sz="4" w:space="0" w:color="auto"/>
              <w:right w:val="single" w:sz="4" w:space="0" w:color="auto"/>
            </w:tcBorders>
            <w:shd w:val="clear" w:color="auto" w:fill="D9D9D9" w:themeFill="background1" w:themeFillShade="D9"/>
          </w:tcPr>
          <w:p w14:paraId="53849FD4" w14:textId="3D6A11EB" w:rsidR="00DC41D9" w:rsidRPr="00905B2A" w:rsidRDefault="00DC41D9" w:rsidP="00EA4F60">
            <w:pPr>
              <w:tabs>
                <w:tab w:val="left" w:pos="1418"/>
                <w:tab w:val="left" w:pos="1701"/>
                <w:tab w:val="left" w:pos="3261"/>
                <w:tab w:val="left" w:pos="7900"/>
              </w:tabs>
              <w:spacing w:before="120"/>
              <w:ind w:right="34" w:hanging="20"/>
              <w:rPr>
                <w:sz w:val="22"/>
                <w:szCs w:val="22"/>
              </w:rPr>
            </w:pPr>
            <w:r w:rsidRPr="00905B2A">
              <w:rPr>
                <w:sz w:val="22"/>
                <w:szCs w:val="22"/>
              </w:rPr>
              <w:t xml:space="preserve">If </w:t>
            </w:r>
            <w:r w:rsidRPr="00905B2A">
              <w:rPr>
                <w:b/>
                <w:sz w:val="22"/>
                <w:szCs w:val="22"/>
              </w:rPr>
              <w:t>No</w:t>
            </w:r>
            <w:r w:rsidRPr="00905B2A">
              <w:rPr>
                <w:sz w:val="22"/>
                <w:szCs w:val="22"/>
              </w:rPr>
              <w:t>, explain why a licen</w:t>
            </w:r>
            <w:r w:rsidR="00EA4F60">
              <w:rPr>
                <w:sz w:val="22"/>
                <w:szCs w:val="22"/>
              </w:rPr>
              <w:t>s</w:t>
            </w:r>
            <w:r w:rsidRPr="00905B2A">
              <w:rPr>
                <w:sz w:val="22"/>
                <w:szCs w:val="22"/>
              </w:rPr>
              <w:t>e or permit is not required.</w:t>
            </w:r>
          </w:p>
        </w:tc>
        <w:tc>
          <w:tcPr>
            <w:tcW w:w="6671" w:type="dxa"/>
            <w:gridSpan w:val="7"/>
            <w:tcBorders>
              <w:left w:val="single" w:sz="4" w:space="0" w:color="auto"/>
              <w:bottom w:val="single" w:sz="4" w:space="0" w:color="auto"/>
              <w:right w:val="single" w:sz="4" w:space="0" w:color="auto"/>
            </w:tcBorders>
          </w:tcPr>
          <w:p w14:paraId="21F467ED" w14:textId="6D31A05E" w:rsidR="00DC41D9" w:rsidRPr="00905B2A" w:rsidRDefault="001E4ADE" w:rsidP="00CB4820">
            <w:pPr>
              <w:rPr>
                <w:b/>
                <w:color w:val="000000"/>
                <w:sz w:val="22"/>
                <w:szCs w:val="22"/>
              </w:rPr>
            </w:pPr>
            <w:sdt>
              <w:sdtPr>
                <w:rPr>
                  <w:rStyle w:val="Strong"/>
                  <w:b w:val="0"/>
                  <w:color w:val="808080" w:themeColor="background1" w:themeShade="80"/>
                </w:rPr>
                <w:id w:val="1205297263"/>
                <w:placeholder>
                  <w:docPart w:val="D174743363354F7BAE649242A42117F7"/>
                </w:placeholder>
                <w:showingPlcHdr/>
              </w:sdtPr>
              <w:sdtEndPr>
                <w:rPr>
                  <w:rStyle w:val="Strong"/>
                </w:rPr>
              </w:sdtEndPr>
              <w:sdtContent>
                <w:r w:rsidR="00555E7C" w:rsidRPr="00905B2A">
                  <w:rPr>
                    <w:rStyle w:val="PlaceholderText"/>
                  </w:rPr>
                  <w:t>Click here to enter text.</w:t>
                </w:r>
              </w:sdtContent>
            </w:sdt>
          </w:p>
        </w:tc>
      </w:tr>
    </w:tbl>
    <w:p w14:paraId="299A5014" w14:textId="00460ED0" w:rsidR="001335A9" w:rsidRPr="00905B2A" w:rsidRDefault="001335A9" w:rsidP="00EA0589">
      <w:pPr>
        <w:rPr>
          <w:sz w:val="22"/>
          <w:szCs w:val="22"/>
        </w:rPr>
      </w:pP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3402"/>
        <w:gridCol w:w="2722"/>
        <w:gridCol w:w="964"/>
        <w:gridCol w:w="567"/>
        <w:gridCol w:w="1276"/>
        <w:gridCol w:w="567"/>
      </w:tblGrid>
      <w:tr w:rsidR="00B16847" w:rsidRPr="00905B2A" w14:paraId="3BB9C69C" w14:textId="77777777" w:rsidTr="00555E7C">
        <w:trPr>
          <w:cantSplit/>
          <w:trHeight w:val="831"/>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0C9D4D" w14:textId="7C19F545" w:rsidR="00B16847" w:rsidRPr="00905B2A" w:rsidRDefault="00B16847" w:rsidP="0037551A">
            <w:pPr>
              <w:tabs>
                <w:tab w:val="left" w:pos="5103"/>
                <w:tab w:val="left" w:pos="7117"/>
              </w:tabs>
              <w:suppressAutoHyphens/>
              <w:rPr>
                <w:spacing w:val="-2"/>
                <w:sz w:val="22"/>
                <w:szCs w:val="22"/>
              </w:rPr>
            </w:pPr>
            <w:r w:rsidRPr="00905B2A">
              <w:rPr>
                <w:b/>
                <w:spacing w:val="-2"/>
                <w:sz w:val="22"/>
                <w:szCs w:val="22"/>
              </w:rPr>
              <w:t>E1</w:t>
            </w:r>
            <w:r w:rsidR="00AE5B7A" w:rsidRPr="00905B2A">
              <w:rPr>
                <w:b/>
                <w:spacing w:val="-2"/>
                <w:sz w:val="22"/>
                <w:szCs w:val="22"/>
              </w:rPr>
              <w:t>6</w:t>
            </w:r>
          </w:p>
        </w:tc>
        <w:tc>
          <w:tcPr>
            <w:tcW w:w="612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FB7460" w14:textId="0FDDE63C" w:rsidR="00B16847" w:rsidRPr="00905B2A" w:rsidRDefault="00B16847" w:rsidP="00A6385F">
            <w:pPr>
              <w:rPr>
                <w:sz w:val="22"/>
                <w:szCs w:val="22"/>
              </w:rPr>
            </w:pPr>
            <w:r w:rsidRPr="00905B2A">
              <w:rPr>
                <w:sz w:val="22"/>
                <w:szCs w:val="22"/>
              </w:rPr>
              <w:t>Is the research funded by</w:t>
            </w:r>
            <w:r w:rsidR="00993491" w:rsidRPr="00905B2A">
              <w:rPr>
                <w:sz w:val="22"/>
                <w:szCs w:val="22"/>
              </w:rPr>
              <w:t xml:space="preserve"> an internal or external grant </w:t>
            </w:r>
            <w:r w:rsidRPr="00905B2A">
              <w:rPr>
                <w:sz w:val="22"/>
                <w:szCs w:val="22"/>
              </w:rPr>
              <w:t xml:space="preserve">body or sponsor?  </w:t>
            </w:r>
          </w:p>
        </w:tc>
        <w:tc>
          <w:tcPr>
            <w:tcW w:w="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AC8C2C" w14:textId="77777777" w:rsidR="00B16847" w:rsidRPr="00905B2A" w:rsidRDefault="00B16847" w:rsidP="001537EB">
            <w:pPr>
              <w:rPr>
                <w:sz w:val="22"/>
                <w:szCs w:val="22"/>
              </w:rPr>
            </w:pPr>
            <w:r w:rsidRPr="00905B2A">
              <w:rPr>
                <w:sz w:val="22"/>
                <w:szCs w:val="22"/>
              </w:rPr>
              <w:t>Yes</w:t>
            </w:r>
          </w:p>
          <w:p w14:paraId="588A5338" w14:textId="77777777" w:rsidR="00B16847" w:rsidRPr="00905B2A" w:rsidRDefault="00B16847" w:rsidP="001537EB">
            <w:pPr>
              <w:tabs>
                <w:tab w:val="left" w:pos="86"/>
                <w:tab w:val="left" w:pos="567"/>
                <w:tab w:val="left" w:pos="893"/>
                <w:tab w:val="left" w:pos="5103"/>
                <w:tab w:val="left" w:pos="7117"/>
              </w:tabs>
              <w:suppressAutoHyphens/>
              <w:rPr>
                <w:spacing w:val="-2"/>
                <w:sz w:val="22"/>
                <w:szCs w:val="22"/>
              </w:rPr>
            </w:pPr>
            <w:r w:rsidRPr="00905B2A">
              <w:rPr>
                <w:sz w:val="22"/>
                <w:szCs w:val="22"/>
              </w:rPr>
              <w:t>Give details</w:t>
            </w:r>
            <w:r w:rsidRPr="00905B2A">
              <w:rPr>
                <w:spacing w:val="-2"/>
                <w:sz w:val="22"/>
                <w:szCs w:val="22"/>
              </w:rPr>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A76003" w14:textId="588192BF" w:rsidR="00B16847" w:rsidRPr="00905B2A" w:rsidRDefault="001E4ADE" w:rsidP="00806364">
            <w:pPr>
              <w:tabs>
                <w:tab w:val="left" w:pos="86"/>
                <w:tab w:val="left" w:pos="567"/>
                <w:tab w:val="left" w:pos="893"/>
                <w:tab w:val="left" w:pos="5103"/>
                <w:tab w:val="left" w:pos="7117"/>
              </w:tabs>
              <w:suppressAutoHyphens/>
              <w:rPr>
                <w:b/>
                <w:spacing w:val="-2"/>
                <w:sz w:val="22"/>
                <w:szCs w:val="22"/>
              </w:rPr>
            </w:pPr>
            <w:sdt>
              <w:sdtPr>
                <w:rPr>
                  <w:lang w:eastAsia="en-NZ"/>
                </w:rPr>
                <w:id w:val="710379860"/>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1B36AC" w14:textId="77777777" w:rsidR="00B16847" w:rsidRPr="00905B2A" w:rsidRDefault="00B16847" w:rsidP="00806364">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140D2753" w14:textId="0699793B" w:rsidR="00B16847" w:rsidRPr="00905B2A" w:rsidRDefault="00B16847" w:rsidP="001410E3">
            <w:pPr>
              <w:tabs>
                <w:tab w:val="left" w:pos="86"/>
                <w:tab w:val="left" w:pos="567"/>
                <w:tab w:val="left" w:pos="893"/>
                <w:tab w:val="left" w:pos="5103"/>
                <w:tab w:val="left" w:pos="7117"/>
              </w:tabs>
              <w:suppressAutoHyphens/>
              <w:rPr>
                <w:spacing w:val="-2"/>
                <w:sz w:val="22"/>
                <w:szCs w:val="22"/>
              </w:rPr>
            </w:pPr>
            <w:r w:rsidRPr="00905B2A">
              <w:rPr>
                <w:spacing w:val="-2"/>
                <w:sz w:val="22"/>
                <w:szCs w:val="22"/>
              </w:rPr>
              <w:t xml:space="preserve">Go to </w:t>
            </w:r>
            <w:r w:rsidR="001410E3" w:rsidRPr="00905B2A">
              <w:rPr>
                <w:b/>
                <w:spacing w:val="-2"/>
                <w:sz w:val="22"/>
                <w:szCs w:val="22"/>
              </w:rPr>
              <w:t>E18.</w:t>
            </w:r>
            <w:r w:rsidR="00B47533">
              <w:rPr>
                <w:b/>
                <w:spacing w:val="-2"/>
                <w:sz w:val="22"/>
                <w:szCs w:val="22"/>
              </w:rPr>
              <w:t>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AA4F87" w14:textId="6784EB0C" w:rsidR="00B16847" w:rsidRPr="00905B2A" w:rsidRDefault="001E4ADE" w:rsidP="00806364">
            <w:pPr>
              <w:tabs>
                <w:tab w:val="left" w:pos="86"/>
                <w:tab w:val="left" w:pos="567"/>
                <w:tab w:val="left" w:pos="893"/>
                <w:tab w:val="left" w:pos="5103"/>
                <w:tab w:val="left" w:pos="7117"/>
              </w:tabs>
              <w:suppressAutoHyphens/>
              <w:rPr>
                <w:b/>
                <w:spacing w:val="-2"/>
                <w:sz w:val="22"/>
                <w:szCs w:val="22"/>
              </w:rPr>
            </w:pPr>
            <w:sdt>
              <w:sdtPr>
                <w:rPr>
                  <w:lang w:eastAsia="en-NZ"/>
                </w:rPr>
                <w:id w:val="1725332209"/>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555E7C" w:rsidRPr="00905B2A" w14:paraId="442B5F91" w14:textId="77777777" w:rsidTr="009E24AA">
        <w:tblPrEx>
          <w:tblBorders>
            <w:top w:val="none" w:sz="0" w:space="0" w:color="auto"/>
          </w:tblBorders>
          <w:shd w:val="pct12" w:color="auto" w:fill="auto"/>
        </w:tblPrEx>
        <w:trPr>
          <w:gridBefore w:val="1"/>
          <w:wBefore w:w="709" w:type="dxa"/>
          <w:trHeight w:val="420"/>
        </w:trPr>
        <w:tc>
          <w:tcPr>
            <w:tcW w:w="3402" w:type="dxa"/>
            <w:shd w:val="clear" w:color="auto" w:fill="D9D9D9" w:themeFill="background1" w:themeFillShade="D9"/>
            <w:vAlign w:val="center"/>
          </w:tcPr>
          <w:p w14:paraId="61051CF8" w14:textId="77777777" w:rsidR="00555E7C" w:rsidRPr="00905B2A" w:rsidRDefault="00555E7C" w:rsidP="00555E7C">
            <w:pPr>
              <w:rPr>
                <w:sz w:val="22"/>
                <w:szCs w:val="22"/>
              </w:rPr>
            </w:pPr>
            <w:r w:rsidRPr="00905B2A">
              <w:rPr>
                <w:sz w:val="22"/>
                <w:szCs w:val="22"/>
              </w:rPr>
              <w:t>Organisation or Funding Body</w:t>
            </w:r>
          </w:p>
        </w:tc>
        <w:tc>
          <w:tcPr>
            <w:tcW w:w="6096" w:type="dxa"/>
            <w:gridSpan w:val="5"/>
            <w:shd w:val="clear" w:color="auto" w:fill="auto"/>
          </w:tcPr>
          <w:p w14:paraId="1C354F2E" w14:textId="1BCE49CE" w:rsidR="00555E7C" w:rsidRPr="00905B2A" w:rsidRDefault="001E4ADE" w:rsidP="00555E7C">
            <w:pPr>
              <w:rPr>
                <w:b/>
                <w:color w:val="000000"/>
                <w:sz w:val="22"/>
                <w:szCs w:val="22"/>
              </w:rPr>
            </w:pPr>
            <w:sdt>
              <w:sdtPr>
                <w:rPr>
                  <w:rStyle w:val="Strong"/>
                  <w:b w:val="0"/>
                  <w:color w:val="808080" w:themeColor="background1" w:themeShade="80"/>
                </w:rPr>
                <w:id w:val="-2058381818"/>
                <w:placeholder>
                  <w:docPart w:val="4F3723A7DC154BBF8D66A8325C759C27"/>
                </w:placeholder>
                <w:showingPlcHdr/>
              </w:sdtPr>
              <w:sdtEndPr>
                <w:rPr>
                  <w:rStyle w:val="Strong"/>
                </w:rPr>
              </w:sdtEndPr>
              <w:sdtContent>
                <w:r w:rsidR="00555E7C" w:rsidRPr="00905B2A">
                  <w:rPr>
                    <w:rStyle w:val="PlaceholderText"/>
                  </w:rPr>
                  <w:t>Click here to enter text.</w:t>
                </w:r>
              </w:sdtContent>
            </w:sdt>
          </w:p>
        </w:tc>
      </w:tr>
      <w:tr w:rsidR="00555E7C" w:rsidRPr="00905B2A" w14:paraId="37686AB1" w14:textId="77777777" w:rsidTr="009E24AA">
        <w:tblPrEx>
          <w:tblBorders>
            <w:top w:val="none" w:sz="0" w:space="0" w:color="auto"/>
          </w:tblBorders>
          <w:shd w:val="pct12" w:color="auto" w:fill="auto"/>
        </w:tblPrEx>
        <w:trPr>
          <w:gridBefore w:val="1"/>
          <w:wBefore w:w="709" w:type="dxa"/>
          <w:trHeight w:val="340"/>
        </w:trPr>
        <w:tc>
          <w:tcPr>
            <w:tcW w:w="3402" w:type="dxa"/>
            <w:shd w:val="clear" w:color="auto" w:fill="D9D9D9" w:themeFill="background1" w:themeFillShade="D9"/>
            <w:vAlign w:val="bottom"/>
          </w:tcPr>
          <w:p w14:paraId="4EFE1EEF" w14:textId="77777777" w:rsidR="00555E7C" w:rsidRPr="00905B2A" w:rsidRDefault="00555E7C" w:rsidP="00555E7C">
            <w:pPr>
              <w:rPr>
                <w:sz w:val="22"/>
                <w:szCs w:val="22"/>
              </w:rPr>
            </w:pPr>
            <w:r w:rsidRPr="00905B2A">
              <w:rPr>
                <w:sz w:val="22"/>
                <w:szCs w:val="22"/>
              </w:rPr>
              <w:lastRenderedPageBreak/>
              <w:t>Project title on contract or funding application</w:t>
            </w:r>
          </w:p>
        </w:tc>
        <w:tc>
          <w:tcPr>
            <w:tcW w:w="6096" w:type="dxa"/>
            <w:gridSpan w:val="5"/>
            <w:shd w:val="clear" w:color="auto" w:fill="auto"/>
          </w:tcPr>
          <w:p w14:paraId="05F587D3" w14:textId="67DF1290" w:rsidR="00555E7C" w:rsidRPr="00905B2A" w:rsidRDefault="001E4ADE" w:rsidP="00555E7C">
            <w:pPr>
              <w:rPr>
                <w:b/>
                <w:color w:val="000000"/>
                <w:sz w:val="22"/>
                <w:szCs w:val="22"/>
              </w:rPr>
            </w:pPr>
            <w:sdt>
              <w:sdtPr>
                <w:rPr>
                  <w:rStyle w:val="Strong"/>
                  <w:b w:val="0"/>
                  <w:color w:val="808080" w:themeColor="background1" w:themeShade="80"/>
                </w:rPr>
                <w:id w:val="573243048"/>
                <w:placeholder>
                  <w:docPart w:val="8111821E239945C7ACA75D914E0A5029"/>
                </w:placeholder>
                <w:showingPlcHdr/>
              </w:sdtPr>
              <w:sdtEndPr>
                <w:rPr>
                  <w:rStyle w:val="Strong"/>
                </w:rPr>
              </w:sdtEndPr>
              <w:sdtContent>
                <w:r w:rsidR="00555E7C" w:rsidRPr="00905B2A">
                  <w:rPr>
                    <w:rStyle w:val="PlaceholderText"/>
                  </w:rPr>
                  <w:t>Click here to enter text.</w:t>
                </w:r>
              </w:sdtContent>
            </w:sdt>
          </w:p>
        </w:tc>
      </w:tr>
      <w:tr w:rsidR="00555E7C" w:rsidRPr="00905B2A" w14:paraId="172089F3" w14:textId="77777777" w:rsidTr="009E24AA">
        <w:tblPrEx>
          <w:tblBorders>
            <w:top w:val="none" w:sz="0" w:space="0" w:color="auto"/>
          </w:tblBorders>
          <w:shd w:val="pct12" w:color="auto" w:fill="auto"/>
        </w:tblPrEx>
        <w:trPr>
          <w:gridBefore w:val="1"/>
          <w:wBefore w:w="709" w:type="dxa"/>
          <w:trHeight w:val="340"/>
        </w:trPr>
        <w:tc>
          <w:tcPr>
            <w:tcW w:w="3402" w:type="dxa"/>
            <w:shd w:val="clear" w:color="auto" w:fill="D9D9D9" w:themeFill="background1" w:themeFillShade="D9"/>
            <w:vAlign w:val="center"/>
          </w:tcPr>
          <w:p w14:paraId="3BD1D541" w14:textId="77777777" w:rsidR="00555E7C" w:rsidRPr="00905B2A" w:rsidRDefault="00555E7C" w:rsidP="00555E7C">
            <w:pPr>
              <w:rPr>
                <w:sz w:val="22"/>
                <w:szCs w:val="22"/>
              </w:rPr>
            </w:pPr>
            <w:r w:rsidRPr="00905B2A">
              <w:rPr>
                <w:sz w:val="22"/>
                <w:szCs w:val="22"/>
              </w:rPr>
              <w:t xml:space="preserve">First named investigator </w:t>
            </w:r>
          </w:p>
        </w:tc>
        <w:tc>
          <w:tcPr>
            <w:tcW w:w="6096" w:type="dxa"/>
            <w:gridSpan w:val="5"/>
            <w:shd w:val="clear" w:color="auto" w:fill="auto"/>
          </w:tcPr>
          <w:p w14:paraId="7BEEE6FE" w14:textId="02E1F00D" w:rsidR="00555E7C" w:rsidRPr="00905B2A" w:rsidRDefault="001E4ADE" w:rsidP="00555E7C">
            <w:pPr>
              <w:rPr>
                <w:b/>
                <w:color w:val="000000"/>
                <w:sz w:val="22"/>
                <w:szCs w:val="22"/>
              </w:rPr>
            </w:pPr>
            <w:sdt>
              <w:sdtPr>
                <w:rPr>
                  <w:rStyle w:val="Strong"/>
                  <w:b w:val="0"/>
                  <w:color w:val="808080" w:themeColor="background1" w:themeShade="80"/>
                </w:rPr>
                <w:id w:val="911431965"/>
                <w:placeholder>
                  <w:docPart w:val="3E1BB16EA742432090ECFE9331EB54F3"/>
                </w:placeholder>
                <w:showingPlcHdr/>
              </w:sdtPr>
              <w:sdtEndPr>
                <w:rPr>
                  <w:rStyle w:val="Strong"/>
                </w:rPr>
              </w:sdtEndPr>
              <w:sdtContent>
                <w:r w:rsidR="00555E7C" w:rsidRPr="00905B2A">
                  <w:rPr>
                    <w:rStyle w:val="PlaceholderText"/>
                  </w:rPr>
                  <w:t>Click here to enter text.</w:t>
                </w:r>
              </w:sdtContent>
            </w:sdt>
          </w:p>
        </w:tc>
      </w:tr>
      <w:tr w:rsidR="00555E7C" w:rsidRPr="00905B2A" w14:paraId="02C63652" w14:textId="77777777" w:rsidTr="009E24AA">
        <w:tblPrEx>
          <w:tblBorders>
            <w:top w:val="none" w:sz="0" w:space="0" w:color="auto"/>
          </w:tblBorders>
          <w:shd w:val="pct12" w:color="auto" w:fill="auto"/>
        </w:tblPrEx>
        <w:trPr>
          <w:gridBefore w:val="1"/>
          <w:wBefore w:w="709" w:type="dxa"/>
          <w:trHeight w:val="340"/>
        </w:trPr>
        <w:tc>
          <w:tcPr>
            <w:tcW w:w="3402" w:type="dxa"/>
            <w:shd w:val="clear" w:color="auto" w:fill="D9D9D9" w:themeFill="background1" w:themeFillShade="D9"/>
            <w:vAlign w:val="center"/>
          </w:tcPr>
          <w:p w14:paraId="5658E380" w14:textId="77777777" w:rsidR="00555E7C" w:rsidRPr="00905B2A" w:rsidRDefault="00555E7C" w:rsidP="00555E7C">
            <w:pPr>
              <w:rPr>
                <w:sz w:val="22"/>
                <w:szCs w:val="22"/>
              </w:rPr>
            </w:pPr>
            <w:r w:rsidRPr="00905B2A">
              <w:rPr>
                <w:sz w:val="22"/>
                <w:szCs w:val="22"/>
              </w:rPr>
              <w:t>Administering institution</w:t>
            </w:r>
          </w:p>
        </w:tc>
        <w:tc>
          <w:tcPr>
            <w:tcW w:w="6096" w:type="dxa"/>
            <w:gridSpan w:val="5"/>
            <w:shd w:val="clear" w:color="auto" w:fill="auto"/>
          </w:tcPr>
          <w:p w14:paraId="2B1C967E" w14:textId="4EC9AB54" w:rsidR="00555E7C" w:rsidRPr="00905B2A" w:rsidRDefault="001E4ADE" w:rsidP="00555E7C">
            <w:pPr>
              <w:rPr>
                <w:b/>
                <w:color w:val="000000"/>
                <w:sz w:val="22"/>
                <w:szCs w:val="22"/>
              </w:rPr>
            </w:pPr>
            <w:sdt>
              <w:sdtPr>
                <w:rPr>
                  <w:rStyle w:val="Strong"/>
                  <w:b w:val="0"/>
                  <w:color w:val="808080" w:themeColor="background1" w:themeShade="80"/>
                </w:rPr>
                <w:id w:val="-979143793"/>
                <w:placeholder>
                  <w:docPart w:val="03217092C6354F5A929460A12A2880A6"/>
                </w:placeholder>
                <w:showingPlcHdr/>
              </w:sdtPr>
              <w:sdtEndPr>
                <w:rPr>
                  <w:rStyle w:val="Strong"/>
                </w:rPr>
              </w:sdtEndPr>
              <w:sdtContent>
                <w:r w:rsidR="00555E7C" w:rsidRPr="00905B2A">
                  <w:rPr>
                    <w:rStyle w:val="PlaceholderText"/>
                  </w:rPr>
                  <w:t>Click here to enter text.</w:t>
                </w:r>
              </w:sdtContent>
            </w:sdt>
          </w:p>
        </w:tc>
      </w:tr>
      <w:tr w:rsidR="00555E7C" w:rsidRPr="00905B2A" w14:paraId="085851BE" w14:textId="77777777" w:rsidTr="00555E7C">
        <w:tblPrEx>
          <w:tblBorders>
            <w:top w:val="none" w:sz="0" w:space="0" w:color="auto"/>
          </w:tblBorders>
          <w:shd w:val="pct12" w:color="auto" w:fill="auto"/>
        </w:tblPrEx>
        <w:trPr>
          <w:gridBefore w:val="1"/>
          <w:wBefore w:w="709" w:type="dxa"/>
          <w:trHeight w:val="340"/>
        </w:trPr>
        <w:tc>
          <w:tcPr>
            <w:tcW w:w="3402" w:type="dxa"/>
            <w:shd w:val="clear" w:color="auto" w:fill="D9D9D9" w:themeFill="background1" w:themeFillShade="D9"/>
            <w:vAlign w:val="center"/>
          </w:tcPr>
          <w:p w14:paraId="091E9367" w14:textId="3D5A99FF" w:rsidR="00555E7C" w:rsidRPr="00905B2A" w:rsidRDefault="00555E7C" w:rsidP="00555E7C">
            <w:pPr>
              <w:rPr>
                <w:sz w:val="22"/>
                <w:szCs w:val="22"/>
              </w:rPr>
            </w:pPr>
            <w:r w:rsidRPr="00905B2A">
              <w:rPr>
                <w:sz w:val="22"/>
                <w:szCs w:val="22"/>
              </w:rPr>
              <w:t>If the funding body has ownership of or control over the dissemination of results</w:t>
            </w:r>
            <w:r w:rsidR="001A0166">
              <w:rPr>
                <w:sz w:val="22"/>
                <w:szCs w:val="22"/>
              </w:rPr>
              <w:t>,</w:t>
            </w:r>
            <w:r w:rsidRPr="00905B2A">
              <w:rPr>
                <w:sz w:val="22"/>
                <w:szCs w:val="22"/>
              </w:rPr>
              <w:t xml:space="preserve"> provide the relevant details.</w:t>
            </w:r>
          </w:p>
        </w:tc>
        <w:tc>
          <w:tcPr>
            <w:tcW w:w="6096" w:type="dxa"/>
            <w:gridSpan w:val="5"/>
            <w:shd w:val="clear" w:color="auto" w:fill="auto"/>
          </w:tcPr>
          <w:p w14:paraId="75097EF4" w14:textId="7422DDF8" w:rsidR="00555E7C" w:rsidRPr="00905B2A" w:rsidRDefault="001E4ADE" w:rsidP="00555E7C">
            <w:pPr>
              <w:rPr>
                <w:b/>
                <w:color w:val="000000"/>
                <w:sz w:val="22"/>
                <w:szCs w:val="22"/>
              </w:rPr>
            </w:pPr>
            <w:sdt>
              <w:sdtPr>
                <w:rPr>
                  <w:rStyle w:val="Strong"/>
                  <w:b w:val="0"/>
                  <w:color w:val="808080" w:themeColor="background1" w:themeShade="80"/>
                </w:rPr>
                <w:id w:val="1265189347"/>
                <w:placeholder>
                  <w:docPart w:val="7A73093FC6D24CC79B1F4AD223B8E1C6"/>
                </w:placeholder>
                <w:showingPlcHdr/>
              </w:sdtPr>
              <w:sdtEndPr>
                <w:rPr>
                  <w:rStyle w:val="Strong"/>
                </w:rPr>
              </w:sdtEndPr>
              <w:sdtContent>
                <w:r w:rsidR="00555E7C" w:rsidRPr="00905B2A">
                  <w:rPr>
                    <w:rStyle w:val="PlaceholderText"/>
                  </w:rPr>
                  <w:t>Click here to enter text.</w:t>
                </w:r>
              </w:sdtContent>
            </w:sdt>
          </w:p>
        </w:tc>
      </w:tr>
    </w:tbl>
    <w:p w14:paraId="3F449B00" w14:textId="6D2B4F5C" w:rsidR="00E23F55" w:rsidRPr="00905B2A" w:rsidRDefault="00E23F55" w:rsidP="00E23F55">
      <w:pPr>
        <w:rPr>
          <w:i/>
          <w:sz w:val="22"/>
          <w:szCs w:val="22"/>
        </w:rPr>
      </w:pPr>
      <w:r w:rsidRPr="00905B2A">
        <w:rPr>
          <w:sz w:val="22"/>
          <w:szCs w:val="22"/>
        </w:rPr>
        <w:tab/>
      </w:r>
      <w:r w:rsidRPr="00905B2A">
        <w:rPr>
          <w:i/>
          <w:sz w:val="22"/>
          <w:szCs w:val="22"/>
        </w:rPr>
        <w:t xml:space="preserve">Copy </w:t>
      </w:r>
      <w:r w:rsidR="006B1725" w:rsidRPr="00905B2A">
        <w:rPr>
          <w:i/>
          <w:sz w:val="22"/>
          <w:szCs w:val="22"/>
        </w:rPr>
        <w:t xml:space="preserve">this </w:t>
      </w:r>
      <w:r w:rsidRPr="00905B2A">
        <w:rPr>
          <w:i/>
          <w:sz w:val="22"/>
          <w:szCs w:val="22"/>
        </w:rPr>
        <w:t xml:space="preserve">table and repeat </w:t>
      </w:r>
      <w:r w:rsidR="00F93298">
        <w:rPr>
          <w:i/>
          <w:sz w:val="22"/>
          <w:szCs w:val="22"/>
        </w:rPr>
        <w:t xml:space="preserve">it </w:t>
      </w:r>
      <w:r w:rsidRPr="00905B2A">
        <w:rPr>
          <w:i/>
          <w:sz w:val="22"/>
          <w:szCs w:val="22"/>
        </w:rPr>
        <w:t xml:space="preserve">for each contract </w:t>
      </w:r>
      <w:r w:rsidR="00D12BD9" w:rsidRPr="00905B2A">
        <w:rPr>
          <w:i/>
          <w:sz w:val="22"/>
          <w:szCs w:val="22"/>
        </w:rPr>
        <w:t>or</w:t>
      </w:r>
      <w:r w:rsidRPr="00905B2A">
        <w:rPr>
          <w:i/>
          <w:sz w:val="22"/>
          <w:szCs w:val="22"/>
        </w:rPr>
        <w:t xml:space="preserve"> grant.</w:t>
      </w:r>
    </w:p>
    <w:p w14:paraId="551D3475" w14:textId="77777777" w:rsidR="00BD6419" w:rsidRPr="00905B2A" w:rsidRDefault="00BD6419" w:rsidP="00EA0589">
      <w:pPr>
        <w:rPr>
          <w:sz w:val="22"/>
          <w:szCs w:val="22"/>
        </w:rPr>
      </w:pP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1134"/>
        <w:gridCol w:w="4990"/>
        <w:gridCol w:w="964"/>
        <w:gridCol w:w="567"/>
        <w:gridCol w:w="1276"/>
        <w:gridCol w:w="567"/>
      </w:tblGrid>
      <w:tr w:rsidR="00B16847" w:rsidRPr="00905B2A" w14:paraId="582A6141" w14:textId="77777777" w:rsidTr="00555E7C">
        <w:trPr>
          <w:cantSplit/>
          <w:trHeight w:val="340"/>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04D830" w14:textId="228B801D" w:rsidR="00B16847" w:rsidRPr="00905B2A" w:rsidRDefault="00B16847" w:rsidP="00107BA4">
            <w:pPr>
              <w:tabs>
                <w:tab w:val="left" w:pos="5103"/>
                <w:tab w:val="left" w:pos="7117"/>
              </w:tabs>
              <w:suppressAutoHyphens/>
              <w:rPr>
                <w:spacing w:val="-2"/>
                <w:sz w:val="22"/>
                <w:szCs w:val="22"/>
              </w:rPr>
            </w:pPr>
            <w:r w:rsidRPr="00905B2A">
              <w:rPr>
                <w:b/>
                <w:spacing w:val="-2"/>
                <w:sz w:val="22"/>
                <w:szCs w:val="22"/>
              </w:rPr>
              <w:t>E</w:t>
            </w:r>
            <w:r w:rsidR="00025CBC" w:rsidRPr="00905B2A">
              <w:rPr>
                <w:b/>
                <w:spacing w:val="-2"/>
                <w:sz w:val="22"/>
                <w:szCs w:val="22"/>
              </w:rPr>
              <w:t>17</w:t>
            </w:r>
          </w:p>
        </w:tc>
        <w:tc>
          <w:tcPr>
            <w:tcW w:w="612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E67F27" w14:textId="77777777" w:rsidR="00B16847" w:rsidRPr="00905B2A" w:rsidRDefault="00B16847" w:rsidP="00223228">
            <w:pPr>
              <w:rPr>
                <w:sz w:val="22"/>
                <w:szCs w:val="22"/>
              </w:rPr>
            </w:pPr>
            <w:r w:rsidRPr="00905B2A">
              <w:rPr>
                <w:sz w:val="22"/>
                <w:szCs w:val="22"/>
              </w:rPr>
              <w:t xml:space="preserve">Does the funding constitute a conflict of interest for either the researcher(s) or provider(s) of the funding?  </w:t>
            </w:r>
          </w:p>
        </w:tc>
        <w:tc>
          <w:tcPr>
            <w:tcW w:w="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A8F394" w14:textId="77777777" w:rsidR="00B16847" w:rsidRPr="00905B2A" w:rsidRDefault="00B16847" w:rsidP="00806364">
            <w:pPr>
              <w:rPr>
                <w:sz w:val="22"/>
                <w:szCs w:val="22"/>
              </w:rPr>
            </w:pPr>
            <w:r w:rsidRPr="00905B2A">
              <w:rPr>
                <w:sz w:val="22"/>
                <w:szCs w:val="22"/>
              </w:rPr>
              <w:t>Yes</w:t>
            </w:r>
          </w:p>
          <w:p w14:paraId="4D954AB5" w14:textId="77777777" w:rsidR="00B16847" w:rsidRPr="00905B2A" w:rsidRDefault="00B16847" w:rsidP="00806364">
            <w:pPr>
              <w:tabs>
                <w:tab w:val="left" w:pos="86"/>
                <w:tab w:val="left" w:pos="567"/>
                <w:tab w:val="left" w:pos="893"/>
                <w:tab w:val="left" w:pos="5103"/>
                <w:tab w:val="left" w:pos="7117"/>
              </w:tabs>
              <w:suppressAutoHyphens/>
              <w:rPr>
                <w:spacing w:val="-2"/>
                <w:sz w:val="22"/>
                <w:szCs w:val="22"/>
              </w:rPr>
            </w:pPr>
            <w:r w:rsidRPr="00905B2A">
              <w:rPr>
                <w:sz w:val="22"/>
                <w:szCs w:val="22"/>
              </w:rPr>
              <w:t>Give details</w:t>
            </w:r>
            <w:r w:rsidRPr="00905B2A">
              <w:rPr>
                <w:spacing w:val="-2"/>
                <w:sz w:val="22"/>
                <w:szCs w:val="22"/>
              </w:rPr>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FE8B4" w14:textId="4DA049BF" w:rsidR="00B16847" w:rsidRPr="00905B2A" w:rsidRDefault="001E4ADE" w:rsidP="00806364">
            <w:pPr>
              <w:tabs>
                <w:tab w:val="left" w:pos="86"/>
                <w:tab w:val="left" w:pos="567"/>
                <w:tab w:val="left" w:pos="893"/>
                <w:tab w:val="left" w:pos="5103"/>
                <w:tab w:val="left" w:pos="7117"/>
              </w:tabs>
              <w:suppressAutoHyphens/>
              <w:rPr>
                <w:b/>
                <w:spacing w:val="-2"/>
                <w:sz w:val="22"/>
                <w:szCs w:val="22"/>
              </w:rPr>
            </w:pPr>
            <w:sdt>
              <w:sdtPr>
                <w:rPr>
                  <w:lang w:eastAsia="en-NZ"/>
                </w:rPr>
                <w:id w:val="-635489364"/>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6F3142" w14:textId="77777777" w:rsidR="00B16847" w:rsidRPr="00905B2A" w:rsidRDefault="00B16847" w:rsidP="00806364">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61C19228" w14:textId="026CB043" w:rsidR="00B16847" w:rsidRPr="00905B2A" w:rsidRDefault="00B16847" w:rsidP="001410E3">
            <w:pPr>
              <w:tabs>
                <w:tab w:val="left" w:pos="86"/>
                <w:tab w:val="left" w:pos="567"/>
                <w:tab w:val="left" w:pos="893"/>
                <w:tab w:val="left" w:pos="5103"/>
                <w:tab w:val="left" w:pos="7117"/>
              </w:tabs>
              <w:suppressAutoHyphens/>
              <w:rPr>
                <w:spacing w:val="-2"/>
                <w:sz w:val="22"/>
                <w:szCs w:val="22"/>
              </w:rPr>
            </w:pPr>
            <w:r w:rsidRPr="00905B2A">
              <w:rPr>
                <w:spacing w:val="-2"/>
                <w:sz w:val="22"/>
                <w:szCs w:val="22"/>
              </w:rPr>
              <w:t xml:space="preserve">Go to </w:t>
            </w:r>
            <w:r w:rsidR="001410E3" w:rsidRPr="00905B2A">
              <w:rPr>
                <w:b/>
                <w:spacing w:val="-2"/>
                <w:sz w:val="22"/>
                <w:szCs w:val="22"/>
              </w:rPr>
              <w:t>E18.</w:t>
            </w:r>
            <w:r w:rsidR="001A0166">
              <w:rPr>
                <w:b/>
                <w:spacing w:val="-2"/>
                <w:sz w:val="22"/>
                <w:szCs w:val="22"/>
              </w:rPr>
              <w:t>0</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0F8EC" w14:textId="32F77782" w:rsidR="00B16847" w:rsidRPr="00905B2A" w:rsidRDefault="001E4ADE" w:rsidP="00806364">
            <w:pPr>
              <w:tabs>
                <w:tab w:val="left" w:pos="86"/>
                <w:tab w:val="left" w:pos="567"/>
                <w:tab w:val="left" w:pos="893"/>
                <w:tab w:val="left" w:pos="5103"/>
                <w:tab w:val="left" w:pos="7117"/>
              </w:tabs>
              <w:suppressAutoHyphens/>
              <w:rPr>
                <w:b/>
                <w:spacing w:val="-2"/>
                <w:sz w:val="22"/>
                <w:szCs w:val="22"/>
              </w:rPr>
            </w:pPr>
            <w:sdt>
              <w:sdtPr>
                <w:rPr>
                  <w:lang w:eastAsia="en-NZ"/>
                </w:rPr>
                <w:id w:val="-1428723056"/>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E20558" w:rsidRPr="00905B2A" w14:paraId="246DABE8" w14:textId="77777777" w:rsidTr="00555E7C">
        <w:tblPrEx>
          <w:tblBorders>
            <w:top w:val="none" w:sz="0" w:space="0" w:color="auto"/>
          </w:tblBorders>
          <w:shd w:val="pct12" w:color="auto" w:fill="auto"/>
        </w:tblPrEx>
        <w:trPr>
          <w:gridBefore w:val="1"/>
          <w:wBefore w:w="709" w:type="dxa"/>
        </w:trPr>
        <w:tc>
          <w:tcPr>
            <w:tcW w:w="1134" w:type="dxa"/>
            <w:tcBorders>
              <w:top w:val="single" w:sz="4" w:space="0" w:color="auto"/>
            </w:tcBorders>
            <w:shd w:val="clear" w:color="auto" w:fill="D9D9D9" w:themeFill="background1" w:themeFillShade="D9"/>
          </w:tcPr>
          <w:p w14:paraId="6CE1ED8D" w14:textId="77777777" w:rsidR="00E20558" w:rsidRPr="00905B2A" w:rsidRDefault="00E20558" w:rsidP="00427BF8">
            <w:pPr>
              <w:rPr>
                <w:sz w:val="22"/>
                <w:szCs w:val="22"/>
              </w:rPr>
            </w:pPr>
            <w:r w:rsidRPr="00905B2A">
              <w:rPr>
                <w:b/>
                <w:sz w:val="22"/>
                <w:szCs w:val="22"/>
              </w:rPr>
              <w:t>Details</w:t>
            </w:r>
          </w:p>
          <w:p w14:paraId="32632C7D" w14:textId="77777777" w:rsidR="00E20558" w:rsidRPr="00905B2A" w:rsidRDefault="00E20558" w:rsidP="00427BF8">
            <w:pPr>
              <w:rPr>
                <w:b/>
                <w:color w:val="000000"/>
                <w:sz w:val="22"/>
                <w:szCs w:val="22"/>
              </w:rPr>
            </w:pPr>
            <w:r w:rsidRPr="00905B2A">
              <w:rPr>
                <w:sz w:val="22"/>
                <w:szCs w:val="22"/>
              </w:rPr>
              <w:t>(Max 300 words</w:t>
            </w:r>
            <w:r w:rsidRPr="00905B2A">
              <w:rPr>
                <w:color w:val="000000"/>
                <w:sz w:val="22"/>
                <w:szCs w:val="22"/>
              </w:rPr>
              <w:t>)</w:t>
            </w:r>
            <w:r w:rsidRPr="00905B2A">
              <w:rPr>
                <w:b/>
                <w:color w:val="000000"/>
                <w:sz w:val="22"/>
                <w:szCs w:val="22"/>
              </w:rPr>
              <w:t xml:space="preserve"> </w:t>
            </w:r>
          </w:p>
          <w:p w14:paraId="21AE9167" w14:textId="77777777" w:rsidR="00E20558" w:rsidRPr="00905B2A" w:rsidRDefault="00E20558" w:rsidP="00427BF8">
            <w:pPr>
              <w:rPr>
                <w:b/>
                <w:color w:val="000000"/>
                <w:sz w:val="22"/>
                <w:szCs w:val="22"/>
              </w:rPr>
            </w:pPr>
          </w:p>
        </w:tc>
        <w:tc>
          <w:tcPr>
            <w:tcW w:w="8364" w:type="dxa"/>
            <w:gridSpan w:val="5"/>
          </w:tcPr>
          <w:p w14:paraId="6E79B9AC" w14:textId="2DA179B8" w:rsidR="00E20558" w:rsidRPr="00905B2A" w:rsidRDefault="001E4ADE" w:rsidP="00555E7C">
            <w:pPr>
              <w:ind w:right="5"/>
              <w:rPr>
                <w:rStyle w:val="Strong"/>
                <w:b w:val="0"/>
                <w:color w:val="808080" w:themeColor="background1" w:themeShade="80"/>
              </w:rPr>
            </w:pPr>
            <w:sdt>
              <w:sdtPr>
                <w:rPr>
                  <w:rStyle w:val="Strong"/>
                  <w:b w:val="0"/>
                  <w:color w:val="808080" w:themeColor="background1" w:themeShade="80"/>
                </w:rPr>
                <w:id w:val="1222870543"/>
                <w:placeholder>
                  <w:docPart w:val="6A0834E32EA943769DDBD2CBF16E063A"/>
                </w:placeholder>
                <w:showingPlcHdr/>
              </w:sdtPr>
              <w:sdtEndPr>
                <w:rPr>
                  <w:rStyle w:val="Strong"/>
                </w:rPr>
              </w:sdtEndPr>
              <w:sdtContent>
                <w:r w:rsidR="00555E7C" w:rsidRPr="00905B2A">
                  <w:rPr>
                    <w:rStyle w:val="PlaceholderText"/>
                  </w:rPr>
                  <w:t>Click here to enter text.</w:t>
                </w:r>
              </w:sdtContent>
            </w:sdt>
          </w:p>
          <w:p w14:paraId="5F506FEE" w14:textId="77777777" w:rsidR="00555E7C" w:rsidRPr="00905B2A" w:rsidRDefault="00555E7C" w:rsidP="00555E7C">
            <w:pPr>
              <w:ind w:right="5"/>
              <w:rPr>
                <w:rStyle w:val="Strong"/>
                <w:b w:val="0"/>
                <w:color w:val="808080" w:themeColor="background1" w:themeShade="80"/>
              </w:rPr>
            </w:pPr>
          </w:p>
          <w:p w14:paraId="33A84C37" w14:textId="77777777" w:rsidR="00555E7C" w:rsidRPr="00905B2A" w:rsidRDefault="00555E7C" w:rsidP="00555E7C">
            <w:pPr>
              <w:ind w:right="5"/>
              <w:rPr>
                <w:rStyle w:val="Strong"/>
                <w:b w:val="0"/>
                <w:color w:val="808080" w:themeColor="background1" w:themeShade="80"/>
              </w:rPr>
            </w:pPr>
          </w:p>
          <w:p w14:paraId="2579DE06" w14:textId="77777777" w:rsidR="00555E7C" w:rsidRPr="00905B2A" w:rsidRDefault="00555E7C" w:rsidP="00555E7C">
            <w:pPr>
              <w:ind w:right="5"/>
              <w:rPr>
                <w:rStyle w:val="Strong"/>
                <w:b w:val="0"/>
                <w:color w:val="808080" w:themeColor="background1" w:themeShade="80"/>
              </w:rPr>
            </w:pPr>
          </w:p>
          <w:p w14:paraId="0EC7FED3" w14:textId="77777777" w:rsidR="00555E7C" w:rsidRPr="00905B2A" w:rsidRDefault="00555E7C" w:rsidP="00555E7C">
            <w:pPr>
              <w:ind w:right="5"/>
              <w:rPr>
                <w:rStyle w:val="Strong"/>
                <w:b w:val="0"/>
                <w:color w:val="808080" w:themeColor="background1" w:themeShade="80"/>
              </w:rPr>
            </w:pPr>
          </w:p>
          <w:p w14:paraId="5A9E9AF9" w14:textId="77777777" w:rsidR="00555E7C" w:rsidRPr="00905B2A" w:rsidRDefault="00555E7C" w:rsidP="00555E7C">
            <w:pPr>
              <w:ind w:right="5"/>
              <w:rPr>
                <w:rStyle w:val="Strong"/>
                <w:b w:val="0"/>
                <w:color w:val="808080" w:themeColor="background1" w:themeShade="80"/>
              </w:rPr>
            </w:pPr>
          </w:p>
          <w:p w14:paraId="4F363DCD" w14:textId="77777777" w:rsidR="00555E7C" w:rsidRPr="00905B2A" w:rsidRDefault="00555E7C" w:rsidP="00555E7C">
            <w:pPr>
              <w:ind w:right="5"/>
              <w:rPr>
                <w:rStyle w:val="Strong"/>
                <w:b w:val="0"/>
                <w:color w:val="808080" w:themeColor="background1" w:themeShade="80"/>
              </w:rPr>
            </w:pPr>
          </w:p>
          <w:p w14:paraId="599A3DD7" w14:textId="77777777" w:rsidR="00555E7C" w:rsidRPr="00905B2A" w:rsidRDefault="00555E7C" w:rsidP="00555E7C">
            <w:pPr>
              <w:ind w:right="5"/>
              <w:rPr>
                <w:rStyle w:val="Strong"/>
                <w:b w:val="0"/>
                <w:color w:val="808080" w:themeColor="background1" w:themeShade="80"/>
              </w:rPr>
            </w:pPr>
          </w:p>
          <w:p w14:paraId="5C172B9F" w14:textId="77777777" w:rsidR="00555E7C" w:rsidRPr="00905B2A" w:rsidRDefault="00555E7C" w:rsidP="00555E7C">
            <w:pPr>
              <w:ind w:right="5"/>
              <w:rPr>
                <w:rStyle w:val="Strong"/>
                <w:b w:val="0"/>
                <w:color w:val="808080" w:themeColor="background1" w:themeShade="80"/>
              </w:rPr>
            </w:pPr>
          </w:p>
          <w:p w14:paraId="59C61DC9" w14:textId="77777777" w:rsidR="00555E7C" w:rsidRPr="00905B2A" w:rsidRDefault="00555E7C" w:rsidP="00555E7C">
            <w:pPr>
              <w:ind w:right="5"/>
              <w:rPr>
                <w:rStyle w:val="Strong"/>
                <w:b w:val="0"/>
                <w:color w:val="808080" w:themeColor="background1" w:themeShade="80"/>
              </w:rPr>
            </w:pPr>
          </w:p>
          <w:p w14:paraId="4E40AB05" w14:textId="77777777" w:rsidR="00555E7C" w:rsidRPr="00905B2A" w:rsidRDefault="00555E7C" w:rsidP="00555E7C">
            <w:pPr>
              <w:ind w:right="5"/>
              <w:rPr>
                <w:rStyle w:val="Strong"/>
                <w:b w:val="0"/>
                <w:color w:val="808080" w:themeColor="background1" w:themeShade="80"/>
              </w:rPr>
            </w:pPr>
          </w:p>
          <w:p w14:paraId="427573F8" w14:textId="77777777" w:rsidR="00555E7C" w:rsidRPr="00905B2A" w:rsidRDefault="00555E7C" w:rsidP="00555E7C">
            <w:pPr>
              <w:ind w:right="5"/>
              <w:rPr>
                <w:rStyle w:val="Strong"/>
                <w:b w:val="0"/>
                <w:color w:val="808080" w:themeColor="background1" w:themeShade="80"/>
              </w:rPr>
            </w:pPr>
          </w:p>
          <w:p w14:paraId="5F43D137" w14:textId="77777777" w:rsidR="00555E7C" w:rsidRPr="00905B2A" w:rsidRDefault="00555E7C" w:rsidP="00555E7C">
            <w:pPr>
              <w:ind w:right="5"/>
              <w:rPr>
                <w:rStyle w:val="Strong"/>
                <w:b w:val="0"/>
                <w:color w:val="808080" w:themeColor="background1" w:themeShade="80"/>
              </w:rPr>
            </w:pPr>
          </w:p>
          <w:p w14:paraId="1884615E" w14:textId="77777777" w:rsidR="00555E7C" w:rsidRPr="00905B2A" w:rsidRDefault="00555E7C" w:rsidP="00555E7C">
            <w:pPr>
              <w:ind w:right="5"/>
              <w:rPr>
                <w:rStyle w:val="Strong"/>
                <w:b w:val="0"/>
                <w:color w:val="808080" w:themeColor="background1" w:themeShade="80"/>
              </w:rPr>
            </w:pPr>
          </w:p>
          <w:p w14:paraId="59F9C9FE" w14:textId="77777777" w:rsidR="00555E7C" w:rsidRPr="00905B2A" w:rsidRDefault="00555E7C" w:rsidP="00555E7C">
            <w:pPr>
              <w:ind w:right="5"/>
              <w:rPr>
                <w:rStyle w:val="Strong"/>
                <w:b w:val="0"/>
                <w:color w:val="808080" w:themeColor="background1" w:themeShade="80"/>
              </w:rPr>
            </w:pPr>
          </w:p>
          <w:p w14:paraId="29D57701" w14:textId="77777777" w:rsidR="00555E7C" w:rsidRPr="00905B2A" w:rsidRDefault="00555E7C" w:rsidP="00555E7C">
            <w:pPr>
              <w:ind w:right="5"/>
              <w:rPr>
                <w:rStyle w:val="Strong"/>
                <w:b w:val="0"/>
                <w:color w:val="808080" w:themeColor="background1" w:themeShade="80"/>
              </w:rPr>
            </w:pPr>
          </w:p>
          <w:p w14:paraId="6EB4813E" w14:textId="77777777" w:rsidR="00555E7C" w:rsidRPr="00905B2A" w:rsidRDefault="00555E7C" w:rsidP="00555E7C">
            <w:pPr>
              <w:ind w:right="5"/>
              <w:rPr>
                <w:rStyle w:val="Strong"/>
                <w:b w:val="0"/>
                <w:color w:val="808080" w:themeColor="background1" w:themeShade="80"/>
              </w:rPr>
            </w:pPr>
          </w:p>
          <w:p w14:paraId="355481EC" w14:textId="77777777" w:rsidR="00555E7C" w:rsidRPr="00905B2A" w:rsidRDefault="00555E7C" w:rsidP="00555E7C">
            <w:pPr>
              <w:ind w:right="5"/>
              <w:rPr>
                <w:rStyle w:val="Strong"/>
                <w:b w:val="0"/>
                <w:color w:val="808080" w:themeColor="background1" w:themeShade="80"/>
              </w:rPr>
            </w:pPr>
          </w:p>
          <w:p w14:paraId="0A6645E3" w14:textId="77777777" w:rsidR="00555E7C" w:rsidRPr="00905B2A" w:rsidRDefault="00555E7C" w:rsidP="00555E7C">
            <w:pPr>
              <w:ind w:right="5"/>
              <w:rPr>
                <w:rStyle w:val="Strong"/>
                <w:b w:val="0"/>
                <w:color w:val="808080" w:themeColor="background1" w:themeShade="80"/>
              </w:rPr>
            </w:pPr>
          </w:p>
          <w:p w14:paraId="737F2930" w14:textId="77777777" w:rsidR="00555E7C" w:rsidRPr="00905B2A" w:rsidRDefault="00555E7C" w:rsidP="00555E7C">
            <w:pPr>
              <w:ind w:right="5"/>
              <w:rPr>
                <w:rStyle w:val="Strong"/>
                <w:b w:val="0"/>
                <w:color w:val="808080" w:themeColor="background1" w:themeShade="80"/>
              </w:rPr>
            </w:pPr>
          </w:p>
          <w:p w14:paraId="032B5738" w14:textId="77777777" w:rsidR="00555E7C" w:rsidRPr="00905B2A" w:rsidRDefault="00555E7C" w:rsidP="00555E7C">
            <w:pPr>
              <w:ind w:right="5"/>
              <w:rPr>
                <w:rStyle w:val="Strong"/>
                <w:b w:val="0"/>
                <w:color w:val="808080" w:themeColor="background1" w:themeShade="80"/>
              </w:rPr>
            </w:pPr>
          </w:p>
          <w:p w14:paraId="265524D7" w14:textId="77777777" w:rsidR="00555E7C" w:rsidRPr="00905B2A" w:rsidRDefault="00555E7C" w:rsidP="00555E7C">
            <w:pPr>
              <w:ind w:right="5"/>
              <w:rPr>
                <w:rStyle w:val="Strong"/>
                <w:b w:val="0"/>
                <w:color w:val="808080" w:themeColor="background1" w:themeShade="80"/>
              </w:rPr>
            </w:pPr>
          </w:p>
          <w:p w14:paraId="082E19D1" w14:textId="77777777" w:rsidR="00555E7C" w:rsidRPr="00905B2A" w:rsidRDefault="00555E7C" w:rsidP="00555E7C">
            <w:pPr>
              <w:ind w:right="5"/>
              <w:rPr>
                <w:rStyle w:val="Strong"/>
                <w:b w:val="0"/>
                <w:color w:val="808080" w:themeColor="background1" w:themeShade="80"/>
              </w:rPr>
            </w:pPr>
          </w:p>
          <w:p w14:paraId="50E22A24" w14:textId="77777777" w:rsidR="00555E7C" w:rsidRPr="00905B2A" w:rsidRDefault="00555E7C" w:rsidP="00555E7C">
            <w:pPr>
              <w:ind w:right="5"/>
              <w:rPr>
                <w:rStyle w:val="Strong"/>
                <w:b w:val="0"/>
                <w:color w:val="808080" w:themeColor="background1" w:themeShade="80"/>
              </w:rPr>
            </w:pPr>
          </w:p>
          <w:p w14:paraId="01294121" w14:textId="77777777" w:rsidR="00555E7C" w:rsidRPr="00905B2A" w:rsidRDefault="00555E7C" w:rsidP="00555E7C">
            <w:pPr>
              <w:ind w:right="5"/>
              <w:rPr>
                <w:rStyle w:val="Strong"/>
                <w:b w:val="0"/>
                <w:color w:val="808080" w:themeColor="background1" w:themeShade="80"/>
              </w:rPr>
            </w:pPr>
          </w:p>
          <w:p w14:paraId="7FD61F63" w14:textId="77777777" w:rsidR="00555E7C" w:rsidRPr="00905B2A" w:rsidRDefault="00555E7C" w:rsidP="00555E7C">
            <w:pPr>
              <w:ind w:right="5"/>
              <w:rPr>
                <w:rStyle w:val="Strong"/>
                <w:b w:val="0"/>
                <w:color w:val="808080" w:themeColor="background1" w:themeShade="80"/>
              </w:rPr>
            </w:pPr>
          </w:p>
          <w:p w14:paraId="3FFBB7A7" w14:textId="77777777" w:rsidR="00555E7C" w:rsidRPr="00905B2A" w:rsidRDefault="00555E7C" w:rsidP="00555E7C">
            <w:pPr>
              <w:ind w:right="5"/>
              <w:rPr>
                <w:rStyle w:val="Strong"/>
                <w:b w:val="0"/>
                <w:color w:val="808080" w:themeColor="background1" w:themeShade="80"/>
              </w:rPr>
            </w:pPr>
          </w:p>
          <w:p w14:paraId="65AE0795" w14:textId="77777777" w:rsidR="00555E7C" w:rsidRPr="00905B2A" w:rsidRDefault="00555E7C" w:rsidP="00555E7C">
            <w:pPr>
              <w:ind w:right="5"/>
              <w:rPr>
                <w:rStyle w:val="Strong"/>
                <w:b w:val="0"/>
                <w:color w:val="808080" w:themeColor="background1" w:themeShade="80"/>
              </w:rPr>
            </w:pPr>
          </w:p>
          <w:p w14:paraId="0829F226" w14:textId="77777777" w:rsidR="00555E7C" w:rsidRPr="00905B2A" w:rsidRDefault="00555E7C" w:rsidP="00555E7C">
            <w:pPr>
              <w:ind w:right="5"/>
              <w:rPr>
                <w:rStyle w:val="Strong"/>
                <w:b w:val="0"/>
                <w:color w:val="808080" w:themeColor="background1" w:themeShade="80"/>
              </w:rPr>
            </w:pPr>
          </w:p>
          <w:p w14:paraId="46F8FB1C" w14:textId="77777777" w:rsidR="00555E7C" w:rsidRPr="00905B2A" w:rsidRDefault="00555E7C" w:rsidP="00555E7C">
            <w:pPr>
              <w:ind w:right="5"/>
              <w:rPr>
                <w:rStyle w:val="Strong"/>
                <w:b w:val="0"/>
                <w:color w:val="808080" w:themeColor="background1" w:themeShade="80"/>
              </w:rPr>
            </w:pPr>
          </w:p>
          <w:p w14:paraId="4303FD3E" w14:textId="77777777" w:rsidR="00555E7C" w:rsidRPr="00905B2A" w:rsidRDefault="00555E7C" w:rsidP="00555E7C">
            <w:pPr>
              <w:ind w:right="5"/>
              <w:rPr>
                <w:rStyle w:val="Strong"/>
                <w:b w:val="0"/>
                <w:color w:val="808080" w:themeColor="background1" w:themeShade="80"/>
              </w:rPr>
            </w:pPr>
          </w:p>
          <w:p w14:paraId="67C07D74" w14:textId="77777777" w:rsidR="00555E7C" w:rsidRPr="00905B2A" w:rsidRDefault="00555E7C" w:rsidP="00555E7C">
            <w:pPr>
              <w:ind w:right="5"/>
              <w:rPr>
                <w:rStyle w:val="Strong"/>
                <w:b w:val="0"/>
                <w:color w:val="808080" w:themeColor="background1" w:themeShade="80"/>
              </w:rPr>
            </w:pPr>
          </w:p>
          <w:p w14:paraId="49F78FE4" w14:textId="77777777" w:rsidR="00555E7C" w:rsidRPr="00905B2A" w:rsidRDefault="00555E7C" w:rsidP="00555E7C">
            <w:pPr>
              <w:ind w:right="5"/>
              <w:rPr>
                <w:rStyle w:val="Strong"/>
                <w:b w:val="0"/>
                <w:color w:val="808080" w:themeColor="background1" w:themeShade="80"/>
              </w:rPr>
            </w:pPr>
          </w:p>
          <w:p w14:paraId="440E00BB" w14:textId="77777777" w:rsidR="00555E7C" w:rsidRPr="00905B2A" w:rsidRDefault="00555E7C" w:rsidP="00555E7C">
            <w:pPr>
              <w:ind w:right="5"/>
              <w:rPr>
                <w:rStyle w:val="Strong"/>
                <w:b w:val="0"/>
                <w:color w:val="808080" w:themeColor="background1" w:themeShade="80"/>
              </w:rPr>
            </w:pPr>
          </w:p>
          <w:p w14:paraId="2FC47475" w14:textId="77777777" w:rsidR="00555E7C" w:rsidRPr="00905B2A" w:rsidRDefault="00555E7C" w:rsidP="00555E7C">
            <w:pPr>
              <w:ind w:right="5"/>
              <w:rPr>
                <w:rStyle w:val="Strong"/>
                <w:b w:val="0"/>
                <w:color w:val="808080" w:themeColor="background1" w:themeShade="80"/>
              </w:rPr>
            </w:pPr>
          </w:p>
          <w:p w14:paraId="410CD5AA" w14:textId="0B15664C" w:rsidR="00555E7C" w:rsidRPr="00905B2A" w:rsidRDefault="00555E7C" w:rsidP="00555E7C">
            <w:pPr>
              <w:ind w:right="5"/>
              <w:rPr>
                <w:b/>
                <w:color w:val="000000"/>
                <w:sz w:val="22"/>
                <w:szCs w:val="22"/>
              </w:rPr>
            </w:pPr>
          </w:p>
        </w:tc>
      </w:tr>
    </w:tbl>
    <w:p w14:paraId="4BC5CC16" w14:textId="3B50D31B" w:rsidR="00893875" w:rsidRPr="00905B2A" w:rsidRDefault="00893875" w:rsidP="003D22B1">
      <w:pPr>
        <w:rPr>
          <w:sz w:val="22"/>
          <w:szCs w:val="22"/>
        </w:rPr>
      </w:pPr>
    </w:p>
    <w:tbl>
      <w:tblPr>
        <w:tblW w:w="10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81"/>
        <w:gridCol w:w="3034"/>
        <w:gridCol w:w="1347"/>
        <w:gridCol w:w="949"/>
        <w:gridCol w:w="618"/>
        <w:gridCol w:w="906"/>
        <w:gridCol w:w="617"/>
        <w:gridCol w:w="1339"/>
        <w:gridCol w:w="624"/>
      </w:tblGrid>
      <w:tr w:rsidR="003D22B1" w:rsidRPr="00905B2A" w14:paraId="68AA63E8" w14:textId="77777777" w:rsidTr="00555E7C">
        <w:trPr>
          <w:cantSplit/>
          <w:trHeight w:val="1140"/>
        </w:trPr>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8B79CD" w14:textId="3FACA038" w:rsidR="003D22B1" w:rsidRPr="00905B2A" w:rsidRDefault="00893875" w:rsidP="003D22B1">
            <w:pPr>
              <w:tabs>
                <w:tab w:val="left" w:pos="5103"/>
                <w:tab w:val="left" w:pos="7117"/>
              </w:tabs>
              <w:suppressAutoHyphens/>
              <w:rPr>
                <w:b/>
                <w:spacing w:val="-2"/>
                <w:sz w:val="22"/>
                <w:szCs w:val="22"/>
              </w:rPr>
            </w:pPr>
            <w:r w:rsidRPr="00905B2A">
              <w:rPr>
                <w:sz w:val="22"/>
                <w:szCs w:val="22"/>
              </w:rPr>
              <w:br w:type="page"/>
            </w:r>
            <w:r w:rsidR="003D22B1" w:rsidRPr="00905B2A">
              <w:rPr>
                <w:b/>
                <w:spacing w:val="-2"/>
                <w:sz w:val="22"/>
                <w:szCs w:val="22"/>
              </w:rPr>
              <w:t>E18</w:t>
            </w:r>
            <w:r w:rsidR="00155BA4" w:rsidRPr="00905B2A">
              <w:rPr>
                <w:b/>
                <w:spacing w:val="-2"/>
                <w:sz w:val="22"/>
                <w:szCs w:val="22"/>
              </w:rPr>
              <w:t>.</w:t>
            </w:r>
            <w:r w:rsidR="00781BDA">
              <w:rPr>
                <w:b/>
                <w:spacing w:val="-2"/>
                <w:sz w:val="22"/>
                <w:szCs w:val="22"/>
              </w:rPr>
              <w:t>0</w:t>
            </w:r>
          </w:p>
        </w:tc>
        <w:tc>
          <w:tcPr>
            <w:tcW w:w="438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CC5E8C" w14:textId="206D5CB3" w:rsidR="003D22B1" w:rsidRPr="00905B2A" w:rsidRDefault="003D22B1" w:rsidP="00315239">
            <w:pPr>
              <w:rPr>
                <w:sz w:val="22"/>
                <w:szCs w:val="22"/>
              </w:rPr>
            </w:pPr>
            <w:r w:rsidRPr="00905B2A">
              <w:rPr>
                <w:spacing w:val="-2"/>
                <w:sz w:val="22"/>
                <w:szCs w:val="22"/>
              </w:rPr>
              <w:t xml:space="preserve">Will data be kept for a minimum of 5 years after </w:t>
            </w:r>
            <w:r w:rsidR="007049B9">
              <w:rPr>
                <w:spacing w:val="-2"/>
                <w:sz w:val="22"/>
                <w:szCs w:val="22"/>
              </w:rPr>
              <w:t xml:space="preserve">the </w:t>
            </w:r>
            <w:r w:rsidRPr="00905B2A">
              <w:rPr>
                <w:spacing w:val="-2"/>
                <w:sz w:val="22"/>
                <w:szCs w:val="22"/>
              </w:rPr>
              <w:t xml:space="preserve">successful submission of the thesis/final publication on </w:t>
            </w:r>
            <w:r w:rsidR="004B493E">
              <w:rPr>
                <w:spacing w:val="-2"/>
                <w:sz w:val="22"/>
                <w:szCs w:val="22"/>
              </w:rPr>
              <w:t xml:space="preserve">the </w:t>
            </w:r>
            <w:r w:rsidR="0061530A" w:rsidRPr="00905B2A">
              <w:rPr>
                <w:spacing w:val="-2"/>
                <w:sz w:val="22"/>
                <w:szCs w:val="22"/>
              </w:rPr>
              <w:t>FNU</w:t>
            </w:r>
            <w:r w:rsidR="00EA4F60">
              <w:rPr>
                <w:spacing w:val="-2"/>
                <w:sz w:val="22"/>
                <w:szCs w:val="22"/>
              </w:rPr>
              <w:t xml:space="preserve"> repository</w:t>
            </w:r>
            <w:r w:rsidR="00315239" w:rsidRPr="00905B2A">
              <w:rPr>
                <w:spacing w:val="-2"/>
                <w:sz w:val="22"/>
                <w:szCs w:val="22"/>
              </w:rPr>
              <w:t xml:space="preserve"> </w:t>
            </w:r>
            <w:r w:rsidRPr="00905B2A">
              <w:rPr>
                <w:spacing w:val="-2"/>
                <w:sz w:val="22"/>
                <w:szCs w:val="22"/>
              </w:rPr>
              <w:t>or in a locked filing cabinet/facilities?</w:t>
            </w:r>
            <w:r w:rsidR="00546D74" w:rsidRPr="00905B2A">
              <w:rPr>
                <w:spacing w:val="-2"/>
                <w:sz w:val="22"/>
                <w:szCs w:val="22"/>
              </w:rPr>
              <w:t xml:space="preserve"> </w:t>
            </w:r>
          </w:p>
        </w:tc>
        <w:tc>
          <w:tcPr>
            <w:tcW w:w="9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542017" w14:textId="34CD0154" w:rsidR="003D22B1" w:rsidRPr="00905B2A" w:rsidRDefault="003D22B1" w:rsidP="003D22B1">
            <w:pPr>
              <w:tabs>
                <w:tab w:val="left" w:pos="86"/>
                <w:tab w:val="left" w:pos="567"/>
                <w:tab w:val="left" w:pos="893"/>
                <w:tab w:val="left" w:pos="5103"/>
                <w:tab w:val="left" w:pos="7117"/>
              </w:tabs>
              <w:suppressAutoHyphens/>
              <w:rPr>
                <w:spacing w:val="-2"/>
                <w:sz w:val="22"/>
                <w:szCs w:val="22"/>
              </w:rPr>
            </w:pPr>
            <w:r w:rsidRPr="00905B2A">
              <w:rPr>
                <w:spacing w:val="-2"/>
                <w:sz w:val="22"/>
                <w:szCs w:val="22"/>
              </w:rPr>
              <w:t>Yes</w:t>
            </w:r>
            <w:r w:rsidR="00155BA4" w:rsidRPr="00905B2A">
              <w:rPr>
                <w:spacing w:val="-2"/>
                <w:sz w:val="22"/>
                <w:szCs w:val="22"/>
              </w:rPr>
              <w:t xml:space="preserve"> Go to </w:t>
            </w:r>
            <w:r w:rsidR="00155BA4" w:rsidRPr="00905B2A">
              <w:rPr>
                <w:b/>
                <w:spacing w:val="-2"/>
                <w:sz w:val="22"/>
                <w:szCs w:val="22"/>
              </w:rPr>
              <w:t>E18.</w:t>
            </w:r>
            <w:r w:rsidR="007049B9">
              <w:rPr>
                <w:b/>
                <w:spacing w:val="-2"/>
                <w:sz w:val="22"/>
                <w:szCs w:val="22"/>
              </w:rPr>
              <w:t>1</w:t>
            </w:r>
          </w:p>
          <w:p w14:paraId="4D5FD62A" w14:textId="77777777" w:rsidR="003D22B1" w:rsidRPr="00905B2A" w:rsidRDefault="003D22B1" w:rsidP="003D22B1">
            <w:pPr>
              <w:tabs>
                <w:tab w:val="left" w:pos="86"/>
                <w:tab w:val="left" w:pos="567"/>
                <w:tab w:val="left" w:pos="893"/>
                <w:tab w:val="left" w:pos="5103"/>
                <w:tab w:val="left" w:pos="7117"/>
              </w:tabs>
              <w:suppressAutoHyphens/>
              <w:rPr>
                <w:spacing w:val="-2"/>
                <w:sz w:val="22"/>
                <w:szCs w:val="22"/>
              </w:rPr>
            </w:pPr>
          </w:p>
        </w:tc>
        <w:tc>
          <w:tcPr>
            <w:tcW w:w="6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7F1DB" w14:textId="353B80F8" w:rsidR="003D22B1" w:rsidRPr="00905B2A" w:rsidRDefault="001E4ADE" w:rsidP="003D22B1">
            <w:pPr>
              <w:tabs>
                <w:tab w:val="left" w:pos="86"/>
                <w:tab w:val="left" w:pos="567"/>
                <w:tab w:val="left" w:pos="893"/>
                <w:tab w:val="left" w:pos="5103"/>
                <w:tab w:val="left" w:pos="7117"/>
              </w:tabs>
              <w:suppressAutoHyphens/>
              <w:rPr>
                <w:b/>
                <w:spacing w:val="-2"/>
                <w:sz w:val="22"/>
                <w:szCs w:val="22"/>
              </w:rPr>
            </w:pPr>
            <w:sdt>
              <w:sdtPr>
                <w:rPr>
                  <w:lang w:eastAsia="en-NZ"/>
                </w:rPr>
                <w:id w:val="809372283"/>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90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F66547" w14:textId="77777777" w:rsidR="003D22B1" w:rsidRPr="00905B2A" w:rsidRDefault="003D22B1" w:rsidP="00155BA4">
            <w:pPr>
              <w:tabs>
                <w:tab w:val="left" w:pos="86"/>
                <w:tab w:val="left" w:pos="567"/>
                <w:tab w:val="left" w:pos="893"/>
                <w:tab w:val="left" w:pos="5103"/>
                <w:tab w:val="left" w:pos="7117"/>
              </w:tabs>
              <w:suppressAutoHyphens/>
              <w:rPr>
                <w:spacing w:val="-2"/>
                <w:sz w:val="22"/>
                <w:szCs w:val="22"/>
              </w:rPr>
            </w:pPr>
            <w:r w:rsidRPr="00905B2A">
              <w:rPr>
                <w:spacing w:val="-2"/>
                <w:sz w:val="22"/>
                <w:szCs w:val="22"/>
              </w:rPr>
              <w:t>No</w:t>
            </w:r>
          </w:p>
          <w:p w14:paraId="0898456A" w14:textId="2FE3357A" w:rsidR="003D22B1" w:rsidRPr="00905B2A" w:rsidRDefault="00155BA4" w:rsidP="00155BA4">
            <w:pPr>
              <w:tabs>
                <w:tab w:val="left" w:pos="86"/>
                <w:tab w:val="left" w:pos="567"/>
                <w:tab w:val="left" w:pos="893"/>
                <w:tab w:val="left" w:pos="5103"/>
                <w:tab w:val="left" w:pos="7117"/>
              </w:tabs>
              <w:suppressAutoHyphens/>
              <w:rPr>
                <w:spacing w:val="-2"/>
                <w:sz w:val="22"/>
                <w:szCs w:val="22"/>
              </w:rPr>
            </w:pPr>
            <w:r w:rsidRPr="00905B2A">
              <w:rPr>
                <w:spacing w:val="-2"/>
                <w:sz w:val="22"/>
                <w:szCs w:val="22"/>
              </w:rPr>
              <w:t>Give Details</w:t>
            </w:r>
          </w:p>
        </w:tc>
        <w:tc>
          <w:tcPr>
            <w:tcW w:w="6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BA748" w14:textId="2A324416" w:rsidR="003D22B1" w:rsidRPr="00905B2A" w:rsidRDefault="001E4ADE" w:rsidP="003D22B1">
            <w:pPr>
              <w:tabs>
                <w:tab w:val="left" w:pos="86"/>
                <w:tab w:val="left" w:pos="567"/>
                <w:tab w:val="left" w:pos="893"/>
                <w:tab w:val="left" w:pos="5103"/>
                <w:tab w:val="left" w:pos="7117"/>
              </w:tabs>
              <w:suppressAutoHyphens/>
              <w:rPr>
                <w:b/>
                <w:spacing w:val="-2"/>
                <w:sz w:val="22"/>
                <w:szCs w:val="22"/>
              </w:rPr>
            </w:pPr>
            <w:sdt>
              <w:sdtPr>
                <w:rPr>
                  <w:lang w:eastAsia="en-NZ"/>
                </w:rPr>
                <w:id w:val="1674762048"/>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c>
          <w:tcPr>
            <w:tcW w:w="133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0095C3" w14:textId="77777777" w:rsidR="00155BA4" w:rsidRPr="00905B2A" w:rsidRDefault="003D22B1" w:rsidP="003D22B1">
            <w:pPr>
              <w:tabs>
                <w:tab w:val="left" w:pos="86"/>
                <w:tab w:val="left" w:pos="567"/>
                <w:tab w:val="left" w:pos="893"/>
                <w:tab w:val="left" w:pos="5103"/>
                <w:tab w:val="left" w:pos="7117"/>
              </w:tabs>
              <w:suppressAutoHyphens/>
              <w:rPr>
                <w:spacing w:val="-2"/>
                <w:sz w:val="22"/>
                <w:szCs w:val="22"/>
              </w:rPr>
            </w:pPr>
            <w:r w:rsidRPr="00905B2A">
              <w:rPr>
                <w:spacing w:val="-2"/>
                <w:sz w:val="22"/>
                <w:szCs w:val="22"/>
              </w:rPr>
              <w:t>Indefinitely</w:t>
            </w:r>
          </w:p>
          <w:p w14:paraId="02FDF857" w14:textId="11888800" w:rsidR="003D22B1" w:rsidRPr="00905B2A" w:rsidRDefault="00155BA4" w:rsidP="003D22B1">
            <w:pPr>
              <w:tabs>
                <w:tab w:val="left" w:pos="86"/>
                <w:tab w:val="left" w:pos="567"/>
                <w:tab w:val="left" w:pos="893"/>
                <w:tab w:val="left" w:pos="5103"/>
                <w:tab w:val="left" w:pos="7117"/>
              </w:tabs>
              <w:suppressAutoHyphens/>
              <w:rPr>
                <w:spacing w:val="-2"/>
                <w:sz w:val="22"/>
                <w:szCs w:val="22"/>
              </w:rPr>
            </w:pPr>
            <w:r w:rsidRPr="00905B2A">
              <w:rPr>
                <w:spacing w:val="-2"/>
                <w:sz w:val="22"/>
                <w:szCs w:val="22"/>
              </w:rPr>
              <w:t xml:space="preserve">Go to </w:t>
            </w:r>
            <w:r w:rsidRPr="00905B2A">
              <w:rPr>
                <w:b/>
                <w:spacing w:val="-2"/>
                <w:sz w:val="22"/>
                <w:szCs w:val="22"/>
              </w:rPr>
              <w:t>E18.</w:t>
            </w:r>
            <w:r w:rsidR="007049B9">
              <w:rPr>
                <w:b/>
                <w:spacing w:val="-2"/>
                <w:sz w:val="22"/>
                <w:szCs w:val="22"/>
              </w:rPr>
              <w:t>2</w:t>
            </w:r>
            <w:r w:rsidR="003D22B1" w:rsidRPr="00905B2A">
              <w:rPr>
                <w:spacing w:val="-2"/>
                <w:sz w:val="22"/>
                <w:szCs w:val="22"/>
              </w:rPr>
              <w:t xml:space="preserve"> </w:t>
            </w:r>
          </w:p>
          <w:p w14:paraId="46005C4C" w14:textId="77777777" w:rsidR="003D22B1" w:rsidRPr="00905B2A" w:rsidRDefault="003D22B1" w:rsidP="003D22B1">
            <w:pPr>
              <w:tabs>
                <w:tab w:val="left" w:pos="86"/>
                <w:tab w:val="left" w:pos="567"/>
                <w:tab w:val="left" w:pos="893"/>
                <w:tab w:val="left" w:pos="5103"/>
                <w:tab w:val="left" w:pos="7117"/>
              </w:tabs>
              <w:suppressAutoHyphens/>
              <w:rPr>
                <w:spacing w:val="-2"/>
                <w:sz w:val="22"/>
                <w:szCs w:val="22"/>
              </w:rPr>
            </w:pPr>
          </w:p>
        </w:tc>
        <w:tc>
          <w:tcPr>
            <w:tcW w:w="6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E19F56" w14:textId="4E4D5CB6" w:rsidR="003D22B1" w:rsidRPr="00905B2A" w:rsidRDefault="001E4ADE" w:rsidP="003D22B1">
            <w:pPr>
              <w:tabs>
                <w:tab w:val="left" w:pos="86"/>
                <w:tab w:val="left" w:pos="567"/>
                <w:tab w:val="left" w:pos="893"/>
                <w:tab w:val="left" w:pos="5103"/>
                <w:tab w:val="left" w:pos="7117"/>
              </w:tabs>
              <w:suppressAutoHyphens/>
              <w:rPr>
                <w:b/>
                <w:spacing w:val="-2"/>
                <w:sz w:val="22"/>
                <w:szCs w:val="22"/>
              </w:rPr>
            </w:pPr>
            <w:sdt>
              <w:sdtPr>
                <w:rPr>
                  <w:lang w:eastAsia="en-NZ"/>
                </w:rPr>
                <w:id w:val="150646245"/>
                <w14:checkbox>
                  <w14:checked w14:val="0"/>
                  <w14:checkedState w14:val="2612" w14:font="MS Gothic"/>
                  <w14:uncheckedState w14:val="2610" w14:font="MS Gothic"/>
                </w14:checkbox>
              </w:sdtPr>
              <w:sdtEndPr/>
              <w:sdtContent>
                <w:r w:rsidR="00555E7C" w:rsidRPr="00905B2A">
                  <w:rPr>
                    <w:rFonts w:ascii="Segoe UI Symbol" w:eastAsia="MS Gothic" w:hAnsi="Segoe UI Symbol" w:cs="Segoe UI Symbol"/>
                    <w:lang w:eastAsia="en-NZ"/>
                  </w:rPr>
                  <w:t>☐</w:t>
                </w:r>
              </w:sdtContent>
            </w:sdt>
          </w:p>
        </w:tc>
      </w:tr>
      <w:tr w:rsidR="003D22B1" w:rsidRPr="00905B2A" w14:paraId="3C90E65B" w14:textId="77777777" w:rsidTr="00555E7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81" w:type="dxa"/>
        </w:trPr>
        <w:tc>
          <w:tcPr>
            <w:tcW w:w="3034" w:type="dxa"/>
            <w:tcBorders>
              <w:left w:val="single" w:sz="4" w:space="0" w:color="auto"/>
              <w:bottom w:val="single" w:sz="4" w:space="0" w:color="auto"/>
              <w:right w:val="single" w:sz="4" w:space="0" w:color="auto"/>
            </w:tcBorders>
            <w:shd w:val="clear" w:color="auto" w:fill="BFBFBF" w:themeFill="background1" w:themeFillShade="BF"/>
          </w:tcPr>
          <w:p w14:paraId="749E1983" w14:textId="5CC3F412" w:rsidR="003D22B1" w:rsidRPr="00905B2A" w:rsidRDefault="003D22B1" w:rsidP="003D22B1">
            <w:pPr>
              <w:tabs>
                <w:tab w:val="right" w:pos="580"/>
              </w:tabs>
              <w:spacing w:before="120"/>
              <w:ind w:right="34" w:firstLine="11"/>
              <w:rPr>
                <w:b/>
                <w:sz w:val="22"/>
                <w:szCs w:val="22"/>
              </w:rPr>
            </w:pPr>
            <w:r w:rsidRPr="00905B2A">
              <w:rPr>
                <w:spacing w:val="-2"/>
                <w:sz w:val="22"/>
                <w:szCs w:val="22"/>
              </w:rPr>
              <w:t>If</w:t>
            </w:r>
            <w:r w:rsidRPr="00781BDA">
              <w:rPr>
                <w:spacing w:val="-2"/>
                <w:sz w:val="22"/>
                <w:szCs w:val="22"/>
              </w:rPr>
              <w:t xml:space="preserve"> </w:t>
            </w:r>
            <w:r w:rsidRPr="00781BDA">
              <w:rPr>
                <w:b/>
                <w:spacing w:val="-2"/>
                <w:sz w:val="22"/>
                <w:szCs w:val="22"/>
              </w:rPr>
              <w:t>No</w:t>
            </w:r>
            <w:r w:rsidRPr="00905B2A">
              <w:rPr>
                <w:spacing w:val="-2"/>
                <w:sz w:val="22"/>
                <w:szCs w:val="22"/>
              </w:rPr>
              <w:t>, please explain how long the data will be kept:</w:t>
            </w:r>
          </w:p>
        </w:tc>
        <w:tc>
          <w:tcPr>
            <w:tcW w:w="6400" w:type="dxa"/>
            <w:gridSpan w:val="7"/>
            <w:tcBorders>
              <w:left w:val="single" w:sz="4" w:space="0" w:color="auto"/>
              <w:bottom w:val="single" w:sz="4" w:space="0" w:color="auto"/>
              <w:right w:val="single" w:sz="4" w:space="0" w:color="auto"/>
            </w:tcBorders>
          </w:tcPr>
          <w:p w14:paraId="7045B07F" w14:textId="36F2FDA5" w:rsidR="003D22B1" w:rsidRPr="00905B2A" w:rsidRDefault="001E4ADE" w:rsidP="003D22B1">
            <w:pPr>
              <w:rPr>
                <w:b/>
                <w:color w:val="000000"/>
                <w:sz w:val="22"/>
                <w:szCs w:val="22"/>
              </w:rPr>
            </w:pPr>
            <w:sdt>
              <w:sdtPr>
                <w:rPr>
                  <w:rStyle w:val="Strong"/>
                  <w:b w:val="0"/>
                  <w:color w:val="808080" w:themeColor="background1" w:themeShade="80"/>
                </w:rPr>
                <w:id w:val="-614364526"/>
                <w:placeholder>
                  <w:docPart w:val="5253E5984115429B9444D1E915F38932"/>
                </w:placeholder>
                <w:showingPlcHdr/>
              </w:sdtPr>
              <w:sdtEndPr>
                <w:rPr>
                  <w:rStyle w:val="Strong"/>
                </w:rPr>
              </w:sdtEndPr>
              <w:sdtContent>
                <w:r w:rsidR="00E3622D" w:rsidRPr="00905B2A">
                  <w:rPr>
                    <w:rStyle w:val="PlaceholderText"/>
                  </w:rPr>
                  <w:t>Click here to enter text.</w:t>
                </w:r>
              </w:sdtContent>
            </w:sdt>
          </w:p>
        </w:tc>
      </w:tr>
    </w:tbl>
    <w:p w14:paraId="01C8398D" w14:textId="3BDF3678" w:rsidR="003D22B1" w:rsidRPr="00905B2A" w:rsidRDefault="003D22B1" w:rsidP="00DB708C">
      <w:pPr>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8"/>
        <w:gridCol w:w="9465"/>
      </w:tblGrid>
      <w:tr w:rsidR="003D22B1" w:rsidRPr="00905B2A" w14:paraId="1BD568F6" w14:textId="77777777" w:rsidTr="006F2D67">
        <w:trPr>
          <w:trHeight w:val="34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EC2DFB" w14:textId="3335A833" w:rsidR="003D22B1" w:rsidRPr="00905B2A" w:rsidRDefault="003D22B1" w:rsidP="004A0538">
            <w:pPr>
              <w:rPr>
                <w:b/>
                <w:sz w:val="22"/>
                <w:szCs w:val="22"/>
              </w:rPr>
            </w:pPr>
            <w:r w:rsidRPr="00905B2A">
              <w:rPr>
                <w:b/>
                <w:sz w:val="22"/>
                <w:szCs w:val="22"/>
              </w:rPr>
              <w:t>E18.</w:t>
            </w:r>
            <w:r w:rsidR="00781BDA">
              <w:rPr>
                <w:b/>
                <w:sz w:val="22"/>
                <w:szCs w:val="22"/>
              </w:rPr>
              <w:t>1</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ACBCD8" w14:textId="377B2344" w:rsidR="003D22B1" w:rsidRPr="00905B2A" w:rsidRDefault="000B11F7" w:rsidP="00546D74">
            <w:pPr>
              <w:pStyle w:val="BodyText2"/>
              <w:spacing w:before="120" w:line="240" w:lineRule="auto"/>
              <w:ind w:left="31" w:right="34" w:hanging="31"/>
              <w:rPr>
                <w:sz w:val="22"/>
                <w:szCs w:val="22"/>
              </w:rPr>
            </w:pPr>
            <w:r w:rsidRPr="00905B2A">
              <w:rPr>
                <w:spacing w:val="-2"/>
                <w:sz w:val="22"/>
                <w:szCs w:val="22"/>
              </w:rPr>
              <w:t>What will happen to the data after the minimum 5 year retention period</w:t>
            </w:r>
            <w:r w:rsidR="003D22B1" w:rsidRPr="00905B2A">
              <w:rPr>
                <w:spacing w:val="-2"/>
                <w:sz w:val="22"/>
                <w:szCs w:val="22"/>
              </w:rPr>
              <w:t xml:space="preserve">? </w:t>
            </w:r>
          </w:p>
        </w:tc>
      </w:tr>
      <w:tr w:rsidR="003D22B1" w:rsidRPr="00905B2A" w14:paraId="5AB3C7CF" w14:textId="77777777" w:rsidTr="003D22B1">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475422A1" w14:textId="107E5FE5" w:rsidR="003D22B1" w:rsidRPr="00905B2A" w:rsidRDefault="000B11F7" w:rsidP="003D22B1">
            <w:pPr>
              <w:rPr>
                <w:b/>
                <w:sz w:val="22"/>
                <w:szCs w:val="22"/>
              </w:rPr>
            </w:pPr>
            <w:r w:rsidRPr="00905B2A">
              <w:rPr>
                <w:b/>
                <w:sz w:val="22"/>
                <w:szCs w:val="22"/>
              </w:rPr>
              <w:t>If being disposed of:</w:t>
            </w:r>
          </w:p>
          <w:p w14:paraId="6C829640" w14:textId="1983B871" w:rsidR="000B11F7" w:rsidRPr="00905B2A" w:rsidRDefault="000B11F7" w:rsidP="003D22B1">
            <w:pPr>
              <w:rPr>
                <w:color w:val="000000"/>
                <w:sz w:val="22"/>
                <w:szCs w:val="22"/>
              </w:rPr>
            </w:pPr>
            <w:r w:rsidRPr="00905B2A">
              <w:rPr>
                <w:color w:val="000000"/>
                <w:sz w:val="22"/>
                <w:szCs w:val="22"/>
              </w:rPr>
              <w:t xml:space="preserve">Who will </w:t>
            </w:r>
            <w:r w:rsidR="007049B9">
              <w:rPr>
                <w:color w:val="000000"/>
                <w:sz w:val="22"/>
                <w:szCs w:val="22"/>
              </w:rPr>
              <w:t xml:space="preserve">be </w:t>
            </w:r>
            <w:r w:rsidRPr="00905B2A">
              <w:rPr>
                <w:color w:val="000000"/>
                <w:sz w:val="22"/>
                <w:szCs w:val="22"/>
              </w:rPr>
              <w:t>dispos</w:t>
            </w:r>
            <w:r w:rsidR="007049B9">
              <w:rPr>
                <w:color w:val="000000"/>
                <w:sz w:val="22"/>
                <w:szCs w:val="22"/>
              </w:rPr>
              <w:t>ing</w:t>
            </w:r>
            <w:r w:rsidR="00EA4F60">
              <w:rPr>
                <w:color w:val="000000"/>
                <w:sz w:val="22"/>
                <w:szCs w:val="22"/>
              </w:rPr>
              <w:t xml:space="preserve"> of</w:t>
            </w:r>
            <w:r w:rsidR="007049B9">
              <w:rPr>
                <w:color w:val="000000"/>
                <w:sz w:val="22"/>
                <w:szCs w:val="22"/>
              </w:rPr>
              <w:t xml:space="preserve"> the data</w:t>
            </w:r>
            <w:r w:rsidRPr="00905B2A">
              <w:rPr>
                <w:color w:val="000000"/>
                <w:sz w:val="22"/>
                <w:szCs w:val="22"/>
              </w:rPr>
              <w:t>?</w:t>
            </w:r>
            <w:r w:rsidR="00E3622D" w:rsidRPr="00905B2A">
              <w:rPr>
                <w:rStyle w:val="Strong"/>
                <w:b w:val="0"/>
                <w:color w:val="808080" w:themeColor="background1" w:themeShade="80"/>
              </w:rPr>
              <w:t xml:space="preserve"> </w:t>
            </w:r>
            <w:sdt>
              <w:sdtPr>
                <w:rPr>
                  <w:rStyle w:val="Strong"/>
                  <w:b w:val="0"/>
                  <w:color w:val="808080" w:themeColor="background1" w:themeShade="80"/>
                </w:rPr>
                <w:id w:val="-1781025038"/>
                <w:placeholder>
                  <w:docPart w:val="A8C33C292F994A9783A52B86819C6483"/>
                </w:placeholder>
                <w:showingPlcHdr/>
              </w:sdtPr>
              <w:sdtEndPr>
                <w:rPr>
                  <w:rStyle w:val="Strong"/>
                </w:rPr>
              </w:sdtEndPr>
              <w:sdtContent>
                <w:r w:rsidR="00E3622D" w:rsidRPr="00905B2A">
                  <w:rPr>
                    <w:rStyle w:val="PlaceholderText"/>
                  </w:rPr>
                  <w:t>Click here to enter text.</w:t>
                </w:r>
              </w:sdtContent>
            </w:sdt>
          </w:p>
          <w:p w14:paraId="57180253" w14:textId="77777777" w:rsidR="000B11F7" w:rsidRPr="00905B2A" w:rsidRDefault="000B11F7" w:rsidP="003D22B1">
            <w:pPr>
              <w:rPr>
                <w:color w:val="000000"/>
                <w:sz w:val="22"/>
                <w:szCs w:val="22"/>
              </w:rPr>
            </w:pPr>
          </w:p>
          <w:p w14:paraId="724326CB" w14:textId="40EC226B" w:rsidR="000B11F7" w:rsidRPr="00905B2A" w:rsidRDefault="000B11F7" w:rsidP="003D22B1">
            <w:pPr>
              <w:rPr>
                <w:color w:val="000000"/>
                <w:sz w:val="22"/>
                <w:szCs w:val="22"/>
              </w:rPr>
            </w:pPr>
            <w:r w:rsidRPr="00905B2A">
              <w:rPr>
                <w:color w:val="000000"/>
                <w:sz w:val="22"/>
                <w:szCs w:val="22"/>
              </w:rPr>
              <w:t>How will it be disposed o</w:t>
            </w:r>
            <w:r w:rsidR="007049B9">
              <w:rPr>
                <w:color w:val="000000"/>
                <w:sz w:val="22"/>
                <w:szCs w:val="22"/>
              </w:rPr>
              <w:t>f</w:t>
            </w:r>
            <w:r w:rsidRPr="00905B2A">
              <w:rPr>
                <w:color w:val="000000"/>
                <w:sz w:val="22"/>
                <w:szCs w:val="22"/>
              </w:rPr>
              <w:t>?</w:t>
            </w:r>
            <w:r w:rsidR="00E3622D" w:rsidRPr="00905B2A">
              <w:rPr>
                <w:rStyle w:val="Strong"/>
                <w:b w:val="0"/>
                <w:color w:val="808080" w:themeColor="background1" w:themeShade="80"/>
              </w:rPr>
              <w:t xml:space="preserve"> </w:t>
            </w:r>
            <w:sdt>
              <w:sdtPr>
                <w:rPr>
                  <w:rStyle w:val="Strong"/>
                  <w:b w:val="0"/>
                  <w:color w:val="808080" w:themeColor="background1" w:themeShade="80"/>
                </w:rPr>
                <w:id w:val="1049579569"/>
                <w:placeholder>
                  <w:docPart w:val="333E52A8C7D94F4DB80302FD90068992"/>
                </w:placeholder>
                <w:showingPlcHdr/>
              </w:sdtPr>
              <w:sdtEndPr>
                <w:rPr>
                  <w:rStyle w:val="Strong"/>
                </w:rPr>
              </w:sdtEndPr>
              <w:sdtContent>
                <w:r w:rsidR="00E3622D" w:rsidRPr="00905B2A">
                  <w:rPr>
                    <w:rStyle w:val="PlaceholderText"/>
                  </w:rPr>
                  <w:t>Click here to enter text.</w:t>
                </w:r>
              </w:sdtContent>
            </w:sdt>
          </w:p>
          <w:p w14:paraId="65286B93" w14:textId="00D70A0B" w:rsidR="000B11F7" w:rsidRPr="00905B2A" w:rsidRDefault="000B11F7" w:rsidP="00155BA4">
            <w:pPr>
              <w:rPr>
                <w:color w:val="000000"/>
                <w:sz w:val="22"/>
                <w:szCs w:val="22"/>
              </w:rPr>
            </w:pPr>
          </w:p>
        </w:tc>
      </w:tr>
    </w:tbl>
    <w:p w14:paraId="5367E4D5" w14:textId="39524A35" w:rsidR="009F7E54" w:rsidRPr="00905B2A" w:rsidRDefault="009F7E54">
      <w:pPr>
        <w:rPr>
          <w:sz w:val="22"/>
          <w:szCs w:val="22"/>
        </w:rPr>
      </w:pPr>
    </w:p>
    <w:tbl>
      <w:tblPr>
        <w:tblW w:w="1021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8"/>
        <w:gridCol w:w="9465"/>
      </w:tblGrid>
      <w:tr w:rsidR="00155BA4" w:rsidRPr="00905B2A" w14:paraId="3050D633" w14:textId="77777777" w:rsidTr="006F2D67">
        <w:trPr>
          <w:trHeight w:val="346"/>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D3247C" w14:textId="0D71A18C" w:rsidR="00155BA4" w:rsidRPr="00905B2A" w:rsidRDefault="00155BA4" w:rsidP="00CE18E7">
            <w:pPr>
              <w:rPr>
                <w:b/>
                <w:sz w:val="22"/>
                <w:szCs w:val="22"/>
              </w:rPr>
            </w:pPr>
            <w:r w:rsidRPr="00905B2A">
              <w:rPr>
                <w:b/>
                <w:sz w:val="22"/>
                <w:szCs w:val="22"/>
              </w:rPr>
              <w:t>E18.</w:t>
            </w:r>
            <w:r w:rsidR="00781BDA">
              <w:rPr>
                <w:b/>
                <w:sz w:val="22"/>
                <w:szCs w:val="22"/>
              </w:rPr>
              <w:t>2</w:t>
            </w:r>
          </w:p>
        </w:tc>
        <w:tc>
          <w:tcPr>
            <w:tcW w:w="9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2BA475" w14:textId="12B73ABA" w:rsidR="00155BA4" w:rsidRPr="00905B2A" w:rsidRDefault="00155BA4" w:rsidP="00155BA4">
            <w:pPr>
              <w:rPr>
                <w:color w:val="0070C0"/>
                <w:sz w:val="22"/>
                <w:szCs w:val="22"/>
              </w:rPr>
            </w:pPr>
            <w:r w:rsidRPr="00905B2A">
              <w:rPr>
                <w:sz w:val="22"/>
                <w:szCs w:val="22"/>
              </w:rPr>
              <w:t>If the data is being kept indefinitely</w:t>
            </w:r>
            <w:r w:rsidR="001A0166">
              <w:rPr>
                <w:sz w:val="22"/>
                <w:szCs w:val="22"/>
              </w:rPr>
              <w:t>,</w:t>
            </w:r>
            <w:r w:rsidRPr="00905B2A">
              <w:rPr>
                <w:sz w:val="22"/>
                <w:szCs w:val="22"/>
              </w:rPr>
              <w:t xml:space="preserve"> where will it be kept?</w:t>
            </w:r>
          </w:p>
        </w:tc>
      </w:tr>
      <w:tr w:rsidR="00155BA4" w:rsidRPr="00905B2A" w14:paraId="22B52D7A" w14:textId="77777777" w:rsidTr="00CE18E7">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4" w:type="dxa"/>
            <w:shd w:val="clear" w:color="auto" w:fill="auto"/>
          </w:tcPr>
          <w:p w14:paraId="31E5DD75" w14:textId="6668A524" w:rsidR="00155BA4" w:rsidRPr="00905B2A" w:rsidRDefault="00155BA4" w:rsidP="00155BA4">
            <w:pPr>
              <w:rPr>
                <w:b/>
                <w:color w:val="0070C0"/>
                <w:sz w:val="22"/>
                <w:szCs w:val="22"/>
              </w:rPr>
            </w:pPr>
            <w:r w:rsidRPr="00905B2A">
              <w:rPr>
                <w:b/>
                <w:sz w:val="22"/>
                <w:szCs w:val="22"/>
              </w:rPr>
              <w:t>Please provide the exact location</w:t>
            </w:r>
            <w:r w:rsidRPr="00905B2A">
              <w:rPr>
                <w:b/>
                <w:color w:val="0070C0"/>
                <w:sz w:val="22"/>
                <w:szCs w:val="22"/>
              </w:rPr>
              <w:t>:</w:t>
            </w:r>
            <w:r w:rsidR="00E3622D" w:rsidRPr="00905B2A">
              <w:rPr>
                <w:rStyle w:val="Strong"/>
                <w:b w:val="0"/>
                <w:color w:val="808080" w:themeColor="background1" w:themeShade="80"/>
              </w:rPr>
              <w:t xml:space="preserve"> </w:t>
            </w:r>
            <w:sdt>
              <w:sdtPr>
                <w:rPr>
                  <w:rStyle w:val="Strong"/>
                  <w:b w:val="0"/>
                  <w:color w:val="808080" w:themeColor="background1" w:themeShade="80"/>
                </w:rPr>
                <w:id w:val="2001069981"/>
                <w:placeholder>
                  <w:docPart w:val="4DB6004EBC7F4ACABEF1A6D9317A4A0B"/>
                </w:placeholder>
                <w:showingPlcHdr/>
              </w:sdtPr>
              <w:sdtEndPr>
                <w:rPr>
                  <w:rStyle w:val="Strong"/>
                </w:rPr>
              </w:sdtEndPr>
              <w:sdtContent>
                <w:r w:rsidR="00E3622D" w:rsidRPr="00905B2A">
                  <w:rPr>
                    <w:rStyle w:val="PlaceholderText"/>
                  </w:rPr>
                  <w:t>Click here to enter text.</w:t>
                </w:r>
              </w:sdtContent>
            </w:sdt>
          </w:p>
          <w:p w14:paraId="3388D08B" w14:textId="77777777" w:rsidR="00155BA4" w:rsidRPr="00905B2A" w:rsidRDefault="00155BA4" w:rsidP="00155BA4">
            <w:pPr>
              <w:rPr>
                <w:color w:val="000000"/>
                <w:sz w:val="22"/>
                <w:szCs w:val="22"/>
              </w:rPr>
            </w:pPr>
          </w:p>
        </w:tc>
      </w:tr>
    </w:tbl>
    <w:p w14:paraId="6D6DDB5B" w14:textId="77777777" w:rsidR="00893875" w:rsidRPr="00905B2A" w:rsidRDefault="00893875">
      <w:pPr>
        <w:rPr>
          <w:color w:val="0070C0"/>
          <w:sz w:val="22"/>
          <w:szCs w:val="22"/>
        </w:rPr>
      </w:pPr>
    </w:p>
    <w:p w14:paraId="318B52B0" w14:textId="28FDFB73" w:rsidR="00F45B8E" w:rsidRPr="00905B2A" w:rsidRDefault="00F45B8E" w:rsidP="00E3622D">
      <w:pPr>
        <w:pStyle w:val="Heading4"/>
        <w:shd w:val="clear" w:color="auto" w:fill="002060"/>
        <w:rPr>
          <w:color w:val="auto"/>
          <w:sz w:val="22"/>
          <w:szCs w:val="22"/>
        </w:rPr>
      </w:pPr>
      <w:r w:rsidRPr="00905B2A">
        <w:rPr>
          <w:color w:val="auto"/>
          <w:sz w:val="22"/>
          <w:szCs w:val="22"/>
        </w:rPr>
        <w:t xml:space="preserve">SECTION </w:t>
      </w:r>
      <w:r w:rsidR="00F2036E" w:rsidRPr="00905B2A">
        <w:rPr>
          <w:color w:val="auto"/>
          <w:sz w:val="22"/>
          <w:szCs w:val="22"/>
        </w:rPr>
        <w:t>F</w:t>
      </w:r>
      <w:r w:rsidRPr="00905B2A">
        <w:rPr>
          <w:color w:val="auto"/>
          <w:sz w:val="22"/>
          <w:szCs w:val="22"/>
        </w:rPr>
        <w:t xml:space="preserve"> – DECLARATION MADE BY THE PERSON(s) RESPONSIBLE:</w:t>
      </w:r>
    </w:p>
    <w:p w14:paraId="3CD9D22E" w14:textId="77777777" w:rsidR="00E3622D" w:rsidRPr="00905B2A" w:rsidRDefault="00E3622D" w:rsidP="00AE5B7A">
      <w:pPr>
        <w:ind w:right="425"/>
        <w:rPr>
          <w:b/>
          <w:bCs/>
          <w:smallCaps/>
          <w:color w:val="0070C0"/>
          <w:sz w:val="22"/>
          <w:szCs w:val="22"/>
        </w:rPr>
      </w:pPr>
      <w:bookmarkStart w:id="19" w:name="_PART_G1_–"/>
      <w:bookmarkStart w:id="20" w:name="PartG1"/>
      <w:bookmarkEnd w:id="19"/>
      <w:bookmarkEnd w:id="20"/>
    </w:p>
    <w:p w14:paraId="384CB7CE" w14:textId="69715BC0" w:rsidR="00540735" w:rsidRPr="00905B2A" w:rsidRDefault="00540735" w:rsidP="00AE5B7A">
      <w:pPr>
        <w:ind w:right="425"/>
        <w:rPr>
          <w:b/>
          <w:bCs/>
          <w:i/>
          <w:smallCaps/>
          <w:sz w:val="22"/>
          <w:szCs w:val="22"/>
        </w:rPr>
      </w:pPr>
      <w:r w:rsidRPr="00905B2A">
        <w:rPr>
          <w:b/>
          <w:bCs/>
          <w:i/>
          <w:smallCaps/>
          <w:sz w:val="22"/>
          <w:szCs w:val="22"/>
        </w:rPr>
        <w:t>It is expected that you will comply with the conditions of this declaration, so please read carefully before signing.</w:t>
      </w:r>
    </w:p>
    <w:p w14:paraId="72343180" w14:textId="77777777" w:rsidR="00540735" w:rsidRPr="00905B2A" w:rsidRDefault="00540735" w:rsidP="00FD366E">
      <w:pPr>
        <w:tabs>
          <w:tab w:val="left" w:pos="567"/>
        </w:tabs>
        <w:spacing w:before="120"/>
        <w:ind w:left="561" w:right="811" w:hanging="561"/>
        <w:jc w:val="both"/>
        <w:rPr>
          <w:sz w:val="22"/>
          <w:szCs w:val="22"/>
        </w:rPr>
      </w:pPr>
      <w:r w:rsidRPr="00905B2A">
        <w:rPr>
          <w:b/>
          <w:sz w:val="22"/>
          <w:szCs w:val="22"/>
        </w:rPr>
        <w:t>(a)</w:t>
      </w:r>
      <w:r w:rsidRPr="00905B2A">
        <w:rPr>
          <w:sz w:val="22"/>
          <w:szCs w:val="22"/>
        </w:rPr>
        <w:tab/>
      </w:r>
      <w:r w:rsidRPr="00905B2A">
        <w:rPr>
          <w:b/>
          <w:sz w:val="22"/>
          <w:szCs w:val="22"/>
        </w:rPr>
        <w:t>I acknowledge that:</w:t>
      </w:r>
    </w:p>
    <w:p w14:paraId="575BE945" w14:textId="50E20A38" w:rsidR="00540735" w:rsidRPr="00905B2A" w:rsidRDefault="00540735" w:rsidP="00FD366E">
      <w:pPr>
        <w:tabs>
          <w:tab w:val="left" w:pos="567"/>
          <w:tab w:val="left" w:pos="851"/>
        </w:tabs>
        <w:spacing w:after="120"/>
        <w:ind w:left="851" w:right="119" w:hanging="851"/>
        <w:jc w:val="both"/>
        <w:rPr>
          <w:sz w:val="22"/>
          <w:szCs w:val="22"/>
        </w:rPr>
      </w:pPr>
      <w:r w:rsidRPr="00905B2A">
        <w:rPr>
          <w:sz w:val="22"/>
          <w:szCs w:val="22"/>
        </w:rPr>
        <w:tab/>
      </w:r>
      <w:r w:rsidRPr="00905B2A">
        <w:rPr>
          <w:b/>
          <w:sz w:val="22"/>
          <w:szCs w:val="22"/>
        </w:rPr>
        <w:t>1.</w:t>
      </w:r>
      <w:r w:rsidRPr="00905B2A">
        <w:rPr>
          <w:sz w:val="22"/>
          <w:szCs w:val="22"/>
        </w:rPr>
        <w:tab/>
        <w:t xml:space="preserve">The care and maintenance of all animals is </w:t>
      </w:r>
      <w:r w:rsidR="003B40A6" w:rsidRPr="00905B2A">
        <w:rPr>
          <w:sz w:val="22"/>
          <w:szCs w:val="22"/>
        </w:rPr>
        <w:t>the</w:t>
      </w:r>
      <w:r w:rsidRPr="00905B2A">
        <w:rPr>
          <w:sz w:val="22"/>
          <w:szCs w:val="22"/>
        </w:rPr>
        <w:t xml:space="preserve"> responsibility </w:t>
      </w:r>
      <w:r w:rsidR="003B40A6" w:rsidRPr="00905B2A">
        <w:rPr>
          <w:sz w:val="22"/>
          <w:szCs w:val="22"/>
        </w:rPr>
        <w:t>of the Principal</w:t>
      </w:r>
      <w:r w:rsidR="007049B9">
        <w:rPr>
          <w:sz w:val="22"/>
          <w:szCs w:val="22"/>
        </w:rPr>
        <w:t xml:space="preserve"> </w:t>
      </w:r>
      <w:r w:rsidR="003B40A6" w:rsidRPr="00905B2A">
        <w:rPr>
          <w:sz w:val="22"/>
          <w:szCs w:val="22"/>
        </w:rPr>
        <w:t xml:space="preserve">Researcher/Supervisor </w:t>
      </w:r>
      <w:r w:rsidRPr="00905B2A">
        <w:rPr>
          <w:sz w:val="22"/>
          <w:szCs w:val="22"/>
        </w:rPr>
        <w:t>though the work may be delegated to suitably trained or experienced staff or students</w:t>
      </w:r>
      <w:r w:rsidR="00107BA4" w:rsidRPr="00905B2A">
        <w:rPr>
          <w:sz w:val="22"/>
          <w:szCs w:val="22"/>
        </w:rPr>
        <w:t xml:space="preserve"> listed on this application</w:t>
      </w:r>
      <w:r w:rsidRPr="00905B2A">
        <w:rPr>
          <w:sz w:val="22"/>
          <w:szCs w:val="22"/>
        </w:rPr>
        <w:t>;</w:t>
      </w:r>
    </w:p>
    <w:p w14:paraId="7C10D9F3" w14:textId="778BBBB9" w:rsidR="00540735" w:rsidRPr="00905B2A" w:rsidRDefault="00540735" w:rsidP="00FD366E">
      <w:pPr>
        <w:tabs>
          <w:tab w:val="left" w:pos="567"/>
          <w:tab w:val="left" w:pos="851"/>
          <w:tab w:val="left" w:pos="9360"/>
        </w:tabs>
        <w:spacing w:after="120"/>
        <w:ind w:left="851" w:right="29" w:hanging="851"/>
        <w:jc w:val="both"/>
        <w:rPr>
          <w:sz w:val="22"/>
          <w:szCs w:val="22"/>
        </w:rPr>
      </w:pPr>
      <w:r w:rsidRPr="00905B2A">
        <w:rPr>
          <w:sz w:val="22"/>
          <w:szCs w:val="22"/>
        </w:rPr>
        <w:tab/>
      </w:r>
      <w:r w:rsidRPr="00905B2A">
        <w:rPr>
          <w:b/>
          <w:sz w:val="22"/>
          <w:szCs w:val="22"/>
        </w:rPr>
        <w:t>2.</w:t>
      </w:r>
      <w:r w:rsidRPr="00905B2A">
        <w:rPr>
          <w:sz w:val="22"/>
          <w:szCs w:val="22"/>
        </w:rPr>
        <w:tab/>
        <w:t xml:space="preserve">The </w:t>
      </w:r>
      <w:r w:rsidR="00BA538A">
        <w:rPr>
          <w:bCs/>
          <w:i/>
          <w:lang w:val="en-US"/>
        </w:rPr>
        <w:t>ANZCCART</w:t>
      </w:r>
      <w:r w:rsidR="00A14E66" w:rsidRPr="00A14E66">
        <w:rPr>
          <w:bCs/>
          <w:i/>
          <w:lang w:val="en-US"/>
        </w:rPr>
        <w:t xml:space="preserve"> </w:t>
      </w:r>
      <w:hyperlink r:id="rId35" w:history="1">
        <w:r w:rsidR="00EA4F60">
          <w:rPr>
            <w:rStyle w:val="Hyperlink"/>
            <w:bCs/>
            <w:i/>
            <w:u w:val="none"/>
            <w:lang w:val="en-US"/>
          </w:rPr>
          <w:t>guidelines for the Use of Animals in Experiments and Research</w:t>
        </w:r>
      </w:hyperlink>
      <w:r w:rsidR="002B3977" w:rsidRPr="00A14E66">
        <w:rPr>
          <w:i/>
          <w:iCs/>
          <w:sz w:val="22"/>
          <w:szCs w:val="22"/>
        </w:rPr>
        <w:t>,</w:t>
      </w:r>
      <w:r w:rsidR="002B3977">
        <w:rPr>
          <w:i/>
          <w:iCs/>
          <w:sz w:val="22"/>
          <w:szCs w:val="22"/>
        </w:rPr>
        <w:t xml:space="preserve"> </w:t>
      </w:r>
      <w:r w:rsidRPr="00905B2A">
        <w:rPr>
          <w:sz w:val="22"/>
          <w:szCs w:val="22"/>
        </w:rPr>
        <w:t xml:space="preserve"> </w:t>
      </w:r>
      <w:r w:rsidR="002B3977" w:rsidRPr="00AF7D83">
        <w:rPr>
          <w:rStyle w:val="Hyperlink"/>
          <w:i/>
          <w:color w:val="002060"/>
          <w:sz w:val="22"/>
          <w:szCs w:val="22"/>
          <w:u w:val="none"/>
        </w:rPr>
        <w:t>Animals (Control of Experiments) Act 1957</w:t>
      </w:r>
      <w:r w:rsidR="0003467D">
        <w:rPr>
          <w:rStyle w:val="Hyperlink"/>
          <w:i/>
          <w:color w:val="002060"/>
          <w:sz w:val="22"/>
          <w:szCs w:val="22"/>
          <w:u w:val="none"/>
        </w:rPr>
        <w:t>,</w:t>
      </w:r>
      <w:r w:rsidR="002B3977">
        <w:rPr>
          <w:rStyle w:val="Hyperlink"/>
          <w:i/>
          <w:color w:val="002060"/>
          <w:sz w:val="22"/>
          <w:szCs w:val="22"/>
          <w:u w:val="none"/>
        </w:rPr>
        <w:t xml:space="preserve"> and </w:t>
      </w:r>
      <w:r w:rsidR="002B3977" w:rsidRPr="002B3977">
        <w:rPr>
          <w:bCs/>
          <w:i/>
          <w:color w:val="002060"/>
          <w:sz w:val="22"/>
          <w:szCs w:val="22"/>
          <w:lang w:val="en-GB"/>
        </w:rPr>
        <w:t>FNU Code of Care for Research</w:t>
      </w:r>
      <w:r w:rsidR="002B3977">
        <w:rPr>
          <w:rStyle w:val="Hyperlink"/>
          <w:i/>
          <w:color w:val="002060"/>
          <w:sz w:val="22"/>
          <w:szCs w:val="22"/>
          <w:u w:val="none"/>
        </w:rPr>
        <w:t xml:space="preserve"> </w:t>
      </w:r>
      <w:r w:rsidRPr="00905B2A">
        <w:rPr>
          <w:sz w:val="22"/>
          <w:szCs w:val="22"/>
        </w:rPr>
        <w:t xml:space="preserve">requires </w:t>
      </w:r>
      <w:r w:rsidRPr="00905B2A">
        <w:rPr>
          <w:sz w:val="22"/>
          <w:szCs w:val="22"/>
          <w:u w:val="single"/>
        </w:rPr>
        <w:t xml:space="preserve">an autopsy to be performed when </w:t>
      </w:r>
      <w:r w:rsidR="003B40A6" w:rsidRPr="00905B2A">
        <w:rPr>
          <w:sz w:val="22"/>
          <w:szCs w:val="22"/>
          <w:u w:val="single"/>
        </w:rPr>
        <w:t xml:space="preserve">any </w:t>
      </w:r>
      <w:r w:rsidRPr="00905B2A">
        <w:rPr>
          <w:sz w:val="22"/>
          <w:szCs w:val="22"/>
          <w:u w:val="single"/>
        </w:rPr>
        <w:t xml:space="preserve">animals die </w:t>
      </w:r>
      <w:r w:rsidR="00355C2A" w:rsidRPr="00905B2A">
        <w:rPr>
          <w:sz w:val="22"/>
          <w:szCs w:val="22"/>
          <w:u w:val="single"/>
        </w:rPr>
        <w:t>unexpectedl</w:t>
      </w:r>
      <w:r w:rsidR="007049B9">
        <w:rPr>
          <w:sz w:val="22"/>
          <w:szCs w:val="22"/>
        </w:rPr>
        <w:t>y;</w:t>
      </w:r>
    </w:p>
    <w:p w14:paraId="2D862FF9" w14:textId="6B2281B4" w:rsidR="00540735" w:rsidRPr="00905B2A" w:rsidRDefault="00540735" w:rsidP="00FD366E">
      <w:pPr>
        <w:tabs>
          <w:tab w:val="left" w:pos="567"/>
          <w:tab w:val="left" w:pos="851"/>
          <w:tab w:val="left" w:pos="9360"/>
        </w:tabs>
        <w:spacing w:after="120"/>
        <w:ind w:left="851" w:right="29" w:hanging="851"/>
        <w:jc w:val="both"/>
        <w:rPr>
          <w:sz w:val="22"/>
          <w:szCs w:val="22"/>
        </w:rPr>
      </w:pPr>
      <w:r w:rsidRPr="00905B2A">
        <w:rPr>
          <w:sz w:val="22"/>
          <w:szCs w:val="22"/>
        </w:rPr>
        <w:tab/>
      </w:r>
      <w:r w:rsidRPr="00905B2A">
        <w:rPr>
          <w:b/>
          <w:sz w:val="22"/>
          <w:szCs w:val="22"/>
        </w:rPr>
        <w:t>3.</w:t>
      </w:r>
      <w:r w:rsidR="003B40A6" w:rsidRPr="00905B2A">
        <w:rPr>
          <w:sz w:val="22"/>
          <w:szCs w:val="22"/>
        </w:rPr>
        <w:tab/>
        <w:t xml:space="preserve">I may </w:t>
      </w:r>
      <w:r w:rsidRPr="00905B2A">
        <w:rPr>
          <w:sz w:val="22"/>
          <w:szCs w:val="22"/>
        </w:rPr>
        <w:t xml:space="preserve">proceed with the experiment only when </w:t>
      </w:r>
      <w:r w:rsidR="00F966F5" w:rsidRPr="00905B2A">
        <w:rPr>
          <w:sz w:val="22"/>
          <w:szCs w:val="22"/>
        </w:rPr>
        <w:t>FNU</w:t>
      </w:r>
      <w:r w:rsidRPr="00905B2A">
        <w:rPr>
          <w:sz w:val="22"/>
          <w:szCs w:val="22"/>
        </w:rPr>
        <w:t xml:space="preserve"> has issued an Animal Research Authority</w:t>
      </w:r>
      <w:r w:rsidR="00EA4F60">
        <w:rPr>
          <w:sz w:val="22"/>
          <w:szCs w:val="22"/>
        </w:rPr>
        <w:t>/ Approval</w:t>
      </w:r>
      <w:r w:rsidRPr="00905B2A">
        <w:rPr>
          <w:sz w:val="22"/>
          <w:szCs w:val="22"/>
        </w:rPr>
        <w:t xml:space="preserve">, which </w:t>
      </w:r>
      <w:r w:rsidR="00BA538A">
        <w:rPr>
          <w:sz w:val="22"/>
          <w:szCs w:val="22"/>
        </w:rPr>
        <w:t>names all suitably qualified and/ or</w:t>
      </w:r>
      <w:r w:rsidRPr="00905B2A">
        <w:rPr>
          <w:sz w:val="22"/>
          <w:szCs w:val="22"/>
        </w:rPr>
        <w:t xml:space="preserve"> experienced persons who are to be involved in the described project</w:t>
      </w:r>
      <w:r w:rsidR="00107BA4" w:rsidRPr="00905B2A">
        <w:rPr>
          <w:sz w:val="22"/>
          <w:szCs w:val="22"/>
        </w:rPr>
        <w:t xml:space="preserve"> and </w:t>
      </w:r>
      <w:r w:rsidR="00BA538A">
        <w:rPr>
          <w:sz w:val="22"/>
          <w:szCs w:val="22"/>
        </w:rPr>
        <w:t xml:space="preserve">are </w:t>
      </w:r>
      <w:r w:rsidR="00107BA4" w:rsidRPr="00905B2A">
        <w:rPr>
          <w:sz w:val="22"/>
          <w:szCs w:val="22"/>
        </w:rPr>
        <w:t>listed on this application</w:t>
      </w:r>
      <w:r w:rsidRPr="00905B2A">
        <w:rPr>
          <w:sz w:val="22"/>
          <w:szCs w:val="22"/>
        </w:rPr>
        <w:t>.</w:t>
      </w:r>
    </w:p>
    <w:p w14:paraId="0FEB1E21" w14:textId="77777777" w:rsidR="00540735" w:rsidRPr="00905B2A" w:rsidRDefault="00540735" w:rsidP="00FD366E">
      <w:pPr>
        <w:ind w:left="560" w:right="811" w:hanging="560"/>
        <w:jc w:val="both"/>
        <w:rPr>
          <w:sz w:val="22"/>
          <w:szCs w:val="22"/>
        </w:rPr>
      </w:pPr>
      <w:r w:rsidRPr="00905B2A">
        <w:rPr>
          <w:b/>
          <w:sz w:val="22"/>
          <w:szCs w:val="22"/>
        </w:rPr>
        <w:t>(b)</w:t>
      </w:r>
      <w:r w:rsidRPr="00905B2A">
        <w:rPr>
          <w:sz w:val="22"/>
          <w:szCs w:val="22"/>
        </w:rPr>
        <w:tab/>
      </w:r>
      <w:r w:rsidRPr="00905B2A">
        <w:rPr>
          <w:b/>
          <w:sz w:val="22"/>
          <w:szCs w:val="22"/>
        </w:rPr>
        <w:t>I certify that:</w:t>
      </w:r>
    </w:p>
    <w:p w14:paraId="49EF9415" w14:textId="73551A10" w:rsidR="00540735" w:rsidRPr="00905B2A" w:rsidRDefault="00540735" w:rsidP="00FD366E">
      <w:pPr>
        <w:tabs>
          <w:tab w:val="left" w:pos="567"/>
          <w:tab w:val="left" w:pos="851"/>
        </w:tabs>
        <w:spacing w:after="120"/>
        <w:ind w:left="851" w:right="811" w:hanging="851"/>
        <w:jc w:val="both"/>
        <w:rPr>
          <w:i/>
          <w:iCs/>
          <w:sz w:val="22"/>
          <w:szCs w:val="22"/>
        </w:rPr>
      </w:pPr>
      <w:r w:rsidRPr="00905B2A">
        <w:rPr>
          <w:sz w:val="22"/>
          <w:szCs w:val="22"/>
        </w:rPr>
        <w:tab/>
      </w:r>
      <w:r w:rsidRPr="00905B2A">
        <w:rPr>
          <w:b/>
          <w:sz w:val="22"/>
          <w:szCs w:val="22"/>
        </w:rPr>
        <w:t>1.</w:t>
      </w:r>
      <w:r w:rsidRPr="00905B2A">
        <w:rPr>
          <w:sz w:val="22"/>
          <w:szCs w:val="22"/>
        </w:rPr>
        <w:tab/>
        <w:t>My Animal Research Authority</w:t>
      </w:r>
      <w:r w:rsidR="00EA4F60">
        <w:rPr>
          <w:sz w:val="22"/>
          <w:szCs w:val="22"/>
        </w:rPr>
        <w:t>/ Approval</w:t>
      </w:r>
      <w:r w:rsidRPr="00905B2A">
        <w:rPr>
          <w:sz w:val="22"/>
          <w:szCs w:val="22"/>
        </w:rPr>
        <w:t xml:space="preserve"> will be displayed where the animals are housed and where animal experimentation is to occur, and the A</w:t>
      </w:r>
      <w:r w:rsidR="002A1E12">
        <w:rPr>
          <w:sz w:val="22"/>
          <w:szCs w:val="22"/>
        </w:rPr>
        <w:t>R</w:t>
      </w:r>
      <w:r w:rsidRPr="00905B2A">
        <w:rPr>
          <w:sz w:val="22"/>
          <w:szCs w:val="22"/>
        </w:rPr>
        <w:t>EC will be notified immediately should any changes in participating personnel occur;</w:t>
      </w:r>
      <w:r w:rsidRPr="00905B2A">
        <w:rPr>
          <w:i/>
          <w:iCs/>
          <w:sz w:val="22"/>
          <w:szCs w:val="22"/>
        </w:rPr>
        <w:t xml:space="preserve"> </w:t>
      </w:r>
    </w:p>
    <w:p w14:paraId="0710B709" w14:textId="25D6BD6B" w:rsidR="00540735" w:rsidRPr="00FD366E" w:rsidRDefault="00540735" w:rsidP="00FD366E">
      <w:pPr>
        <w:tabs>
          <w:tab w:val="left" w:pos="567"/>
          <w:tab w:val="left" w:pos="851"/>
        </w:tabs>
        <w:spacing w:after="120"/>
        <w:ind w:left="851" w:right="811" w:hanging="851"/>
        <w:jc w:val="both"/>
        <w:rPr>
          <w:sz w:val="22"/>
          <w:szCs w:val="22"/>
        </w:rPr>
      </w:pPr>
      <w:r w:rsidRPr="00905B2A">
        <w:rPr>
          <w:sz w:val="22"/>
          <w:szCs w:val="22"/>
        </w:rPr>
        <w:tab/>
      </w:r>
      <w:r w:rsidRPr="00905B2A">
        <w:rPr>
          <w:b/>
          <w:sz w:val="22"/>
          <w:szCs w:val="22"/>
        </w:rPr>
        <w:t>2.</w:t>
      </w:r>
      <w:r w:rsidRPr="00905B2A">
        <w:rPr>
          <w:i/>
          <w:iCs/>
          <w:sz w:val="22"/>
          <w:szCs w:val="22"/>
        </w:rPr>
        <w:tab/>
      </w:r>
      <w:r w:rsidRPr="00905B2A">
        <w:rPr>
          <w:sz w:val="22"/>
          <w:szCs w:val="22"/>
        </w:rPr>
        <w:t>Where appropriate</w:t>
      </w:r>
      <w:r w:rsidR="00BA538A">
        <w:rPr>
          <w:sz w:val="22"/>
          <w:szCs w:val="22"/>
        </w:rPr>
        <w:t>,</w:t>
      </w:r>
      <w:r w:rsidRPr="00905B2A">
        <w:rPr>
          <w:sz w:val="22"/>
          <w:szCs w:val="22"/>
        </w:rPr>
        <w:t xml:space="preserve"> I am the holder of a current permit from the relevant state wildlife authority to capture and </w:t>
      </w:r>
      <w:r w:rsidRPr="002B3977">
        <w:rPr>
          <w:sz w:val="22"/>
          <w:szCs w:val="22"/>
        </w:rPr>
        <w:t>h</w:t>
      </w:r>
      <w:r w:rsidRPr="00FD366E">
        <w:rPr>
          <w:sz w:val="22"/>
          <w:szCs w:val="22"/>
        </w:rPr>
        <w:t>old</w:t>
      </w:r>
      <w:r w:rsidR="002B3977" w:rsidRPr="00FD366E">
        <w:rPr>
          <w:sz w:val="22"/>
          <w:szCs w:val="22"/>
        </w:rPr>
        <w:t xml:space="preserve"> Fijian </w:t>
      </w:r>
      <w:r w:rsidRPr="00FD366E">
        <w:rPr>
          <w:sz w:val="22"/>
          <w:szCs w:val="22"/>
        </w:rPr>
        <w:t>native fauna;</w:t>
      </w:r>
    </w:p>
    <w:p w14:paraId="274A79BC" w14:textId="77777777" w:rsidR="00540735" w:rsidRPr="00FD366E" w:rsidRDefault="00540735" w:rsidP="00FD366E">
      <w:pPr>
        <w:tabs>
          <w:tab w:val="left" w:pos="567"/>
          <w:tab w:val="left" w:pos="851"/>
        </w:tabs>
        <w:spacing w:after="120"/>
        <w:ind w:left="851" w:right="811" w:hanging="851"/>
        <w:jc w:val="both"/>
        <w:rPr>
          <w:sz w:val="22"/>
          <w:szCs w:val="22"/>
        </w:rPr>
      </w:pPr>
      <w:r w:rsidRPr="00FD366E">
        <w:rPr>
          <w:sz w:val="22"/>
          <w:szCs w:val="22"/>
        </w:rPr>
        <w:tab/>
      </w:r>
      <w:r w:rsidRPr="00FD366E">
        <w:rPr>
          <w:b/>
          <w:sz w:val="22"/>
          <w:szCs w:val="22"/>
        </w:rPr>
        <w:t>3.</w:t>
      </w:r>
      <w:r w:rsidRPr="00FD366E">
        <w:rPr>
          <w:sz w:val="22"/>
          <w:szCs w:val="22"/>
        </w:rPr>
        <w:tab/>
        <w:t xml:space="preserve">All personnel involved in the described animal experiment have appropriate and adequate qualifications and skills and/or they will be under suitably close supervision to enable them to competently carry out the necessary tasks; </w:t>
      </w:r>
    </w:p>
    <w:p w14:paraId="6F2CF43D" w14:textId="14BA80E2" w:rsidR="00540735" w:rsidRPr="00FD366E" w:rsidRDefault="00540735" w:rsidP="00FD366E">
      <w:pPr>
        <w:tabs>
          <w:tab w:val="left" w:pos="567"/>
          <w:tab w:val="left" w:pos="851"/>
        </w:tabs>
        <w:spacing w:after="120"/>
        <w:ind w:left="851" w:right="811" w:hanging="851"/>
        <w:jc w:val="both"/>
        <w:rPr>
          <w:sz w:val="22"/>
          <w:szCs w:val="22"/>
        </w:rPr>
      </w:pPr>
      <w:r w:rsidRPr="00FD366E">
        <w:rPr>
          <w:sz w:val="22"/>
          <w:szCs w:val="22"/>
        </w:rPr>
        <w:tab/>
      </w:r>
      <w:r w:rsidRPr="00FD366E">
        <w:rPr>
          <w:b/>
          <w:sz w:val="22"/>
          <w:szCs w:val="22"/>
        </w:rPr>
        <w:t>4.</w:t>
      </w:r>
      <w:r w:rsidRPr="00FD366E">
        <w:rPr>
          <w:sz w:val="22"/>
          <w:szCs w:val="22"/>
        </w:rPr>
        <w:tab/>
        <w:t xml:space="preserve">All </w:t>
      </w:r>
      <w:r w:rsidRPr="00FD366E">
        <w:rPr>
          <w:sz w:val="22"/>
          <w:szCs w:val="22"/>
          <w:u w:val="single"/>
        </w:rPr>
        <w:t>unplanned deaths</w:t>
      </w:r>
      <w:r w:rsidRPr="00FD366E">
        <w:rPr>
          <w:sz w:val="22"/>
          <w:szCs w:val="22"/>
        </w:rPr>
        <w:t xml:space="preserve"> will be </w:t>
      </w:r>
      <w:r w:rsidR="001A0166" w:rsidRPr="00FD366E">
        <w:rPr>
          <w:sz w:val="22"/>
          <w:szCs w:val="22"/>
        </w:rPr>
        <w:t xml:space="preserve">appropriately recorded and </w:t>
      </w:r>
      <w:r w:rsidRPr="00FD366E">
        <w:rPr>
          <w:sz w:val="22"/>
          <w:szCs w:val="22"/>
        </w:rPr>
        <w:t xml:space="preserve">reported to the </w:t>
      </w:r>
      <w:r w:rsidR="00F966F5" w:rsidRPr="00FD366E">
        <w:rPr>
          <w:sz w:val="22"/>
          <w:szCs w:val="22"/>
        </w:rPr>
        <w:t>FNU</w:t>
      </w:r>
      <w:r w:rsidRPr="00FD366E">
        <w:rPr>
          <w:sz w:val="22"/>
          <w:szCs w:val="22"/>
        </w:rPr>
        <w:t xml:space="preserve"> </w:t>
      </w:r>
      <w:r w:rsidR="00441DEA" w:rsidRPr="00FD366E">
        <w:rPr>
          <w:sz w:val="22"/>
          <w:szCs w:val="22"/>
        </w:rPr>
        <w:t>Centre for Animal Research &amp; Teaching</w:t>
      </w:r>
      <w:r w:rsidR="00107BA4" w:rsidRPr="00FD366E">
        <w:rPr>
          <w:sz w:val="22"/>
          <w:szCs w:val="22"/>
        </w:rPr>
        <w:t>,</w:t>
      </w:r>
      <w:r w:rsidRPr="00FD366E">
        <w:rPr>
          <w:sz w:val="22"/>
          <w:szCs w:val="22"/>
        </w:rPr>
        <w:t xml:space="preserve"> Manager and the A</w:t>
      </w:r>
      <w:r w:rsidR="002A1E12">
        <w:rPr>
          <w:sz w:val="22"/>
          <w:szCs w:val="22"/>
        </w:rPr>
        <w:t>R</w:t>
      </w:r>
      <w:r w:rsidRPr="00FD366E">
        <w:rPr>
          <w:sz w:val="22"/>
          <w:szCs w:val="22"/>
        </w:rPr>
        <w:t>EC Secretary</w:t>
      </w:r>
      <w:r w:rsidR="00AC6071" w:rsidRPr="00FD366E">
        <w:rPr>
          <w:sz w:val="22"/>
          <w:szCs w:val="22"/>
        </w:rPr>
        <w:t xml:space="preserve"> within 24 hours of the death</w:t>
      </w:r>
      <w:r w:rsidRPr="00FD366E">
        <w:rPr>
          <w:sz w:val="22"/>
          <w:szCs w:val="22"/>
        </w:rPr>
        <w:t>;</w:t>
      </w:r>
    </w:p>
    <w:p w14:paraId="2AA2CB49" w14:textId="6C8B9763" w:rsidR="00540735" w:rsidRPr="00FD366E" w:rsidRDefault="00540735" w:rsidP="00FD366E">
      <w:pPr>
        <w:tabs>
          <w:tab w:val="left" w:pos="567"/>
          <w:tab w:val="left" w:pos="851"/>
        </w:tabs>
        <w:spacing w:after="120"/>
        <w:ind w:left="851" w:right="811" w:hanging="851"/>
        <w:jc w:val="both"/>
        <w:rPr>
          <w:sz w:val="22"/>
          <w:szCs w:val="22"/>
        </w:rPr>
      </w:pPr>
      <w:r w:rsidRPr="00FD366E">
        <w:rPr>
          <w:sz w:val="22"/>
          <w:szCs w:val="22"/>
        </w:rPr>
        <w:tab/>
      </w:r>
      <w:r w:rsidRPr="00FD366E">
        <w:rPr>
          <w:b/>
          <w:sz w:val="22"/>
          <w:szCs w:val="22"/>
        </w:rPr>
        <w:t>5.</w:t>
      </w:r>
      <w:r w:rsidRPr="00FD366E">
        <w:rPr>
          <w:sz w:val="22"/>
          <w:szCs w:val="22"/>
        </w:rPr>
        <w:tab/>
        <w:t xml:space="preserve">Any information required to facilitate the maintenance of animals will be sought from suitably </w:t>
      </w:r>
      <w:proofErr w:type="gramStart"/>
      <w:r w:rsidR="00136EE5" w:rsidRPr="00FD366E">
        <w:rPr>
          <w:sz w:val="22"/>
          <w:szCs w:val="22"/>
        </w:rPr>
        <w:t xml:space="preserve">qualified </w:t>
      </w:r>
      <w:r w:rsidRPr="00FD366E">
        <w:rPr>
          <w:sz w:val="22"/>
          <w:szCs w:val="22"/>
        </w:rPr>
        <w:t xml:space="preserve"> personnel</w:t>
      </w:r>
      <w:proofErr w:type="gramEnd"/>
      <w:r w:rsidRPr="00FD366E">
        <w:rPr>
          <w:sz w:val="22"/>
          <w:szCs w:val="22"/>
        </w:rPr>
        <w:t xml:space="preserve">; </w:t>
      </w:r>
    </w:p>
    <w:p w14:paraId="3FB0DBFA" w14:textId="3491F5FD" w:rsidR="009E24AA" w:rsidRPr="00FD366E" w:rsidRDefault="00540735" w:rsidP="00FD366E">
      <w:pPr>
        <w:tabs>
          <w:tab w:val="left" w:pos="567"/>
          <w:tab w:val="left" w:pos="851"/>
        </w:tabs>
        <w:spacing w:after="120"/>
        <w:ind w:left="567" w:right="806"/>
        <w:jc w:val="both"/>
        <w:rPr>
          <w:bCs/>
          <w:i/>
          <w:iCs/>
          <w:sz w:val="22"/>
          <w:szCs w:val="22"/>
          <w:lang w:val="en-GB"/>
        </w:rPr>
      </w:pPr>
      <w:r w:rsidRPr="00FD366E">
        <w:rPr>
          <w:b/>
          <w:sz w:val="22"/>
          <w:szCs w:val="22"/>
        </w:rPr>
        <w:lastRenderedPageBreak/>
        <w:t>6.</w:t>
      </w:r>
      <w:r w:rsidR="007049B9" w:rsidRPr="00FD366E">
        <w:rPr>
          <w:sz w:val="22"/>
          <w:szCs w:val="22"/>
        </w:rPr>
        <w:t xml:space="preserve"> </w:t>
      </w:r>
      <w:r w:rsidRPr="00FD366E">
        <w:rPr>
          <w:sz w:val="22"/>
          <w:szCs w:val="22"/>
        </w:rPr>
        <w:t xml:space="preserve">The care of animals during the proposed experiment will conform with the principles and regulations of the </w:t>
      </w:r>
      <w:r w:rsidRPr="00FD366E">
        <w:rPr>
          <w:i/>
          <w:iCs/>
          <w:sz w:val="22"/>
          <w:szCs w:val="22"/>
        </w:rPr>
        <w:t xml:space="preserve">Animal Research Act 1985, </w:t>
      </w:r>
      <w:r w:rsidRPr="00FD366E">
        <w:rPr>
          <w:sz w:val="22"/>
          <w:szCs w:val="22"/>
        </w:rPr>
        <w:t>the</w:t>
      </w:r>
      <w:r w:rsidR="00BA538A">
        <w:rPr>
          <w:bCs/>
          <w:i/>
          <w:iCs/>
          <w:sz w:val="22"/>
          <w:szCs w:val="22"/>
          <w:lang w:val="en-US"/>
        </w:rPr>
        <w:t xml:space="preserve"> ANZCCART</w:t>
      </w:r>
      <w:r w:rsidR="00A14E66" w:rsidRPr="00A14E66">
        <w:rPr>
          <w:bCs/>
          <w:i/>
          <w:iCs/>
          <w:sz w:val="22"/>
          <w:szCs w:val="22"/>
          <w:lang w:val="en-US"/>
        </w:rPr>
        <w:t xml:space="preserve"> </w:t>
      </w:r>
      <w:hyperlink r:id="rId36" w:history="1">
        <w:r w:rsidR="00EA4F60">
          <w:rPr>
            <w:rStyle w:val="Hyperlink"/>
            <w:bCs/>
            <w:i/>
            <w:iCs/>
            <w:color w:val="auto"/>
            <w:sz w:val="22"/>
            <w:szCs w:val="22"/>
            <w:u w:val="none"/>
            <w:lang w:val="en-US"/>
          </w:rPr>
          <w:t>guidelines for the Use of Animals in Experiments and Research</w:t>
        </w:r>
      </w:hyperlink>
      <w:r w:rsidRPr="00FD366E">
        <w:rPr>
          <w:sz w:val="22"/>
          <w:szCs w:val="22"/>
        </w:rPr>
        <w:t xml:space="preserve">, the </w:t>
      </w:r>
      <w:r w:rsidRPr="00FD366E">
        <w:rPr>
          <w:i/>
          <w:iCs/>
          <w:sz w:val="22"/>
          <w:szCs w:val="22"/>
        </w:rPr>
        <w:t xml:space="preserve">Animal Research Regulation </w:t>
      </w:r>
      <w:r w:rsidR="00AC6071" w:rsidRPr="00FD366E">
        <w:rPr>
          <w:i/>
          <w:iCs/>
          <w:sz w:val="22"/>
          <w:szCs w:val="22"/>
        </w:rPr>
        <w:t>2010</w:t>
      </w:r>
      <w:r w:rsidR="00BA538A">
        <w:rPr>
          <w:i/>
          <w:iCs/>
          <w:sz w:val="22"/>
          <w:szCs w:val="22"/>
        </w:rPr>
        <w:t>,</w:t>
      </w:r>
      <w:r w:rsidR="00107BA4" w:rsidRPr="00FD366E">
        <w:rPr>
          <w:i/>
          <w:iCs/>
          <w:sz w:val="22"/>
          <w:szCs w:val="22"/>
        </w:rPr>
        <w:t xml:space="preserve"> and</w:t>
      </w:r>
      <w:r w:rsidRPr="00FD366E">
        <w:rPr>
          <w:i/>
          <w:iCs/>
          <w:sz w:val="22"/>
          <w:szCs w:val="22"/>
        </w:rPr>
        <w:t xml:space="preserve"> </w:t>
      </w:r>
      <w:r w:rsidR="009E24AA" w:rsidRPr="00FD366E">
        <w:rPr>
          <w:bCs/>
          <w:i/>
          <w:iCs/>
          <w:sz w:val="22"/>
          <w:szCs w:val="22"/>
          <w:lang w:val="en-GB"/>
        </w:rPr>
        <w:t>Animals (Control of Experiments) Act 1957</w:t>
      </w:r>
      <w:r w:rsidR="009E01B9" w:rsidRPr="00FD366E">
        <w:rPr>
          <w:bCs/>
          <w:i/>
          <w:iCs/>
          <w:sz w:val="22"/>
          <w:szCs w:val="22"/>
          <w:lang w:val="en-GB"/>
        </w:rPr>
        <w:t>.</w:t>
      </w:r>
    </w:p>
    <w:p w14:paraId="18B36860" w14:textId="5F0B7842" w:rsidR="00540735" w:rsidRPr="00905B2A" w:rsidRDefault="00540735" w:rsidP="00AE5B7A">
      <w:pPr>
        <w:tabs>
          <w:tab w:val="left" w:pos="567"/>
          <w:tab w:val="left" w:pos="851"/>
        </w:tabs>
        <w:spacing w:after="120"/>
        <w:ind w:left="851" w:right="811" w:hanging="851"/>
        <w:rPr>
          <w:sz w:val="22"/>
          <w:szCs w:val="22"/>
        </w:rPr>
      </w:pPr>
      <w:r w:rsidRPr="00905B2A">
        <w:rPr>
          <w:b/>
          <w:sz w:val="22"/>
          <w:szCs w:val="22"/>
        </w:rPr>
        <w:tab/>
        <w:t>7.</w:t>
      </w:r>
      <w:r w:rsidRPr="00905B2A">
        <w:rPr>
          <w:sz w:val="22"/>
          <w:szCs w:val="22"/>
        </w:rPr>
        <w:tab/>
        <w:t>That all personnel listed have read this application and have agreed to comply with procedures described and any conditions imposed by the A</w:t>
      </w:r>
      <w:r w:rsidR="002A1E12">
        <w:rPr>
          <w:sz w:val="22"/>
          <w:szCs w:val="22"/>
        </w:rPr>
        <w:t>R</w:t>
      </w:r>
      <w:r w:rsidRPr="00905B2A">
        <w:rPr>
          <w:sz w:val="22"/>
          <w:szCs w:val="22"/>
        </w:rPr>
        <w:t>EC.</w:t>
      </w:r>
    </w:p>
    <w:p w14:paraId="79B30AB3" w14:textId="1A6287AE" w:rsidR="00E3622D" w:rsidRPr="00905B2A" w:rsidRDefault="00E3622D" w:rsidP="00AE5B7A">
      <w:pPr>
        <w:tabs>
          <w:tab w:val="left" w:pos="567"/>
        </w:tabs>
        <w:outlineLvl w:val="0"/>
        <w:rPr>
          <w:sz w:val="22"/>
          <w:szCs w:val="22"/>
        </w:rPr>
      </w:pPr>
    </w:p>
    <w:p w14:paraId="6910BD6B" w14:textId="2DA7055C" w:rsidR="005C34B2" w:rsidRPr="00905B2A" w:rsidRDefault="005C34B2" w:rsidP="00AE5B7A">
      <w:pPr>
        <w:tabs>
          <w:tab w:val="left" w:pos="567"/>
        </w:tabs>
        <w:spacing w:after="120"/>
        <w:ind w:left="567" w:hanging="567"/>
        <w:outlineLvl w:val="0"/>
        <w:rPr>
          <w:sz w:val="22"/>
          <w:szCs w:val="22"/>
        </w:rPr>
      </w:pPr>
      <w:r w:rsidRPr="00905B2A">
        <w:rPr>
          <w:sz w:val="22"/>
          <w:szCs w:val="22"/>
        </w:rPr>
        <w:tab/>
      </w:r>
      <w:r w:rsidRPr="00905B2A">
        <w:rPr>
          <w:b/>
          <w:sz w:val="22"/>
          <w:szCs w:val="22"/>
        </w:rPr>
        <w:t xml:space="preserve">All investigators named at </w:t>
      </w:r>
      <w:hyperlink w:anchor="B2" w:history="1">
        <w:r w:rsidR="00540735" w:rsidRPr="00905B2A">
          <w:rPr>
            <w:rStyle w:val="Hyperlink"/>
            <w:b/>
            <w:sz w:val="22"/>
            <w:szCs w:val="22"/>
            <w:u w:val="none"/>
          </w:rPr>
          <w:t>A</w:t>
        </w:r>
        <w:r w:rsidR="00427BF8" w:rsidRPr="00905B2A">
          <w:rPr>
            <w:rStyle w:val="Hyperlink"/>
            <w:b/>
            <w:sz w:val="22"/>
            <w:szCs w:val="22"/>
            <w:u w:val="none"/>
          </w:rPr>
          <w:t>2</w:t>
        </w:r>
      </w:hyperlink>
      <w:r w:rsidR="00481060" w:rsidRPr="00905B2A">
        <w:rPr>
          <w:b/>
          <w:sz w:val="22"/>
          <w:szCs w:val="22"/>
        </w:rPr>
        <w:t xml:space="preserve"> , </w:t>
      </w:r>
      <w:hyperlink w:anchor="_PART_B3_–" w:history="1">
        <w:r w:rsidR="00540735" w:rsidRPr="00905B2A">
          <w:rPr>
            <w:rStyle w:val="Hyperlink"/>
            <w:b/>
            <w:sz w:val="22"/>
            <w:szCs w:val="22"/>
            <w:u w:val="none"/>
          </w:rPr>
          <w:t>A</w:t>
        </w:r>
        <w:r w:rsidR="00EF7308" w:rsidRPr="00905B2A">
          <w:rPr>
            <w:rStyle w:val="Hyperlink"/>
            <w:b/>
            <w:sz w:val="22"/>
            <w:szCs w:val="22"/>
            <w:u w:val="none"/>
          </w:rPr>
          <w:t>3</w:t>
        </w:r>
      </w:hyperlink>
      <w:r w:rsidR="00481060" w:rsidRPr="00905B2A">
        <w:rPr>
          <w:b/>
          <w:sz w:val="22"/>
          <w:szCs w:val="22"/>
        </w:rPr>
        <w:t xml:space="preserve"> and </w:t>
      </w:r>
      <w:hyperlink w:anchor="_PART_B4_–" w:history="1">
        <w:r w:rsidR="00540735" w:rsidRPr="00905B2A">
          <w:rPr>
            <w:rStyle w:val="Hyperlink"/>
            <w:b/>
            <w:sz w:val="22"/>
            <w:szCs w:val="22"/>
            <w:u w:val="none"/>
          </w:rPr>
          <w:t>A</w:t>
        </w:r>
        <w:r w:rsidR="00EF7308" w:rsidRPr="00905B2A">
          <w:rPr>
            <w:rStyle w:val="Hyperlink"/>
            <w:b/>
            <w:sz w:val="22"/>
            <w:szCs w:val="22"/>
            <w:u w:val="none"/>
          </w:rPr>
          <w:t>4</w:t>
        </w:r>
      </w:hyperlink>
      <w:r w:rsidR="00481060" w:rsidRPr="00905B2A">
        <w:rPr>
          <w:b/>
          <w:sz w:val="22"/>
          <w:szCs w:val="22"/>
        </w:rPr>
        <w:t xml:space="preserve"> </w:t>
      </w:r>
      <w:r w:rsidRPr="00905B2A">
        <w:rPr>
          <w:b/>
          <w:sz w:val="22"/>
          <w:szCs w:val="22"/>
        </w:rPr>
        <w:t xml:space="preserve">are </w:t>
      </w:r>
      <w:r w:rsidR="00414582" w:rsidRPr="00905B2A">
        <w:rPr>
          <w:b/>
          <w:sz w:val="22"/>
          <w:szCs w:val="22"/>
        </w:rPr>
        <w:t xml:space="preserve">required </w:t>
      </w:r>
      <w:r w:rsidRPr="00905B2A">
        <w:rPr>
          <w:b/>
          <w:sz w:val="22"/>
          <w:szCs w:val="22"/>
        </w:rPr>
        <w:t>to sign this declaration.</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4"/>
        <w:gridCol w:w="3232"/>
        <w:gridCol w:w="2863"/>
        <w:gridCol w:w="2240"/>
      </w:tblGrid>
      <w:tr w:rsidR="005C34B2" w:rsidRPr="00905B2A" w14:paraId="64865439" w14:textId="77777777" w:rsidTr="00523956">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F9F31" w14:textId="77777777" w:rsidR="005C34B2" w:rsidRPr="00905B2A" w:rsidRDefault="005C34B2" w:rsidP="005F2DCB">
            <w:pPr>
              <w:tabs>
                <w:tab w:val="left" w:pos="567"/>
              </w:tabs>
              <w:rPr>
                <w:sz w:val="22"/>
                <w:szCs w:val="22"/>
              </w:rPr>
            </w:pPr>
          </w:p>
        </w:tc>
        <w:tc>
          <w:tcPr>
            <w:tcW w:w="32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F52B" w14:textId="77777777" w:rsidR="005C34B2" w:rsidRPr="00905B2A" w:rsidRDefault="00540735" w:rsidP="00540735">
            <w:pPr>
              <w:tabs>
                <w:tab w:val="left" w:pos="567"/>
              </w:tabs>
              <w:jc w:val="center"/>
              <w:rPr>
                <w:b/>
                <w:i/>
                <w:sz w:val="22"/>
                <w:szCs w:val="22"/>
              </w:rPr>
            </w:pPr>
            <w:r w:rsidRPr="00905B2A">
              <w:rPr>
                <w:b/>
                <w:i/>
                <w:sz w:val="22"/>
                <w:szCs w:val="22"/>
              </w:rPr>
              <w:t xml:space="preserve">Print </w:t>
            </w:r>
            <w:r w:rsidR="005C34B2" w:rsidRPr="00905B2A">
              <w:rPr>
                <w:b/>
                <w:i/>
                <w:sz w:val="22"/>
                <w:szCs w:val="22"/>
              </w:rPr>
              <w:t>Name</w:t>
            </w:r>
          </w:p>
        </w:tc>
        <w:tc>
          <w:tcPr>
            <w:tcW w:w="28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2C2859" w14:textId="77777777" w:rsidR="005C34B2" w:rsidRPr="00905B2A" w:rsidRDefault="005C34B2" w:rsidP="00540735">
            <w:pPr>
              <w:tabs>
                <w:tab w:val="left" w:pos="567"/>
              </w:tabs>
              <w:jc w:val="center"/>
              <w:rPr>
                <w:b/>
                <w:i/>
                <w:sz w:val="22"/>
                <w:szCs w:val="22"/>
              </w:rPr>
            </w:pPr>
            <w:r w:rsidRPr="00905B2A">
              <w:rPr>
                <w:b/>
                <w:i/>
                <w:sz w:val="22"/>
                <w:szCs w:val="22"/>
              </w:rPr>
              <w:t>Signature</w:t>
            </w:r>
          </w:p>
        </w:tc>
        <w:tc>
          <w:tcPr>
            <w:tcW w:w="2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149AE0" w14:textId="77777777" w:rsidR="005C34B2" w:rsidRPr="00905B2A" w:rsidRDefault="005C34B2" w:rsidP="00540735">
            <w:pPr>
              <w:tabs>
                <w:tab w:val="left" w:pos="567"/>
              </w:tabs>
              <w:jc w:val="center"/>
              <w:rPr>
                <w:b/>
                <w:i/>
                <w:sz w:val="22"/>
                <w:szCs w:val="22"/>
              </w:rPr>
            </w:pPr>
            <w:r w:rsidRPr="00905B2A">
              <w:rPr>
                <w:b/>
                <w:i/>
                <w:sz w:val="22"/>
                <w:szCs w:val="22"/>
              </w:rPr>
              <w:t>Date</w:t>
            </w:r>
          </w:p>
        </w:tc>
      </w:tr>
      <w:tr w:rsidR="007253BA" w:rsidRPr="00905B2A" w14:paraId="7CA74825" w14:textId="77777777" w:rsidTr="00523956">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59E82D" w14:textId="77777777" w:rsidR="007253BA" w:rsidRPr="00905B2A" w:rsidRDefault="007253BA" w:rsidP="007253BA">
            <w:pPr>
              <w:tabs>
                <w:tab w:val="left" w:pos="567"/>
              </w:tabs>
              <w:spacing w:before="120" w:after="120"/>
              <w:rPr>
                <w:sz w:val="22"/>
                <w:szCs w:val="22"/>
              </w:rPr>
            </w:pPr>
            <w:r w:rsidRPr="00905B2A">
              <w:rPr>
                <w:sz w:val="22"/>
                <w:szCs w:val="22"/>
              </w:rPr>
              <w:t>Principal Researcher or Project Supervisor</w:t>
            </w:r>
          </w:p>
        </w:tc>
        <w:tc>
          <w:tcPr>
            <w:tcW w:w="3232" w:type="dxa"/>
            <w:tcBorders>
              <w:top w:val="single" w:sz="4" w:space="0" w:color="auto"/>
              <w:left w:val="single" w:sz="4" w:space="0" w:color="auto"/>
              <w:bottom w:val="single" w:sz="4" w:space="0" w:color="auto"/>
              <w:right w:val="single" w:sz="4" w:space="0" w:color="auto"/>
            </w:tcBorders>
          </w:tcPr>
          <w:p w14:paraId="642CB52D" w14:textId="25FFD502" w:rsidR="007253BA" w:rsidRPr="00905B2A" w:rsidRDefault="001E4ADE" w:rsidP="007253BA">
            <w:pPr>
              <w:tabs>
                <w:tab w:val="left" w:pos="567"/>
              </w:tabs>
              <w:rPr>
                <w:sz w:val="22"/>
                <w:szCs w:val="22"/>
              </w:rPr>
            </w:pPr>
            <w:sdt>
              <w:sdtPr>
                <w:rPr>
                  <w:rStyle w:val="Strong"/>
                  <w:b w:val="0"/>
                  <w:color w:val="808080" w:themeColor="background1" w:themeShade="80"/>
                </w:rPr>
                <w:id w:val="834033108"/>
                <w:placeholder>
                  <w:docPart w:val="102E6D35CE3849749ABCEF3808DDA7C1"/>
                </w:placeholder>
                <w:showingPlcHdr/>
              </w:sdtPr>
              <w:sdtEndPr>
                <w:rPr>
                  <w:rStyle w:val="Strong"/>
                </w:rPr>
              </w:sdtEndPr>
              <w:sdtContent>
                <w:r w:rsidR="007253BA" w:rsidRPr="00905B2A">
                  <w:rPr>
                    <w:rStyle w:val="PlaceholderText"/>
                  </w:rPr>
                  <w:t>Click here to enter text.</w:t>
                </w:r>
              </w:sdtContent>
            </w:sdt>
          </w:p>
        </w:tc>
        <w:tc>
          <w:tcPr>
            <w:tcW w:w="2863" w:type="dxa"/>
            <w:tcBorders>
              <w:top w:val="single" w:sz="4" w:space="0" w:color="auto"/>
              <w:left w:val="single" w:sz="4" w:space="0" w:color="auto"/>
              <w:bottom w:val="single" w:sz="4" w:space="0" w:color="auto"/>
              <w:right w:val="single" w:sz="4" w:space="0" w:color="auto"/>
            </w:tcBorders>
          </w:tcPr>
          <w:p w14:paraId="222F6D58" w14:textId="77777777" w:rsidR="007253BA" w:rsidRPr="00905B2A" w:rsidRDefault="007253BA" w:rsidP="007253BA">
            <w:pPr>
              <w:tabs>
                <w:tab w:val="left" w:pos="567"/>
              </w:tabs>
              <w:rPr>
                <w:sz w:val="22"/>
                <w:szCs w:val="22"/>
              </w:rPr>
            </w:pPr>
          </w:p>
        </w:tc>
        <w:tc>
          <w:tcPr>
            <w:tcW w:w="2240" w:type="dxa"/>
            <w:tcBorders>
              <w:top w:val="single" w:sz="4" w:space="0" w:color="auto"/>
              <w:left w:val="single" w:sz="4" w:space="0" w:color="auto"/>
              <w:bottom w:val="single" w:sz="4" w:space="0" w:color="auto"/>
              <w:right w:val="single" w:sz="4" w:space="0" w:color="auto"/>
            </w:tcBorders>
          </w:tcPr>
          <w:p w14:paraId="10829553" w14:textId="6BF6A816" w:rsidR="007253BA" w:rsidRPr="00905B2A" w:rsidRDefault="001E4ADE" w:rsidP="007253BA">
            <w:pPr>
              <w:tabs>
                <w:tab w:val="left" w:pos="567"/>
              </w:tabs>
              <w:rPr>
                <w:sz w:val="22"/>
                <w:szCs w:val="22"/>
              </w:rPr>
            </w:pPr>
            <w:sdt>
              <w:sdtPr>
                <w:rPr>
                  <w:bCs/>
                </w:rPr>
                <w:id w:val="-644287093"/>
                <w:placeholder>
                  <w:docPart w:val="F9730759193B4B6FAB18D0471C7B74BA"/>
                </w:placeholder>
                <w:showingPlcHdr/>
                <w:date>
                  <w:dateFormat w:val="M/d/yyyy"/>
                  <w:lid w:val="en-US"/>
                  <w:storeMappedDataAs w:val="dateTime"/>
                  <w:calendar w:val="gregorian"/>
                </w:date>
              </w:sdtPr>
              <w:sdtEndPr/>
              <w:sdtContent>
                <w:r w:rsidR="007253BA" w:rsidRPr="00905B2A">
                  <w:rPr>
                    <w:color w:val="808080"/>
                    <w:sz w:val="22"/>
                    <w:szCs w:val="22"/>
                  </w:rPr>
                  <w:t>Click here to enter a date.</w:t>
                </w:r>
              </w:sdtContent>
            </w:sdt>
          </w:p>
        </w:tc>
      </w:tr>
      <w:tr w:rsidR="007253BA" w:rsidRPr="00905B2A" w14:paraId="6F1D52DC" w14:textId="77777777" w:rsidTr="00523956">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87C015" w14:textId="1BAF5A80" w:rsidR="007253BA" w:rsidRPr="00905B2A" w:rsidRDefault="007253BA" w:rsidP="007253BA">
            <w:pPr>
              <w:tabs>
                <w:tab w:val="left" w:pos="567"/>
              </w:tabs>
              <w:spacing w:before="120" w:after="120"/>
              <w:rPr>
                <w:sz w:val="22"/>
                <w:szCs w:val="22"/>
              </w:rPr>
            </w:pPr>
            <w:r w:rsidRPr="00905B2A">
              <w:rPr>
                <w:sz w:val="22"/>
                <w:szCs w:val="22"/>
              </w:rPr>
              <w:t xml:space="preserve">Co-Researcher, Co-Supervisor, Research </w:t>
            </w:r>
            <w:r w:rsidRPr="00905B2A">
              <w:rPr>
                <w:caps/>
                <w:sz w:val="22"/>
                <w:szCs w:val="22"/>
              </w:rPr>
              <w:t>A</w:t>
            </w:r>
            <w:r w:rsidRPr="00905B2A">
              <w:rPr>
                <w:sz w:val="22"/>
                <w:szCs w:val="22"/>
              </w:rPr>
              <w:t>ssistants, Technicians</w:t>
            </w:r>
            <w:r w:rsidR="00A91C40">
              <w:rPr>
                <w:sz w:val="22"/>
                <w:szCs w:val="22"/>
              </w:rPr>
              <w:t>,</w:t>
            </w:r>
            <w:r w:rsidRPr="00905B2A">
              <w:rPr>
                <w:sz w:val="22"/>
                <w:szCs w:val="22"/>
              </w:rPr>
              <w:t xml:space="preserve"> etc</w:t>
            </w:r>
            <w:r w:rsidR="00A91C40">
              <w:rPr>
                <w:sz w:val="22"/>
                <w:szCs w:val="22"/>
              </w:rPr>
              <w:t>.</w:t>
            </w:r>
            <w:r w:rsidRPr="00905B2A">
              <w:rPr>
                <w:sz w:val="22"/>
                <w:szCs w:val="22"/>
              </w:rPr>
              <w:t xml:space="preserve"> or Student researcher</w:t>
            </w:r>
            <w:r w:rsidR="009E01B9">
              <w:rPr>
                <w:sz w:val="22"/>
                <w:szCs w:val="22"/>
              </w:rPr>
              <w:t xml:space="preserve"> </w:t>
            </w:r>
            <w:r w:rsidR="009E01B9" w:rsidRPr="00B47533">
              <w:rPr>
                <w:sz w:val="22"/>
                <w:szCs w:val="22"/>
              </w:rPr>
              <w:t>(</w:t>
            </w:r>
            <w:r w:rsidR="009E01B9" w:rsidRPr="00B47533">
              <w:rPr>
                <w:i/>
              </w:rPr>
              <w:t>Bold whichever is applicable only</w:t>
            </w:r>
            <w:r w:rsidR="009E01B9" w:rsidRPr="00B47533">
              <w:t>)</w:t>
            </w:r>
          </w:p>
        </w:tc>
        <w:tc>
          <w:tcPr>
            <w:tcW w:w="3232" w:type="dxa"/>
            <w:tcBorders>
              <w:top w:val="single" w:sz="4" w:space="0" w:color="auto"/>
              <w:left w:val="single" w:sz="4" w:space="0" w:color="auto"/>
              <w:bottom w:val="single" w:sz="4" w:space="0" w:color="auto"/>
              <w:right w:val="single" w:sz="4" w:space="0" w:color="auto"/>
            </w:tcBorders>
          </w:tcPr>
          <w:p w14:paraId="4AE0BD38" w14:textId="178D9F00" w:rsidR="007253BA" w:rsidRPr="00905B2A" w:rsidRDefault="001E4ADE" w:rsidP="007253BA">
            <w:pPr>
              <w:tabs>
                <w:tab w:val="left" w:pos="567"/>
              </w:tabs>
              <w:rPr>
                <w:sz w:val="22"/>
                <w:szCs w:val="22"/>
              </w:rPr>
            </w:pPr>
            <w:sdt>
              <w:sdtPr>
                <w:rPr>
                  <w:rStyle w:val="Strong"/>
                  <w:b w:val="0"/>
                  <w:color w:val="808080" w:themeColor="background1" w:themeShade="80"/>
                </w:rPr>
                <w:id w:val="1513335863"/>
                <w:placeholder>
                  <w:docPart w:val="530926F1E5EF4E91AD50B4F68E7E0BDC"/>
                </w:placeholder>
                <w:showingPlcHdr/>
              </w:sdtPr>
              <w:sdtEndPr>
                <w:rPr>
                  <w:rStyle w:val="Strong"/>
                </w:rPr>
              </w:sdtEndPr>
              <w:sdtContent>
                <w:r w:rsidR="007253BA" w:rsidRPr="00905B2A">
                  <w:rPr>
                    <w:rStyle w:val="PlaceholderText"/>
                  </w:rPr>
                  <w:t>Click here to enter text.</w:t>
                </w:r>
              </w:sdtContent>
            </w:sdt>
          </w:p>
        </w:tc>
        <w:tc>
          <w:tcPr>
            <w:tcW w:w="2863" w:type="dxa"/>
            <w:tcBorders>
              <w:top w:val="single" w:sz="4" w:space="0" w:color="auto"/>
              <w:left w:val="single" w:sz="4" w:space="0" w:color="auto"/>
              <w:bottom w:val="single" w:sz="4" w:space="0" w:color="auto"/>
              <w:right w:val="single" w:sz="4" w:space="0" w:color="auto"/>
            </w:tcBorders>
          </w:tcPr>
          <w:p w14:paraId="2AC7F426" w14:textId="77777777" w:rsidR="007253BA" w:rsidRPr="00905B2A" w:rsidRDefault="007253BA" w:rsidP="007253BA">
            <w:pPr>
              <w:tabs>
                <w:tab w:val="left" w:pos="567"/>
              </w:tabs>
              <w:rPr>
                <w:sz w:val="22"/>
                <w:szCs w:val="22"/>
              </w:rPr>
            </w:pPr>
          </w:p>
        </w:tc>
        <w:tc>
          <w:tcPr>
            <w:tcW w:w="2240" w:type="dxa"/>
            <w:tcBorders>
              <w:top w:val="single" w:sz="4" w:space="0" w:color="auto"/>
              <w:left w:val="single" w:sz="4" w:space="0" w:color="auto"/>
              <w:bottom w:val="single" w:sz="4" w:space="0" w:color="auto"/>
              <w:right w:val="single" w:sz="4" w:space="0" w:color="auto"/>
            </w:tcBorders>
          </w:tcPr>
          <w:p w14:paraId="53EE115F" w14:textId="4FA6ECB8" w:rsidR="007253BA" w:rsidRPr="00905B2A" w:rsidRDefault="001E4ADE" w:rsidP="007253BA">
            <w:pPr>
              <w:tabs>
                <w:tab w:val="left" w:pos="567"/>
              </w:tabs>
              <w:rPr>
                <w:sz w:val="22"/>
                <w:szCs w:val="22"/>
              </w:rPr>
            </w:pPr>
            <w:sdt>
              <w:sdtPr>
                <w:rPr>
                  <w:bCs/>
                </w:rPr>
                <w:id w:val="1428003744"/>
                <w:placeholder>
                  <w:docPart w:val="72FBD9751440468AB730ABE580275CE3"/>
                </w:placeholder>
                <w:showingPlcHdr/>
                <w:date>
                  <w:dateFormat w:val="M/d/yyyy"/>
                  <w:lid w:val="en-US"/>
                  <w:storeMappedDataAs w:val="dateTime"/>
                  <w:calendar w:val="gregorian"/>
                </w:date>
              </w:sdtPr>
              <w:sdtEndPr/>
              <w:sdtContent>
                <w:r w:rsidR="007253BA" w:rsidRPr="00905B2A">
                  <w:rPr>
                    <w:color w:val="808080"/>
                    <w:sz w:val="22"/>
                    <w:szCs w:val="22"/>
                  </w:rPr>
                  <w:t>Click here to enter a date.</w:t>
                </w:r>
              </w:sdtContent>
            </w:sdt>
          </w:p>
        </w:tc>
      </w:tr>
      <w:tr w:rsidR="007253BA" w:rsidRPr="00905B2A" w14:paraId="6811D129" w14:textId="77777777" w:rsidTr="00523956">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00AA99" w14:textId="195BD435" w:rsidR="007253BA" w:rsidRPr="00905B2A" w:rsidRDefault="007253BA" w:rsidP="007253BA">
            <w:pPr>
              <w:tabs>
                <w:tab w:val="left" w:pos="567"/>
              </w:tabs>
              <w:spacing w:before="120" w:after="120"/>
              <w:rPr>
                <w:sz w:val="22"/>
                <w:szCs w:val="22"/>
              </w:rPr>
            </w:pPr>
            <w:r w:rsidRPr="00905B2A">
              <w:rPr>
                <w:sz w:val="22"/>
                <w:szCs w:val="22"/>
              </w:rPr>
              <w:t xml:space="preserve">Co-Researcher, Co-Supervisor, Research </w:t>
            </w:r>
            <w:r w:rsidRPr="00905B2A">
              <w:rPr>
                <w:caps/>
                <w:sz w:val="22"/>
                <w:szCs w:val="22"/>
              </w:rPr>
              <w:t>A</w:t>
            </w:r>
            <w:r w:rsidRPr="00905B2A">
              <w:rPr>
                <w:sz w:val="22"/>
                <w:szCs w:val="22"/>
              </w:rPr>
              <w:t>ssistants, Technicians</w:t>
            </w:r>
            <w:r w:rsidR="00A91C40">
              <w:rPr>
                <w:sz w:val="22"/>
                <w:szCs w:val="22"/>
              </w:rPr>
              <w:t>,</w:t>
            </w:r>
            <w:r w:rsidRPr="00905B2A">
              <w:rPr>
                <w:sz w:val="22"/>
                <w:szCs w:val="22"/>
              </w:rPr>
              <w:t xml:space="preserve"> etc</w:t>
            </w:r>
            <w:r w:rsidR="00A91C40">
              <w:rPr>
                <w:sz w:val="22"/>
                <w:szCs w:val="22"/>
              </w:rPr>
              <w:t>.</w:t>
            </w:r>
            <w:r w:rsidRPr="00905B2A">
              <w:rPr>
                <w:sz w:val="22"/>
                <w:szCs w:val="22"/>
              </w:rPr>
              <w:t xml:space="preserve"> or Student researcher</w:t>
            </w:r>
            <w:r w:rsidR="009E01B9">
              <w:rPr>
                <w:sz w:val="22"/>
                <w:szCs w:val="22"/>
              </w:rPr>
              <w:t xml:space="preserve"> </w:t>
            </w:r>
            <w:r w:rsidR="009E01B9" w:rsidRPr="00B47533">
              <w:rPr>
                <w:sz w:val="22"/>
                <w:szCs w:val="22"/>
              </w:rPr>
              <w:t>(</w:t>
            </w:r>
            <w:r w:rsidR="009E01B9" w:rsidRPr="00B47533">
              <w:rPr>
                <w:i/>
              </w:rPr>
              <w:t>Bold whichever is applicable only</w:t>
            </w:r>
            <w:r w:rsidR="009E01B9" w:rsidRPr="00B47533">
              <w:t>)</w:t>
            </w:r>
          </w:p>
        </w:tc>
        <w:tc>
          <w:tcPr>
            <w:tcW w:w="3232" w:type="dxa"/>
            <w:tcBorders>
              <w:top w:val="single" w:sz="4" w:space="0" w:color="auto"/>
              <w:left w:val="single" w:sz="4" w:space="0" w:color="auto"/>
              <w:bottom w:val="single" w:sz="4" w:space="0" w:color="auto"/>
              <w:right w:val="single" w:sz="4" w:space="0" w:color="auto"/>
            </w:tcBorders>
          </w:tcPr>
          <w:p w14:paraId="5B9D7FFB" w14:textId="63501790" w:rsidR="007253BA" w:rsidRPr="00905B2A" w:rsidRDefault="001E4ADE" w:rsidP="007253BA">
            <w:pPr>
              <w:tabs>
                <w:tab w:val="left" w:pos="567"/>
              </w:tabs>
              <w:rPr>
                <w:sz w:val="22"/>
                <w:szCs w:val="22"/>
              </w:rPr>
            </w:pPr>
            <w:sdt>
              <w:sdtPr>
                <w:rPr>
                  <w:rStyle w:val="Strong"/>
                  <w:b w:val="0"/>
                  <w:color w:val="808080" w:themeColor="background1" w:themeShade="80"/>
                </w:rPr>
                <w:id w:val="1541703920"/>
                <w:placeholder>
                  <w:docPart w:val="DDA99CAE609742D2BF07B3D1E0A6C28F"/>
                </w:placeholder>
                <w:showingPlcHdr/>
              </w:sdtPr>
              <w:sdtEndPr>
                <w:rPr>
                  <w:rStyle w:val="Strong"/>
                </w:rPr>
              </w:sdtEndPr>
              <w:sdtContent>
                <w:r w:rsidR="007253BA" w:rsidRPr="00905B2A">
                  <w:rPr>
                    <w:rStyle w:val="PlaceholderText"/>
                  </w:rPr>
                  <w:t>Click here to enter text.</w:t>
                </w:r>
              </w:sdtContent>
            </w:sdt>
          </w:p>
        </w:tc>
        <w:tc>
          <w:tcPr>
            <w:tcW w:w="2863" w:type="dxa"/>
            <w:tcBorders>
              <w:top w:val="single" w:sz="4" w:space="0" w:color="auto"/>
              <w:left w:val="single" w:sz="4" w:space="0" w:color="auto"/>
              <w:bottom w:val="single" w:sz="4" w:space="0" w:color="auto"/>
              <w:right w:val="single" w:sz="4" w:space="0" w:color="auto"/>
            </w:tcBorders>
          </w:tcPr>
          <w:p w14:paraId="44439634" w14:textId="77777777" w:rsidR="007253BA" w:rsidRPr="00905B2A" w:rsidRDefault="007253BA" w:rsidP="007253BA">
            <w:pPr>
              <w:tabs>
                <w:tab w:val="left" w:pos="567"/>
              </w:tabs>
              <w:rPr>
                <w:sz w:val="22"/>
                <w:szCs w:val="22"/>
              </w:rPr>
            </w:pPr>
          </w:p>
        </w:tc>
        <w:tc>
          <w:tcPr>
            <w:tcW w:w="2240" w:type="dxa"/>
            <w:tcBorders>
              <w:top w:val="single" w:sz="4" w:space="0" w:color="auto"/>
              <w:left w:val="single" w:sz="4" w:space="0" w:color="auto"/>
              <w:bottom w:val="single" w:sz="4" w:space="0" w:color="auto"/>
              <w:right w:val="single" w:sz="4" w:space="0" w:color="auto"/>
            </w:tcBorders>
          </w:tcPr>
          <w:p w14:paraId="6FE61072" w14:textId="300CDAEB" w:rsidR="007253BA" w:rsidRPr="00905B2A" w:rsidRDefault="001E4ADE" w:rsidP="007253BA">
            <w:pPr>
              <w:tabs>
                <w:tab w:val="left" w:pos="567"/>
              </w:tabs>
              <w:rPr>
                <w:sz w:val="22"/>
                <w:szCs w:val="22"/>
              </w:rPr>
            </w:pPr>
            <w:sdt>
              <w:sdtPr>
                <w:rPr>
                  <w:bCs/>
                </w:rPr>
                <w:id w:val="31938394"/>
                <w:placeholder>
                  <w:docPart w:val="DFC776C8B77A467BB02491442DAA6579"/>
                </w:placeholder>
                <w:showingPlcHdr/>
                <w:date>
                  <w:dateFormat w:val="M/d/yyyy"/>
                  <w:lid w:val="en-US"/>
                  <w:storeMappedDataAs w:val="dateTime"/>
                  <w:calendar w:val="gregorian"/>
                </w:date>
              </w:sdtPr>
              <w:sdtEndPr/>
              <w:sdtContent>
                <w:r w:rsidR="007253BA" w:rsidRPr="00905B2A">
                  <w:rPr>
                    <w:color w:val="808080"/>
                    <w:sz w:val="22"/>
                    <w:szCs w:val="22"/>
                  </w:rPr>
                  <w:t>Click here to enter a date.</w:t>
                </w:r>
              </w:sdtContent>
            </w:sdt>
          </w:p>
        </w:tc>
      </w:tr>
      <w:tr w:rsidR="007253BA" w:rsidRPr="00905B2A" w14:paraId="6225E58E" w14:textId="77777777" w:rsidTr="00523956">
        <w:trPr>
          <w:trHeight w:val="274"/>
        </w:trPr>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91F388" w14:textId="3BD6CD25" w:rsidR="007253BA" w:rsidRPr="00905B2A" w:rsidRDefault="007253BA" w:rsidP="007253BA">
            <w:pPr>
              <w:tabs>
                <w:tab w:val="left" w:pos="567"/>
              </w:tabs>
              <w:spacing w:before="120" w:after="120"/>
              <w:rPr>
                <w:sz w:val="22"/>
                <w:szCs w:val="22"/>
              </w:rPr>
            </w:pPr>
            <w:r w:rsidRPr="00905B2A">
              <w:rPr>
                <w:sz w:val="22"/>
                <w:szCs w:val="22"/>
              </w:rPr>
              <w:t xml:space="preserve">Co-Researcher, Co-Supervisor, Research </w:t>
            </w:r>
            <w:r w:rsidRPr="00905B2A">
              <w:rPr>
                <w:caps/>
                <w:sz w:val="22"/>
                <w:szCs w:val="22"/>
              </w:rPr>
              <w:t>A</w:t>
            </w:r>
            <w:r w:rsidRPr="00905B2A">
              <w:rPr>
                <w:sz w:val="22"/>
                <w:szCs w:val="22"/>
              </w:rPr>
              <w:t>ssistants, Technicians</w:t>
            </w:r>
            <w:r w:rsidR="00A91C40">
              <w:rPr>
                <w:sz w:val="22"/>
                <w:szCs w:val="22"/>
              </w:rPr>
              <w:t>,</w:t>
            </w:r>
            <w:r w:rsidRPr="00905B2A">
              <w:rPr>
                <w:sz w:val="22"/>
                <w:szCs w:val="22"/>
              </w:rPr>
              <w:t xml:space="preserve"> etc</w:t>
            </w:r>
            <w:r w:rsidR="00A91C40">
              <w:rPr>
                <w:sz w:val="22"/>
                <w:szCs w:val="22"/>
              </w:rPr>
              <w:t>.</w:t>
            </w:r>
            <w:r w:rsidRPr="00905B2A">
              <w:rPr>
                <w:sz w:val="22"/>
                <w:szCs w:val="22"/>
              </w:rPr>
              <w:t xml:space="preserve"> or Student researcher</w:t>
            </w:r>
            <w:r w:rsidR="009E01B9">
              <w:rPr>
                <w:sz w:val="22"/>
                <w:szCs w:val="22"/>
              </w:rPr>
              <w:t xml:space="preserve"> </w:t>
            </w:r>
            <w:r w:rsidR="009E01B9" w:rsidRPr="00B47533">
              <w:rPr>
                <w:sz w:val="22"/>
                <w:szCs w:val="22"/>
              </w:rPr>
              <w:t>(</w:t>
            </w:r>
            <w:r w:rsidR="009E01B9" w:rsidRPr="00B47533">
              <w:rPr>
                <w:i/>
              </w:rPr>
              <w:t>Bold whichever is applicable only</w:t>
            </w:r>
            <w:r w:rsidR="009E01B9" w:rsidRPr="00B47533">
              <w:t>)</w:t>
            </w:r>
          </w:p>
        </w:tc>
        <w:tc>
          <w:tcPr>
            <w:tcW w:w="3232" w:type="dxa"/>
            <w:tcBorders>
              <w:top w:val="single" w:sz="4" w:space="0" w:color="auto"/>
              <w:left w:val="single" w:sz="4" w:space="0" w:color="auto"/>
              <w:bottom w:val="single" w:sz="4" w:space="0" w:color="auto"/>
              <w:right w:val="single" w:sz="4" w:space="0" w:color="auto"/>
            </w:tcBorders>
          </w:tcPr>
          <w:p w14:paraId="10384F86" w14:textId="2BD461B2" w:rsidR="007253BA" w:rsidRPr="00905B2A" w:rsidRDefault="001E4ADE" w:rsidP="007253BA">
            <w:pPr>
              <w:tabs>
                <w:tab w:val="left" w:pos="567"/>
              </w:tabs>
              <w:rPr>
                <w:sz w:val="22"/>
                <w:szCs w:val="22"/>
              </w:rPr>
            </w:pPr>
            <w:sdt>
              <w:sdtPr>
                <w:rPr>
                  <w:rStyle w:val="Strong"/>
                  <w:b w:val="0"/>
                  <w:color w:val="808080" w:themeColor="background1" w:themeShade="80"/>
                </w:rPr>
                <w:id w:val="1358854867"/>
                <w:placeholder>
                  <w:docPart w:val="84D835A25B4C4176A85BA25CE4D6E84F"/>
                </w:placeholder>
                <w:showingPlcHdr/>
              </w:sdtPr>
              <w:sdtEndPr>
                <w:rPr>
                  <w:rStyle w:val="Strong"/>
                </w:rPr>
              </w:sdtEndPr>
              <w:sdtContent>
                <w:r w:rsidR="007253BA" w:rsidRPr="00905B2A">
                  <w:rPr>
                    <w:rStyle w:val="PlaceholderText"/>
                  </w:rPr>
                  <w:t>Click here to enter text.</w:t>
                </w:r>
              </w:sdtContent>
            </w:sdt>
          </w:p>
        </w:tc>
        <w:tc>
          <w:tcPr>
            <w:tcW w:w="2863" w:type="dxa"/>
            <w:tcBorders>
              <w:top w:val="single" w:sz="4" w:space="0" w:color="auto"/>
              <w:left w:val="single" w:sz="4" w:space="0" w:color="auto"/>
              <w:bottom w:val="single" w:sz="4" w:space="0" w:color="auto"/>
              <w:right w:val="single" w:sz="4" w:space="0" w:color="auto"/>
            </w:tcBorders>
          </w:tcPr>
          <w:p w14:paraId="5B4F741C" w14:textId="77777777" w:rsidR="007253BA" w:rsidRPr="00905B2A" w:rsidRDefault="007253BA" w:rsidP="007253BA">
            <w:pPr>
              <w:tabs>
                <w:tab w:val="left" w:pos="567"/>
              </w:tabs>
              <w:rPr>
                <w:sz w:val="22"/>
                <w:szCs w:val="22"/>
              </w:rPr>
            </w:pPr>
          </w:p>
        </w:tc>
        <w:tc>
          <w:tcPr>
            <w:tcW w:w="2240" w:type="dxa"/>
            <w:tcBorders>
              <w:top w:val="single" w:sz="4" w:space="0" w:color="auto"/>
              <w:left w:val="single" w:sz="4" w:space="0" w:color="auto"/>
              <w:bottom w:val="single" w:sz="4" w:space="0" w:color="auto"/>
              <w:right w:val="single" w:sz="4" w:space="0" w:color="auto"/>
            </w:tcBorders>
          </w:tcPr>
          <w:p w14:paraId="12264B5D" w14:textId="47566F88" w:rsidR="007253BA" w:rsidRPr="00905B2A" w:rsidRDefault="001E4ADE" w:rsidP="007253BA">
            <w:pPr>
              <w:tabs>
                <w:tab w:val="left" w:pos="567"/>
              </w:tabs>
              <w:rPr>
                <w:sz w:val="22"/>
                <w:szCs w:val="22"/>
              </w:rPr>
            </w:pPr>
            <w:sdt>
              <w:sdtPr>
                <w:rPr>
                  <w:bCs/>
                </w:rPr>
                <w:id w:val="1633440606"/>
                <w:placeholder>
                  <w:docPart w:val="93752B530E824D34811923DE948F1432"/>
                </w:placeholder>
                <w:showingPlcHdr/>
                <w:date>
                  <w:dateFormat w:val="M/d/yyyy"/>
                  <w:lid w:val="en-US"/>
                  <w:storeMappedDataAs w:val="dateTime"/>
                  <w:calendar w:val="gregorian"/>
                </w:date>
              </w:sdtPr>
              <w:sdtEndPr/>
              <w:sdtContent>
                <w:r w:rsidR="007253BA" w:rsidRPr="00905B2A">
                  <w:rPr>
                    <w:color w:val="808080"/>
                    <w:sz w:val="22"/>
                    <w:szCs w:val="22"/>
                  </w:rPr>
                  <w:t>Click here to enter a date.</w:t>
                </w:r>
              </w:sdtContent>
            </w:sdt>
          </w:p>
        </w:tc>
      </w:tr>
    </w:tbl>
    <w:p w14:paraId="62E47052" w14:textId="21FF2E9B" w:rsidR="00146AF9" w:rsidRPr="00905B2A" w:rsidRDefault="00146AF9">
      <w:pPr>
        <w:rPr>
          <w:sz w:val="22"/>
          <w:szCs w:val="22"/>
        </w:rPr>
      </w:pPr>
    </w:p>
    <w:tbl>
      <w:tblPr>
        <w:tblW w:w="101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3"/>
      </w:tblGrid>
      <w:tr w:rsidR="00F00625" w:rsidRPr="00905B2A" w14:paraId="18DDBC50" w14:textId="77777777" w:rsidTr="001E4ADE">
        <w:tc>
          <w:tcPr>
            <w:tcW w:w="10173" w:type="dxa"/>
          </w:tcPr>
          <w:p w14:paraId="5B102284" w14:textId="77777777" w:rsidR="00F00625" w:rsidRPr="00905B2A" w:rsidRDefault="00F00625" w:rsidP="00536C62">
            <w:pPr>
              <w:rPr>
                <w:sz w:val="22"/>
                <w:szCs w:val="22"/>
              </w:rPr>
            </w:pPr>
            <w:r w:rsidRPr="00905B2A">
              <w:rPr>
                <w:b/>
                <w:sz w:val="22"/>
                <w:szCs w:val="22"/>
              </w:rPr>
              <w:t>Comments</w:t>
            </w:r>
          </w:p>
          <w:p w14:paraId="150917AB" w14:textId="61C14D65" w:rsidR="00F00625" w:rsidRPr="00905B2A" w:rsidRDefault="00F00625" w:rsidP="00EA4F60">
            <w:pPr>
              <w:rPr>
                <w:sz w:val="22"/>
                <w:szCs w:val="22"/>
              </w:rPr>
            </w:pPr>
            <w:r w:rsidRPr="00905B2A">
              <w:rPr>
                <w:sz w:val="22"/>
                <w:szCs w:val="22"/>
              </w:rPr>
              <w:t>You are invited to add comments to supplement your application if you think something has not been covered or to provide feedback on this form.</w:t>
            </w:r>
          </w:p>
        </w:tc>
      </w:tr>
      <w:tr w:rsidR="00F00625" w:rsidRPr="00905B2A" w14:paraId="02481AE8" w14:textId="77777777" w:rsidTr="001E4ADE">
        <w:tc>
          <w:tcPr>
            <w:tcW w:w="10173" w:type="dxa"/>
          </w:tcPr>
          <w:p w14:paraId="1B4649FF" w14:textId="49227DDD" w:rsidR="00F00625" w:rsidRPr="00905B2A" w:rsidRDefault="001E4ADE" w:rsidP="00536C62">
            <w:pPr>
              <w:rPr>
                <w:sz w:val="22"/>
                <w:szCs w:val="22"/>
              </w:rPr>
            </w:pPr>
            <w:sdt>
              <w:sdtPr>
                <w:rPr>
                  <w:rStyle w:val="Strong"/>
                  <w:b w:val="0"/>
                  <w:color w:val="808080" w:themeColor="background1" w:themeShade="80"/>
                </w:rPr>
                <w:id w:val="-219128286"/>
                <w:placeholder>
                  <w:docPart w:val="40CDBAAFA3084728A45FC3A87EA9A2CD"/>
                </w:placeholder>
                <w:showingPlcHdr/>
              </w:sdtPr>
              <w:sdtEndPr>
                <w:rPr>
                  <w:rStyle w:val="Strong"/>
                </w:rPr>
              </w:sdtEndPr>
              <w:sdtContent>
                <w:r w:rsidR="00523956" w:rsidRPr="00905B2A">
                  <w:rPr>
                    <w:rStyle w:val="PlaceholderText"/>
                  </w:rPr>
                  <w:t>Click here to enter text.</w:t>
                </w:r>
              </w:sdtContent>
            </w:sdt>
          </w:p>
          <w:p w14:paraId="729181B1" w14:textId="77777777" w:rsidR="00F00625" w:rsidRPr="00905B2A" w:rsidRDefault="00F00625" w:rsidP="00536C62">
            <w:pPr>
              <w:rPr>
                <w:sz w:val="22"/>
                <w:szCs w:val="22"/>
              </w:rPr>
            </w:pPr>
          </w:p>
          <w:p w14:paraId="53295D22" w14:textId="77777777" w:rsidR="00F00625" w:rsidRPr="00905B2A" w:rsidRDefault="00F00625" w:rsidP="00536C62">
            <w:pPr>
              <w:rPr>
                <w:sz w:val="22"/>
                <w:szCs w:val="22"/>
              </w:rPr>
            </w:pPr>
          </w:p>
          <w:p w14:paraId="4F6BA9E5" w14:textId="77777777" w:rsidR="00DC6EE8" w:rsidRPr="00905B2A" w:rsidRDefault="00DC6EE8" w:rsidP="00536C62">
            <w:pPr>
              <w:rPr>
                <w:sz w:val="22"/>
                <w:szCs w:val="22"/>
              </w:rPr>
            </w:pPr>
          </w:p>
          <w:p w14:paraId="70618610" w14:textId="77777777" w:rsidR="00DC6EE8" w:rsidRPr="00905B2A" w:rsidRDefault="00DC6EE8" w:rsidP="00536C62">
            <w:pPr>
              <w:rPr>
                <w:sz w:val="22"/>
                <w:szCs w:val="22"/>
              </w:rPr>
            </w:pPr>
          </w:p>
          <w:p w14:paraId="686105C7" w14:textId="77777777" w:rsidR="00DC6EE8" w:rsidRPr="00905B2A" w:rsidRDefault="00DC6EE8" w:rsidP="00536C62">
            <w:pPr>
              <w:rPr>
                <w:sz w:val="22"/>
                <w:szCs w:val="22"/>
              </w:rPr>
            </w:pPr>
          </w:p>
          <w:p w14:paraId="0595364F" w14:textId="52A7F550" w:rsidR="00523956" w:rsidRPr="00905B2A" w:rsidRDefault="00523956" w:rsidP="00536C62">
            <w:pPr>
              <w:rPr>
                <w:sz w:val="22"/>
                <w:szCs w:val="22"/>
              </w:rPr>
            </w:pPr>
          </w:p>
          <w:p w14:paraId="47FE4FCC" w14:textId="703BD093" w:rsidR="00F00625" w:rsidRPr="00905B2A" w:rsidRDefault="00F00625" w:rsidP="00536C62">
            <w:pPr>
              <w:rPr>
                <w:sz w:val="22"/>
                <w:szCs w:val="22"/>
              </w:rPr>
            </w:pPr>
          </w:p>
        </w:tc>
      </w:tr>
    </w:tbl>
    <w:p w14:paraId="6C5DB1B7" w14:textId="59D2E23D" w:rsidR="00C60F6A" w:rsidRPr="001A67E4" w:rsidRDefault="00C60F6A" w:rsidP="00C60F6A">
      <w:pPr>
        <w:shd w:val="clear" w:color="auto" w:fill="002060"/>
        <w:rPr>
          <w:sz w:val="22"/>
          <w:szCs w:val="22"/>
        </w:rPr>
      </w:pPr>
      <w:r w:rsidRPr="001A67E4">
        <w:rPr>
          <w:b/>
          <w:bCs/>
          <w:sz w:val="22"/>
          <w:szCs w:val="22"/>
          <w:u w:val="single"/>
        </w:rPr>
        <w:lastRenderedPageBreak/>
        <w:t>APPENDIX</w:t>
      </w:r>
      <w:r w:rsidR="00BA538A">
        <w:rPr>
          <w:b/>
          <w:bCs/>
          <w:sz w:val="22"/>
          <w:szCs w:val="22"/>
          <w:u w:val="single"/>
        </w:rPr>
        <w:t xml:space="preserve"> A</w:t>
      </w:r>
      <w:r w:rsidRPr="001A67E4">
        <w:rPr>
          <w:b/>
          <w:bCs/>
          <w:sz w:val="22"/>
          <w:szCs w:val="22"/>
          <w:u w:val="single"/>
        </w:rPr>
        <w:t xml:space="preserve">:  </w:t>
      </w:r>
      <w:proofErr w:type="spellStart"/>
      <w:r w:rsidR="008B2EDC" w:rsidRPr="001A67E4">
        <w:rPr>
          <w:b/>
          <w:bCs/>
          <w:sz w:val="22"/>
          <w:szCs w:val="22"/>
          <w:u w:val="single"/>
        </w:rPr>
        <w:t>Anesthetic</w:t>
      </w:r>
      <w:proofErr w:type="spellEnd"/>
      <w:r w:rsidR="008B2EDC" w:rsidRPr="001A67E4">
        <w:rPr>
          <w:b/>
          <w:bCs/>
          <w:sz w:val="22"/>
          <w:szCs w:val="22"/>
          <w:u w:val="single"/>
        </w:rPr>
        <w:t xml:space="preserve"> Surgical Monitoring Sheet</w:t>
      </w:r>
    </w:p>
    <w:p w14:paraId="56BFE669" w14:textId="77777777" w:rsidR="00B22343" w:rsidRPr="001A67E4" w:rsidRDefault="00B22343" w:rsidP="00B22343">
      <w:pPr>
        <w:tabs>
          <w:tab w:val="center" w:pos="2414"/>
          <w:tab w:val="center" w:pos="8547"/>
        </w:tabs>
        <w:rPr>
          <w:b/>
          <w:sz w:val="22"/>
          <w:szCs w:val="22"/>
        </w:rPr>
      </w:pPr>
    </w:p>
    <w:p w14:paraId="64FD7FBF" w14:textId="1B0B66D7" w:rsidR="00C34FD4" w:rsidRPr="001A67E4" w:rsidRDefault="002708DA" w:rsidP="00C34FD4">
      <w:pPr>
        <w:tabs>
          <w:tab w:val="center" w:pos="2414"/>
          <w:tab w:val="center" w:pos="8547"/>
        </w:tabs>
        <w:spacing w:after="221"/>
        <w:jc w:val="center"/>
        <w:rPr>
          <w:sz w:val="22"/>
          <w:szCs w:val="22"/>
        </w:rPr>
      </w:pPr>
      <w:r w:rsidRPr="001A67E4">
        <w:rPr>
          <w:b/>
          <w:sz w:val="22"/>
          <w:szCs w:val="22"/>
        </w:rPr>
        <w:t xml:space="preserve">FNU Veterinary </w:t>
      </w:r>
      <w:r w:rsidRPr="001A67E4">
        <w:rPr>
          <w:b/>
          <w:bCs/>
          <w:sz w:val="22"/>
          <w:szCs w:val="22"/>
        </w:rPr>
        <w:t>Anaesthetic/Surgical Monitoring Sheet</w:t>
      </w:r>
      <w:r w:rsidR="00C34FD4" w:rsidRPr="001A67E4">
        <w:rPr>
          <w:sz w:val="22"/>
          <w:szCs w:val="22"/>
        </w:rPr>
        <w:t xml:space="preserve">                                       </w:t>
      </w:r>
    </w:p>
    <w:tbl>
      <w:tblPr>
        <w:tblStyle w:val="TableGrid"/>
        <w:tblW w:w="0" w:type="auto"/>
        <w:tblLook w:val="04A0" w:firstRow="1" w:lastRow="0" w:firstColumn="1" w:lastColumn="0" w:noHBand="0" w:noVBand="1"/>
      </w:tblPr>
      <w:tblGrid>
        <w:gridCol w:w="4531"/>
        <w:gridCol w:w="6232"/>
      </w:tblGrid>
      <w:tr w:rsidR="00CB2E6B" w:rsidRPr="001A67E4" w14:paraId="3E8B831F" w14:textId="77777777" w:rsidTr="006B10A6">
        <w:tc>
          <w:tcPr>
            <w:tcW w:w="4531" w:type="dxa"/>
          </w:tcPr>
          <w:p w14:paraId="457E1D04" w14:textId="0CD5B13A" w:rsidR="00CB2E6B" w:rsidRPr="001A67E4" w:rsidRDefault="00CB2E6B" w:rsidP="006B10A6">
            <w:pPr>
              <w:rPr>
                <w:b/>
                <w:sz w:val="22"/>
                <w:szCs w:val="22"/>
              </w:rPr>
            </w:pPr>
            <w:r w:rsidRPr="001A67E4">
              <w:rPr>
                <w:b/>
                <w:sz w:val="22"/>
                <w:szCs w:val="22"/>
              </w:rPr>
              <w:t>Date</w:t>
            </w:r>
          </w:p>
        </w:tc>
        <w:tc>
          <w:tcPr>
            <w:tcW w:w="6232" w:type="dxa"/>
          </w:tcPr>
          <w:p w14:paraId="122C0A15" w14:textId="77777777" w:rsidR="00CB2E6B" w:rsidRPr="001A67E4" w:rsidRDefault="00CB2E6B" w:rsidP="006B10A6">
            <w:pPr>
              <w:rPr>
                <w:sz w:val="22"/>
                <w:szCs w:val="22"/>
              </w:rPr>
            </w:pPr>
          </w:p>
        </w:tc>
      </w:tr>
      <w:tr w:rsidR="00CB2E6B" w:rsidRPr="001A67E4" w14:paraId="270D14CC" w14:textId="77777777" w:rsidTr="006B10A6">
        <w:tc>
          <w:tcPr>
            <w:tcW w:w="4531" w:type="dxa"/>
          </w:tcPr>
          <w:p w14:paraId="05EF9F8C" w14:textId="77777777" w:rsidR="00CB2E6B" w:rsidRPr="001A67E4" w:rsidRDefault="00CB2E6B" w:rsidP="006B10A6">
            <w:pPr>
              <w:rPr>
                <w:b/>
                <w:sz w:val="22"/>
                <w:szCs w:val="22"/>
              </w:rPr>
            </w:pPr>
            <w:r w:rsidRPr="001A67E4">
              <w:rPr>
                <w:b/>
                <w:sz w:val="22"/>
                <w:szCs w:val="22"/>
              </w:rPr>
              <w:t>Ethics Approval Number</w:t>
            </w:r>
          </w:p>
        </w:tc>
        <w:tc>
          <w:tcPr>
            <w:tcW w:w="6232" w:type="dxa"/>
          </w:tcPr>
          <w:p w14:paraId="54C86665" w14:textId="77777777" w:rsidR="00CB2E6B" w:rsidRPr="001A67E4" w:rsidRDefault="00CB2E6B" w:rsidP="006B10A6">
            <w:pPr>
              <w:rPr>
                <w:sz w:val="22"/>
                <w:szCs w:val="22"/>
              </w:rPr>
            </w:pPr>
          </w:p>
        </w:tc>
      </w:tr>
      <w:tr w:rsidR="00CB2E6B" w:rsidRPr="001A67E4" w14:paraId="1B979C0A" w14:textId="77777777" w:rsidTr="006B10A6">
        <w:tc>
          <w:tcPr>
            <w:tcW w:w="4531" w:type="dxa"/>
          </w:tcPr>
          <w:p w14:paraId="3BE3A35C" w14:textId="77777777" w:rsidR="00CB2E6B" w:rsidRPr="001A67E4" w:rsidRDefault="00CB2E6B" w:rsidP="006B10A6">
            <w:pPr>
              <w:rPr>
                <w:b/>
                <w:sz w:val="22"/>
                <w:szCs w:val="22"/>
              </w:rPr>
            </w:pPr>
            <w:r w:rsidRPr="001A67E4">
              <w:rPr>
                <w:b/>
                <w:sz w:val="22"/>
                <w:szCs w:val="22"/>
              </w:rPr>
              <w:t>Project Title</w:t>
            </w:r>
          </w:p>
        </w:tc>
        <w:tc>
          <w:tcPr>
            <w:tcW w:w="6232" w:type="dxa"/>
          </w:tcPr>
          <w:p w14:paraId="26FEE4AE" w14:textId="77777777" w:rsidR="00CB2E6B" w:rsidRPr="001A67E4" w:rsidRDefault="00CB2E6B" w:rsidP="006B10A6">
            <w:pPr>
              <w:rPr>
                <w:sz w:val="22"/>
                <w:szCs w:val="22"/>
              </w:rPr>
            </w:pPr>
          </w:p>
        </w:tc>
      </w:tr>
      <w:tr w:rsidR="00CB2E6B" w:rsidRPr="001A67E4" w14:paraId="4B6A64B0" w14:textId="77777777" w:rsidTr="006B10A6">
        <w:tc>
          <w:tcPr>
            <w:tcW w:w="4531" w:type="dxa"/>
          </w:tcPr>
          <w:p w14:paraId="2249E149" w14:textId="77777777" w:rsidR="00CB2E6B" w:rsidRPr="001A67E4" w:rsidRDefault="00CB2E6B" w:rsidP="006B10A6">
            <w:pPr>
              <w:rPr>
                <w:b/>
                <w:sz w:val="22"/>
                <w:szCs w:val="22"/>
              </w:rPr>
            </w:pPr>
            <w:r w:rsidRPr="001A67E4">
              <w:rPr>
                <w:b/>
                <w:sz w:val="22"/>
                <w:szCs w:val="22"/>
              </w:rPr>
              <w:t>Principal Investigator/Supervisor’s Name</w:t>
            </w:r>
          </w:p>
        </w:tc>
        <w:tc>
          <w:tcPr>
            <w:tcW w:w="6232" w:type="dxa"/>
          </w:tcPr>
          <w:p w14:paraId="07546319" w14:textId="77777777" w:rsidR="00CB2E6B" w:rsidRPr="001A67E4" w:rsidRDefault="00CB2E6B" w:rsidP="006B10A6">
            <w:pPr>
              <w:rPr>
                <w:sz w:val="22"/>
                <w:szCs w:val="22"/>
              </w:rPr>
            </w:pPr>
          </w:p>
        </w:tc>
      </w:tr>
      <w:tr w:rsidR="00CB2E6B" w:rsidRPr="001A67E4" w14:paraId="5035A636" w14:textId="77777777" w:rsidTr="006B10A6">
        <w:tc>
          <w:tcPr>
            <w:tcW w:w="4531" w:type="dxa"/>
          </w:tcPr>
          <w:p w14:paraId="4BA58D07" w14:textId="77777777" w:rsidR="00CB2E6B" w:rsidRPr="001A67E4" w:rsidRDefault="00CB2E6B" w:rsidP="006B10A6">
            <w:pPr>
              <w:rPr>
                <w:b/>
                <w:sz w:val="22"/>
                <w:szCs w:val="22"/>
              </w:rPr>
            </w:pPr>
            <w:r w:rsidRPr="001A67E4">
              <w:rPr>
                <w:b/>
                <w:sz w:val="22"/>
                <w:szCs w:val="22"/>
              </w:rPr>
              <w:t>Emergency Phone No. (work/mobile)</w:t>
            </w:r>
          </w:p>
        </w:tc>
        <w:tc>
          <w:tcPr>
            <w:tcW w:w="6232" w:type="dxa"/>
          </w:tcPr>
          <w:p w14:paraId="29201E43" w14:textId="77777777" w:rsidR="00CB2E6B" w:rsidRPr="001A67E4" w:rsidRDefault="00CB2E6B" w:rsidP="006B10A6">
            <w:pPr>
              <w:rPr>
                <w:sz w:val="22"/>
                <w:szCs w:val="22"/>
              </w:rPr>
            </w:pPr>
          </w:p>
        </w:tc>
      </w:tr>
      <w:tr w:rsidR="00CB2E6B" w:rsidRPr="001A67E4" w14:paraId="0A01BD2D" w14:textId="77777777" w:rsidTr="006B10A6">
        <w:tc>
          <w:tcPr>
            <w:tcW w:w="4531" w:type="dxa"/>
          </w:tcPr>
          <w:p w14:paraId="35365676" w14:textId="77777777" w:rsidR="00CB2E6B" w:rsidRPr="001A67E4" w:rsidRDefault="00CB2E6B" w:rsidP="006B10A6">
            <w:pPr>
              <w:rPr>
                <w:b/>
                <w:sz w:val="22"/>
                <w:szCs w:val="22"/>
              </w:rPr>
            </w:pPr>
            <w:r w:rsidRPr="001A67E4">
              <w:rPr>
                <w:b/>
                <w:sz w:val="22"/>
                <w:szCs w:val="22"/>
              </w:rPr>
              <w:t>Strain</w:t>
            </w:r>
          </w:p>
        </w:tc>
        <w:tc>
          <w:tcPr>
            <w:tcW w:w="6232" w:type="dxa"/>
          </w:tcPr>
          <w:p w14:paraId="009FB57A" w14:textId="77777777" w:rsidR="00CB2E6B" w:rsidRPr="001A67E4" w:rsidRDefault="00CB2E6B" w:rsidP="006B10A6">
            <w:pPr>
              <w:rPr>
                <w:sz w:val="22"/>
                <w:szCs w:val="22"/>
              </w:rPr>
            </w:pPr>
          </w:p>
        </w:tc>
      </w:tr>
      <w:tr w:rsidR="00CB2E6B" w:rsidRPr="001A67E4" w14:paraId="221018C9" w14:textId="77777777" w:rsidTr="006B10A6">
        <w:tc>
          <w:tcPr>
            <w:tcW w:w="4531" w:type="dxa"/>
          </w:tcPr>
          <w:p w14:paraId="7FC30F22" w14:textId="77777777" w:rsidR="00CB2E6B" w:rsidRPr="001A67E4" w:rsidRDefault="00CB2E6B" w:rsidP="006B10A6">
            <w:pPr>
              <w:rPr>
                <w:b/>
                <w:sz w:val="22"/>
                <w:szCs w:val="22"/>
              </w:rPr>
            </w:pPr>
            <w:r w:rsidRPr="001A67E4">
              <w:rPr>
                <w:b/>
                <w:sz w:val="22"/>
                <w:szCs w:val="22"/>
              </w:rPr>
              <w:t xml:space="preserve">Animal ID </w:t>
            </w:r>
          </w:p>
        </w:tc>
        <w:tc>
          <w:tcPr>
            <w:tcW w:w="6232" w:type="dxa"/>
          </w:tcPr>
          <w:p w14:paraId="792881FF" w14:textId="77777777" w:rsidR="00CB2E6B" w:rsidRPr="001A67E4" w:rsidRDefault="00CB2E6B" w:rsidP="006B10A6">
            <w:pPr>
              <w:rPr>
                <w:sz w:val="22"/>
                <w:szCs w:val="22"/>
              </w:rPr>
            </w:pPr>
          </w:p>
        </w:tc>
      </w:tr>
    </w:tbl>
    <w:p w14:paraId="6B094A45" w14:textId="77777777" w:rsidR="001A67E4" w:rsidRPr="001A67E4" w:rsidRDefault="001A67E4" w:rsidP="001A67E4">
      <w:pPr>
        <w:tabs>
          <w:tab w:val="center" w:pos="2414"/>
          <w:tab w:val="center" w:pos="8547"/>
        </w:tabs>
        <w:spacing w:after="221"/>
        <w:rPr>
          <w:b/>
          <w:sz w:val="22"/>
          <w:szCs w:val="22"/>
        </w:rPr>
      </w:pPr>
    </w:p>
    <w:p w14:paraId="24499D6F" w14:textId="4AEC6C73" w:rsidR="001A67E4" w:rsidRPr="001A67E4" w:rsidRDefault="001A67E4" w:rsidP="001A67E4">
      <w:pPr>
        <w:tabs>
          <w:tab w:val="center" w:pos="2414"/>
          <w:tab w:val="center" w:pos="8547"/>
        </w:tabs>
        <w:spacing w:after="221"/>
        <w:rPr>
          <w:b/>
          <w:sz w:val="22"/>
          <w:szCs w:val="22"/>
        </w:rPr>
      </w:pPr>
      <w:r w:rsidRPr="001A67E4">
        <w:rPr>
          <w:b/>
          <w:sz w:val="22"/>
          <w:szCs w:val="22"/>
        </w:rPr>
        <w:t>Assessment/</w:t>
      </w:r>
      <w:proofErr w:type="spellStart"/>
      <w:r w:rsidRPr="001A67E4">
        <w:rPr>
          <w:b/>
          <w:sz w:val="22"/>
          <w:szCs w:val="22"/>
        </w:rPr>
        <w:t>Preanesthesia</w:t>
      </w:r>
      <w:proofErr w:type="spellEnd"/>
      <w:r w:rsidRPr="001A67E4">
        <w:rPr>
          <w:b/>
          <w:sz w:val="22"/>
          <w:szCs w:val="22"/>
        </w:rPr>
        <w:t xml:space="preserve"> score: </w:t>
      </w:r>
    </w:p>
    <w:p w14:paraId="7E7AA321" w14:textId="77777777" w:rsidR="001A67E4" w:rsidRPr="001A67E4" w:rsidRDefault="001A67E4" w:rsidP="001A67E4">
      <w:pPr>
        <w:pStyle w:val="ListParagraph"/>
        <w:numPr>
          <w:ilvl w:val="0"/>
          <w:numId w:val="14"/>
        </w:numPr>
        <w:tabs>
          <w:tab w:val="center" w:pos="2414"/>
          <w:tab w:val="center" w:pos="8547"/>
        </w:tabs>
        <w:spacing w:after="221"/>
        <w:rPr>
          <w:sz w:val="22"/>
          <w:szCs w:val="22"/>
        </w:rPr>
      </w:pPr>
      <w:r w:rsidRPr="001A67E4">
        <w:rPr>
          <w:sz w:val="22"/>
          <w:szCs w:val="22"/>
        </w:rPr>
        <w:t>Abnormal findings contraindicating surgery</w:t>
      </w:r>
    </w:p>
    <w:p w14:paraId="44F18620" w14:textId="77777777" w:rsidR="001A67E4" w:rsidRPr="001A67E4" w:rsidRDefault="001A67E4" w:rsidP="001A67E4">
      <w:pPr>
        <w:pStyle w:val="ListParagraph"/>
        <w:numPr>
          <w:ilvl w:val="0"/>
          <w:numId w:val="14"/>
        </w:numPr>
        <w:tabs>
          <w:tab w:val="center" w:pos="2414"/>
          <w:tab w:val="center" w:pos="8547"/>
        </w:tabs>
        <w:spacing w:after="221"/>
        <w:rPr>
          <w:sz w:val="22"/>
          <w:szCs w:val="22"/>
        </w:rPr>
      </w:pPr>
      <w:r w:rsidRPr="001A67E4">
        <w:rPr>
          <w:sz w:val="22"/>
          <w:szCs w:val="22"/>
        </w:rPr>
        <w:t xml:space="preserve">Suitable for </w:t>
      </w:r>
      <w:proofErr w:type="spellStart"/>
      <w:r w:rsidRPr="001A67E4">
        <w:rPr>
          <w:sz w:val="22"/>
          <w:szCs w:val="22"/>
        </w:rPr>
        <w:t>anesthesia</w:t>
      </w:r>
      <w:proofErr w:type="spellEnd"/>
      <w:r w:rsidRPr="001A67E4">
        <w:rPr>
          <w:sz w:val="22"/>
          <w:szCs w:val="22"/>
        </w:rPr>
        <w:t>/surgery</w:t>
      </w:r>
    </w:p>
    <w:p w14:paraId="26E38923" w14:textId="3DCB8D1E" w:rsidR="001A67E4" w:rsidRPr="001A67E4" w:rsidRDefault="001A67E4" w:rsidP="001A67E4">
      <w:pPr>
        <w:pStyle w:val="ListParagraph"/>
        <w:numPr>
          <w:ilvl w:val="0"/>
          <w:numId w:val="14"/>
        </w:numPr>
        <w:tabs>
          <w:tab w:val="center" w:pos="2414"/>
          <w:tab w:val="center" w:pos="8547"/>
        </w:tabs>
        <w:spacing w:after="221"/>
        <w:rPr>
          <w:sz w:val="22"/>
          <w:szCs w:val="22"/>
        </w:rPr>
      </w:pPr>
      <w:r w:rsidRPr="001A67E4">
        <w:rPr>
          <w:sz w:val="22"/>
          <w:szCs w:val="22"/>
        </w:rPr>
        <w:t xml:space="preserve">Requires </w:t>
      </w:r>
      <w:proofErr w:type="spellStart"/>
      <w:r w:rsidRPr="001A67E4">
        <w:rPr>
          <w:sz w:val="22"/>
          <w:szCs w:val="22"/>
        </w:rPr>
        <w:t>anesthesia</w:t>
      </w:r>
      <w:proofErr w:type="spellEnd"/>
      <w:r w:rsidRPr="001A67E4">
        <w:rPr>
          <w:sz w:val="22"/>
          <w:szCs w:val="22"/>
        </w:rPr>
        <w:t>/surgery regardless of ASA score</w:t>
      </w:r>
    </w:p>
    <w:p w14:paraId="78796636" w14:textId="77777777" w:rsidR="001A67E4" w:rsidRPr="001A67E4" w:rsidRDefault="001A67E4" w:rsidP="00CB2E6B">
      <w:pPr>
        <w:tabs>
          <w:tab w:val="center" w:pos="2414"/>
          <w:tab w:val="center" w:pos="8547"/>
          <w:tab w:val="right" w:pos="10773"/>
        </w:tabs>
        <w:spacing w:after="221"/>
        <w:rPr>
          <w:sz w:val="22"/>
          <w:szCs w:val="22"/>
        </w:rPr>
      </w:pPr>
    </w:p>
    <w:p w14:paraId="23F1BC68" w14:textId="461E5C34" w:rsidR="002708DA" w:rsidRPr="001A67E4" w:rsidRDefault="00C34FD4" w:rsidP="00CB2E6B">
      <w:pPr>
        <w:tabs>
          <w:tab w:val="center" w:pos="2414"/>
          <w:tab w:val="center" w:pos="8547"/>
          <w:tab w:val="right" w:pos="10773"/>
        </w:tabs>
        <w:spacing w:after="221"/>
        <w:rPr>
          <w:sz w:val="22"/>
          <w:szCs w:val="22"/>
          <w:u w:val="single"/>
        </w:rPr>
      </w:pPr>
      <w:r w:rsidRPr="001A67E4">
        <w:rPr>
          <w:sz w:val="22"/>
          <w:szCs w:val="22"/>
        </w:rPr>
        <w:t>Procedure:</w:t>
      </w:r>
      <w:r w:rsidRPr="001A67E4">
        <w:rPr>
          <w:sz w:val="22"/>
          <w:szCs w:val="22"/>
          <w:u w:val="single"/>
        </w:rPr>
        <w:tab/>
        <w:t xml:space="preserve">                                                             </w:t>
      </w:r>
    </w:p>
    <w:p w14:paraId="0BD597CF" w14:textId="373F7CC6" w:rsidR="002708DA" w:rsidRPr="001A67E4" w:rsidRDefault="002708DA" w:rsidP="00373D8E">
      <w:pPr>
        <w:tabs>
          <w:tab w:val="left" w:pos="720"/>
          <w:tab w:val="left" w:pos="1440"/>
          <w:tab w:val="left" w:pos="2160"/>
          <w:tab w:val="left" w:pos="2880"/>
          <w:tab w:val="left" w:pos="3600"/>
          <w:tab w:val="left" w:pos="4320"/>
          <w:tab w:val="left" w:pos="5040"/>
          <w:tab w:val="left" w:pos="5760"/>
          <w:tab w:val="left" w:pos="6480"/>
          <w:tab w:val="right" w:pos="10773"/>
        </w:tabs>
        <w:spacing w:after="4"/>
        <w:ind w:left="9" w:hanging="10"/>
        <w:rPr>
          <w:sz w:val="22"/>
          <w:szCs w:val="22"/>
          <w:u w:val="single"/>
        </w:rPr>
      </w:pPr>
      <w:r w:rsidRPr="001A67E4">
        <w:rPr>
          <w:sz w:val="22"/>
          <w:szCs w:val="22"/>
        </w:rPr>
        <w:t>Surgeon/ Assistant</w:t>
      </w:r>
      <w:r w:rsidRPr="001A67E4">
        <w:rPr>
          <w:sz w:val="22"/>
          <w:szCs w:val="22"/>
          <w:u w:val="single"/>
        </w:rPr>
        <w:t>:</w:t>
      </w:r>
      <w:r w:rsidR="00DF3024" w:rsidRPr="001A67E4">
        <w:rPr>
          <w:sz w:val="22"/>
          <w:szCs w:val="22"/>
          <w:u w:val="single"/>
        </w:rPr>
        <w:t xml:space="preserve"> </w:t>
      </w:r>
      <w:r w:rsidR="00DF3024" w:rsidRPr="001A67E4">
        <w:rPr>
          <w:sz w:val="22"/>
          <w:szCs w:val="22"/>
          <w:u w:val="single"/>
        </w:rPr>
        <w:tab/>
      </w:r>
      <w:r w:rsidR="00DF3024" w:rsidRPr="001A67E4">
        <w:rPr>
          <w:sz w:val="22"/>
          <w:szCs w:val="22"/>
          <w:u w:val="single"/>
        </w:rPr>
        <w:tab/>
      </w:r>
      <w:r w:rsidR="00DF3024" w:rsidRPr="001A67E4">
        <w:rPr>
          <w:sz w:val="22"/>
          <w:szCs w:val="22"/>
          <w:u w:val="single"/>
        </w:rPr>
        <w:tab/>
      </w:r>
      <w:r w:rsidR="00DF3024" w:rsidRPr="001A67E4">
        <w:rPr>
          <w:sz w:val="22"/>
          <w:szCs w:val="22"/>
          <w:u w:val="single"/>
        </w:rPr>
        <w:tab/>
      </w:r>
      <w:r w:rsidR="00DF3024" w:rsidRPr="001A67E4">
        <w:rPr>
          <w:sz w:val="22"/>
          <w:szCs w:val="22"/>
        </w:rPr>
        <w:t xml:space="preserve">       </w:t>
      </w:r>
      <w:proofErr w:type="spellStart"/>
      <w:r w:rsidR="00DF3024" w:rsidRPr="001A67E4">
        <w:rPr>
          <w:sz w:val="22"/>
          <w:szCs w:val="22"/>
        </w:rPr>
        <w:t>Anesthetist</w:t>
      </w:r>
      <w:proofErr w:type="spellEnd"/>
      <w:r w:rsidR="00DF3024" w:rsidRPr="001A67E4">
        <w:rPr>
          <w:sz w:val="22"/>
          <w:szCs w:val="22"/>
        </w:rPr>
        <w:t xml:space="preserve">/ Assistant: </w:t>
      </w:r>
      <w:r w:rsidR="00DF3024" w:rsidRPr="001A67E4">
        <w:rPr>
          <w:sz w:val="22"/>
          <w:szCs w:val="22"/>
          <w:u w:val="single"/>
        </w:rPr>
        <w:t xml:space="preserve"> </w:t>
      </w:r>
      <w:r w:rsidR="00373D8E" w:rsidRPr="001A67E4">
        <w:rPr>
          <w:sz w:val="22"/>
          <w:szCs w:val="22"/>
          <w:u w:val="single"/>
        </w:rPr>
        <w:tab/>
      </w:r>
    </w:p>
    <w:p w14:paraId="00C5D1CC" w14:textId="77777777" w:rsidR="00DF3024" w:rsidRPr="001A67E4" w:rsidRDefault="00DF3024" w:rsidP="002708DA">
      <w:pPr>
        <w:spacing w:after="4"/>
        <w:ind w:left="9" w:hanging="10"/>
        <w:rPr>
          <w:sz w:val="22"/>
          <w:szCs w:val="22"/>
        </w:rPr>
      </w:pPr>
    </w:p>
    <w:tbl>
      <w:tblPr>
        <w:tblStyle w:val="TableGrid0"/>
        <w:tblW w:w="9698" w:type="dxa"/>
        <w:tblInd w:w="-29" w:type="dxa"/>
        <w:tblCellMar>
          <w:right w:w="115" w:type="dxa"/>
        </w:tblCellMar>
        <w:tblLook w:val="04A0" w:firstRow="1" w:lastRow="0" w:firstColumn="1" w:lastColumn="0" w:noHBand="0" w:noVBand="1"/>
      </w:tblPr>
      <w:tblGrid>
        <w:gridCol w:w="8014"/>
        <w:gridCol w:w="1684"/>
      </w:tblGrid>
      <w:tr w:rsidR="002708DA" w:rsidRPr="001A67E4" w14:paraId="7E247DFF" w14:textId="77777777" w:rsidTr="004830A5">
        <w:trPr>
          <w:trHeight w:val="206"/>
        </w:trPr>
        <w:tc>
          <w:tcPr>
            <w:tcW w:w="8014" w:type="dxa"/>
            <w:tcBorders>
              <w:bottom w:val="single" w:sz="4" w:space="0" w:color="auto"/>
            </w:tcBorders>
          </w:tcPr>
          <w:p w14:paraId="31319D92" w14:textId="048C468A" w:rsidR="002708DA" w:rsidRPr="001A67E4" w:rsidRDefault="002708DA" w:rsidP="00C34FD4">
            <w:pPr>
              <w:rPr>
                <w:rFonts w:ascii="Times New Roman" w:hAnsi="Times New Roman" w:cs="Times New Roman"/>
                <w:sz w:val="22"/>
                <w:szCs w:val="22"/>
                <w:u w:val="single"/>
              </w:rPr>
            </w:pPr>
            <w:r w:rsidRPr="001A67E4">
              <w:rPr>
                <w:rFonts w:ascii="Times New Roman" w:hAnsi="Times New Roman" w:cs="Times New Roman"/>
                <w:sz w:val="22"/>
                <w:szCs w:val="22"/>
              </w:rPr>
              <w:t>Take Note:</w:t>
            </w:r>
          </w:p>
          <w:p w14:paraId="7B7D5CC8" w14:textId="2798EFBB" w:rsidR="00CB2E6B" w:rsidRPr="001A67E4" w:rsidRDefault="00CB2E6B" w:rsidP="00C34FD4">
            <w:pPr>
              <w:rPr>
                <w:rFonts w:ascii="Times New Roman" w:hAnsi="Times New Roman" w:cs="Times New Roman"/>
                <w:sz w:val="22"/>
                <w:szCs w:val="22"/>
              </w:rPr>
            </w:pPr>
          </w:p>
        </w:tc>
        <w:tc>
          <w:tcPr>
            <w:tcW w:w="1684" w:type="dxa"/>
            <w:tcBorders>
              <w:bottom w:val="single" w:sz="4" w:space="0" w:color="auto"/>
            </w:tcBorders>
          </w:tcPr>
          <w:p w14:paraId="135D5221" w14:textId="77777777" w:rsidR="002708DA" w:rsidRPr="001A67E4" w:rsidRDefault="002708DA" w:rsidP="00C34FD4">
            <w:pPr>
              <w:rPr>
                <w:rFonts w:ascii="Times New Roman" w:hAnsi="Times New Roman" w:cs="Times New Roman"/>
                <w:sz w:val="22"/>
                <w:szCs w:val="22"/>
              </w:rPr>
            </w:pPr>
          </w:p>
        </w:tc>
      </w:tr>
      <w:tr w:rsidR="002708DA" w:rsidRPr="001A67E4" w14:paraId="36E22843" w14:textId="77777777" w:rsidTr="004830A5">
        <w:trPr>
          <w:trHeight w:val="252"/>
        </w:trPr>
        <w:tc>
          <w:tcPr>
            <w:tcW w:w="8014" w:type="dxa"/>
            <w:tcBorders>
              <w:top w:val="single" w:sz="4" w:space="0" w:color="auto"/>
              <w:bottom w:val="single" w:sz="4" w:space="0" w:color="auto"/>
            </w:tcBorders>
          </w:tcPr>
          <w:p w14:paraId="0F883A89" w14:textId="77777777" w:rsidR="002708DA" w:rsidRPr="001A67E4" w:rsidRDefault="002708DA" w:rsidP="00CB2E6B">
            <w:pPr>
              <w:rPr>
                <w:rFonts w:ascii="Times New Roman" w:hAnsi="Times New Roman" w:cs="Times New Roman"/>
                <w:sz w:val="22"/>
                <w:szCs w:val="22"/>
              </w:rPr>
            </w:pPr>
            <w:r w:rsidRPr="001A67E4">
              <w:rPr>
                <w:rFonts w:ascii="Times New Roman" w:hAnsi="Times New Roman" w:cs="Times New Roman"/>
                <w:sz w:val="22"/>
                <w:szCs w:val="22"/>
              </w:rPr>
              <w:t>Pre-operative Assessment</w:t>
            </w:r>
          </w:p>
          <w:p w14:paraId="5902A0D0" w14:textId="2B4BA1BB" w:rsidR="00CB2E6B" w:rsidRPr="001A67E4" w:rsidRDefault="00CB2E6B" w:rsidP="00CB2E6B">
            <w:pPr>
              <w:rPr>
                <w:rFonts w:ascii="Times New Roman" w:hAnsi="Times New Roman" w:cs="Times New Roman"/>
                <w:sz w:val="22"/>
                <w:szCs w:val="22"/>
              </w:rPr>
            </w:pPr>
          </w:p>
        </w:tc>
        <w:tc>
          <w:tcPr>
            <w:tcW w:w="1684" w:type="dxa"/>
            <w:tcBorders>
              <w:top w:val="single" w:sz="4" w:space="0" w:color="auto"/>
              <w:bottom w:val="single" w:sz="4" w:space="0" w:color="auto"/>
            </w:tcBorders>
          </w:tcPr>
          <w:p w14:paraId="54E02B18" w14:textId="77777777" w:rsidR="002708DA" w:rsidRPr="001A67E4" w:rsidRDefault="002708DA" w:rsidP="00C34FD4">
            <w:pPr>
              <w:rPr>
                <w:rFonts w:ascii="Times New Roman" w:hAnsi="Times New Roman" w:cs="Times New Roman"/>
                <w:sz w:val="22"/>
                <w:szCs w:val="22"/>
              </w:rPr>
            </w:pPr>
          </w:p>
        </w:tc>
      </w:tr>
    </w:tbl>
    <w:p w14:paraId="1D2F6570" w14:textId="0DD2E13D" w:rsidR="002708DA" w:rsidRPr="001A67E4" w:rsidRDefault="002708DA" w:rsidP="00CB2E6B">
      <w:pPr>
        <w:tabs>
          <w:tab w:val="center" w:pos="2220"/>
          <w:tab w:val="center" w:pos="4461"/>
          <w:tab w:val="center" w:pos="5702"/>
        </w:tabs>
        <w:spacing w:after="4"/>
        <w:rPr>
          <w:sz w:val="22"/>
          <w:szCs w:val="22"/>
        </w:rPr>
      </w:pPr>
      <w:r w:rsidRPr="001A67E4">
        <w:rPr>
          <w:sz w:val="22"/>
          <w:szCs w:val="22"/>
        </w:rPr>
        <w:t>Weight:</w:t>
      </w:r>
      <w:r w:rsidRPr="001A67E4">
        <w:rPr>
          <w:sz w:val="22"/>
          <w:szCs w:val="22"/>
        </w:rPr>
        <w:tab/>
        <w:t>BCS:</w:t>
      </w:r>
      <w:r w:rsidRPr="001A67E4">
        <w:rPr>
          <w:sz w:val="22"/>
          <w:szCs w:val="22"/>
        </w:rPr>
        <w:tab/>
        <w:t>Temp:</w:t>
      </w:r>
      <w:r w:rsidRPr="001A67E4">
        <w:rPr>
          <w:sz w:val="22"/>
          <w:szCs w:val="22"/>
        </w:rPr>
        <w:tab/>
      </w:r>
      <w:r w:rsidRPr="001A67E4">
        <w:rPr>
          <w:sz w:val="22"/>
          <w:szCs w:val="22"/>
        </w:rPr>
        <w:tab/>
      </w:r>
      <w:r w:rsidRPr="001A67E4">
        <w:rPr>
          <w:sz w:val="22"/>
          <w:szCs w:val="22"/>
        </w:rPr>
        <w:tab/>
        <w:t>HR:</w:t>
      </w:r>
      <w:r w:rsidR="00384F84" w:rsidRPr="001A67E4">
        <w:rPr>
          <w:sz w:val="22"/>
          <w:szCs w:val="22"/>
        </w:rPr>
        <w:t xml:space="preserve">                          RR:</w:t>
      </w:r>
    </w:p>
    <w:p w14:paraId="6E6A8A4D" w14:textId="77777777" w:rsidR="00CB2E6B" w:rsidRPr="001A67E4" w:rsidRDefault="00CB2E6B" w:rsidP="002708DA">
      <w:pPr>
        <w:spacing w:after="167"/>
        <w:ind w:left="9" w:hanging="10"/>
        <w:rPr>
          <w:sz w:val="22"/>
          <w:szCs w:val="22"/>
        </w:rPr>
      </w:pPr>
    </w:p>
    <w:p w14:paraId="3E533E06" w14:textId="783A44B3" w:rsidR="002708DA" w:rsidRPr="001A67E4" w:rsidRDefault="002708DA" w:rsidP="002708DA">
      <w:pPr>
        <w:spacing w:after="167"/>
        <w:ind w:left="9" w:hanging="10"/>
        <w:rPr>
          <w:sz w:val="22"/>
          <w:szCs w:val="22"/>
        </w:rPr>
      </w:pPr>
      <w:r w:rsidRPr="001A67E4">
        <w:rPr>
          <w:sz w:val="22"/>
          <w:szCs w:val="22"/>
        </w:rPr>
        <w:t>Pre-existing medical conditions and medications:</w:t>
      </w:r>
    </w:p>
    <w:p w14:paraId="629B3ECA" w14:textId="77777777" w:rsidR="00CB2E6B" w:rsidRPr="001A67E4" w:rsidRDefault="00CB2E6B" w:rsidP="002708DA">
      <w:pPr>
        <w:tabs>
          <w:tab w:val="center" w:pos="4543"/>
        </w:tabs>
        <w:spacing w:after="4"/>
        <w:ind w:left="-1"/>
        <w:rPr>
          <w:sz w:val="22"/>
          <w:szCs w:val="22"/>
        </w:rPr>
      </w:pPr>
    </w:p>
    <w:p w14:paraId="1A7F38D5" w14:textId="08488ECF" w:rsidR="002708DA" w:rsidRPr="001A67E4" w:rsidRDefault="002708DA" w:rsidP="002708DA">
      <w:pPr>
        <w:tabs>
          <w:tab w:val="center" w:pos="4543"/>
        </w:tabs>
        <w:spacing w:after="4"/>
        <w:ind w:left="-1"/>
        <w:rPr>
          <w:sz w:val="22"/>
          <w:szCs w:val="22"/>
        </w:rPr>
      </w:pPr>
      <w:r w:rsidRPr="001A67E4">
        <w:rPr>
          <w:sz w:val="22"/>
          <w:szCs w:val="22"/>
        </w:rPr>
        <w:t>Hydration status:</w:t>
      </w:r>
      <w:r w:rsidRPr="001A67E4">
        <w:rPr>
          <w:sz w:val="22"/>
          <w:szCs w:val="22"/>
        </w:rPr>
        <w:tab/>
        <w:t xml:space="preserve">mm </w:t>
      </w:r>
      <w:proofErr w:type="spellStart"/>
      <w:r w:rsidRPr="001A67E4">
        <w:rPr>
          <w:sz w:val="22"/>
          <w:szCs w:val="22"/>
        </w:rPr>
        <w:t>color</w:t>
      </w:r>
      <w:proofErr w:type="spellEnd"/>
      <w:r w:rsidRPr="001A67E4">
        <w:rPr>
          <w:sz w:val="22"/>
          <w:szCs w:val="22"/>
        </w:rPr>
        <w:t>/ CRT:</w:t>
      </w:r>
    </w:p>
    <w:p w14:paraId="1DB41641" w14:textId="77777777" w:rsidR="002708DA" w:rsidRPr="001A67E4" w:rsidRDefault="002708DA" w:rsidP="002708DA">
      <w:pPr>
        <w:spacing w:after="4"/>
        <w:ind w:left="-98" w:hanging="10"/>
        <w:rPr>
          <w:sz w:val="22"/>
          <w:szCs w:val="22"/>
        </w:rPr>
      </w:pPr>
    </w:p>
    <w:p w14:paraId="20C66B0C" w14:textId="77777777" w:rsidR="002708DA" w:rsidRPr="001A67E4" w:rsidRDefault="002708DA" w:rsidP="002708DA">
      <w:pPr>
        <w:spacing w:after="4"/>
        <w:ind w:left="-98" w:firstLine="97"/>
        <w:rPr>
          <w:b/>
          <w:sz w:val="22"/>
          <w:szCs w:val="22"/>
        </w:rPr>
      </w:pPr>
      <w:proofErr w:type="spellStart"/>
      <w:r w:rsidRPr="001A67E4">
        <w:rPr>
          <w:b/>
          <w:sz w:val="22"/>
          <w:szCs w:val="22"/>
        </w:rPr>
        <w:t>Anesthesia</w:t>
      </w:r>
      <w:proofErr w:type="spellEnd"/>
    </w:p>
    <w:tbl>
      <w:tblPr>
        <w:tblStyle w:val="TableGrid"/>
        <w:tblW w:w="0" w:type="auto"/>
        <w:tblInd w:w="-1" w:type="dxa"/>
        <w:tblLook w:val="04A0" w:firstRow="1" w:lastRow="0" w:firstColumn="1" w:lastColumn="0" w:noHBand="0" w:noVBand="1"/>
      </w:tblPr>
      <w:tblGrid>
        <w:gridCol w:w="10763"/>
      </w:tblGrid>
      <w:tr w:rsidR="00CB2E6B" w:rsidRPr="001A67E4" w14:paraId="6CA69237" w14:textId="77777777" w:rsidTr="00CB2E6B">
        <w:tc>
          <w:tcPr>
            <w:tcW w:w="10763" w:type="dxa"/>
          </w:tcPr>
          <w:p w14:paraId="4B007C1F" w14:textId="77777777" w:rsidR="00CB2E6B" w:rsidRPr="001A67E4" w:rsidRDefault="00CB2E6B" w:rsidP="00EF35F6">
            <w:pPr>
              <w:tabs>
                <w:tab w:val="center" w:pos="3324"/>
                <w:tab w:val="center" w:pos="4853"/>
                <w:tab w:val="center" w:pos="6479"/>
                <w:tab w:val="center" w:pos="7900"/>
                <w:tab w:val="right" w:pos="9439"/>
              </w:tabs>
              <w:spacing w:after="4"/>
              <w:rPr>
                <w:sz w:val="22"/>
                <w:szCs w:val="22"/>
              </w:rPr>
            </w:pPr>
            <w:r w:rsidRPr="001A67E4">
              <w:rPr>
                <w:sz w:val="22"/>
                <w:szCs w:val="22"/>
              </w:rPr>
              <w:t>Premedication:</w:t>
            </w:r>
            <w:r w:rsidRPr="001A67E4">
              <w:rPr>
                <w:sz w:val="22"/>
                <w:szCs w:val="22"/>
              </w:rPr>
              <w:tab/>
              <w:t>Dose:</w:t>
            </w:r>
            <w:r w:rsidRPr="001A67E4">
              <w:rPr>
                <w:sz w:val="22"/>
                <w:szCs w:val="22"/>
              </w:rPr>
              <w:tab/>
              <w:t>Dosage size:</w:t>
            </w:r>
            <w:r w:rsidRPr="001A67E4">
              <w:rPr>
                <w:sz w:val="22"/>
                <w:szCs w:val="22"/>
              </w:rPr>
              <w:tab/>
              <w:t>Volume:</w:t>
            </w:r>
            <w:r w:rsidRPr="001A67E4">
              <w:rPr>
                <w:sz w:val="22"/>
                <w:szCs w:val="22"/>
              </w:rPr>
              <w:tab/>
              <w:t>Route:</w:t>
            </w:r>
            <w:r w:rsidRPr="001A67E4">
              <w:rPr>
                <w:sz w:val="22"/>
                <w:szCs w:val="22"/>
              </w:rPr>
              <w:tab/>
              <w:t>Time:</w:t>
            </w:r>
          </w:p>
        </w:tc>
      </w:tr>
      <w:tr w:rsidR="00CB2E6B" w:rsidRPr="001A67E4" w14:paraId="4FD141FA" w14:textId="77777777" w:rsidTr="00CB2E6B">
        <w:tc>
          <w:tcPr>
            <w:tcW w:w="10763" w:type="dxa"/>
          </w:tcPr>
          <w:p w14:paraId="4D4449D5" w14:textId="77777777" w:rsidR="00CB2E6B" w:rsidRPr="001A67E4" w:rsidRDefault="00CB2E6B" w:rsidP="00EF35F6">
            <w:pPr>
              <w:spacing w:after="78"/>
              <w:rPr>
                <w:sz w:val="22"/>
                <w:szCs w:val="22"/>
              </w:rPr>
            </w:pPr>
          </w:p>
        </w:tc>
      </w:tr>
      <w:tr w:rsidR="00CB2E6B" w:rsidRPr="001A67E4" w14:paraId="1A79AADF" w14:textId="77777777" w:rsidTr="00CB2E6B">
        <w:tc>
          <w:tcPr>
            <w:tcW w:w="10763" w:type="dxa"/>
          </w:tcPr>
          <w:p w14:paraId="29DCE63E" w14:textId="77777777" w:rsidR="00CB2E6B" w:rsidRPr="001A67E4" w:rsidRDefault="00CB2E6B" w:rsidP="00EF35F6">
            <w:pPr>
              <w:tabs>
                <w:tab w:val="center" w:pos="3313"/>
                <w:tab w:val="center" w:pos="4838"/>
                <w:tab w:val="center" w:pos="6468"/>
                <w:tab w:val="center" w:pos="7885"/>
                <w:tab w:val="right" w:pos="9439"/>
              </w:tabs>
              <w:spacing w:after="4"/>
              <w:rPr>
                <w:sz w:val="22"/>
                <w:szCs w:val="22"/>
              </w:rPr>
            </w:pPr>
            <w:r w:rsidRPr="001A67E4">
              <w:rPr>
                <w:sz w:val="22"/>
                <w:szCs w:val="22"/>
              </w:rPr>
              <w:t>Induction:</w:t>
            </w:r>
            <w:r w:rsidRPr="001A67E4">
              <w:rPr>
                <w:sz w:val="22"/>
                <w:szCs w:val="22"/>
              </w:rPr>
              <w:tab/>
              <w:t>Dose:</w:t>
            </w:r>
            <w:r w:rsidRPr="001A67E4">
              <w:rPr>
                <w:sz w:val="22"/>
                <w:szCs w:val="22"/>
              </w:rPr>
              <w:tab/>
              <w:t>Dosage size:</w:t>
            </w:r>
            <w:r w:rsidRPr="001A67E4">
              <w:rPr>
                <w:sz w:val="22"/>
                <w:szCs w:val="22"/>
              </w:rPr>
              <w:tab/>
              <w:t>Volume:</w:t>
            </w:r>
            <w:r w:rsidRPr="001A67E4">
              <w:rPr>
                <w:sz w:val="22"/>
                <w:szCs w:val="22"/>
              </w:rPr>
              <w:tab/>
              <w:t>Route:</w:t>
            </w:r>
            <w:r w:rsidRPr="001A67E4">
              <w:rPr>
                <w:sz w:val="22"/>
                <w:szCs w:val="22"/>
              </w:rPr>
              <w:tab/>
              <w:t>Time:</w:t>
            </w:r>
          </w:p>
        </w:tc>
      </w:tr>
      <w:tr w:rsidR="00CB2E6B" w:rsidRPr="001A67E4" w14:paraId="48F1E3D4" w14:textId="77777777" w:rsidTr="00CB2E6B">
        <w:tc>
          <w:tcPr>
            <w:tcW w:w="10763" w:type="dxa"/>
          </w:tcPr>
          <w:p w14:paraId="489CF864" w14:textId="77777777" w:rsidR="00CB2E6B" w:rsidRPr="001A67E4" w:rsidRDefault="00CB2E6B" w:rsidP="00EF35F6">
            <w:pPr>
              <w:spacing w:after="72"/>
              <w:rPr>
                <w:sz w:val="22"/>
                <w:szCs w:val="22"/>
              </w:rPr>
            </w:pPr>
          </w:p>
        </w:tc>
      </w:tr>
      <w:tr w:rsidR="00CB2E6B" w:rsidRPr="001A67E4" w14:paraId="4FBE36B9" w14:textId="77777777" w:rsidTr="00CB2E6B">
        <w:tc>
          <w:tcPr>
            <w:tcW w:w="10763" w:type="dxa"/>
          </w:tcPr>
          <w:p w14:paraId="02BE0B25" w14:textId="77777777" w:rsidR="00CB2E6B" w:rsidRPr="001A67E4" w:rsidRDefault="00CB2E6B" w:rsidP="00EF35F6">
            <w:pPr>
              <w:tabs>
                <w:tab w:val="center" w:pos="3313"/>
                <w:tab w:val="center" w:pos="4838"/>
                <w:tab w:val="center" w:pos="6468"/>
                <w:tab w:val="center" w:pos="7885"/>
                <w:tab w:val="right" w:pos="9439"/>
              </w:tabs>
              <w:spacing w:after="4"/>
              <w:rPr>
                <w:sz w:val="22"/>
                <w:szCs w:val="22"/>
              </w:rPr>
            </w:pPr>
            <w:r w:rsidRPr="001A67E4">
              <w:rPr>
                <w:sz w:val="22"/>
                <w:szCs w:val="22"/>
              </w:rPr>
              <w:t>Induction:</w:t>
            </w:r>
            <w:r w:rsidRPr="001A67E4">
              <w:rPr>
                <w:sz w:val="22"/>
                <w:szCs w:val="22"/>
              </w:rPr>
              <w:tab/>
              <w:t>Dose:</w:t>
            </w:r>
            <w:r w:rsidRPr="001A67E4">
              <w:rPr>
                <w:sz w:val="22"/>
                <w:szCs w:val="22"/>
              </w:rPr>
              <w:tab/>
              <w:t>Dosage size:</w:t>
            </w:r>
            <w:r w:rsidRPr="001A67E4">
              <w:rPr>
                <w:sz w:val="22"/>
                <w:szCs w:val="22"/>
              </w:rPr>
              <w:tab/>
              <w:t>Volume:</w:t>
            </w:r>
            <w:r w:rsidRPr="001A67E4">
              <w:rPr>
                <w:sz w:val="22"/>
                <w:szCs w:val="22"/>
              </w:rPr>
              <w:tab/>
              <w:t>Route:</w:t>
            </w:r>
            <w:r w:rsidRPr="001A67E4">
              <w:rPr>
                <w:sz w:val="22"/>
                <w:szCs w:val="22"/>
              </w:rPr>
              <w:tab/>
              <w:t>Time:</w:t>
            </w:r>
          </w:p>
        </w:tc>
      </w:tr>
      <w:tr w:rsidR="00CB2E6B" w:rsidRPr="001A67E4" w14:paraId="54D70AE2" w14:textId="77777777" w:rsidTr="00CB2E6B">
        <w:tc>
          <w:tcPr>
            <w:tcW w:w="10763" w:type="dxa"/>
          </w:tcPr>
          <w:p w14:paraId="4F463E76" w14:textId="77777777" w:rsidR="00CB2E6B" w:rsidRPr="001A67E4" w:rsidRDefault="00CB2E6B" w:rsidP="00EF35F6">
            <w:pPr>
              <w:tabs>
                <w:tab w:val="center" w:pos="3313"/>
                <w:tab w:val="center" w:pos="4838"/>
                <w:tab w:val="center" w:pos="6468"/>
                <w:tab w:val="center" w:pos="7885"/>
                <w:tab w:val="right" w:pos="9439"/>
              </w:tabs>
              <w:spacing w:after="4"/>
              <w:rPr>
                <w:sz w:val="22"/>
                <w:szCs w:val="22"/>
              </w:rPr>
            </w:pPr>
          </w:p>
        </w:tc>
      </w:tr>
      <w:tr w:rsidR="00CB2E6B" w:rsidRPr="001A67E4" w14:paraId="428EA190" w14:textId="77777777" w:rsidTr="00CB2E6B">
        <w:tc>
          <w:tcPr>
            <w:tcW w:w="10763" w:type="dxa"/>
          </w:tcPr>
          <w:p w14:paraId="58C96E05" w14:textId="684917A5" w:rsidR="00CB2E6B" w:rsidRPr="001A67E4" w:rsidRDefault="00CB2E6B" w:rsidP="00EF35F6">
            <w:pPr>
              <w:tabs>
                <w:tab w:val="center" w:pos="3313"/>
                <w:tab w:val="center" w:pos="4838"/>
                <w:tab w:val="center" w:pos="6468"/>
                <w:tab w:val="center" w:pos="7885"/>
                <w:tab w:val="right" w:pos="9439"/>
              </w:tabs>
              <w:spacing w:after="4"/>
              <w:rPr>
                <w:sz w:val="22"/>
                <w:szCs w:val="22"/>
              </w:rPr>
            </w:pPr>
            <w:r w:rsidRPr="001A67E4">
              <w:rPr>
                <w:sz w:val="22"/>
                <w:szCs w:val="22"/>
              </w:rPr>
              <w:t>Analgesic:</w:t>
            </w:r>
            <w:r w:rsidRPr="001A67E4">
              <w:rPr>
                <w:sz w:val="22"/>
                <w:szCs w:val="22"/>
              </w:rPr>
              <w:tab/>
              <w:t xml:space="preserve"> Dose: </w:t>
            </w:r>
            <w:r w:rsidRPr="001A67E4">
              <w:rPr>
                <w:sz w:val="22"/>
                <w:szCs w:val="22"/>
              </w:rPr>
              <w:tab/>
              <w:t xml:space="preserve">Dosage size: </w:t>
            </w:r>
            <w:r w:rsidRPr="001A67E4">
              <w:rPr>
                <w:sz w:val="22"/>
                <w:szCs w:val="22"/>
              </w:rPr>
              <w:tab/>
              <w:t xml:space="preserve">          Volume:            Route:          </w:t>
            </w:r>
            <w:r w:rsidR="003F0B20">
              <w:rPr>
                <w:sz w:val="22"/>
                <w:szCs w:val="22"/>
              </w:rPr>
              <w:t xml:space="preserve">       </w:t>
            </w:r>
            <w:r w:rsidRPr="001A67E4">
              <w:rPr>
                <w:sz w:val="22"/>
                <w:szCs w:val="22"/>
              </w:rPr>
              <w:t>Time</w:t>
            </w:r>
            <w:r w:rsidR="003F0B20">
              <w:rPr>
                <w:sz w:val="22"/>
                <w:szCs w:val="22"/>
              </w:rPr>
              <w:t>:</w:t>
            </w:r>
            <w:r w:rsidRPr="001A67E4">
              <w:rPr>
                <w:sz w:val="22"/>
                <w:szCs w:val="22"/>
              </w:rPr>
              <w:tab/>
              <w:t xml:space="preserve">                </w:t>
            </w:r>
          </w:p>
        </w:tc>
      </w:tr>
      <w:tr w:rsidR="00CB2E6B" w:rsidRPr="001A67E4" w14:paraId="41E73BA6" w14:textId="77777777" w:rsidTr="00CB2E6B">
        <w:tc>
          <w:tcPr>
            <w:tcW w:w="10763" w:type="dxa"/>
          </w:tcPr>
          <w:p w14:paraId="74D8F2CB" w14:textId="77777777" w:rsidR="00CB2E6B" w:rsidRPr="001A67E4" w:rsidRDefault="00CB2E6B" w:rsidP="00EF35F6">
            <w:pPr>
              <w:tabs>
                <w:tab w:val="center" w:pos="3313"/>
                <w:tab w:val="center" w:pos="4838"/>
                <w:tab w:val="center" w:pos="6468"/>
                <w:tab w:val="center" w:pos="7885"/>
                <w:tab w:val="right" w:pos="9439"/>
              </w:tabs>
              <w:spacing w:after="4"/>
              <w:rPr>
                <w:sz w:val="22"/>
                <w:szCs w:val="22"/>
              </w:rPr>
            </w:pPr>
          </w:p>
        </w:tc>
      </w:tr>
      <w:tr w:rsidR="00CB2E6B" w:rsidRPr="001A67E4" w14:paraId="0BAD400C" w14:textId="77777777" w:rsidTr="00CB2E6B">
        <w:tc>
          <w:tcPr>
            <w:tcW w:w="10763" w:type="dxa"/>
          </w:tcPr>
          <w:p w14:paraId="5EE82A57" w14:textId="48B252DC" w:rsidR="00CB2E6B" w:rsidRPr="001A67E4" w:rsidRDefault="00CB2E6B" w:rsidP="00EF35F6">
            <w:pPr>
              <w:tabs>
                <w:tab w:val="center" w:pos="3313"/>
                <w:tab w:val="center" w:pos="4838"/>
                <w:tab w:val="center" w:pos="6468"/>
                <w:tab w:val="center" w:pos="7885"/>
                <w:tab w:val="right" w:pos="9439"/>
              </w:tabs>
              <w:spacing w:after="4"/>
              <w:rPr>
                <w:sz w:val="22"/>
                <w:szCs w:val="22"/>
              </w:rPr>
            </w:pPr>
            <w:r w:rsidRPr="001A67E4">
              <w:rPr>
                <w:sz w:val="22"/>
                <w:szCs w:val="22"/>
              </w:rPr>
              <w:t xml:space="preserve">Antibiotic: </w:t>
            </w:r>
            <w:r w:rsidRPr="001A67E4">
              <w:rPr>
                <w:sz w:val="22"/>
                <w:szCs w:val="22"/>
              </w:rPr>
              <w:tab/>
              <w:t xml:space="preserve"> Dose: </w:t>
            </w:r>
            <w:r w:rsidRPr="001A67E4">
              <w:rPr>
                <w:sz w:val="22"/>
                <w:szCs w:val="22"/>
              </w:rPr>
              <w:tab/>
              <w:t xml:space="preserve">         Dosage size:           Volume:            Route:         </w:t>
            </w:r>
            <w:r w:rsidR="003F0B20">
              <w:rPr>
                <w:sz w:val="22"/>
                <w:szCs w:val="22"/>
              </w:rPr>
              <w:t xml:space="preserve">           </w:t>
            </w:r>
            <w:r w:rsidRPr="001A67E4">
              <w:rPr>
                <w:sz w:val="22"/>
                <w:szCs w:val="22"/>
              </w:rPr>
              <w:t>Time:</w:t>
            </w:r>
          </w:p>
        </w:tc>
      </w:tr>
      <w:tr w:rsidR="00CB2E6B" w:rsidRPr="001A67E4" w14:paraId="6B1EF491" w14:textId="77777777" w:rsidTr="00CB2E6B">
        <w:tc>
          <w:tcPr>
            <w:tcW w:w="10763" w:type="dxa"/>
          </w:tcPr>
          <w:p w14:paraId="107ECA2E" w14:textId="1B043972" w:rsidR="00CB2E6B" w:rsidRPr="001A67E4" w:rsidRDefault="00E0457E" w:rsidP="00EF35F6">
            <w:pPr>
              <w:spacing w:after="65"/>
              <w:rPr>
                <w:sz w:val="22"/>
                <w:szCs w:val="22"/>
              </w:rPr>
            </w:pPr>
            <w:r w:rsidRPr="001A67E4">
              <w:rPr>
                <w:sz w:val="22"/>
                <w:szCs w:val="22"/>
              </w:rPr>
              <w:t xml:space="preserve">Maintenance: Isoflurane            </w:t>
            </w:r>
            <w:r w:rsidR="003F0B20">
              <w:rPr>
                <w:sz w:val="22"/>
                <w:szCs w:val="22"/>
              </w:rPr>
              <w:t xml:space="preserve">     </w:t>
            </w:r>
            <w:r w:rsidRPr="001A67E4">
              <w:rPr>
                <w:sz w:val="22"/>
                <w:szCs w:val="22"/>
              </w:rPr>
              <w:t xml:space="preserve">O Mask </w:t>
            </w:r>
            <w:r w:rsidR="003F0B20">
              <w:rPr>
                <w:sz w:val="22"/>
                <w:szCs w:val="22"/>
              </w:rPr>
              <w:t xml:space="preserve">                   </w:t>
            </w:r>
            <w:r w:rsidRPr="001A67E4">
              <w:rPr>
                <w:sz w:val="22"/>
                <w:szCs w:val="22"/>
              </w:rPr>
              <w:t xml:space="preserve">O Box               </w:t>
            </w:r>
            <w:r w:rsidR="003F0B20">
              <w:rPr>
                <w:sz w:val="22"/>
                <w:szCs w:val="22"/>
              </w:rPr>
              <w:t xml:space="preserve">                  </w:t>
            </w:r>
            <w:r w:rsidRPr="001A67E4">
              <w:rPr>
                <w:sz w:val="22"/>
                <w:szCs w:val="22"/>
              </w:rPr>
              <w:t xml:space="preserve">O ET Tube        </w:t>
            </w:r>
            <w:r w:rsidR="003F0B20">
              <w:rPr>
                <w:sz w:val="22"/>
                <w:szCs w:val="22"/>
              </w:rPr>
              <w:t xml:space="preserve">      </w:t>
            </w:r>
            <w:r w:rsidRPr="001A67E4">
              <w:rPr>
                <w:sz w:val="22"/>
                <w:szCs w:val="22"/>
              </w:rPr>
              <w:t>size (mm)</w:t>
            </w:r>
          </w:p>
        </w:tc>
      </w:tr>
      <w:tr w:rsidR="00E0457E" w:rsidRPr="001A67E4" w14:paraId="7805A85B" w14:textId="77777777" w:rsidTr="00CB2E6B">
        <w:tc>
          <w:tcPr>
            <w:tcW w:w="10763" w:type="dxa"/>
          </w:tcPr>
          <w:p w14:paraId="5B160D36" w14:textId="77777777" w:rsidR="00E0457E" w:rsidRPr="001A67E4" w:rsidRDefault="00E0457E" w:rsidP="00EF35F6">
            <w:pPr>
              <w:spacing w:after="65"/>
              <w:rPr>
                <w:sz w:val="22"/>
                <w:szCs w:val="22"/>
              </w:rPr>
            </w:pPr>
          </w:p>
        </w:tc>
      </w:tr>
    </w:tbl>
    <w:p w14:paraId="3404F499" w14:textId="77777777" w:rsidR="00E0457E" w:rsidRPr="001A67E4" w:rsidRDefault="00E0457E" w:rsidP="002708DA">
      <w:pPr>
        <w:spacing w:after="4"/>
        <w:ind w:left="9" w:right="1655" w:hanging="10"/>
        <w:rPr>
          <w:sz w:val="22"/>
          <w:szCs w:val="22"/>
        </w:rPr>
      </w:pPr>
    </w:p>
    <w:p w14:paraId="53183B1F" w14:textId="77777777" w:rsidR="00E0457E" w:rsidRPr="001A67E4" w:rsidRDefault="00E0457E" w:rsidP="002708DA">
      <w:pPr>
        <w:spacing w:after="4"/>
        <w:ind w:left="9" w:right="1655" w:hanging="10"/>
        <w:rPr>
          <w:sz w:val="22"/>
          <w:szCs w:val="22"/>
        </w:rPr>
      </w:pPr>
    </w:p>
    <w:p w14:paraId="2FEF4C37" w14:textId="77777777" w:rsidR="00E0457E" w:rsidRPr="001A67E4" w:rsidRDefault="00E0457E" w:rsidP="002708DA">
      <w:pPr>
        <w:spacing w:after="4"/>
        <w:ind w:left="9" w:right="1655" w:hanging="10"/>
        <w:rPr>
          <w:sz w:val="22"/>
          <w:szCs w:val="22"/>
        </w:rPr>
      </w:pPr>
    </w:p>
    <w:p w14:paraId="10DA6388" w14:textId="0C1C84C9" w:rsidR="00E0457E" w:rsidRDefault="00E0457E" w:rsidP="002708DA">
      <w:pPr>
        <w:spacing w:after="4"/>
        <w:ind w:left="9" w:right="1655" w:hanging="10"/>
        <w:rPr>
          <w:sz w:val="22"/>
          <w:szCs w:val="22"/>
        </w:rPr>
      </w:pPr>
    </w:p>
    <w:p w14:paraId="3D1ED99A" w14:textId="638EC6D4" w:rsidR="003F0B20" w:rsidRDefault="003F0B20" w:rsidP="002708DA">
      <w:pPr>
        <w:spacing w:after="4"/>
        <w:ind w:left="9" w:right="1655" w:hanging="10"/>
        <w:rPr>
          <w:sz w:val="22"/>
          <w:szCs w:val="22"/>
        </w:rPr>
      </w:pPr>
    </w:p>
    <w:p w14:paraId="776EA3B4" w14:textId="6A8B37C9" w:rsidR="003F0B20" w:rsidRDefault="003F0B20" w:rsidP="002708DA">
      <w:pPr>
        <w:spacing w:after="4"/>
        <w:ind w:left="9" w:right="1655" w:hanging="10"/>
        <w:rPr>
          <w:sz w:val="22"/>
          <w:szCs w:val="22"/>
        </w:rPr>
      </w:pPr>
    </w:p>
    <w:p w14:paraId="79E7FC8C" w14:textId="53D08197" w:rsidR="003F0B20" w:rsidRDefault="003F0B20" w:rsidP="002708DA">
      <w:pPr>
        <w:spacing w:after="4"/>
        <w:ind w:left="9" w:right="1655" w:hanging="10"/>
        <w:rPr>
          <w:sz w:val="22"/>
          <w:szCs w:val="22"/>
        </w:rPr>
      </w:pPr>
    </w:p>
    <w:p w14:paraId="01086C14" w14:textId="77777777" w:rsidR="003F0B20" w:rsidRPr="001A67E4" w:rsidRDefault="003F0B20" w:rsidP="002708DA">
      <w:pPr>
        <w:spacing w:after="4"/>
        <w:ind w:left="9" w:right="1655" w:hanging="10"/>
        <w:rPr>
          <w:sz w:val="22"/>
          <w:szCs w:val="22"/>
        </w:rPr>
      </w:pPr>
    </w:p>
    <w:p w14:paraId="148B71CD" w14:textId="4E5D387A" w:rsidR="00E0457E" w:rsidRPr="001A67E4" w:rsidRDefault="00E0457E" w:rsidP="002708DA">
      <w:pPr>
        <w:spacing w:after="4"/>
        <w:ind w:left="9" w:right="1655" w:hanging="10"/>
        <w:rPr>
          <w:b/>
          <w:sz w:val="22"/>
          <w:szCs w:val="22"/>
        </w:rPr>
      </w:pPr>
      <w:proofErr w:type="spellStart"/>
      <w:r w:rsidRPr="001A67E4">
        <w:rPr>
          <w:b/>
          <w:sz w:val="22"/>
          <w:szCs w:val="22"/>
        </w:rPr>
        <w:t>Anesthetic</w:t>
      </w:r>
      <w:proofErr w:type="spellEnd"/>
      <w:r w:rsidRPr="001A67E4">
        <w:rPr>
          <w:b/>
          <w:sz w:val="22"/>
          <w:szCs w:val="22"/>
        </w:rPr>
        <w:t xml:space="preserve"> monitoring</w:t>
      </w:r>
    </w:p>
    <w:p w14:paraId="694C707E" w14:textId="77777777" w:rsidR="00E0457E" w:rsidRPr="001A67E4" w:rsidRDefault="00E0457E" w:rsidP="002708DA">
      <w:pPr>
        <w:spacing w:after="4"/>
        <w:ind w:left="9" w:right="1655" w:hanging="10"/>
        <w:rPr>
          <w:sz w:val="22"/>
          <w:szCs w:val="22"/>
        </w:rPr>
      </w:pPr>
    </w:p>
    <w:p w14:paraId="2A22FACD" w14:textId="5D45F1B5" w:rsidR="00E0457E" w:rsidRPr="001A67E4" w:rsidRDefault="002708DA" w:rsidP="002708DA">
      <w:pPr>
        <w:spacing w:after="4"/>
        <w:ind w:left="9" w:right="1655" w:hanging="10"/>
        <w:rPr>
          <w:sz w:val="22"/>
          <w:szCs w:val="22"/>
        </w:rPr>
      </w:pPr>
      <w:r w:rsidRPr="001A67E4">
        <w:rPr>
          <w:b/>
          <w:sz w:val="22"/>
          <w:szCs w:val="22"/>
        </w:rPr>
        <w:t>Induction</w:t>
      </w:r>
      <w:r w:rsidRPr="001A67E4">
        <w:rPr>
          <w:sz w:val="22"/>
          <w:szCs w:val="22"/>
        </w:rPr>
        <w:tab/>
      </w:r>
      <w:r w:rsidR="00C15162" w:rsidRPr="001A67E4">
        <w:rPr>
          <w:sz w:val="22"/>
          <w:szCs w:val="22"/>
        </w:rPr>
        <w:t xml:space="preserve">  </w:t>
      </w:r>
      <w:r w:rsidRPr="001A67E4">
        <w:rPr>
          <w:sz w:val="22"/>
          <w:szCs w:val="22"/>
        </w:rPr>
        <w:t>time start</w:t>
      </w:r>
      <w:r w:rsidRPr="001A67E4">
        <w:rPr>
          <w:sz w:val="22"/>
          <w:szCs w:val="22"/>
        </w:rPr>
        <w:tab/>
      </w:r>
      <w:r w:rsidR="00E0457E" w:rsidRPr="001A67E4">
        <w:rPr>
          <w:sz w:val="22"/>
          <w:szCs w:val="22"/>
        </w:rPr>
        <w:t xml:space="preserve">          </w:t>
      </w:r>
      <w:r w:rsidRPr="001A67E4">
        <w:rPr>
          <w:sz w:val="22"/>
          <w:szCs w:val="22"/>
        </w:rPr>
        <w:t>stop</w:t>
      </w:r>
      <w:r w:rsidRPr="001A67E4">
        <w:rPr>
          <w:sz w:val="22"/>
          <w:szCs w:val="22"/>
        </w:rPr>
        <w:tab/>
      </w:r>
      <w:r w:rsidR="00E0457E" w:rsidRPr="001A67E4">
        <w:rPr>
          <w:sz w:val="22"/>
          <w:szCs w:val="22"/>
        </w:rPr>
        <w:t xml:space="preserve">                     </w:t>
      </w:r>
      <w:r w:rsidRPr="001A67E4">
        <w:rPr>
          <w:sz w:val="22"/>
          <w:szCs w:val="22"/>
        </w:rPr>
        <w:t>IV Fluid (type)</w:t>
      </w:r>
      <w:r w:rsidRPr="001A67E4">
        <w:rPr>
          <w:sz w:val="22"/>
          <w:szCs w:val="22"/>
        </w:rPr>
        <w:tab/>
      </w:r>
      <w:r w:rsidR="00E0457E" w:rsidRPr="001A67E4">
        <w:rPr>
          <w:sz w:val="22"/>
          <w:szCs w:val="22"/>
        </w:rPr>
        <w:t xml:space="preserve">             </w:t>
      </w:r>
      <w:r w:rsidRPr="001A67E4">
        <w:rPr>
          <w:sz w:val="22"/>
          <w:szCs w:val="22"/>
        </w:rPr>
        <w:t xml:space="preserve">mL/h </w:t>
      </w:r>
    </w:p>
    <w:p w14:paraId="65F0681D" w14:textId="5843BA60" w:rsidR="002708DA" w:rsidRPr="001A67E4" w:rsidRDefault="002708DA" w:rsidP="00C15162">
      <w:pPr>
        <w:spacing w:after="4"/>
        <w:ind w:left="9" w:right="1655" w:hanging="10"/>
        <w:rPr>
          <w:sz w:val="22"/>
          <w:szCs w:val="22"/>
        </w:rPr>
      </w:pPr>
      <w:r w:rsidRPr="001A67E4">
        <w:rPr>
          <w:b/>
          <w:sz w:val="22"/>
          <w:szCs w:val="22"/>
        </w:rPr>
        <w:t>Procedure</w:t>
      </w:r>
      <w:r w:rsidR="00C15162" w:rsidRPr="001A67E4">
        <w:rPr>
          <w:b/>
          <w:sz w:val="22"/>
          <w:szCs w:val="22"/>
        </w:rPr>
        <w:t xml:space="preserve"> </w:t>
      </w:r>
      <w:r w:rsidR="00C15162" w:rsidRPr="001A67E4">
        <w:rPr>
          <w:sz w:val="22"/>
          <w:szCs w:val="22"/>
        </w:rPr>
        <w:t xml:space="preserve">      </w:t>
      </w:r>
      <w:r w:rsidR="003F0B20">
        <w:rPr>
          <w:sz w:val="22"/>
          <w:szCs w:val="22"/>
        </w:rPr>
        <w:t xml:space="preserve">  </w:t>
      </w:r>
      <w:r w:rsidR="00C15162" w:rsidRPr="001A67E4">
        <w:rPr>
          <w:sz w:val="22"/>
          <w:szCs w:val="22"/>
        </w:rPr>
        <w:t xml:space="preserve"> time start                </w:t>
      </w:r>
      <w:r w:rsidR="003F0B20">
        <w:rPr>
          <w:sz w:val="22"/>
          <w:szCs w:val="22"/>
        </w:rPr>
        <w:t xml:space="preserve">   </w:t>
      </w:r>
      <w:r w:rsidR="00C15162" w:rsidRPr="001A67E4">
        <w:rPr>
          <w:sz w:val="22"/>
          <w:szCs w:val="22"/>
        </w:rPr>
        <w:t xml:space="preserve"> </w:t>
      </w:r>
      <w:r w:rsidRPr="001A67E4">
        <w:rPr>
          <w:sz w:val="22"/>
          <w:szCs w:val="22"/>
        </w:rPr>
        <w:t>stop</w:t>
      </w:r>
      <w:r w:rsidRPr="001A67E4">
        <w:rPr>
          <w:sz w:val="22"/>
          <w:szCs w:val="22"/>
        </w:rPr>
        <w:tab/>
      </w:r>
      <w:r w:rsidR="00C15162" w:rsidRPr="001A67E4">
        <w:rPr>
          <w:sz w:val="22"/>
          <w:szCs w:val="22"/>
        </w:rPr>
        <w:t xml:space="preserve">                     </w:t>
      </w:r>
      <w:r w:rsidRPr="001A67E4">
        <w:rPr>
          <w:sz w:val="22"/>
          <w:szCs w:val="22"/>
        </w:rPr>
        <w:t>Blood product or other:</w:t>
      </w:r>
    </w:p>
    <w:p w14:paraId="4748893E" w14:textId="77777777" w:rsidR="00AC29B4" w:rsidRPr="001A67E4" w:rsidRDefault="00AC29B4" w:rsidP="002708DA">
      <w:pPr>
        <w:spacing w:after="4"/>
        <w:ind w:left="9" w:right="1655" w:hanging="10"/>
        <w:rPr>
          <w:sz w:val="22"/>
          <w:szCs w:val="22"/>
        </w:rPr>
      </w:pPr>
    </w:p>
    <w:tbl>
      <w:tblPr>
        <w:tblStyle w:val="TableGrid0"/>
        <w:tblW w:w="9739" w:type="dxa"/>
        <w:tblInd w:w="0" w:type="dxa"/>
        <w:tblCellMar>
          <w:top w:w="39" w:type="dxa"/>
          <w:left w:w="65" w:type="dxa"/>
          <w:right w:w="108" w:type="dxa"/>
        </w:tblCellMar>
        <w:tblLook w:val="04A0" w:firstRow="1" w:lastRow="0" w:firstColumn="1" w:lastColumn="0" w:noHBand="0" w:noVBand="1"/>
      </w:tblPr>
      <w:tblGrid>
        <w:gridCol w:w="1501"/>
        <w:gridCol w:w="546"/>
        <w:gridCol w:w="285"/>
        <w:gridCol w:w="288"/>
        <w:gridCol w:w="282"/>
        <w:gridCol w:w="289"/>
        <w:gridCol w:w="264"/>
        <w:gridCol w:w="241"/>
        <w:gridCol w:w="238"/>
        <w:gridCol w:w="311"/>
        <w:gridCol w:w="306"/>
        <w:gridCol w:w="303"/>
        <w:gridCol w:w="308"/>
        <w:gridCol w:w="303"/>
        <w:gridCol w:w="306"/>
        <w:gridCol w:w="308"/>
        <w:gridCol w:w="303"/>
        <w:gridCol w:w="303"/>
        <w:gridCol w:w="303"/>
        <w:gridCol w:w="306"/>
        <w:gridCol w:w="303"/>
        <w:gridCol w:w="303"/>
        <w:gridCol w:w="308"/>
        <w:gridCol w:w="303"/>
        <w:gridCol w:w="306"/>
        <w:gridCol w:w="308"/>
        <w:gridCol w:w="306"/>
        <w:gridCol w:w="308"/>
      </w:tblGrid>
      <w:tr w:rsidR="002708DA" w:rsidRPr="001A67E4" w14:paraId="75EF929B" w14:textId="77777777" w:rsidTr="003F70A6">
        <w:trPr>
          <w:trHeight w:val="849"/>
        </w:trPr>
        <w:tc>
          <w:tcPr>
            <w:tcW w:w="1437" w:type="dxa"/>
            <w:tcBorders>
              <w:top w:val="single" w:sz="2" w:space="0" w:color="000000"/>
              <w:left w:val="single" w:sz="2" w:space="0" w:color="000000"/>
              <w:bottom w:val="single" w:sz="2" w:space="0" w:color="000000"/>
              <w:right w:val="single" w:sz="2" w:space="0" w:color="000000"/>
            </w:tcBorders>
          </w:tcPr>
          <w:p w14:paraId="52D708D6" w14:textId="23AA185F" w:rsidR="002708DA" w:rsidRPr="001A67E4" w:rsidRDefault="00AC29B4" w:rsidP="00C34FD4">
            <w:pPr>
              <w:ind w:left="43"/>
              <w:rPr>
                <w:rFonts w:ascii="Times New Roman" w:hAnsi="Times New Roman" w:cs="Times New Roman"/>
                <w:sz w:val="22"/>
                <w:szCs w:val="22"/>
              </w:rPr>
            </w:pPr>
            <w:r w:rsidRPr="001A67E4">
              <w:rPr>
                <w:rFonts w:ascii="Times New Roman" w:hAnsi="Times New Roman" w:cs="Times New Roman"/>
                <w:sz w:val="22"/>
                <w:szCs w:val="22"/>
              </w:rPr>
              <w:t>T</w:t>
            </w:r>
            <w:r w:rsidR="00926822" w:rsidRPr="001A67E4">
              <w:rPr>
                <w:rFonts w:ascii="Times New Roman" w:hAnsi="Times New Roman" w:cs="Times New Roman"/>
                <w:sz w:val="22"/>
                <w:szCs w:val="22"/>
              </w:rPr>
              <w:t>im</w:t>
            </w:r>
            <w:r w:rsidR="002708DA" w:rsidRPr="001A67E4">
              <w:rPr>
                <w:rFonts w:ascii="Times New Roman" w:hAnsi="Times New Roman" w:cs="Times New Roman"/>
                <w:sz w:val="22"/>
                <w:szCs w:val="22"/>
              </w:rPr>
              <w:t>e</w:t>
            </w:r>
          </w:p>
        </w:tc>
        <w:tc>
          <w:tcPr>
            <w:tcW w:w="490" w:type="dxa"/>
            <w:tcBorders>
              <w:top w:val="single" w:sz="2" w:space="0" w:color="000000"/>
              <w:left w:val="single" w:sz="2" w:space="0" w:color="000000"/>
              <w:bottom w:val="single" w:sz="2" w:space="0" w:color="000000"/>
              <w:right w:val="single" w:sz="2" w:space="0" w:color="000000"/>
            </w:tcBorders>
          </w:tcPr>
          <w:p w14:paraId="1E7ACD97"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682DD725"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1A3969C"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3BD5B54A"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098B0D3"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4CC4596E"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23A7B571"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73E879C7"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3894BD4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D2F367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749915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C59276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vAlign w:val="bottom"/>
          </w:tcPr>
          <w:p w14:paraId="43492C6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93935A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2CCE18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8F59E7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1CBFBB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vAlign w:val="bottom"/>
          </w:tcPr>
          <w:p w14:paraId="29846AD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8032E9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D1E4B9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E45B9D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3F64CF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AF4330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55607A1"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06F89E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20A114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7467B28" w14:textId="77777777" w:rsidR="002708DA" w:rsidRPr="001A67E4" w:rsidRDefault="002708DA" w:rsidP="00C34FD4">
            <w:pPr>
              <w:rPr>
                <w:rFonts w:ascii="Times New Roman" w:hAnsi="Times New Roman" w:cs="Times New Roman"/>
                <w:sz w:val="22"/>
                <w:szCs w:val="22"/>
              </w:rPr>
            </w:pPr>
          </w:p>
        </w:tc>
      </w:tr>
      <w:tr w:rsidR="002708DA" w:rsidRPr="001A67E4" w14:paraId="52941DCF" w14:textId="77777777" w:rsidTr="003F70A6">
        <w:trPr>
          <w:trHeight w:val="427"/>
        </w:trPr>
        <w:tc>
          <w:tcPr>
            <w:tcW w:w="1437" w:type="dxa"/>
            <w:tcBorders>
              <w:top w:val="single" w:sz="2" w:space="0" w:color="000000"/>
              <w:left w:val="single" w:sz="2" w:space="0" w:color="000000"/>
              <w:bottom w:val="single" w:sz="2" w:space="0" w:color="000000"/>
              <w:right w:val="single" w:sz="2" w:space="0" w:color="000000"/>
            </w:tcBorders>
          </w:tcPr>
          <w:p w14:paraId="02D845CA" w14:textId="77777777" w:rsidR="002708DA" w:rsidRPr="001A67E4" w:rsidRDefault="002708DA" w:rsidP="00C34FD4">
            <w:pPr>
              <w:ind w:left="36"/>
              <w:rPr>
                <w:rFonts w:ascii="Times New Roman" w:hAnsi="Times New Roman" w:cs="Times New Roman"/>
                <w:sz w:val="22"/>
                <w:szCs w:val="22"/>
              </w:rPr>
            </w:pPr>
            <w:r w:rsidRPr="001A67E4">
              <w:rPr>
                <w:rFonts w:ascii="Times New Roman" w:hAnsi="Times New Roman" w:cs="Times New Roman"/>
                <w:sz w:val="22"/>
                <w:szCs w:val="22"/>
              </w:rPr>
              <w:t>Vaporizer %</w:t>
            </w:r>
          </w:p>
        </w:tc>
        <w:tc>
          <w:tcPr>
            <w:tcW w:w="490" w:type="dxa"/>
            <w:tcBorders>
              <w:top w:val="single" w:sz="2" w:space="0" w:color="000000"/>
              <w:left w:val="single" w:sz="2" w:space="0" w:color="000000"/>
              <w:bottom w:val="single" w:sz="2" w:space="0" w:color="000000"/>
              <w:right w:val="single" w:sz="2" w:space="0" w:color="000000"/>
            </w:tcBorders>
          </w:tcPr>
          <w:p w14:paraId="3DFA0510"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3BA116E0"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DF7549C"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0475B839"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33290420"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479019EA"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7E3EFB1F"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5134E1A7"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74C1943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15FE5E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704E7A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237C5B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0A9B5D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9B2765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E73A58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5A1FA6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210B48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5EBBC2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F9CD9D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F5EBCA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077B2B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B113B0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F13509F"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30890A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AA1DC3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E89EE8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C9105B1" w14:textId="77777777" w:rsidR="002708DA" w:rsidRPr="001A67E4" w:rsidRDefault="002708DA" w:rsidP="00C34FD4">
            <w:pPr>
              <w:rPr>
                <w:rFonts w:ascii="Times New Roman" w:hAnsi="Times New Roman" w:cs="Times New Roman"/>
                <w:sz w:val="22"/>
                <w:szCs w:val="22"/>
              </w:rPr>
            </w:pPr>
          </w:p>
        </w:tc>
      </w:tr>
      <w:tr w:rsidR="002708DA" w:rsidRPr="001A67E4" w14:paraId="5680F7C9" w14:textId="77777777" w:rsidTr="00C15162">
        <w:trPr>
          <w:trHeight w:val="216"/>
        </w:trPr>
        <w:tc>
          <w:tcPr>
            <w:tcW w:w="1437" w:type="dxa"/>
            <w:tcBorders>
              <w:top w:val="single" w:sz="2" w:space="0" w:color="000000"/>
              <w:left w:val="single" w:sz="2" w:space="0" w:color="000000"/>
              <w:bottom w:val="single" w:sz="2" w:space="0" w:color="000000"/>
              <w:right w:val="single" w:sz="2" w:space="0" w:color="000000"/>
            </w:tcBorders>
          </w:tcPr>
          <w:p w14:paraId="1748651E" w14:textId="77777777" w:rsidR="002708DA" w:rsidRPr="001A67E4" w:rsidRDefault="002708DA" w:rsidP="00C34FD4">
            <w:pPr>
              <w:ind w:left="43"/>
              <w:rPr>
                <w:rFonts w:ascii="Times New Roman" w:hAnsi="Times New Roman" w:cs="Times New Roman"/>
                <w:sz w:val="22"/>
                <w:szCs w:val="22"/>
              </w:rPr>
            </w:pPr>
            <w:r w:rsidRPr="001A67E4">
              <w:rPr>
                <w:rFonts w:ascii="Times New Roman" w:hAnsi="Times New Roman" w:cs="Times New Roman"/>
                <w:sz w:val="22"/>
                <w:szCs w:val="22"/>
              </w:rPr>
              <w:t>0</w:t>
            </w:r>
            <w:r w:rsidRPr="0067359F">
              <w:rPr>
                <w:rFonts w:ascii="Times New Roman" w:hAnsi="Times New Roman" w:cs="Times New Roman"/>
                <w:sz w:val="22"/>
                <w:szCs w:val="22"/>
                <w:vertAlign w:val="subscript"/>
              </w:rPr>
              <w:t xml:space="preserve">2 </w:t>
            </w:r>
            <w:r w:rsidRPr="001A67E4">
              <w:rPr>
                <w:rFonts w:ascii="Times New Roman" w:hAnsi="Times New Roman" w:cs="Times New Roman"/>
                <w:sz w:val="22"/>
                <w:szCs w:val="22"/>
              </w:rPr>
              <w:t>flow</w:t>
            </w:r>
          </w:p>
        </w:tc>
        <w:tc>
          <w:tcPr>
            <w:tcW w:w="490" w:type="dxa"/>
            <w:tcBorders>
              <w:top w:val="single" w:sz="2" w:space="0" w:color="000000"/>
              <w:left w:val="single" w:sz="2" w:space="0" w:color="000000"/>
              <w:bottom w:val="single" w:sz="2" w:space="0" w:color="000000"/>
              <w:right w:val="single" w:sz="2" w:space="0" w:color="000000"/>
            </w:tcBorders>
          </w:tcPr>
          <w:p w14:paraId="4F5BFE59"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17397CFE"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37CDBE4"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380C7579"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1036CE9"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0B760B34"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4A98743A"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55AFA099"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4DB0EB0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734E5B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35CD76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BC12A7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C86139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EAA0F9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D24491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414539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AD8959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1EF7661"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A9D4DB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FBC381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2C0511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6F4134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C93A96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7D60FB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A257D4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B44D80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B2145D6" w14:textId="77777777" w:rsidR="002708DA" w:rsidRPr="001A67E4" w:rsidRDefault="002708DA" w:rsidP="00C34FD4">
            <w:pPr>
              <w:rPr>
                <w:rFonts w:ascii="Times New Roman" w:hAnsi="Times New Roman" w:cs="Times New Roman"/>
                <w:sz w:val="22"/>
                <w:szCs w:val="22"/>
              </w:rPr>
            </w:pPr>
          </w:p>
        </w:tc>
      </w:tr>
      <w:tr w:rsidR="002708DA" w:rsidRPr="001A67E4" w14:paraId="2B26008B" w14:textId="77777777" w:rsidTr="00C15162">
        <w:trPr>
          <w:trHeight w:val="220"/>
        </w:trPr>
        <w:tc>
          <w:tcPr>
            <w:tcW w:w="1437" w:type="dxa"/>
            <w:vMerge w:val="restart"/>
            <w:tcBorders>
              <w:top w:val="single" w:sz="2" w:space="0" w:color="000000"/>
              <w:left w:val="single" w:sz="2" w:space="0" w:color="000000"/>
              <w:bottom w:val="single" w:sz="4" w:space="0" w:color="auto"/>
              <w:right w:val="single" w:sz="2" w:space="0" w:color="000000"/>
            </w:tcBorders>
          </w:tcPr>
          <w:p w14:paraId="2CAEBA14" w14:textId="77777777" w:rsidR="002708DA" w:rsidRPr="001A67E4" w:rsidRDefault="002708DA" w:rsidP="00C34FD4">
            <w:pPr>
              <w:spacing w:after="333"/>
              <w:ind w:left="43"/>
              <w:rPr>
                <w:rFonts w:ascii="Times New Roman" w:hAnsi="Times New Roman" w:cs="Times New Roman"/>
                <w:sz w:val="22"/>
                <w:szCs w:val="22"/>
              </w:rPr>
            </w:pPr>
            <w:r w:rsidRPr="001A67E4">
              <w:rPr>
                <w:rFonts w:ascii="Times New Roman" w:hAnsi="Times New Roman" w:cs="Times New Roman"/>
                <w:sz w:val="22"/>
                <w:szCs w:val="22"/>
              </w:rPr>
              <w:t>Symbols:</w:t>
            </w:r>
          </w:p>
          <w:p w14:paraId="462565DC" w14:textId="0C277225" w:rsidR="002708DA" w:rsidRPr="0067359F" w:rsidRDefault="002708DA" w:rsidP="0067359F">
            <w:pPr>
              <w:spacing w:after="130"/>
              <w:ind w:left="371" w:right="212"/>
              <w:rPr>
                <w:rFonts w:ascii="Times New Roman" w:hAnsi="Times New Roman" w:cs="Times New Roman"/>
                <w:sz w:val="18"/>
                <w:szCs w:val="18"/>
              </w:rPr>
            </w:pPr>
            <w:r w:rsidRPr="0067359F">
              <w:rPr>
                <w:rFonts w:ascii="Times New Roman" w:hAnsi="Times New Roman" w:cs="Times New Roman"/>
                <w:sz w:val="18"/>
                <w:szCs w:val="18"/>
              </w:rPr>
              <w:t>Pulse</w:t>
            </w:r>
          </w:p>
          <w:p w14:paraId="6052BD25" w14:textId="6A095ADD" w:rsidR="0067359F" w:rsidRPr="0067359F" w:rsidRDefault="0067359F" w:rsidP="0067359F">
            <w:pPr>
              <w:spacing w:after="130"/>
              <w:ind w:left="371" w:right="212"/>
              <w:rPr>
                <w:rFonts w:ascii="Times New Roman" w:hAnsi="Times New Roman" w:cs="Times New Roman"/>
                <w:sz w:val="18"/>
                <w:szCs w:val="18"/>
              </w:rPr>
            </w:pPr>
            <w:r w:rsidRPr="0067359F">
              <w:rPr>
                <w:rFonts w:ascii="Times New Roman" w:hAnsi="Times New Roman" w:cs="Times New Roman"/>
                <w:sz w:val="18"/>
                <w:szCs w:val="18"/>
              </w:rPr>
              <w:t>RR</w:t>
            </w:r>
          </w:p>
          <w:p w14:paraId="23C18589" w14:textId="225358F9" w:rsidR="002708DA" w:rsidRPr="0067359F" w:rsidRDefault="002708DA" w:rsidP="00C34FD4">
            <w:pPr>
              <w:spacing w:after="189"/>
              <w:ind w:left="165"/>
              <w:jc w:val="center"/>
              <w:rPr>
                <w:rFonts w:ascii="Times New Roman" w:hAnsi="Times New Roman" w:cs="Times New Roman"/>
                <w:sz w:val="18"/>
                <w:szCs w:val="18"/>
              </w:rPr>
            </w:pPr>
            <w:r w:rsidRPr="0067359F">
              <w:rPr>
                <w:rFonts w:ascii="Times New Roman" w:hAnsi="Times New Roman" w:cs="Times New Roman"/>
                <w:sz w:val="18"/>
                <w:szCs w:val="18"/>
              </w:rPr>
              <w:t>Extubated</w:t>
            </w:r>
          </w:p>
          <w:p w14:paraId="522C9FBA" w14:textId="2AED6337" w:rsidR="002708DA" w:rsidRDefault="002708DA" w:rsidP="00C34FD4">
            <w:pPr>
              <w:ind w:left="223"/>
              <w:rPr>
                <w:rFonts w:ascii="Times New Roman" w:hAnsi="Times New Roman" w:cs="Times New Roman"/>
                <w:sz w:val="22"/>
                <w:szCs w:val="22"/>
              </w:rPr>
            </w:pPr>
            <w:r w:rsidRPr="001A67E4">
              <w:rPr>
                <w:rFonts w:ascii="Times New Roman" w:hAnsi="Times New Roman" w:cs="Times New Roman"/>
                <w:sz w:val="22"/>
                <w:szCs w:val="22"/>
              </w:rPr>
              <w:t xml:space="preserve">Start </w:t>
            </w:r>
            <w:proofErr w:type="spellStart"/>
            <w:r w:rsidRPr="001A67E4">
              <w:rPr>
                <w:rFonts w:ascii="Times New Roman" w:hAnsi="Times New Roman" w:cs="Times New Roman"/>
                <w:sz w:val="22"/>
                <w:szCs w:val="22"/>
              </w:rPr>
              <w:t>sx</w:t>
            </w:r>
            <w:proofErr w:type="spellEnd"/>
          </w:p>
          <w:p w14:paraId="7003F198" w14:textId="77777777" w:rsidR="000A7600" w:rsidRPr="000A7600" w:rsidRDefault="000A7600" w:rsidP="00C34FD4">
            <w:pPr>
              <w:ind w:left="223"/>
              <w:rPr>
                <w:rFonts w:ascii="Times New Roman" w:hAnsi="Times New Roman" w:cs="Times New Roman"/>
                <w:sz w:val="18"/>
                <w:szCs w:val="18"/>
              </w:rPr>
            </w:pPr>
          </w:p>
          <w:p w14:paraId="14F87CF0" w14:textId="77777777" w:rsidR="002708DA" w:rsidRPr="000A7600" w:rsidRDefault="002708DA" w:rsidP="00C34FD4">
            <w:pPr>
              <w:spacing w:after="787"/>
              <w:rPr>
                <w:rFonts w:ascii="Times New Roman" w:hAnsi="Times New Roman" w:cs="Times New Roman"/>
                <w:sz w:val="18"/>
                <w:szCs w:val="18"/>
              </w:rPr>
            </w:pPr>
            <w:r w:rsidRPr="000A7600">
              <w:rPr>
                <w:rFonts w:ascii="Times New Roman" w:hAnsi="Times New Roman" w:cs="Times New Roman"/>
                <w:sz w:val="18"/>
                <w:szCs w:val="18"/>
              </w:rPr>
              <w:t xml:space="preserve">Ø End </w:t>
            </w:r>
            <w:proofErr w:type="spellStart"/>
            <w:r w:rsidRPr="000A7600">
              <w:rPr>
                <w:rFonts w:ascii="Times New Roman" w:hAnsi="Times New Roman" w:cs="Times New Roman"/>
                <w:sz w:val="18"/>
                <w:szCs w:val="18"/>
              </w:rPr>
              <w:t>sx</w:t>
            </w:r>
            <w:proofErr w:type="spellEnd"/>
          </w:p>
          <w:p w14:paraId="1E20BF6D" w14:textId="77777777" w:rsidR="000A7600" w:rsidRPr="000A7600" w:rsidRDefault="000A7600" w:rsidP="000A7600">
            <w:pPr>
              <w:spacing w:after="261" w:line="268" w:lineRule="auto"/>
              <w:ind w:left="371" w:right="212"/>
              <w:rPr>
                <w:rFonts w:ascii="Times New Roman" w:hAnsi="Times New Roman" w:cs="Times New Roman"/>
                <w:sz w:val="16"/>
                <w:szCs w:val="16"/>
              </w:rPr>
            </w:pPr>
          </w:p>
          <w:p w14:paraId="3FCCEE1F" w14:textId="77777777" w:rsidR="000A7600" w:rsidRDefault="002708DA" w:rsidP="000A7600">
            <w:pPr>
              <w:spacing w:after="261" w:line="268" w:lineRule="auto"/>
              <w:ind w:left="371" w:right="212"/>
              <w:rPr>
                <w:rFonts w:ascii="Times New Roman" w:hAnsi="Times New Roman" w:cs="Times New Roman"/>
                <w:sz w:val="16"/>
                <w:szCs w:val="16"/>
              </w:rPr>
            </w:pPr>
            <w:r w:rsidRPr="000A7600">
              <w:rPr>
                <w:rFonts w:ascii="Times New Roman" w:hAnsi="Times New Roman" w:cs="Times New Roman"/>
                <w:sz w:val="16"/>
                <w:szCs w:val="16"/>
              </w:rPr>
              <w:t>Top up</w:t>
            </w:r>
          </w:p>
          <w:p w14:paraId="1BDDB8EA" w14:textId="62039DE3" w:rsidR="002708DA" w:rsidRPr="001A67E4" w:rsidRDefault="002708DA" w:rsidP="000A7600">
            <w:pPr>
              <w:spacing w:after="261" w:line="268" w:lineRule="auto"/>
              <w:ind w:left="371" w:right="212"/>
              <w:rPr>
                <w:rFonts w:ascii="Times New Roman" w:hAnsi="Times New Roman" w:cs="Times New Roman"/>
                <w:sz w:val="22"/>
                <w:szCs w:val="22"/>
              </w:rPr>
            </w:pPr>
            <w:r w:rsidRPr="000A7600">
              <w:rPr>
                <w:rFonts w:ascii="Times New Roman" w:hAnsi="Times New Roman" w:cs="Times New Roman"/>
                <w:sz w:val="16"/>
                <w:szCs w:val="16"/>
              </w:rPr>
              <w:t xml:space="preserve"> </w:t>
            </w:r>
            <w:r w:rsidRPr="001A67E4">
              <w:rPr>
                <w:rFonts w:ascii="Times New Roman" w:hAnsi="Times New Roman" w:cs="Times New Roman"/>
                <w:sz w:val="22"/>
                <w:szCs w:val="22"/>
              </w:rPr>
              <w:t xml:space="preserve">m LS </w:t>
            </w:r>
            <w:proofErr w:type="spellStart"/>
            <w:r w:rsidRPr="001A67E4">
              <w:rPr>
                <w:rFonts w:ascii="Times New Roman" w:hAnsi="Times New Roman" w:cs="Times New Roman"/>
                <w:sz w:val="22"/>
                <w:szCs w:val="22"/>
              </w:rPr>
              <w:t>mLs</w:t>
            </w:r>
            <w:proofErr w:type="spellEnd"/>
          </w:p>
          <w:p w14:paraId="240BA58D" w14:textId="77777777" w:rsidR="002708DA" w:rsidRPr="000A7600" w:rsidRDefault="002708DA" w:rsidP="00C34FD4">
            <w:pPr>
              <w:spacing w:after="39"/>
              <w:ind w:left="36"/>
              <w:rPr>
                <w:rFonts w:ascii="Times New Roman" w:hAnsi="Times New Roman" w:cs="Times New Roman"/>
                <w:sz w:val="16"/>
                <w:szCs w:val="16"/>
              </w:rPr>
            </w:pPr>
            <w:r w:rsidRPr="000A7600">
              <w:rPr>
                <w:rFonts w:ascii="Times New Roman" w:hAnsi="Times New Roman" w:cs="Times New Roman"/>
                <w:sz w:val="16"/>
                <w:szCs w:val="16"/>
              </w:rPr>
              <w:t>O Tattoo</w:t>
            </w:r>
          </w:p>
          <w:p w14:paraId="6DDAE311" w14:textId="77777777" w:rsidR="002708DA" w:rsidRPr="000A7600" w:rsidRDefault="002708DA" w:rsidP="00C34FD4">
            <w:pPr>
              <w:spacing w:after="831"/>
              <w:ind w:left="36"/>
              <w:rPr>
                <w:rFonts w:ascii="Times New Roman" w:hAnsi="Times New Roman" w:cs="Times New Roman"/>
                <w:sz w:val="16"/>
                <w:szCs w:val="16"/>
              </w:rPr>
            </w:pPr>
            <w:r w:rsidRPr="000A7600">
              <w:rPr>
                <w:rFonts w:ascii="Times New Roman" w:hAnsi="Times New Roman" w:cs="Times New Roman"/>
                <w:sz w:val="16"/>
                <w:szCs w:val="16"/>
              </w:rPr>
              <w:t>O Eye Lube</w:t>
            </w:r>
          </w:p>
          <w:p w14:paraId="200A0146" w14:textId="77777777" w:rsidR="00370159" w:rsidRDefault="00370159" w:rsidP="00C34FD4">
            <w:pPr>
              <w:ind w:left="36"/>
              <w:rPr>
                <w:rFonts w:ascii="Times New Roman" w:hAnsi="Times New Roman" w:cs="Times New Roman"/>
                <w:sz w:val="22"/>
                <w:szCs w:val="22"/>
              </w:rPr>
            </w:pPr>
          </w:p>
          <w:p w14:paraId="1B8DA70C" w14:textId="77777777" w:rsidR="000A7600" w:rsidRDefault="000A7600" w:rsidP="00370159">
            <w:pPr>
              <w:rPr>
                <w:rFonts w:ascii="Times New Roman" w:hAnsi="Times New Roman" w:cs="Times New Roman"/>
                <w:sz w:val="22"/>
                <w:szCs w:val="22"/>
              </w:rPr>
            </w:pPr>
          </w:p>
          <w:p w14:paraId="01460302" w14:textId="5095BD58" w:rsidR="002708DA" w:rsidRPr="001A67E4" w:rsidRDefault="002708DA" w:rsidP="00370159">
            <w:pPr>
              <w:rPr>
                <w:rFonts w:ascii="Times New Roman" w:hAnsi="Times New Roman" w:cs="Times New Roman"/>
                <w:sz w:val="22"/>
                <w:szCs w:val="22"/>
              </w:rPr>
            </w:pPr>
            <w:r w:rsidRPr="001A67E4">
              <w:rPr>
                <w:rFonts w:ascii="Times New Roman" w:hAnsi="Times New Roman" w:cs="Times New Roman"/>
                <w:sz w:val="22"/>
                <w:szCs w:val="22"/>
              </w:rPr>
              <w:t>Temperature</w:t>
            </w:r>
          </w:p>
          <w:p w14:paraId="675AD391" w14:textId="77777777" w:rsidR="000A7600" w:rsidRDefault="002708DA" w:rsidP="00C34FD4">
            <w:pPr>
              <w:spacing w:after="4" w:line="244" w:lineRule="auto"/>
              <w:ind w:left="29" w:right="468" w:firstLine="7"/>
              <w:rPr>
                <w:rFonts w:ascii="Times New Roman" w:hAnsi="Times New Roman" w:cs="Times New Roman"/>
                <w:sz w:val="22"/>
                <w:szCs w:val="22"/>
              </w:rPr>
            </w:pPr>
            <w:r w:rsidRPr="001A67E4">
              <w:rPr>
                <w:rFonts w:ascii="Times New Roman" w:hAnsi="Times New Roman" w:cs="Times New Roman"/>
                <w:sz w:val="22"/>
                <w:szCs w:val="22"/>
              </w:rPr>
              <w:t>Jaw tone Palpebral reflex</w:t>
            </w:r>
          </w:p>
          <w:p w14:paraId="75EE12B4" w14:textId="3AB07DC3" w:rsidR="002708DA" w:rsidRPr="001A67E4" w:rsidRDefault="002708DA" w:rsidP="00C34FD4">
            <w:pPr>
              <w:spacing w:after="4" w:line="244" w:lineRule="auto"/>
              <w:ind w:left="29" w:right="468" w:firstLine="7"/>
              <w:rPr>
                <w:rFonts w:ascii="Times New Roman" w:hAnsi="Times New Roman" w:cs="Times New Roman"/>
                <w:sz w:val="22"/>
                <w:szCs w:val="22"/>
              </w:rPr>
            </w:pPr>
            <w:r w:rsidRPr="001A67E4">
              <w:rPr>
                <w:rFonts w:ascii="Times New Roman" w:hAnsi="Times New Roman" w:cs="Times New Roman"/>
                <w:sz w:val="22"/>
                <w:szCs w:val="22"/>
              </w:rPr>
              <w:t xml:space="preserve"> 3</w:t>
            </w:r>
            <w:r w:rsidRPr="001A67E4">
              <w:rPr>
                <w:rFonts w:ascii="Times New Roman" w:hAnsi="Times New Roman" w:cs="Times New Roman"/>
                <w:sz w:val="22"/>
                <w:szCs w:val="22"/>
                <w:vertAlign w:val="superscript"/>
              </w:rPr>
              <w:t xml:space="preserve">rd </w:t>
            </w:r>
            <w:r w:rsidR="000A7600" w:rsidRPr="000A7600">
              <w:rPr>
                <w:rFonts w:ascii="Times New Roman" w:hAnsi="Times New Roman" w:cs="Times New Roman"/>
                <w:sz w:val="18"/>
                <w:szCs w:val="18"/>
              </w:rPr>
              <w:t>e</w:t>
            </w:r>
            <w:r w:rsidRPr="000A7600">
              <w:rPr>
                <w:rFonts w:ascii="Times New Roman" w:hAnsi="Times New Roman" w:cs="Times New Roman"/>
                <w:sz w:val="18"/>
                <w:szCs w:val="18"/>
              </w:rPr>
              <w:t>yelid</w:t>
            </w:r>
          </w:p>
          <w:p w14:paraId="49507F53" w14:textId="562AAC77" w:rsidR="002708DA" w:rsidRPr="001A67E4" w:rsidRDefault="00370159" w:rsidP="00C34FD4">
            <w:pPr>
              <w:ind w:left="36"/>
              <w:rPr>
                <w:rFonts w:ascii="Times New Roman" w:hAnsi="Times New Roman" w:cs="Times New Roman"/>
                <w:sz w:val="22"/>
                <w:szCs w:val="22"/>
              </w:rPr>
            </w:pPr>
            <w:r>
              <w:rPr>
                <w:rFonts w:ascii="Times New Roman" w:hAnsi="Times New Roman" w:cs="Times New Roman"/>
                <w:sz w:val="22"/>
                <w:szCs w:val="22"/>
              </w:rPr>
              <w:t>Ey</w:t>
            </w:r>
            <w:r w:rsidR="002708DA" w:rsidRPr="001A67E4">
              <w:rPr>
                <w:rFonts w:ascii="Times New Roman" w:hAnsi="Times New Roman" w:cs="Times New Roman"/>
                <w:sz w:val="22"/>
                <w:szCs w:val="22"/>
              </w:rPr>
              <w:t xml:space="preserve">e </w:t>
            </w:r>
            <w:proofErr w:type="spellStart"/>
            <w:r w:rsidR="002708DA" w:rsidRPr="001A67E4">
              <w:rPr>
                <w:rFonts w:ascii="Times New Roman" w:hAnsi="Times New Roman" w:cs="Times New Roman"/>
                <w:sz w:val="22"/>
                <w:szCs w:val="22"/>
              </w:rPr>
              <w:t>osition</w:t>
            </w:r>
            <w:proofErr w:type="spellEnd"/>
          </w:p>
        </w:tc>
        <w:tc>
          <w:tcPr>
            <w:tcW w:w="490" w:type="dxa"/>
            <w:tcBorders>
              <w:top w:val="single" w:sz="2" w:space="0" w:color="000000"/>
              <w:left w:val="single" w:sz="2" w:space="0" w:color="000000"/>
              <w:bottom w:val="single" w:sz="2" w:space="0" w:color="000000"/>
              <w:right w:val="single" w:sz="2" w:space="0" w:color="000000"/>
            </w:tcBorders>
          </w:tcPr>
          <w:p w14:paraId="303162CD" w14:textId="77777777" w:rsidR="002708DA" w:rsidRPr="001A67E4" w:rsidRDefault="002708DA" w:rsidP="00C34FD4">
            <w:pPr>
              <w:ind w:left="29"/>
              <w:rPr>
                <w:rFonts w:ascii="Times New Roman" w:hAnsi="Times New Roman" w:cs="Times New Roman"/>
                <w:sz w:val="22"/>
                <w:szCs w:val="22"/>
              </w:rPr>
            </w:pPr>
            <w:r w:rsidRPr="001A67E4">
              <w:rPr>
                <w:rFonts w:ascii="Times New Roman" w:hAnsi="Times New Roman" w:cs="Times New Roman"/>
                <w:sz w:val="22"/>
                <w:szCs w:val="22"/>
              </w:rPr>
              <w:t>220</w:t>
            </w:r>
          </w:p>
        </w:tc>
        <w:tc>
          <w:tcPr>
            <w:tcW w:w="290" w:type="dxa"/>
            <w:tcBorders>
              <w:top w:val="single" w:sz="2" w:space="0" w:color="000000"/>
              <w:left w:val="single" w:sz="2" w:space="0" w:color="000000"/>
              <w:bottom w:val="single" w:sz="2" w:space="0" w:color="000000"/>
              <w:right w:val="single" w:sz="2" w:space="0" w:color="000000"/>
            </w:tcBorders>
          </w:tcPr>
          <w:p w14:paraId="71A82F88"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C34652C"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611A310F"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4D8F1C1"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51BF42C4"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31714840"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61ED7A11"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6E70CE91"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8B17C3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BF67D2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A2D20A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04AA9C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B60A5A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5BF56B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86DEDD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C4B132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72A66C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0B6CA0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F7206B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477E0CA"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5F75E1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DE1F88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108B1F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59FC61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D7F422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6191421" w14:textId="77777777" w:rsidR="002708DA" w:rsidRPr="001A67E4" w:rsidRDefault="002708DA" w:rsidP="00C34FD4">
            <w:pPr>
              <w:rPr>
                <w:rFonts w:ascii="Times New Roman" w:hAnsi="Times New Roman" w:cs="Times New Roman"/>
                <w:sz w:val="22"/>
                <w:szCs w:val="22"/>
              </w:rPr>
            </w:pPr>
          </w:p>
        </w:tc>
      </w:tr>
      <w:tr w:rsidR="002708DA" w:rsidRPr="001A67E4" w14:paraId="2BC58550" w14:textId="77777777" w:rsidTr="00C15162">
        <w:trPr>
          <w:trHeight w:val="219"/>
        </w:trPr>
        <w:tc>
          <w:tcPr>
            <w:tcW w:w="0" w:type="auto"/>
            <w:vMerge/>
            <w:tcBorders>
              <w:top w:val="nil"/>
              <w:left w:val="single" w:sz="2" w:space="0" w:color="000000"/>
              <w:bottom w:val="single" w:sz="4" w:space="0" w:color="auto"/>
              <w:right w:val="single" w:sz="2" w:space="0" w:color="000000"/>
            </w:tcBorders>
          </w:tcPr>
          <w:p w14:paraId="6BEFA411"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63761CA1"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45354174"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71CC760"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16196540"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674E04A4"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3714F0DA"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3968BCE7"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0223BE5E"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304AC47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F5FB21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53F26C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2C013C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DC4D2C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2D6E96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9C49E0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6EE962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A0357C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D4BE9B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4525C6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6AF174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61E074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909A62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238EA7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C8769B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1F04C6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AAFF5F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B7BE9D0" w14:textId="77777777" w:rsidR="002708DA" w:rsidRPr="001A67E4" w:rsidRDefault="002708DA" w:rsidP="00C34FD4">
            <w:pPr>
              <w:rPr>
                <w:rFonts w:ascii="Times New Roman" w:hAnsi="Times New Roman" w:cs="Times New Roman"/>
                <w:sz w:val="22"/>
                <w:szCs w:val="22"/>
              </w:rPr>
            </w:pPr>
          </w:p>
        </w:tc>
      </w:tr>
      <w:tr w:rsidR="002708DA" w:rsidRPr="001A67E4" w14:paraId="0127E18B" w14:textId="77777777" w:rsidTr="00C15162">
        <w:trPr>
          <w:trHeight w:val="242"/>
        </w:trPr>
        <w:tc>
          <w:tcPr>
            <w:tcW w:w="0" w:type="auto"/>
            <w:vMerge/>
            <w:tcBorders>
              <w:top w:val="nil"/>
              <w:left w:val="single" w:sz="2" w:space="0" w:color="000000"/>
              <w:bottom w:val="single" w:sz="4" w:space="0" w:color="auto"/>
              <w:right w:val="single" w:sz="2" w:space="0" w:color="000000"/>
            </w:tcBorders>
          </w:tcPr>
          <w:p w14:paraId="5398231B"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0E87A2DF" w14:textId="77777777" w:rsidR="002708DA" w:rsidRPr="001A67E4" w:rsidRDefault="002708DA" w:rsidP="00C34FD4">
            <w:pPr>
              <w:ind w:left="29"/>
              <w:rPr>
                <w:rFonts w:ascii="Times New Roman" w:hAnsi="Times New Roman" w:cs="Times New Roman"/>
                <w:sz w:val="22"/>
                <w:szCs w:val="22"/>
              </w:rPr>
            </w:pPr>
            <w:r w:rsidRPr="001A67E4">
              <w:rPr>
                <w:rFonts w:ascii="Times New Roman" w:hAnsi="Times New Roman" w:cs="Times New Roman"/>
                <w:sz w:val="22"/>
                <w:szCs w:val="22"/>
              </w:rPr>
              <w:t>200</w:t>
            </w:r>
          </w:p>
        </w:tc>
        <w:tc>
          <w:tcPr>
            <w:tcW w:w="290" w:type="dxa"/>
            <w:tcBorders>
              <w:top w:val="single" w:sz="2" w:space="0" w:color="000000"/>
              <w:left w:val="single" w:sz="2" w:space="0" w:color="000000"/>
              <w:bottom w:val="single" w:sz="2" w:space="0" w:color="000000"/>
              <w:right w:val="single" w:sz="2" w:space="0" w:color="000000"/>
            </w:tcBorders>
          </w:tcPr>
          <w:p w14:paraId="047FF33F"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3BA36E23"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07C4FBAD"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AF7CFD9"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FED93EA"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58508146"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237C51A5"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7354DA0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93DAD3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E29F881"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B2F668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47DE219"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C57BFB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D63634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8E4FF7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429ACE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DDA317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6A89AA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D415B8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F60E44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321F4B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8B625E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ED856A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C80E85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85DF06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6DC6BFE" w14:textId="77777777" w:rsidR="002708DA" w:rsidRPr="001A67E4" w:rsidRDefault="002708DA" w:rsidP="00C34FD4">
            <w:pPr>
              <w:rPr>
                <w:rFonts w:ascii="Times New Roman" w:hAnsi="Times New Roman" w:cs="Times New Roman"/>
                <w:sz w:val="22"/>
                <w:szCs w:val="22"/>
              </w:rPr>
            </w:pPr>
          </w:p>
        </w:tc>
      </w:tr>
      <w:tr w:rsidR="002708DA" w:rsidRPr="001A67E4" w14:paraId="05FC79D8" w14:textId="77777777" w:rsidTr="00C15162">
        <w:trPr>
          <w:trHeight w:val="219"/>
        </w:trPr>
        <w:tc>
          <w:tcPr>
            <w:tcW w:w="0" w:type="auto"/>
            <w:vMerge/>
            <w:tcBorders>
              <w:top w:val="nil"/>
              <w:left w:val="single" w:sz="2" w:space="0" w:color="000000"/>
              <w:bottom w:val="single" w:sz="4" w:space="0" w:color="auto"/>
              <w:right w:val="single" w:sz="2" w:space="0" w:color="000000"/>
            </w:tcBorders>
          </w:tcPr>
          <w:p w14:paraId="7204451E"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28DC95E0"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316E68B3"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3B368F3"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44CE2EE2"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34E970A4"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A930390"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74FCB028"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1CFEF0AF"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7B6430A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DAC6B8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AA5546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3A509F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D7CABF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2DEDF8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B3216F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BA88C5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C1C30C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088405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618779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3AF86C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FD1B5B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B3459F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26B11B9"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093AF4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CB77B0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5F68AC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E372E6A" w14:textId="77777777" w:rsidR="002708DA" w:rsidRPr="001A67E4" w:rsidRDefault="002708DA" w:rsidP="00C34FD4">
            <w:pPr>
              <w:rPr>
                <w:rFonts w:ascii="Times New Roman" w:hAnsi="Times New Roman" w:cs="Times New Roman"/>
                <w:sz w:val="22"/>
                <w:szCs w:val="22"/>
              </w:rPr>
            </w:pPr>
          </w:p>
        </w:tc>
      </w:tr>
      <w:tr w:rsidR="002708DA" w:rsidRPr="001A67E4" w14:paraId="762AAE10" w14:textId="77777777" w:rsidTr="00C15162">
        <w:trPr>
          <w:trHeight w:val="220"/>
        </w:trPr>
        <w:tc>
          <w:tcPr>
            <w:tcW w:w="0" w:type="auto"/>
            <w:vMerge/>
            <w:tcBorders>
              <w:top w:val="nil"/>
              <w:left w:val="single" w:sz="2" w:space="0" w:color="000000"/>
              <w:bottom w:val="single" w:sz="4" w:space="0" w:color="auto"/>
              <w:right w:val="single" w:sz="2" w:space="0" w:color="000000"/>
            </w:tcBorders>
          </w:tcPr>
          <w:p w14:paraId="41DB0512"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0A5E66D3" w14:textId="77777777" w:rsidR="002708DA" w:rsidRPr="001A67E4" w:rsidRDefault="002708DA" w:rsidP="00C34FD4">
            <w:pPr>
              <w:ind w:left="43"/>
              <w:rPr>
                <w:rFonts w:ascii="Times New Roman" w:hAnsi="Times New Roman" w:cs="Times New Roman"/>
                <w:sz w:val="22"/>
                <w:szCs w:val="22"/>
              </w:rPr>
            </w:pPr>
            <w:r w:rsidRPr="001A67E4">
              <w:rPr>
                <w:rFonts w:ascii="Times New Roman" w:hAnsi="Times New Roman" w:cs="Times New Roman"/>
                <w:sz w:val="22"/>
                <w:szCs w:val="22"/>
              </w:rPr>
              <w:t>180</w:t>
            </w:r>
          </w:p>
        </w:tc>
        <w:tc>
          <w:tcPr>
            <w:tcW w:w="290" w:type="dxa"/>
            <w:tcBorders>
              <w:top w:val="single" w:sz="2" w:space="0" w:color="000000"/>
              <w:left w:val="single" w:sz="2" w:space="0" w:color="000000"/>
              <w:bottom w:val="single" w:sz="2" w:space="0" w:color="000000"/>
              <w:right w:val="single" w:sz="2" w:space="0" w:color="000000"/>
            </w:tcBorders>
          </w:tcPr>
          <w:p w14:paraId="629B539D"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BE39941"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657B500B"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6BA9288"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E9451C1"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1B115DF7"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044E8229"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52E3FF9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FD018A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D4E49E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F762C8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3985DA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74D217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5089CD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675545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E3294C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58389F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24F93A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1DF605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18046D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12B9B4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0EFC6A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9A5F8A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F40C05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21E85E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8036AF3" w14:textId="77777777" w:rsidR="002708DA" w:rsidRPr="001A67E4" w:rsidRDefault="002708DA" w:rsidP="00C34FD4">
            <w:pPr>
              <w:rPr>
                <w:rFonts w:ascii="Times New Roman" w:hAnsi="Times New Roman" w:cs="Times New Roman"/>
                <w:sz w:val="22"/>
                <w:szCs w:val="22"/>
              </w:rPr>
            </w:pPr>
          </w:p>
        </w:tc>
      </w:tr>
      <w:tr w:rsidR="002708DA" w:rsidRPr="001A67E4" w14:paraId="3FAE05C8" w14:textId="77777777" w:rsidTr="00C15162">
        <w:trPr>
          <w:trHeight w:val="219"/>
        </w:trPr>
        <w:tc>
          <w:tcPr>
            <w:tcW w:w="0" w:type="auto"/>
            <w:vMerge/>
            <w:tcBorders>
              <w:top w:val="nil"/>
              <w:left w:val="single" w:sz="2" w:space="0" w:color="000000"/>
              <w:bottom w:val="single" w:sz="4" w:space="0" w:color="auto"/>
              <w:right w:val="single" w:sz="2" w:space="0" w:color="000000"/>
            </w:tcBorders>
          </w:tcPr>
          <w:p w14:paraId="5E648815"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51C5799A"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1FD6D8F9"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04E7BA3"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2DE9D204"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E2AA6F6"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45541E75"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47214858"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62E129A4"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730751F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AE0655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D9BC68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C1C8E8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E9578B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744AE8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0E7D3F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8BBBF0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59BC1D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vAlign w:val="bottom"/>
          </w:tcPr>
          <w:p w14:paraId="0368103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A43409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1127BB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D20C33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CED12F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DFDFB6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3A27E8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BDDC2D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589516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003DFD0" w14:textId="77777777" w:rsidR="002708DA" w:rsidRPr="001A67E4" w:rsidRDefault="002708DA" w:rsidP="00C34FD4">
            <w:pPr>
              <w:rPr>
                <w:rFonts w:ascii="Times New Roman" w:hAnsi="Times New Roman" w:cs="Times New Roman"/>
                <w:sz w:val="22"/>
                <w:szCs w:val="22"/>
              </w:rPr>
            </w:pPr>
          </w:p>
        </w:tc>
      </w:tr>
      <w:tr w:rsidR="002708DA" w:rsidRPr="001A67E4" w14:paraId="33D926E8"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12208D9F"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05E5B693" w14:textId="77777777" w:rsidR="002708DA" w:rsidRPr="001A67E4" w:rsidRDefault="002708DA" w:rsidP="00C34FD4">
            <w:pPr>
              <w:ind w:left="43"/>
              <w:rPr>
                <w:rFonts w:ascii="Times New Roman" w:hAnsi="Times New Roman" w:cs="Times New Roman"/>
                <w:sz w:val="22"/>
                <w:szCs w:val="22"/>
              </w:rPr>
            </w:pPr>
            <w:r w:rsidRPr="001A67E4">
              <w:rPr>
                <w:rFonts w:ascii="Times New Roman" w:hAnsi="Times New Roman" w:cs="Times New Roman"/>
                <w:sz w:val="22"/>
                <w:szCs w:val="22"/>
              </w:rPr>
              <w:t>160</w:t>
            </w:r>
          </w:p>
        </w:tc>
        <w:tc>
          <w:tcPr>
            <w:tcW w:w="290" w:type="dxa"/>
            <w:tcBorders>
              <w:top w:val="single" w:sz="2" w:space="0" w:color="000000"/>
              <w:left w:val="single" w:sz="2" w:space="0" w:color="000000"/>
              <w:bottom w:val="single" w:sz="2" w:space="0" w:color="000000"/>
              <w:right w:val="single" w:sz="2" w:space="0" w:color="000000"/>
            </w:tcBorders>
          </w:tcPr>
          <w:p w14:paraId="5899E684"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32D29E0"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16AC3AA3"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vAlign w:val="bottom"/>
          </w:tcPr>
          <w:p w14:paraId="685244E5"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372A028C"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61B08A47"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CB5A254"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6F2156D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D0E612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BB1312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7B6F93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1826861"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2EAFEB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C3ABC8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45E4FC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128601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4FBDD7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D6C59E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0C2B35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865D23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53E4CC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213D6C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E22F5B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E3874F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6ED317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490033D" w14:textId="77777777" w:rsidR="002708DA" w:rsidRPr="001A67E4" w:rsidRDefault="002708DA" w:rsidP="00C34FD4">
            <w:pPr>
              <w:rPr>
                <w:rFonts w:ascii="Times New Roman" w:hAnsi="Times New Roman" w:cs="Times New Roman"/>
                <w:sz w:val="22"/>
                <w:szCs w:val="22"/>
              </w:rPr>
            </w:pPr>
          </w:p>
        </w:tc>
      </w:tr>
      <w:tr w:rsidR="002708DA" w:rsidRPr="001A67E4" w14:paraId="2E0CD912" w14:textId="77777777" w:rsidTr="00C15162">
        <w:trPr>
          <w:trHeight w:val="220"/>
        </w:trPr>
        <w:tc>
          <w:tcPr>
            <w:tcW w:w="0" w:type="auto"/>
            <w:vMerge/>
            <w:tcBorders>
              <w:top w:val="nil"/>
              <w:left w:val="single" w:sz="2" w:space="0" w:color="000000"/>
              <w:bottom w:val="single" w:sz="4" w:space="0" w:color="auto"/>
              <w:right w:val="single" w:sz="2" w:space="0" w:color="000000"/>
            </w:tcBorders>
          </w:tcPr>
          <w:p w14:paraId="2CB673C4"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6E83E5BD"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5511850F"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C2A84F7"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263BBC84"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CBBE40D"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2F28A73B"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45A45A79"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D2FBE34"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3BA0C07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104341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94F9CF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E46840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244E76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86D22F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DE4514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B0FC77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7633D6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5375BD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7CBA65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AB84F6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BCA5A4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CF5994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5050F1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E20628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B6FF2CF"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0C2EA6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0A67CC2" w14:textId="77777777" w:rsidR="002708DA" w:rsidRPr="001A67E4" w:rsidRDefault="002708DA" w:rsidP="00C34FD4">
            <w:pPr>
              <w:rPr>
                <w:rFonts w:ascii="Times New Roman" w:hAnsi="Times New Roman" w:cs="Times New Roman"/>
                <w:sz w:val="22"/>
                <w:szCs w:val="22"/>
              </w:rPr>
            </w:pPr>
          </w:p>
        </w:tc>
      </w:tr>
      <w:tr w:rsidR="002708DA" w:rsidRPr="001A67E4" w14:paraId="1DF57598" w14:textId="77777777" w:rsidTr="00C15162">
        <w:trPr>
          <w:trHeight w:val="219"/>
        </w:trPr>
        <w:tc>
          <w:tcPr>
            <w:tcW w:w="0" w:type="auto"/>
            <w:vMerge/>
            <w:tcBorders>
              <w:top w:val="nil"/>
              <w:left w:val="single" w:sz="2" w:space="0" w:color="000000"/>
              <w:bottom w:val="single" w:sz="4" w:space="0" w:color="auto"/>
              <w:right w:val="single" w:sz="2" w:space="0" w:color="000000"/>
            </w:tcBorders>
          </w:tcPr>
          <w:p w14:paraId="3DF06307"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4A13D511" w14:textId="77777777" w:rsidR="002708DA" w:rsidRPr="001A67E4" w:rsidRDefault="002708DA" w:rsidP="00C34FD4">
            <w:pPr>
              <w:ind w:left="43"/>
              <w:rPr>
                <w:rFonts w:ascii="Times New Roman" w:hAnsi="Times New Roman" w:cs="Times New Roman"/>
                <w:sz w:val="22"/>
                <w:szCs w:val="22"/>
              </w:rPr>
            </w:pPr>
            <w:r w:rsidRPr="001A67E4">
              <w:rPr>
                <w:rFonts w:ascii="Times New Roman" w:hAnsi="Times New Roman" w:cs="Times New Roman"/>
                <w:sz w:val="22"/>
                <w:szCs w:val="22"/>
              </w:rPr>
              <w:t>140</w:t>
            </w:r>
          </w:p>
        </w:tc>
        <w:tc>
          <w:tcPr>
            <w:tcW w:w="290" w:type="dxa"/>
            <w:tcBorders>
              <w:top w:val="single" w:sz="2" w:space="0" w:color="000000"/>
              <w:left w:val="single" w:sz="2" w:space="0" w:color="000000"/>
              <w:bottom w:val="single" w:sz="2" w:space="0" w:color="000000"/>
              <w:right w:val="single" w:sz="2" w:space="0" w:color="000000"/>
            </w:tcBorders>
          </w:tcPr>
          <w:p w14:paraId="75E1B8A0"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6F74CEF4"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6F345828"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626D790"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5B2891D8"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3E6FDFD7"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64EB02CF"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26D7B8E2"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CDC8F5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473E341"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CE22EF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C30D1C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7EBEE5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12485C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12C35B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816CB2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D7CB78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49911B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F48FC8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E0DCF7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2DC05A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DD0DAB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0626CA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AF0016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4730DD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CE590EB" w14:textId="77777777" w:rsidR="002708DA" w:rsidRPr="001A67E4" w:rsidRDefault="002708DA" w:rsidP="00C34FD4">
            <w:pPr>
              <w:rPr>
                <w:rFonts w:ascii="Times New Roman" w:hAnsi="Times New Roman" w:cs="Times New Roman"/>
                <w:sz w:val="22"/>
                <w:szCs w:val="22"/>
              </w:rPr>
            </w:pPr>
          </w:p>
        </w:tc>
      </w:tr>
      <w:tr w:rsidR="002708DA" w:rsidRPr="001A67E4" w14:paraId="33581019"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6CAD031C"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445D4088"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488188E2"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C6D1A06"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708C1C70"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A2BE0BC"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10596371"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5048A30B"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0DA3B14B"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5BD54AF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0AA7CF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789CEC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CCE6C1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6160A0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68C37B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C423AA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3D0E42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FCC4FC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C1E63C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4E7CB1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B67624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831788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CEAE61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A898F31"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A47234A"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621BB9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725F39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5FF6F28" w14:textId="77777777" w:rsidR="002708DA" w:rsidRPr="001A67E4" w:rsidRDefault="002708DA" w:rsidP="00C34FD4">
            <w:pPr>
              <w:rPr>
                <w:rFonts w:ascii="Times New Roman" w:hAnsi="Times New Roman" w:cs="Times New Roman"/>
                <w:sz w:val="22"/>
                <w:szCs w:val="22"/>
              </w:rPr>
            </w:pPr>
          </w:p>
        </w:tc>
      </w:tr>
      <w:tr w:rsidR="002708DA" w:rsidRPr="001A67E4" w14:paraId="53A61EA4" w14:textId="77777777" w:rsidTr="00C15162">
        <w:trPr>
          <w:trHeight w:val="223"/>
        </w:trPr>
        <w:tc>
          <w:tcPr>
            <w:tcW w:w="0" w:type="auto"/>
            <w:vMerge/>
            <w:tcBorders>
              <w:top w:val="nil"/>
              <w:left w:val="single" w:sz="2" w:space="0" w:color="000000"/>
              <w:bottom w:val="single" w:sz="4" w:space="0" w:color="auto"/>
              <w:right w:val="single" w:sz="2" w:space="0" w:color="000000"/>
            </w:tcBorders>
          </w:tcPr>
          <w:p w14:paraId="546E5C42"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28D62D44" w14:textId="77777777" w:rsidR="002708DA" w:rsidRPr="001A67E4" w:rsidRDefault="002708DA" w:rsidP="00C34FD4">
            <w:pPr>
              <w:ind w:left="43"/>
              <w:rPr>
                <w:rFonts w:ascii="Times New Roman" w:hAnsi="Times New Roman" w:cs="Times New Roman"/>
                <w:sz w:val="22"/>
                <w:szCs w:val="22"/>
              </w:rPr>
            </w:pPr>
            <w:r w:rsidRPr="001A67E4">
              <w:rPr>
                <w:rFonts w:ascii="Times New Roman" w:hAnsi="Times New Roman" w:cs="Times New Roman"/>
                <w:sz w:val="22"/>
                <w:szCs w:val="22"/>
              </w:rPr>
              <w:t>120</w:t>
            </w:r>
          </w:p>
        </w:tc>
        <w:tc>
          <w:tcPr>
            <w:tcW w:w="290" w:type="dxa"/>
            <w:tcBorders>
              <w:top w:val="single" w:sz="2" w:space="0" w:color="000000"/>
              <w:left w:val="single" w:sz="2" w:space="0" w:color="000000"/>
              <w:bottom w:val="single" w:sz="2" w:space="0" w:color="000000"/>
              <w:right w:val="single" w:sz="2" w:space="0" w:color="000000"/>
            </w:tcBorders>
          </w:tcPr>
          <w:p w14:paraId="3B9342A6"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B70B5F2"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4E00BE02"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D863C4E"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1C42D30"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0E0674C4"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28BA2D17"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09609371"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904FF7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FCA230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8AF458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70AE81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875AB9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545A55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BE4C57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27804F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162CA6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5FB890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DC42FB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A68B5AA"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E0DF73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8D235F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36C88D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5CB5B1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572E5F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3ECEF54" w14:textId="77777777" w:rsidR="002708DA" w:rsidRPr="001A67E4" w:rsidRDefault="002708DA" w:rsidP="00C34FD4">
            <w:pPr>
              <w:rPr>
                <w:rFonts w:ascii="Times New Roman" w:hAnsi="Times New Roman" w:cs="Times New Roman"/>
                <w:sz w:val="22"/>
                <w:szCs w:val="22"/>
              </w:rPr>
            </w:pPr>
          </w:p>
        </w:tc>
      </w:tr>
      <w:tr w:rsidR="002708DA" w:rsidRPr="001A67E4" w14:paraId="3DEED4B0"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26F24B1A"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3837EFE6"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54FB2105"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12EAE2F"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36DD1418"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A58C072"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19DBCC8D"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20430FB9"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7BEDF28"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0083EF28"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07A7B0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5CF209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6227D7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43385E2"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7A4188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D4DBC6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A41684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A4B245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FBD292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6E1261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680426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17FA29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88E21E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FB8401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A80692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B4F0E7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2EA59B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37FEE88" w14:textId="77777777" w:rsidR="002708DA" w:rsidRPr="001A67E4" w:rsidRDefault="002708DA" w:rsidP="00C34FD4">
            <w:pPr>
              <w:rPr>
                <w:rFonts w:ascii="Times New Roman" w:hAnsi="Times New Roman" w:cs="Times New Roman"/>
                <w:sz w:val="22"/>
                <w:szCs w:val="22"/>
              </w:rPr>
            </w:pPr>
          </w:p>
        </w:tc>
      </w:tr>
      <w:tr w:rsidR="002708DA" w:rsidRPr="001A67E4" w14:paraId="3B9D07C6" w14:textId="77777777" w:rsidTr="00C15162">
        <w:trPr>
          <w:trHeight w:val="220"/>
        </w:trPr>
        <w:tc>
          <w:tcPr>
            <w:tcW w:w="0" w:type="auto"/>
            <w:vMerge/>
            <w:tcBorders>
              <w:top w:val="nil"/>
              <w:left w:val="single" w:sz="2" w:space="0" w:color="000000"/>
              <w:bottom w:val="single" w:sz="4" w:space="0" w:color="auto"/>
              <w:right w:val="single" w:sz="2" w:space="0" w:color="000000"/>
            </w:tcBorders>
          </w:tcPr>
          <w:p w14:paraId="0E623264"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6833E09F" w14:textId="77777777" w:rsidR="002708DA" w:rsidRPr="001A67E4" w:rsidRDefault="002708DA" w:rsidP="00C34FD4">
            <w:pPr>
              <w:ind w:left="43"/>
              <w:rPr>
                <w:rFonts w:ascii="Times New Roman" w:hAnsi="Times New Roman" w:cs="Times New Roman"/>
                <w:sz w:val="22"/>
                <w:szCs w:val="22"/>
              </w:rPr>
            </w:pPr>
            <w:r w:rsidRPr="001A67E4">
              <w:rPr>
                <w:rFonts w:ascii="Times New Roman" w:hAnsi="Times New Roman" w:cs="Times New Roman"/>
                <w:sz w:val="22"/>
                <w:szCs w:val="22"/>
              </w:rPr>
              <w:t>100</w:t>
            </w:r>
          </w:p>
        </w:tc>
        <w:tc>
          <w:tcPr>
            <w:tcW w:w="290" w:type="dxa"/>
            <w:tcBorders>
              <w:top w:val="single" w:sz="2" w:space="0" w:color="000000"/>
              <w:left w:val="single" w:sz="2" w:space="0" w:color="000000"/>
              <w:bottom w:val="single" w:sz="2" w:space="0" w:color="000000"/>
              <w:right w:val="single" w:sz="2" w:space="0" w:color="000000"/>
            </w:tcBorders>
          </w:tcPr>
          <w:p w14:paraId="293D19BE"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81149AB"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vAlign w:val="bottom"/>
          </w:tcPr>
          <w:p w14:paraId="3A43EF13"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B379074"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DADA933"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0A40FB6C"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79FA154E"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0A103E9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vAlign w:val="center"/>
          </w:tcPr>
          <w:p w14:paraId="2C3DADA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53C8DA1"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F1233C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8592E69"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056592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BA7BD7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D1C0E7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864BB3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B6ECC6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4A35CD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A2D4F3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743CF4A"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F73FE1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FE842C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C57890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530306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4BE948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E53B03F" w14:textId="77777777" w:rsidR="002708DA" w:rsidRPr="001A67E4" w:rsidRDefault="002708DA" w:rsidP="00C34FD4">
            <w:pPr>
              <w:rPr>
                <w:rFonts w:ascii="Times New Roman" w:hAnsi="Times New Roman" w:cs="Times New Roman"/>
                <w:sz w:val="22"/>
                <w:szCs w:val="22"/>
              </w:rPr>
            </w:pPr>
          </w:p>
        </w:tc>
      </w:tr>
      <w:tr w:rsidR="002708DA" w:rsidRPr="001A67E4" w14:paraId="33172124" w14:textId="77777777" w:rsidTr="00C15162">
        <w:trPr>
          <w:trHeight w:val="219"/>
        </w:trPr>
        <w:tc>
          <w:tcPr>
            <w:tcW w:w="0" w:type="auto"/>
            <w:vMerge/>
            <w:tcBorders>
              <w:top w:val="nil"/>
              <w:left w:val="single" w:sz="2" w:space="0" w:color="000000"/>
              <w:bottom w:val="single" w:sz="4" w:space="0" w:color="auto"/>
              <w:right w:val="single" w:sz="2" w:space="0" w:color="000000"/>
            </w:tcBorders>
          </w:tcPr>
          <w:p w14:paraId="12401B30"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405FB543"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vAlign w:val="bottom"/>
          </w:tcPr>
          <w:p w14:paraId="32B9A75A"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75603A3"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59D632D2"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9687B62"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085210F5"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4F613CE0"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vAlign w:val="bottom"/>
          </w:tcPr>
          <w:p w14:paraId="60694E37"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42EA82F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vAlign w:val="bottom"/>
          </w:tcPr>
          <w:p w14:paraId="39AE7E7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63775E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8B3C9E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454B35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0714BC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574E11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FEC1A5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FBBD73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43C682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C7517E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322000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A6919D1"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D101CA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E27EF3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D10BB7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5F49DC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4556AB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BEC4B71" w14:textId="77777777" w:rsidR="002708DA" w:rsidRPr="001A67E4" w:rsidRDefault="002708DA" w:rsidP="00C34FD4">
            <w:pPr>
              <w:rPr>
                <w:rFonts w:ascii="Times New Roman" w:hAnsi="Times New Roman" w:cs="Times New Roman"/>
                <w:sz w:val="22"/>
                <w:szCs w:val="22"/>
              </w:rPr>
            </w:pPr>
          </w:p>
        </w:tc>
      </w:tr>
      <w:tr w:rsidR="002708DA" w:rsidRPr="001A67E4" w14:paraId="2CECC710"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195F3BEB"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758A780A" w14:textId="77777777" w:rsidR="002708DA" w:rsidRPr="001A67E4" w:rsidRDefault="002708DA" w:rsidP="00C34FD4">
            <w:pPr>
              <w:ind w:left="29"/>
              <w:rPr>
                <w:rFonts w:ascii="Times New Roman" w:hAnsi="Times New Roman" w:cs="Times New Roman"/>
                <w:sz w:val="22"/>
                <w:szCs w:val="22"/>
              </w:rPr>
            </w:pPr>
            <w:r w:rsidRPr="001A67E4">
              <w:rPr>
                <w:rFonts w:ascii="Times New Roman" w:hAnsi="Times New Roman" w:cs="Times New Roman"/>
                <w:sz w:val="22"/>
                <w:szCs w:val="22"/>
              </w:rPr>
              <w:t>80</w:t>
            </w:r>
          </w:p>
        </w:tc>
        <w:tc>
          <w:tcPr>
            <w:tcW w:w="290" w:type="dxa"/>
            <w:tcBorders>
              <w:top w:val="single" w:sz="2" w:space="0" w:color="000000"/>
              <w:left w:val="single" w:sz="2" w:space="0" w:color="000000"/>
              <w:bottom w:val="single" w:sz="2" w:space="0" w:color="000000"/>
              <w:right w:val="single" w:sz="2" w:space="0" w:color="000000"/>
            </w:tcBorders>
          </w:tcPr>
          <w:p w14:paraId="5C2C1762"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289FF44"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2312A66D"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D876B75"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6F322265"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715E740D"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F96FE33"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6EA2BE8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473E5E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D47DD3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8FE11B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5F9B28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742CF3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91459A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CC0525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9243C1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E22C9D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7A6753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7EB30E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4BF955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4D0DD7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BCD9E5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A401D3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vAlign w:val="bottom"/>
          </w:tcPr>
          <w:p w14:paraId="58AE786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84D55E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9E4E333" w14:textId="77777777" w:rsidR="002708DA" w:rsidRPr="001A67E4" w:rsidRDefault="002708DA" w:rsidP="00C34FD4">
            <w:pPr>
              <w:rPr>
                <w:rFonts w:ascii="Times New Roman" w:hAnsi="Times New Roman" w:cs="Times New Roman"/>
                <w:sz w:val="22"/>
                <w:szCs w:val="22"/>
              </w:rPr>
            </w:pPr>
          </w:p>
        </w:tc>
      </w:tr>
      <w:tr w:rsidR="002708DA" w:rsidRPr="001A67E4" w14:paraId="27F96944" w14:textId="77777777" w:rsidTr="00C15162">
        <w:trPr>
          <w:trHeight w:val="220"/>
        </w:trPr>
        <w:tc>
          <w:tcPr>
            <w:tcW w:w="0" w:type="auto"/>
            <w:vMerge/>
            <w:tcBorders>
              <w:top w:val="nil"/>
              <w:left w:val="single" w:sz="2" w:space="0" w:color="000000"/>
              <w:bottom w:val="single" w:sz="4" w:space="0" w:color="auto"/>
              <w:right w:val="single" w:sz="2" w:space="0" w:color="000000"/>
            </w:tcBorders>
          </w:tcPr>
          <w:p w14:paraId="129D78BF"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3E2DF940"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04BFD921"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EF98866"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vAlign w:val="bottom"/>
          </w:tcPr>
          <w:p w14:paraId="55F2A0D9"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8117EF8"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3240DDA4"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7D83A57B"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3E7055C5"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76974A98"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51595D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vAlign w:val="center"/>
          </w:tcPr>
          <w:p w14:paraId="482327C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7BB18F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FB8F992"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64B20F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B3C962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vAlign w:val="bottom"/>
          </w:tcPr>
          <w:p w14:paraId="0E58F14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52D9AC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19841B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91D55B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56DC6E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F73CCE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8889CF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BFADB3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1B9AAC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AD8375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3CF787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94D5D18" w14:textId="77777777" w:rsidR="002708DA" w:rsidRPr="001A67E4" w:rsidRDefault="002708DA" w:rsidP="00C34FD4">
            <w:pPr>
              <w:rPr>
                <w:rFonts w:ascii="Times New Roman" w:hAnsi="Times New Roman" w:cs="Times New Roman"/>
                <w:sz w:val="22"/>
                <w:szCs w:val="22"/>
              </w:rPr>
            </w:pPr>
          </w:p>
        </w:tc>
      </w:tr>
      <w:tr w:rsidR="002708DA" w:rsidRPr="001A67E4" w14:paraId="23E64ED7"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26481FCF"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37F91454" w14:textId="77777777" w:rsidR="002708DA" w:rsidRPr="001A67E4" w:rsidRDefault="002708DA" w:rsidP="00C34FD4">
            <w:pPr>
              <w:ind w:left="29"/>
              <w:rPr>
                <w:rFonts w:ascii="Times New Roman" w:hAnsi="Times New Roman" w:cs="Times New Roman"/>
                <w:sz w:val="22"/>
                <w:szCs w:val="22"/>
              </w:rPr>
            </w:pPr>
            <w:r w:rsidRPr="001A67E4">
              <w:rPr>
                <w:rFonts w:ascii="Times New Roman" w:hAnsi="Times New Roman" w:cs="Times New Roman"/>
                <w:sz w:val="22"/>
                <w:szCs w:val="22"/>
              </w:rPr>
              <w:t>60</w:t>
            </w:r>
          </w:p>
        </w:tc>
        <w:tc>
          <w:tcPr>
            <w:tcW w:w="290" w:type="dxa"/>
            <w:tcBorders>
              <w:top w:val="single" w:sz="2" w:space="0" w:color="000000"/>
              <w:left w:val="single" w:sz="2" w:space="0" w:color="000000"/>
              <w:bottom w:val="single" w:sz="2" w:space="0" w:color="000000"/>
              <w:right w:val="single" w:sz="2" w:space="0" w:color="000000"/>
            </w:tcBorders>
          </w:tcPr>
          <w:p w14:paraId="698DA2F8"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9B1F6BB"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3B5360B1"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8B12A6A"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0FB4DC42"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287288D9"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CF8C180"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7E242F1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D2EFB7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E71DEF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183A8A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2EA29B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C4E646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66DF1D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2E2FD8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925D22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AFC0A6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227919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3084F7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0DCDE9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453612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DC3E8E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FCA621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22228C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3844AD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538ECEE" w14:textId="77777777" w:rsidR="002708DA" w:rsidRPr="001A67E4" w:rsidRDefault="002708DA" w:rsidP="00C34FD4">
            <w:pPr>
              <w:rPr>
                <w:rFonts w:ascii="Times New Roman" w:hAnsi="Times New Roman" w:cs="Times New Roman"/>
                <w:sz w:val="22"/>
                <w:szCs w:val="22"/>
              </w:rPr>
            </w:pPr>
          </w:p>
        </w:tc>
      </w:tr>
      <w:tr w:rsidR="002708DA" w:rsidRPr="001A67E4" w14:paraId="28B7C40C" w14:textId="77777777" w:rsidTr="00C15162">
        <w:trPr>
          <w:trHeight w:val="223"/>
        </w:trPr>
        <w:tc>
          <w:tcPr>
            <w:tcW w:w="0" w:type="auto"/>
            <w:vMerge/>
            <w:tcBorders>
              <w:top w:val="nil"/>
              <w:left w:val="single" w:sz="2" w:space="0" w:color="000000"/>
              <w:bottom w:val="single" w:sz="4" w:space="0" w:color="auto"/>
              <w:right w:val="single" w:sz="2" w:space="0" w:color="000000"/>
            </w:tcBorders>
          </w:tcPr>
          <w:p w14:paraId="556B42A1"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0EE800FE"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757AD654"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47D4E5A"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563393A8"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3B48061"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0EADD5BE"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3DED9EF5"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5FF7FB0A"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476686E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351FE5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B97592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844D9B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460BDB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E5BABF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DE1E8D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EAD86F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21ED6C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42209C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8DDD26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0DDEC0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CB5636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5B30E2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131F7A2"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4F5CE0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4EEBE8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60F6FC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93EC927" w14:textId="77777777" w:rsidR="002708DA" w:rsidRPr="001A67E4" w:rsidRDefault="002708DA" w:rsidP="00C34FD4">
            <w:pPr>
              <w:rPr>
                <w:rFonts w:ascii="Times New Roman" w:hAnsi="Times New Roman" w:cs="Times New Roman"/>
                <w:sz w:val="22"/>
                <w:szCs w:val="22"/>
              </w:rPr>
            </w:pPr>
          </w:p>
        </w:tc>
      </w:tr>
      <w:tr w:rsidR="002708DA" w:rsidRPr="001A67E4" w14:paraId="63C246B0"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2CE8C2E6"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7889B06B" w14:textId="77777777" w:rsidR="002708DA" w:rsidRPr="001A67E4" w:rsidRDefault="002708DA" w:rsidP="00C34FD4">
            <w:pPr>
              <w:ind w:left="29"/>
              <w:rPr>
                <w:rFonts w:ascii="Times New Roman" w:hAnsi="Times New Roman" w:cs="Times New Roman"/>
                <w:sz w:val="22"/>
                <w:szCs w:val="22"/>
              </w:rPr>
            </w:pPr>
            <w:r w:rsidRPr="001A67E4">
              <w:rPr>
                <w:rFonts w:ascii="Times New Roman" w:hAnsi="Times New Roman" w:cs="Times New Roman"/>
                <w:sz w:val="22"/>
                <w:szCs w:val="22"/>
              </w:rPr>
              <w:t>40</w:t>
            </w:r>
          </w:p>
        </w:tc>
        <w:tc>
          <w:tcPr>
            <w:tcW w:w="290" w:type="dxa"/>
            <w:tcBorders>
              <w:top w:val="single" w:sz="2" w:space="0" w:color="000000"/>
              <w:left w:val="single" w:sz="2" w:space="0" w:color="000000"/>
              <w:bottom w:val="single" w:sz="2" w:space="0" w:color="000000"/>
              <w:right w:val="single" w:sz="2" w:space="0" w:color="000000"/>
            </w:tcBorders>
          </w:tcPr>
          <w:p w14:paraId="5541E1EB"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5B84E7AF"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14B91352"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B26F61A"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40BBF798"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06166C3F"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25436130"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24F44009"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9496BB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0B537A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324A6A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01B571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3E8430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060363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60BB6B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A6C635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B2AF96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AAF737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7EDB2E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4F5793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8376A6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0F8BE6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1ADC4A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25EBDFF"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7ABAC6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0032580" w14:textId="77777777" w:rsidR="002708DA" w:rsidRPr="001A67E4" w:rsidRDefault="002708DA" w:rsidP="00C34FD4">
            <w:pPr>
              <w:rPr>
                <w:rFonts w:ascii="Times New Roman" w:hAnsi="Times New Roman" w:cs="Times New Roman"/>
                <w:sz w:val="22"/>
                <w:szCs w:val="22"/>
              </w:rPr>
            </w:pPr>
          </w:p>
        </w:tc>
      </w:tr>
      <w:tr w:rsidR="002708DA" w:rsidRPr="001A67E4" w14:paraId="5CA2D809"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2F1EA7B4"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46146F18"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18F6C93B"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E92AA49"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6B9B81CB"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47CF2954"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1715A99"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24AD8CAE"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30FAB4AC"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1CF1EC9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80D7ED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8C719B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931D8F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85C8B7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1601081"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D65F36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B37049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8B7F6B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48086A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1BA62A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6684E8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A9A70E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1EA4D8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4ACCDF9"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466771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9F3789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C65D40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984F473" w14:textId="77777777" w:rsidR="002708DA" w:rsidRPr="001A67E4" w:rsidRDefault="002708DA" w:rsidP="00C34FD4">
            <w:pPr>
              <w:rPr>
                <w:rFonts w:ascii="Times New Roman" w:hAnsi="Times New Roman" w:cs="Times New Roman"/>
                <w:sz w:val="22"/>
                <w:szCs w:val="22"/>
              </w:rPr>
            </w:pPr>
          </w:p>
        </w:tc>
      </w:tr>
      <w:tr w:rsidR="002708DA" w:rsidRPr="001A67E4" w14:paraId="7BCDEAFC" w14:textId="77777777" w:rsidTr="00C15162">
        <w:trPr>
          <w:trHeight w:val="223"/>
        </w:trPr>
        <w:tc>
          <w:tcPr>
            <w:tcW w:w="0" w:type="auto"/>
            <w:vMerge/>
            <w:tcBorders>
              <w:top w:val="nil"/>
              <w:left w:val="single" w:sz="2" w:space="0" w:color="000000"/>
              <w:bottom w:val="single" w:sz="4" w:space="0" w:color="auto"/>
              <w:right w:val="single" w:sz="2" w:space="0" w:color="000000"/>
            </w:tcBorders>
          </w:tcPr>
          <w:p w14:paraId="6E46BF90"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2B2FDF8A" w14:textId="77777777" w:rsidR="002708DA" w:rsidRPr="001A67E4" w:rsidRDefault="002708DA" w:rsidP="00C34FD4">
            <w:pPr>
              <w:ind w:left="36"/>
              <w:rPr>
                <w:rFonts w:ascii="Times New Roman" w:hAnsi="Times New Roman" w:cs="Times New Roman"/>
                <w:sz w:val="22"/>
                <w:szCs w:val="22"/>
              </w:rPr>
            </w:pPr>
            <w:r w:rsidRPr="001A67E4">
              <w:rPr>
                <w:rFonts w:ascii="Times New Roman" w:hAnsi="Times New Roman" w:cs="Times New Roman"/>
                <w:sz w:val="22"/>
                <w:szCs w:val="22"/>
              </w:rPr>
              <w:t>20</w:t>
            </w:r>
          </w:p>
        </w:tc>
        <w:tc>
          <w:tcPr>
            <w:tcW w:w="290" w:type="dxa"/>
            <w:tcBorders>
              <w:top w:val="single" w:sz="2" w:space="0" w:color="000000"/>
              <w:left w:val="single" w:sz="2" w:space="0" w:color="000000"/>
              <w:bottom w:val="single" w:sz="2" w:space="0" w:color="000000"/>
              <w:right w:val="single" w:sz="2" w:space="0" w:color="000000"/>
            </w:tcBorders>
          </w:tcPr>
          <w:p w14:paraId="669F7E15"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FB4DA60"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282A5A2F"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BD29796"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590E3F84"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12A785B2"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3FC0AFDE"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5E27A5F2"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2162E0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7EF7DDC"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9BC1BD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083F1E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0E4D22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55E55A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F09498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255AAA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B8001D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8D43C2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115495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8AC456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3EF91B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8B587F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72D3BC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5D5B64EF"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63C19A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AB062E0" w14:textId="77777777" w:rsidR="002708DA" w:rsidRPr="001A67E4" w:rsidRDefault="002708DA" w:rsidP="00C34FD4">
            <w:pPr>
              <w:rPr>
                <w:rFonts w:ascii="Times New Roman" w:hAnsi="Times New Roman" w:cs="Times New Roman"/>
                <w:sz w:val="22"/>
                <w:szCs w:val="22"/>
              </w:rPr>
            </w:pPr>
          </w:p>
        </w:tc>
      </w:tr>
      <w:tr w:rsidR="002708DA" w:rsidRPr="001A67E4" w14:paraId="16BB4F96"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25BCCDEB"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57347A53"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1345A6B6"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2193E73"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4D7DB3AB"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6A62848E"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608428D4"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491F46C6"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FEAFA23"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048AF34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1A28C4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3EB87A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DC117E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3BE856F"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F11B3B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52741E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E18020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A12887B"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40AAA8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83CE0B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284FCD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2E44DF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B91089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602F78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ADF9147"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DD4F4F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DC7371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E9A765B" w14:textId="77777777" w:rsidR="002708DA" w:rsidRPr="001A67E4" w:rsidRDefault="002708DA" w:rsidP="00C34FD4">
            <w:pPr>
              <w:rPr>
                <w:rFonts w:ascii="Times New Roman" w:hAnsi="Times New Roman" w:cs="Times New Roman"/>
                <w:sz w:val="22"/>
                <w:szCs w:val="22"/>
              </w:rPr>
            </w:pPr>
          </w:p>
        </w:tc>
      </w:tr>
      <w:tr w:rsidR="002708DA" w:rsidRPr="001A67E4" w14:paraId="784A8693" w14:textId="77777777" w:rsidTr="00C15162">
        <w:trPr>
          <w:trHeight w:val="219"/>
        </w:trPr>
        <w:tc>
          <w:tcPr>
            <w:tcW w:w="0" w:type="auto"/>
            <w:vMerge/>
            <w:tcBorders>
              <w:top w:val="nil"/>
              <w:left w:val="single" w:sz="2" w:space="0" w:color="000000"/>
              <w:bottom w:val="single" w:sz="4" w:space="0" w:color="auto"/>
              <w:right w:val="single" w:sz="2" w:space="0" w:color="000000"/>
            </w:tcBorders>
          </w:tcPr>
          <w:p w14:paraId="2AE8EEC2"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451C43F8"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68686379"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7BD05C2"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79928D0F"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63A7163"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0B1C9D0A"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63C13357"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05DB7EFB"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50A305A6"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91CA06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A433762"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FB096D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498D4FC"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62F97A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AD9757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37B94D2"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709002E"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F58878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25517D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57FA6D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D30278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B6930F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D888C83"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A833F1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817B2AA"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02DF9C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ED40EDA" w14:textId="77777777" w:rsidR="002708DA" w:rsidRPr="001A67E4" w:rsidRDefault="002708DA" w:rsidP="00C34FD4">
            <w:pPr>
              <w:rPr>
                <w:rFonts w:ascii="Times New Roman" w:hAnsi="Times New Roman" w:cs="Times New Roman"/>
                <w:sz w:val="22"/>
                <w:szCs w:val="22"/>
              </w:rPr>
            </w:pPr>
          </w:p>
        </w:tc>
      </w:tr>
      <w:tr w:rsidR="002708DA" w:rsidRPr="001A67E4" w14:paraId="411BA05C" w14:textId="77777777" w:rsidTr="00C15162">
        <w:trPr>
          <w:trHeight w:val="220"/>
        </w:trPr>
        <w:tc>
          <w:tcPr>
            <w:tcW w:w="0" w:type="auto"/>
            <w:vMerge/>
            <w:tcBorders>
              <w:top w:val="nil"/>
              <w:left w:val="single" w:sz="2" w:space="0" w:color="000000"/>
              <w:bottom w:val="single" w:sz="4" w:space="0" w:color="auto"/>
              <w:right w:val="single" w:sz="2" w:space="0" w:color="000000"/>
            </w:tcBorders>
          </w:tcPr>
          <w:p w14:paraId="5E19BD3F"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1C7DFFDE"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28CDA34B"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73FE3E33"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7BA50F14"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640697B"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701B46DB"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617A4215"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2A4609A7"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5BED265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3E45C7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ABC86B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D89F95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1307CE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C34065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2E393A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FA3D8B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BBCB72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1CBE7A8"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682D54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43BBB1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2852CB9"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A119BC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0923B0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4F00AB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7D7A94F"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7786FBB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073AF60" w14:textId="77777777" w:rsidR="002708DA" w:rsidRPr="001A67E4" w:rsidRDefault="002708DA" w:rsidP="00C34FD4">
            <w:pPr>
              <w:rPr>
                <w:rFonts w:ascii="Times New Roman" w:hAnsi="Times New Roman" w:cs="Times New Roman"/>
                <w:sz w:val="22"/>
                <w:szCs w:val="22"/>
              </w:rPr>
            </w:pPr>
          </w:p>
        </w:tc>
      </w:tr>
      <w:tr w:rsidR="002708DA" w:rsidRPr="001A67E4" w14:paraId="4F98B0A3" w14:textId="77777777" w:rsidTr="00C15162">
        <w:trPr>
          <w:trHeight w:val="424"/>
        </w:trPr>
        <w:tc>
          <w:tcPr>
            <w:tcW w:w="0" w:type="auto"/>
            <w:vMerge/>
            <w:tcBorders>
              <w:top w:val="nil"/>
              <w:left w:val="single" w:sz="2" w:space="0" w:color="000000"/>
              <w:bottom w:val="single" w:sz="4" w:space="0" w:color="auto"/>
              <w:right w:val="single" w:sz="2" w:space="0" w:color="000000"/>
            </w:tcBorders>
          </w:tcPr>
          <w:p w14:paraId="5BE3C2E3"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4BB853A8"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796E4206"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5E7D2E6"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799278A0"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032A7F60"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1065330F"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15648E3C"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4DB15EBA"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288BD1A0"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6F5A89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9525F6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823FB5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76E2687"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7C8CE6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DA40D1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9969E2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23EB2A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A58CB78"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B829EC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D11E626"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2B71FF0"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65115D4"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0FBF1F1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2195EB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2549C9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308AA45"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E78E93E" w14:textId="77777777" w:rsidR="002708DA" w:rsidRPr="001A67E4" w:rsidRDefault="002708DA" w:rsidP="00C34FD4">
            <w:pPr>
              <w:rPr>
                <w:rFonts w:ascii="Times New Roman" w:hAnsi="Times New Roman" w:cs="Times New Roman"/>
                <w:sz w:val="22"/>
                <w:szCs w:val="22"/>
              </w:rPr>
            </w:pPr>
          </w:p>
        </w:tc>
      </w:tr>
      <w:tr w:rsidR="002708DA" w:rsidRPr="001A67E4" w14:paraId="39718138" w14:textId="77777777" w:rsidTr="00C15162">
        <w:trPr>
          <w:trHeight w:val="223"/>
        </w:trPr>
        <w:tc>
          <w:tcPr>
            <w:tcW w:w="0" w:type="auto"/>
            <w:vMerge/>
            <w:tcBorders>
              <w:top w:val="nil"/>
              <w:left w:val="single" w:sz="2" w:space="0" w:color="000000"/>
              <w:bottom w:val="single" w:sz="4" w:space="0" w:color="auto"/>
              <w:right w:val="single" w:sz="2" w:space="0" w:color="000000"/>
            </w:tcBorders>
          </w:tcPr>
          <w:p w14:paraId="2FBD3123"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0812CFFA"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54C16F81"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1BDF7EDC"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68126CFA"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25EB8F5C"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58E77C69"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439CA6A1"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6BB14A33"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0B786CF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25F8B22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0D7FA2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08A5996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3FA73A2"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A32F3AE"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1FBB2E48"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AEB525A"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0C32A80"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A42483E"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BDA40E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1EF8913F"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0E8E19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4124726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E455A2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5A0F66B"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B1A35B1"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378ACACD"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292EBEB" w14:textId="77777777" w:rsidR="002708DA" w:rsidRPr="001A67E4" w:rsidRDefault="002708DA" w:rsidP="00C34FD4">
            <w:pPr>
              <w:rPr>
                <w:rFonts w:ascii="Times New Roman" w:hAnsi="Times New Roman" w:cs="Times New Roman"/>
                <w:sz w:val="22"/>
                <w:szCs w:val="22"/>
              </w:rPr>
            </w:pPr>
          </w:p>
        </w:tc>
      </w:tr>
      <w:tr w:rsidR="002708DA" w:rsidRPr="001A67E4" w14:paraId="4410E026" w14:textId="77777777" w:rsidTr="00C15162">
        <w:trPr>
          <w:trHeight w:val="216"/>
        </w:trPr>
        <w:tc>
          <w:tcPr>
            <w:tcW w:w="0" w:type="auto"/>
            <w:vMerge/>
            <w:tcBorders>
              <w:top w:val="nil"/>
              <w:left w:val="single" w:sz="2" w:space="0" w:color="000000"/>
              <w:bottom w:val="single" w:sz="4" w:space="0" w:color="auto"/>
              <w:right w:val="single" w:sz="2" w:space="0" w:color="000000"/>
            </w:tcBorders>
          </w:tcPr>
          <w:p w14:paraId="52771BEE" w14:textId="77777777" w:rsidR="002708DA" w:rsidRPr="001A67E4" w:rsidRDefault="002708DA" w:rsidP="00C34FD4">
            <w:pPr>
              <w:rPr>
                <w:rFonts w:ascii="Times New Roman" w:hAnsi="Times New Roman" w:cs="Times New Roman"/>
                <w:sz w:val="22"/>
                <w:szCs w:val="22"/>
              </w:rPr>
            </w:pPr>
          </w:p>
        </w:tc>
        <w:tc>
          <w:tcPr>
            <w:tcW w:w="490" w:type="dxa"/>
            <w:tcBorders>
              <w:top w:val="single" w:sz="2" w:space="0" w:color="000000"/>
              <w:left w:val="single" w:sz="2" w:space="0" w:color="000000"/>
              <w:bottom w:val="single" w:sz="2" w:space="0" w:color="000000"/>
              <w:right w:val="single" w:sz="2" w:space="0" w:color="000000"/>
            </w:tcBorders>
          </w:tcPr>
          <w:p w14:paraId="3E776A74" w14:textId="77777777" w:rsidR="002708DA" w:rsidRPr="001A67E4" w:rsidRDefault="002708DA" w:rsidP="00C34FD4">
            <w:pPr>
              <w:rPr>
                <w:rFonts w:ascii="Times New Roman" w:hAnsi="Times New Roman" w:cs="Times New Roman"/>
                <w:sz w:val="22"/>
                <w:szCs w:val="22"/>
              </w:rPr>
            </w:pPr>
          </w:p>
        </w:tc>
        <w:tc>
          <w:tcPr>
            <w:tcW w:w="290" w:type="dxa"/>
            <w:tcBorders>
              <w:top w:val="single" w:sz="2" w:space="0" w:color="000000"/>
              <w:left w:val="single" w:sz="2" w:space="0" w:color="000000"/>
              <w:bottom w:val="single" w:sz="2" w:space="0" w:color="000000"/>
              <w:right w:val="single" w:sz="2" w:space="0" w:color="000000"/>
            </w:tcBorders>
          </w:tcPr>
          <w:p w14:paraId="063BBAB0"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3C759D8C" w14:textId="77777777" w:rsidR="002708DA" w:rsidRPr="001A67E4" w:rsidRDefault="002708DA" w:rsidP="00C34FD4">
            <w:pPr>
              <w:rPr>
                <w:rFonts w:ascii="Times New Roman" w:hAnsi="Times New Roman" w:cs="Times New Roman"/>
                <w:sz w:val="22"/>
                <w:szCs w:val="22"/>
              </w:rPr>
            </w:pPr>
          </w:p>
        </w:tc>
        <w:tc>
          <w:tcPr>
            <w:tcW w:w="286" w:type="dxa"/>
            <w:tcBorders>
              <w:top w:val="single" w:sz="2" w:space="0" w:color="000000"/>
              <w:left w:val="single" w:sz="2" w:space="0" w:color="000000"/>
              <w:bottom w:val="single" w:sz="2" w:space="0" w:color="000000"/>
              <w:right w:val="single" w:sz="2" w:space="0" w:color="000000"/>
            </w:tcBorders>
          </w:tcPr>
          <w:p w14:paraId="0729D2C3" w14:textId="77777777" w:rsidR="002708DA" w:rsidRPr="001A67E4" w:rsidRDefault="002708DA" w:rsidP="00C34FD4">
            <w:pPr>
              <w:rPr>
                <w:rFonts w:ascii="Times New Roman" w:hAnsi="Times New Roman" w:cs="Times New Roman"/>
                <w:sz w:val="22"/>
                <w:szCs w:val="22"/>
              </w:rPr>
            </w:pPr>
          </w:p>
        </w:tc>
        <w:tc>
          <w:tcPr>
            <w:tcW w:w="293" w:type="dxa"/>
            <w:tcBorders>
              <w:top w:val="single" w:sz="2" w:space="0" w:color="000000"/>
              <w:left w:val="single" w:sz="2" w:space="0" w:color="000000"/>
              <w:bottom w:val="single" w:sz="2" w:space="0" w:color="000000"/>
              <w:right w:val="single" w:sz="2" w:space="0" w:color="000000"/>
            </w:tcBorders>
          </w:tcPr>
          <w:p w14:paraId="6A874094" w14:textId="77777777" w:rsidR="002708DA" w:rsidRPr="001A67E4" w:rsidRDefault="002708DA" w:rsidP="00C34FD4">
            <w:pPr>
              <w:rPr>
                <w:rFonts w:ascii="Times New Roman" w:hAnsi="Times New Roman" w:cs="Times New Roman"/>
                <w:sz w:val="22"/>
                <w:szCs w:val="22"/>
              </w:rPr>
            </w:pPr>
          </w:p>
        </w:tc>
        <w:tc>
          <w:tcPr>
            <w:tcW w:w="267" w:type="dxa"/>
            <w:tcBorders>
              <w:top w:val="single" w:sz="2" w:space="0" w:color="000000"/>
              <w:left w:val="single" w:sz="2" w:space="0" w:color="000000"/>
              <w:bottom w:val="single" w:sz="2" w:space="0" w:color="000000"/>
              <w:right w:val="single" w:sz="2" w:space="0" w:color="000000"/>
            </w:tcBorders>
          </w:tcPr>
          <w:p w14:paraId="61C56161" w14:textId="77777777" w:rsidR="002708DA" w:rsidRPr="001A67E4" w:rsidRDefault="002708DA" w:rsidP="00C34FD4">
            <w:pPr>
              <w:rPr>
                <w:rFonts w:ascii="Times New Roman" w:hAnsi="Times New Roman" w:cs="Times New Roman"/>
                <w:sz w:val="22"/>
                <w:szCs w:val="22"/>
              </w:rPr>
            </w:pPr>
          </w:p>
        </w:tc>
        <w:tc>
          <w:tcPr>
            <w:tcW w:w="243" w:type="dxa"/>
            <w:tcBorders>
              <w:top w:val="single" w:sz="2" w:space="0" w:color="000000"/>
              <w:left w:val="single" w:sz="2" w:space="0" w:color="000000"/>
              <w:bottom w:val="single" w:sz="2" w:space="0" w:color="000000"/>
              <w:right w:val="single" w:sz="2" w:space="0" w:color="000000"/>
            </w:tcBorders>
          </w:tcPr>
          <w:p w14:paraId="6C35AA7D" w14:textId="77777777" w:rsidR="002708DA" w:rsidRPr="001A67E4" w:rsidRDefault="002708DA" w:rsidP="00C34FD4">
            <w:pPr>
              <w:rPr>
                <w:rFonts w:ascii="Times New Roman" w:hAnsi="Times New Roman" w:cs="Times New Roman"/>
                <w:sz w:val="22"/>
                <w:szCs w:val="22"/>
              </w:rPr>
            </w:pPr>
          </w:p>
        </w:tc>
        <w:tc>
          <w:tcPr>
            <w:tcW w:w="240" w:type="dxa"/>
            <w:tcBorders>
              <w:top w:val="single" w:sz="2" w:space="0" w:color="000000"/>
              <w:left w:val="single" w:sz="2" w:space="0" w:color="000000"/>
              <w:bottom w:val="single" w:sz="2" w:space="0" w:color="000000"/>
              <w:right w:val="single" w:sz="2" w:space="0" w:color="000000"/>
            </w:tcBorders>
          </w:tcPr>
          <w:p w14:paraId="61DA7EF6" w14:textId="77777777" w:rsidR="002708DA" w:rsidRPr="001A67E4" w:rsidRDefault="002708DA" w:rsidP="00C34FD4">
            <w:pPr>
              <w:rPr>
                <w:rFonts w:ascii="Times New Roman" w:hAnsi="Times New Roman" w:cs="Times New Roman"/>
                <w:sz w:val="22"/>
                <w:szCs w:val="22"/>
              </w:rPr>
            </w:pPr>
          </w:p>
        </w:tc>
        <w:tc>
          <w:tcPr>
            <w:tcW w:w="316" w:type="dxa"/>
            <w:tcBorders>
              <w:top w:val="single" w:sz="2" w:space="0" w:color="000000"/>
              <w:left w:val="single" w:sz="2" w:space="0" w:color="000000"/>
              <w:bottom w:val="single" w:sz="2" w:space="0" w:color="000000"/>
              <w:right w:val="single" w:sz="2" w:space="0" w:color="000000"/>
            </w:tcBorders>
          </w:tcPr>
          <w:p w14:paraId="16457F75"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0337680D"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F9F6534"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20FA7BB9"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44692E1D"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121AFA6F"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30063D6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7A6D8FE5"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8364657"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35356514"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5C737233"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53F108BC"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60E8F7F3"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647D1571" w14:textId="77777777" w:rsidR="002708DA" w:rsidRPr="001A67E4" w:rsidRDefault="002708DA" w:rsidP="00C34FD4">
            <w:pPr>
              <w:rPr>
                <w:rFonts w:ascii="Times New Roman" w:hAnsi="Times New Roman" w:cs="Times New Roman"/>
                <w:sz w:val="22"/>
                <w:szCs w:val="22"/>
              </w:rPr>
            </w:pPr>
          </w:p>
        </w:tc>
        <w:tc>
          <w:tcPr>
            <w:tcW w:w="308" w:type="dxa"/>
            <w:tcBorders>
              <w:top w:val="single" w:sz="2" w:space="0" w:color="000000"/>
              <w:left w:val="single" w:sz="2" w:space="0" w:color="000000"/>
              <w:bottom w:val="single" w:sz="2" w:space="0" w:color="000000"/>
              <w:right w:val="single" w:sz="2" w:space="0" w:color="000000"/>
            </w:tcBorders>
          </w:tcPr>
          <w:p w14:paraId="2DAC8D08"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4FAB44D8"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87D039B" w14:textId="77777777" w:rsidR="002708DA" w:rsidRPr="001A67E4" w:rsidRDefault="002708DA" w:rsidP="00C34FD4">
            <w:pPr>
              <w:rPr>
                <w:rFonts w:ascii="Times New Roman" w:hAnsi="Times New Roman" w:cs="Times New Roman"/>
                <w:sz w:val="22"/>
                <w:szCs w:val="22"/>
              </w:rPr>
            </w:pPr>
          </w:p>
        </w:tc>
        <w:tc>
          <w:tcPr>
            <w:tcW w:w="311" w:type="dxa"/>
            <w:tcBorders>
              <w:top w:val="single" w:sz="2" w:space="0" w:color="000000"/>
              <w:left w:val="single" w:sz="2" w:space="0" w:color="000000"/>
              <w:bottom w:val="single" w:sz="2" w:space="0" w:color="000000"/>
              <w:right w:val="single" w:sz="2" w:space="0" w:color="000000"/>
            </w:tcBorders>
          </w:tcPr>
          <w:p w14:paraId="6F005C26" w14:textId="77777777" w:rsidR="002708DA" w:rsidRPr="001A67E4" w:rsidRDefault="002708DA" w:rsidP="00C34FD4">
            <w:pPr>
              <w:rPr>
                <w:rFonts w:ascii="Times New Roman" w:hAnsi="Times New Roman" w:cs="Times New Roman"/>
                <w:sz w:val="22"/>
                <w:szCs w:val="22"/>
              </w:rPr>
            </w:pPr>
          </w:p>
        </w:tc>
        <w:tc>
          <w:tcPr>
            <w:tcW w:w="313" w:type="dxa"/>
            <w:tcBorders>
              <w:top w:val="single" w:sz="2" w:space="0" w:color="000000"/>
              <w:left w:val="single" w:sz="2" w:space="0" w:color="000000"/>
              <w:bottom w:val="single" w:sz="2" w:space="0" w:color="000000"/>
              <w:right w:val="single" w:sz="2" w:space="0" w:color="000000"/>
            </w:tcBorders>
          </w:tcPr>
          <w:p w14:paraId="7BDC0DF8" w14:textId="77777777" w:rsidR="002708DA" w:rsidRPr="001A67E4" w:rsidRDefault="002708DA" w:rsidP="00C34FD4">
            <w:pPr>
              <w:rPr>
                <w:rFonts w:ascii="Times New Roman" w:hAnsi="Times New Roman" w:cs="Times New Roman"/>
                <w:sz w:val="22"/>
                <w:szCs w:val="22"/>
              </w:rPr>
            </w:pPr>
          </w:p>
        </w:tc>
      </w:tr>
    </w:tbl>
    <w:p w14:paraId="5673F1C9" w14:textId="67FE6305" w:rsidR="002708DA" w:rsidRPr="001A67E4" w:rsidRDefault="002708DA" w:rsidP="00C15162">
      <w:pPr>
        <w:rPr>
          <w:b/>
          <w:sz w:val="22"/>
          <w:szCs w:val="22"/>
        </w:rPr>
      </w:pPr>
      <w:r w:rsidRPr="001A67E4">
        <w:rPr>
          <w:b/>
          <w:sz w:val="22"/>
          <w:szCs w:val="22"/>
        </w:rPr>
        <w:t>Recovery</w:t>
      </w:r>
    </w:p>
    <w:p w14:paraId="277A4D76" w14:textId="25EF70F1" w:rsidR="002708DA" w:rsidRPr="001A67E4" w:rsidRDefault="002708DA" w:rsidP="002708DA">
      <w:pPr>
        <w:ind w:left="2" w:hanging="10"/>
        <w:rPr>
          <w:sz w:val="22"/>
          <w:szCs w:val="22"/>
        </w:rPr>
      </w:pPr>
      <w:r w:rsidRPr="001A67E4">
        <w:rPr>
          <w:sz w:val="22"/>
          <w:szCs w:val="22"/>
        </w:rPr>
        <w:t xml:space="preserve">O Normal Recovery </w:t>
      </w:r>
      <w:r w:rsidR="00C15162" w:rsidRPr="001A67E4">
        <w:rPr>
          <w:sz w:val="22"/>
          <w:szCs w:val="22"/>
        </w:rPr>
        <w:t xml:space="preserve">                      </w:t>
      </w:r>
      <w:r w:rsidRPr="001A67E4">
        <w:rPr>
          <w:sz w:val="22"/>
          <w:szCs w:val="22"/>
        </w:rPr>
        <w:t>O Prolonged recovery</w:t>
      </w:r>
    </w:p>
    <w:p w14:paraId="19FA6E74" w14:textId="77777777" w:rsidR="002708DA" w:rsidRPr="001A67E4" w:rsidRDefault="002708DA" w:rsidP="002708DA">
      <w:pPr>
        <w:spacing w:after="4"/>
        <w:ind w:left="9" w:hanging="10"/>
        <w:rPr>
          <w:sz w:val="22"/>
          <w:szCs w:val="22"/>
        </w:rPr>
      </w:pPr>
      <w:r w:rsidRPr="001A67E4">
        <w:rPr>
          <w:sz w:val="22"/>
          <w:szCs w:val="22"/>
        </w:rPr>
        <w:t xml:space="preserve">O Hypotension O Hypothermia O Hyperthermia O Bradycardia/ Dysrhythmias O </w:t>
      </w:r>
      <w:proofErr w:type="spellStart"/>
      <w:r w:rsidRPr="001A67E4">
        <w:rPr>
          <w:sz w:val="22"/>
          <w:szCs w:val="22"/>
        </w:rPr>
        <w:t>Apnea</w:t>
      </w:r>
      <w:proofErr w:type="spellEnd"/>
      <w:r w:rsidRPr="001A67E4">
        <w:rPr>
          <w:sz w:val="22"/>
          <w:szCs w:val="22"/>
        </w:rPr>
        <w:t xml:space="preserve"> O Seizures O Other</w:t>
      </w:r>
    </w:p>
    <w:p w14:paraId="47A1B716" w14:textId="38ECAEE7" w:rsidR="002708DA" w:rsidRPr="001A67E4" w:rsidRDefault="002708DA" w:rsidP="00C15162">
      <w:pPr>
        <w:ind w:left="2" w:hanging="10"/>
        <w:rPr>
          <w:sz w:val="22"/>
          <w:szCs w:val="22"/>
        </w:rPr>
      </w:pPr>
      <w:r w:rsidRPr="001A67E4">
        <w:rPr>
          <w:sz w:val="22"/>
          <w:szCs w:val="22"/>
        </w:rPr>
        <w:t>VOD:</w:t>
      </w:r>
      <w:r w:rsidR="00C15162" w:rsidRPr="001A67E4">
        <w:rPr>
          <w:sz w:val="22"/>
          <w:szCs w:val="22"/>
          <w:u w:val="single"/>
        </w:rPr>
        <w:t xml:space="preserve">     </w:t>
      </w:r>
    </w:p>
    <w:p w14:paraId="21F9A807" w14:textId="44C5F174" w:rsidR="002708DA" w:rsidRPr="001A67E4" w:rsidRDefault="002708DA" w:rsidP="002708DA">
      <w:pPr>
        <w:spacing w:after="4"/>
        <w:ind w:left="9" w:hanging="10"/>
        <w:rPr>
          <w:sz w:val="22"/>
          <w:szCs w:val="22"/>
        </w:rPr>
      </w:pPr>
      <w:r w:rsidRPr="001A67E4">
        <w:rPr>
          <w:sz w:val="22"/>
          <w:szCs w:val="22"/>
        </w:rPr>
        <w:t>TOD:</w:t>
      </w:r>
    </w:p>
    <w:p w14:paraId="21557270" w14:textId="0833D8C8" w:rsidR="001A67E4" w:rsidRPr="001A67E4" w:rsidRDefault="001A67E4" w:rsidP="001A67E4">
      <w:pPr>
        <w:spacing w:after="227" w:line="265" w:lineRule="auto"/>
        <w:ind w:left="12" w:hanging="3"/>
        <w:rPr>
          <w:b/>
          <w:sz w:val="22"/>
          <w:szCs w:val="22"/>
        </w:rPr>
      </w:pPr>
      <w:r w:rsidRPr="001A67E4">
        <w:rPr>
          <w:b/>
          <w:sz w:val="22"/>
          <w:szCs w:val="22"/>
        </w:rPr>
        <w:lastRenderedPageBreak/>
        <w:t>Surgery Report:</w:t>
      </w:r>
    </w:p>
    <w:p w14:paraId="48101A9E" w14:textId="2CD9EE73" w:rsidR="001A67E4" w:rsidRPr="001A67E4" w:rsidRDefault="001A67E4" w:rsidP="002708DA">
      <w:pPr>
        <w:spacing w:after="227" w:line="265" w:lineRule="auto"/>
        <w:ind w:left="916" w:hanging="3"/>
        <w:rPr>
          <w:b/>
          <w:sz w:val="22"/>
          <w:szCs w:val="22"/>
        </w:rPr>
      </w:pPr>
    </w:p>
    <w:p w14:paraId="3F9D7D75" w14:textId="17E2B684" w:rsidR="001A67E4" w:rsidRPr="001A67E4" w:rsidRDefault="001A67E4" w:rsidP="002708DA">
      <w:pPr>
        <w:spacing w:after="227" w:line="265" w:lineRule="auto"/>
        <w:ind w:left="916" w:hanging="3"/>
        <w:rPr>
          <w:b/>
          <w:sz w:val="22"/>
          <w:szCs w:val="22"/>
        </w:rPr>
      </w:pPr>
    </w:p>
    <w:p w14:paraId="6F80A497" w14:textId="35372F5D" w:rsidR="001A67E4" w:rsidRPr="001A67E4" w:rsidRDefault="001A67E4" w:rsidP="002708DA">
      <w:pPr>
        <w:spacing w:after="227" w:line="265" w:lineRule="auto"/>
        <w:ind w:left="916" w:hanging="3"/>
        <w:rPr>
          <w:b/>
          <w:sz w:val="22"/>
          <w:szCs w:val="22"/>
        </w:rPr>
      </w:pPr>
    </w:p>
    <w:p w14:paraId="2120DC07" w14:textId="04A5B8D6" w:rsidR="001A67E4" w:rsidRPr="001A67E4" w:rsidRDefault="001A67E4" w:rsidP="002708DA">
      <w:pPr>
        <w:spacing w:after="227" w:line="265" w:lineRule="auto"/>
        <w:ind w:left="916" w:hanging="3"/>
        <w:rPr>
          <w:b/>
          <w:sz w:val="22"/>
          <w:szCs w:val="22"/>
        </w:rPr>
      </w:pPr>
    </w:p>
    <w:p w14:paraId="64B0975F" w14:textId="65AC091A" w:rsidR="001A67E4" w:rsidRPr="001A67E4" w:rsidRDefault="001A67E4" w:rsidP="002708DA">
      <w:pPr>
        <w:spacing w:after="227" w:line="265" w:lineRule="auto"/>
        <w:ind w:left="916" w:hanging="3"/>
        <w:rPr>
          <w:b/>
          <w:sz w:val="22"/>
          <w:szCs w:val="22"/>
        </w:rPr>
      </w:pPr>
    </w:p>
    <w:p w14:paraId="13E61260" w14:textId="7C5B9DE0" w:rsidR="001A67E4" w:rsidRPr="001A67E4" w:rsidRDefault="001A67E4" w:rsidP="002708DA">
      <w:pPr>
        <w:spacing w:after="227" w:line="265" w:lineRule="auto"/>
        <w:ind w:left="916" w:hanging="3"/>
        <w:rPr>
          <w:b/>
          <w:sz w:val="22"/>
          <w:szCs w:val="22"/>
        </w:rPr>
      </w:pPr>
    </w:p>
    <w:p w14:paraId="61C492A2" w14:textId="4D3A3F38" w:rsidR="001A67E4" w:rsidRPr="001A67E4" w:rsidRDefault="001A67E4" w:rsidP="002708DA">
      <w:pPr>
        <w:spacing w:after="227" w:line="265" w:lineRule="auto"/>
        <w:ind w:left="916" w:hanging="3"/>
        <w:rPr>
          <w:b/>
          <w:sz w:val="22"/>
          <w:szCs w:val="22"/>
        </w:rPr>
      </w:pPr>
    </w:p>
    <w:p w14:paraId="4E983689" w14:textId="407114E3" w:rsidR="001A67E4" w:rsidRPr="001A67E4" w:rsidRDefault="001A67E4" w:rsidP="002708DA">
      <w:pPr>
        <w:spacing w:after="227" w:line="265" w:lineRule="auto"/>
        <w:ind w:left="916" w:hanging="3"/>
        <w:rPr>
          <w:b/>
          <w:sz w:val="22"/>
          <w:szCs w:val="22"/>
        </w:rPr>
      </w:pPr>
    </w:p>
    <w:p w14:paraId="4D3B309D" w14:textId="72C4E34E" w:rsidR="001A67E4" w:rsidRPr="001A67E4" w:rsidRDefault="001A67E4" w:rsidP="002708DA">
      <w:pPr>
        <w:spacing w:after="227" w:line="265" w:lineRule="auto"/>
        <w:ind w:left="916" w:hanging="3"/>
        <w:rPr>
          <w:b/>
          <w:sz w:val="22"/>
          <w:szCs w:val="22"/>
        </w:rPr>
      </w:pPr>
    </w:p>
    <w:p w14:paraId="0651133D" w14:textId="6F5BADD9" w:rsidR="001A67E4" w:rsidRPr="001A67E4" w:rsidRDefault="001A67E4" w:rsidP="002708DA">
      <w:pPr>
        <w:spacing w:after="227" w:line="265" w:lineRule="auto"/>
        <w:ind w:left="916" w:hanging="3"/>
        <w:rPr>
          <w:b/>
          <w:sz w:val="22"/>
          <w:szCs w:val="22"/>
        </w:rPr>
      </w:pPr>
    </w:p>
    <w:p w14:paraId="2B2961DB" w14:textId="77777777" w:rsidR="001A67E4" w:rsidRPr="001A67E4" w:rsidRDefault="001A67E4" w:rsidP="002708DA">
      <w:pPr>
        <w:spacing w:after="227" w:line="265" w:lineRule="auto"/>
        <w:ind w:left="916" w:hanging="3"/>
        <w:rPr>
          <w:b/>
          <w:sz w:val="22"/>
          <w:szCs w:val="22"/>
        </w:rPr>
      </w:pPr>
    </w:p>
    <w:p w14:paraId="666DA849" w14:textId="6D9BEA7E" w:rsidR="002708DA" w:rsidRPr="001A67E4" w:rsidRDefault="002708DA" w:rsidP="001A67E4">
      <w:pPr>
        <w:spacing w:after="227" w:line="265" w:lineRule="auto"/>
        <w:ind w:left="3" w:hanging="3"/>
        <w:rPr>
          <w:b/>
          <w:sz w:val="22"/>
          <w:szCs w:val="22"/>
        </w:rPr>
      </w:pPr>
      <w:r w:rsidRPr="001A67E4">
        <w:rPr>
          <w:b/>
          <w:sz w:val="22"/>
          <w:szCs w:val="22"/>
        </w:rPr>
        <w:t>Medications dispensed/</w:t>
      </w:r>
      <w:proofErr w:type="spellStart"/>
      <w:r w:rsidRPr="001A67E4">
        <w:rPr>
          <w:b/>
          <w:sz w:val="22"/>
          <w:szCs w:val="22"/>
        </w:rPr>
        <w:t>FoIlow</w:t>
      </w:r>
      <w:proofErr w:type="spellEnd"/>
      <w:r w:rsidRPr="001A67E4">
        <w:rPr>
          <w:b/>
          <w:sz w:val="22"/>
          <w:szCs w:val="22"/>
        </w:rPr>
        <w:t>-up recommendations</w:t>
      </w:r>
      <w:r w:rsidR="001A67E4" w:rsidRPr="001A67E4">
        <w:rPr>
          <w:b/>
          <w:sz w:val="22"/>
          <w:szCs w:val="22"/>
        </w:rPr>
        <w:t>:</w:t>
      </w:r>
    </w:p>
    <w:p w14:paraId="106697A4" w14:textId="450B195E" w:rsidR="00C34FD4" w:rsidRDefault="00C34FD4" w:rsidP="002708DA">
      <w:pPr>
        <w:spacing w:after="227" w:line="265" w:lineRule="auto"/>
        <w:ind w:left="916" w:hanging="3"/>
        <w:rPr>
          <w:sz w:val="22"/>
          <w:szCs w:val="22"/>
        </w:rPr>
      </w:pPr>
    </w:p>
    <w:p w14:paraId="55D909A2" w14:textId="4D988928" w:rsidR="001E4ADE" w:rsidRDefault="001E4ADE" w:rsidP="002708DA">
      <w:pPr>
        <w:spacing w:after="227" w:line="265" w:lineRule="auto"/>
        <w:ind w:left="916" w:hanging="3"/>
        <w:rPr>
          <w:sz w:val="22"/>
          <w:szCs w:val="22"/>
        </w:rPr>
      </w:pPr>
    </w:p>
    <w:p w14:paraId="6FD2A4DC" w14:textId="51B736CB" w:rsidR="001E4ADE" w:rsidRDefault="001E4ADE" w:rsidP="002708DA">
      <w:pPr>
        <w:spacing w:after="227" w:line="265" w:lineRule="auto"/>
        <w:ind w:left="916" w:hanging="3"/>
        <w:rPr>
          <w:sz w:val="22"/>
          <w:szCs w:val="22"/>
        </w:rPr>
      </w:pPr>
    </w:p>
    <w:p w14:paraId="7CBDEAB3" w14:textId="627AF139" w:rsidR="001E4ADE" w:rsidRDefault="001E4ADE" w:rsidP="002708DA">
      <w:pPr>
        <w:spacing w:after="227" w:line="265" w:lineRule="auto"/>
        <w:ind w:left="916" w:hanging="3"/>
        <w:rPr>
          <w:sz w:val="22"/>
          <w:szCs w:val="22"/>
        </w:rPr>
      </w:pPr>
    </w:p>
    <w:p w14:paraId="2185027B" w14:textId="5981E97A" w:rsidR="001E4ADE" w:rsidRDefault="001E4ADE" w:rsidP="002708DA">
      <w:pPr>
        <w:spacing w:after="227" w:line="265" w:lineRule="auto"/>
        <w:ind w:left="916" w:hanging="3"/>
        <w:rPr>
          <w:sz w:val="22"/>
          <w:szCs w:val="22"/>
        </w:rPr>
      </w:pPr>
    </w:p>
    <w:p w14:paraId="67E6D4A5" w14:textId="76EE5E07" w:rsidR="001E4ADE" w:rsidRDefault="001E4ADE" w:rsidP="002708DA">
      <w:pPr>
        <w:spacing w:after="227" w:line="265" w:lineRule="auto"/>
        <w:ind w:left="916" w:hanging="3"/>
        <w:rPr>
          <w:sz w:val="22"/>
          <w:szCs w:val="22"/>
        </w:rPr>
      </w:pPr>
    </w:p>
    <w:p w14:paraId="319A3BD0" w14:textId="09AB9A79" w:rsidR="001E4ADE" w:rsidRDefault="001E4ADE" w:rsidP="002708DA">
      <w:pPr>
        <w:spacing w:after="227" w:line="265" w:lineRule="auto"/>
        <w:ind w:left="916" w:hanging="3"/>
        <w:rPr>
          <w:sz w:val="22"/>
          <w:szCs w:val="22"/>
        </w:rPr>
      </w:pPr>
    </w:p>
    <w:p w14:paraId="1751CE7B" w14:textId="16F1F690" w:rsidR="001E4ADE" w:rsidRDefault="001E4ADE" w:rsidP="002708DA">
      <w:pPr>
        <w:spacing w:after="227" w:line="265" w:lineRule="auto"/>
        <w:ind w:left="916" w:hanging="3"/>
        <w:rPr>
          <w:sz w:val="22"/>
          <w:szCs w:val="22"/>
        </w:rPr>
      </w:pPr>
    </w:p>
    <w:p w14:paraId="5B8CA171" w14:textId="182AF115" w:rsidR="001E4ADE" w:rsidRDefault="001E4ADE" w:rsidP="002708DA">
      <w:pPr>
        <w:spacing w:after="227" w:line="265" w:lineRule="auto"/>
        <w:ind w:left="916" w:hanging="3"/>
        <w:rPr>
          <w:sz w:val="22"/>
          <w:szCs w:val="22"/>
        </w:rPr>
      </w:pPr>
    </w:p>
    <w:p w14:paraId="426F844D" w14:textId="44956B4E" w:rsidR="001E4ADE" w:rsidRDefault="001E4ADE" w:rsidP="002708DA">
      <w:pPr>
        <w:spacing w:after="227" w:line="265" w:lineRule="auto"/>
        <w:ind w:left="916" w:hanging="3"/>
        <w:rPr>
          <w:sz w:val="22"/>
          <w:szCs w:val="22"/>
        </w:rPr>
      </w:pPr>
    </w:p>
    <w:p w14:paraId="3342674E" w14:textId="4833BCCA" w:rsidR="001E4ADE" w:rsidRDefault="001E4ADE" w:rsidP="002708DA">
      <w:pPr>
        <w:spacing w:after="227" w:line="265" w:lineRule="auto"/>
        <w:ind w:left="916" w:hanging="3"/>
        <w:rPr>
          <w:sz w:val="22"/>
          <w:szCs w:val="22"/>
        </w:rPr>
      </w:pPr>
      <w:bookmarkStart w:id="21" w:name="_GoBack"/>
      <w:bookmarkEnd w:id="21"/>
    </w:p>
    <w:p w14:paraId="03DE6335" w14:textId="45D4D144" w:rsidR="001E4ADE" w:rsidRDefault="001E4ADE" w:rsidP="002708DA">
      <w:pPr>
        <w:spacing w:after="227" w:line="265" w:lineRule="auto"/>
        <w:ind w:left="916" w:hanging="3"/>
        <w:rPr>
          <w:sz w:val="22"/>
          <w:szCs w:val="22"/>
        </w:rPr>
      </w:pPr>
    </w:p>
    <w:p w14:paraId="106D05DB" w14:textId="77777777" w:rsidR="001E4ADE" w:rsidRPr="001A67E4" w:rsidRDefault="001E4ADE" w:rsidP="002708DA">
      <w:pPr>
        <w:spacing w:after="227" w:line="265" w:lineRule="auto"/>
        <w:ind w:left="916" w:hanging="3"/>
        <w:rPr>
          <w:sz w:val="22"/>
          <w:szCs w:val="22"/>
        </w:rPr>
      </w:pPr>
    </w:p>
    <w:p w14:paraId="3043EAB9" w14:textId="38908A55" w:rsidR="001A67E4" w:rsidRPr="001A67E4" w:rsidRDefault="001A67E4" w:rsidP="002708DA">
      <w:pPr>
        <w:spacing w:after="227" w:line="265" w:lineRule="auto"/>
        <w:ind w:left="916" w:hanging="3"/>
        <w:rPr>
          <w:sz w:val="22"/>
          <w:szCs w:val="22"/>
        </w:rPr>
      </w:pPr>
    </w:p>
    <w:p w14:paraId="5D7C5D30" w14:textId="0D3F51C0" w:rsidR="003F70A6" w:rsidRPr="001A67E4" w:rsidRDefault="003F70A6" w:rsidP="000D2A26">
      <w:pPr>
        <w:shd w:val="clear" w:color="auto" w:fill="002060"/>
        <w:ind w:left="709" w:firstLine="11"/>
        <w:rPr>
          <w:sz w:val="22"/>
          <w:szCs w:val="22"/>
        </w:rPr>
      </w:pPr>
      <w:r w:rsidRPr="001A67E4">
        <w:rPr>
          <w:b/>
          <w:bCs/>
          <w:sz w:val="22"/>
          <w:szCs w:val="22"/>
          <w:u w:val="single"/>
        </w:rPr>
        <w:lastRenderedPageBreak/>
        <w:t>APPENDIX</w:t>
      </w:r>
      <w:r w:rsidR="00BA538A">
        <w:rPr>
          <w:b/>
          <w:bCs/>
          <w:sz w:val="22"/>
          <w:szCs w:val="22"/>
          <w:u w:val="single"/>
        </w:rPr>
        <w:t xml:space="preserve"> B</w:t>
      </w:r>
      <w:r w:rsidRPr="001A67E4">
        <w:rPr>
          <w:b/>
          <w:bCs/>
          <w:sz w:val="22"/>
          <w:szCs w:val="22"/>
          <w:u w:val="single"/>
        </w:rPr>
        <w:t>:  Intensive Observation Sheet</w:t>
      </w:r>
    </w:p>
    <w:p w14:paraId="29C317E3" w14:textId="12DDB1E1" w:rsidR="00B22343" w:rsidRPr="001A67E4" w:rsidRDefault="00B22343" w:rsidP="000159B5">
      <w:pPr>
        <w:rPr>
          <w:b/>
          <w:bCs/>
          <w:color w:val="0070C0"/>
          <w:sz w:val="22"/>
          <w:szCs w:val="22"/>
          <w:u w:val="single"/>
        </w:rPr>
      </w:pPr>
    </w:p>
    <w:p w14:paraId="1590D43A" w14:textId="77777777" w:rsidR="003F70A6" w:rsidRPr="001A67E4" w:rsidRDefault="003F70A6" w:rsidP="003F70A6">
      <w:pPr>
        <w:keepNext/>
        <w:tabs>
          <w:tab w:val="left" w:pos="537"/>
          <w:tab w:val="left" w:pos="1126"/>
        </w:tabs>
        <w:ind w:left="113" w:hanging="113"/>
        <w:jc w:val="center"/>
        <w:outlineLvl w:val="0"/>
        <w:rPr>
          <w:rFonts w:eastAsia="SimSun"/>
          <w:b/>
          <w:sz w:val="22"/>
          <w:szCs w:val="22"/>
          <w:lang w:eastAsia="en-AU"/>
        </w:rPr>
      </w:pPr>
      <w:r w:rsidRPr="001A67E4">
        <w:rPr>
          <w:rFonts w:eastAsia="SimSun"/>
          <w:b/>
          <w:sz w:val="22"/>
          <w:szCs w:val="22"/>
          <w:lang w:eastAsia="en-AU"/>
        </w:rPr>
        <w:t>Animal Research Ethics Committee (AREC)</w:t>
      </w:r>
    </w:p>
    <w:p w14:paraId="702A73DC" w14:textId="77777777" w:rsidR="003F70A6" w:rsidRPr="001A67E4" w:rsidRDefault="003F70A6" w:rsidP="003F70A6">
      <w:pPr>
        <w:keepNext/>
        <w:keepLines/>
        <w:tabs>
          <w:tab w:val="left" w:pos="550"/>
          <w:tab w:val="left" w:pos="1080"/>
          <w:tab w:val="left" w:pos="1702"/>
          <w:tab w:val="left" w:pos="2225"/>
        </w:tabs>
        <w:spacing w:before="40" w:line="276" w:lineRule="auto"/>
        <w:ind w:left="-709" w:right="-897" w:hanging="227"/>
        <w:jc w:val="center"/>
        <w:outlineLvl w:val="2"/>
        <w:rPr>
          <w:bCs/>
          <w:color w:val="243F60"/>
          <w:sz w:val="22"/>
          <w:szCs w:val="22"/>
        </w:rPr>
      </w:pPr>
      <w:r w:rsidRPr="001A67E4">
        <w:rPr>
          <w:b/>
          <w:sz w:val="22"/>
          <w:szCs w:val="22"/>
        </w:rPr>
        <w:t xml:space="preserve">MONITORING SHEET: INTENSIVE OBSERVATION </w:t>
      </w:r>
      <w:r w:rsidRPr="001A67E4">
        <w:rPr>
          <w:color w:val="243F60"/>
          <w:sz w:val="22"/>
          <w:szCs w:val="22"/>
        </w:rPr>
        <w:t xml:space="preserve"> </w:t>
      </w:r>
    </w:p>
    <w:p w14:paraId="59A15525" w14:textId="5F4CFB9A" w:rsidR="003F70A6" w:rsidRPr="001A67E4" w:rsidRDefault="003F70A6" w:rsidP="003F70A6">
      <w:pPr>
        <w:pStyle w:val="ListParagraph"/>
        <w:spacing w:before="120" w:after="120"/>
        <w:contextualSpacing w:val="0"/>
        <w:rPr>
          <w:sz w:val="22"/>
          <w:szCs w:val="22"/>
        </w:rPr>
      </w:pPr>
      <w:r w:rsidRPr="001A67E4">
        <w:rPr>
          <w:sz w:val="22"/>
          <w:szCs w:val="22"/>
        </w:rPr>
        <w:t>This sheet is for use during periods when the well</w:t>
      </w:r>
      <w:r w:rsidR="00900D6C">
        <w:rPr>
          <w:sz w:val="22"/>
          <w:szCs w:val="22"/>
        </w:rPr>
        <w:t>-</w:t>
      </w:r>
      <w:r w:rsidRPr="001A67E4">
        <w:rPr>
          <w:sz w:val="22"/>
          <w:szCs w:val="22"/>
        </w:rPr>
        <w:t xml:space="preserve">being of an animal may potentially be compromised, e.g., disease models, administration of drugs, or other treatments; post-surgery. </w:t>
      </w:r>
    </w:p>
    <w:p w14:paraId="1D4C435C" w14:textId="77777777" w:rsidR="003F70A6" w:rsidRPr="001A67E4" w:rsidRDefault="003F70A6" w:rsidP="003F70A6">
      <w:pPr>
        <w:pStyle w:val="ListParagraph"/>
        <w:shd w:val="clear" w:color="auto" w:fill="002060"/>
        <w:spacing w:before="120" w:after="120"/>
        <w:contextualSpacing w:val="0"/>
        <w:rPr>
          <w:b/>
          <w:color w:val="FFFFFF" w:themeColor="background1"/>
          <w:sz w:val="22"/>
          <w:szCs w:val="22"/>
        </w:rPr>
      </w:pPr>
      <w:r w:rsidRPr="001A67E4">
        <w:rPr>
          <w:b/>
          <w:color w:val="FFFFFF" w:themeColor="background1"/>
          <w:sz w:val="22"/>
          <w:szCs w:val="22"/>
        </w:rPr>
        <w:t>Monitoring criteria</w:t>
      </w:r>
    </w:p>
    <w:p w14:paraId="11C0EEE0" w14:textId="77777777" w:rsidR="003F70A6" w:rsidRPr="001A67E4" w:rsidRDefault="003F70A6" w:rsidP="003F70A6">
      <w:pPr>
        <w:pStyle w:val="ListParagraph"/>
        <w:numPr>
          <w:ilvl w:val="1"/>
          <w:numId w:val="13"/>
        </w:numPr>
        <w:spacing w:before="120" w:after="120"/>
        <w:ind w:hanging="357"/>
        <w:contextualSpacing w:val="0"/>
        <w:rPr>
          <w:sz w:val="22"/>
          <w:szCs w:val="22"/>
        </w:rPr>
      </w:pPr>
      <w:r w:rsidRPr="001A67E4">
        <w:rPr>
          <w:sz w:val="22"/>
          <w:szCs w:val="22"/>
        </w:rPr>
        <w:t>The general clinical signs listed are applicable and are organised by severity grade (1, 2, or 3).</w:t>
      </w:r>
    </w:p>
    <w:p w14:paraId="3198C1AC" w14:textId="77777777" w:rsidR="003F70A6" w:rsidRPr="001A67E4" w:rsidRDefault="003F70A6" w:rsidP="003F70A6">
      <w:pPr>
        <w:pStyle w:val="ListParagraph"/>
        <w:numPr>
          <w:ilvl w:val="1"/>
          <w:numId w:val="13"/>
        </w:numPr>
        <w:spacing w:before="120" w:after="120"/>
        <w:ind w:hanging="357"/>
        <w:contextualSpacing w:val="0"/>
        <w:rPr>
          <w:i/>
          <w:sz w:val="22"/>
          <w:szCs w:val="22"/>
        </w:rPr>
      </w:pPr>
      <w:r w:rsidRPr="001A67E4">
        <w:rPr>
          <w:sz w:val="22"/>
          <w:szCs w:val="22"/>
        </w:rPr>
        <w:t xml:space="preserve">Add any additional clinical signs that are specific to your project in the </w:t>
      </w:r>
      <w:r w:rsidRPr="001A67E4">
        <w:rPr>
          <w:b/>
          <w:sz w:val="22"/>
          <w:szCs w:val="22"/>
        </w:rPr>
        <w:t xml:space="preserve">‘Project Specific Signs’ </w:t>
      </w:r>
      <w:r w:rsidRPr="001A67E4">
        <w:rPr>
          <w:sz w:val="22"/>
          <w:szCs w:val="22"/>
        </w:rPr>
        <w:t>section</w:t>
      </w:r>
      <w:r w:rsidRPr="001A67E4">
        <w:rPr>
          <w:b/>
          <w:sz w:val="22"/>
          <w:szCs w:val="22"/>
        </w:rPr>
        <w:t xml:space="preserve"> </w:t>
      </w:r>
      <w:r w:rsidRPr="001A67E4">
        <w:rPr>
          <w:sz w:val="22"/>
          <w:szCs w:val="22"/>
        </w:rPr>
        <w:t xml:space="preserve">and include the severity grade (1, 2, or 3) in brackets. Examples of specific criteria: </w:t>
      </w:r>
      <w:r w:rsidRPr="001A67E4">
        <w:rPr>
          <w:i/>
          <w:sz w:val="22"/>
          <w:szCs w:val="22"/>
        </w:rPr>
        <w:t>Blood glucose; blood pressure; tumour size and ulceration; surgical wound; injection site; temperature; respiratory rate; heart rate; withdrawal reflex.</w:t>
      </w:r>
    </w:p>
    <w:p w14:paraId="4C4AA319" w14:textId="77777777" w:rsidR="003F70A6" w:rsidRPr="001A67E4" w:rsidRDefault="003F70A6" w:rsidP="003F70A6">
      <w:pPr>
        <w:pStyle w:val="ListParagraph"/>
        <w:shd w:val="clear" w:color="auto" w:fill="002060"/>
        <w:spacing w:before="120" w:after="120"/>
        <w:contextualSpacing w:val="0"/>
        <w:rPr>
          <w:b/>
          <w:color w:val="FFFFFF" w:themeColor="background1"/>
          <w:sz w:val="22"/>
          <w:szCs w:val="22"/>
        </w:rPr>
      </w:pPr>
      <w:r w:rsidRPr="001A67E4">
        <w:rPr>
          <w:b/>
          <w:color w:val="FFFFFF" w:themeColor="background1"/>
          <w:sz w:val="22"/>
          <w:szCs w:val="22"/>
        </w:rPr>
        <w:t>Grades</w:t>
      </w:r>
    </w:p>
    <w:p w14:paraId="665FD816" w14:textId="77777777" w:rsidR="003F70A6" w:rsidRPr="001A67E4" w:rsidRDefault="003F70A6" w:rsidP="003F70A6">
      <w:pPr>
        <w:pStyle w:val="ListParagraph"/>
        <w:numPr>
          <w:ilvl w:val="1"/>
          <w:numId w:val="13"/>
        </w:numPr>
        <w:spacing w:before="120" w:after="120"/>
        <w:ind w:hanging="357"/>
        <w:contextualSpacing w:val="0"/>
        <w:rPr>
          <w:sz w:val="22"/>
          <w:szCs w:val="22"/>
        </w:rPr>
      </w:pPr>
      <w:r w:rsidRPr="001A67E4">
        <w:rPr>
          <w:sz w:val="22"/>
          <w:szCs w:val="22"/>
        </w:rPr>
        <w:t>Grade 1 – Animal must be monitored again within 8 hours; if the signs have not improved, advice must be sought from a veterinarian.</w:t>
      </w:r>
    </w:p>
    <w:p w14:paraId="05F1B450" w14:textId="77777777" w:rsidR="003F70A6" w:rsidRPr="001A67E4" w:rsidRDefault="003F70A6" w:rsidP="003F70A6">
      <w:pPr>
        <w:pStyle w:val="ListParagraph"/>
        <w:numPr>
          <w:ilvl w:val="1"/>
          <w:numId w:val="13"/>
        </w:numPr>
        <w:spacing w:before="120" w:after="120"/>
        <w:ind w:hanging="357"/>
        <w:contextualSpacing w:val="0"/>
        <w:rPr>
          <w:sz w:val="22"/>
          <w:szCs w:val="22"/>
        </w:rPr>
      </w:pPr>
      <w:r w:rsidRPr="001A67E4">
        <w:rPr>
          <w:sz w:val="22"/>
          <w:szCs w:val="22"/>
        </w:rPr>
        <w:t>Grade 2 – Advice must be sought from a veterinarian.</w:t>
      </w:r>
    </w:p>
    <w:p w14:paraId="249F1F41" w14:textId="77777777" w:rsidR="003F70A6" w:rsidRPr="001A67E4" w:rsidRDefault="003F70A6" w:rsidP="003F70A6">
      <w:pPr>
        <w:pStyle w:val="ListParagraph"/>
        <w:numPr>
          <w:ilvl w:val="1"/>
          <w:numId w:val="13"/>
        </w:numPr>
        <w:spacing w:before="120" w:after="120"/>
        <w:ind w:hanging="357"/>
        <w:contextualSpacing w:val="0"/>
        <w:rPr>
          <w:sz w:val="22"/>
          <w:szCs w:val="22"/>
        </w:rPr>
      </w:pPr>
      <w:r w:rsidRPr="001A67E4">
        <w:rPr>
          <w:sz w:val="22"/>
          <w:szCs w:val="22"/>
        </w:rPr>
        <w:t>Grade 3 – The animal must be immediately euthanised to prevent further suffering.</w:t>
      </w:r>
    </w:p>
    <w:p w14:paraId="077ED151" w14:textId="77777777" w:rsidR="003F70A6" w:rsidRPr="001A67E4" w:rsidRDefault="003F70A6" w:rsidP="003F70A6">
      <w:pPr>
        <w:pStyle w:val="ListParagraph"/>
        <w:numPr>
          <w:ilvl w:val="0"/>
          <w:numId w:val="13"/>
        </w:numPr>
        <w:spacing w:before="120" w:after="120"/>
        <w:contextualSpacing w:val="0"/>
        <w:jc w:val="center"/>
        <w:rPr>
          <w:b/>
          <w:sz w:val="22"/>
          <w:szCs w:val="22"/>
          <w:u w:val="single"/>
        </w:rPr>
      </w:pPr>
      <w:r w:rsidRPr="001A67E4">
        <w:rPr>
          <w:sz w:val="22"/>
          <w:szCs w:val="22"/>
        </w:rPr>
        <w:t xml:space="preserve">Detailed notes and an action plan may be recorded in the </w:t>
      </w:r>
      <w:r w:rsidRPr="001A67E4">
        <w:rPr>
          <w:b/>
          <w:sz w:val="22"/>
          <w:szCs w:val="22"/>
        </w:rPr>
        <w:t>‘Detailed Record.’</w:t>
      </w:r>
      <w:r w:rsidRPr="001A67E4">
        <w:rPr>
          <w:sz w:val="22"/>
          <w:szCs w:val="22"/>
        </w:rPr>
        <w:t xml:space="preserve"> </w:t>
      </w:r>
    </w:p>
    <w:p w14:paraId="2730B598" w14:textId="77777777" w:rsidR="003F70A6" w:rsidRPr="001A67E4" w:rsidRDefault="003F70A6" w:rsidP="003F70A6">
      <w:pPr>
        <w:jc w:val="center"/>
        <w:rPr>
          <w:b/>
          <w:sz w:val="22"/>
          <w:szCs w:val="22"/>
          <w:u w:val="single"/>
        </w:rPr>
      </w:pPr>
    </w:p>
    <w:p w14:paraId="12B33F4B" w14:textId="77777777" w:rsidR="003F70A6" w:rsidRPr="001A67E4" w:rsidRDefault="003F70A6" w:rsidP="003F70A6">
      <w:pPr>
        <w:jc w:val="center"/>
        <w:rPr>
          <w:b/>
          <w:sz w:val="22"/>
          <w:szCs w:val="22"/>
          <w:u w:val="single"/>
        </w:rPr>
      </w:pPr>
    </w:p>
    <w:p w14:paraId="018FE722" w14:textId="77777777" w:rsidR="003F70A6" w:rsidRPr="001A67E4" w:rsidRDefault="003F70A6" w:rsidP="003F70A6">
      <w:pPr>
        <w:jc w:val="center"/>
        <w:rPr>
          <w:b/>
          <w:sz w:val="22"/>
          <w:szCs w:val="22"/>
          <w:u w:val="single"/>
        </w:rPr>
      </w:pPr>
    </w:p>
    <w:p w14:paraId="08A2B063" w14:textId="77777777" w:rsidR="003F70A6" w:rsidRPr="001A67E4" w:rsidRDefault="003F70A6" w:rsidP="003F70A6">
      <w:pPr>
        <w:jc w:val="center"/>
        <w:rPr>
          <w:b/>
          <w:sz w:val="22"/>
          <w:szCs w:val="22"/>
          <w:u w:val="single"/>
        </w:rPr>
      </w:pPr>
    </w:p>
    <w:p w14:paraId="64557FCF" w14:textId="77777777" w:rsidR="003F70A6" w:rsidRPr="001A67E4" w:rsidRDefault="003F70A6" w:rsidP="003F70A6">
      <w:pPr>
        <w:jc w:val="center"/>
        <w:rPr>
          <w:b/>
          <w:sz w:val="22"/>
          <w:szCs w:val="22"/>
          <w:u w:val="single"/>
        </w:rPr>
      </w:pPr>
    </w:p>
    <w:p w14:paraId="3F15163B" w14:textId="77777777" w:rsidR="003F70A6" w:rsidRPr="001A67E4" w:rsidRDefault="003F70A6" w:rsidP="003F70A6">
      <w:pPr>
        <w:jc w:val="center"/>
        <w:rPr>
          <w:b/>
          <w:sz w:val="22"/>
          <w:szCs w:val="22"/>
          <w:u w:val="single"/>
        </w:rPr>
      </w:pPr>
    </w:p>
    <w:p w14:paraId="2702B87E" w14:textId="77777777" w:rsidR="003F70A6" w:rsidRPr="001A67E4" w:rsidRDefault="003F70A6" w:rsidP="003F70A6">
      <w:pPr>
        <w:jc w:val="center"/>
        <w:rPr>
          <w:b/>
          <w:sz w:val="22"/>
          <w:szCs w:val="22"/>
          <w:u w:val="single"/>
        </w:rPr>
      </w:pPr>
    </w:p>
    <w:p w14:paraId="2E6C7232" w14:textId="77777777" w:rsidR="003F70A6" w:rsidRPr="001A67E4" w:rsidRDefault="003F70A6" w:rsidP="003F70A6">
      <w:pPr>
        <w:jc w:val="center"/>
        <w:rPr>
          <w:b/>
          <w:sz w:val="22"/>
          <w:szCs w:val="22"/>
          <w:u w:val="single"/>
        </w:rPr>
      </w:pPr>
    </w:p>
    <w:p w14:paraId="1165B964" w14:textId="77777777" w:rsidR="003F70A6" w:rsidRPr="001A67E4" w:rsidRDefault="003F70A6" w:rsidP="003F70A6">
      <w:pPr>
        <w:jc w:val="center"/>
        <w:rPr>
          <w:b/>
          <w:sz w:val="22"/>
          <w:szCs w:val="22"/>
          <w:u w:val="single"/>
        </w:rPr>
      </w:pPr>
    </w:p>
    <w:p w14:paraId="0685E0E9" w14:textId="77777777" w:rsidR="003F70A6" w:rsidRPr="001A67E4" w:rsidRDefault="003F70A6" w:rsidP="003F70A6">
      <w:pPr>
        <w:jc w:val="center"/>
        <w:rPr>
          <w:b/>
          <w:sz w:val="22"/>
          <w:szCs w:val="22"/>
          <w:u w:val="single"/>
        </w:rPr>
      </w:pPr>
    </w:p>
    <w:p w14:paraId="59120B3B" w14:textId="77777777" w:rsidR="003F70A6" w:rsidRPr="001A67E4" w:rsidRDefault="003F70A6" w:rsidP="003F70A6">
      <w:pPr>
        <w:jc w:val="center"/>
        <w:rPr>
          <w:b/>
          <w:sz w:val="22"/>
          <w:szCs w:val="22"/>
          <w:u w:val="single"/>
        </w:rPr>
      </w:pPr>
    </w:p>
    <w:p w14:paraId="2445C64E" w14:textId="77777777" w:rsidR="003F70A6" w:rsidRPr="001A67E4" w:rsidRDefault="003F70A6" w:rsidP="003F70A6">
      <w:pPr>
        <w:jc w:val="center"/>
        <w:rPr>
          <w:b/>
          <w:sz w:val="22"/>
          <w:szCs w:val="22"/>
          <w:u w:val="single"/>
        </w:rPr>
      </w:pPr>
    </w:p>
    <w:p w14:paraId="23D55915" w14:textId="77777777" w:rsidR="003F70A6" w:rsidRPr="001A67E4" w:rsidRDefault="003F70A6" w:rsidP="003F70A6">
      <w:pPr>
        <w:jc w:val="center"/>
        <w:rPr>
          <w:b/>
          <w:sz w:val="22"/>
          <w:szCs w:val="22"/>
          <w:u w:val="single"/>
        </w:rPr>
      </w:pPr>
    </w:p>
    <w:p w14:paraId="4AC73DB0" w14:textId="77777777" w:rsidR="003F70A6" w:rsidRPr="001A67E4" w:rsidRDefault="003F70A6" w:rsidP="003F70A6">
      <w:pPr>
        <w:jc w:val="center"/>
        <w:rPr>
          <w:b/>
          <w:sz w:val="22"/>
          <w:szCs w:val="22"/>
          <w:u w:val="single"/>
        </w:rPr>
      </w:pPr>
    </w:p>
    <w:p w14:paraId="58967894" w14:textId="77777777" w:rsidR="003F70A6" w:rsidRPr="001A67E4" w:rsidRDefault="003F70A6" w:rsidP="003F70A6">
      <w:pPr>
        <w:jc w:val="center"/>
        <w:rPr>
          <w:b/>
          <w:sz w:val="22"/>
          <w:szCs w:val="22"/>
          <w:u w:val="single"/>
        </w:rPr>
      </w:pPr>
    </w:p>
    <w:p w14:paraId="1F9CB855" w14:textId="4DBDBED5" w:rsidR="003F70A6" w:rsidRPr="001A67E4" w:rsidRDefault="003F70A6" w:rsidP="003F70A6">
      <w:pPr>
        <w:jc w:val="center"/>
        <w:rPr>
          <w:b/>
          <w:sz w:val="22"/>
          <w:szCs w:val="22"/>
          <w:u w:val="single"/>
        </w:rPr>
      </w:pPr>
    </w:p>
    <w:p w14:paraId="034EDACF" w14:textId="032CDA1F" w:rsidR="000D2A26" w:rsidRPr="001A67E4" w:rsidRDefault="000D2A26" w:rsidP="003F70A6">
      <w:pPr>
        <w:jc w:val="center"/>
        <w:rPr>
          <w:b/>
          <w:sz w:val="22"/>
          <w:szCs w:val="22"/>
          <w:u w:val="single"/>
        </w:rPr>
      </w:pPr>
    </w:p>
    <w:p w14:paraId="6AB87D1A" w14:textId="42A434DE" w:rsidR="000D2A26" w:rsidRPr="001A67E4" w:rsidRDefault="000D2A26" w:rsidP="003F70A6">
      <w:pPr>
        <w:jc w:val="center"/>
        <w:rPr>
          <w:b/>
          <w:sz w:val="22"/>
          <w:szCs w:val="22"/>
          <w:u w:val="single"/>
        </w:rPr>
      </w:pPr>
    </w:p>
    <w:p w14:paraId="308D0676" w14:textId="2D3DA03B" w:rsidR="000D2A26" w:rsidRPr="001A67E4" w:rsidRDefault="000D2A26" w:rsidP="003F70A6">
      <w:pPr>
        <w:jc w:val="center"/>
        <w:rPr>
          <w:b/>
          <w:sz w:val="22"/>
          <w:szCs w:val="22"/>
          <w:u w:val="single"/>
        </w:rPr>
      </w:pPr>
    </w:p>
    <w:p w14:paraId="3038B63A" w14:textId="0AB38ACB" w:rsidR="000D2A26" w:rsidRPr="001A67E4" w:rsidRDefault="000D2A26" w:rsidP="003F70A6">
      <w:pPr>
        <w:jc w:val="center"/>
        <w:rPr>
          <w:b/>
          <w:sz w:val="22"/>
          <w:szCs w:val="22"/>
          <w:u w:val="single"/>
        </w:rPr>
      </w:pPr>
    </w:p>
    <w:p w14:paraId="24E0384F" w14:textId="48DCE8C5" w:rsidR="000D2A26" w:rsidRPr="001A67E4" w:rsidRDefault="000D2A26" w:rsidP="003F70A6">
      <w:pPr>
        <w:jc w:val="center"/>
        <w:rPr>
          <w:b/>
          <w:sz w:val="22"/>
          <w:szCs w:val="22"/>
          <w:u w:val="single"/>
        </w:rPr>
      </w:pPr>
    </w:p>
    <w:p w14:paraId="5DDA9EA3" w14:textId="2704C196" w:rsidR="000D2A26" w:rsidRPr="001A67E4" w:rsidRDefault="000D2A26" w:rsidP="003F70A6">
      <w:pPr>
        <w:jc w:val="center"/>
        <w:rPr>
          <w:b/>
          <w:sz w:val="22"/>
          <w:szCs w:val="22"/>
          <w:u w:val="single"/>
        </w:rPr>
      </w:pPr>
    </w:p>
    <w:p w14:paraId="7C836052" w14:textId="57F76BF2" w:rsidR="000D2A26" w:rsidRDefault="000D2A26" w:rsidP="003F70A6">
      <w:pPr>
        <w:jc w:val="center"/>
        <w:rPr>
          <w:b/>
          <w:sz w:val="22"/>
          <w:szCs w:val="22"/>
          <w:u w:val="single"/>
        </w:rPr>
      </w:pPr>
    </w:p>
    <w:p w14:paraId="49F4FB8E" w14:textId="56634BDA" w:rsidR="00EE7741" w:rsidRDefault="00EE7741" w:rsidP="003F70A6">
      <w:pPr>
        <w:jc w:val="center"/>
        <w:rPr>
          <w:b/>
          <w:sz w:val="22"/>
          <w:szCs w:val="22"/>
          <w:u w:val="single"/>
        </w:rPr>
      </w:pPr>
    </w:p>
    <w:p w14:paraId="3A61DF29" w14:textId="57BAF020" w:rsidR="00EE7741" w:rsidRDefault="00EE7741" w:rsidP="003F70A6">
      <w:pPr>
        <w:jc w:val="center"/>
        <w:rPr>
          <w:b/>
          <w:sz w:val="22"/>
          <w:szCs w:val="22"/>
          <w:u w:val="single"/>
        </w:rPr>
      </w:pPr>
    </w:p>
    <w:p w14:paraId="399AD95C" w14:textId="0491812E" w:rsidR="00EE7741" w:rsidRDefault="00EE7741" w:rsidP="003F70A6">
      <w:pPr>
        <w:jc w:val="center"/>
        <w:rPr>
          <w:b/>
          <w:sz w:val="22"/>
          <w:szCs w:val="22"/>
          <w:u w:val="single"/>
        </w:rPr>
      </w:pPr>
    </w:p>
    <w:p w14:paraId="5D15849F" w14:textId="1D8DA978" w:rsidR="00EE7741" w:rsidRDefault="00EE7741" w:rsidP="003F70A6">
      <w:pPr>
        <w:jc w:val="center"/>
        <w:rPr>
          <w:b/>
          <w:sz w:val="22"/>
          <w:szCs w:val="22"/>
          <w:u w:val="single"/>
        </w:rPr>
      </w:pPr>
    </w:p>
    <w:p w14:paraId="5EAB3509" w14:textId="691E8F4E" w:rsidR="00EE7741" w:rsidRDefault="00EE7741" w:rsidP="003F70A6">
      <w:pPr>
        <w:jc w:val="center"/>
        <w:rPr>
          <w:b/>
          <w:sz w:val="22"/>
          <w:szCs w:val="22"/>
          <w:u w:val="single"/>
        </w:rPr>
      </w:pPr>
    </w:p>
    <w:p w14:paraId="546C98E6" w14:textId="6532892B" w:rsidR="00EE7741" w:rsidRDefault="00EE7741" w:rsidP="003F70A6">
      <w:pPr>
        <w:jc w:val="center"/>
        <w:rPr>
          <w:b/>
          <w:sz w:val="22"/>
          <w:szCs w:val="22"/>
          <w:u w:val="single"/>
        </w:rPr>
      </w:pPr>
    </w:p>
    <w:p w14:paraId="5EC519C0" w14:textId="4A79C081" w:rsidR="00EE7741" w:rsidRDefault="00EE7741" w:rsidP="003F70A6">
      <w:pPr>
        <w:jc w:val="center"/>
        <w:rPr>
          <w:b/>
          <w:sz w:val="22"/>
          <w:szCs w:val="22"/>
          <w:u w:val="single"/>
        </w:rPr>
      </w:pPr>
    </w:p>
    <w:p w14:paraId="50BDCAA0" w14:textId="1F74FF34" w:rsidR="003F70A6" w:rsidRPr="001A67E4" w:rsidRDefault="003F70A6" w:rsidP="003F70A6">
      <w:pPr>
        <w:jc w:val="center"/>
        <w:rPr>
          <w:b/>
          <w:sz w:val="22"/>
          <w:szCs w:val="22"/>
          <w:u w:val="single"/>
        </w:rPr>
      </w:pPr>
      <w:r w:rsidRPr="001A67E4">
        <w:rPr>
          <w:b/>
          <w:sz w:val="22"/>
          <w:szCs w:val="22"/>
          <w:u w:val="single"/>
        </w:rPr>
        <w:lastRenderedPageBreak/>
        <w:t>Monitoring Sheet: Intensive Observation</w:t>
      </w:r>
    </w:p>
    <w:p w14:paraId="666F3119" w14:textId="77777777" w:rsidR="00CB2E6B" w:rsidRPr="001A67E4" w:rsidRDefault="00CB2E6B" w:rsidP="003F70A6">
      <w:pPr>
        <w:jc w:val="center"/>
        <w:rPr>
          <w:b/>
          <w:sz w:val="22"/>
          <w:szCs w:val="22"/>
          <w:u w:val="single"/>
        </w:rPr>
      </w:pPr>
    </w:p>
    <w:tbl>
      <w:tblPr>
        <w:tblStyle w:val="TableGrid"/>
        <w:tblW w:w="0" w:type="auto"/>
        <w:tblLook w:val="04A0" w:firstRow="1" w:lastRow="0" w:firstColumn="1" w:lastColumn="0" w:noHBand="0" w:noVBand="1"/>
      </w:tblPr>
      <w:tblGrid>
        <w:gridCol w:w="4531"/>
        <w:gridCol w:w="6232"/>
      </w:tblGrid>
      <w:tr w:rsidR="003F70A6" w:rsidRPr="001A67E4" w14:paraId="1FD92631" w14:textId="77777777" w:rsidTr="00C34FD4">
        <w:tc>
          <w:tcPr>
            <w:tcW w:w="4531" w:type="dxa"/>
          </w:tcPr>
          <w:p w14:paraId="1C13415B" w14:textId="77777777" w:rsidR="003F70A6" w:rsidRPr="001A67E4" w:rsidRDefault="003F70A6" w:rsidP="00C34FD4">
            <w:pPr>
              <w:rPr>
                <w:b/>
                <w:sz w:val="22"/>
                <w:szCs w:val="22"/>
              </w:rPr>
            </w:pPr>
            <w:r w:rsidRPr="001A67E4">
              <w:rPr>
                <w:b/>
                <w:sz w:val="22"/>
                <w:szCs w:val="22"/>
              </w:rPr>
              <w:t>Ethics Approval Number</w:t>
            </w:r>
          </w:p>
        </w:tc>
        <w:tc>
          <w:tcPr>
            <w:tcW w:w="6232" w:type="dxa"/>
          </w:tcPr>
          <w:p w14:paraId="29BF02BF" w14:textId="77777777" w:rsidR="003F70A6" w:rsidRPr="001A67E4" w:rsidRDefault="003F70A6" w:rsidP="00C34FD4">
            <w:pPr>
              <w:rPr>
                <w:sz w:val="22"/>
                <w:szCs w:val="22"/>
              </w:rPr>
            </w:pPr>
          </w:p>
        </w:tc>
      </w:tr>
      <w:tr w:rsidR="003F70A6" w:rsidRPr="001A67E4" w14:paraId="58600873" w14:textId="77777777" w:rsidTr="00C34FD4">
        <w:tc>
          <w:tcPr>
            <w:tcW w:w="4531" w:type="dxa"/>
          </w:tcPr>
          <w:p w14:paraId="689AE03E" w14:textId="77777777" w:rsidR="003F70A6" w:rsidRPr="001A67E4" w:rsidRDefault="003F70A6" w:rsidP="00C34FD4">
            <w:pPr>
              <w:rPr>
                <w:b/>
                <w:sz w:val="22"/>
                <w:szCs w:val="22"/>
              </w:rPr>
            </w:pPr>
            <w:r w:rsidRPr="001A67E4">
              <w:rPr>
                <w:b/>
                <w:sz w:val="22"/>
                <w:szCs w:val="22"/>
              </w:rPr>
              <w:t>Project Title</w:t>
            </w:r>
          </w:p>
        </w:tc>
        <w:tc>
          <w:tcPr>
            <w:tcW w:w="6232" w:type="dxa"/>
          </w:tcPr>
          <w:p w14:paraId="18999E71" w14:textId="77777777" w:rsidR="003F70A6" w:rsidRPr="001A67E4" w:rsidRDefault="003F70A6" w:rsidP="00C34FD4">
            <w:pPr>
              <w:rPr>
                <w:sz w:val="22"/>
                <w:szCs w:val="22"/>
              </w:rPr>
            </w:pPr>
          </w:p>
        </w:tc>
      </w:tr>
      <w:tr w:rsidR="003F70A6" w:rsidRPr="001A67E4" w14:paraId="6EAF8E08" w14:textId="77777777" w:rsidTr="00C34FD4">
        <w:tc>
          <w:tcPr>
            <w:tcW w:w="4531" w:type="dxa"/>
          </w:tcPr>
          <w:p w14:paraId="773114D7" w14:textId="77777777" w:rsidR="003F70A6" w:rsidRPr="001A67E4" w:rsidRDefault="003F70A6" w:rsidP="00C34FD4">
            <w:pPr>
              <w:rPr>
                <w:b/>
                <w:sz w:val="22"/>
                <w:szCs w:val="22"/>
              </w:rPr>
            </w:pPr>
            <w:r w:rsidRPr="001A67E4">
              <w:rPr>
                <w:b/>
                <w:sz w:val="22"/>
                <w:szCs w:val="22"/>
              </w:rPr>
              <w:t>Principal Investigator/Supervisor’s Name</w:t>
            </w:r>
          </w:p>
        </w:tc>
        <w:tc>
          <w:tcPr>
            <w:tcW w:w="6232" w:type="dxa"/>
          </w:tcPr>
          <w:p w14:paraId="30F97FFB" w14:textId="77777777" w:rsidR="003F70A6" w:rsidRPr="001A67E4" w:rsidRDefault="003F70A6" w:rsidP="00C34FD4">
            <w:pPr>
              <w:rPr>
                <w:sz w:val="22"/>
                <w:szCs w:val="22"/>
              </w:rPr>
            </w:pPr>
          </w:p>
        </w:tc>
      </w:tr>
      <w:tr w:rsidR="003F70A6" w:rsidRPr="001A67E4" w14:paraId="5B358D04" w14:textId="77777777" w:rsidTr="00C34FD4">
        <w:tc>
          <w:tcPr>
            <w:tcW w:w="4531" w:type="dxa"/>
          </w:tcPr>
          <w:p w14:paraId="5FE8BE8B" w14:textId="77777777" w:rsidR="003F70A6" w:rsidRPr="001A67E4" w:rsidRDefault="003F70A6" w:rsidP="00C34FD4">
            <w:pPr>
              <w:rPr>
                <w:b/>
                <w:sz w:val="22"/>
                <w:szCs w:val="22"/>
              </w:rPr>
            </w:pPr>
            <w:r w:rsidRPr="001A67E4">
              <w:rPr>
                <w:b/>
                <w:sz w:val="22"/>
                <w:szCs w:val="22"/>
              </w:rPr>
              <w:t>Emergency Phone No. (work/mobile)</w:t>
            </w:r>
          </w:p>
        </w:tc>
        <w:tc>
          <w:tcPr>
            <w:tcW w:w="6232" w:type="dxa"/>
          </w:tcPr>
          <w:p w14:paraId="7EE2BB3A" w14:textId="77777777" w:rsidR="003F70A6" w:rsidRPr="001A67E4" w:rsidRDefault="003F70A6" w:rsidP="00C34FD4">
            <w:pPr>
              <w:rPr>
                <w:sz w:val="22"/>
                <w:szCs w:val="22"/>
              </w:rPr>
            </w:pPr>
          </w:p>
        </w:tc>
      </w:tr>
      <w:tr w:rsidR="003F70A6" w:rsidRPr="001A67E4" w14:paraId="72125CA3" w14:textId="77777777" w:rsidTr="00C34FD4">
        <w:tc>
          <w:tcPr>
            <w:tcW w:w="4531" w:type="dxa"/>
          </w:tcPr>
          <w:p w14:paraId="306FB07D" w14:textId="77777777" w:rsidR="003F70A6" w:rsidRPr="001A67E4" w:rsidRDefault="003F70A6" w:rsidP="00C34FD4">
            <w:pPr>
              <w:rPr>
                <w:b/>
                <w:sz w:val="22"/>
                <w:szCs w:val="22"/>
              </w:rPr>
            </w:pPr>
            <w:r w:rsidRPr="001A67E4">
              <w:rPr>
                <w:b/>
                <w:sz w:val="22"/>
                <w:szCs w:val="22"/>
              </w:rPr>
              <w:t>Strain</w:t>
            </w:r>
          </w:p>
        </w:tc>
        <w:tc>
          <w:tcPr>
            <w:tcW w:w="6232" w:type="dxa"/>
          </w:tcPr>
          <w:p w14:paraId="47D283AD" w14:textId="77777777" w:rsidR="003F70A6" w:rsidRPr="001A67E4" w:rsidRDefault="003F70A6" w:rsidP="00C34FD4">
            <w:pPr>
              <w:rPr>
                <w:sz w:val="22"/>
                <w:szCs w:val="22"/>
              </w:rPr>
            </w:pPr>
          </w:p>
        </w:tc>
      </w:tr>
      <w:tr w:rsidR="003F70A6" w:rsidRPr="001A67E4" w14:paraId="339E2D33" w14:textId="77777777" w:rsidTr="00C34FD4">
        <w:tc>
          <w:tcPr>
            <w:tcW w:w="4531" w:type="dxa"/>
          </w:tcPr>
          <w:p w14:paraId="4578BC6B" w14:textId="77777777" w:rsidR="003F70A6" w:rsidRPr="001A67E4" w:rsidRDefault="003F70A6" w:rsidP="00C34FD4">
            <w:pPr>
              <w:rPr>
                <w:b/>
                <w:sz w:val="22"/>
                <w:szCs w:val="22"/>
              </w:rPr>
            </w:pPr>
            <w:r w:rsidRPr="001A67E4">
              <w:rPr>
                <w:b/>
                <w:sz w:val="22"/>
                <w:szCs w:val="22"/>
              </w:rPr>
              <w:t xml:space="preserve">Animal ID </w:t>
            </w:r>
          </w:p>
        </w:tc>
        <w:tc>
          <w:tcPr>
            <w:tcW w:w="6232" w:type="dxa"/>
          </w:tcPr>
          <w:p w14:paraId="43E14198" w14:textId="77777777" w:rsidR="003F70A6" w:rsidRPr="001A67E4" w:rsidRDefault="003F70A6" w:rsidP="00C34FD4">
            <w:pPr>
              <w:rPr>
                <w:sz w:val="22"/>
                <w:szCs w:val="22"/>
              </w:rPr>
            </w:pPr>
          </w:p>
        </w:tc>
      </w:tr>
      <w:tr w:rsidR="003F70A6" w:rsidRPr="001A67E4" w14:paraId="5D324840" w14:textId="77777777" w:rsidTr="00C34FD4">
        <w:tblPrEx>
          <w:jc w:val="center"/>
        </w:tblPrEx>
        <w:trPr>
          <w:trHeight w:val="410"/>
          <w:jc w:val="center"/>
        </w:trPr>
        <w:tc>
          <w:tcPr>
            <w:tcW w:w="10763" w:type="dxa"/>
            <w:gridSpan w:val="2"/>
          </w:tcPr>
          <w:p w14:paraId="5638D438" w14:textId="77777777" w:rsidR="003F70A6" w:rsidRPr="001A67E4" w:rsidRDefault="003F70A6" w:rsidP="00C34FD4">
            <w:pPr>
              <w:spacing w:line="276" w:lineRule="auto"/>
              <w:rPr>
                <w:sz w:val="22"/>
                <w:szCs w:val="22"/>
              </w:rPr>
            </w:pPr>
            <w:r w:rsidRPr="001A67E4">
              <w:rPr>
                <w:b/>
                <w:sz w:val="22"/>
                <w:szCs w:val="22"/>
              </w:rPr>
              <w:t xml:space="preserve">Frequency of monitoring:   </w:t>
            </w:r>
            <w:sdt>
              <w:sdtPr>
                <w:rPr>
                  <w:sz w:val="22"/>
                  <w:szCs w:val="22"/>
                </w:rPr>
                <w:id w:val="-1662466232"/>
                <w15:color w:val="CCFFCC"/>
                <w14:checkbox>
                  <w14:checked w14:val="0"/>
                  <w14:checkedState w14:val="00FC" w14:font="Wingdings"/>
                  <w14:uncheckedState w14:val="2610" w14:font="MS Gothic"/>
                </w14:checkbox>
              </w:sdtPr>
              <w:sdtEndPr/>
              <w:sdtContent>
                <w:r w:rsidRPr="001A67E4">
                  <w:rPr>
                    <w:rFonts w:ascii="Segoe UI Symbol" w:eastAsia="MS Gothic" w:hAnsi="Segoe UI Symbol" w:cs="Segoe UI Symbol"/>
                    <w:sz w:val="22"/>
                    <w:szCs w:val="22"/>
                  </w:rPr>
                  <w:t>☐</w:t>
                </w:r>
              </w:sdtContent>
            </w:sdt>
            <w:r w:rsidRPr="001A67E4">
              <w:rPr>
                <w:sz w:val="22"/>
                <w:szCs w:val="22"/>
              </w:rPr>
              <w:t xml:space="preserve"> Twice Daily     </w:t>
            </w:r>
            <w:sdt>
              <w:sdtPr>
                <w:rPr>
                  <w:sz w:val="22"/>
                  <w:szCs w:val="22"/>
                </w:rPr>
                <w:id w:val="-175422714"/>
                <w15:color w:val="CCFFCC"/>
                <w14:checkbox>
                  <w14:checked w14:val="0"/>
                  <w14:checkedState w14:val="00FC" w14:font="Wingdings"/>
                  <w14:uncheckedState w14:val="2610" w14:font="MS Gothic"/>
                </w14:checkbox>
              </w:sdtPr>
              <w:sdtEndPr/>
              <w:sdtContent>
                <w:r w:rsidRPr="001A67E4">
                  <w:rPr>
                    <w:rFonts w:ascii="Segoe UI Symbol" w:eastAsia="MS Gothic" w:hAnsi="Segoe UI Symbol" w:cs="Segoe UI Symbol"/>
                    <w:sz w:val="22"/>
                    <w:szCs w:val="22"/>
                  </w:rPr>
                  <w:t>☐</w:t>
                </w:r>
              </w:sdtContent>
            </w:sdt>
            <w:r w:rsidRPr="001A67E4">
              <w:rPr>
                <w:sz w:val="22"/>
                <w:szCs w:val="22"/>
              </w:rPr>
              <w:t xml:space="preserve"> </w:t>
            </w:r>
            <w:proofErr w:type="spellStart"/>
            <w:r w:rsidRPr="001A67E4">
              <w:rPr>
                <w:sz w:val="22"/>
                <w:szCs w:val="22"/>
              </w:rPr>
              <w:t>Daily</w:t>
            </w:r>
            <w:proofErr w:type="spellEnd"/>
            <w:r w:rsidRPr="001A67E4">
              <w:rPr>
                <w:sz w:val="22"/>
                <w:szCs w:val="22"/>
              </w:rPr>
              <w:t xml:space="preserve">     </w:t>
            </w:r>
            <w:sdt>
              <w:sdtPr>
                <w:rPr>
                  <w:sz w:val="22"/>
                  <w:szCs w:val="22"/>
                </w:rPr>
                <w:id w:val="-412707564"/>
                <w15:color w:val="CCFFCC"/>
                <w14:checkbox>
                  <w14:checked w14:val="0"/>
                  <w14:checkedState w14:val="00FC" w14:font="Wingdings"/>
                  <w14:uncheckedState w14:val="2610" w14:font="MS Gothic"/>
                </w14:checkbox>
              </w:sdtPr>
              <w:sdtEndPr/>
              <w:sdtContent>
                <w:r w:rsidRPr="001A67E4">
                  <w:rPr>
                    <w:rFonts w:ascii="Segoe UI Symbol" w:eastAsia="MS Gothic" w:hAnsi="Segoe UI Symbol" w:cs="Segoe UI Symbol"/>
                    <w:sz w:val="22"/>
                    <w:szCs w:val="22"/>
                  </w:rPr>
                  <w:t>☐</w:t>
                </w:r>
              </w:sdtContent>
            </w:sdt>
            <w:r w:rsidRPr="001A67E4">
              <w:rPr>
                <w:sz w:val="22"/>
                <w:szCs w:val="22"/>
              </w:rPr>
              <w:t xml:space="preserve"> 3 x weekly     </w:t>
            </w:r>
            <w:sdt>
              <w:sdtPr>
                <w:rPr>
                  <w:sz w:val="22"/>
                  <w:szCs w:val="22"/>
                </w:rPr>
                <w:id w:val="-98563056"/>
                <w15:color w:val="CCFFCC"/>
                <w14:checkbox>
                  <w14:checked w14:val="0"/>
                  <w14:checkedState w14:val="00FC" w14:font="Wingdings"/>
                  <w14:uncheckedState w14:val="2610" w14:font="MS Gothic"/>
                </w14:checkbox>
              </w:sdtPr>
              <w:sdtEndPr/>
              <w:sdtContent>
                <w:r w:rsidRPr="001A67E4">
                  <w:rPr>
                    <w:rFonts w:ascii="Segoe UI Symbol" w:eastAsia="MS Gothic" w:hAnsi="Segoe UI Symbol" w:cs="Segoe UI Symbol"/>
                    <w:sz w:val="22"/>
                    <w:szCs w:val="22"/>
                  </w:rPr>
                  <w:t>☐</w:t>
                </w:r>
              </w:sdtContent>
            </w:sdt>
            <w:r w:rsidRPr="001A67E4">
              <w:rPr>
                <w:sz w:val="22"/>
                <w:szCs w:val="22"/>
              </w:rPr>
              <w:t xml:space="preserve"> Other (specify)</w:t>
            </w:r>
          </w:p>
        </w:tc>
      </w:tr>
    </w:tbl>
    <w:p w14:paraId="6D0AAC45" w14:textId="77777777" w:rsidR="003F70A6" w:rsidRPr="001A67E4" w:rsidRDefault="003F70A6" w:rsidP="003F70A6">
      <w:pPr>
        <w:spacing w:before="240"/>
        <w:ind w:left="567"/>
        <w:rPr>
          <w:sz w:val="22"/>
          <w:szCs w:val="22"/>
        </w:rPr>
      </w:pPr>
      <w:r w:rsidRPr="001A67E4">
        <w:rPr>
          <w:b/>
          <w:sz w:val="22"/>
          <w:szCs w:val="22"/>
        </w:rPr>
        <w:t>NAD (No Abnormalities Detected) –</w:t>
      </w:r>
      <w:r w:rsidRPr="001A67E4">
        <w:rPr>
          <w:sz w:val="22"/>
          <w:szCs w:val="22"/>
        </w:rPr>
        <w:t xml:space="preserve"> No action required</w:t>
      </w:r>
    </w:p>
    <w:p w14:paraId="4D7FB7EB" w14:textId="77777777" w:rsidR="003F70A6" w:rsidRPr="001A67E4" w:rsidRDefault="003F70A6" w:rsidP="003F70A6">
      <w:pPr>
        <w:ind w:left="567"/>
        <w:rPr>
          <w:sz w:val="22"/>
          <w:szCs w:val="22"/>
        </w:rPr>
      </w:pPr>
      <w:r w:rsidRPr="001A67E4">
        <w:rPr>
          <w:b/>
          <w:sz w:val="22"/>
          <w:szCs w:val="22"/>
        </w:rPr>
        <w:t>Grade 1 –</w:t>
      </w:r>
      <w:r w:rsidRPr="001A67E4">
        <w:rPr>
          <w:sz w:val="22"/>
          <w:szCs w:val="22"/>
        </w:rPr>
        <w:t xml:space="preserve"> Monitor again</w:t>
      </w:r>
      <w:r w:rsidRPr="001A67E4">
        <w:rPr>
          <w:b/>
          <w:sz w:val="22"/>
          <w:szCs w:val="22"/>
        </w:rPr>
        <w:t xml:space="preserve"> </w:t>
      </w:r>
      <w:r w:rsidRPr="001A67E4">
        <w:rPr>
          <w:sz w:val="22"/>
          <w:szCs w:val="22"/>
        </w:rPr>
        <w:t>within 8 hours; if not improved seek advice from CI or veterinarian</w:t>
      </w:r>
    </w:p>
    <w:p w14:paraId="37BF9F18" w14:textId="77777777" w:rsidR="003F70A6" w:rsidRPr="001A67E4" w:rsidRDefault="003F70A6" w:rsidP="003F70A6">
      <w:pPr>
        <w:ind w:left="567"/>
        <w:rPr>
          <w:sz w:val="22"/>
          <w:szCs w:val="22"/>
        </w:rPr>
      </w:pPr>
      <w:r w:rsidRPr="001A67E4">
        <w:rPr>
          <w:b/>
          <w:sz w:val="22"/>
          <w:szCs w:val="22"/>
        </w:rPr>
        <w:t xml:space="preserve">Grade 2 – </w:t>
      </w:r>
      <w:r w:rsidRPr="001A67E4">
        <w:rPr>
          <w:sz w:val="22"/>
          <w:szCs w:val="22"/>
        </w:rPr>
        <w:t>Seek advice from CI or veterinarian; euthanasia may be required</w:t>
      </w:r>
    </w:p>
    <w:p w14:paraId="4D4724B3" w14:textId="77777777" w:rsidR="003F70A6" w:rsidRPr="001A67E4" w:rsidRDefault="003F70A6" w:rsidP="003F70A6">
      <w:pPr>
        <w:ind w:left="567"/>
        <w:rPr>
          <w:sz w:val="22"/>
          <w:szCs w:val="22"/>
        </w:rPr>
      </w:pPr>
      <w:r w:rsidRPr="001A67E4">
        <w:rPr>
          <w:b/>
          <w:sz w:val="22"/>
          <w:szCs w:val="22"/>
        </w:rPr>
        <w:t>Grade 3 –</w:t>
      </w:r>
      <w:r w:rsidRPr="001A67E4">
        <w:rPr>
          <w:sz w:val="22"/>
          <w:szCs w:val="22"/>
        </w:rPr>
        <w:t xml:space="preserve"> Euthanise animal immediately to prevent further suffering</w:t>
      </w:r>
    </w:p>
    <w:tbl>
      <w:tblPr>
        <w:tblStyle w:val="TableGrid"/>
        <w:tblW w:w="10283" w:type="dxa"/>
        <w:tblInd w:w="562" w:type="dxa"/>
        <w:tblLook w:val="04A0" w:firstRow="1" w:lastRow="0" w:firstColumn="1" w:lastColumn="0" w:noHBand="0" w:noVBand="1"/>
      </w:tblPr>
      <w:tblGrid>
        <w:gridCol w:w="3283"/>
        <w:gridCol w:w="582"/>
        <w:gridCol w:w="583"/>
        <w:gridCol w:w="582"/>
        <w:gridCol w:w="583"/>
        <w:gridCol w:w="582"/>
        <w:gridCol w:w="583"/>
        <w:gridCol w:w="582"/>
        <w:gridCol w:w="583"/>
        <w:gridCol w:w="582"/>
        <w:gridCol w:w="583"/>
        <w:gridCol w:w="582"/>
        <w:gridCol w:w="583"/>
        <w:gridCol w:w="10"/>
      </w:tblGrid>
      <w:tr w:rsidR="003F70A6" w:rsidRPr="001A67E4" w14:paraId="0EDD759E" w14:textId="77777777" w:rsidTr="00C34FD4">
        <w:trPr>
          <w:gridAfter w:val="1"/>
          <w:wAfter w:w="10" w:type="dxa"/>
        </w:trPr>
        <w:tc>
          <w:tcPr>
            <w:tcW w:w="3283" w:type="dxa"/>
            <w:tcBorders>
              <w:bottom w:val="single" w:sz="4" w:space="0" w:color="auto"/>
              <w:tl2br w:val="single" w:sz="4" w:space="0" w:color="auto"/>
            </w:tcBorders>
          </w:tcPr>
          <w:p w14:paraId="3D57BDB8" w14:textId="77777777" w:rsidR="003F70A6" w:rsidRPr="001A67E4" w:rsidRDefault="003F70A6" w:rsidP="00C34FD4">
            <w:pPr>
              <w:rPr>
                <w:b/>
                <w:sz w:val="22"/>
                <w:szCs w:val="22"/>
              </w:rPr>
            </w:pPr>
            <w:r w:rsidRPr="001A67E4">
              <w:rPr>
                <w:b/>
                <w:sz w:val="22"/>
                <w:szCs w:val="22"/>
              </w:rPr>
              <w:t xml:space="preserve">                          Date or Time</w:t>
            </w:r>
          </w:p>
          <w:p w14:paraId="6A161BC0" w14:textId="77777777" w:rsidR="003F70A6" w:rsidRPr="001A67E4" w:rsidRDefault="003F70A6" w:rsidP="00C34FD4">
            <w:pPr>
              <w:rPr>
                <w:b/>
                <w:sz w:val="22"/>
                <w:szCs w:val="22"/>
              </w:rPr>
            </w:pPr>
          </w:p>
          <w:p w14:paraId="6D3381C5" w14:textId="77777777" w:rsidR="003F70A6" w:rsidRPr="001A67E4" w:rsidRDefault="003F70A6" w:rsidP="00C34FD4">
            <w:pPr>
              <w:rPr>
                <w:b/>
                <w:sz w:val="22"/>
                <w:szCs w:val="22"/>
              </w:rPr>
            </w:pPr>
            <w:r w:rsidRPr="001A67E4">
              <w:rPr>
                <w:b/>
                <w:sz w:val="22"/>
                <w:szCs w:val="22"/>
              </w:rPr>
              <w:t>Monitoring criteria</w:t>
            </w:r>
          </w:p>
        </w:tc>
        <w:tc>
          <w:tcPr>
            <w:tcW w:w="582" w:type="dxa"/>
          </w:tcPr>
          <w:p w14:paraId="6C06476B" w14:textId="77777777" w:rsidR="003F70A6" w:rsidRPr="001A67E4" w:rsidRDefault="003F70A6" w:rsidP="00C34FD4">
            <w:pPr>
              <w:rPr>
                <w:sz w:val="22"/>
                <w:szCs w:val="22"/>
              </w:rPr>
            </w:pPr>
          </w:p>
        </w:tc>
        <w:tc>
          <w:tcPr>
            <w:tcW w:w="583" w:type="dxa"/>
          </w:tcPr>
          <w:p w14:paraId="47EEC098" w14:textId="77777777" w:rsidR="003F70A6" w:rsidRPr="001A67E4" w:rsidRDefault="003F70A6" w:rsidP="00C34FD4">
            <w:pPr>
              <w:rPr>
                <w:sz w:val="22"/>
                <w:szCs w:val="22"/>
              </w:rPr>
            </w:pPr>
          </w:p>
        </w:tc>
        <w:tc>
          <w:tcPr>
            <w:tcW w:w="582" w:type="dxa"/>
          </w:tcPr>
          <w:p w14:paraId="2D5F5046" w14:textId="77777777" w:rsidR="003F70A6" w:rsidRPr="001A67E4" w:rsidRDefault="003F70A6" w:rsidP="00C34FD4">
            <w:pPr>
              <w:rPr>
                <w:sz w:val="22"/>
                <w:szCs w:val="22"/>
              </w:rPr>
            </w:pPr>
          </w:p>
        </w:tc>
        <w:tc>
          <w:tcPr>
            <w:tcW w:w="583" w:type="dxa"/>
          </w:tcPr>
          <w:p w14:paraId="3C976B17" w14:textId="77777777" w:rsidR="003F70A6" w:rsidRPr="001A67E4" w:rsidRDefault="003F70A6" w:rsidP="00C34FD4">
            <w:pPr>
              <w:rPr>
                <w:sz w:val="22"/>
                <w:szCs w:val="22"/>
              </w:rPr>
            </w:pPr>
          </w:p>
        </w:tc>
        <w:tc>
          <w:tcPr>
            <w:tcW w:w="582" w:type="dxa"/>
          </w:tcPr>
          <w:p w14:paraId="17F42D25" w14:textId="77777777" w:rsidR="003F70A6" w:rsidRPr="001A67E4" w:rsidRDefault="003F70A6" w:rsidP="00C34FD4">
            <w:pPr>
              <w:rPr>
                <w:sz w:val="22"/>
                <w:szCs w:val="22"/>
              </w:rPr>
            </w:pPr>
          </w:p>
        </w:tc>
        <w:tc>
          <w:tcPr>
            <w:tcW w:w="583" w:type="dxa"/>
          </w:tcPr>
          <w:p w14:paraId="0D74AB7A" w14:textId="77777777" w:rsidR="003F70A6" w:rsidRPr="001A67E4" w:rsidRDefault="003F70A6" w:rsidP="00C34FD4">
            <w:pPr>
              <w:rPr>
                <w:sz w:val="22"/>
                <w:szCs w:val="22"/>
              </w:rPr>
            </w:pPr>
          </w:p>
        </w:tc>
        <w:tc>
          <w:tcPr>
            <w:tcW w:w="582" w:type="dxa"/>
          </w:tcPr>
          <w:p w14:paraId="4FE3224A" w14:textId="77777777" w:rsidR="003F70A6" w:rsidRPr="001A67E4" w:rsidRDefault="003F70A6" w:rsidP="00C34FD4">
            <w:pPr>
              <w:rPr>
                <w:sz w:val="22"/>
                <w:szCs w:val="22"/>
              </w:rPr>
            </w:pPr>
          </w:p>
        </w:tc>
        <w:tc>
          <w:tcPr>
            <w:tcW w:w="583" w:type="dxa"/>
          </w:tcPr>
          <w:p w14:paraId="57A748D9" w14:textId="77777777" w:rsidR="003F70A6" w:rsidRPr="001A67E4" w:rsidRDefault="003F70A6" w:rsidP="00C34FD4">
            <w:pPr>
              <w:rPr>
                <w:sz w:val="22"/>
                <w:szCs w:val="22"/>
              </w:rPr>
            </w:pPr>
          </w:p>
        </w:tc>
        <w:tc>
          <w:tcPr>
            <w:tcW w:w="582" w:type="dxa"/>
          </w:tcPr>
          <w:p w14:paraId="47A2901D" w14:textId="77777777" w:rsidR="003F70A6" w:rsidRPr="001A67E4" w:rsidRDefault="003F70A6" w:rsidP="00C34FD4">
            <w:pPr>
              <w:rPr>
                <w:sz w:val="22"/>
                <w:szCs w:val="22"/>
              </w:rPr>
            </w:pPr>
          </w:p>
        </w:tc>
        <w:tc>
          <w:tcPr>
            <w:tcW w:w="583" w:type="dxa"/>
          </w:tcPr>
          <w:p w14:paraId="427F75DD" w14:textId="77777777" w:rsidR="003F70A6" w:rsidRPr="001A67E4" w:rsidRDefault="003F70A6" w:rsidP="00C34FD4">
            <w:pPr>
              <w:rPr>
                <w:sz w:val="22"/>
                <w:szCs w:val="22"/>
              </w:rPr>
            </w:pPr>
          </w:p>
        </w:tc>
        <w:tc>
          <w:tcPr>
            <w:tcW w:w="582" w:type="dxa"/>
          </w:tcPr>
          <w:p w14:paraId="2ED96425" w14:textId="77777777" w:rsidR="003F70A6" w:rsidRPr="001A67E4" w:rsidRDefault="003F70A6" w:rsidP="00C34FD4">
            <w:pPr>
              <w:rPr>
                <w:sz w:val="22"/>
                <w:szCs w:val="22"/>
              </w:rPr>
            </w:pPr>
          </w:p>
        </w:tc>
        <w:tc>
          <w:tcPr>
            <w:tcW w:w="583" w:type="dxa"/>
          </w:tcPr>
          <w:p w14:paraId="64E3B682" w14:textId="77777777" w:rsidR="003F70A6" w:rsidRPr="001A67E4" w:rsidRDefault="003F70A6" w:rsidP="00C34FD4">
            <w:pPr>
              <w:rPr>
                <w:sz w:val="22"/>
                <w:szCs w:val="22"/>
              </w:rPr>
            </w:pPr>
          </w:p>
        </w:tc>
      </w:tr>
      <w:tr w:rsidR="003F70A6" w:rsidRPr="001A67E4" w14:paraId="45ABC9B0" w14:textId="77777777" w:rsidTr="00C34FD4">
        <w:trPr>
          <w:gridAfter w:val="1"/>
          <w:wAfter w:w="10" w:type="dxa"/>
        </w:trPr>
        <w:tc>
          <w:tcPr>
            <w:tcW w:w="3283" w:type="dxa"/>
            <w:tcBorders>
              <w:tl2br w:val="nil"/>
              <w:tr2bl w:val="nil"/>
            </w:tcBorders>
          </w:tcPr>
          <w:p w14:paraId="60F5E073" w14:textId="77777777" w:rsidR="003F70A6" w:rsidRPr="001A67E4" w:rsidRDefault="003F70A6" w:rsidP="00C34FD4">
            <w:pPr>
              <w:rPr>
                <w:b/>
                <w:sz w:val="22"/>
                <w:szCs w:val="22"/>
              </w:rPr>
            </w:pPr>
            <w:r w:rsidRPr="001A67E4">
              <w:rPr>
                <w:b/>
                <w:sz w:val="22"/>
                <w:szCs w:val="22"/>
              </w:rPr>
              <w:t>Observer initials</w:t>
            </w:r>
          </w:p>
          <w:p w14:paraId="53B08281" w14:textId="77777777" w:rsidR="003F70A6" w:rsidRPr="001A67E4" w:rsidRDefault="003F70A6" w:rsidP="00C34FD4">
            <w:pPr>
              <w:rPr>
                <w:b/>
                <w:sz w:val="22"/>
                <w:szCs w:val="22"/>
              </w:rPr>
            </w:pPr>
          </w:p>
        </w:tc>
        <w:tc>
          <w:tcPr>
            <w:tcW w:w="582" w:type="dxa"/>
          </w:tcPr>
          <w:p w14:paraId="358B69D4" w14:textId="77777777" w:rsidR="003F70A6" w:rsidRPr="001A67E4" w:rsidRDefault="003F70A6" w:rsidP="00C34FD4">
            <w:pPr>
              <w:rPr>
                <w:sz w:val="22"/>
                <w:szCs w:val="22"/>
              </w:rPr>
            </w:pPr>
          </w:p>
        </w:tc>
        <w:tc>
          <w:tcPr>
            <w:tcW w:w="583" w:type="dxa"/>
          </w:tcPr>
          <w:p w14:paraId="4067B11F" w14:textId="77777777" w:rsidR="003F70A6" w:rsidRPr="001A67E4" w:rsidRDefault="003F70A6" w:rsidP="00C34FD4">
            <w:pPr>
              <w:rPr>
                <w:sz w:val="22"/>
                <w:szCs w:val="22"/>
              </w:rPr>
            </w:pPr>
          </w:p>
        </w:tc>
        <w:tc>
          <w:tcPr>
            <w:tcW w:w="582" w:type="dxa"/>
          </w:tcPr>
          <w:p w14:paraId="6502DA8F" w14:textId="77777777" w:rsidR="003F70A6" w:rsidRPr="001A67E4" w:rsidRDefault="003F70A6" w:rsidP="00C34FD4">
            <w:pPr>
              <w:rPr>
                <w:sz w:val="22"/>
                <w:szCs w:val="22"/>
              </w:rPr>
            </w:pPr>
          </w:p>
        </w:tc>
        <w:tc>
          <w:tcPr>
            <w:tcW w:w="583" w:type="dxa"/>
          </w:tcPr>
          <w:p w14:paraId="39879A28" w14:textId="77777777" w:rsidR="003F70A6" w:rsidRPr="001A67E4" w:rsidRDefault="003F70A6" w:rsidP="00C34FD4">
            <w:pPr>
              <w:rPr>
                <w:sz w:val="22"/>
                <w:szCs w:val="22"/>
              </w:rPr>
            </w:pPr>
          </w:p>
        </w:tc>
        <w:tc>
          <w:tcPr>
            <w:tcW w:w="582" w:type="dxa"/>
          </w:tcPr>
          <w:p w14:paraId="2231D430" w14:textId="77777777" w:rsidR="003F70A6" w:rsidRPr="001A67E4" w:rsidRDefault="003F70A6" w:rsidP="00C34FD4">
            <w:pPr>
              <w:rPr>
                <w:sz w:val="22"/>
                <w:szCs w:val="22"/>
              </w:rPr>
            </w:pPr>
          </w:p>
        </w:tc>
        <w:tc>
          <w:tcPr>
            <w:tcW w:w="583" w:type="dxa"/>
          </w:tcPr>
          <w:p w14:paraId="6CA5FF3D" w14:textId="77777777" w:rsidR="003F70A6" w:rsidRPr="001A67E4" w:rsidRDefault="003F70A6" w:rsidP="00C34FD4">
            <w:pPr>
              <w:rPr>
                <w:sz w:val="22"/>
                <w:szCs w:val="22"/>
              </w:rPr>
            </w:pPr>
          </w:p>
        </w:tc>
        <w:tc>
          <w:tcPr>
            <w:tcW w:w="582" w:type="dxa"/>
          </w:tcPr>
          <w:p w14:paraId="373DC424" w14:textId="77777777" w:rsidR="003F70A6" w:rsidRPr="001A67E4" w:rsidRDefault="003F70A6" w:rsidP="00C34FD4">
            <w:pPr>
              <w:rPr>
                <w:sz w:val="22"/>
                <w:szCs w:val="22"/>
              </w:rPr>
            </w:pPr>
          </w:p>
        </w:tc>
        <w:tc>
          <w:tcPr>
            <w:tcW w:w="583" w:type="dxa"/>
          </w:tcPr>
          <w:p w14:paraId="579A7204" w14:textId="77777777" w:rsidR="003F70A6" w:rsidRPr="001A67E4" w:rsidRDefault="003F70A6" w:rsidP="00C34FD4">
            <w:pPr>
              <w:rPr>
                <w:sz w:val="22"/>
                <w:szCs w:val="22"/>
              </w:rPr>
            </w:pPr>
          </w:p>
        </w:tc>
        <w:tc>
          <w:tcPr>
            <w:tcW w:w="582" w:type="dxa"/>
          </w:tcPr>
          <w:p w14:paraId="5B14F498" w14:textId="77777777" w:rsidR="003F70A6" w:rsidRPr="001A67E4" w:rsidRDefault="003F70A6" w:rsidP="00C34FD4">
            <w:pPr>
              <w:rPr>
                <w:sz w:val="22"/>
                <w:szCs w:val="22"/>
              </w:rPr>
            </w:pPr>
          </w:p>
        </w:tc>
        <w:tc>
          <w:tcPr>
            <w:tcW w:w="583" w:type="dxa"/>
          </w:tcPr>
          <w:p w14:paraId="4DF84FB2" w14:textId="77777777" w:rsidR="003F70A6" w:rsidRPr="001A67E4" w:rsidRDefault="003F70A6" w:rsidP="00C34FD4">
            <w:pPr>
              <w:rPr>
                <w:sz w:val="22"/>
                <w:szCs w:val="22"/>
              </w:rPr>
            </w:pPr>
          </w:p>
        </w:tc>
        <w:tc>
          <w:tcPr>
            <w:tcW w:w="582" w:type="dxa"/>
          </w:tcPr>
          <w:p w14:paraId="4A164FC2" w14:textId="77777777" w:rsidR="003F70A6" w:rsidRPr="001A67E4" w:rsidRDefault="003F70A6" w:rsidP="00C34FD4">
            <w:pPr>
              <w:rPr>
                <w:sz w:val="22"/>
                <w:szCs w:val="22"/>
              </w:rPr>
            </w:pPr>
          </w:p>
        </w:tc>
        <w:tc>
          <w:tcPr>
            <w:tcW w:w="583" w:type="dxa"/>
          </w:tcPr>
          <w:p w14:paraId="54FE9520" w14:textId="77777777" w:rsidR="003F70A6" w:rsidRPr="001A67E4" w:rsidRDefault="003F70A6" w:rsidP="00C34FD4">
            <w:pPr>
              <w:rPr>
                <w:sz w:val="22"/>
                <w:szCs w:val="22"/>
              </w:rPr>
            </w:pPr>
          </w:p>
        </w:tc>
      </w:tr>
      <w:tr w:rsidR="003F70A6" w:rsidRPr="001A67E4" w14:paraId="5FC2F6CB" w14:textId="77777777" w:rsidTr="00C34FD4">
        <w:trPr>
          <w:gridAfter w:val="1"/>
          <w:wAfter w:w="10" w:type="dxa"/>
        </w:trPr>
        <w:tc>
          <w:tcPr>
            <w:tcW w:w="3283" w:type="dxa"/>
            <w:tcBorders>
              <w:tl2br w:val="nil"/>
              <w:tr2bl w:val="nil"/>
            </w:tcBorders>
          </w:tcPr>
          <w:p w14:paraId="6A652F57" w14:textId="77777777" w:rsidR="003F70A6" w:rsidRPr="001A67E4" w:rsidRDefault="003F70A6" w:rsidP="00C34FD4">
            <w:pPr>
              <w:rPr>
                <w:b/>
                <w:sz w:val="22"/>
                <w:szCs w:val="22"/>
              </w:rPr>
            </w:pPr>
            <w:r w:rsidRPr="001A67E4">
              <w:rPr>
                <w:b/>
                <w:sz w:val="22"/>
                <w:szCs w:val="22"/>
              </w:rPr>
              <w:t>NAD</w:t>
            </w:r>
          </w:p>
        </w:tc>
        <w:tc>
          <w:tcPr>
            <w:tcW w:w="582" w:type="dxa"/>
          </w:tcPr>
          <w:p w14:paraId="46D6049B" w14:textId="77777777" w:rsidR="003F70A6" w:rsidRPr="001A67E4" w:rsidRDefault="003F70A6" w:rsidP="00C34FD4">
            <w:pPr>
              <w:rPr>
                <w:sz w:val="22"/>
                <w:szCs w:val="22"/>
              </w:rPr>
            </w:pPr>
          </w:p>
        </w:tc>
        <w:tc>
          <w:tcPr>
            <w:tcW w:w="583" w:type="dxa"/>
          </w:tcPr>
          <w:p w14:paraId="1B7B8CA5" w14:textId="77777777" w:rsidR="003F70A6" w:rsidRPr="001A67E4" w:rsidRDefault="003F70A6" w:rsidP="00C34FD4">
            <w:pPr>
              <w:rPr>
                <w:sz w:val="22"/>
                <w:szCs w:val="22"/>
              </w:rPr>
            </w:pPr>
          </w:p>
        </w:tc>
        <w:tc>
          <w:tcPr>
            <w:tcW w:w="582" w:type="dxa"/>
          </w:tcPr>
          <w:p w14:paraId="6DCF63B7" w14:textId="77777777" w:rsidR="003F70A6" w:rsidRPr="001A67E4" w:rsidRDefault="003F70A6" w:rsidP="00C34FD4">
            <w:pPr>
              <w:rPr>
                <w:sz w:val="22"/>
                <w:szCs w:val="22"/>
              </w:rPr>
            </w:pPr>
          </w:p>
        </w:tc>
        <w:tc>
          <w:tcPr>
            <w:tcW w:w="583" w:type="dxa"/>
          </w:tcPr>
          <w:p w14:paraId="48315226" w14:textId="77777777" w:rsidR="003F70A6" w:rsidRPr="001A67E4" w:rsidRDefault="003F70A6" w:rsidP="00C34FD4">
            <w:pPr>
              <w:rPr>
                <w:sz w:val="22"/>
                <w:szCs w:val="22"/>
              </w:rPr>
            </w:pPr>
          </w:p>
        </w:tc>
        <w:tc>
          <w:tcPr>
            <w:tcW w:w="582" w:type="dxa"/>
          </w:tcPr>
          <w:p w14:paraId="27296096" w14:textId="77777777" w:rsidR="003F70A6" w:rsidRPr="001A67E4" w:rsidRDefault="003F70A6" w:rsidP="00C34FD4">
            <w:pPr>
              <w:rPr>
                <w:sz w:val="22"/>
                <w:szCs w:val="22"/>
              </w:rPr>
            </w:pPr>
          </w:p>
        </w:tc>
        <w:tc>
          <w:tcPr>
            <w:tcW w:w="583" w:type="dxa"/>
          </w:tcPr>
          <w:p w14:paraId="796B19BA" w14:textId="77777777" w:rsidR="003F70A6" w:rsidRPr="001A67E4" w:rsidRDefault="003F70A6" w:rsidP="00C34FD4">
            <w:pPr>
              <w:rPr>
                <w:sz w:val="22"/>
                <w:szCs w:val="22"/>
              </w:rPr>
            </w:pPr>
          </w:p>
        </w:tc>
        <w:tc>
          <w:tcPr>
            <w:tcW w:w="582" w:type="dxa"/>
          </w:tcPr>
          <w:p w14:paraId="1CC70077" w14:textId="77777777" w:rsidR="003F70A6" w:rsidRPr="001A67E4" w:rsidRDefault="003F70A6" w:rsidP="00C34FD4">
            <w:pPr>
              <w:rPr>
                <w:sz w:val="22"/>
                <w:szCs w:val="22"/>
              </w:rPr>
            </w:pPr>
          </w:p>
        </w:tc>
        <w:tc>
          <w:tcPr>
            <w:tcW w:w="583" w:type="dxa"/>
          </w:tcPr>
          <w:p w14:paraId="19698D81" w14:textId="77777777" w:rsidR="003F70A6" w:rsidRPr="001A67E4" w:rsidRDefault="003F70A6" w:rsidP="00C34FD4">
            <w:pPr>
              <w:rPr>
                <w:sz w:val="22"/>
                <w:szCs w:val="22"/>
              </w:rPr>
            </w:pPr>
          </w:p>
        </w:tc>
        <w:tc>
          <w:tcPr>
            <w:tcW w:w="582" w:type="dxa"/>
          </w:tcPr>
          <w:p w14:paraId="01665127" w14:textId="77777777" w:rsidR="003F70A6" w:rsidRPr="001A67E4" w:rsidRDefault="003F70A6" w:rsidP="00C34FD4">
            <w:pPr>
              <w:rPr>
                <w:sz w:val="22"/>
                <w:szCs w:val="22"/>
              </w:rPr>
            </w:pPr>
          </w:p>
        </w:tc>
        <w:tc>
          <w:tcPr>
            <w:tcW w:w="583" w:type="dxa"/>
          </w:tcPr>
          <w:p w14:paraId="4D43FCFD" w14:textId="77777777" w:rsidR="003F70A6" w:rsidRPr="001A67E4" w:rsidRDefault="003F70A6" w:rsidP="00C34FD4">
            <w:pPr>
              <w:rPr>
                <w:sz w:val="22"/>
                <w:szCs w:val="22"/>
              </w:rPr>
            </w:pPr>
          </w:p>
        </w:tc>
        <w:tc>
          <w:tcPr>
            <w:tcW w:w="582" w:type="dxa"/>
          </w:tcPr>
          <w:p w14:paraId="444D5C1D" w14:textId="77777777" w:rsidR="003F70A6" w:rsidRPr="001A67E4" w:rsidRDefault="003F70A6" w:rsidP="00C34FD4">
            <w:pPr>
              <w:rPr>
                <w:sz w:val="22"/>
                <w:szCs w:val="22"/>
              </w:rPr>
            </w:pPr>
          </w:p>
        </w:tc>
        <w:tc>
          <w:tcPr>
            <w:tcW w:w="583" w:type="dxa"/>
          </w:tcPr>
          <w:p w14:paraId="66D3A08C" w14:textId="77777777" w:rsidR="003F70A6" w:rsidRPr="001A67E4" w:rsidRDefault="003F70A6" w:rsidP="00C34FD4">
            <w:pPr>
              <w:rPr>
                <w:sz w:val="22"/>
                <w:szCs w:val="22"/>
              </w:rPr>
            </w:pPr>
          </w:p>
        </w:tc>
      </w:tr>
      <w:tr w:rsidR="003F70A6" w:rsidRPr="001A67E4" w14:paraId="4E03AC9B" w14:textId="77777777" w:rsidTr="00C34FD4">
        <w:trPr>
          <w:gridAfter w:val="1"/>
          <w:wAfter w:w="10" w:type="dxa"/>
        </w:trPr>
        <w:tc>
          <w:tcPr>
            <w:tcW w:w="3283" w:type="dxa"/>
            <w:tcBorders>
              <w:tl2br w:val="nil"/>
              <w:tr2bl w:val="nil"/>
            </w:tcBorders>
          </w:tcPr>
          <w:p w14:paraId="5582C514" w14:textId="77777777" w:rsidR="003F70A6" w:rsidRPr="001A67E4" w:rsidRDefault="003F70A6" w:rsidP="00C34FD4">
            <w:pPr>
              <w:rPr>
                <w:sz w:val="22"/>
                <w:szCs w:val="22"/>
              </w:rPr>
            </w:pPr>
            <w:r w:rsidRPr="001A67E4">
              <w:rPr>
                <w:sz w:val="22"/>
                <w:szCs w:val="22"/>
              </w:rPr>
              <w:t>Weight (grams)</w:t>
            </w:r>
          </w:p>
        </w:tc>
        <w:tc>
          <w:tcPr>
            <w:tcW w:w="582" w:type="dxa"/>
          </w:tcPr>
          <w:p w14:paraId="14CF695C" w14:textId="77777777" w:rsidR="003F70A6" w:rsidRPr="001A67E4" w:rsidRDefault="003F70A6" w:rsidP="00C34FD4">
            <w:pPr>
              <w:rPr>
                <w:sz w:val="22"/>
                <w:szCs w:val="22"/>
              </w:rPr>
            </w:pPr>
          </w:p>
        </w:tc>
        <w:tc>
          <w:tcPr>
            <w:tcW w:w="583" w:type="dxa"/>
          </w:tcPr>
          <w:p w14:paraId="7409A0C5" w14:textId="77777777" w:rsidR="003F70A6" w:rsidRPr="001A67E4" w:rsidRDefault="003F70A6" w:rsidP="00C34FD4">
            <w:pPr>
              <w:rPr>
                <w:sz w:val="22"/>
                <w:szCs w:val="22"/>
              </w:rPr>
            </w:pPr>
          </w:p>
        </w:tc>
        <w:tc>
          <w:tcPr>
            <w:tcW w:w="582" w:type="dxa"/>
          </w:tcPr>
          <w:p w14:paraId="3069A82B" w14:textId="77777777" w:rsidR="003F70A6" w:rsidRPr="001A67E4" w:rsidRDefault="003F70A6" w:rsidP="00C34FD4">
            <w:pPr>
              <w:rPr>
                <w:sz w:val="22"/>
                <w:szCs w:val="22"/>
              </w:rPr>
            </w:pPr>
          </w:p>
        </w:tc>
        <w:tc>
          <w:tcPr>
            <w:tcW w:w="583" w:type="dxa"/>
          </w:tcPr>
          <w:p w14:paraId="6065442C" w14:textId="77777777" w:rsidR="003F70A6" w:rsidRPr="001A67E4" w:rsidRDefault="003F70A6" w:rsidP="00C34FD4">
            <w:pPr>
              <w:rPr>
                <w:sz w:val="22"/>
                <w:szCs w:val="22"/>
              </w:rPr>
            </w:pPr>
          </w:p>
        </w:tc>
        <w:tc>
          <w:tcPr>
            <w:tcW w:w="582" w:type="dxa"/>
          </w:tcPr>
          <w:p w14:paraId="27F541EC" w14:textId="77777777" w:rsidR="003F70A6" w:rsidRPr="001A67E4" w:rsidRDefault="003F70A6" w:rsidP="00C34FD4">
            <w:pPr>
              <w:rPr>
                <w:sz w:val="22"/>
                <w:szCs w:val="22"/>
              </w:rPr>
            </w:pPr>
          </w:p>
        </w:tc>
        <w:tc>
          <w:tcPr>
            <w:tcW w:w="583" w:type="dxa"/>
          </w:tcPr>
          <w:p w14:paraId="06EED0D5" w14:textId="77777777" w:rsidR="003F70A6" w:rsidRPr="001A67E4" w:rsidRDefault="003F70A6" w:rsidP="00C34FD4">
            <w:pPr>
              <w:rPr>
                <w:sz w:val="22"/>
                <w:szCs w:val="22"/>
              </w:rPr>
            </w:pPr>
          </w:p>
        </w:tc>
        <w:tc>
          <w:tcPr>
            <w:tcW w:w="582" w:type="dxa"/>
          </w:tcPr>
          <w:p w14:paraId="12CE238B" w14:textId="77777777" w:rsidR="003F70A6" w:rsidRPr="001A67E4" w:rsidRDefault="003F70A6" w:rsidP="00C34FD4">
            <w:pPr>
              <w:rPr>
                <w:sz w:val="22"/>
                <w:szCs w:val="22"/>
              </w:rPr>
            </w:pPr>
          </w:p>
        </w:tc>
        <w:tc>
          <w:tcPr>
            <w:tcW w:w="583" w:type="dxa"/>
          </w:tcPr>
          <w:p w14:paraId="09364CC3" w14:textId="77777777" w:rsidR="003F70A6" w:rsidRPr="001A67E4" w:rsidRDefault="003F70A6" w:rsidP="00C34FD4">
            <w:pPr>
              <w:rPr>
                <w:sz w:val="22"/>
                <w:szCs w:val="22"/>
              </w:rPr>
            </w:pPr>
          </w:p>
        </w:tc>
        <w:tc>
          <w:tcPr>
            <w:tcW w:w="582" w:type="dxa"/>
          </w:tcPr>
          <w:p w14:paraId="032B9056" w14:textId="77777777" w:rsidR="003F70A6" w:rsidRPr="001A67E4" w:rsidRDefault="003F70A6" w:rsidP="00C34FD4">
            <w:pPr>
              <w:rPr>
                <w:sz w:val="22"/>
                <w:szCs w:val="22"/>
              </w:rPr>
            </w:pPr>
          </w:p>
        </w:tc>
        <w:tc>
          <w:tcPr>
            <w:tcW w:w="583" w:type="dxa"/>
          </w:tcPr>
          <w:p w14:paraId="394CEF43" w14:textId="77777777" w:rsidR="003F70A6" w:rsidRPr="001A67E4" w:rsidRDefault="003F70A6" w:rsidP="00C34FD4">
            <w:pPr>
              <w:rPr>
                <w:sz w:val="22"/>
                <w:szCs w:val="22"/>
              </w:rPr>
            </w:pPr>
          </w:p>
        </w:tc>
        <w:tc>
          <w:tcPr>
            <w:tcW w:w="582" w:type="dxa"/>
          </w:tcPr>
          <w:p w14:paraId="5783A3C6" w14:textId="77777777" w:rsidR="003F70A6" w:rsidRPr="001A67E4" w:rsidRDefault="003F70A6" w:rsidP="00C34FD4">
            <w:pPr>
              <w:rPr>
                <w:sz w:val="22"/>
                <w:szCs w:val="22"/>
              </w:rPr>
            </w:pPr>
          </w:p>
        </w:tc>
        <w:tc>
          <w:tcPr>
            <w:tcW w:w="583" w:type="dxa"/>
          </w:tcPr>
          <w:p w14:paraId="702EC9E1" w14:textId="77777777" w:rsidR="003F70A6" w:rsidRPr="001A67E4" w:rsidRDefault="003F70A6" w:rsidP="00C34FD4">
            <w:pPr>
              <w:rPr>
                <w:sz w:val="22"/>
                <w:szCs w:val="22"/>
              </w:rPr>
            </w:pPr>
          </w:p>
        </w:tc>
      </w:tr>
      <w:tr w:rsidR="003F70A6" w:rsidRPr="001A67E4" w14:paraId="1E1D86CE" w14:textId="77777777" w:rsidTr="00C34FD4">
        <w:tc>
          <w:tcPr>
            <w:tcW w:w="10283" w:type="dxa"/>
            <w:gridSpan w:val="14"/>
            <w:shd w:val="clear" w:color="auto" w:fill="DEEAF6" w:themeFill="accent1" w:themeFillTint="33"/>
          </w:tcPr>
          <w:p w14:paraId="7E01977D" w14:textId="77777777" w:rsidR="003F70A6" w:rsidRPr="001A67E4" w:rsidRDefault="003F70A6" w:rsidP="00C34FD4">
            <w:pPr>
              <w:tabs>
                <w:tab w:val="left" w:pos="1935"/>
              </w:tabs>
              <w:rPr>
                <w:sz w:val="22"/>
                <w:szCs w:val="22"/>
              </w:rPr>
            </w:pPr>
            <w:r w:rsidRPr="001A67E4">
              <w:rPr>
                <w:b/>
                <w:sz w:val="22"/>
                <w:szCs w:val="22"/>
              </w:rPr>
              <w:t>Grade 1 signs</w:t>
            </w:r>
            <w:r w:rsidRPr="001A67E4">
              <w:rPr>
                <w:b/>
                <w:sz w:val="22"/>
                <w:szCs w:val="22"/>
              </w:rPr>
              <w:tab/>
            </w:r>
          </w:p>
        </w:tc>
      </w:tr>
      <w:tr w:rsidR="003F70A6" w:rsidRPr="001A67E4" w14:paraId="562D11B5" w14:textId="77777777" w:rsidTr="00C34FD4">
        <w:trPr>
          <w:gridAfter w:val="1"/>
          <w:wAfter w:w="10" w:type="dxa"/>
        </w:trPr>
        <w:tc>
          <w:tcPr>
            <w:tcW w:w="3283" w:type="dxa"/>
          </w:tcPr>
          <w:p w14:paraId="6DC951FE" w14:textId="77777777" w:rsidR="003F70A6" w:rsidRPr="001A67E4" w:rsidRDefault="003F70A6" w:rsidP="00C34FD4">
            <w:pPr>
              <w:rPr>
                <w:sz w:val="22"/>
                <w:szCs w:val="22"/>
              </w:rPr>
            </w:pPr>
            <w:r w:rsidRPr="001A67E4">
              <w:rPr>
                <w:sz w:val="22"/>
                <w:szCs w:val="22"/>
              </w:rPr>
              <w:t>Ruffled fur</w:t>
            </w:r>
          </w:p>
        </w:tc>
        <w:tc>
          <w:tcPr>
            <w:tcW w:w="582" w:type="dxa"/>
          </w:tcPr>
          <w:p w14:paraId="5F5B7036" w14:textId="77777777" w:rsidR="003F70A6" w:rsidRPr="001A67E4" w:rsidRDefault="003F70A6" w:rsidP="00C34FD4">
            <w:pPr>
              <w:rPr>
                <w:sz w:val="22"/>
                <w:szCs w:val="22"/>
              </w:rPr>
            </w:pPr>
          </w:p>
        </w:tc>
        <w:tc>
          <w:tcPr>
            <w:tcW w:w="583" w:type="dxa"/>
          </w:tcPr>
          <w:p w14:paraId="51ECBA08" w14:textId="77777777" w:rsidR="003F70A6" w:rsidRPr="001A67E4" w:rsidRDefault="003F70A6" w:rsidP="00C34FD4">
            <w:pPr>
              <w:rPr>
                <w:sz w:val="22"/>
                <w:szCs w:val="22"/>
              </w:rPr>
            </w:pPr>
          </w:p>
        </w:tc>
        <w:tc>
          <w:tcPr>
            <w:tcW w:w="582" w:type="dxa"/>
          </w:tcPr>
          <w:p w14:paraId="01A9ACC3" w14:textId="77777777" w:rsidR="003F70A6" w:rsidRPr="001A67E4" w:rsidRDefault="003F70A6" w:rsidP="00C34FD4">
            <w:pPr>
              <w:rPr>
                <w:sz w:val="22"/>
                <w:szCs w:val="22"/>
              </w:rPr>
            </w:pPr>
          </w:p>
        </w:tc>
        <w:tc>
          <w:tcPr>
            <w:tcW w:w="583" w:type="dxa"/>
          </w:tcPr>
          <w:p w14:paraId="65555EDF" w14:textId="77777777" w:rsidR="003F70A6" w:rsidRPr="001A67E4" w:rsidRDefault="003F70A6" w:rsidP="00C34FD4">
            <w:pPr>
              <w:rPr>
                <w:sz w:val="22"/>
                <w:szCs w:val="22"/>
              </w:rPr>
            </w:pPr>
          </w:p>
        </w:tc>
        <w:tc>
          <w:tcPr>
            <w:tcW w:w="582" w:type="dxa"/>
          </w:tcPr>
          <w:p w14:paraId="17258D66" w14:textId="77777777" w:rsidR="003F70A6" w:rsidRPr="001A67E4" w:rsidRDefault="003F70A6" w:rsidP="00C34FD4">
            <w:pPr>
              <w:rPr>
                <w:sz w:val="22"/>
                <w:szCs w:val="22"/>
              </w:rPr>
            </w:pPr>
          </w:p>
        </w:tc>
        <w:tc>
          <w:tcPr>
            <w:tcW w:w="583" w:type="dxa"/>
          </w:tcPr>
          <w:p w14:paraId="16AE2EB7" w14:textId="77777777" w:rsidR="003F70A6" w:rsidRPr="001A67E4" w:rsidRDefault="003F70A6" w:rsidP="00C34FD4">
            <w:pPr>
              <w:rPr>
                <w:sz w:val="22"/>
                <w:szCs w:val="22"/>
              </w:rPr>
            </w:pPr>
          </w:p>
        </w:tc>
        <w:tc>
          <w:tcPr>
            <w:tcW w:w="582" w:type="dxa"/>
          </w:tcPr>
          <w:p w14:paraId="3342DFD9" w14:textId="77777777" w:rsidR="003F70A6" w:rsidRPr="001A67E4" w:rsidRDefault="003F70A6" w:rsidP="00C34FD4">
            <w:pPr>
              <w:rPr>
                <w:sz w:val="22"/>
                <w:szCs w:val="22"/>
              </w:rPr>
            </w:pPr>
          </w:p>
        </w:tc>
        <w:tc>
          <w:tcPr>
            <w:tcW w:w="583" w:type="dxa"/>
          </w:tcPr>
          <w:p w14:paraId="2792589B" w14:textId="77777777" w:rsidR="003F70A6" w:rsidRPr="001A67E4" w:rsidRDefault="003F70A6" w:rsidP="00C34FD4">
            <w:pPr>
              <w:rPr>
                <w:sz w:val="22"/>
                <w:szCs w:val="22"/>
              </w:rPr>
            </w:pPr>
          </w:p>
        </w:tc>
        <w:tc>
          <w:tcPr>
            <w:tcW w:w="582" w:type="dxa"/>
          </w:tcPr>
          <w:p w14:paraId="345E04CE" w14:textId="77777777" w:rsidR="003F70A6" w:rsidRPr="001A67E4" w:rsidRDefault="003F70A6" w:rsidP="00C34FD4">
            <w:pPr>
              <w:rPr>
                <w:sz w:val="22"/>
                <w:szCs w:val="22"/>
              </w:rPr>
            </w:pPr>
          </w:p>
        </w:tc>
        <w:tc>
          <w:tcPr>
            <w:tcW w:w="583" w:type="dxa"/>
          </w:tcPr>
          <w:p w14:paraId="15EB2C27" w14:textId="77777777" w:rsidR="003F70A6" w:rsidRPr="001A67E4" w:rsidRDefault="003F70A6" w:rsidP="00C34FD4">
            <w:pPr>
              <w:rPr>
                <w:sz w:val="22"/>
                <w:szCs w:val="22"/>
              </w:rPr>
            </w:pPr>
          </w:p>
        </w:tc>
        <w:tc>
          <w:tcPr>
            <w:tcW w:w="582" w:type="dxa"/>
          </w:tcPr>
          <w:p w14:paraId="7A099B6C" w14:textId="77777777" w:rsidR="003F70A6" w:rsidRPr="001A67E4" w:rsidRDefault="003F70A6" w:rsidP="00C34FD4">
            <w:pPr>
              <w:rPr>
                <w:sz w:val="22"/>
                <w:szCs w:val="22"/>
              </w:rPr>
            </w:pPr>
          </w:p>
        </w:tc>
        <w:tc>
          <w:tcPr>
            <w:tcW w:w="583" w:type="dxa"/>
          </w:tcPr>
          <w:p w14:paraId="5D9C7478" w14:textId="77777777" w:rsidR="003F70A6" w:rsidRPr="001A67E4" w:rsidRDefault="003F70A6" w:rsidP="00C34FD4">
            <w:pPr>
              <w:rPr>
                <w:sz w:val="22"/>
                <w:szCs w:val="22"/>
              </w:rPr>
            </w:pPr>
          </w:p>
        </w:tc>
      </w:tr>
      <w:tr w:rsidR="003F70A6" w:rsidRPr="001A67E4" w14:paraId="3ABEDB07" w14:textId="77777777" w:rsidTr="00C34FD4">
        <w:trPr>
          <w:gridAfter w:val="1"/>
          <w:wAfter w:w="10" w:type="dxa"/>
        </w:trPr>
        <w:tc>
          <w:tcPr>
            <w:tcW w:w="3283" w:type="dxa"/>
          </w:tcPr>
          <w:p w14:paraId="1A0D3F19" w14:textId="77777777" w:rsidR="003F70A6" w:rsidRPr="001A67E4" w:rsidRDefault="003F70A6" w:rsidP="00C34FD4">
            <w:pPr>
              <w:rPr>
                <w:sz w:val="22"/>
                <w:szCs w:val="22"/>
              </w:rPr>
            </w:pPr>
            <w:r w:rsidRPr="001A67E4">
              <w:rPr>
                <w:sz w:val="22"/>
                <w:szCs w:val="22"/>
              </w:rPr>
              <w:t>Lethargic or hyperactive</w:t>
            </w:r>
          </w:p>
        </w:tc>
        <w:tc>
          <w:tcPr>
            <w:tcW w:w="582" w:type="dxa"/>
          </w:tcPr>
          <w:p w14:paraId="093A5C9B" w14:textId="77777777" w:rsidR="003F70A6" w:rsidRPr="001A67E4" w:rsidRDefault="003F70A6" w:rsidP="00C34FD4">
            <w:pPr>
              <w:rPr>
                <w:sz w:val="22"/>
                <w:szCs w:val="22"/>
              </w:rPr>
            </w:pPr>
          </w:p>
        </w:tc>
        <w:tc>
          <w:tcPr>
            <w:tcW w:w="583" w:type="dxa"/>
          </w:tcPr>
          <w:p w14:paraId="1EFF5477" w14:textId="77777777" w:rsidR="003F70A6" w:rsidRPr="001A67E4" w:rsidRDefault="003F70A6" w:rsidP="00C34FD4">
            <w:pPr>
              <w:rPr>
                <w:sz w:val="22"/>
                <w:szCs w:val="22"/>
              </w:rPr>
            </w:pPr>
          </w:p>
        </w:tc>
        <w:tc>
          <w:tcPr>
            <w:tcW w:w="582" w:type="dxa"/>
          </w:tcPr>
          <w:p w14:paraId="44582EE0" w14:textId="77777777" w:rsidR="003F70A6" w:rsidRPr="001A67E4" w:rsidRDefault="003F70A6" w:rsidP="00C34FD4">
            <w:pPr>
              <w:rPr>
                <w:sz w:val="22"/>
                <w:szCs w:val="22"/>
              </w:rPr>
            </w:pPr>
          </w:p>
        </w:tc>
        <w:tc>
          <w:tcPr>
            <w:tcW w:w="583" w:type="dxa"/>
          </w:tcPr>
          <w:p w14:paraId="060B1275" w14:textId="77777777" w:rsidR="003F70A6" w:rsidRPr="001A67E4" w:rsidRDefault="003F70A6" w:rsidP="00C34FD4">
            <w:pPr>
              <w:rPr>
                <w:sz w:val="22"/>
                <w:szCs w:val="22"/>
              </w:rPr>
            </w:pPr>
          </w:p>
        </w:tc>
        <w:tc>
          <w:tcPr>
            <w:tcW w:w="582" w:type="dxa"/>
          </w:tcPr>
          <w:p w14:paraId="71CFC620" w14:textId="77777777" w:rsidR="003F70A6" w:rsidRPr="001A67E4" w:rsidRDefault="003F70A6" w:rsidP="00C34FD4">
            <w:pPr>
              <w:rPr>
                <w:sz w:val="22"/>
                <w:szCs w:val="22"/>
              </w:rPr>
            </w:pPr>
          </w:p>
        </w:tc>
        <w:tc>
          <w:tcPr>
            <w:tcW w:w="583" w:type="dxa"/>
          </w:tcPr>
          <w:p w14:paraId="4AF0BF99" w14:textId="77777777" w:rsidR="003F70A6" w:rsidRPr="001A67E4" w:rsidRDefault="003F70A6" w:rsidP="00C34FD4">
            <w:pPr>
              <w:rPr>
                <w:sz w:val="22"/>
                <w:szCs w:val="22"/>
              </w:rPr>
            </w:pPr>
          </w:p>
        </w:tc>
        <w:tc>
          <w:tcPr>
            <w:tcW w:w="582" w:type="dxa"/>
          </w:tcPr>
          <w:p w14:paraId="10F321BC" w14:textId="77777777" w:rsidR="003F70A6" w:rsidRPr="001A67E4" w:rsidRDefault="003F70A6" w:rsidP="00C34FD4">
            <w:pPr>
              <w:rPr>
                <w:sz w:val="22"/>
                <w:szCs w:val="22"/>
              </w:rPr>
            </w:pPr>
          </w:p>
        </w:tc>
        <w:tc>
          <w:tcPr>
            <w:tcW w:w="583" w:type="dxa"/>
          </w:tcPr>
          <w:p w14:paraId="5A61D1E8" w14:textId="77777777" w:rsidR="003F70A6" w:rsidRPr="001A67E4" w:rsidRDefault="003F70A6" w:rsidP="00C34FD4">
            <w:pPr>
              <w:rPr>
                <w:sz w:val="22"/>
                <w:szCs w:val="22"/>
              </w:rPr>
            </w:pPr>
          </w:p>
        </w:tc>
        <w:tc>
          <w:tcPr>
            <w:tcW w:w="582" w:type="dxa"/>
          </w:tcPr>
          <w:p w14:paraId="75BE9C5A" w14:textId="77777777" w:rsidR="003F70A6" w:rsidRPr="001A67E4" w:rsidRDefault="003F70A6" w:rsidP="00C34FD4">
            <w:pPr>
              <w:rPr>
                <w:sz w:val="22"/>
                <w:szCs w:val="22"/>
              </w:rPr>
            </w:pPr>
          </w:p>
        </w:tc>
        <w:tc>
          <w:tcPr>
            <w:tcW w:w="583" w:type="dxa"/>
          </w:tcPr>
          <w:p w14:paraId="2C811831" w14:textId="77777777" w:rsidR="003F70A6" w:rsidRPr="001A67E4" w:rsidRDefault="003F70A6" w:rsidP="00C34FD4">
            <w:pPr>
              <w:rPr>
                <w:sz w:val="22"/>
                <w:szCs w:val="22"/>
              </w:rPr>
            </w:pPr>
          </w:p>
        </w:tc>
        <w:tc>
          <w:tcPr>
            <w:tcW w:w="582" w:type="dxa"/>
          </w:tcPr>
          <w:p w14:paraId="6F89CE10" w14:textId="77777777" w:rsidR="003F70A6" w:rsidRPr="001A67E4" w:rsidRDefault="003F70A6" w:rsidP="00C34FD4">
            <w:pPr>
              <w:rPr>
                <w:sz w:val="22"/>
                <w:szCs w:val="22"/>
              </w:rPr>
            </w:pPr>
          </w:p>
        </w:tc>
        <w:tc>
          <w:tcPr>
            <w:tcW w:w="583" w:type="dxa"/>
          </w:tcPr>
          <w:p w14:paraId="14B339D8" w14:textId="77777777" w:rsidR="003F70A6" w:rsidRPr="001A67E4" w:rsidRDefault="003F70A6" w:rsidP="00C34FD4">
            <w:pPr>
              <w:rPr>
                <w:sz w:val="22"/>
                <w:szCs w:val="22"/>
              </w:rPr>
            </w:pPr>
          </w:p>
        </w:tc>
      </w:tr>
      <w:tr w:rsidR="003F70A6" w:rsidRPr="001A67E4" w14:paraId="640C96D5" w14:textId="77777777" w:rsidTr="00C34FD4">
        <w:trPr>
          <w:gridAfter w:val="1"/>
          <w:wAfter w:w="10" w:type="dxa"/>
        </w:trPr>
        <w:tc>
          <w:tcPr>
            <w:tcW w:w="3283" w:type="dxa"/>
          </w:tcPr>
          <w:p w14:paraId="46E560ED" w14:textId="77777777" w:rsidR="003F70A6" w:rsidRPr="001A67E4" w:rsidRDefault="003F70A6" w:rsidP="00C34FD4">
            <w:pPr>
              <w:rPr>
                <w:sz w:val="22"/>
                <w:szCs w:val="22"/>
              </w:rPr>
            </w:pPr>
            <w:r w:rsidRPr="001A67E4">
              <w:rPr>
                <w:sz w:val="22"/>
                <w:szCs w:val="22"/>
              </w:rPr>
              <w:t>Shallow or rapid breathing</w:t>
            </w:r>
          </w:p>
        </w:tc>
        <w:tc>
          <w:tcPr>
            <w:tcW w:w="582" w:type="dxa"/>
          </w:tcPr>
          <w:p w14:paraId="68C44594" w14:textId="77777777" w:rsidR="003F70A6" w:rsidRPr="001A67E4" w:rsidRDefault="003F70A6" w:rsidP="00C34FD4">
            <w:pPr>
              <w:rPr>
                <w:sz w:val="22"/>
                <w:szCs w:val="22"/>
              </w:rPr>
            </w:pPr>
          </w:p>
        </w:tc>
        <w:tc>
          <w:tcPr>
            <w:tcW w:w="583" w:type="dxa"/>
          </w:tcPr>
          <w:p w14:paraId="4CAE24AB" w14:textId="77777777" w:rsidR="003F70A6" w:rsidRPr="001A67E4" w:rsidRDefault="003F70A6" w:rsidP="00C34FD4">
            <w:pPr>
              <w:rPr>
                <w:sz w:val="22"/>
                <w:szCs w:val="22"/>
              </w:rPr>
            </w:pPr>
          </w:p>
        </w:tc>
        <w:tc>
          <w:tcPr>
            <w:tcW w:w="582" w:type="dxa"/>
          </w:tcPr>
          <w:p w14:paraId="4FC18F29" w14:textId="77777777" w:rsidR="003F70A6" w:rsidRPr="001A67E4" w:rsidRDefault="003F70A6" w:rsidP="00C34FD4">
            <w:pPr>
              <w:rPr>
                <w:sz w:val="22"/>
                <w:szCs w:val="22"/>
              </w:rPr>
            </w:pPr>
          </w:p>
        </w:tc>
        <w:tc>
          <w:tcPr>
            <w:tcW w:w="583" w:type="dxa"/>
          </w:tcPr>
          <w:p w14:paraId="4F9DE5F8" w14:textId="77777777" w:rsidR="003F70A6" w:rsidRPr="001A67E4" w:rsidRDefault="003F70A6" w:rsidP="00C34FD4">
            <w:pPr>
              <w:rPr>
                <w:sz w:val="22"/>
                <w:szCs w:val="22"/>
              </w:rPr>
            </w:pPr>
          </w:p>
        </w:tc>
        <w:tc>
          <w:tcPr>
            <w:tcW w:w="582" w:type="dxa"/>
          </w:tcPr>
          <w:p w14:paraId="778C3F45" w14:textId="77777777" w:rsidR="003F70A6" w:rsidRPr="001A67E4" w:rsidRDefault="003F70A6" w:rsidP="00C34FD4">
            <w:pPr>
              <w:rPr>
                <w:sz w:val="22"/>
                <w:szCs w:val="22"/>
              </w:rPr>
            </w:pPr>
          </w:p>
        </w:tc>
        <w:tc>
          <w:tcPr>
            <w:tcW w:w="583" w:type="dxa"/>
          </w:tcPr>
          <w:p w14:paraId="5A6434A6" w14:textId="77777777" w:rsidR="003F70A6" w:rsidRPr="001A67E4" w:rsidRDefault="003F70A6" w:rsidP="00C34FD4">
            <w:pPr>
              <w:rPr>
                <w:sz w:val="22"/>
                <w:szCs w:val="22"/>
              </w:rPr>
            </w:pPr>
          </w:p>
        </w:tc>
        <w:tc>
          <w:tcPr>
            <w:tcW w:w="582" w:type="dxa"/>
          </w:tcPr>
          <w:p w14:paraId="5144A470" w14:textId="77777777" w:rsidR="003F70A6" w:rsidRPr="001A67E4" w:rsidRDefault="003F70A6" w:rsidP="00C34FD4">
            <w:pPr>
              <w:rPr>
                <w:sz w:val="22"/>
                <w:szCs w:val="22"/>
              </w:rPr>
            </w:pPr>
          </w:p>
        </w:tc>
        <w:tc>
          <w:tcPr>
            <w:tcW w:w="583" w:type="dxa"/>
          </w:tcPr>
          <w:p w14:paraId="51653840" w14:textId="77777777" w:rsidR="003F70A6" w:rsidRPr="001A67E4" w:rsidRDefault="003F70A6" w:rsidP="00C34FD4">
            <w:pPr>
              <w:rPr>
                <w:sz w:val="22"/>
                <w:szCs w:val="22"/>
              </w:rPr>
            </w:pPr>
          </w:p>
        </w:tc>
        <w:tc>
          <w:tcPr>
            <w:tcW w:w="582" w:type="dxa"/>
          </w:tcPr>
          <w:p w14:paraId="332BC7BE" w14:textId="77777777" w:rsidR="003F70A6" w:rsidRPr="001A67E4" w:rsidRDefault="003F70A6" w:rsidP="00C34FD4">
            <w:pPr>
              <w:rPr>
                <w:sz w:val="22"/>
                <w:szCs w:val="22"/>
              </w:rPr>
            </w:pPr>
          </w:p>
        </w:tc>
        <w:tc>
          <w:tcPr>
            <w:tcW w:w="583" w:type="dxa"/>
          </w:tcPr>
          <w:p w14:paraId="319A8B5B" w14:textId="77777777" w:rsidR="003F70A6" w:rsidRPr="001A67E4" w:rsidRDefault="003F70A6" w:rsidP="00C34FD4">
            <w:pPr>
              <w:rPr>
                <w:sz w:val="22"/>
                <w:szCs w:val="22"/>
              </w:rPr>
            </w:pPr>
          </w:p>
        </w:tc>
        <w:tc>
          <w:tcPr>
            <w:tcW w:w="582" w:type="dxa"/>
          </w:tcPr>
          <w:p w14:paraId="10E0F8E7" w14:textId="77777777" w:rsidR="003F70A6" w:rsidRPr="001A67E4" w:rsidRDefault="003F70A6" w:rsidP="00C34FD4">
            <w:pPr>
              <w:rPr>
                <w:sz w:val="22"/>
                <w:szCs w:val="22"/>
              </w:rPr>
            </w:pPr>
          </w:p>
        </w:tc>
        <w:tc>
          <w:tcPr>
            <w:tcW w:w="583" w:type="dxa"/>
          </w:tcPr>
          <w:p w14:paraId="21B97D67" w14:textId="77777777" w:rsidR="003F70A6" w:rsidRPr="001A67E4" w:rsidRDefault="003F70A6" w:rsidP="00C34FD4">
            <w:pPr>
              <w:rPr>
                <w:sz w:val="22"/>
                <w:szCs w:val="22"/>
              </w:rPr>
            </w:pPr>
          </w:p>
        </w:tc>
      </w:tr>
      <w:tr w:rsidR="003F70A6" w:rsidRPr="001A67E4" w14:paraId="63F9D8B6" w14:textId="77777777" w:rsidTr="00C34FD4">
        <w:tc>
          <w:tcPr>
            <w:tcW w:w="10283" w:type="dxa"/>
            <w:gridSpan w:val="14"/>
            <w:shd w:val="clear" w:color="auto" w:fill="DEEAF6" w:themeFill="accent1" w:themeFillTint="33"/>
          </w:tcPr>
          <w:p w14:paraId="52034EFB" w14:textId="77777777" w:rsidR="003F70A6" w:rsidRPr="001A67E4" w:rsidRDefault="003F70A6" w:rsidP="00C34FD4">
            <w:pPr>
              <w:rPr>
                <w:sz w:val="22"/>
                <w:szCs w:val="22"/>
              </w:rPr>
            </w:pPr>
            <w:r w:rsidRPr="001A67E4">
              <w:rPr>
                <w:b/>
                <w:sz w:val="22"/>
                <w:szCs w:val="22"/>
              </w:rPr>
              <w:t>Grade 2 signs</w:t>
            </w:r>
            <w:r w:rsidRPr="001A67E4">
              <w:rPr>
                <w:b/>
                <w:sz w:val="22"/>
                <w:szCs w:val="22"/>
              </w:rPr>
              <w:tab/>
            </w:r>
          </w:p>
        </w:tc>
      </w:tr>
      <w:tr w:rsidR="003F70A6" w:rsidRPr="001A67E4" w14:paraId="1CAE677D" w14:textId="77777777" w:rsidTr="00C34FD4">
        <w:trPr>
          <w:gridAfter w:val="1"/>
          <w:wAfter w:w="10" w:type="dxa"/>
        </w:trPr>
        <w:tc>
          <w:tcPr>
            <w:tcW w:w="3283" w:type="dxa"/>
          </w:tcPr>
          <w:p w14:paraId="02FB9CAE" w14:textId="77777777" w:rsidR="003F70A6" w:rsidRPr="001A67E4" w:rsidRDefault="003F70A6" w:rsidP="00C34FD4">
            <w:pPr>
              <w:rPr>
                <w:sz w:val="22"/>
                <w:szCs w:val="22"/>
              </w:rPr>
            </w:pPr>
            <w:r w:rsidRPr="001A67E4">
              <w:rPr>
                <w:sz w:val="22"/>
                <w:szCs w:val="22"/>
              </w:rPr>
              <w:t>Altered gait</w:t>
            </w:r>
          </w:p>
        </w:tc>
        <w:tc>
          <w:tcPr>
            <w:tcW w:w="582" w:type="dxa"/>
          </w:tcPr>
          <w:p w14:paraId="09B67B88" w14:textId="77777777" w:rsidR="003F70A6" w:rsidRPr="001A67E4" w:rsidRDefault="003F70A6" w:rsidP="00C34FD4">
            <w:pPr>
              <w:rPr>
                <w:sz w:val="22"/>
                <w:szCs w:val="22"/>
              </w:rPr>
            </w:pPr>
          </w:p>
        </w:tc>
        <w:tc>
          <w:tcPr>
            <w:tcW w:w="583" w:type="dxa"/>
          </w:tcPr>
          <w:p w14:paraId="38ADCC5A" w14:textId="77777777" w:rsidR="003F70A6" w:rsidRPr="001A67E4" w:rsidRDefault="003F70A6" w:rsidP="00C34FD4">
            <w:pPr>
              <w:rPr>
                <w:sz w:val="22"/>
                <w:szCs w:val="22"/>
              </w:rPr>
            </w:pPr>
          </w:p>
        </w:tc>
        <w:tc>
          <w:tcPr>
            <w:tcW w:w="582" w:type="dxa"/>
          </w:tcPr>
          <w:p w14:paraId="7E856F26" w14:textId="77777777" w:rsidR="003F70A6" w:rsidRPr="001A67E4" w:rsidRDefault="003F70A6" w:rsidP="00C34FD4">
            <w:pPr>
              <w:rPr>
                <w:sz w:val="22"/>
                <w:szCs w:val="22"/>
              </w:rPr>
            </w:pPr>
          </w:p>
        </w:tc>
        <w:tc>
          <w:tcPr>
            <w:tcW w:w="583" w:type="dxa"/>
          </w:tcPr>
          <w:p w14:paraId="60060D3F" w14:textId="77777777" w:rsidR="003F70A6" w:rsidRPr="001A67E4" w:rsidRDefault="003F70A6" w:rsidP="00C34FD4">
            <w:pPr>
              <w:rPr>
                <w:sz w:val="22"/>
                <w:szCs w:val="22"/>
              </w:rPr>
            </w:pPr>
          </w:p>
        </w:tc>
        <w:tc>
          <w:tcPr>
            <w:tcW w:w="582" w:type="dxa"/>
          </w:tcPr>
          <w:p w14:paraId="6337213F" w14:textId="77777777" w:rsidR="003F70A6" w:rsidRPr="001A67E4" w:rsidRDefault="003F70A6" w:rsidP="00C34FD4">
            <w:pPr>
              <w:rPr>
                <w:sz w:val="22"/>
                <w:szCs w:val="22"/>
              </w:rPr>
            </w:pPr>
          </w:p>
        </w:tc>
        <w:tc>
          <w:tcPr>
            <w:tcW w:w="583" w:type="dxa"/>
          </w:tcPr>
          <w:p w14:paraId="55035549" w14:textId="77777777" w:rsidR="003F70A6" w:rsidRPr="001A67E4" w:rsidRDefault="003F70A6" w:rsidP="00C34FD4">
            <w:pPr>
              <w:rPr>
                <w:sz w:val="22"/>
                <w:szCs w:val="22"/>
              </w:rPr>
            </w:pPr>
          </w:p>
        </w:tc>
        <w:tc>
          <w:tcPr>
            <w:tcW w:w="582" w:type="dxa"/>
          </w:tcPr>
          <w:p w14:paraId="7BEBC4D5" w14:textId="77777777" w:rsidR="003F70A6" w:rsidRPr="001A67E4" w:rsidRDefault="003F70A6" w:rsidP="00C34FD4">
            <w:pPr>
              <w:rPr>
                <w:sz w:val="22"/>
                <w:szCs w:val="22"/>
              </w:rPr>
            </w:pPr>
          </w:p>
        </w:tc>
        <w:tc>
          <w:tcPr>
            <w:tcW w:w="583" w:type="dxa"/>
          </w:tcPr>
          <w:p w14:paraId="1EEB0E20" w14:textId="77777777" w:rsidR="003F70A6" w:rsidRPr="001A67E4" w:rsidRDefault="003F70A6" w:rsidP="00C34FD4">
            <w:pPr>
              <w:rPr>
                <w:sz w:val="22"/>
                <w:szCs w:val="22"/>
              </w:rPr>
            </w:pPr>
          </w:p>
        </w:tc>
        <w:tc>
          <w:tcPr>
            <w:tcW w:w="582" w:type="dxa"/>
          </w:tcPr>
          <w:p w14:paraId="3A89A716" w14:textId="77777777" w:rsidR="003F70A6" w:rsidRPr="001A67E4" w:rsidRDefault="003F70A6" w:rsidP="00C34FD4">
            <w:pPr>
              <w:rPr>
                <w:sz w:val="22"/>
                <w:szCs w:val="22"/>
              </w:rPr>
            </w:pPr>
          </w:p>
        </w:tc>
        <w:tc>
          <w:tcPr>
            <w:tcW w:w="583" w:type="dxa"/>
          </w:tcPr>
          <w:p w14:paraId="4DDBB914" w14:textId="77777777" w:rsidR="003F70A6" w:rsidRPr="001A67E4" w:rsidRDefault="003F70A6" w:rsidP="00C34FD4">
            <w:pPr>
              <w:rPr>
                <w:sz w:val="22"/>
                <w:szCs w:val="22"/>
              </w:rPr>
            </w:pPr>
          </w:p>
        </w:tc>
        <w:tc>
          <w:tcPr>
            <w:tcW w:w="582" w:type="dxa"/>
          </w:tcPr>
          <w:p w14:paraId="0158160D" w14:textId="77777777" w:rsidR="003F70A6" w:rsidRPr="001A67E4" w:rsidRDefault="003F70A6" w:rsidP="00C34FD4">
            <w:pPr>
              <w:rPr>
                <w:sz w:val="22"/>
                <w:szCs w:val="22"/>
              </w:rPr>
            </w:pPr>
          </w:p>
        </w:tc>
        <w:tc>
          <w:tcPr>
            <w:tcW w:w="583" w:type="dxa"/>
          </w:tcPr>
          <w:p w14:paraId="2B52A5C6" w14:textId="77777777" w:rsidR="003F70A6" w:rsidRPr="001A67E4" w:rsidRDefault="003F70A6" w:rsidP="00C34FD4">
            <w:pPr>
              <w:rPr>
                <w:sz w:val="22"/>
                <w:szCs w:val="22"/>
              </w:rPr>
            </w:pPr>
          </w:p>
        </w:tc>
      </w:tr>
      <w:tr w:rsidR="003F70A6" w:rsidRPr="001A67E4" w14:paraId="0F6AEB92" w14:textId="77777777" w:rsidTr="00C34FD4">
        <w:trPr>
          <w:gridAfter w:val="1"/>
          <w:wAfter w:w="10" w:type="dxa"/>
        </w:trPr>
        <w:tc>
          <w:tcPr>
            <w:tcW w:w="3283" w:type="dxa"/>
          </w:tcPr>
          <w:p w14:paraId="69C4DB1F" w14:textId="77777777" w:rsidR="003F70A6" w:rsidRPr="001A67E4" w:rsidRDefault="003F70A6" w:rsidP="00C34FD4">
            <w:pPr>
              <w:rPr>
                <w:sz w:val="22"/>
                <w:szCs w:val="22"/>
              </w:rPr>
            </w:pPr>
            <w:r w:rsidRPr="001A67E4">
              <w:rPr>
                <w:sz w:val="22"/>
                <w:szCs w:val="22"/>
              </w:rPr>
              <w:t>Hunched posture</w:t>
            </w:r>
          </w:p>
        </w:tc>
        <w:tc>
          <w:tcPr>
            <w:tcW w:w="582" w:type="dxa"/>
          </w:tcPr>
          <w:p w14:paraId="40171901" w14:textId="77777777" w:rsidR="003F70A6" w:rsidRPr="001A67E4" w:rsidRDefault="003F70A6" w:rsidP="00C34FD4">
            <w:pPr>
              <w:rPr>
                <w:sz w:val="22"/>
                <w:szCs w:val="22"/>
              </w:rPr>
            </w:pPr>
          </w:p>
        </w:tc>
        <w:tc>
          <w:tcPr>
            <w:tcW w:w="583" w:type="dxa"/>
          </w:tcPr>
          <w:p w14:paraId="51270A56" w14:textId="77777777" w:rsidR="003F70A6" w:rsidRPr="001A67E4" w:rsidRDefault="003F70A6" w:rsidP="00C34FD4">
            <w:pPr>
              <w:rPr>
                <w:sz w:val="22"/>
                <w:szCs w:val="22"/>
              </w:rPr>
            </w:pPr>
          </w:p>
        </w:tc>
        <w:tc>
          <w:tcPr>
            <w:tcW w:w="582" w:type="dxa"/>
          </w:tcPr>
          <w:p w14:paraId="61C47050" w14:textId="77777777" w:rsidR="003F70A6" w:rsidRPr="001A67E4" w:rsidRDefault="003F70A6" w:rsidP="00C34FD4">
            <w:pPr>
              <w:rPr>
                <w:sz w:val="22"/>
                <w:szCs w:val="22"/>
              </w:rPr>
            </w:pPr>
          </w:p>
        </w:tc>
        <w:tc>
          <w:tcPr>
            <w:tcW w:w="583" w:type="dxa"/>
          </w:tcPr>
          <w:p w14:paraId="48159C8E" w14:textId="77777777" w:rsidR="003F70A6" w:rsidRPr="001A67E4" w:rsidRDefault="003F70A6" w:rsidP="00C34FD4">
            <w:pPr>
              <w:rPr>
                <w:sz w:val="22"/>
                <w:szCs w:val="22"/>
              </w:rPr>
            </w:pPr>
          </w:p>
        </w:tc>
        <w:tc>
          <w:tcPr>
            <w:tcW w:w="582" w:type="dxa"/>
          </w:tcPr>
          <w:p w14:paraId="0023D838" w14:textId="77777777" w:rsidR="003F70A6" w:rsidRPr="001A67E4" w:rsidRDefault="003F70A6" w:rsidP="00C34FD4">
            <w:pPr>
              <w:rPr>
                <w:sz w:val="22"/>
                <w:szCs w:val="22"/>
              </w:rPr>
            </w:pPr>
          </w:p>
        </w:tc>
        <w:tc>
          <w:tcPr>
            <w:tcW w:w="583" w:type="dxa"/>
          </w:tcPr>
          <w:p w14:paraId="7A2A8DA5" w14:textId="77777777" w:rsidR="003F70A6" w:rsidRPr="001A67E4" w:rsidRDefault="003F70A6" w:rsidP="00C34FD4">
            <w:pPr>
              <w:rPr>
                <w:sz w:val="22"/>
                <w:szCs w:val="22"/>
              </w:rPr>
            </w:pPr>
          </w:p>
        </w:tc>
        <w:tc>
          <w:tcPr>
            <w:tcW w:w="582" w:type="dxa"/>
          </w:tcPr>
          <w:p w14:paraId="4D88E0B6" w14:textId="77777777" w:rsidR="003F70A6" w:rsidRPr="001A67E4" w:rsidRDefault="003F70A6" w:rsidP="00C34FD4">
            <w:pPr>
              <w:rPr>
                <w:sz w:val="22"/>
                <w:szCs w:val="22"/>
              </w:rPr>
            </w:pPr>
          </w:p>
        </w:tc>
        <w:tc>
          <w:tcPr>
            <w:tcW w:w="583" w:type="dxa"/>
          </w:tcPr>
          <w:p w14:paraId="17219264" w14:textId="77777777" w:rsidR="003F70A6" w:rsidRPr="001A67E4" w:rsidRDefault="003F70A6" w:rsidP="00C34FD4">
            <w:pPr>
              <w:rPr>
                <w:sz w:val="22"/>
                <w:szCs w:val="22"/>
              </w:rPr>
            </w:pPr>
          </w:p>
        </w:tc>
        <w:tc>
          <w:tcPr>
            <w:tcW w:w="582" w:type="dxa"/>
          </w:tcPr>
          <w:p w14:paraId="7DF9CBDC" w14:textId="77777777" w:rsidR="003F70A6" w:rsidRPr="001A67E4" w:rsidRDefault="003F70A6" w:rsidP="00C34FD4">
            <w:pPr>
              <w:rPr>
                <w:sz w:val="22"/>
                <w:szCs w:val="22"/>
              </w:rPr>
            </w:pPr>
          </w:p>
        </w:tc>
        <w:tc>
          <w:tcPr>
            <w:tcW w:w="583" w:type="dxa"/>
          </w:tcPr>
          <w:p w14:paraId="730EA656" w14:textId="77777777" w:rsidR="003F70A6" w:rsidRPr="001A67E4" w:rsidRDefault="003F70A6" w:rsidP="00C34FD4">
            <w:pPr>
              <w:rPr>
                <w:sz w:val="22"/>
                <w:szCs w:val="22"/>
              </w:rPr>
            </w:pPr>
          </w:p>
        </w:tc>
        <w:tc>
          <w:tcPr>
            <w:tcW w:w="582" w:type="dxa"/>
          </w:tcPr>
          <w:p w14:paraId="14103558" w14:textId="77777777" w:rsidR="003F70A6" w:rsidRPr="001A67E4" w:rsidRDefault="003F70A6" w:rsidP="00C34FD4">
            <w:pPr>
              <w:rPr>
                <w:sz w:val="22"/>
                <w:szCs w:val="22"/>
              </w:rPr>
            </w:pPr>
          </w:p>
        </w:tc>
        <w:tc>
          <w:tcPr>
            <w:tcW w:w="583" w:type="dxa"/>
          </w:tcPr>
          <w:p w14:paraId="4CDB2D6F" w14:textId="77777777" w:rsidR="003F70A6" w:rsidRPr="001A67E4" w:rsidRDefault="003F70A6" w:rsidP="00C34FD4">
            <w:pPr>
              <w:rPr>
                <w:sz w:val="22"/>
                <w:szCs w:val="22"/>
              </w:rPr>
            </w:pPr>
          </w:p>
        </w:tc>
      </w:tr>
      <w:tr w:rsidR="003F70A6" w:rsidRPr="001A67E4" w14:paraId="2A9D6C04" w14:textId="77777777" w:rsidTr="00C34FD4">
        <w:trPr>
          <w:gridAfter w:val="1"/>
          <w:wAfter w:w="10" w:type="dxa"/>
        </w:trPr>
        <w:tc>
          <w:tcPr>
            <w:tcW w:w="3283" w:type="dxa"/>
          </w:tcPr>
          <w:p w14:paraId="13DBF744" w14:textId="77777777" w:rsidR="003F70A6" w:rsidRPr="001A67E4" w:rsidRDefault="003F70A6" w:rsidP="00C34FD4">
            <w:pPr>
              <w:rPr>
                <w:sz w:val="22"/>
                <w:szCs w:val="22"/>
              </w:rPr>
            </w:pPr>
            <w:r w:rsidRPr="001A67E4">
              <w:rPr>
                <w:sz w:val="22"/>
                <w:szCs w:val="22"/>
              </w:rPr>
              <w:t>Diarrhoea</w:t>
            </w:r>
          </w:p>
        </w:tc>
        <w:tc>
          <w:tcPr>
            <w:tcW w:w="582" w:type="dxa"/>
          </w:tcPr>
          <w:p w14:paraId="78A99A28" w14:textId="77777777" w:rsidR="003F70A6" w:rsidRPr="001A67E4" w:rsidRDefault="003F70A6" w:rsidP="00C34FD4">
            <w:pPr>
              <w:rPr>
                <w:sz w:val="22"/>
                <w:szCs w:val="22"/>
              </w:rPr>
            </w:pPr>
          </w:p>
        </w:tc>
        <w:tc>
          <w:tcPr>
            <w:tcW w:w="583" w:type="dxa"/>
          </w:tcPr>
          <w:p w14:paraId="1D8BE20D" w14:textId="77777777" w:rsidR="003F70A6" w:rsidRPr="001A67E4" w:rsidRDefault="003F70A6" w:rsidP="00C34FD4">
            <w:pPr>
              <w:rPr>
                <w:sz w:val="22"/>
                <w:szCs w:val="22"/>
              </w:rPr>
            </w:pPr>
          </w:p>
        </w:tc>
        <w:tc>
          <w:tcPr>
            <w:tcW w:w="582" w:type="dxa"/>
          </w:tcPr>
          <w:p w14:paraId="1A6BC765" w14:textId="77777777" w:rsidR="003F70A6" w:rsidRPr="001A67E4" w:rsidRDefault="003F70A6" w:rsidP="00C34FD4">
            <w:pPr>
              <w:rPr>
                <w:sz w:val="22"/>
                <w:szCs w:val="22"/>
              </w:rPr>
            </w:pPr>
          </w:p>
        </w:tc>
        <w:tc>
          <w:tcPr>
            <w:tcW w:w="583" w:type="dxa"/>
          </w:tcPr>
          <w:p w14:paraId="33CD29C9" w14:textId="77777777" w:rsidR="003F70A6" w:rsidRPr="001A67E4" w:rsidRDefault="003F70A6" w:rsidP="00C34FD4">
            <w:pPr>
              <w:rPr>
                <w:sz w:val="22"/>
                <w:szCs w:val="22"/>
              </w:rPr>
            </w:pPr>
          </w:p>
        </w:tc>
        <w:tc>
          <w:tcPr>
            <w:tcW w:w="582" w:type="dxa"/>
          </w:tcPr>
          <w:p w14:paraId="60C8D16B" w14:textId="77777777" w:rsidR="003F70A6" w:rsidRPr="001A67E4" w:rsidRDefault="003F70A6" w:rsidP="00C34FD4">
            <w:pPr>
              <w:rPr>
                <w:sz w:val="22"/>
                <w:szCs w:val="22"/>
              </w:rPr>
            </w:pPr>
          </w:p>
        </w:tc>
        <w:tc>
          <w:tcPr>
            <w:tcW w:w="583" w:type="dxa"/>
          </w:tcPr>
          <w:p w14:paraId="1316E811" w14:textId="77777777" w:rsidR="003F70A6" w:rsidRPr="001A67E4" w:rsidRDefault="003F70A6" w:rsidP="00C34FD4">
            <w:pPr>
              <w:rPr>
                <w:sz w:val="22"/>
                <w:szCs w:val="22"/>
              </w:rPr>
            </w:pPr>
          </w:p>
        </w:tc>
        <w:tc>
          <w:tcPr>
            <w:tcW w:w="582" w:type="dxa"/>
          </w:tcPr>
          <w:p w14:paraId="70D180C1" w14:textId="77777777" w:rsidR="003F70A6" w:rsidRPr="001A67E4" w:rsidRDefault="003F70A6" w:rsidP="00C34FD4">
            <w:pPr>
              <w:rPr>
                <w:sz w:val="22"/>
                <w:szCs w:val="22"/>
              </w:rPr>
            </w:pPr>
          </w:p>
        </w:tc>
        <w:tc>
          <w:tcPr>
            <w:tcW w:w="583" w:type="dxa"/>
          </w:tcPr>
          <w:p w14:paraId="30456F3D" w14:textId="77777777" w:rsidR="003F70A6" w:rsidRPr="001A67E4" w:rsidRDefault="003F70A6" w:rsidP="00C34FD4">
            <w:pPr>
              <w:rPr>
                <w:sz w:val="22"/>
                <w:szCs w:val="22"/>
              </w:rPr>
            </w:pPr>
          </w:p>
        </w:tc>
        <w:tc>
          <w:tcPr>
            <w:tcW w:w="582" w:type="dxa"/>
          </w:tcPr>
          <w:p w14:paraId="72C94C33" w14:textId="77777777" w:rsidR="003F70A6" w:rsidRPr="001A67E4" w:rsidRDefault="003F70A6" w:rsidP="00C34FD4">
            <w:pPr>
              <w:rPr>
                <w:sz w:val="22"/>
                <w:szCs w:val="22"/>
              </w:rPr>
            </w:pPr>
          </w:p>
        </w:tc>
        <w:tc>
          <w:tcPr>
            <w:tcW w:w="583" w:type="dxa"/>
          </w:tcPr>
          <w:p w14:paraId="2F7D46F3" w14:textId="77777777" w:rsidR="003F70A6" w:rsidRPr="001A67E4" w:rsidRDefault="003F70A6" w:rsidP="00C34FD4">
            <w:pPr>
              <w:rPr>
                <w:sz w:val="22"/>
                <w:szCs w:val="22"/>
              </w:rPr>
            </w:pPr>
          </w:p>
        </w:tc>
        <w:tc>
          <w:tcPr>
            <w:tcW w:w="582" w:type="dxa"/>
          </w:tcPr>
          <w:p w14:paraId="7417AD05" w14:textId="77777777" w:rsidR="003F70A6" w:rsidRPr="001A67E4" w:rsidRDefault="003F70A6" w:rsidP="00C34FD4">
            <w:pPr>
              <w:rPr>
                <w:sz w:val="22"/>
                <w:szCs w:val="22"/>
              </w:rPr>
            </w:pPr>
          </w:p>
        </w:tc>
        <w:tc>
          <w:tcPr>
            <w:tcW w:w="583" w:type="dxa"/>
          </w:tcPr>
          <w:p w14:paraId="4B55835D" w14:textId="77777777" w:rsidR="003F70A6" w:rsidRPr="001A67E4" w:rsidRDefault="003F70A6" w:rsidP="00C34FD4">
            <w:pPr>
              <w:rPr>
                <w:sz w:val="22"/>
                <w:szCs w:val="22"/>
              </w:rPr>
            </w:pPr>
          </w:p>
        </w:tc>
      </w:tr>
      <w:tr w:rsidR="003F70A6" w:rsidRPr="001A67E4" w14:paraId="10D9BBAB" w14:textId="77777777" w:rsidTr="00C34FD4">
        <w:trPr>
          <w:gridAfter w:val="1"/>
          <w:wAfter w:w="10" w:type="dxa"/>
        </w:trPr>
        <w:tc>
          <w:tcPr>
            <w:tcW w:w="3283" w:type="dxa"/>
          </w:tcPr>
          <w:p w14:paraId="74459823" w14:textId="77777777" w:rsidR="003F70A6" w:rsidRPr="001A67E4" w:rsidRDefault="003F70A6" w:rsidP="00C34FD4">
            <w:pPr>
              <w:rPr>
                <w:sz w:val="22"/>
                <w:szCs w:val="22"/>
              </w:rPr>
            </w:pPr>
            <w:r w:rsidRPr="001A67E4">
              <w:rPr>
                <w:sz w:val="22"/>
                <w:szCs w:val="22"/>
              </w:rPr>
              <w:t>Discharge at any orifice</w:t>
            </w:r>
          </w:p>
        </w:tc>
        <w:tc>
          <w:tcPr>
            <w:tcW w:w="582" w:type="dxa"/>
          </w:tcPr>
          <w:p w14:paraId="2CEA69E2" w14:textId="77777777" w:rsidR="003F70A6" w:rsidRPr="001A67E4" w:rsidRDefault="003F70A6" w:rsidP="00C34FD4">
            <w:pPr>
              <w:rPr>
                <w:sz w:val="22"/>
                <w:szCs w:val="22"/>
              </w:rPr>
            </w:pPr>
          </w:p>
        </w:tc>
        <w:tc>
          <w:tcPr>
            <w:tcW w:w="583" w:type="dxa"/>
          </w:tcPr>
          <w:p w14:paraId="37ECBD9F" w14:textId="77777777" w:rsidR="003F70A6" w:rsidRPr="001A67E4" w:rsidRDefault="003F70A6" w:rsidP="00C34FD4">
            <w:pPr>
              <w:rPr>
                <w:sz w:val="22"/>
                <w:szCs w:val="22"/>
              </w:rPr>
            </w:pPr>
          </w:p>
        </w:tc>
        <w:tc>
          <w:tcPr>
            <w:tcW w:w="582" w:type="dxa"/>
          </w:tcPr>
          <w:p w14:paraId="10335149" w14:textId="77777777" w:rsidR="003F70A6" w:rsidRPr="001A67E4" w:rsidRDefault="003F70A6" w:rsidP="00C34FD4">
            <w:pPr>
              <w:rPr>
                <w:sz w:val="22"/>
                <w:szCs w:val="22"/>
              </w:rPr>
            </w:pPr>
          </w:p>
        </w:tc>
        <w:tc>
          <w:tcPr>
            <w:tcW w:w="583" w:type="dxa"/>
          </w:tcPr>
          <w:p w14:paraId="1BC20CCD" w14:textId="77777777" w:rsidR="003F70A6" w:rsidRPr="001A67E4" w:rsidRDefault="003F70A6" w:rsidP="00C34FD4">
            <w:pPr>
              <w:rPr>
                <w:sz w:val="22"/>
                <w:szCs w:val="22"/>
              </w:rPr>
            </w:pPr>
          </w:p>
        </w:tc>
        <w:tc>
          <w:tcPr>
            <w:tcW w:w="582" w:type="dxa"/>
          </w:tcPr>
          <w:p w14:paraId="7E71DF8C" w14:textId="77777777" w:rsidR="003F70A6" w:rsidRPr="001A67E4" w:rsidRDefault="003F70A6" w:rsidP="00C34FD4">
            <w:pPr>
              <w:rPr>
                <w:sz w:val="22"/>
                <w:szCs w:val="22"/>
              </w:rPr>
            </w:pPr>
          </w:p>
        </w:tc>
        <w:tc>
          <w:tcPr>
            <w:tcW w:w="583" w:type="dxa"/>
          </w:tcPr>
          <w:p w14:paraId="7199FE35" w14:textId="77777777" w:rsidR="003F70A6" w:rsidRPr="001A67E4" w:rsidRDefault="003F70A6" w:rsidP="00C34FD4">
            <w:pPr>
              <w:rPr>
                <w:sz w:val="22"/>
                <w:szCs w:val="22"/>
              </w:rPr>
            </w:pPr>
          </w:p>
        </w:tc>
        <w:tc>
          <w:tcPr>
            <w:tcW w:w="582" w:type="dxa"/>
          </w:tcPr>
          <w:p w14:paraId="3BBA3D4D" w14:textId="77777777" w:rsidR="003F70A6" w:rsidRPr="001A67E4" w:rsidRDefault="003F70A6" w:rsidP="00C34FD4">
            <w:pPr>
              <w:rPr>
                <w:sz w:val="22"/>
                <w:szCs w:val="22"/>
              </w:rPr>
            </w:pPr>
          </w:p>
        </w:tc>
        <w:tc>
          <w:tcPr>
            <w:tcW w:w="583" w:type="dxa"/>
          </w:tcPr>
          <w:p w14:paraId="72CE8B29" w14:textId="77777777" w:rsidR="003F70A6" w:rsidRPr="001A67E4" w:rsidRDefault="003F70A6" w:rsidP="00C34FD4">
            <w:pPr>
              <w:rPr>
                <w:sz w:val="22"/>
                <w:szCs w:val="22"/>
              </w:rPr>
            </w:pPr>
          </w:p>
        </w:tc>
        <w:tc>
          <w:tcPr>
            <w:tcW w:w="582" w:type="dxa"/>
          </w:tcPr>
          <w:p w14:paraId="78BD9C14" w14:textId="77777777" w:rsidR="003F70A6" w:rsidRPr="001A67E4" w:rsidRDefault="003F70A6" w:rsidP="00C34FD4">
            <w:pPr>
              <w:rPr>
                <w:sz w:val="22"/>
                <w:szCs w:val="22"/>
              </w:rPr>
            </w:pPr>
          </w:p>
        </w:tc>
        <w:tc>
          <w:tcPr>
            <w:tcW w:w="583" w:type="dxa"/>
          </w:tcPr>
          <w:p w14:paraId="1D199298" w14:textId="77777777" w:rsidR="003F70A6" w:rsidRPr="001A67E4" w:rsidRDefault="003F70A6" w:rsidP="00C34FD4">
            <w:pPr>
              <w:rPr>
                <w:sz w:val="22"/>
                <w:szCs w:val="22"/>
              </w:rPr>
            </w:pPr>
          </w:p>
        </w:tc>
        <w:tc>
          <w:tcPr>
            <w:tcW w:w="582" w:type="dxa"/>
          </w:tcPr>
          <w:p w14:paraId="79199746" w14:textId="77777777" w:rsidR="003F70A6" w:rsidRPr="001A67E4" w:rsidRDefault="003F70A6" w:rsidP="00C34FD4">
            <w:pPr>
              <w:rPr>
                <w:sz w:val="22"/>
                <w:szCs w:val="22"/>
              </w:rPr>
            </w:pPr>
          </w:p>
        </w:tc>
        <w:tc>
          <w:tcPr>
            <w:tcW w:w="583" w:type="dxa"/>
          </w:tcPr>
          <w:p w14:paraId="65CD5243" w14:textId="77777777" w:rsidR="003F70A6" w:rsidRPr="001A67E4" w:rsidRDefault="003F70A6" w:rsidP="00C34FD4">
            <w:pPr>
              <w:rPr>
                <w:sz w:val="22"/>
                <w:szCs w:val="22"/>
              </w:rPr>
            </w:pPr>
          </w:p>
        </w:tc>
      </w:tr>
      <w:tr w:rsidR="003F70A6" w:rsidRPr="001A67E4" w14:paraId="3AEA8FF5" w14:textId="77777777" w:rsidTr="00C34FD4">
        <w:trPr>
          <w:gridAfter w:val="1"/>
          <w:wAfter w:w="10" w:type="dxa"/>
        </w:trPr>
        <w:tc>
          <w:tcPr>
            <w:tcW w:w="3283" w:type="dxa"/>
          </w:tcPr>
          <w:p w14:paraId="0C01551C" w14:textId="77777777" w:rsidR="003F70A6" w:rsidRPr="001A67E4" w:rsidRDefault="003F70A6" w:rsidP="00C34FD4">
            <w:pPr>
              <w:rPr>
                <w:sz w:val="22"/>
                <w:szCs w:val="22"/>
              </w:rPr>
            </w:pPr>
            <w:r w:rsidRPr="001A67E4">
              <w:rPr>
                <w:sz w:val="22"/>
                <w:szCs w:val="22"/>
              </w:rPr>
              <w:t>Eyes partially closed</w:t>
            </w:r>
          </w:p>
        </w:tc>
        <w:tc>
          <w:tcPr>
            <w:tcW w:w="582" w:type="dxa"/>
          </w:tcPr>
          <w:p w14:paraId="2A2AB950" w14:textId="77777777" w:rsidR="003F70A6" w:rsidRPr="001A67E4" w:rsidRDefault="003F70A6" w:rsidP="00C34FD4">
            <w:pPr>
              <w:rPr>
                <w:sz w:val="22"/>
                <w:szCs w:val="22"/>
              </w:rPr>
            </w:pPr>
          </w:p>
        </w:tc>
        <w:tc>
          <w:tcPr>
            <w:tcW w:w="583" w:type="dxa"/>
          </w:tcPr>
          <w:p w14:paraId="4413F6FF" w14:textId="77777777" w:rsidR="003F70A6" w:rsidRPr="001A67E4" w:rsidRDefault="003F70A6" w:rsidP="00C34FD4">
            <w:pPr>
              <w:rPr>
                <w:sz w:val="22"/>
                <w:szCs w:val="22"/>
              </w:rPr>
            </w:pPr>
          </w:p>
        </w:tc>
        <w:tc>
          <w:tcPr>
            <w:tcW w:w="582" w:type="dxa"/>
          </w:tcPr>
          <w:p w14:paraId="4CF772AC" w14:textId="77777777" w:rsidR="003F70A6" w:rsidRPr="001A67E4" w:rsidRDefault="003F70A6" w:rsidP="00C34FD4">
            <w:pPr>
              <w:rPr>
                <w:sz w:val="22"/>
                <w:szCs w:val="22"/>
              </w:rPr>
            </w:pPr>
          </w:p>
        </w:tc>
        <w:tc>
          <w:tcPr>
            <w:tcW w:w="583" w:type="dxa"/>
          </w:tcPr>
          <w:p w14:paraId="4BF708C0" w14:textId="77777777" w:rsidR="003F70A6" w:rsidRPr="001A67E4" w:rsidRDefault="003F70A6" w:rsidP="00C34FD4">
            <w:pPr>
              <w:rPr>
                <w:sz w:val="22"/>
                <w:szCs w:val="22"/>
              </w:rPr>
            </w:pPr>
          </w:p>
        </w:tc>
        <w:tc>
          <w:tcPr>
            <w:tcW w:w="582" w:type="dxa"/>
          </w:tcPr>
          <w:p w14:paraId="5F17868A" w14:textId="77777777" w:rsidR="003F70A6" w:rsidRPr="001A67E4" w:rsidRDefault="003F70A6" w:rsidP="00C34FD4">
            <w:pPr>
              <w:rPr>
                <w:sz w:val="22"/>
                <w:szCs w:val="22"/>
              </w:rPr>
            </w:pPr>
          </w:p>
        </w:tc>
        <w:tc>
          <w:tcPr>
            <w:tcW w:w="583" w:type="dxa"/>
          </w:tcPr>
          <w:p w14:paraId="24913F57" w14:textId="77777777" w:rsidR="003F70A6" w:rsidRPr="001A67E4" w:rsidRDefault="003F70A6" w:rsidP="00C34FD4">
            <w:pPr>
              <w:rPr>
                <w:sz w:val="22"/>
                <w:szCs w:val="22"/>
              </w:rPr>
            </w:pPr>
          </w:p>
        </w:tc>
        <w:tc>
          <w:tcPr>
            <w:tcW w:w="582" w:type="dxa"/>
          </w:tcPr>
          <w:p w14:paraId="7337B2F6" w14:textId="77777777" w:rsidR="003F70A6" w:rsidRPr="001A67E4" w:rsidRDefault="003F70A6" w:rsidP="00C34FD4">
            <w:pPr>
              <w:rPr>
                <w:sz w:val="22"/>
                <w:szCs w:val="22"/>
              </w:rPr>
            </w:pPr>
          </w:p>
        </w:tc>
        <w:tc>
          <w:tcPr>
            <w:tcW w:w="583" w:type="dxa"/>
          </w:tcPr>
          <w:p w14:paraId="3AD976B6" w14:textId="77777777" w:rsidR="003F70A6" w:rsidRPr="001A67E4" w:rsidRDefault="003F70A6" w:rsidP="00C34FD4">
            <w:pPr>
              <w:rPr>
                <w:sz w:val="22"/>
                <w:szCs w:val="22"/>
              </w:rPr>
            </w:pPr>
          </w:p>
        </w:tc>
        <w:tc>
          <w:tcPr>
            <w:tcW w:w="582" w:type="dxa"/>
          </w:tcPr>
          <w:p w14:paraId="43ABFAF6" w14:textId="77777777" w:rsidR="003F70A6" w:rsidRPr="001A67E4" w:rsidRDefault="003F70A6" w:rsidP="00C34FD4">
            <w:pPr>
              <w:rPr>
                <w:sz w:val="22"/>
                <w:szCs w:val="22"/>
              </w:rPr>
            </w:pPr>
          </w:p>
        </w:tc>
        <w:tc>
          <w:tcPr>
            <w:tcW w:w="583" w:type="dxa"/>
          </w:tcPr>
          <w:p w14:paraId="37C776D9" w14:textId="77777777" w:rsidR="003F70A6" w:rsidRPr="001A67E4" w:rsidRDefault="003F70A6" w:rsidP="00C34FD4">
            <w:pPr>
              <w:rPr>
                <w:sz w:val="22"/>
                <w:szCs w:val="22"/>
              </w:rPr>
            </w:pPr>
          </w:p>
        </w:tc>
        <w:tc>
          <w:tcPr>
            <w:tcW w:w="582" w:type="dxa"/>
          </w:tcPr>
          <w:p w14:paraId="7A27479B" w14:textId="77777777" w:rsidR="003F70A6" w:rsidRPr="001A67E4" w:rsidRDefault="003F70A6" w:rsidP="00C34FD4">
            <w:pPr>
              <w:rPr>
                <w:sz w:val="22"/>
                <w:szCs w:val="22"/>
              </w:rPr>
            </w:pPr>
          </w:p>
        </w:tc>
        <w:tc>
          <w:tcPr>
            <w:tcW w:w="583" w:type="dxa"/>
          </w:tcPr>
          <w:p w14:paraId="4FF31146" w14:textId="77777777" w:rsidR="003F70A6" w:rsidRPr="001A67E4" w:rsidRDefault="003F70A6" w:rsidP="00C34FD4">
            <w:pPr>
              <w:rPr>
                <w:sz w:val="22"/>
                <w:szCs w:val="22"/>
              </w:rPr>
            </w:pPr>
          </w:p>
        </w:tc>
      </w:tr>
      <w:tr w:rsidR="003F70A6" w:rsidRPr="001A67E4" w14:paraId="0E45EFDF" w14:textId="77777777" w:rsidTr="00C34FD4">
        <w:trPr>
          <w:gridAfter w:val="1"/>
          <w:wAfter w:w="10" w:type="dxa"/>
        </w:trPr>
        <w:tc>
          <w:tcPr>
            <w:tcW w:w="3283" w:type="dxa"/>
          </w:tcPr>
          <w:p w14:paraId="53A18890" w14:textId="77777777" w:rsidR="003F70A6" w:rsidRPr="001A67E4" w:rsidRDefault="003F70A6" w:rsidP="00C34FD4">
            <w:pPr>
              <w:rPr>
                <w:sz w:val="22"/>
                <w:szCs w:val="22"/>
              </w:rPr>
            </w:pPr>
            <w:r w:rsidRPr="001A67E4">
              <w:rPr>
                <w:sz w:val="22"/>
                <w:szCs w:val="22"/>
              </w:rPr>
              <w:t>Laboured breathing</w:t>
            </w:r>
          </w:p>
        </w:tc>
        <w:tc>
          <w:tcPr>
            <w:tcW w:w="582" w:type="dxa"/>
          </w:tcPr>
          <w:p w14:paraId="7700DEFD" w14:textId="77777777" w:rsidR="003F70A6" w:rsidRPr="001A67E4" w:rsidRDefault="003F70A6" w:rsidP="00C34FD4">
            <w:pPr>
              <w:rPr>
                <w:sz w:val="22"/>
                <w:szCs w:val="22"/>
              </w:rPr>
            </w:pPr>
          </w:p>
        </w:tc>
        <w:tc>
          <w:tcPr>
            <w:tcW w:w="583" w:type="dxa"/>
          </w:tcPr>
          <w:p w14:paraId="77779894" w14:textId="77777777" w:rsidR="003F70A6" w:rsidRPr="001A67E4" w:rsidRDefault="003F70A6" w:rsidP="00C34FD4">
            <w:pPr>
              <w:rPr>
                <w:sz w:val="22"/>
                <w:szCs w:val="22"/>
              </w:rPr>
            </w:pPr>
          </w:p>
        </w:tc>
        <w:tc>
          <w:tcPr>
            <w:tcW w:w="582" w:type="dxa"/>
          </w:tcPr>
          <w:p w14:paraId="42254B98" w14:textId="77777777" w:rsidR="003F70A6" w:rsidRPr="001A67E4" w:rsidRDefault="003F70A6" w:rsidP="00C34FD4">
            <w:pPr>
              <w:rPr>
                <w:sz w:val="22"/>
                <w:szCs w:val="22"/>
              </w:rPr>
            </w:pPr>
          </w:p>
        </w:tc>
        <w:tc>
          <w:tcPr>
            <w:tcW w:w="583" w:type="dxa"/>
          </w:tcPr>
          <w:p w14:paraId="2BD1DA5D" w14:textId="77777777" w:rsidR="003F70A6" w:rsidRPr="001A67E4" w:rsidRDefault="003F70A6" w:rsidP="00C34FD4">
            <w:pPr>
              <w:rPr>
                <w:sz w:val="22"/>
                <w:szCs w:val="22"/>
              </w:rPr>
            </w:pPr>
          </w:p>
        </w:tc>
        <w:tc>
          <w:tcPr>
            <w:tcW w:w="582" w:type="dxa"/>
          </w:tcPr>
          <w:p w14:paraId="2CB2FAF4" w14:textId="77777777" w:rsidR="003F70A6" w:rsidRPr="001A67E4" w:rsidRDefault="003F70A6" w:rsidP="00C34FD4">
            <w:pPr>
              <w:rPr>
                <w:sz w:val="22"/>
                <w:szCs w:val="22"/>
              </w:rPr>
            </w:pPr>
          </w:p>
        </w:tc>
        <w:tc>
          <w:tcPr>
            <w:tcW w:w="583" w:type="dxa"/>
          </w:tcPr>
          <w:p w14:paraId="69521BF5" w14:textId="77777777" w:rsidR="003F70A6" w:rsidRPr="001A67E4" w:rsidRDefault="003F70A6" w:rsidP="00C34FD4">
            <w:pPr>
              <w:rPr>
                <w:sz w:val="22"/>
                <w:szCs w:val="22"/>
              </w:rPr>
            </w:pPr>
          </w:p>
        </w:tc>
        <w:tc>
          <w:tcPr>
            <w:tcW w:w="582" w:type="dxa"/>
          </w:tcPr>
          <w:p w14:paraId="0E07847C" w14:textId="77777777" w:rsidR="003F70A6" w:rsidRPr="001A67E4" w:rsidRDefault="003F70A6" w:rsidP="00C34FD4">
            <w:pPr>
              <w:rPr>
                <w:sz w:val="22"/>
                <w:szCs w:val="22"/>
              </w:rPr>
            </w:pPr>
          </w:p>
        </w:tc>
        <w:tc>
          <w:tcPr>
            <w:tcW w:w="583" w:type="dxa"/>
          </w:tcPr>
          <w:p w14:paraId="517253E6" w14:textId="77777777" w:rsidR="003F70A6" w:rsidRPr="001A67E4" w:rsidRDefault="003F70A6" w:rsidP="00C34FD4">
            <w:pPr>
              <w:rPr>
                <w:sz w:val="22"/>
                <w:szCs w:val="22"/>
              </w:rPr>
            </w:pPr>
          </w:p>
        </w:tc>
        <w:tc>
          <w:tcPr>
            <w:tcW w:w="582" w:type="dxa"/>
          </w:tcPr>
          <w:p w14:paraId="2A098A01" w14:textId="77777777" w:rsidR="003F70A6" w:rsidRPr="001A67E4" w:rsidRDefault="003F70A6" w:rsidP="00C34FD4">
            <w:pPr>
              <w:rPr>
                <w:sz w:val="22"/>
                <w:szCs w:val="22"/>
              </w:rPr>
            </w:pPr>
          </w:p>
        </w:tc>
        <w:tc>
          <w:tcPr>
            <w:tcW w:w="583" w:type="dxa"/>
          </w:tcPr>
          <w:p w14:paraId="4B000DF9" w14:textId="77777777" w:rsidR="003F70A6" w:rsidRPr="001A67E4" w:rsidRDefault="003F70A6" w:rsidP="00C34FD4">
            <w:pPr>
              <w:rPr>
                <w:sz w:val="22"/>
                <w:szCs w:val="22"/>
              </w:rPr>
            </w:pPr>
          </w:p>
        </w:tc>
        <w:tc>
          <w:tcPr>
            <w:tcW w:w="582" w:type="dxa"/>
          </w:tcPr>
          <w:p w14:paraId="5C24D97B" w14:textId="77777777" w:rsidR="003F70A6" w:rsidRPr="001A67E4" w:rsidRDefault="003F70A6" w:rsidP="00C34FD4">
            <w:pPr>
              <w:rPr>
                <w:sz w:val="22"/>
                <w:szCs w:val="22"/>
              </w:rPr>
            </w:pPr>
          </w:p>
        </w:tc>
        <w:tc>
          <w:tcPr>
            <w:tcW w:w="583" w:type="dxa"/>
          </w:tcPr>
          <w:p w14:paraId="0CB81D3A" w14:textId="77777777" w:rsidR="003F70A6" w:rsidRPr="001A67E4" w:rsidRDefault="003F70A6" w:rsidP="00C34FD4">
            <w:pPr>
              <w:rPr>
                <w:sz w:val="22"/>
                <w:szCs w:val="22"/>
              </w:rPr>
            </w:pPr>
          </w:p>
        </w:tc>
      </w:tr>
      <w:tr w:rsidR="003F70A6" w:rsidRPr="001A67E4" w14:paraId="30A22D2F" w14:textId="77777777" w:rsidTr="00C34FD4">
        <w:trPr>
          <w:gridAfter w:val="1"/>
          <w:wAfter w:w="10" w:type="dxa"/>
        </w:trPr>
        <w:tc>
          <w:tcPr>
            <w:tcW w:w="3283" w:type="dxa"/>
          </w:tcPr>
          <w:p w14:paraId="2C100186" w14:textId="77777777" w:rsidR="003F70A6" w:rsidRPr="001A67E4" w:rsidRDefault="003F70A6" w:rsidP="00C34FD4">
            <w:pPr>
              <w:rPr>
                <w:sz w:val="22"/>
                <w:szCs w:val="22"/>
              </w:rPr>
            </w:pPr>
            <w:r w:rsidRPr="001A67E4">
              <w:rPr>
                <w:sz w:val="22"/>
                <w:szCs w:val="22"/>
              </w:rPr>
              <w:t>Enlarged abdomen</w:t>
            </w:r>
          </w:p>
        </w:tc>
        <w:tc>
          <w:tcPr>
            <w:tcW w:w="582" w:type="dxa"/>
          </w:tcPr>
          <w:p w14:paraId="7D173E67" w14:textId="77777777" w:rsidR="003F70A6" w:rsidRPr="001A67E4" w:rsidRDefault="003F70A6" w:rsidP="00C34FD4">
            <w:pPr>
              <w:rPr>
                <w:sz w:val="22"/>
                <w:szCs w:val="22"/>
              </w:rPr>
            </w:pPr>
          </w:p>
        </w:tc>
        <w:tc>
          <w:tcPr>
            <w:tcW w:w="583" w:type="dxa"/>
          </w:tcPr>
          <w:p w14:paraId="7FC1F59E" w14:textId="77777777" w:rsidR="003F70A6" w:rsidRPr="001A67E4" w:rsidRDefault="003F70A6" w:rsidP="00C34FD4">
            <w:pPr>
              <w:rPr>
                <w:sz w:val="22"/>
                <w:szCs w:val="22"/>
              </w:rPr>
            </w:pPr>
          </w:p>
        </w:tc>
        <w:tc>
          <w:tcPr>
            <w:tcW w:w="582" w:type="dxa"/>
          </w:tcPr>
          <w:p w14:paraId="4EF8A682" w14:textId="77777777" w:rsidR="003F70A6" w:rsidRPr="001A67E4" w:rsidRDefault="003F70A6" w:rsidP="00C34FD4">
            <w:pPr>
              <w:rPr>
                <w:sz w:val="22"/>
                <w:szCs w:val="22"/>
              </w:rPr>
            </w:pPr>
          </w:p>
        </w:tc>
        <w:tc>
          <w:tcPr>
            <w:tcW w:w="583" w:type="dxa"/>
          </w:tcPr>
          <w:p w14:paraId="3418A9A9" w14:textId="77777777" w:rsidR="003F70A6" w:rsidRPr="001A67E4" w:rsidRDefault="003F70A6" w:rsidP="00C34FD4">
            <w:pPr>
              <w:rPr>
                <w:sz w:val="22"/>
                <w:szCs w:val="22"/>
              </w:rPr>
            </w:pPr>
          </w:p>
        </w:tc>
        <w:tc>
          <w:tcPr>
            <w:tcW w:w="582" w:type="dxa"/>
          </w:tcPr>
          <w:p w14:paraId="31318978" w14:textId="77777777" w:rsidR="003F70A6" w:rsidRPr="001A67E4" w:rsidRDefault="003F70A6" w:rsidP="00C34FD4">
            <w:pPr>
              <w:rPr>
                <w:sz w:val="22"/>
                <w:szCs w:val="22"/>
              </w:rPr>
            </w:pPr>
          </w:p>
        </w:tc>
        <w:tc>
          <w:tcPr>
            <w:tcW w:w="583" w:type="dxa"/>
          </w:tcPr>
          <w:p w14:paraId="54738899" w14:textId="77777777" w:rsidR="003F70A6" w:rsidRPr="001A67E4" w:rsidRDefault="003F70A6" w:rsidP="00C34FD4">
            <w:pPr>
              <w:rPr>
                <w:sz w:val="22"/>
                <w:szCs w:val="22"/>
              </w:rPr>
            </w:pPr>
          </w:p>
        </w:tc>
        <w:tc>
          <w:tcPr>
            <w:tcW w:w="582" w:type="dxa"/>
          </w:tcPr>
          <w:p w14:paraId="6F4C44C6" w14:textId="77777777" w:rsidR="003F70A6" w:rsidRPr="001A67E4" w:rsidRDefault="003F70A6" w:rsidP="00C34FD4">
            <w:pPr>
              <w:rPr>
                <w:sz w:val="22"/>
                <w:szCs w:val="22"/>
              </w:rPr>
            </w:pPr>
          </w:p>
        </w:tc>
        <w:tc>
          <w:tcPr>
            <w:tcW w:w="583" w:type="dxa"/>
          </w:tcPr>
          <w:p w14:paraId="5BF74F0C" w14:textId="77777777" w:rsidR="003F70A6" w:rsidRPr="001A67E4" w:rsidRDefault="003F70A6" w:rsidP="00C34FD4">
            <w:pPr>
              <w:rPr>
                <w:sz w:val="22"/>
                <w:szCs w:val="22"/>
              </w:rPr>
            </w:pPr>
          </w:p>
        </w:tc>
        <w:tc>
          <w:tcPr>
            <w:tcW w:w="582" w:type="dxa"/>
          </w:tcPr>
          <w:p w14:paraId="39A06796" w14:textId="77777777" w:rsidR="003F70A6" w:rsidRPr="001A67E4" w:rsidRDefault="003F70A6" w:rsidP="00C34FD4">
            <w:pPr>
              <w:rPr>
                <w:sz w:val="22"/>
                <w:szCs w:val="22"/>
              </w:rPr>
            </w:pPr>
          </w:p>
        </w:tc>
        <w:tc>
          <w:tcPr>
            <w:tcW w:w="583" w:type="dxa"/>
          </w:tcPr>
          <w:p w14:paraId="59B2B25E" w14:textId="77777777" w:rsidR="003F70A6" w:rsidRPr="001A67E4" w:rsidRDefault="003F70A6" w:rsidP="00C34FD4">
            <w:pPr>
              <w:rPr>
                <w:sz w:val="22"/>
                <w:szCs w:val="22"/>
              </w:rPr>
            </w:pPr>
          </w:p>
        </w:tc>
        <w:tc>
          <w:tcPr>
            <w:tcW w:w="582" w:type="dxa"/>
          </w:tcPr>
          <w:p w14:paraId="3771A7ED" w14:textId="77777777" w:rsidR="003F70A6" w:rsidRPr="001A67E4" w:rsidRDefault="003F70A6" w:rsidP="00C34FD4">
            <w:pPr>
              <w:rPr>
                <w:sz w:val="22"/>
                <w:szCs w:val="22"/>
              </w:rPr>
            </w:pPr>
          </w:p>
        </w:tc>
        <w:tc>
          <w:tcPr>
            <w:tcW w:w="583" w:type="dxa"/>
          </w:tcPr>
          <w:p w14:paraId="1E43F888" w14:textId="77777777" w:rsidR="003F70A6" w:rsidRPr="001A67E4" w:rsidRDefault="003F70A6" w:rsidP="00C34FD4">
            <w:pPr>
              <w:rPr>
                <w:sz w:val="22"/>
                <w:szCs w:val="22"/>
              </w:rPr>
            </w:pPr>
          </w:p>
        </w:tc>
      </w:tr>
      <w:tr w:rsidR="003F70A6" w:rsidRPr="001A67E4" w14:paraId="616548CF" w14:textId="77777777" w:rsidTr="00C34FD4">
        <w:trPr>
          <w:gridAfter w:val="1"/>
          <w:wAfter w:w="10" w:type="dxa"/>
        </w:trPr>
        <w:tc>
          <w:tcPr>
            <w:tcW w:w="3283" w:type="dxa"/>
          </w:tcPr>
          <w:p w14:paraId="58AC2B41" w14:textId="77777777" w:rsidR="003F70A6" w:rsidRPr="001A67E4" w:rsidRDefault="003F70A6" w:rsidP="00C34FD4">
            <w:pPr>
              <w:rPr>
                <w:sz w:val="22"/>
                <w:szCs w:val="22"/>
              </w:rPr>
            </w:pPr>
            <w:r w:rsidRPr="001A67E4">
              <w:rPr>
                <w:sz w:val="22"/>
                <w:szCs w:val="22"/>
              </w:rPr>
              <w:t>Wounds or other lesions</w:t>
            </w:r>
          </w:p>
        </w:tc>
        <w:tc>
          <w:tcPr>
            <w:tcW w:w="582" w:type="dxa"/>
          </w:tcPr>
          <w:p w14:paraId="60044BE1" w14:textId="77777777" w:rsidR="003F70A6" w:rsidRPr="001A67E4" w:rsidRDefault="003F70A6" w:rsidP="00C34FD4">
            <w:pPr>
              <w:rPr>
                <w:sz w:val="22"/>
                <w:szCs w:val="22"/>
              </w:rPr>
            </w:pPr>
          </w:p>
        </w:tc>
        <w:tc>
          <w:tcPr>
            <w:tcW w:w="583" w:type="dxa"/>
          </w:tcPr>
          <w:p w14:paraId="1FDFECD4" w14:textId="77777777" w:rsidR="003F70A6" w:rsidRPr="001A67E4" w:rsidRDefault="003F70A6" w:rsidP="00C34FD4">
            <w:pPr>
              <w:rPr>
                <w:sz w:val="22"/>
                <w:szCs w:val="22"/>
              </w:rPr>
            </w:pPr>
          </w:p>
        </w:tc>
        <w:tc>
          <w:tcPr>
            <w:tcW w:w="582" w:type="dxa"/>
          </w:tcPr>
          <w:p w14:paraId="6C8D3EAE" w14:textId="77777777" w:rsidR="003F70A6" w:rsidRPr="001A67E4" w:rsidRDefault="003F70A6" w:rsidP="00C34FD4">
            <w:pPr>
              <w:rPr>
                <w:sz w:val="22"/>
                <w:szCs w:val="22"/>
              </w:rPr>
            </w:pPr>
          </w:p>
        </w:tc>
        <w:tc>
          <w:tcPr>
            <w:tcW w:w="583" w:type="dxa"/>
          </w:tcPr>
          <w:p w14:paraId="01AA85DC" w14:textId="77777777" w:rsidR="003F70A6" w:rsidRPr="001A67E4" w:rsidRDefault="003F70A6" w:rsidP="00C34FD4">
            <w:pPr>
              <w:rPr>
                <w:sz w:val="22"/>
                <w:szCs w:val="22"/>
              </w:rPr>
            </w:pPr>
          </w:p>
        </w:tc>
        <w:tc>
          <w:tcPr>
            <w:tcW w:w="582" w:type="dxa"/>
          </w:tcPr>
          <w:p w14:paraId="05DE0B16" w14:textId="77777777" w:rsidR="003F70A6" w:rsidRPr="001A67E4" w:rsidRDefault="003F70A6" w:rsidP="00C34FD4">
            <w:pPr>
              <w:rPr>
                <w:sz w:val="22"/>
                <w:szCs w:val="22"/>
              </w:rPr>
            </w:pPr>
          </w:p>
        </w:tc>
        <w:tc>
          <w:tcPr>
            <w:tcW w:w="583" w:type="dxa"/>
          </w:tcPr>
          <w:p w14:paraId="325C0D62" w14:textId="77777777" w:rsidR="003F70A6" w:rsidRPr="001A67E4" w:rsidRDefault="003F70A6" w:rsidP="00C34FD4">
            <w:pPr>
              <w:rPr>
                <w:sz w:val="22"/>
                <w:szCs w:val="22"/>
              </w:rPr>
            </w:pPr>
          </w:p>
        </w:tc>
        <w:tc>
          <w:tcPr>
            <w:tcW w:w="582" w:type="dxa"/>
          </w:tcPr>
          <w:p w14:paraId="107A3087" w14:textId="77777777" w:rsidR="003F70A6" w:rsidRPr="001A67E4" w:rsidRDefault="003F70A6" w:rsidP="00C34FD4">
            <w:pPr>
              <w:rPr>
                <w:sz w:val="22"/>
                <w:szCs w:val="22"/>
              </w:rPr>
            </w:pPr>
          </w:p>
        </w:tc>
        <w:tc>
          <w:tcPr>
            <w:tcW w:w="583" w:type="dxa"/>
          </w:tcPr>
          <w:p w14:paraId="3AA45DA8" w14:textId="77777777" w:rsidR="003F70A6" w:rsidRPr="001A67E4" w:rsidRDefault="003F70A6" w:rsidP="00C34FD4">
            <w:pPr>
              <w:rPr>
                <w:sz w:val="22"/>
                <w:szCs w:val="22"/>
              </w:rPr>
            </w:pPr>
          </w:p>
        </w:tc>
        <w:tc>
          <w:tcPr>
            <w:tcW w:w="582" w:type="dxa"/>
          </w:tcPr>
          <w:p w14:paraId="4EA9D77A" w14:textId="77777777" w:rsidR="003F70A6" w:rsidRPr="001A67E4" w:rsidRDefault="003F70A6" w:rsidP="00C34FD4">
            <w:pPr>
              <w:rPr>
                <w:sz w:val="22"/>
                <w:szCs w:val="22"/>
              </w:rPr>
            </w:pPr>
          </w:p>
        </w:tc>
        <w:tc>
          <w:tcPr>
            <w:tcW w:w="583" w:type="dxa"/>
          </w:tcPr>
          <w:p w14:paraId="64BC3298" w14:textId="77777777" w:rsidR="003F70A6" w:rsidRPr="001A67E4" w:rsidRDefault="003F70A6" w:rsidP="00C34FD4">
            <w:pPr>
              <w:rPr>
                <w:sz w:val="22"/>
                <w:szCs w:val="22"/>
              </w:rPr>
            </w:pPr>
          </w:p>
        </w:tc>
        <w:tc>
          <w:tcPr>
            <w:tcW w:w="582" w:type="dxa"/>
          </w:tcPr>
          <w:p w14:paraId="22EDD1CE" w14:textId="77777777" w:rsidR="003F70A6" w:rsidRPr="001A67E4" w:rsidRDefault="003F70A6" w:rsidP="00C34FD4">
            <w:pPr>
              <w:rPr>
                <w:sz w:val="22"/>
                <w:szCs w:val="22"/>
              </w:rPr>
            </w:pPr>
          </w:p>
        </w:tc>
        <w:tc>
          <w:tcPr>
            <w:tcW w:w="583" w:type="dxa"/>
          </w:tcPr>
          <w:p w14:paraId="1896847C" w14:textId="77777777" w:rsidR="003F70A6" w:rsidRPr="001A67E4" w:rsidRDefault="003F70A6" w:rsidP="00C34FD4">
            <w:pPr>
              <w:rPr>
                <w:sz w:val="22"/>
                <w:szCs w:val="22"/>
              </w:rPr>
            </w:pPr>
          </w:p>
        </w:tc>
      </w:tr>
      <w:tr w:rsidR="003F70A6" w:rsidRPr="001A67E4" w14:paraId="57955ECC" w14:textId="77777777" w:rsidTr="00C34FD4">
        <w:trPr>
          <w:gridAfter w:val="1"/>
          <w:wAfter w:w="10" w:type="dxa"/>
        </w:trPr>
        <w:tc>
          <w:tcPr>
            <w:tcW w:w="3283" w:type="dxa"/>
          </w:tcPr>
          <w:p w14:paraId="05A71D25" w14:textId="77777777" w:rsidR="003F70A6" w:rsidRPr="001A67E4" w:rsidRDefault="003F70A6" w:rsidP="00C34FD4">
            <w:pPr>
              <w:rPr>
                <w:sz w:val="22"/>
                <w:szCs w:val="22"/>
              </w:rPr>
            </w:pPr>
            <w:r w:rsidRPr="001A67E4">
              <w:rPr>
                <w:sz w:val="22"/>
                <w:szCs w:val="22"/>
              </w:rPr>
              <w:t>Blood in a cage or on animal</w:t>
            </w:r>
          </w:p>
        </w:tc>
        <w:tc>
          <w:tcPr>
            <w:tcW w:w="582" w:type="dxa"/>
          </w:tcPr>
          <w:p w14:paraId="7715D627" w14:textId="77777777" w:rsidR="003F70A6" w:rsidRPr="001A67E4" w:rsidRDefault="003F70A6" w:rsidP="00C34FD4">
            <w:pPr>
              <w:rPr>
                <w:sz w:val="22"/>
                <w:szCs w:val="22"/>
              </w:rPr>
            </w:pPr>
          </w:p>
        </w:tc>
        <w:tc>
          <w:tcPr>
            <w:tcW w:w="583" w:type="dxa"/>
          </w:tcPr>
          <w:p w14:paraId="1BC57B79" w14:textId="77777777" w:rsidR="003F70A6" w:rsidRPr="001A67E4" w:rsidRDefault="003F70A6" w:rsidP="00C34FD4">
            <w:pPr>
              <w:rPr>
                <w:sz w:val="22"/>
                <w:szCs w:val="22"/>
              </w:rPr>
            </w:pPr>
          </w:p>
        </w:tc>
        <w:tc>
          <w:tcPr>
            <w:tcW w:w="582" w:type="dxa"/>
          </w:tcPr>
          <w:p w14:paraId="021E9A9E" w14:textId="77777777" w:rsidR="003F70A6" w:rsidRPr="001A67E4" w:rsidRDefault="003F70A6" w:rsidP="00C34FD4">
            <w:pPr>
              <w:rPr>
                <w:sz w:val="22"/>
                <w:szCs w:val="22"/>
              </w:rPr>
            </w:pPr>
          </w:p>
        </w:tc>
        <w:tc>
          <w:tcPr>
            <w:tcW w:w="583" w:type="dxa"/>
          </w:tcPr>
          <w:p w14:paraId="6B1E41B7" w14:textId="77777777" w:rsidR="003F70A6" w:rsidRPr="001A67E4" w:rsidRDefault="003F70A6" w:rsidP="00C34FD4">
            <w:pPr>
              <w:rPr>
                <w:sz w:val="22"/>
                <w:szCs w:val="22"/>
              </w:rPr>
            </w:pPr>
          </w:p>
        </w:tc>
        <w:tc>
          <w:tcPr>
            <w:tcW w:w="582" w:type="dxa"/>
          </w:tcPr>
          <w:p w14:paraId="02CBEAAB" w14:textId="77777777" w:rsidR="003F70A6" w:rsidRPr="001A67E4" w:rsidRDefault="003F70A6" w:rsidP="00C34FD4">
            <w:pPr>
              <w:rPr>
                <w:sz w:val="22"/>
                <w:szCs w:val="22"/>
              </w:rPr>
            </w:pPr>
          </w:p>
        </w:tc>
        <w:tc>
          <w:tcPr>
            <w:tcW w:w="583" w:type="dxa"/>
          </w:tcPr>
          <w:p w14:paraId="63F65CCA" w14:textId="77777777" w:rsidR="003F70A6" w:rsidRPr="001A67E4" w:rsidRDefault="003F70A6" w:rsidP="00C34FD4">
            <w:pPr>
              <w:rPr>
                <w:sz w:val="22"/>
                <w:szCs w:val="22"/>
              </w:rPr>
            </w:pPr>
          </w:p>
        </w:tc>
        <w:tc>
          <w:tcPr>
            <w:tcW w:w="582" w:type="dxa"/>
          </w:tcPr>
          <w:p w14:paraId="7D5293D6" w14:textId="77777777" w:rsidR="003F70A6" w:rsidRPr="001A67E4" w:rsidRDefault="003F70A6" w:rsidP="00C34FD4">
            <w:pPr>
              <w:rPr>
                <w:sz w:val="22"/>
                <w:szCs w:val="22"/>
              </w:rPr>
            </w:pPr>
          </w:p>
        </w:tc>
        <w:tc>
          <w:tcPr>
            <w:tcW w:w="583" w:type="dxa"/>
          </w:tcPr>
          <w:p w14:paraId="63FE8382" w14:textId="77777777" w:rsidR="003F70A6" w:rsidRPr="001A67E4" w:rsidRDefault="003F70A6" w:rsidP="00C34FD4">
            <w:pPr>
              <w:rPr>
                <w:sz w:val="22"/>
                <w:szCs w:val="22"/>
              </w:rPr>
            </w:pPr>
          </w:p>
        </w:tc>
        <w:tc>
          <w:tcPr>
            <w:tcW w:w="582" w:type="dxa"/>
          </w:tcPr>
          <w:p w14:paraId="3607FB5A" w14:textId="77777777" w:rsidR="003F70A6" w:rsidRPr="001A67E4" w:rsidRDefault="003F70A6" w:rsidP="00C34FD4">
            <w:pPr>
              <w:rPr>
                <w:sz w:val="22"/>
                <w:szCs w:val="22"/>
              </w:rPr>
            </w:pPr>
          </w:p>
        </w:tc>
        <w:tc>
          <w:tcPr>
            <w:tcW w:w="583" w:type="dxa"/>
          </w:tcPr>
          <w:p w14:paraId="6B427F76" w14:textId="77777777" w:rsidR="003F70A6" w:rsidRPr="001A67E4" w:rsidRDefault="003F70A6" w:rsidP="00C34FD4">
            <w:pPr>
              <w:rPr>
                <w:sz w:val="22"/>
                <w:szCs w:val="22"/>
              </w:rPr>
            </w:pPr>
          </w:p>
        </w:tc>
        <w:tc>
          <w:tcPr>
            <w:tcW w:w="582" w:type="dxa"/>
          </w:tcPr>
          <w:p w14:paraId="7120D4EA" w14:textId="77777777" w:rsidR="003F70A6" w:rsidRPr="001A67E4" w:rsidRDefault="003F70A6" w:rsidP="00C34FD4">
            <w:pPr>
              <w:rPr>
                <w:sz w:val="22"/>
                <w:szCs w:val="22"/>
              </w:rPr>
            </w:pPr>
          </w:p>
        </w:tc>
        <w:tc>
          <w:tcPr>
            <w:tcW w:w="583" w:type="dxa"/>
          </w:tcPr>
          <w:p w14:paraId="13950960" w14:textId="77777777" w:rsidR="003F70A6" w:rsidRPr="001A67E4" w:rsidRDefault="003F70A6" w:rsidP="00C34FD4">
            <w:pPr>
              <w:rPr>
                <w:sz w:val="22"/>
                <w:szCs w:val="22"/>
              </w:rPr>
            </w:pPr>
          </w:p>
        </w:tc>
      </w:tr>
      <w:tr w:rsidR="003F70A6" w:rsidRPr="001A67E4" w14:paraId="017E138D" w14:textId="77777777" w:rsidTr="00C34FD4">
        <w:trPr>
          <w:gridAfter w:val="1"/>
          <w:wAfter w:w="10" w:type="dxa"/>
        </w:trPr>
        <w:tc>
          <w:tcPr>
            <w:tcW w:w="3283" w:type="dxa"/>
          </w:tcPr>
          <w:p w14:paraId="1862976C" w14:textId="77777777" w:rsidR="003F70A6" w:rsidRPr="001A67E4" w:rsidRDefault="003F70A6" w:rsidP="00C34FD4">
            <w:pPr>
              <w:rPr>
                <w:sz w:val="22"/>
                <w:szCs w:val="22"/>
              </w:rPr>
            </w:pPr>
            <w:r w:rsidRPr="001A67E4">
              <w:rPr>
                <w:sz w:val="22"/>
                <w:szCs w:val="22"/>
              </w:rPr>
              <w:t>Prolapse</w:t>
            </w:r>
          </w:p>
        </w:tc>
        <w:tc>
          <w:tcPr>
            <w:tcW w:w="582" w:type="dxa"/>
          </w:tcPr>
          <w:p w14:paraId="1957BF83" w14:textId="77777777" w:rsidR="003F70A6" w:rsidRPr="001A67E4" w:rsidRDefault="003F70A6" w:rsidP="00C34FD4">
            <w:pPr>
              <w:rPr>
                <w:sz w:val="22"/>
                <w:szCs w:val="22"/>
              </w:rPr>
            </w:pPr>
          </w:p>
        </w:tc>
        <w:tc>
          <w:tcPr>
            <w:tcW w:w="583" w:type="dxa"/>
          </w:tcPr>
          <w:p w14:paraId="565ABDAF" w14:textId="77777777" w:rsidR="003F70A6" w:rsidRPr="001A67E4" w:rsidRDefault="003F70A6" w:rsidP="00C34FD4">
            <w:pPr>
              <w:rPr>
                <w:sz w:val="22"/>
                <w:szCs w:val="22"/>
              </w:rPr>
            </w:pPr>
          </w:p>
        </w:tc>
        <w:tc>
          <w:tcPr>
            <w:tcW w:w="582" w:type="dxa"/>
          </w:tcPr>
          <w:p w14:paraId="722BCC25" w14:textId="77777777" w:rsidR="003F70A6" w:rsidRPr="001A67E4" w:rsidRDefault="003F70A6" w:rsidP="00C34FD4">
            <w:pPr>
              <w:rPr>
                <w:sz w:val="22"/>
                <w:szCs w:val="22"/>
              </w:rPr>
            </w:pPr>
          </w:p>
        </w:tc>
        <w:tc>
          <w:tcPr>
            <w:tcW w:w="583" w:type="dxa"/>
          </w:tcPr>
          <w:p w14:paraId="1543A506" w14:textId="77777777" w:rsidR="003F70A6" w:rsidRPr="001A67E4" w:rsidRDefault="003F70A6" w:rsidP="00C34FD4">
            <w:pPr>
              <w:rPr>
                <w:sz w:val="22"/>
                <w:szCs w:val="22"/>
              </w:rPr>
            </w:pPr>
          </w:p>
        </w:tc>
        <w:tc>
          <w:tcPr>
            <w:tcW w:w="582" w:type="dxa"/>
          </w:tcPr>
          <w:p w14:paraId="5F1E9B23" w14:textId="77777777" w:rsidR="003F70A6" w:rsidRPr="001A67E4" w:rsidRDefault="003F70A6" w:rsidP="00C34FD4">
            <w:pPr>
              <w:rPr>
                <w:sz w:val="22"/>
                <w:szCs w:val="22"/>
              </w:rPr>
            </w:pPr>
          </w:p>
        </w:tc>
        <w:tc>
          <w:tcPr>
            <w:tcW w:w="583" w:type="dxa"/>
          </w:tcPr>
          <w:p w14:paraId="34328441" w14:textId="77777777" w:rsidR="003F70A6" w:rsidRPr="001A67E4" w:rsidRDefault="003F70A6" w:rsidP="00C34FD4">
            <w:pPr>
              <w:rPr>
                <w:sz w:val="22"/>
                <w:szCs w:val="22"/>
              </w:rPr>
            </w:pPr>
          </w:p>
        </w:tc>
        <w:tc>
          <w:tcPr>
            <w:tcW w:w="582" w:type="dxa"/>
          </w:tcPr>
          <w:p w14:paraId="110872BB" w14:textId="77777777" w:rsidR="003F70A6" w:rsidRPr="001A67E4" w:rsidRDefault="003F70A6" w:rsidP="00C34FD4">
            <w:pPr>
              <w:rPr>
                <w:sz w:val="22"/>
                <w:szCs w:val="22"/>
              </w:rPr>
            </w:pPr>
          </w:p>
        </w:tc>
        <w:tc>
          <w:tcPr>
            <w:tcW w:w="583" w:type="dxa"/>
          </w:tcPr>
          <w:p w14:paraId="0C261D7E" w14:textId="77777777" w:rsidR="003F70A6" w:rsidRPr="001A67E4" w:rsidRDefault="003F70A6" w:rsidP="00C34FD4">
            <w:pPr>
              <w:rPr>
                <w:sz w:val="22"/>
                <w:szCs w:val="22"/>
              </w:rPr>
            </w:pPr>
          </w:p>
        </w:tc>
        <w:tc>
          <w:tcPr>
            <w:tcW w:w="582" w:type="dxa"/>
          </w:tcPr>
          <w:p w14:paraId="2D462F09" w14:textId="77777777" w:rsidR="003F70A6" w:rsidRPr="001A67E4" w:rsidRDefault="003F70A6" w:rsidP="00C34FD4">
            <w:pPr>
              <w:rPr>
                <w:sz w:val="22"/>
                <w:szCs w:val="22"/>
              </w:rPr>
            </w:pPr>
          </w:p>
        </w:tc>
        <w:tc>
          <w:tcPr>
            <w:tcW w:w="583" w:type="dxa"/>
          </w:tcPr>
          <w:p w14:paraId="788731F3" w14:textId="77777777" w:rsidR="003F70A6" w:rsidRPr="001A67E4" w:rsidRDefault="003F70A6" w:rsidP="00C34FD4">
            <w:pPr>
              <w:rPr>
                <w:sz w:val="22"/>
                <w:szCs w:val="22"/>
              </w:rPr>
            </w:pPr>
          </w:p>
        </w:tc>
        <w:tc>
          <w:tcPr>
            <w:tcW w:w="582" w:type="dxa"/>
          </w:tcPr>
          <w:p w14:paraId="759434A1" w14:textId="77777777" w:rsidR="003F70A6" w:rsidRPr="001A67E4" w:rsidRDefault="003F70A6" w:rsidP="00C34FD4">
            <w:pPr>
              <w:rPr>
                <w:sz w:val="22"/>
                <w:szCs w:val="22"/>
              </w:rPr>
            </w:pPr>
          </w:p>
        </w:tc>
        <w:tc>
          <w:tcPr>
            <w:tcW w:w="583" w:type="dxa"/>
          </w:tcPr>
          <w:p w14:paraId="51B40058" w14:textId="77777777" w:rsidR="003F70A6" w:rsidRPr="001A67E4" w:rsidRDefault="003F70A6" w:rsidP="00C34FD4">
            <w:pPr>
              <w:rPr>
                <w:sz w:val="22"/>
                <w:szCs w:val="22"/>
              </w:rPr>
            </w:pPr>
          </w:p>
        </w:tc>
      </w:tr>
      <w:tr w:rsidR="003F70A6" w:rsidRPr="001A67E4" w14:paraId="58CE6A5D" w14:textId="77777777" w:rsidTr="00C34FD4">
        <w:trPr>
          <w:gridAfter w:val="1"/>
          <w:wAfter w:w="10" w:type="dxa"/>
        </w:trPr>
        <w:tc>
          <w:tcPr>
            <w:tcW w:w="3283" w:type="dxa"/>
          </w:tcPr>
          <w:p w14:paraId="5CC0CB0F" w14:textId="77777777" w:rsidR="003F70A6" w:rsidRPr="001A67E4" w:rsidRDefault="003F70A6" w:rsidP="00C34FD4">
            <w:pPr>
              <w:rPr>
                <w:sz w:val="22"/>
                <w:szCs w:val="22"/>
              </w:rPr>
            </w:pPr>
            <w:r w:rsidRPr="001A67E4">
              <w:rPr>
                <w:sz w:val="22"/>
                <w:szCs w:val="22"/>
              </w:rPr>
              <w:t>Repetitive behaviour (</w:t>
            </w:r>
            <w:proofErr w:type="spellStart"/>
            <w:r w:rsidRPr="001A67E4">
              <w:rPr>
                <w:sz w:val="22"/>
                <w:szCs w:val="22"/>
              </w:rPr>
              <w:t>e.g</w:t>
            </w:r>
            <w:proofErr w:type="spellEnd"/>
            <w:r w:rsidRPr="001A67E4">
              <w:rPr>
                <w:sz w:val="22"/>
                <w:szCs w:val="22"/>
              </w:rPr>
              <w:t xml:space="preserve"> backflips; running in circles)</w:t>
            </w:r>
          </w:p>
        </w:tc>
        <w:tc>
          <w:tcPr>
            <w:tcW w:w="582" w:type="dxa"/>
          </w:tcPr>
          <w:p w14:paraId="6B3AD930" w14:textId="77777777" w:rsidR="003F70A6" w:rsidRPr="001A67E4" w:rsidRDefault="003F70A6" w:rsidP="00C34FD4">
            <w:pPr>
              <w:rPr>
                <w:sz w:val="22"/>
                <w:szCs w:val="22"/>
              </w:rPr>
            </w:pPr>
          </w:p>
        </w:tc>
        <w:tc>
          <w:tcPr>
            <w:tcW w:w="583" w:type="dxa"/>
          </w:tcPr>
          <w:p w14:paraId="4BAAEA77" w14:textId="77777777" w:rsidR="003F70A6" w:rsidRPr="001A67E4" w:rsidRDefault="003F70A6" w:rsidP="00C34FD4">
            <w:pPr>
              <w:rPr>
                <w:sz w:val="22"/>
                <w:szCs w:val="22"/>
              </w:rPr>
            </w:pPr>
          </w:p>
        </w:tc>
        <w:tc>
          <w:tcPr>
            <w:tcW w:w="582" w:type="dxa"/>
          </w:tcPr>
          <w:p w14:paraId="76F1C3F3" w14:textId="77777777" w:rsidR="003F70A6" w:rsidRPr="001A67E4" w:rsidRDefault="003F70A6" w:rsidP="00C34FD4">
            <w:pPr>
              <w:rPr>
                <w:sz w:val="22"/>
                <w:szCs w:val="22"/>
              </w:rPr>
            </w:pPr>
          </w:p>
        </w:tc>
        <w:tc>
          <w:tcPr>
            <w:tcW w:w="583" w:type="dxa"/>
          </w:tcPr>
          <w:p w14:paraId="33F7309F" w14:textId="77777777" w:rsidR="003F70A6" w:rsidRPr="001A67E4" w:rsidRDefault="003F70A6" w:rsidP="00C34FD4">
            <w:pPr>
              <w:rPr>
                <w:sz w:val="22"/>
                <w:szCs w:val="22"/>
              </w:rPr>
            </w:pPr>
          </w:p>
        </w:tc>
        <w:tc>
          <w:tcPr>
            <w:tcW w:w="582" w:type="dxa"/>
          </w:tcPr>
          <w:p w14:paraId="2D111A9B" w14:textId="77777777" w:rsidR="003F70A6" w:rsidRPr="001A67E4" w:rsidRDefault="003F70A6" w:rsidP="00C34FD4">
            <w:pPr>
              <w:rPr>
                <w:sz w:val="22"/>
                <w:szCs w:val="22"/>
              </w:rPr>
            </w:pPr>
          </w:p>
        </w:tc>
        <w:tc>
          <w:tcPr>
            <w:tcW w:w="583" w:type="dxa"/>
          </w:tcPr>
          <w:p w14:paraId="043673CB" w14:textId="77777777" w:rsidR="003F70A6" w:rsidRPr="001A67E4" w:rsidRDefault="003F70A6" w:rsidP="00C34FD4">
            <w:pPr>
              <w:rPr>
                <w:sz w:val="22"/>
                <w:szCs w:val="22"/>
              </w:rPr>
            </w:pPr>
          </w:p>
        </w:tc>
        <w:tc>
          <w:tcPr>
            <w:tcW w:w="582" w:type="dxa"/>
          </w:tcPr>
          <w:p w14:paraId="3804F12A" w14:textId="77777777" w:rsidR="003F70A6" w:rsidRPr="001A67E4" w:rsidRDefault="003F70A6" w:rsidP="00C34FD4">
            <w:pPr>
              <w:rPr>
                <w:sz w:val="22"/>
                <w:szCs w:val="22"/>
              </w:rPr>
            </w:pPr>
          </w:p>
        </w:tc>
        <w:tc>
          <w:tcPr>
            <w:tcW w:w="583" w:type="dxa"/>
          </w:tcPr>
          <w:p w14:paraId="30A49780" w14:textId="77777777" w:rsidR="003F70A6" w:rsidRPr="001A67E4" w:rsidRDefault="003F70A6" w:rsidP="00C34FD4">
            <w:pPr>
              <w:rPr>
                <w:sz w:val="22"/>
                <w:szCs w:val="22"/>
              </w:rPr>
            </w:pPr>
          </w:p>
        </w:tc>
        <w:tc>
          <w:tcPr>
            <w:tcW w:w="582" w:type="dxa"/>
          </w:tcPr>
          <w:p w14:paraId="3554C8AA" w14:textId="77777777" w:rsidR="003F70A6" w:rsidRPr="001A67E4" w:rsidRDefault="003F70A6" w:rsidP="00C34FD4">
            <w:pPr>
              <w:rPr>
                <w:sz w:val="22"/>
                <w:szCs w:val="22"/>
              </w:rPr>
            </w:pPr>
          </w:p>
        </w:tc>
        <w:tc>
          <w:tcPr>
            <w:tcW w:w="583" w:type="dxa"/>
          </w:tcPr>
          <w:p w14:paraId="10A30052" w14:textId="77777777" w:rsidR="003F70A6" w:rsidRPr="001A67E4" w:rsidRDefault="003F70A6" w:rsidP="00C34FD4">
            <w:pPr>
              <w:rPr>
                <w:sz w:val="22"/>
                <w:szCs w:val="22"/>
              </w:rPr>
            </w:pPr>
          </w:p>
        </w:tc>
        <w:tc>
          <w:tcPr>
            <w:tcW w:w="582" w:type="dxa"/>
          </w:tcPr>
          <w:p w14:paraId="5850061B" w14:textId="77777777" w:rsidR="003F70A6" w:rsidRPr="001A67E4" w:rsidRDefault="003F70A6" w:rsidP="00C34FD4">
            <w:pPr>
              <w:rPr>
                <w:sz w:val="22"/>
                <w:szCs w:val="22"/>
              </w:rPr>
            </w:pPr>
          </w:p>
        </w:tc>
        <w:tc>
          <w:tcPr>
            <w:tcW w:w="583" w:type="dxa"/>
          </w:tcPr>
          <w:p w14:paraId="11071C1E" w14:textId="77777777" w:rsidR="003F70A6" w:rsidRPr="001A67E4" w:rsidRDefault="003F70A6" w:rsidP="00C34FD4">
            <w:pPr>
              <w:rPr>
                <w:sz w:val="22"/>
                <w:szCs w:val="22"/>
              </w:rPr>
            </w:pPr>
          </w:p>
        </w:tc>
      </w:tr>
      <w:tr w:rsidR="003F70A6" w:rsidRPr="001A67E4" w14:paraId="29A76597" w14:textId="77777777" w:rsidTr="00C34FD4">
        <w:trPr>
          <w:gridAfter w:val="1"/>
          <w:wAfter w:w="10" w:type="dxa"/>
        </w:trPr>
        <w:tc>
          <w:tcPr>
            <w:tcW w:w="3283" w:type="dxa"/>
          </w:tcPr>
          <w:p w14:paraId="01D345DC" w14:textId="77777777" w:rsidR="003F70A6" w:rsidRPr="001A67E4" w:rsidRDefault="003F70A6" w:rsidP="00C34FD4">
            <w:pPr>
              <w:rPr>
                <w:sz w:val="22"/>
                <w:szCs w:val="22"/>
              </w:rPr>
            </w:pPr>
            <w:r w:rsidRPr="001A67E4">
              <w:rPr>
                <w:sz w:val="22"/>
                <w:szCs w:val="22"/>
              </w:rPr>
              <w:t>Thin</w:t>
            </w:r>
          </w:p>
        </w:tc>
        <w:tc>
          <w:tcPr>
            <w:tcW w:w="582" w:type="dxa"/>
          </w:tcPr>
          <w:p w14:paraId="212BB4C2" w14:textId="77777777" w:rsidR="003F70A6" w:rsidRPr="001A67E4" w:rsidRDefault="003F70A6" w:rsidP="00C34FD4">
            <w:pPr>
              <w:rPr>
                <w:sz w:val="22"/>
                <w:szCs w:val="22"/>
              </w:rPr>
            </w:pPr>
          </w:p>
        </w:tc>
        <w:tc>
          <w:tcPr>
            <w:tcW w:w="583" w:type="dxa"/>
          </w:tcPr>
          <w:p w14:paraId="24C233EC" w14:textId="77777777" w:rsidR="003F70A6" w:rsidRPr="001A67E4" w:rsidRDefault="003F70A6" w:rsidP="00C34FD4">
            <w:pPr>
              <w:rPr>
                <w:sz w:val="22"/>
                <w:szCs w:val="22"/>
              </w:rPr>
            </w:pPr>
          </w:p>
        </w:tc>
        <w:tc>
          <w:tcPr>
            <w:tcW w:w="582" w:type="dxa"/>
          </w:tcPr>
          <w:p w14:paraId="494EAD1D" w14:textId="77777777" w:rsidR="003F70A6" w:rsidRPr="001A67E4" w:rsidRDefault="003F70A6" w:rsidP="00C34FD4">
            <w:pPr>
              <w:rPr>
                <w:sz w:val="22"/>
                <w:szCs w:val="22"/>
              </w:rPr>
            </w:pPr>
          </w:p>
        </w:tc>
        <w:tc>
          <w:tcPr>
            <w:tcW w:w="583" w:type="dxa"/>
          </w:tcPr>
          <w:p w14:paraId="6A541D34" w14:textId="77777777" w:rsidR="003F70A6" w:rsidRPr="001A67E4" w:rsidRDefault="003F70A6" w:rsidP="00C34FD4">
            <w:pPr>
              <w:rPr>
                <w:sz w:val="22"/>
                <w:szCs w:val="22"/>
              </w:rPr>
            </w:pPr>
          </w:p>
        </w:tc>
        <w:tc>
          <w:tcPr>
            <w:tcW w:w="582" w:type="dxa"/>
          </w:tcPr>
          <w:p w14:paraId="37F154C5" w14:textId="77777777" w:rsidR="003F70A6" w:rsidRPr="001A67E4" w:rsidRDefault="003F70A6" w:rsidP="00C34FD4">
            <w:pPr>
              <w:rPr>
                <w:sz w:val="22"/>
                <w:szCs w:val="22"/>
              </w:rPr>
            </w:pPr>
          </w:p>
        </w:tc>
        <w:tc>
          <w:tcPr>
            <w:tcW w:w="583" w:type="dxa"/>
          </w:tcPr>
          <w:p w14:paraId="404DCD3A" w14:textId="77777777" w:rsidR="003F70A6" w:rsidRPr="001A67E4" w:rsidRDefault="003F70A6" w:rsidP="00C34FD4">
            <w:pPr>
              <w:rPr>
                <w:sz w:val="22"/>
                <w:szCs w:val="22"/>
              </w:rPr>
            </w:pPr>
          </w:p>
        </w:tc>
        <w:tc>
          <w:tcPr>
            <w:tcW w:w="582" w:type="dxa"/>
          </w:tcPr>
          <w:p w14:paraId="03C704BD" w14:textId="77777777" w:rsidR="003F70A6" w:rsidRPr="001A67E4" w:rsidRDefault="003F70A6" w:rsidP="00C34FD4">
            <w:pPr>
              <w:rPr>
                <w:sz w:val="22"/>
                <w:szCs w:val="22"/>
              </w:rPr>
            </w:pPr>
          </w:p>
        </w:tc>
        <w:tc>
          <w:tcPr>
            <w:tcW w:w="583" w:type="dxa"/>
          </w:tcPr>
          <w:p w14:paraId="050D71E6" w14:textId="77777777" w:rsidR="003F70A6" w:rsidRPr="001A67E4" w:rsidRDefault="003F70A6" w:rsidP="00C34FD4">
            <w:pPr>
              <w:rPr>
                <w:sz w:val="22"/>
                <w:szCs w:val="22"/>
              </w:rPr>
            </w:pPr>
          </w:p>
        </w:tc>
        <w:tc>
          <w:tcPr>
            <w:tcW w:w="582" w:type="dxa"/>
          </w:tcPr>
          <w:p w14:paraId="6FD7309C" w14:textId="77777777" w:rsidR="003F70A6" w:rsidRPr="001A67E4" w:rsidRDefault="003F70A6" w:rsidP="00C34FD4">
            <w:pPr>
              <w:rPr>
                <w:sz w:val="22"/>
                <w:szCs w:val="22"/>
              </w:rPr>
            </w:pPr>
          </w:p>
        </w:tc>
        <w:tc>
          <w:tcPr>
            <w:tcW w:w="583" w:type="dxa"/>
          </w:tcPr>
          <w:p w14:paraId="2D70C962" w14:textId="77777777" w:rsidR="003F70A6" w:rsidRPr="001A67E4" w:rsidRDefault="003F70A6" w:rsidP="00C34FD4">
            <w:pPr>
              <w:rPr>
                <w:sz w:val="22"/>
                <w:szCs w:val="22"/>
              </w:rPr>
            </w:pPr>
          </w:p>
        </w:tc>
        <w:tc>
          <w:tcPr>
            <w:tcW w:w="582" w:type="dxa"/>
          </w:tcPr>
          <w:p w14:paraId="5AEA800E" w14:textId="77777777" w:rsidR="003F70A6" w:rsidRPr="001A67E4" w:rsidRDefault="003F70A6" w:rsidP="00C34FD4">
            <w:pPr>
              <w:rPr>
                <w:sz w:val="22"/>
                <w:szCs w:val="22"/>
              </w:rPr>
            </w:pPr>
          </w:p>
        </w:tc>
        <w:tc>
          <w:tcPr>
            <w:tcW w:w="583" w:type="dxa"/>
          </w:tcPr>
          <w:p w14:paraId="713F6F8D" w14:textId="77777777" w:rsidR="003F70A6" w:rsidRPr="001A67E4" w:rsidRDefault="003F70A6" w:rsidP="00C34FD4">
            <w:pPr>
              <w:rPr>
                <w:sz w:val="22"/>
                <w:szCs w:val="22"/>
              </w:rPr>
            </w:pPr>
          </w:p>
        </w:tc>
      </w:tr>
      <w:tr w:rsidR="003F70A6" w:rsidRPr="001A67E4" w14:paraId="1CA1B04C" w14:textId="77777777" w:rsidTr="00C34FD4">
        <w:trPr>
          <w:gridAfter w:val="1"/>
          <w:wAfter w:w="10" w:type="dxa"/>
        </w:trPr>
        <w:tc>
          <w:tcPr>
            <w:tcW w:w="3283" w:type="dxa"/>
          </w:tcPr>
          <w:p w14:paraId="15F124F4" w14:textId="77777777" w:rsidR="003F70A6" w:rsidRPr="001A67E4" w:rsidRDefault="003F70A6" w:rsidP="00C34FD4">
            <w:pPr>
              <w:rPr>
                <w:sz w:val="22"/>
                <w:szCs w:val="22"/>
              </w:rPr>
            </w:pPr>
            <w:r w:rsidRPr="001A67E4">
              <w:rPr>
                <w:sz w:val="22"/>
                <w:szCs w:val="22"/>
              </w:rPr>
              <w:t>Weight loss &gt;15% BW</w:t>
            </w:r>
          </w:p>
        </w:tc>
        <w:tc>
          <w:tcPr>
            <w:tcW w:w="582" w:type="dxa"/>
          </w:tcPr>
          <w:p w14:paraId="5F2368F9" w14:textId="77777777" w:rsidR="003F70A6" w:rsidRPr="001A67E4" w:rsidRDefault="003F70A6" w:rsidP="00C34FD4">
            <w:pPr>
              <w:rPr>
                <w:sz w:val="22"/>
                <w:szCs w:val="22"/>
              </w:rPr>
            </w:pPr>
          </w:p>
        </w:tc>
        <w:tc>
          <w:tcPr>
            <w:tcW w:w="583" w:type="dxa"/>
          </w:tcPr>
          <w:p w14:paraId="6C7F0B78" w14:textId="77777777" w:rsidR="003F70A6" w:rsidRPr="001A67E4" w:rsidRDefault="003F70A6" w:rsidP="00C34FD4">
            <w:pPr>
              <w:rPr>
                <w:sz w:val="22"/>
                <w:szCs w:val="22"/>
              </w:rPr>
            </w:pPr>
          </w:p>
        </w:tc>
        <w:tc>
          <w:tcPr>
            <w:tcW w:w="582" w:type="dxa"/>
          </w:tcPr>
          <w:p w14:paraId="60E7F3D3" w14:textId="77777777" w:rsidR="003F70A6" w:rsidRPr="001A67E4" w:rsidRDefault="003F70A6" w:rsidP="00C34FD4">
            <w:pPr>
              <w:rPr>
                <w:sz w:val="22"/>
                <w:szCs w:val="22"/>
              </w:rPr>
            </w:pPr>
          </w:p>
        </w:tc>
        <w:tc>
          <w:tcPr>
            <w:tcW w:w="583" w:type="dxa"/>
          </w:tcPr>
          <w:p w14:paraId="3D81E1F5" w14:textId="77777777" w:rsidR="003F70A6" w:rsidRPr="001A67E4" w:rsidRDefault="003F70A6" w:rsidP="00C34FD4">
            <w:pPr>
              <w:rPr>
                <w:sz w:val="22"/>
                <w:szCs w:val="22"/>
              </w:rPr>
            </w:pPr>
          </w:p>
        </w:tc>
        <w:tc>
          <w:tcPr>
            <w:tcW w:w="582" w:type="dxa"/>
          </w:tcPr>
          <w:p w14:paraId="3AC65AF5" w14:textId="77777777" w:rsidR="003F70A6" w:rsidRPr="001A67E4" w:rsidRDefault="003F70A6" w:rsidP="00C34FD4">
            <w:pPr>
              <w:rPr>
                <w:sz w:val="22"/>
                <w:szCs w:val="22"/>
              </w:rPr>
            </w:pPr>
          </w:p>
        </w:tc>
        <w:tc>
          <w:tcPr>
            <w:tcW w:w="583" w:type="dxa"/>
          </w:tcPr>
          <w:p w14:paraId="669C3282" w14:textId="77777777" w:rsidR="003F70A6" w:rsidRPr="001A67E4" w:rsidRDefault="003F70A6" w:rsidP="00C34FD4">
            <w:pPr>
              <w:rPr>
                <w:sz w:val="22"/>
                <w:szCs w:val="22"/>
              </w:rPr>
            </w:pPr>
          </w:p>
        </w:tc>
        <w:tc>
          <w:tcPr>
            <w:tcW w:w="582" w:type="dxa"/>
          </w:tcPr>
          <w:p w14:paraId="114A8656" w14:textId="77777777" w:rsidR="003F70A6" w:rsidRPr="001A67E4" w:rsidRDefault="003F70A6" w:rsidP="00C34FD4">
            <w:pPr>
              <w:rPr>
                <w:sz w:val="22"/>
                <w:szCs w:val="22"/>
              </w:rPr>
            </w:pPr>
          </w:p>
        </w:tc>
        <w:tc>
          <w:tcPr>
            <w:tcW w:w="583" w:type="dxa"/>
          </w:tcPr>
          <w:p w14:paraId="7310544D" w14:textId="77777777" w:rsidR="003F70A6" w:rsidRPr="001A67E4" w:rsidRDefault="003F70A6" w:rsidP="00C34FD4">
            <w:pPr>
              <w:rPr>
                <w:sz w:val="22"/>
                <w:szCs w:val="22"/>
              </w:rPr>
            </w:pPr>
          </w:p>
        </w:tc>
        <w:tc>
          <w:tcPr>
            <w:tcW w:w="582" w:type="dxa"/>
          </w:tcPr>
          <w:p w14:paraId="547EFD9D" w14:textId="77777777" w:rsidR="003F70A6" w:rsidRPr="001A67E4" w:rsidRDefault="003F70A6" w:rsidP="00C34FD4">
            <w:pPr>
              <w:rPr>
                <w:sz w:val="22"/>
                <w:szCs w:val="22"/>
              </w:rPr>
            </w:pPr>
          </w:p>
        </w:tc>
        <w:tc>
          <w:tcPr>
            <w:tcW w:w="583" w:type="dxa"/>
          </w:tcPr>
          <w:p w14:paraId="26D462C1" w14:textId="77777777" w:rsidR="003F70A6" w:rsidRPr="001A67E4" w:rsidRDefault="003F70A6" w:rsidP="00C34FD4">
            <w:pPr>
              <w:rPr>
                <w:sz w:val="22"/>
                <w:szCs w:val="22"/>
              </w:rPr>
            </w:pPr>
          </w:p>
        </w:tc>
        <w:tc>
          <w:tcPr>
            <w:tcW w:w="582" w:type="dxa"/>
          </w:tcPr>
          <w:p w14:paraId="3CDD3D1C" w14:textId="77777777" w:rsidR="003F70A6" w:rsidRPr="001A67E4" w:rsidRDefault="003F70A6" w:rsidP="00C34FD4">
            <w:pPr>
              <w:rPr>
                <w:sz w:val="22"/>
                <w:szCs w:val="22"/>
              </w:rPr>
            </w:pPr>
          </w:p>
        </w:tc>
        <w:tc>
          <w:tcPr>
            <w:tcW w:w="583" w:type="dxa"/>
          </w:tcPr>
          <w:p w14:paraId="0E7E4174" w14:textId="77777777" w:rsidR="003F70A6" w:rsidRPr="001A67E4" w:rsidRDefault="003F70A6" w:rsidP="00C34FD4">
            <w:pPr>
              <w:rPr>
                <w:sz w:val="22"/>
                <w:szCs w:val="22"/>
              </w:rPr>
            </w:pPr>
          </w:p>
        </w:tc>
      </w:tr>
      <w:tr w:rsidR="003F70A6" w:rsidRPr="001A67E4" w14:paraId="31039E52" w14:textId="77777777" w:rsidTr="00C34FD4">
        <w:tc>
          <w:tcPr>
            <w:tcW w:w="10283" w:type="dxa"/>
            <w:gridSpan w:val="14"/>
            <w:shd w:val="clear" w:color="auto" w:fill="DEEAF6" w:themeFill="accent1" w:themeFillTint="33"/>
          </w:tcPr>
          <w:p w14:paraId="01F50D15" w14:textId="77777777" w:rsidR="003F70A6" w:rsidRPr="001A67E4" w:rsidRDefault="003F70A6" w:rsidP="00C34FD4">
            <w:pPr>
              <w:rPr>
                <w:sz w:val="22"/>
                <w:szCs w:val="22"/>
              </w:rPr>
            </w:pPr>
            <w:r w:rsidRPr="001A67E4">
              <w:rPr>
                <w:b/>
                <w:sz w:val="22"/>
                <w:szCs w:val="22"/>
              </w:rPr>
              <w:t>Grade 3 signs</w:t>
            </w:r>
            <w:r w:rsidRPr="001A67E4">
              <w:rPr>
                <w:b/>
                <w:sz w:val="22"/>
                <w:szCs w:val="22"/>
              </w:rPr>
              <w:tab/>
            </w:r>
          </w:p>
        </w:tc>
      </w:tr>
      <w:tr w:rsidR="003F70A6" w:rsidRPr="001A67E4" w14:paraId="3C080053" w14:textId="77777777" w:rsidTr="00C34FD4">
        <w:trPr>
          <w:gridAfter w:val="1"/>
          <w:wAfter w:w="10" w:type="dxa"/>
        </w:trPr>
        <w:tc>
          <w:tcPr>
            <w:tcW w:w="3283" w:type="dxa"/>
          </w:tcPr>
          <w:p w14:paraId="72DD7266" w14:textId="77777777" w:rsidR="003F70A6" w:rsidRPr="001A67E4" w:rsidRDefault="003F70A6" w:rsidP="00C34FD4">
            <w:pPr>
              <w:rPr>
                <w:sz w:val="22"/>
                <w:szCs w:val="22"/>
              </w:rPr>
            </w:pPr>
            <w:r w:rsidRPr="001A67E4">
              <w:rPr>
                <w:sz w:val="22"/>
                <w:szCs w:val="22"/>
              </w:rPr>
              <w:t>Gasping respiration</w:t>
            </w:r>
          </w:p>
        </w:tc>
        <w:tc>
          <w:tcPr>
            <w:tcW w:w="582" w:type="dxa"/>
          </w:tcPr>
          <w:p w14:paraId="347AB641" w14:textId="77777777" w:rsidR="003F70A6" w:rsidRPr="001A67E4" w:rsidRDefault="003F70A6" w:rsidP="00C34FD4">
            <w:pPr>
              <w:rPr>
                <w:sz w:val="22"/>
                <w:szCs w:val="22"/>
              </w:rPr>
            </w:pPr>
          </w:p>
        </w:tc>
        <w:tc>
          <w:tcPr>
            <w:tcW w:w="583" w:type="dxa"/>
          </w:tcPr>
          <w:p w14:paraId="62AEB78C" w14:textId="77777777" w:rsidR="003F70A6" w:rsidRPr="001A67E4" w:rsidRDefault="003F70A6" w:rsidP="00C34FD4">
            <w:pPr>
              <w:rPr>
                <w:sz w:val="22"/>
                <w:szCs w:val="22"/>
              </w:rPr>
            </w:pPr>
          </w:p>
        </w:tc>
        <w:tc>
          <w:tcPr>
            <w:tcW w:w="582" w:type="dxa"/>
          </w:tcPr>
          <w:p w14:paraId="63C47131" w14:textId="77777777" w:rsidR="003F70A6" w:rsidRPr="001A67E4" w:rsidRDefault="003F70A6" w:rsidP="00C34FD4">
            <w:pPr>
              <w:rPr>
                <w:sz w:val="22"/>
                <w:szCs w:val="22"/>
              </w:rPr>
            </w:pPr>
          </w:p>
        </w:tc>
        <w:tc>
          <w:tcPr>
            <w:tcW w:w="583" w:type="dxa"/>
          </w:tcPr>
          <w:p w14:paraId="02373DE5" w14:textId="77777777" w:rsidR="003F70A6" w:rsidRPr="001A67E4" w:rsidRDefault="003F70A6" w:rsidP="00C34FD4">
            <w:pPr>
              <w:rPr>
                <w:sz w:val="22"/>
                <w:szCs w:val="22"/>
              </w:rPr>
            </w:pPr>
          </w:p>
        </w:tc>
        <w:tc>
          <w:tcPr>
            <w:tcW w:w="582" w:type="dxa"/>
          </w:tcPr>
          <w:p w14:paraId="1C4E2C8C" w14:textId="77777777" w:rsidR="003F70A6" w:rsidRPr="001A67E4" w:rsidRDefault="003F70A6" w:rsidP="00C34FD4">
            <w:pPr>
              <w:rPr>
                <w:sz w:val="22"/>
                <w:szCs w:val="22"/>
              </w:rPr>
            </w:pPr>
          </w:p>
        </w:tc>
        <w:tc>
          <w:tcPr>
            <w:tcW w:w="583" w:type="dxa"/>
          </w:tcPr>
          <w:p w14:paraId="7E0FACBB" w14:textId="77777777" w:rsidR="003F70A6" w:rsidRPr="001A67E4" w:rsidRDefault="003F70A6" w:rsidP="00C34FD4">
            <w:pPr>
              <w:rPr>
                <w:sz w:val="22"/>
                <w:szCs w:val="22"/>
              </w:rPr>
            </w:pPr>
          </w:p>
        </w:tc>
        <w:tc>
          <w:tcPr>
            <w:tcW w:w="582" w:type="dxa"/>
          </w:tcPr>
          <w:p w14:paraId="3A6289C7" w14:textId="77777777" w:rsidR="003F70A6" w:rsidRPr="001A67E4" w:rsidRDefault="003F70A6" w:rsidP="00C34FD4">
            <w:pPr>
              <w:rPr>
                <w:sz w:val="22"/>
                <w:szCs w:val="22"/>
              </w:rPr>
            </w:pPr>
          </w:p>
        </w:tc>
        <w:tc>
          <w:tcPr>
            <w:tcW w:w="583" w:type="dxa"/>
          </w:tcPr>
          <w:p w14:paraId="714C7D45" w14:textId="77777777" w:rsidR="003F70A6" w:rsidRPr="001A67E4" w:rsidRDefault="003F70A6" w:rsidP="00C34FD4">
            <w:pPr>
              <w:rPr>
                <w:sz w:val="22"/>
                <w:szCs w:val="22"/>
              </w:rPr>
            </w:pPr>
          </w:p>
        </w:tc>
        <w:tc>
          <w:tcPr>
            <w:tcW w:w="582" w:type="dxa"/>
          </w:tcPr>
          <w:p w14:paraId="1E6EA213" w14:textId="77777777" w:rsidR="003F70A6" w:rsidRPr="001A67E4" w:rsidRDefault="003F70A6" w:rsidP="00C34FD4">
            <w:pPr>
              <w:rPr>
                <w:sz w:val="22"/>
                <w:szCs w:val="22"/>
              </w:rPr>
            </w:pPr>
          </w:p>
        </w:tc>
        <w:tc>
          <w:tcPr>
            <w:tcW w:w="583" w:type="dxa"/>
          </w:tcPr>
          <w:p w14:paraId="154C7CDC" w14:textId="77777777" w:rsidR="003F70A6" w:rsidRPr="001A67E4" w:rsidRDefault="003F70A6" w:rsidP="00C34FD4">
            <w:pPr>
              <w:rPr>
                <w:sz w:val="22"/>
                <w:szCs w:val="22"/>
              </w:rPr>
            </w:pPr>
          </w:p>
        </w:tc>
        <w:tc>
          <w:tcPr>
            <w:tcW w:w="582" w:type="dxa"/>
          </w:tcPr>
          <w:p w14:paraId="325EC21D" w14:textId="77777777" w:rsidR="003F70A6" w:rsidRPr="001A67E4" w:rsidRDefault="003F70A6" w:rsidP="00C34FD4">
            <w:pPr>
              <w:rPr>
                <w:sz w:val="22"/>
                <w:szCs w:val="22"/>
              </w:rPr>
            </w:pPr>
          </w:p>
        </w:tc>
        <w:tc>
          <w:tcPr>
            <w:tcW w:w="583" w:type="dxa"/>
          </w:tcPr>
          <w:p w14:paraId="7849A33B" w14:textId="77777777" w:rsidR="003F70A6" w:rsidRPr="001A67E4" w:rsidRDefault="003F70A6" w:rsidP="00C34FD4">
            <w:pPr>
              <w:rPr>
                <w:sz w:val="22"/>
                <w:szCs w:val="22"/>
              </w:rPr>
            </w:pPr>
          </w:p>
        </w:tc>
      </w:tr>
      <w:tr w:rsidR="003F70A6" w:rsidRPr="001A67E4" w14:paraId="5171F0F8" w14:textId="77777777" w:rsidTr="00C34FD4">
        <w:trPr>
          <w:gridAfter w:val="1"/>
          <w:wAfter w:w="10" w:type="dxa"/>
        </w:trPr>
        <w:tc>
          <w:tcPr>
            <w:tcW w:w="3283" w:type="dxa"/>
          </w:tcPr>
          <w:p w14:paraId="1A014D97" w14:textId="77777777" w:rsidR="003F70A6" w:rsidRPr="001A67E4" w:rsidRDefault="003F70A6" w:rsidP="00C34FD4">
            <w:pPr>
              <w:rPr>
                <w:sz w:val="22"/>
                <w:szCs w:val="22"/>
              </w:rPr>
            </w:pPr>
            <w:r w:rsidRPr="001A67E4">
              <w:rPr>
                <w:sz w:val="22"/>
                <w:szCs w:val="22"/>
              </w:rPr>
              <w:t>Low response to stimuli</w:t>
            </w:r>
          </w:p>
        </w:tc>
        <w:tc>
          <w:tcPr>
            <w:tcW w:w="582" w:type="dxa"/>
          </w:tcPr>
          <w:p w14:paraId="3F0A60BD" w14:textId="77777777" w:rsidR="003F70A6" w:rsidRPr="001A67E4" w:rsidRDefault="003F70A6" w:rsidP="00C34FD4">
            <w:pPr>
              <w:rPr>
                <w:sz w:val="22"/>
                <w:szCs w:val="22"/>
              </w:rPr>
            </w:pPr>
          </w:p>
        </w:tc>
        <w:tc>
          <w:tcPr>
            <w:tcW w:w="583" w:type="dxa"/>
          </w:tcPr>
          <w:p w14:paraId="0C2E060F" w14:textId="77777777" w:rsidR="003F70A6" w:rsidRPr="001A67E4" w:rsidRDefault="003F70A6" w:rsidP="00C34FD4">
            <w:pPr>
              <w:rPr>
                <w:sz w:val="22"/>
                <w:szCs w:val="22"/>
              </w:rPr>
            </w:pPr>
          </w:p>
        </w:tc>
        <w:tc>
          <w:tcPr>
            <w:tcW w:w="582" w:type="dxa"/>
          </w:tcPr>
          <w:p w14:paraId="5CAB274B" w14:textId="77777777" w:rsidR="003F70A6" w:rsidRPr="001A67E4" w:rsidRDefault="003F70A6" w:rsidP="00C34FD4">
            <w:pPr>
              <w:rPr>
                <w:sz w:val="22"/>
                <w:szCs w:val="22"/>
              </w:rPr>
            </w:pPr>
          </w:p>
        </w:tc>
        <w:tc>
          <w:tcPr>
            <w:tcW w:w="583" w:type="dxa"/>
          </w:tcPr>
          <w:p w14:paraId="2D0F4AC7" w14:textId="77777777" w:rsidR="003F70A6" w:rsidRPr="001A67E4" w:rsidRDefault="003F70A6" w:rsidP="00C34FD4">
            <w:pPr>
              <w:rPr>
                <w:sz w:val="22"/>
                <w:szCs w:val="22"/>
              </w:rPr>
            </w:pPr>
          </w:p>
        </w:tc>
        <w:tc>
          <w:tcPr>
            <w:tcW w:w="582" w:type="dxa"/>
          </w:tcPr>
          <w:p w14:paraId="3EB488AA" w14:textId="77777777" w:rsidR="003F70A6" w:rsidRPr="001A67E4" w:rsidRDefault="003F70A6" w:rsidP="00C34FD4">
            <w:pPr>
              <w:rPr>
                <w:sz w:val="22"/>
                <w:szCs w:val="22"/>
              </w:rPr>
            </w:pPr>
          </w:p>
        </w:tc>
        <w:tc>
          <w:tcPr>
            <w:tcW w:w="583" w:type="dxa"/>
          </w:tcPr>
          <w:p w14:paraId="2EEBA977" w14:textId="77777777" w:rsidR="003F70A6" w:rsidRPr="001A67E4" w:rsidRDefault="003F70A6" w:rsidP="00C34FD4">
            <w:pPr>
              <w:rPr>
                <w:sz w:val="22"/>
                <w:szCs w:val="22"/>
              </w:rPr>
            </w:pPr>
          </w:p>
        </w:tc>
        <w:tc>
          <w:tcPr>
            <w:tcW w:w="582" w:type="dxa"/>
          </w:tcPr>
          <w:p w14:paraId="21D10D8E" w14:textId="77777777" w:rsidR="003F70A6" w:rsidRPr="001A67E4" w:rsidRDefault="003F70A6" w:rsidP="00C34FD4">
            <w:pPr>
              <w:rPr>
                <w:sz w:val="22"/>
                <w:szCs w:val="22"/>
              </w:rPr>
            </w:pPr>
          </w:p>
        </w:tc>
        <w:tc>
          <w:tcPr>
            <w:tcW w:w="583" w:type="dxa"/>
          </w:tcPr>
          <w:p w14:paraId="6C01B376" w14:textId="77777777" w:rsidR="003F70A6" w:rsidRPr="001A67E4" w:rsidRDefault="003F70A6" w:rsidP="00C34FD4">
            <w:pPr>
              <w:rPr>
                <w:sz w:val="22"/>
                <w:szCs w:val="22"/>
              </w:rPr>
            </w:pPr>
          </w:p>
        </w:tc>
        <w:tc>
          <w:tcPr>
            <w:tcW w:w="582" w:type="dxa"/>
          </w:tcPr>
          <w:p w14:paraId="184E9C86" w14:textId="77777777" w:rsidR="003F70A6" w:rsidRPr="001A67E4" w:rsidRDefault="003F70A6" w:rsidP="00C34FD4">
            <w:pPr>
              <w:rPr>
                <w:sz w:val="22"/>
                <w:szCs w:val="22"/>
              </w:rPr>
            </w:pPr>
          </w:p>
        </w:tc>
        <w:tc>
          <w:tcPr>
            <w:tcW w:w="583" w:type="dxa"/>
          </w:tcPr>
          <w:p w14:paraId="1AD76E77" w14:textId="77777777" w:rsidR="003F70A6" w:rsidRPr="001A67E4" w:rsidRDefault="003F70A6" w:rsidP="00C34FD4">
            <w:pPr>
              <w:rPr>
                <w:sz w:val="22"/>
                <w:szCs w:val="22"/>
              </w:rPr>
            </w:pPr>
          </w:p>
        </w:tc>
        <w:tc>
          <w:tcPr>
            <w:tcW w:w="582" w:type="dxa"/>
          </w:tcPr>
          <w:p w14:paraId="55B57E08" w14:textId="77777777" w:rsidR="003F70A6" w:rsidRPr="001A67E4" w:rsidRDefault="003F70A6" w:rsidP="00C34FD4">
            <w:pPr>
              <w:rPr>
                <w:sz w:val="22"/>
                <w:szCs w:val="22"/>
              </w:rPr>
            </w:pPr>
          </w:p>
        </w:tc>
        <w:tc>
          <w:tcPr>
            <w:tcW w:w="583" w:type="dxa"/>
          </w:tcPr>
          <w:p w14:paraId="2EB0D897" w14:textId="77777777" w:rsidR="003F70A6" w:rsidRPr="001A67E4" w:rsidRDefault="003F70A6" w:rsidP="00C34FD4">
            <w:pPr>
              <w:rPr>
                <w:sz w:val="22"/>
                <w:szCs w:val="22"/>
              </w:rPr>
            </w:pPr>
          </w:p>
        </w:tc>
      </w:tr>
      <w:tr w:rsidR="003F70A6" w:rsidRPr="001A67E4" w14:paraId="4ECB7EAF" w14:textId="77777777" w:rsidTr="00C34FD4">
        <w:trPr>
          <w:gridAfter w:val="1"/>
          <w:wAfter w:w="10" w:type="dxa"/>
        </w:trPr>
        <w:tc>
          <w:tcPr>
            <w:tcW w:w="3283" w:type="dxa"/>
          </w:tcPr>
          <w:p w14:paraId="1B364B50" w14:textId="77777777" w:rsidR="003F70A6" w:rsidRPr="001A67E4" w:rsidRDefault="003F70A6" w:rsidP="00C34FD4">
            <w:pPr>
              <w:rPr>
                <w:sz w:val="22"/>
                <w:szCs w:val="22"/>
              </w:rPr>
            </w:pPr>
            <w:r w:rsidRPr="001A67E4">
              <w:rPr>
                <w:sz w:val="22"/>
                <w:szCs w:val="22"/>
              </w:rPr>
              <w:t>Emaciated</w:t>
            </w:r>
          </w:p>
        </w:tc>
        <w:tc>
          <w:tcPr>
            <w:tcW w:w="582" w:type="dxa"/>
          </w:tcPr>
          <w:p w14:paraId="0CF40126" w14:textId="77777777" w:rsidR="003F70A6" w:rsidRPr="001A67E4" w:rsidRDefault="003F70A6" w:rsidP="00C34FD4">
            <w:pPr>
              <w:rPr>
                <w:sz w:val="22"/>
                <w:szCs w:val="22"/>
              </w:rPr>
            </w:pPr>
          </w:p>
        </w:tc>
        <w:tc>
          <w:tcPr>
            <w:tcW w:w="583" w:type="dxa"/>
          </w:tcPr>
          <w:p w14:paraId="07DCD46B" w14:textId="77777777" w:rsidR="003F70A6" w:rsidRPr="001A67E4" w:rsidRDefault="003F70A6" w:rsidP="00C34FD4">
            <w:pPr>
              <w:rPr>
                <w:sz w:val="22"/>
                <w:szCs w:val="22"/>
              </w:rPr>
            </w:pPr>
          </w:p>
        </w:tc>
        <w:tc>
          <w:tcPr>
            <w:tcW w:w="582" w:type="dxa"/>
          </w:tcPr>
          <w:p w14:paraId="3DCDB688" w14:textId="77777777" w:rsidR="003F70A6" w:rsidRPr="001A67E4" w:rsidRDefault="003F70A6" w:rsidP="00C34FD4">
            <w:pPr>
              <w:rPr>
                <w:sz w:val="22"/>
                <w:szCs w:val="22"/>
              </w:rPr>
            </w:pPr>
          </w:p>
        </w:tc>
        <w:tc>
          <w:tcPr>
            <w:tcW w:w="583" w:type="dxa"/>
          </w:tcPr>
          <w:p w14:paraId="17E058F3" w14:textId="77777777" w:rsidR="003F70A6" w:rsidRPr="001A67E4" w:rsidRDefault="003F70A6" w:rsidP="00C34FD4">
            <w:pPr>
              <w:rPr>
                <w:sz w:val="22"/>
                <w:szCs w:val="22"/>
              </w:rPr>
            </w:pPr>
          </w:p>
        </w:tc>
        <w:tc>
          <w:tcPr>
            <w:tcW w:w="582" w:type="dxa"/>
          </w:tcPr>
          <w:p w14:paraId="14C11814" w14:textId="77777777" w:rsidR="003F70A6" w:rsidRPr="001A67E4" w:rsidRDefault="003F70A6" w:rsidP="00C34FD4">
            <w:pPr>
              <w:rPr>
                <w:sz w:val="22"/>
                <w:szCs w:val="22"/>
              </w:rPr>
            </w:pPr>
          </w:p>
        </w:tc>
        <w:tc>
          <w:tcPr>
            <w:tcW w:w="583" w:type="dxa"/>
          </w:tcPr>
          <w:p w14:paraId="4EC57AC7" w14:textId="77777777" w:rsidR="003F70A6" w:rsidRPr="001A67E4" w:rsidRDefault="003F70A6" w:rsidP="00C34FD4">
            <w:pPr>
              <w:rPr>
                <w:sz w:val="22"/>
                <w:szCs w:val="22"/>
              </w:rPr>
            </w:pPr>
          </w:p>
        </w:tc>
        <w:tc>
          <w:tcPr>
            <w:tcW w:w="582" w:type="dxa"/>
          </w:tcPr>
          <w:p w14:paraId="0903F106" w14:textId="77777777" w:rsidR="003F70A6" w:rsidRPr="001A67E4" w:rsidRDefault="003F70A6" w:rsidP="00C34FD4">
            <w:pPr>
              <w:rPr>
                <w:sz w:val="22"/>
                <w:szCs w:val="22"/>
              </w:rPr>
            </w:pPr>
          </w:p>
        </w:tc>
        <w:tc>
          <w:tcPr>
            <w:tcW w:w="583" w:type="dxa"/>
          </w:tcPr>
          <w:p w14:paraId="774226A7" w14:textId="77777777" w:rsidR="003F70A6" w:rsidRPr="001A67E4" w:rsidRDefault="003F70A6" w:rsidP="00C34FD4">
            <w:pPr>
              <w:rPr>
                <w:sz w:val="22"/>
                <w:szCs w:val="22"/>
              </w:rPr>
            </w:pPr>
          </w:p>
        </w:tc>
        <w:tc>
          <w:tcPr>
            <w:tcW w:w="582" w:type="dxa"/>
          </w:tcPr>
          <w:p w14:paraId="3FD1CCB4" w14:textId="77777777" w:rsidR="003F70A6" w:rsidRPr="001A67E4" w:rsidRDefault="003F70A6" w:rsidP="00C34FD4">
            <w:pPr>
              <w:rPr>
                <w:sz w:val="22"/>
                <w:szCs w:val="22"/>
              </w:rPr>
            </w:pPr>
          </w:p>
        </w:tc>
        <w:tc>
          <w:tcPr>
            <w:tcW w:w="583" w:type="dxa"/>
          </w:tcPr>
          <w:p w14:paraId="6EA6EEED" w14:textId="77777777" w:rsidR="003F70A6" w:rsidRPr="001A67E4" w:rsidRDefault="003F70A6" w:rsidP="00C34FD4">
            <w:pPr>
              <w:rPr>
                <w:sz w:val="22"/>
                <w:szCs w:val="22"/>
              </w:rPr>
            </w:pPr>
          </w:p>
        </w:tc>
        <w:tc>
          <w:tcPr>
            <w:tcW w:w="582" w:type="dxa"/>
          </w:tcPr>
          <w:p w14:paraId="1528FCA0" w14:textId="77777777" w:rsidR="003F70A6" w:rsidRPr="001A67E4" w:rsidRDefault="003F70A6" w:rsidP="00C34FD4">
            <w:pPr>
              <w:rPr>
                <w:sz w:val="22"/>
                <w:szCs w:val="22"/>
              </w:rPr>
            </w:pPr>
          </w:p>
        </w:tc>
        <w:tc>
          <w:tcPr>
            <w:tcW w:w="583" w:type="dxa"/>
          </w:tcPr>
          <w:p w14:paraId="607049C9" w14:textId="77777777" w:rsidR="003F70A6" w:rsidRPr="001A67E4" w:rsidRDefault="003F70A6" w:rsidP="00C34FD4">
            <w:pPr>
              <w:rPr>
                <w:sz w:val="22"/>
                <w:szCs w:val="22"/>
              </w:rPr>
            </w:pPr>
          </w:p>
        </w:tc>
      </w:tr>
      <w:tr w:rsidR="003F70A6" w:rsidRPr="001A67E4" w14:paraId="5FB05767" w14:textId="77777777" w:rsidTr="00C34FD4">
        <w:tc>
          <w:tcPr>
            <w:tcW w:w="10283" w:type="dxa"/>
            <w:gridSpan w:val="14"/>
            <w:shd w:val="clear" w:color="auto" w:fill="DEEAF6" w:themeFill="accent1" w:themeFillTint="33"/>
          </w:tcPr>
          <w:p w14:paraId="6FC7D12B" w14:textId="77777777" w:rsidR="003F70A6" w:rsidRPr="001A67E4" w:rsidRDefault="003F70A6" w:rsidP="00C34FD4">
            <w:pPr>
              <w:tabs>
                <w:tab w:val="left" w:pos="2190"/>
              </w:tabs>
              <w:rPr>
                <w:b/>
                <w:sz w:val="22"/>
                <w:szCs w:val="22"/>
              </w:rPr>
            </w:pPr>
            <w:r w:rsidRPr="001A67E4">
              <w:rPr>
                <w:b/>
                <w:sz w:val="22"/>
                <w:szCs w:val="22"/>
              </w:rPr>
              <w:t>Project Specific Signs (Grade 1, 2, or 3 in brackets)</w:t>
            </w:r>
            <w:r w:rsidRPr="001A67E4">
              <w:rPr>
                <w:b/>
                <w:sz w:val="22"/>
                <w:szCs w:val="22"/>
              </w:rPr>
              <w:tab/>
            </w:r>
          </w:p>
        </w:tc>
      </w:tr>
      <w:tr w:rsidR="003F70A6" w:rsidRPr="001A67E4" w14:paraId="5FBF35EF" w14:textId="77777777" w:rsidTr="00C34FD4">
        <w:trPr>
          <w:gridAfter w:val="1"/>
          <w:wAfter w:w="10" w:type="dxa"/>
          <w:trHeight w:val="366"/>
        </w:trPr>
        <w:tc>
          <w:tcPr>
            <w:tcW w:w="3283" w:type="dxa"/>
          </w:tcPr>
          <w:p w14:paraId="0B160322" w14:textId="77777777" w:rsidR="003F70A6" w:rsidRPr="001A67E4" w:rsidRDefault="003F70A6" w:rsidP="00C34FD4">
            <w:pPr>
              <w:rPr>
                <w:sz w:val="22"/>
                <w:szCs w:val="22"/>
              </w:rPr>
            </w:pPr>
          </w:p>
        </w:tc>
        <w:tc>
          <w:tcPr>
            <w:tcW w:w="582" w:type="dxa"/>
          </w:tcPr>
          <w:p w14:paraId="6682D45D" w14:textId="77777777" w:rsidR="003F70A6" w:rsidRPr="001A67E4" w:rsidRDefault="003F70A6" w:rsidP="00C34FD4">
            <w:pPr>
              <w:rPr>
                <w:sz w:val="22"/>
                <w:szCs w:val="22"/>
              </w:rPr>
            </w:pPr>
          </w:p>
        </w:tc>
        <w:tc>
          <w:tcPr>
            <w:tcW w:w="583" w:type="dxa"/>
          </w:tcPr>
          <w:p w14:paraId="4419E9A6" w14:textId="77777777" w:rsidR="003F70A6" w:rsidRPr="001A67E4" w:rsidRDefault="003F70A6" w:rsidP="00C34FD4">
            <w:pPr>
              <w:rPr>
                <w:sz w:val="22"/>
                <w:szCs w:val="22"/>
              </w:rPr>
            </w:pPr>
          </w:p>
        </w:tc>
        <w:tc>
          <w:tcPr>
            <w:tcW w:w="582" w:type="dxa"/>
          </w:tcPr>
          <w:p w14:paraId="3125546E" w14:textId="77777777" w:rsidR="003F70A6" w:rsidRPr="001A67E4" w:rsidRDefault="003F70A6" w:rsidP="00C34FD4">
            <w:pPr>
              <w:rPr>
                <w:sz w:val="22"/>
                <w:szCs w:val="22"/>
              </w:rPr>
            </w:pPr>
          </w:p>
        </w:tc>
        <w:tc>
          <w:tcPr>
            <w:tcW w:w="583" w:type="dxa"/>
          </w:tcPr>
          <w:p w14:paraId="0024D29C" w14:textId="77777777" w:rsidR="003F70A6" w:rsidRPr="001A67E4" w:rsidRDefault="003F70A6" w:rsidP="00C34FD4">
            <w:pPr>
              <w:rPr>
                <w:sz w:val="22"/>
                <w:szCs w:val="22"/>
              </w:rPr>
            </w:pPr>
          </w:p>
        </w:tc>
        <w:tc>
          <w:tcPr>
            <w:tcW w:w="582" w:type="dxa"/>
          </w:tcPr>
          <w:p w14:paraId="1FB06B90" w14:textId="77777777" w:rsidR="003F70A6" w:rsidRPr="001A67E4" w:rsidRDefault="003F70A6" w:rsidP="00C34FD4">
            <w:pPr>
              <w:rPr>
                <w:sz w:val="22"/>
                <w:szCs w:val="22"/>
              </w:rPr>
            </w:pPr>
          </w:p>
        </w:tc>
        <w:tc>
          <w:tcPr>
            <w:tcW w:w="583" w:type="dxa"/>
          </w:tcPr>
          <w:p w14:paraId="4E1B3254" w14:textId="77777777" w:rsidR="003F70A6" w:rsidRPr="001A67E4" w:rsidRDefault="003F70A6" w:rsidP="00C34FD4">
            <w:pPr>
              <w:rPr>
                <w:sz w:val="22"/>
                <w:szCs w:val="22"/>
              </w:rPr>
            </w:pPr>
          </w:p>
        </w:tc>
        <w:tc>
          <w:tcPr>
            <w:tcW w:w="582" w:type="dxa"/>
          </w:tcPr>
          <w:p w14:paraId="04669F87" w14:textId="77777777" w:rsidR="003F70A6" w:rsidRPr="001A67E4" w:rsidRDefault="003F70A6" w:rsidP="00C34FD4">
            <w:pPr>
              <w:rPr>
                <w:sz w:val="22"/>
                <w:szCs w:val="22"/>
              </w:rPr>
            </w:pPr>
          </w:p>
        </w:tc>
        <w:tc>
          <w:tcPr>
            <w:tcW w:w="583" w:type="dxa"/>
          </w:tcPr>
          <w:p w14:paraId="7002BDCE" w14:textId="77777777" w:rsidR="003F70A6" w:rsidRPr="001A67E4" w:rsidRDefault="003F70A6" w:rsidP="00C34FD4">
            <w:pPr>
              <w:rPr>
                <w:sz w:val="22"/>
                <w:szCs w:val="22"/>
              </w:rPr>
            </w:pPr>
          </w:p>
        </w:tc>
        <w:tc>
          <w:tcPr>
            <w:tcW w:w="582" w:type="dxa"/>
          </w:tcPr>
          <w:p w14:paraId="343877C8" w14:textId="77777777" w:rsidR="003F70A6" w:rsidRPr="001A67E4" w:rsidRDefault="003F70A6" w:rsidP="00C34FD4">
            <w:pPr>
              <w:rPr>
                <w:sz w:val="22"/>
                <w:szCs w:val="22"/>
              </w:rPr>
            </w:pPr>
          </w:p>
        </w:tc>
        <w:tc>
          <w:tcPr>
            <w:tcW w:w="583" w:type="dxa"/>
          </w:tcPr>
          <w:p w14:paraId="7557F584" w14:textId="77777777" w:rsidR="003F70A6" w:rsidRPr="001A67E4" w:rsidRDefault="003F70A6" w:rsidP="00C34FD4">
            <w:pPr>
              <w:rPr>
                <w:sz w:val="22"/>
                <w:szCs w:val="22"/>
              </w:rPr>
            </w:pPr>
          </w:p>
        </w:tc>
        <w:tc>
          <w:tcPr>
            <w:tcW w:w="582" w:type="dxa"/>
          </w:tcPr>
          <w:p w14:paraId="4A72BC31" w14:textId="77777777" w:rsidR="003F70A6" w:rsidRPr="001A67E4" w:rsidRDefault="003F70A6" w:rsidP="00C34FD4">
            <w:pPr>
              <w:rPr>
                <w:sz w:val="22"/>
                <w:szCs w:val="22"/>
              </w:rPr>
            </w:pPr>
          </w:p>
        </w:tc>
        <w:tc>
          <w:tcPr>
            <w:tcW w:w="583" w:type="dxa"/>
          </w:tcPr>
          <w:p w14:paraId="2EAA8BBA" w14:textId="77777777" w:rsidR="003F70A6" w:rsidRPr="001A67E4" w:rsidRDefault="003F70A6" w:rsidP="00C34FD4">
            <w:pPr>
              <w:rPr>
                <w:sz w:val="22"/>
                <w:szCs w:val="22"/>
              </w:rPr>
            </w:pPr>
          </w:p>
        </w:tc>
      </w:tr>
      <w:tr w:rsidR="003F70A6" w:rsidRPr="001A67E4" w14:paraId="406CCFDE" w14:textId="77777777" w:rsidTr="00C34FD4">
        <w:trPr>
          <w:gridAfter w:val="1"/>
          <w:wAfter w:w="10" w:type="dxa"/>
          <w:trHeight w:val="366"/>
        </w:trPr>
        <w:tc>
          <w:tcPr>
            <w:tcW w:w="3283" w:type="dxa"/>
          </w:tcPr>
          <w:p w14:paraId="45850A16" w14:textId="77777777" w:rsidR="003F70A6" w:rsidRPr="001A67E4" w:rsidRDefault="003F70A6" w:rsidP="00C34FD4">
            <w:pPr>
              <w:rPr>
                <w:sz w:val="22"/>
                <w:szCs w:val="22"/>
              </w:rPr>
            </w:pPr>
          </w:p>
        </w:tc>
        <w:tc>
          <w:tcPr>
            <w:tcW w:w="582" w:type="dxa"/>
          </w:tcPr>
          <w:p w14:paraId="1BE0B5ED" w14:textId="77777777" w:rsidR="003F70A6" w:rsidRPr="001A67E4" w:rsidRDefault="003F70A6" w:rsidP="00C34FD4">
            <w:pPr>
              <w:rPr>
                <w:sz w:val="22"/>
                <w:szCs w:val="22"/>
              </w:rPr>
            </w:pPr>
          </w:p>
        </w:tc>
        <w:tc>
          <w:tcPr>
            <w:tcW w:w="583" w:type="dxa"/>
          </w:tcPr>
          <w:p w14:paraId="16B006F6" w14:textId="77777777" w:rsidR="003F70A6" w:rsidRPr="001A67E4" w:rsidRDefault="003F70A6" w:rsidP="00C34FD4">
            <w:pPr>
              <w:rPr>
                <w:sz w:val="22"/>
                <w:szCs w:val="22"/>
              </w:rPr>
            </w:pPr>
          </w:p>
        </w:tc>
        <w:tc>
          <w:tcPr>
            <w:tcW w:w="582" w:type="dxa"/>
          </w:tcPr>
          <w:p w14:paraId="7A07D83E" w14:textId="77777777" w:rsidR="003F70A6" w:rsidRPr="001A67E4" w:rsidRDefault="003F70A6" w:rsidP="00C34FD4">
            <w:pPr>
              <w:rPr>
                <w:sz w:val="22"/>
                <w:szCs w:val="22"/>
              </w:rPr>
            </w:pPr>
          </w:p>
        </w:tc>
        <w:tc>
          <w:tcPr>
            <w:tcW w:w="583" w:type="dxa"/>
          </w:tcPr>
          <w:p w14:paraId="19FFAA4D" w14:textId="77777777" w:rsidR="003F70A6" w:rsidRPr="001A67E4" w:rsidRDefault="003F70A6" w:rsidP="00C34FD4">
            <w:pPr>
              <w:rPr>
                <w:sz w:val="22"/>
                <w:szCs w:val="22"/>
              </w:rPr>
            </w:pPr>
          </w:p>
        </w:tc>
        <w:tc>
          <w:tcPr>
            <w:tcW w:w="582" w:type="dxa"/>
          </w:tcPr>
          <w:p w14:paraId="0035157B" w14:textId="77777777" w:rsidR="003F70A6" w:rsidRPr="001A67E4" w:rsidRDefault="003F70A6" w:rsidP="00C34FD4">
            <w:pPr>
              <w:rPr>
                <w:sz w:val="22"/>
                <w:szCs w:val="22"/>
              </w:rPr>
            </w:pPr>
          </w:p>
        </w:tc>
        <w:tc>
          <w:tcPr>
            <w:tcW w:w="583" w:type="dxa"/>
          </w:tcPr>
          <w:p w14:paraId="0F85CA6E" w14:textId="77777777" w:rsidR="003F70A6" w:rsidRPr="001A67E4" w:rsidRDefault="003F70A6" w:rsidP="00C34FD4">
            <w:pPr>
              <w:rPr>
                <w:sz w:val="22"/>
                <w:szCs w:val="22"/>
              </w:rPr>
            </w:pPr>
          </w:p>
        </w:tc>
        <w:tc>
          <w:tcPr>
            <w:tcW w:w="582" w:type="dxa"/>
          </w:tcPr>
          <w:p w14:paraId="1AB3A107" w14:textId="77777777" w:rsidR="003F70A6" w:rsidRPr="001A67E4" w:rsidRDefault="003F70A6" w:rsidP="00C34FD4">
            <w:pPr>
              <w:rPr>
                <w:sz w:val="22"/>
                <w:szCs w:val="22"/>
              </w:rPr>
            </w:pPr>
          </w:p>
        </w:tc>
        <w:tc>
          <w:tcPr>
            <w:tcW w:w="583" w:type="dxa"/>
          </w:tcPr>
          <w:p w14:paraId="78353AD3" w14:textId="77777777" w:rsidR="003F70A6" w:rsidRPr="001A67E4" w:rsidRDefault="003F70A6" w:rsidP="00C34FD4">
            <w:pPr>
              <w:rPr>
                <w:sz w:val="22"/>
                <w:szCs w:val="22"/>
              </w:rPr>
            </w:pPr>
          </w:p>
        </w:tc>
        <w:tc>
          <w:tcPr>
            <w:tcW w:w="582" w:type="dxa"/>
          </w:tcPr>
          <w:p w14:paraId="2D1EA64B" w14:textId="77777777" w:rsidR="003F70A6" w:rsidRPr="001A67E4" w:rsidRDefault="003F70A6" w:rsidP="00C34FD4">
            <w:pPr>
              <w:rPr>
                <w:sz w:val="22"/>
                <w:szCs w:val="22"/>
              </w:rPr>
            </w:pPr>
          </w:p>
        </w:tc>
        <w:tc>
          <w:tcPr>
            <w:tcW w:w="583" w:type="dxa"/>
          </w:tcPr>
          <w:p w14:paraId="0BDE459E" w14:textId="77777777" w:rsidR="003F70A6" w:rsidRPr="001A67E4" w:rsidRDefault="003F70A6" w:rsidP="00C34FD4">
            <w:pPr>
              <w:rPr>
                <w:sz w:val="22"/>
                <w:szCs w:val="22"/>
              </w:rPr>
            </w:pPr>
          </w:p>
        </w:tc>
        <w:tc>
          <w:tcPr>
            <w:tcW w:w="582" w:type="dxa"/>
          </w:tcPr>
          <w:p w14:paraId="692184FB" w14:textId="77777777" w:rsidR="003F70A6" w:rsidRPr="001A67E4" w:rsidRDefault="003F70A6" w:rsidP="00C34FD4">
            <w:pPr>
              <w:rPr>
                <w:sz w:val="22"/>
                <w:szCs w:val="22"/>
              </w:rPr>
            </w:pPr>
          </w:p>
        </w:tc>
        <w:tc>
          <w:tcPr>
            <w:tcW w:w="583" w:type="dxa"/>
          </w:tcPr>
          <w:p w14:paraId="45F76F12" w14:textId="77777777" w:rsidR="003F70A6" w:rsidRPr="001A67E4" w:rsidRDefault="003F70A6" w:rsidP="00C34FD4">
            <w:pPr>
              <w:rPr>
                <w:sz w:val="22"/>
                <w:szCs w:val="22"/>
              </w:rPr>
            </w:pPr>
          </w:p>
        </w:tc>
      </w:tr>
      <w:tr w:rsidR="003F70A6" w:rsidRPr="001A67E4" w14:paraId="04D3B83E" w14:textId="77777777" w:rsidTr="00C34FD4">
        <w:trPr>
          <w:gridAfter w:val="1"/>
          <w:wAfter w:w="10" w:type="dxa"/>
          <w:trHeight w:val="366"/>
        </w:trPr>
        <w:tc>
          <w:tcPr>
            <w:tcW w:w="3283" w:type="dxa"/>
          </w:tcPr>
          <w:p w14:paraId="296F58AF" w14:textId="77777777" w:rsidR="003F70A6" w:rsidRPr="001A67E4" w:rsidRDefault="003F70A6" w:rsidP="00C34FD4">
            <w:pPr>
              <w:rPr>
                <w:b/>
                <w:sz w:val="22"/>
                <w:szCs w:val="22"/>
              </w:rPr>
            </w:pPr>
          </w:p>
        </w:tc>
        <w:tc>
          <w:tcPr>
            <w:tcW w:w="582" w:type="dxa"/>
          </w:tcPr>
          <w:p w14:paraId="2FA9EDAB" w14:textId="77777777" w:rsidR="003F70A6" w:rsidRPr="001A67E4" w:rsidRDefault="003F70A6" w:rsidP="00C34FD4">
            <w:pPr>
              <w:rPr>
                <w:sz w:val="22"/>
                <w:szCs w:val="22"/>
              </w:rPr>
            </w:pPr>
          </w:p>
        </w:tc>
        <w:tc>
          <w:tcPr>
            <w:tcW w:w="583" w:type="dxa"/>
          </w:tcPr>
          <w:p w14:paraId="250F8686" w14:textId="77777777" w:rsidR="003F70A6" w:rsidRPr="001A67E4" w:rsidRDefault="003F70A6" w:rsidP="00C34FD4">
            <w:pPr>
              <w:rPr>
                <w:sz w:val="22"/>
                <w:szCs w:val="22"/>
              </w:rPr>
            </w:pPr>
          </w:p>
        </w:tc>
        <w:tc>
          <w:tcPr>
            <w:tcW w:w="582" w:type="dxa"/>
          </w:tcPr>
          <w:p w14:paraId="5FA88E81" w14:textId="77777777" w:rsidR="003F70A6" w:rsidRPr="001A67E4" w:rsidRDefault="003F70A6" w:rsidP="00C34FD4">
            <w:pPr>
              <w:rPr>
                <w:sz w:val="22"/>
                <w:szCs w:val="22"/>
              </w:rPr>
            </w:pPr>
          </w:p>
        </w:tc>
        <w:tc>
          <w:tcPr>
            <w:tcW w:w="583" w:type="dxa"/>
          </w:tcPr>
          <w:p w14:paraId="606FE42C" w14:textId="77777777" w:rsidR="003F70A6" w:rsidRPr="001A67E4" w:rsidRDefault="003F70A6" w:rsidP="00C34FD4">
            <w:pPr>
              <w:rPr>
                <w:sz w:val="22"/>
                <w:szCs w:val="22"/>
              </w:rPr>
            </w:pPr>
          </w:p>
        </w:tc>
        <w:tc>
          <w:tcPr>
            <w:tcW w:w="582" w:type="dxa"/>
          </w:tcPr>
          <w:p w14:paraId="3F9148BF" w14:textId="77777777" w:rsidR="003F70A6" w:rsidRPr="001A67E4" w:rsidRDefault="003F70A6" w:rsidP="00C34FD4">
            <w:pPr>
              <w:rPr>
                <w:sz w:val="22"/>
                <w:szCs w:val="22"/>
              </w:rPr>
            </w:pPr>
          </w:p>
        </w:tc>
        <w:tc>
          <w:tcPr>
            <w:tcW w:w="583" w:type="dxa"/>
          </w:tcPr>
          <w:p w14:paraId="43A09C48" w14:textId="77777777" w:rsidR="003F70A6" w:rsidRPr="001A67E4" w:rsidRDefault="003F70A6" w:rsidP="00C34FD4">
            <w:pPr>
              <w:rPr>
                <w:sz w:val="22"/>
                <w:szCs w:val="22"/>
              </w:rPr>
            </w:pPr>
          </w:p>
        </w:tc>
        <w:tc>
          <w:tcPr>
            <w:tcW w:w="582" w:type="dxa"/>
          </w:tcPr>
          <w:p w14:paraId="03984848" w14:textId="77777777" w:rsidR="003F70A6" w:rsidRPr="001A67E4" w:rsidRDefault="003F70A6" w:rsidP="00C34FD4">
            <w:pPr>
              <w:rPr>
                <w:sz w:val="22"/>
                <w:szCs w:val="22"/>
              </w:rPr>
            </w:pPr>
          </w:p>
        </w:tc>
        <w:tc>
          <w:tcPr>
            <w:tcW w:w="583" w:type="dxa"/>
          </w:tcPr>
          <w:p w14:paraId="0419A8A2" w14:textId="77777777" w:rsidR="003F70A6" w:rsidRPr="001A67E4" w:rsidRDefault="003F70A6" w:rsidP="00C34FD4">
            <w:pPr>
              <w:rPr>
                <w:sz w:val="22"/>
                <w:szCs w:val="22"/>
              </w:rPr>
            </w:pPr>
          </w:p>
        </w:tc>
        <w:tc>
          <w:tcPr>
            <w:tcW w:w="582" w:type="dxa"/>
          </w:tcPr>
          <w:p w14:paraId="67670459" w14:textId="77777777" w:rsidR="003F70A6" w:rsidRPr="001A67E4" w:rsidRDefault="003F70A6" w:rsidP="00C34FD4">
            <w:pPr>
              <w:rPr>
                <w:sz w:val="22"/>
                <w:szCs w:val="22"/>
              </w:rPr>
            </w:pPr>
          </w:p>
        </w:tc>
        <w:tc>
          <w:tcPr>
            <w:tcW w:w="583" w:type="dxa"/>
          </w:tcPr>
          <w:p w14:paraId="761EBEB1" w14:textId="77777777" w:rsidR="003F70A6" w:rsidRPr="001A67E4" w:rsidRDefault="003F70A6" w:rsidP="00C34FD4">
            <w:pPr>
              <w:rPr>
                <w:sz w:val="22"/>
                <w:szCs w:val="22"/>
              </w:rPr>
            </w:pPr>
          </w:p>
        </w:tc>
        <w:tc>
          <w:tcPr>
            <w:tcW w:w="582" w:type="dxa"/>
          </w:tcPr>
          <w:p w14:paraId="14868FE1" w14:textId="77777777" w:rsidR="003F70A6" w:rsidRPr="001A67E4" w:rsidRDefault="003F70A6" w:rsidP="00C34FD4">
            <w:pPr>
              <w:rPr>
                <w:sz w:val="22"/>
                <w:szCs w:val="22"/>
              </w:rPr>
            </w:pPr>
          </w:p>
        </w:tc>
        <w:tc>
          <w:tcPr>
            <w:tcW w:w="583" w:type="dxa"/>
          </w:tcPr>
          <w:p w14:paraId="094A5CB8" w14:textId="77777777" w:rsidR="003F70A6" w:rsidRPr="001A67E4" w:rsidRDefault="003F70A6" w:rsidP="00C34FD4">
            <w:pPr>
              <w:rPr>
                <w:sz w:val="22"/>
                <w:szCs w:val="22"/>
              </w:rPr>
            </w:pPr>
          </w:p>
        </w:tc>
      </w:tr>
      <w:tr w:rsidR="003F70A6" w:rsidRPr="001A67E4" w14:paraId="11029D0E" w14:textId="77777777" w:rsidTr="00C34FD4">
        <w:trPr>
          <w:gridAfter w:val="1"/>
          <w:wAfter w:w="10" w:type="dxa"/>
          <w:trHeight w:val="366"/>
        </w:trPr>
        <w:tc>
          <w:tcPr>
            <w:tcW w:w="3283" w:type="dxa"/>
          </w:tcPr>
          <w:p w14:paraId="494FDB3E" w14:textId="77777777" w:rsidR="003F70A6" w:rsidRPr="001A67E4" w:rsidRDefault="003F70A6" w:rsidP="00C34FD4">
            <w:pPr>
              <w:rPr>
                <w:sz w:val="22"/>
                <w:szCs w:val="22"/>
              </w:rPr>
            </w:pPr>
          </w:p>
        </w:tc>
        <w:tc>
          <w:tcPr>
            <w:tcW w:w="582" w:type="dxa"/>
          </w:tcPr>
          <w:p w14:paraId="179AC69F" w14:textId="77777777" w:rsidR="003F70A6" w:rsidRPr="001A67E4" w:rsidRDefault="003F70A6" w:rsidP="00C34FD4">
            <w:pPr>
              <w:rPr>
                <w:sz w:val="22"/>
                <w:szCs w:val="22"/>
              </w:rPr>
            </w:pPr>
          </w:p>
        </w:tc>
        <w:tc>
          <w:tcPr>
            <w:tcW w:w="583" w:type="dxa"/>
          </w:tcPr>
          <w:p w14:paraId="27C28739" w14:textId="77777777" w:rsidR="003F70A6" w:rsidRPr="001A67E4" w:rsidRDefault="003F70A6" w:rsidP="00C34FD4">
            <w:pPr>
              <w:rPr>
                <w:sz w:val="22"/>
                <w:szCs w:val="22"/>
              </w:rPr>
            </w:pPr>
          </w:p>
        </w:tc>
        <w:tc>
          <w:tcPr>
            <w:tcW w:w="582" w:type="dxa"/>
          </w:tcPr>
          <w:p w14:paraId="6CCA57CB" w14:textId="77777777" w:rsidR="003F70A6" w:rsidRPr="001A67E4" w:rsidRDefault="003F70A6" w:rsidP="00C34FD4">
            <w:pPr>
              <w:rPr>
                <w:sz w:val="22"/>
                <w:szCs w:val="22"/>
              </w:rPr>
            </w:pPr>
          </w:p>
        </w:tc>
        <w:tc>
          <w:tcPr>
            <w:tcW w:w="583" w:type="dxa"/>
          </w:tcPr>
          <w:p w14:paraId="2996E887" w14:textId="77777777" w:rsidR="003F70A6" w:rsidRPr="001A67E4" w:rsidRDefault="003F70A6" w:rsidP="00C34FD4">
            <w:pPr>
              <w:rPr>
                <w:sz w:val="22"/>
                <w:szCs w:val="22"/>
              </w:rPr>
            </w:pPr>
          </w:p>
        </w:tc>
        <w:tc>
          <w:tcPr>
            <w:tcW w:w="582" w:type="dxa"/>
          </w:tcPr>
          <w:p w14:paraId="1D635E88" w14:textId="77777777" w:rsidR="003F70A6" w:rsidRPr="001A67E4" w:rsidRDefault="003F70A6" w:rsidP="00C34FD4">
            <w:pPr>
              <w:rPr>
                <w:sz w:val="22"/>
                <w:szCs w:val="22"/>
              </w:rPr>
            </w:pPr>
          </w:p>
        </w:tc>
        <w:tc>
          <w:tcPr>
            <w:tcW w:w="583" w:type="dxa"/>
          </w:tcPr>
          <w:p w14:paraId="082E58EF" w14:textId="77777777" w:rsidR="003F70A6" w:rsidRPr="001A67E4" w:rsidRDefault="003F70A6" w:rsidP="00C34FD4">
            <w:pPr>
              <w:rPr>
                <w:sz w:val="22"/>
                <w:szCs w:val="22"/>
              </w:rPr>
            </w:pPr>
          </w:p>
        </w:tc>
        <w:tc>
          <w:tcPr>
            <w:tcW w:w="582" w:type="dxa"/>
          </w:tcPr>
          <w:p w14:paraId="75166DE9" w14:textId="77777777" w:rsidR="003F70A6" w:rsidRPr="001A67E4" w:rsidRDefault="003F70A6" w:rsidP="00C34FD4">
            <w:pPr>
              <w:rPr>
                <w:sz w:val="22"/>
                <w:szCs w:val="22"/>
              </w:rPr>
            </w:pPr>
          </w:p>
        </w:tc>
        <w:tc>
          <w:tcPr>
            <w:tcW w:w="583" w:type="dxa"/>
          </w:tcPr>
          <w:p w14:paraId="78838079" w14:textId="77777777" w:rsidR="003F70A6" w:rsidRPr="001A67E4" w:rsidRDefault="003F70A6" w:rsidP="00C34FD4">
            <w:pPr>
              <w:rPr>
                <w:sz w:val="22"/>
                <w:szCs w:val="22"/>
              </w:rPr>
            </w:pPr>
          </w:p>
        </w:tc>
        <w:tc>
          <w:tcPr>
            <w:tcW w:w="582" w:type="dxa"/>
          </w:tcPr>
          <w:p w14:paraId="67E49379" w14:textId="77777777" w:rsidR="003F70A6" w:rsidRPr="001A67E4" w:rsidRDefault="003F70A6" w:rsidP="00C34FD4">
            <w:pPr>
              <w:rPr>
                <w:sz w:val="22"/>
                <w:szCs w:val="22"/>
              </w:rPr>
            </w:pPr>
          </w:p>
        </w:tc>
        <w:tc>
          <w:tcPr>
            <w:tcW w:w="583" w:type="dxa"/>
          </w:tcPr>
          <w:p w14:paraId="46FA69FD" w14:textId="77777777" w:rsidR="003F70A6" w:rsidRPr="001A67E4" w:rsidRDefault="003F70A6" w:rsidP="00C34FD4">
            <w:pPr>
              <w:rPr>
                <w:sz w:val="22"/>
                <w:szCs w:val="22"/>
              </w:rPr>
            </w:pPr>
          </w:p>
        </w:tc>
        <w:tc>
          <w:tcPr>
            <w:tcW w:w="582" w:type="dxa"/>
          </w:tcPr>
          <w:p w14:paraId="0FC0F15F" w14:textId="77777777" w:rsidR="003F70A6" w:rsidRPr="001A67E4" w:rsidRDefault="003F70A6" w:rsidP="00C34FD4">
            <w:pPr>
              <w:rPr>
                <w:sz w:val="22"/>
                <w:szCs w:val="22"/>
              </w:rPr>
            </w:pPr>
          </w:p>
        </w:tc>
        <w:tc>
          <w:tcPr>
            <w:tcW w:w="583" w:type="dxa"/>
          </w:tcPr>
          <w:p w14:paraId="77F8708C" w14:textId="77777777" w:rsidR="003F70A6" w:rsidRPr="001A67E4" w:rsidRDefault="003F70A6" w:rsidP="00C34FD4">
            <w:pPr>
              <w:rPr>
                <w:sz w:val="22"/>
                <w:szCs w:val="22"/>
              </w:rPr>
            </w:pPr>
          </w:p>
        </w:tc>
      </w:tr>
    </w:tbl>
    <w:p w14:paraId="3167941A" w14:textId="77777777" w:rsidR="003F70A6" w:rsidRPr="001A67E4" w:rsidRDefault="003F70A6" w:rsidP="003F70A6">
      <w:pPr>
        <w:rPr>
          <w:sz w:val="22"/>
          <w:szCs w:val="22"/>
        </w:rPr>
      </w:pPr>
    </w:p>
    <w:p w14:paraId="6DA9871A" w14:textId="77777777" w:rsidR="003F70A6" w:rsidRPr="001A67E4" w:rsidRDefault="003F70A6" w:rsidP="003F70A6">
      <w:pPr>
        <w:rPr>
          <w:sz w:val="22"/>
          <w:szCs w:val="22"/>
        </w:rPr>
        <w:sectPr w:rsidR="003F70A6" w:rsidRPr="001A67E4" w:rsidSect="001E4ADE">
          <w:pgSz w:w="11906" w:h="16838"/>
          <w:pgMar w:top="426" w:right="707" w:bottom="142" w:left="426" w:header="384" w:footer="708" w:gutter="0"/>
          <w:cols w:space="708"/>
          <w:docGrid w:linePitch="360"/>
        </w:sectPr>
      </w:pPr>
    </w:p>
    <w:p w14:paraId="1BB0F299" w14:textId="77777777" w:rsidR="003F70A6" w:rsidRPr="001A67E4" w:rsidRDefault="003F70A6" w:rsidP="003F70A6">
      <w:pPr>
        <w:jc w:val="center"/>
        <w:rPr>
          <w:b/>
          <w:sz w:val="22"/>
          <w:szCs w:val="22"/>
          <w:u w:val="single"/>
        </w:rPr>
      </w:pPr>
      <w:r w:rsidRPr="001A67E4">
        <w:rPr>
          <w:b/>
          <w:sz w:val="22"/>
          <w:szCs w:val="22"/>
          <w:u w:val="single"/>
        </w:rPr>
        <w:lastRenderedPageBreak/>
        <w:t>Monitoring Sheet: Detailed Record</w:t>
      </w:r>
    </w:p>
    <w:p w14:paraId="6E579EB0" w14:textId="77777777" w:rsidR="003F70A6" w:rsidRPr="001A67E4" w:rsidRDefault="003F70A6" w:rsidP="003F70A6">
      <w:pPr>
        <w:jc w:val="center"/>
        <w:rPr>
          <w:b/>
          <w:sz w:val="22"/>
          <w:szCs w:val="22"/>
          <w:u w:val="single"/>
        </w:rPr>
      </w:pPr>
    </w:p>
    <w:p w14:paraId="326FAE3D" w14:textId="77777777" w:rsidR="003F70A6" w:rsidRPr="001A67E4" w:rsidRDefault="003F70A6" w:rsidP="003F70A6">
      <w:pPr>
        <w:jc w:val="center"/>
        <w:rPr>
          <w:i/>
          <w:sz w:val="22"/>
          <w:szCs w:val="22"/>
        </w:rPr>
      </w:pPr>
      <w:r w:rsidRPr="001A67E4">
        <w:rPr>
          <w:b/>
          <w:i/>
          <w:sz w:val="22"/>
          <w:szCs w:val="22"/>
        </w:rPr>
        <w:t xml:space="preserve">*NOTE: </w:t>
      </w:r>
      <w:r w:rsidRPr="001A67E4">
        <w:rPr>
          <w:i/>
          <w:sz w:val="22"/>
          <w:szCs w:val="22"/>
        </w:rPr>
        <w:t>Record animal ID, observations, the progress of an animal’s condition, treatments given, and the plan on this page.</w:t>
      </w:r>
    </w:p>
    <w:tbl>
      <w:tblPr>
        <w:tblStyle w:val="TableGrid"/>
        <w:tblW w:w="0" w:type="auto"/>
        <w:tblLook w:val="04A0" w:firstRow="1" w:lastRow="0" w:firstColumn="1" w:lastColumn="0" w:noHBand="0" w:noVBand="1"/>
      </w:tblPr>
      <w:tblGrid>
        <w:gridCol w:w="1262"/>
        <w:gridCol w:w="13155"/>
        <w:gridCol w:w="971"/>
      </w:tblGrid>
      <w:tr w:rsidR="003F70A6" w:rsidRPr="001A67E4" w14:paraId="3A613AE2" w14:textId="77777777" w:rsidTr="00C34FD4">
        <w:tc>
          <w:tcPr>
            <w:tcW w:w="1271" w:type="dxa"/>
          </w:tcPr>
          <w:p w14:paraId="017C2E02" w14:textId="77777777" w:rsidR="003F70A6" w:rsidRPr="001A67E4" w:rsidRDefault="003F70A6" w:rsidP="00C34FD4">
            <w:pPr>
              <w:jc w:val="center"/>
              <w:rPr>
                <w:i/>
                <w:sz w:val="22"/>
                <w:szCs w:val="22"/>
              </w:rPr>
            </w:pPr>
            <w:r w:rsidRPr="001A67E4">
              <w:rPr>
                <w:b/>
                <w:sz w:val="22"/>
                <w:szCs w:val="22"/>
                <w:lang w:val="en-US"/>
              </w:rPr>
              <w:t>Date</w:t>
            </w:r>
          </w:p>
        </w:tc>
        <w:tc>
          <w:tcPr>
            <w:tcW w:w="13325" w:type="dxa"/>
          </w:tcPr>
          <w:p w14:paraId="13FDC005" w14:textId="77777777" w:rsidR="003F70A6" w:rsidRPr="001A67E4" w:rsidRDefault="003F70A6" w:rsidP="00C34FD4">
            <w:pPr>
              <w:jc w:val="center"/>
              <w:rPr>
                <w:i/>
                <w:sz w:val="22"/>
                <w:szCs w:val="22"/>
              </w:rPr>
            </w:pPr>
            <w:r w:rsidRPr="001A67E4">
              <w:rPr>
                <w:b/>
                <w:sz w:val="22"/>
                <w:szCs w:val="22"/>
                <w:lang w:val="en-US"/>
              </w:rPr>
              <w:t>Details of abnormal finding, action taken, and plan</w:t>
            </w:r>
          </w:p>
        </w:tc>
        <w:tc>
          <w:tcPr>
            <w:tcW w:w="972" w:type="dxa"/>
          </w:tcPr>
          <w:p w14:paraId="08BC49A0" w14:textId="77777777" w:rsidR="003F70A6" w:rsidRPr="001A67E4" w:rsidRDefault="003F70A6" w:rsidP="00C34FD4">
            <w:pPr>
              <w:jc w:val="center"/>
              <w:rPr>
                <w:i/>
                <w:sz w:val="22"/>
                <w:szCs w:val="22"/>
              </w:rPr>
            </w:pPr>
            <w:r w:rsidRPr="001A67E4">
              <w:rPr>
                <w:b/>
                <w:sz w:val="22"/>
                <w:szCs w:val="22"/>
                <w:lang w:val="en-US"/>
              </w:rPr>
              <w:t>Initials</w:t>
            </w:r>
          </w:p>
        </w:tc>
      </w:tr>
      <w:tr w:rsidR="003F70A6" w:rsidRPr="001A67E4" w14:paraId="08DABFA6" w14:textId="77777777" w:rsidTr="00C34FD4">
        <w:tc>
          <w:tcPr>
            <w:tcW w:w="1271" w:type="dxa"/>
          </w:tcPr>
          <w:p w14:paraId="3F1CB154" w14:textId="77777777" w:rsidR="003F70A6" w:rsidRPr="001A67E4" w:rsidRDefault="003F70A6" w:rsidP="00C34FD4">
            <w:pPr>
              <w:jc w:val="center"/>
              <w:rPr>
                <w:i/>
                <w:sz w:val="22"/>
                <w:szCs w:val="22"/>
              </w:rPr>
            </w:pPr>
          </w:p>
        </w:tc>
        <w:tc>
          <w:tcPr>
            <w:tcW w:w="13325" w:type="dxa"/>
          </w:tcPr>
          <w:p w14:paraId="4ACBAEBE" w14:textId="77777777" w:rsidR="003F70A6" w:rsidRPr="001A67E4" w:rsidRDefault="003F70A6" w:rsidP="00C34FD4">
            <w:pPr>
              <w:jc w:val="center"/>
              <w:rPr>
                <w:i/>
                <w:sz w:val="22"/>
                <w:szCs w:val="22"/>
              </w:rPr>
            </w:pPr>
          </w:p>
        </w:tc>
        <w:tc>
          <w:tcPr>
            <w:tcW w:w="972" w:type="dxa"/>
          </w:tcPr>
          <w:p w14:paraId="02FB96F4" w14:textId="77777777" w:rsidR="003F70A6" w:rsidRPr="001A67E4" w:rsidRDefault="003F70A6" w:rsidP="00C34FD4">
            <w:pPr>
              <w:jc w:val="center"/>
              <w:rPr>
                <w:i/>
                <w:sz w:val="22"/>
                <w:szCs w:val="22"/>
              </w:rPr>
            </w:pPr>
          </w:p>
        </w:tc>
      </w:tr>
      <w:tr w:rsidR="003F70A6" w:rsidRPr="001A67E4" w14:paraId="57B23368" w14:textId="77777777" w:rsidTr="00C34FD4">
        <w:tc>
          <w:tcPr>
            <w:tcW w:w="1271" w:type="dxa"/>
          </w:tcPr>
          <w:p w14:paraId="4AF6EED7" w14:textId="77777777" w:rsidR="003F70A6" w:rsidRPr="001A67E4" w:rsidRDefault="003F70A6" w:rsidP="00C34FD4">
            <w:pPr>
              <w:jc w:val="center"/>
              <w:rPr>
                <w:i/>
                <w:sz w:val="22"/>
                <w:szCs w:val="22"/>
              </w:rPr>
            </w:pPr>
          </w:p>
        </w:tc>
        <w:tc>
          <w:tcPr>
            <w:tcW w:w="13325" w:type="dxa"/>
          </w:tcPr>
          <w:p w14:paraId="7E358D07" w14:textId="77777777" w:rsidR="003F70A6" w:rsidRPr="001A67E4" w:rsidRDefault="003F70A6" w:rsidP="00C34FD4">
            <w:pPr>
              <w:jc w:val="center"/>
              <w:rPr>
                <w:i/>
                <w:sz w:val="22"/>
                <w:szCs w:val="22"/>
              </w:rPr>
            </w:pPr>
          </w:p>
        </w:tc>
        <w:tc>
          <w:tcPr>
            <w:tcW w:w="972" w:type="dxa"/>
          </w:tcPr>
          <w:p w14:paraId="67703BC7" w14:textId="77777777" w:rsidR="003F70A6" w:rsidRPr="001A67E4" w:rsidRDefault="003F70A6" w:rsidP="00C34FD4">
            <w:pPr>
              <w:jc w:val="center"/>
              <w:rPr>
                <w:i/>
                <w:sz w:val="22"/>
                <w:szCs w:val="22"/>
              </w:rPr>
            </w:pPr>
          </w:p>
        </w:tc>
      </w:tr>
      <w:tr w:rsidR="003F70A6" w:rsidRPr="001A67E4" w14:paraId="6A77B702" w14:textId="77777777" w:rsidTr="00C34FD4">
        <w:tc>
          <w:tcPr>
            <w:tcW w:w="1271" w:type="dxa"/>
          </w:tcPr>
          <w:p w14:paraId="6A6B0F1F" w14:textId="77777777" w:rsidR="003F70A6" w:rsidRPr="001A67E4" w:rsidRDefault="003F70A6" w:rsidP="00C34FD4">
            <w:pPr>
              <w:jc w:val="center"/>
              <w:rPr>
                <w:i/>
                <w:sz w:val="22"/>
                <w:szCs w:val="22"/>
              </w:rPr>
            </w:pPr>
          </w:p>
        </w:tc>
        <w:tc>
          <w:tcPr>
            <w:tcW w:w="13325" w:type="dxa"/>
          </w:tcPr>
          <w:p w14:paraId="282FF925" w14:textId="77777777" w:rsidR="003F70A6" w:rsidRPr="001A67E4" w:rsidRDefault="003F70A6" w:rsidP="00C34FD4">
            <w:pPr>
              <w:jc w:val="center"/>
              <w:rPr>
                <w:i/>
                <w:sz w:val="22"/>
                <w:szCs w:val="22"/>
              </w:rPr>
            </w:pPr>
          </w:p>
        </w:tc>
        <w:tc>
          <w:tcPr>
            <w:tcW w:w="972" w:type="dxa"/>
          </w:tcPr>
          <w:p w14:paraId="5375D4F6" w14:textId="77777777" w:rsidR="003F70A6" w:rsidRPr="001A67E4" w:rsidRDefault="003F70A6" w:rsidP="00C34FD4">
            <w:pPr>
              <w:jc w:val="center"/>
              <w:rPr>
                <w:i/>
                <w:sz w:val="22"/>
                <w:szCs w:val="22"/>
              </w:rPr>
            </w:pPr>
          </w:p>
        </w:tc>
      </w:tr>
      <w:tr w:rsidR="003F70A6" w:rsidRPr="001A67E4" w14:paraId="3E575B4E" w14:textId="77777777" w:rsidTr="00C34FD4">
        <w:tc>
          <w:tcPr>
            <w:tcW w:w="1271" w:type="dxa"/>
          </w:tcPr>
          <w:p w14:paraId="0DB4B92C" w14:textId="77777777" w:rsidR="003F70A6" w:rsidRPr="001A67E4" w:rsidRDefault="003F70A6" w:rsidP="00C34FD4">
            <w:pPr>
              <w:jc w:val="center"/>
              <w:rPr>
                <w:i/>
                <w:sz w:val="22"/>
                <w:szCs w:val="22"/>
              </w:rPr>
            </w:pPr>
          </w:p>
        </w:tc>
        <w:tc>
          <w:tcPr>
            <w:tcW w:w="13325" w:type="dxa"/>
          </w:tcPr>
          <w:p w14:paraId="6930809C" w14:textId="77777777" w:rsidR="003F70A6" w:rsidRPr="001A67E4" w:rsidRDefault="003F70A6" w:rsidP="00C34FD4">
            <w:pPr>
              <w:jc w:val="center"/>
              <w:rPr>
                <w:i/>
                <w:sz w:val="22"/>
                <w:szCs w:val="22"/>
              </w:rPr>
            </w:pPr>
          </w:p>
        </w:tc>
        <w:tc>
          <w:tcPr>
            <w:tcW w:w="972" w:type="dxa"/>
          </w:tcPr>
          <w:p w14:paraId="04C2C049" w14:textId="77777777" w:rsidR="003F70A6" w:rsidRPr="001A67E4" w:rsidRDefault="003F70A6" w:rsidP="00C34FD4">
            <w:pPr>
              <w:jc w:val="center"/>
              <w:rPr>
                <w:i/>
                <w:sz w:val="22"/>
                <w:szCs w:val="22"/>
              </w:rPr>
            </w:pPr>
          </w:p>
        </w:tc>
      </w:tr>
      <w:tr w:rsidR="003F70A6" w:rsidRPr="001A67E4" w14:paraId="1566F415" w14:textId="77777777" w:rsidTr="00C34FD4">
        <w:tc>
          <w:tcPr>
            <w:tcW w:w="1271" w:type="dxa"/>
          </w:tcPr>
          <w:p w14:paraId="38568E50" w14:textId="77777777" w:rsidR="003F70A6" w:rsidRPr="001A67E4" w:rsidRDefault="003F70A6" w:rsidP="00C34FD4">
            <w:pPr>
              <w:jc w:val="center"/>
              <w:rPr>
                <w:i/>
                <w:sz w:val="22"/>
                <w:szCs w:val="22"/>
              </w:rPr>
            </w:pPr>
          </w:p>
        </w:tc>
        <w:tc>
          <w:tcPr>
            <w:tcW w:w="13325" w:type="dxa"/>
          </w:tcPr>
          <w:p w14:paraId="6B9E57C5" w14:textId="77777777" w:rsidR="003F70A6" w:rsidRPr="001A67E4" w:rsidRDefault="003F70A6" w:rsidP="00C34FD4">
            <w:pPr>
              <w:jc w:val="center"/>
              <w:rPr>
                <w:i/>
                <w:sz w:val="22"/>
                <w:szCs w:val="22"/>
              </w:rPr>
            </w:pPr>
          </w:p>
        </w:tc>
        <w:tc>
          <w:tcPr>
            <w:tcW w:w="972" w:type="dxa"/>
          </w:tcPr>
          <w:p w14:paraId="349A1010" w14:textId="77777777" w:rsidR="003F70A6" w:rsidRPr="001A67E4" w:rsidRDefault="003F70A6" w:rsidP="00C34FD4">
            <w:pPr>
              <w:jc w:val="center"/>
              <w:rPr>
                <w:i/>
                <w:sz w:val="22"/>
                <w:szCs w:val="22"/>
              </w:rPr>
            </w:pPr>
          </w:p>
        </w:tc>
      </w:tr>
      <w:tr w:rsidR="003F70A6" w:rsidRPr="001A67E4" w14:paraId="79EEAF3E" w14:textId="77777777" w:rsidTr="00C34FD4">
        <w:tc>
          <w:tcPr>
            <w:tcW w:w="1271" w:type="dxa"/>
          </w:tcPr>
          <w:p w14:paraId="29AE7AEF" w14:textId="77777777" w:rsidR="003F70A6" w:rsidRPr="001A67E4" w:rsidRDefault="003F70A6" w:rsidP="00C34FD4">
            <w:pPr>
              <w:jc w:val="center"/>
              <w:rPr>
                <w:i/>
                <w:sz w:val="22"/>
                <w:szCs w:val="22"/>
              </w:rPr>
            </w:pPr>
          </w:p>
        </w:tc>
        <w:tc>
          <w:tcPr>
            <w:tcW w:w="13325" w:type="dxa"/>
          </w:tcPr>
          <w:p w14:paraId="25AEEA3C" w14:textId="77777777" w:rsidR="003F70A6" w:rsidRPr="001A67E4" w:rsidRDefault="003F70A6" w:rsidP="00C34FD4">
            <w:pPr>
              <w:jc w:val="center"/>
              <w:rPr>
                <w:i/>
                <w:sz w:val="22"/>
                <w:szCs w:val="22"/>
              </w:rPr>
            </w:pPr>
          </w:p>
        </w:tc>
        <w:tc>
          <w:tcPr>
            <w:tcW w:w="972" w:type="dxa"/>
          </w:tcPr>
          <w:p w14:paraId="425CB73E" w14:textId="77777777" w:rsidR="003F70A6" w:rsidRPr="001A67E4" w:rsidRDefault="003F70A6" w:rsidP="00C34FD4">
            <w:pPr>
              <w:jc w:val="center"/>
              <w:rPr>
                <w:i/>
                <w:sz w:val="22"/>
                <w:szCs w:val="22"/>
              </w:rPr>
            </w:pPr>
          </w:p>
        </w:tc>
      </w:tr>
      <w:tr w:rsidR="003F70A6" w:rsidRPr="001A67E4" w14:paraId="5A2202A1" w14:textId="77777777" w:rsidTr="00C34FD4">
        <w:tc>
          <w:tcPr>
            <w:tcW w:w="1271" w:type="dxa"/>
          </w:tcPr>
          <w:p w14:paraId="54C5E90A" w14:textId="77777777" w:rsidR="003F70A6" w:rsidRPr="001A67E4" w:rsidRDefault="003F70A6" w:rsidP="00C34FD4">
            <w:pPr>
              <w:jc w:val="center"/>
              <w:rPr>
                <w:i/>
                <w:sz w:val="22"/>
                <w:szCs w:val="22"/>
              </w:rPr>
            </w:pPr>
          </w:p>
        </w:tc>
        <w:tc>
          <w:tcPr>
            <w:tcW w:w="13325" w:type="dxa"/>
          </w:tcPr>
          <w:p w14:paraId="478A06DD" w14:textId="77777777" w:rsidR="003F70A6" w:rsidRPr="001A67E4" w:rsidRDefault="003F70A6" w:rsidP="00C34FD4">
            <w:pPr>
              <w:jc w:val="center"/>
              <w:rPr>
                <w:i/>
                <w:sz w:val="22"/>
                <w:szCs w:val="22"/>
              </w:rPr>
            </w:pPr>
          </w:p>
        </w:tc>
        <w:tc>
          <w:tcPr>
            <w:tcW w:w="972" w:type="dxa"/>
          </w:tcPr>
          <w:p w14:paraId="15362B26" w14:textId="77777777" w:rsidR="003F70A6" w:rsidRPr="001A67E4" w:rsidRDefault="003F70A6" w:rsidP="00C34FD4">
            <w:pPr>
              <w:jc w:val="center"/>
              <w:rPr>
                <w:i/>
                <w:sz w:val="22"/>
                <w:szCs w:val="22"/>
              </w:rPr>
            </w:pPr>
          </w:p>
        </w:tc>
      </w:tr>
      <w:tr w:rsidR="003F70A6" w:rsidRPr="001A67E4" w14:paraId="4100435D" w14:textId="77777777" w:rsidTr="00C34FD4">
        <w:tc>
          <w:tcPr>
            <w:tcW w:w="1271" w:type="dxa"/>
          </w:tcPr>
          <w:p w14:paraId="65CBD2AC" w14:textId="77777777" w:rsidR="003F70A6" w:rsidRPr="001A67E4" w:rsidRDefault="003F70A6" w:rsidP="00C34FD4">
            <w:pPr>
              <w:jc w:val="center"/>
              <w:rPr>
                <w:i/>
                <w:sz w:val="22"/>
                <w:szCs w:val="22"/>
              </w:rPr>
            </w:pPr>
          </w:p>
        </w:tc>
        <w:tc>
          <w:tcPr>
            <w:tcW w:w="13325" w:type="dxa"/>
          </w:tcPr>
          <w:p w14:paraId="575DF7CF" w14:textId="77777777" w:rsidR="003F70A6" w:rsidRPr="001A67E4" w:rsidRDefault="003F70A6" w:rsidP="00C34FD4">
            <w:pPr>
              <w:jc w:val="center"/>
              <w:rPr>
                <w:i/>
                <w:sz w:val="22"/>
                <w:szCs w:val="22"/>
              </w:rPr>
            </w:pPr>
          </w:p>
        </w:tc>
        <w:tc>
          <w:tcPr>
            <w:tcW w:w="972" w:type="dxa"/>
          </w:tcPr>
          <w:p w14:paraId="4AF8AC8C" w14:textId="77777777" w:rsidR="003F70A6" w:rsidRPr="001A67E4" w:rsidRDefault="003F70A6" w:rsidP="00C34FD4">
            <w:pPr>
              <w:jc w:val="center"/>
              <w:rPr>
                <w:i/>
                <w:sz w:val="22"/>
                <w:szCs w:val="22"/>
              </w:rPr>
            </w:pPr>
          </w:p>
        </w:tc>
      </w:tr>
      <w:tr w:rsidR="003F70A6" w:rsidRPr="001A67E4" w14:paraId="6E187627" w14:textId="77777777" w:rsidTr="00C34FD4">
        <w:tc>
          <w:tcPr>
            <w:tcW w:w="1271" w:type="dxa"/>
          </w:tcPr>
          <w:p w14:paraId="42250BB8" w14:textId="77777777" w:rsidR="003F70A6" w:rsidRPr="001A67E4" w:rsidRDefault="003F70A6" w:rsidP="00C34FD4">
            <w:pPr>
              <w:jc w:val="center"/>
              <w:rPr>
                <w:i/>
                <w:sz w:val="22"/>
                <w:szCs w:val="22"/>
              </w:rPr>
            </w:pPr>
          </w:p>
        </w:tc>
        <w:tc>
          <w:tcPr>
            <w:tcW w:w="13325" w:type="dxa"/>
          </w:tcPr>
          <w:p w14:paraId="223F6FE2" w14:textId="77777777" w:rsidR="003F70A6" w:rsidRPr="001A67E4" w:rsidRDefault="003F70A6" w:rsidP="00C34FD4">
            <w:pPr>
              <w:jc w:val="center"/>
              <w:rPr>
                <w:i/>
                <w:sz w:val="22"/>
                <w:szCs w:val="22"/>
              </w:rPr>
            </w:pPr>
          </w:p>
        </w:tc>
        <w:tc>
          <w:tcPr>
            <w:tcW w:w="972" w:type="dxa"/>
          </w:tcPr>
          <w:p w14:paraId="76B3E300" w14:textId="77777777" w:rsidR="003F70A6" w:rsidRPr="001A67E4" w:rsidRDefault="003F70A6" w:rsidP="00C34FD4">
            <w:pPr>
              <w:jc w:val="center"/>
              <w:rPr>
                <w:i/>
                <w:sz w:val="22"/>
                <w:szCs w:val="22"/>
              </w:rPr>
            </w:pPr>
          </w:p>
        </w:tc>
      </w:tr>
      <w:tr w:rsidR="003F70A6" w:rsidRPr="001A67E4" w14:paraId="4F8A7F14" w14:textId="77777777" w:rsidTr="00C34FD4">
        <w:tc>
          <w:tcPr>
            <w:tcW w:w="1271" w:type="dxa"/>
          </w:tcPr>
          <w:p w14:paraId="3B799973" w14:textId="77777777" w:rsidR="003F70A6" w:rsidRPr="001A67E4" w:rsidRDefault="003F70A6" w:rsidP="00C34FD4">
            <w:pPr>
              <w:jc w:val="center"/>
              <w:rPr>
                <w:i/>
                <w:sz w:val="22"/>
                <w:szCs w:val="22"/>
              </w:rPr>
            </w:pPr>
          </w:p>
        </w:tc>
        <w:tc>
          <w:tcPr>
            <w:tcW w:w="13325" w:type="dxa"/>
          </w:tcPr>
          <w:p w14:paraId="43009E2E" w14:textId="77777777" w:rsidR="003F70A6" w:rsidRPr="001A67E4" w:rsidRDefault="003F70A6" w:rsidP="00C34FD4">
            <w:pPr>
              <w:jc w:val="center"/>
              <w:rPr>
                <w:i/>
                <w:sz w:val="22"/>
                <w:szCs w:val="22"/>
              </w:rPr>
            </w:pPr>
          </w:p>
        </w:tc>
        <w:tc>
          <w:tcPr>
            <w:tcW w:w="972" w:type="dxa"/>
          </w:tcPr>
          <w:p w14:paraId="09C1168B" w14:textId="77777777" w:rsidR="003F70A6" w:rsidRPr="001A67E4" w:rsidRDefault="003F70A6" w:rsidP="00C34FD4">
            <w:pPr>
              <w:jc w:val="center"/>
              <w:rPr>
                <w:i/>
                <w:sz w:val="22"/>
                <w:szCs w:val="22"/>
              </w:rPr>
            </w:pPr>
          </w:p>
        </w:tc>
      </w:tr>
      <w:tr w:rsidR="003F70A6" w:rsidRPr="001A67E4" w14:paraId="7E257808" w14:textId="77777777" w:rsidTr="00C34FD4">
        <w:tc>
          <w:tcPr>
            <w:tcW w:w="1271" w:type="dxa"/>
          </w:tcPr>
          <w:p w14:paraId="0F39FF08" w14:textId="77777777" w:rsidR="003F70A6" w:rsidRPr="001A67E4" w:rsidRDefault="003F70A6" w:rsidP="00C34FD4">
            <w:pPr>
              <w:jc w:val="center"/>
              <w:rPr>
                <w:i/>
                <w:sz w:val="22"/>
                <w:szCs w:val="22"/>
              </w:rPr>
            </w:pPr>
          </w:p>
        </w:tc>
        <w:tc>
          <w:tcPr>
            <w:tcW w:w="13325" w:type="dxa"/>
          </w:tcPr>
          <w:p w14:paraId="3EF98470" w14:textId="77777777" w:rsidR="003F70A6" w:rsidRPr="001A67E4" w:rsidRDefault="003F70A6" w:rsidP="00C34FD4">
            <w:pPr>
              <w:jc w:val="center"/>
              <w:rPr>
                <w:i/>
                <w:sz w:val="22"/>
                <w:szCs w:val="22"/>
              </w:rPr>
            </w:pPr>
          </w:p>
        </w:tc>
        <w:tc>
          <w:tcPr>
            <w:tcW w:w="972" w:type="dxa"/>
          </w:tcPr>
          <w:p w14:paraId="055A8ED0" w14:textId="77777777" w:rsidR="003F70A6" w:rsidRPr="001A67E4" w:rsidRDefault="003F70A6" w:rsidP="00C34FD4">
            <w:pPr>
              <w:jc w:val="center"/>
              <w:rPr>
                <w:i/>
                <w:sz w:val="22"/>
                <w:szCs w:val="22"/>
              </w:rPr>
            </w:pPr>
          </w:p>
        </w:tc>
      </w:tr>
      <w:tr w:rsidR="003F70A6" w:rsidRPr="001A67E4" w14:paraId="2AF13C46" w14:textId="77777777" w:rsidTr="00C34FD4">
        <w:tc>
          <w:tcPr>
            <w:tcW w:w="1271" w:type="dxa"/>
          </w:tcPr>
          <w:p w14:paraId="7E7ACD21" w14:textId="77777777" w:rsidR="003F70A6" w:rsidRPr="001A67E4" w:rsidRDefault="003F70A6" w:rsidP="00C34FD4">
            <w:pPr>
              <w:jc w:val="center"/>
              <w:rPr>
                <w:i/>
                <w:sz w:val="22"/>
                <w:szCs w:val="22"/>
              </w:rPr>
            </w:pPr>
          </w:p>
        </w:tc>
        <w:tc>
          <w:tcPr>
            <w:tcW w:w="13325" w:type="dxa"/>
          </w:tcPr>
          <w:p w14:paraId="481C5F80" w14:textId="77777777" w:rsidR="003F70A6" w:rsidRPr="001A67E4" w:rsidRDefault="003F70A6" w:rsidP="00C34FD4">
            <w:pPr>
              <w:jc w:val="center"/>
              <w:rPr>
                <w:i/>
                <w:sz w:val="22"/>
                <w:szCs w:val="22"/>
              </w:rPr>
            </w:pPr>
          </w:p>
        </w:tc>
        <w:tc>
          <w:tcPr>
            <w:tcW w:w="972" w:type="dxa"/>
          </w:tcPr>
          <w:p w14:paraId="03889CBA" w14:textId="77777777" w:rsidR="003F70A6" w:rsidRPr="001A67E4" w:rsidRDefault="003F70A6" w:rsidP="00C34FD4">
            <w:pPr>
              <w:jc w:val="center"/>
              <w:rPr>
                <w:i/>
                <w:sz w:val="22"/>
                <w:szCs w:val="22"/>
              </w:rPr>
            </w:pPr>
          </w:p>
        </w:tc>
      </w:tr>
      <w:tr w:rsidR="003F70A6" w:rsidRPr="001A67E4" w14:paraId="51E77AEA" w14:textId="77777777" w:rsidTr="00C34FD4">
        <w:tc>
          <w:tcPr>
            <w:tcW w:w="1271" w:type="dxa"/>
          </w:tcPr>
          <w:p w14:paraId="03A225D2" w14:textId="77777777" w:rsidR="003F70A6" w:rsidRPr="001A67E4" w:rsidRDefault="003F70A6" w:rsidP="00C34FD4">
            <w:pPr>
              <w:jc w:val="center"/>
              <w:rPr>
                <w:i/>
                <w:sz w:val="22"/>
                <w:szCs w:val="22"/>
              </w:rPr>
            </w:pPr>
          </w:p>
        </w:tc>
        <w:tc>
          <w:tcPr>
            <w:tcW w:w="13325" w:type="dxa"/>
          </w:tcPr>
          <w:p w14:paraId="7E919B56" w14:textId="77777777" w:rsidR="003F70A6" w:rsidRPr="001A67E4" w:rsidRDefault="003F70A6" w:rsidP="00C34FD4">
            <w:pPr>
              <w:jc w:val="center"/>
              <w:rPr>
                <w:i/>
                <w:sz w:val="22"/>
                <w:szCs w:val="22"/>
              </w:rPr>
            </w:pPr>
          </w:p>
        </w:tc>
        <w:tc>
          <w:tcPr>
            <w:tcW w:w="972" w:type="dxa"/>
          </w:tcPr>
          <w:p w14:paraId="33013F55" w14:textId="77777777" w:rsidR="003F70A6" w:rsidRPr="001A67E4" w:rsidRDefault="003F70A6" w:rsidP="00C34FD4">
            <w:pPr>
              <w:jc w:val="center"/>
              <w:rPr>
                <w:i/>
                <w:sz w:val="22"/>
                <w:szCs w:val="22"/>
              </w:rPr>
            </w:pPr>
          </w:p>
        </w:tc>
      </w:tr>
      <w:tr w:rsidR="003F70A6" w:rsidRPr="001A67E4" w14:paraId="5D552BD2" w14:textId="77777777" w:rsidTr="00C34FD4">
        <w:tc>
          <w:tcPr>
            <w:tcW w:w="1271" w:type="dxa"/>
          </w:tcPr>
          <w:p w14:paraId="38635772" w14:textId="77777777" w:rsidR="003F70A6" w:rsidRPr="001A67E4" w:rsidRDefault="003F70A6" w:rsidP="00C34FD4">
            <w:pPr>
              <w:jc w:val="center"/>
              <w:rPr>
                <w:i/>
                <w:sz w:val="22"/>
                <w:szCs w:val="22"/>
              </w:rPr>
            </w:pPr>
          </w:p>
        </w:tc>
        <w:tc>
          <w:tcPr>
            <w:tcW w:w="13325" w:type="dxa"/>
          </w:tcPr>
          <w:p w14:paraId="561E9498" w14:textId="77777777" w:rsidR="003F70A6" w:rsidRPr="001A67E4" w:rsidRDefault="003F70A6" w:rsidP="00C34FD4">
            <w:pPr>
              <w:jc w:val="center"/>
              <w:rPr>
                <w:i/>
                <w:sz w:val="22"/>
                <w:szCs w:val="22"/>
              </w:rPr>
            </w:pPr>
          </w:p>
        </w:tc>
        <w:tc>
          <w:tcPr>
            <w:tcW w:w="972" w:type="dxa"/>
          </w:tcPr>
          <w:p w14:paraId="6E375F70" w14:textId="77777777" w:rsidR="003F70A6" w:rsidRPr="001A67E4" w:rsidRDefault="003F70A6" w:rsidP="00C34FD4">
            <w:pPr>
              <w:jc w:val="center"/>
              <w:rPr>
                <w:i/>
                <w:sz w:val="22"/>
                <w:szCs w:val="22"/>
              </w:rPr>
            </w:pPr>
          </w:p>
        </w:tc>
      </w:tr>
      <w:tr w:rsidR="003F70A6" w:rsidRPr="001A67E4" w14:paraId="61643E1C" w14:textId="77777777" w:rsidTr="00C34FD4">
        <w:tc>
          <w:tcPr>
            <w:tcW w:w="1271" w:type="dxa"/>
          </w:tcPr>
          <w:p w14:paraId="277EF2EE" w14:textId="77777777" w:rsidR="003F70A6" w:rsidRPr="001A67E4" w:rsidRDefault="003F70A6" w:rsidP="00C34FD4">
            <w:pPr>
              <w:jc w:val="center"/>
              <w:rPr>
                <w:i/>
                <w:sz w:val="22"/>
                <w:szCs w:val="22"/>
              </w:rPr>
            </w:pPr>
          </w:p>
        </w:tc>
        <w:tc>
          <w:tcPr>
            <w:tcW w:w="13325" w:type="dxa"/>
          </w:tcPr>
          <w:p w14:paraId="4C3A4D8E" w14:textId="77777777" w:rsidR="003F70A6" w:rsidRPr="001A67E4" w:rsidRDefault="003F70A6" w:rsidP="00C34FD4">
            <w:pPr>
              <w:jc w:val="center"/>
              <w:rPr>
                <w:i/>
                <w:sz w:val="22"/>
                <w:szCs w:val="22"/>
              </w:rPr>
            </w:pPr>
          </w:p>
        </w:tc>
        <w:tc>
          <w:tcPr>
            <w:tcW w:w="972" w:type="dxa"/>
          </w:tcPr>
          <w:p w14:paraId="73BE2A28" w14:textId="77777777" w:rsidR="003F70A6" w:rsidRPr="001A67E4" w:rsidRDefault="003F70A6" w:rsidP="00C34FD4">
            <w:pPr>
              <w:jc w:val="center"/>
              <w:rPr>
                <w:i/>
                <w:sz w:val="22"/>
                <w:szCs w:val="22"/>
              </w:rPr>
            </w:pPr>
          </w:p>
        </w:tc>
      </w:tr>
      <w:tr w:rsidR="003F70A6" w:rsidRPr="001A67E4" w14:paraId="26BB5A45" w14:textId="77777777" w:rsidTr="00C34FD4">
        <w:tc>
          <w:tcPr>
            <w:tcW w:w="1271" w:type="dxa"/>
          </w:tcPr>
          <w:p w14:paraId="5DAFA27E" w14:textId="77777777" w:rsidR="003F70A6" w:rsidRPr="001A67E4" w:rsidRDefault="003F70A6" w:rsidP="00C34FD4">
            <w:pPr>
              <w:jc w:val="center"/>
              <w:rPr>
                <w:i/>
                <w:sz w:val="22"/>
                <w:szCs w:val="22"/>
              </w:rPr>
            </w:pPr>
          </w:p>
        </w:tc>
        <w:tc>
          <w:tcPr>
            <w:tcW w:w="13325" w:type="dxa"/>
          </w:tcPr>
          <w:p w14:paraId="35F9B250" w14:textId="77777777" w:rsidR="003F70A6" w:rsidRPr="001A67E4" w:rsidRDefault="003F70A6" w:rsidP="00C34FD4">
            <w:pPr>
              <w:jc w:val="center"/>
              <w:rPr>
                <w:i/>
                <w:sz w:val="22"/>
                <w:szCs w:val="22"/>
              </w:rPr>
            </w:pPr>
          </w:p>
        </w:tc>
        <w:tc>
          <w:tcPr>
            <w:tcW w:w="972" w:type="dxa"/>
          </w:tcPr>
          <w:p w14:paraId="473A682D" w14:textId="77777777" w:rsidR="003F70A6" w:rsidRPr="001A67E4" w:rsidRDefault="003F70A6" w:rsidP="00C34FD4">
            <w:pPr>
              <w:jc w:val="center"/>
              <w:rPr>
                <w:i/>
                <w:sz w:val="22"/>
                <w:szCs w:val="22"/>
              </w:rPr>
            </w:pPr>
          </w:p>
        </w:tc>
      </w:tr>
      <w:tr w:rsidR="003F70A6" w:rsidRPr="001A67E4" w14:paraId="35646F7A" w14:textId="77777777" w:rsidTr="00C34FD4">
        <w:tc>
          <w:tcPr>
            <w:tcW w:w="1271" w:type="dxa"/>
          </w:tcPr>
          <w:p w14:paraId="7C82CD53" w14:textId="77777777" w:rsidR="003F70A6" w:rsidRPr="001A67E4" w:rsidRDefault="003F70A6" w:rsidP="00C34FD4">
            <w:pPr>
              <w:jc w:val="center"/>
              <w:rPr>
                <w:i/>
                <w:sz w:val="22"/>
                <w:szCs w:val="22"/>
              </w:rPr>
            </w:pPr>
          </w:p>
        </w:tc>
        <w:tc>
          <w:tcPr>
            <w:tcW w:w="13325" w:type="dxa"/>
          </w:tcPr>
          <w:p w14:paraId="410BD533" w14:textId="77777777" w:rsidR="003F70A6" w:rsidRPr="001A67E4" w:rsidRDefault="003F70A6" w:rsidP="00C34FD4">
            <w:pPr>
              <w:jc w:val="center"/>
              <w:rPr>
                <w:i/>
                <w:sz w:val="22"/>
                <w:szCs w:val="22"/>
              </w:rPr>
            </w:pPr>
          </w:p>
        </w:tc>
        <w:tc>
          <w:tcPr>
            <w:tcW w:w="972" w:type="dxa"/>
          </w:tcPr>
          <w:p w14:paraId="7DFEDCAA" w14:textId="77777777" w:rsidR="003F70A6" w:rsidRPr="001A67E4" w:rsidRDefault="003F70A6" w:rsidP="00C34FD4">
            <w:pPr>
              <w:jc w:val="center"/>
              <w:rPr>
                <w:i/>
                <w:sz w:val="22"/>
                <w:szCs w:val="22"/>
              </w:rPr>
            </w:pPr>
          </w:p>
        </w:tc>
      </w:tr>
      <w:tr w:rsidR="003F70A6" w:rsidRPr="001A67E4" w14:paraId="3674FEE1" w14:textId="77777777" w:rsidTr="00C34FD4">
        <w:tc>
          <w:tcPr>
            <w:tcW w:w="1271" w:type="dxa"/>
          </w:tcPr>
          <w:p w14:paraId="69156FC3" w14:textId="77777777" w:rsidR="003F70A6" w:rsidRPr="001A67E4" w:rsidRDefault="003F70A6" w:rsidP="00C34FD4">
            <w:pPr>
              <w:jc w:val="center"/>
              <w:rPr>
                <w:i/>
                <w:sz w:val="22"/>
                <w:szCs w:val="22"/>
              </w:rPr>
            </w:pPr>
          </w:p>
        </w:tc>
        <w:tc>
          <w:tcPr>
            <w:tcW w:w="13325" w:type="dxa"/>
          </w:tcPr>
          <w:p w14:paraId="766D80E0" w14:textId="77777777" w:rsidR="003F70A6" w:rsidRPr="001A67E4" w:rsidRDefault="003F70A6" w:rsidP="00C34FD4">
            <w:pPr>
              <w:jc w:val="center"/>
              <w:rPr>
                <w:i/>
                <w:sz w:val="22"/>
                <w:szCs w:val="22"/>
              </w:rPr>
            </w:pPr>
          </w:p>
        </w:tc>
        <w:tc>
          <w:tcPr>
            <w:tcW w:w="972" w:type="dxa"/>
          </w:tcPr>
          <w:p w14:paraId="61F606F0" w14:textId="77777777" w:rsidR="003F70A6" w:rsidRPr="001A67E4" w:rsidRDefault="003F70A6" w:rsidP="00C34FD4">
            <w:pPr>
              <w:jc w:val="center"/>
              <w:rPr>
                <w:i/>
                <w:sz w:val="22"/>
                <w:szCs w:val="22"/>
              </w:rPr>
            </w:pPr>
          </w:p>
        </w:tc>
      </w:tr>
      <w:tr w:rsidR="003F70A6" w:rsidRPr="001A67E4" w14:paraId="2792A5AD" w14:textId="77777777" w:rsidTr="00C34FD4">
        <w:tc>
          <w:tcPr>
            <w:tcW w:w="1271" w:type="dxa"/>
          </w:tcPr>
          <w:p w14:paraId="4162C179" w14:textId="77777777" w:rsidR="003F70A6" w:rsidRPr="001A67E4" w:rsidRDefault="003F70A6" w:rsidP="00C34FD4">
            <w:pPr>
              <w:jc w:val="center"/>
              <w:rPr>
                <w:i/>
                <w:sz w:val="22"/>
                <w:szCs w:val="22"/>
              </w:rPr>
            </w:pPr>
          </w:p>
        </w:tc>
        <w:tc>
          <w:tcPr>
            <w:tcW w:w="13325" w:type="dxa"/>
          </w:tcPr>
          <w:p w14:paraId="04A52098" w14:textId="77777777" w:rsidR="003F70A6" w:rsidRPr="001A67E4" w:rsidRDefault="003F70A6" w:rsidP="00C34FD4">
            <w:pPr>
              <w:jc w:val="center"/>
              <w:rPr>
                <w:i/>
                <w:sz w:val="22"/>
                <w:szCs w:val="22"/>
              </w:rPr>
            </w:pPr>
          </w:p>
        </w:tc>
        <w:tc>
          <w:tcPr>
            <w:tcW w:w="972" w:type="dxa"/>
          </w:tcPr>
          <w:p w14:paraId="4DE00E55" w14:textId="77777777" w:rsidR="003F70A6" w:rsidRPr="001A67E4" w:rsidRDefault="003F70A6" w:rsidP="00C34FD4">
            <w:pPr>
              <w:jc w:val="center"/>
              <w:rPr>
                <w:i/>
                <w:sz w:val="22"/>
                <w:szCs w:val="22"/>
              </w:rPr>
            </w:pPr>
          </w:p>
        </w:tc>
      </w:tr>
      <w:tr w:rsidR="003F70A6" w:rsidRPr="001A67E4" w14:paraId="3682443B" w14:textId="77777777" w:rsidTr="00C34FD4">
        <w:tc>
          <w:tcPr>
            <w:tcW w:w="1271" w:type="dxa"/>
          </w:tcPr>
          <w:p w14:paraId="3FEAACAC" w14:textId="77777777" w:rsidR="003F70A6" w:rsidRPr="001A67E4" w:rsidRDefault="003F70A6" w:rsidP="00C34FD4">
            <w:pPr>
              <w:jc w:val="center"/>
              <w:rPr>
                <w:i/>
                <w:sz w:val="22"/>
                <w:szCs w:val="22"/>
              </w:rPr>
            </w:pPr>
          </w:p>
        </w:tc>
        <w:tc>
          <w:tcPr>
            <w:tcW w:w="13325" w:type="dxa"/>
          </w:tcPr>
          <w:p w14:paraId="28EF1F9F" w14:textId="77777777" w:rsidR="003F70A6" w:rsidRPr="001A67E4" w:rsidRDefault="003F70A6" w:rsidP="00C34FD4">
            <w:pPr>
              <w:jc w:val="center"/>
              <w:rPr>
                <w:i/>
                <w:sz w:val="22"/>
                <w:szCs w:val="22"/>
              </w:rPr>
            </w:pPr>
          </w:p>
        </w:tc>
        <w:tc>
          <w:tcPr>
            <w:tcW w:w="972" w:type="dxa"/>
          </w:tcPr>
          <w:p w14:paraId="789CE821" w14:textId="77777777" w:rsidR="003F70A6" w:rsidRPr="001A67E4" w:rsidRDefault="003F70A6" w:rsidP="00C34FD4">
            <w:pPr>
              <w:jc w:val="center"/>
              <w:rPr>
                <w:i/>
                <w:sz w:val="22"/>
                <w:szCs w:val="22"/>
              </w:rPr>
            </w:pPr>
          </w:p>
        </w:tc>
      </w:tr>
      <w:tr w:rsidR="003F70A6" w:rsidRPr="001A67E4" w14:paraId="782C9359" w14:textId="77777777" w:rsidTr="00C34FD4">
        <w:tc>
          <w:tcPr>
            <w:tcW w:w="1271" w:type="dxa"/>
          </w:tcPr>
          <w:p w14:paraId="3E806A38" w14:textId="77777777" w:rsidR="003F70A6" w:rsidRPr="001A67E4" w:rsidRDefault="003F70A6" w:rsidP="00C34FD4">
            <w:pPr>
              <w:jc w:val="center"/>
              <w:rPr>
                <w:i/>
                <w:sz w:val="22"/>
                <w:szCs w:val="22"/>
              </w:rPr>
            </w:pPr>
          </w:p>
        </w:tc>
        <w:tc>
          <w:tcPr>
            <w:tcW w:w="13325" w:type="dxa"/>
          </w:tcPr>
          <w:p w14:paraId="5F77B790" w14:textId="77777777" w:rsidR="003F70A6" w:rsidRPr="001A67E4" w:rsidRDefault="003F70A6" w:rsidP="00C34FD4">
            <w:pPr>
              <w:jc w:val="center"/>
              <w:rPr>
                <w:i/>
                <w:sz w:val="22"/>
                <w:szCs w:val="22"/>
              </w:rPr>
            </w:pPr>
          </w:p>
        </w:tc>
        <w:tc>
          <w:tcPr>
            <w:tcW w:w="972" w:type="dxa"/>
          </w:tcPr>
          <w:p w14:paraId="0ECA0B9F" w14:textId="77777777" w:rsidR="003F70A6" w:rsidRPr="001A67E4" w:rsidRDefault="003F70A6" w:rsidP="00C34FD4">
            <w:pPr>
              <w:jc w:val="center"/>
              <w:rPr>
                <w:i/>
                <w:sz w:val="22"/>
                <w:szCs w:val="22"/>
              </w:rPr>
            </w:pPr>
          </w:p>
        </w:tc>
      </w:tr>
      <w:tr w:rsidR="003F70A6" w:rsidRPr="001A67E4" w14:paraId="3B0A14F7" w14:textId="77777777" w:rsidTr="00C34FD4">
        <w:tc>
          <w:tcPr>
            <w:tcW w:w="1271" w:type="dxa"/>
          </w:tcPr>
          <w:p w14:paraId="611DAD33" w14:textId="77777777" w:rsidR="003F70A6" w:rsidRPr="001A67E4" w:rsidRDefault="003F70A6" w:rsidP="00C34FD4">
            <w:pPr>
              <w:jc w:val="center"/>
              <w:rPr>
                <w:i/>
                <w:sz w:val="22"/>
                <w:szCs w:val="22"/>
              </w:rPr>
            </w:pPr>
          </w:p>
        </w:tc>
        <w:tc>
          <w:tcPr>
            <w:tcW w:w="13325" w:type="dxa"/>
          </w:tcPr>
          <w:p w14:paraId="4A8A5EB6" w14:textId="77777777" w:rsidR="003F70A6" w:rsidRPr="001A67E4" w:rsidRDefault="003F70A6" w:rsidP="00C34FD4">
            <w:pPr>
              <w:jc w:val="center"/>
              <w:rPr>
                <w:i/>
                <w:sz w:val="22"/>
                <w:szCs w:val="22"/>
              </w:rPr>
            </w:pPr>
          </w:p>
        </w:tc>
        <w:tc>
          <w:tcPr>
            <w:tcW w:w="972" w:type="dxa"/>
          </w:tcPr>
          <w:p w14:paraId="39603626" w14:textId="77777777" w:rsidR="003F70A6" w:rsidRPr="001A67E4" w:rsidRDefault="003F70A6" w:rsidP="00C34FD4">
            <w:pPr>
              <w:jc w:val="center"/>
              <w:rPr>
                <w:i/>
                <w:sz w:val="22"/>
                <w:szCs w:val="22"/>
              </w:rPr>
            </w:pPr>
          </w:p>
        </w:tc>
      </w:tr>
      <w:tr w:rsidR="003F70A6" w:rsidRPr="001A67E4" w14:paraId="44197F90" w14:textId="77777777" w:rsidTr="00C34FD4">
        <w:tc>
          <w:tcPr>
            <w:tcW w:w="1271" w:type="dxa"/>
          </w:tcPr>
          <w:p w14:paraId="0CD31450" w14:textId="77777777" w:rsidR="003F70A6" w:rsidRPr="001A67E4" w:rsidRDefault="003F70A6" w:rsidP="00C34FD4">
            <w:pPr>
              <w:jc w:val="center"/>
              <w:rPr>
                <w:i/>
                <w:sz w:val="22"/>
                <w:szCs w:val="22"/>
              </w:rPr>
            </w:pPr>
          </w:p>
        </w:tc>
        <w:tc>
          <w:tcPr>
            <w:tcW w:w="13325" w:type="dxa"/>
          </w:tcPr>
          <w:p w14:paraId="18BEE69B" w14:textId="77777777" w:rsidR="003F70A6" w:rsidRPr="001A67E4" w:rsidRDefault="003F70A6" w:rsidP="00C34FD4">
            <w:pPr>
              <w:jc w:val="center"/>
              <w:rPr>
                <w:i/>
                <w:sz w:val="22"/>
                <w:szCs w:val="22"/>
              </w:rPr>
            </w:pPr>
          </w:p>
        </w:tc>
        <w:tc>
          <w:tcPr>
            <w:tcW w:w="972" w:type="dxa"/>
          </w:tcPr>
          <w:p w14:paraId="6EA17BDB" w14:textId="77777777" w:rsidR="003F70A6" w:rsidRPr="001A67E4" w:rsidRDefault="003F70A6" w:rsidP="00C34FD4">
            <w:pPr>
              <w:jc w:val="center"/>
              <w:rPr>
                <w:i/>
                <w:sz w:val="22"/>
                <w:szCs w:val="22"/>
              </w:rPr>
            </w:pPr>
          </w:p>
        </w:tc>
      </w:tr>
      <w:tr w:rsidR="003F70A6" w:rsidRPr="001A67E4" w14:paraId="5713BD32" w14:textId="77777777" w:rsidTr="00C34FD4">
        <w:tc>
          <w:tcPr>
            <w:tcW w:w="1271" w:type="dxa"/>
          </w:tcPr>
          <w:p w14:paraId="213F8CA8" w14:textId="77777777" w:rsidR="003F70A6" w:rsidRPr="001A67E4" w:rsidRDefault="003F70A6" w:rsidP="00C34FD4">
            <w:pPr>
              <w:jc w:val="center"/>
              <w:rPr>
                <w:i/>
                <w:sz w:val="22"/>
                <w:szCs w:val="22"/>
              </w:rPr>
            </w:pPr>
          </w:p>
        </w:tc>
        <w:tc>
          <w:tcPr>
            <w:tcW w:w="13325" w:type="dxa"/>
          </w:tcPr>
          <w:p w14:paraId="1E03DE9A" w14:textId="77777777" w:rsidR="003F70A6" w:rsidRPr="001A67E4" w:rsidRDefault="003F70A6" w:rsidP="00C34FD4">
            <w:pPr>
              <w:jc w:val="center"/>
              <w:rPr>
                <w:i/>
                <w:sz w:val="22"/>
                <w:szCs w:val="22"/>
              </w:rPr>
            </w:pPr>
          </w:p>
        </w:tc>
        <w:tc>
          <w:tcPr>
            <w:tcW w:w="972" w:type="dxa"/>
          </w:tcPr>
          <w:p w14:paraId="157F7E0F" w14:textId="77777777" w:rsidR="003F70A6" w:rsidRPr="001A67E4" w:rsidRDefault="003F70A6" w:rsidP="00C34FD4">
            <w:pPr>
              <w:jc w:val="center"/>
              <w:rPr>
                <w:i/>
                <w:sz w:val="22"/>
                <w:szCs w:val="22"/>
              </w:rPr>
            </w:pPr>
          </w:p>
        </w:tc>
      </w:tr>
      <w:tr w:rsidR="003F70A6" w:rsidRPr="001A67E4" w14:paraId="6CC5974B" w14:textId="77777777" w:rsidTr="00C34FD4">
        <w:tc>
          <w:tcPr>
            <w:tcW w:w="1271" w:type="dxa"/>
          </w:tcPr>
          <w:p w14:paraId="2B4E0666" w14:textId="77777777" w:rsidR="003F70A6" w:rsidRPr="001A67E4" w:rsidRDefault="003F70A6" w:rsidP="00C34FD4">
            <w:pPr>
              <w:jc w:val="center"/>
              <w:rPr>
                <w:i/>
                <w:sz w:val="22"/>
                <w:szCs w:val="22"/>
              </w:rPr>
            </w:pPr>
          </w:p>
        </w:tc>
        <w:tc>
          <w:tcPr>
            <w:tcW w:w="13325" w:type="dxa"/>
          </w:tcPr>
          <w:p w14:paraId="6B584BB9" w14:textId="77777777" w:rsidR="003F70A6" w:rsidRPr="001A67E4" w:rsidRDefault="003F70A6" w:rsidP="00C34FD4">
            <w:pPr>
              <w:jc w:val="center"/>
              <w:rPr>
                <w:i/>
                <w:sz w:val="22"/>
                <w:szCs w:val="22"/>
              </w:rPr>
            </w:pPr>
          </w:p>
        </w:tc>
        <w:tc>
          <w:tcPr>
            <w:tcW w:w="972" w:type="dxa"/>
          </w:tcPr>
          <w:p w14:paraId="355DDBCA" w14:textId="77777777" w:rsidR="003F70A6" w:rsidRPr="001A67E4" w:rsidRDefault="003F70A6" w:rsidP="00C34FD4">
            <w:pPr>
              <w:jc w:val="center"/>
              <w:rPr>
                <w:i/>
                <w:sz w:val="22"/>
                <w:szCs w:val="22"/>
              </w:rPr>
            </w:pPr>
          </w:p>
        </w:tc>
      </w:tr>
      <w:tr w:rsidR="003F70A6" w:rsidRPr="001A67E4" w14:paraId="4631EB44" w14:textId="77777777" w:rsidTr="00C34FD4">
        <w:tc>
          <w:tcPr>
            <w:tcW w:w="1271" w:type="dxa"/>
          </w:tcPr>
          <w:p w14:paraId="7349F9F3" w14:textId="77777777" w:rsidR="003F70A6" w:rsidRPr="001A67E4" w:rsidRDefault="003F70A6" w:rsidP="00C34FD4">
            <w:pPr>
              <w:jc w:val="center"/>
              <w:rPr>
                <w:i/>
                <w:sz w:val="22"/>
                <w:szCs w:val="22"/>
              </w:rPr>
            </w:pPr>
          </w:p>
        </w:tc>
        <w:tc>
          <w:tcPr>
            <w:tcW w:w="13325" w:type="dxa"/>
          </w:tcPr>
          <w:p w14:paraId="7806DA15" w14:textId="77777777" w:rsidR="003F70A6" w:rsidRPr="001A67E4" w:rsidRDefault="003F70A6" w:rsidP="00C34FD4">
            <w:pPr>
              <w:jc w:val="center"/>
              <w:rPr>
                <w:i/>
                <w:sz w:val="22"/>
                <w:szCs w:val="22"/>
              </w:rPr>
            </w:pPr>
          </w:p>
        </w:tc>
        <w:tc>
          <w:tcPr>
            <w:tcW w:w="972" w:type="dxa"/>
          </w:tcPr>
          <w:p w14:paraId="39E94CBE" w14:textId="77777777" w:rsidR="003F70A6" w:rsidRPr="001A67E4" w:rsidRDefault="003F70A6" w:rsidP="00C34FD4">
            <w:pPr>
              <w:jc w:val="center"/>
              <w:rPr>
                <w:i/>
                <w:sz w:val="22"/>
                <w:szCs w:val="22"/>
              </w:rPr>
            </w:pPr>
          </w:p>
        </w:tc>
      </w:tr>
      <w:tr w:rsidR="003F70A6" w:rsidRPr="001A67E4" w14:paraId="4A2ADA69" w14:textId="77777777" w:rsidTr="00C34FD4">
        <w:tc>
          <w:tcPr>
            <w:tcW w:w="1271" w:type="dxa"/>
          </w:tcPr>
          <w:p w14:paraId="041B6C2B" w14:textId="77777777" w:rsidR="003F70A6" w:rsidRPr="001A67E4" w:rsidRDefault="003F70A6" w:rsidP="00C34FD4">
            <w:pPr>
              <w:jc w:val="center"/>
              <w:rPr>
                <w:i/>
                <w:sz w:val="22"/>
                <w:szCs w:val="22"/>
              </w:rPr>
            </w:pPr>
          </w:p>
        </w:tc>
        <w:tc>
          <w:tcPr>
            <w:tcW w:w="13325" w:type="dxa"/>
          </w:tcPr>
          <w:p w14:paraId="2B1166A5" w14:textId="77777777" w:rsidR="003F70A6" w:rsidRPr="001A67E4" w:rsidRDefault="003F70A6" w:rsidP="00C34FD4">
            <w:pPr>
              <w:jc w:val="center"/>
              <w:rPr>
                <w:i/>
                <w:sz w:val="22"/>
                <w:szCs w:val="22"/>
              </w:rPr>
            </w:pPr>
          </w:p>
        </w:tc>
        <w:tc>
          <w:tcPr>
            <w:tcW w:w="972" w:type="dxa"/>
          </w:tcPr>
          <w:p w14:paraId="559B842F" w14:textId="77777777" w:rsidR="003F70A6" w:rsidRPr="001A67E4" w:rsidRDefault="003F70A6" w:rsidP="00C34FD4">
            <w:pPr>
              <w:jc w:val="center"/>
              <w:rPr>
                <w:i/>
                <w:sz w:val="22"/>
                <w:szCs w:val="22"/>
              </w:rPr>
            </w:pPr>
          </w:p>
        </w:tc>
      </w:tr>
      <w:tr w:rsidR="003F70A6" w:rsidRPr="001A67E4" w14:paraId="71665F1D" w14:textId="77777777" w:rsidTr="00C34FD4">
        <w:tc>
          <w:tcPr>
            <w:tcW w:w="1271" w:type="dxa"/>
          </w:tcPr>
          <w:p w14:paraId="6909D817" w14:textId="77777777" w:rsidR="003F70A6" w:rsidRPr="001A67E4" w:rsidRDefault="003F70A6" w:rsidP="00C34FD4">
            <w:pPr>
              <w:jc w:val="center"/>
              <w:rPr>
                <w:i/>
                <w:sz w:val="22"/>
                <w:szCs w:val="22"/>
              </w:rPr>
            </w:pPr>
          </w:p>
        </w:tc>
        <w:tc>
          <w:tcPr>
            <w:tcW w:w="13325" w:type="dxa"/>
          </w:tcPr>
          <w:p w14:paraId="39B3E46A" w14:textId="77777777" w:rsidR="003F70A6" w:rsidRPr="001A67E4" w:rsidRDefault="003F70A6" w:rsidP="00C34FD4">
            <w:pPr>
              <w:jc w:val="center"/>
              <w:rPr>
                <w:i/>
                <w:sz w:val="22"/>
                <w:szCs w:val="22"/>
              </w:rPr>
            </w:pPr>
          </w:p>
        </w:tc>
        <w:tc>
          <w:tcPr>
            <w:tcW w:w="972" w:type="dxa"/>
          </w:tcPr>
          <w:p w14:paraId="454E8C3A" w14:textId="77777777" w:rsidR="003F70A6" w:rsidRPr="001A67E4" w:rsidRDefault="003F70A6" w:rsidP="00C34FD4">
            <w:pPr>
              <w:jc w:val="center"/>
              <w:rPr>
                <w:i/>
                <w:sz w:val="22"/>
                <w:szCs w:val="22"/>
              </w:rPr>
            </w:pPr>
          </w:p>
        </w:tc>
      </w:tr>
      <w:tr w:rsidR="003F70A6" w:rsidRPr="001A67E4" w14:paraId="3D2E4733" w14:textId="77777777" w:rsidTr="00C34FD4">
        <w:tc>
          <w:tcPr>
            <w:tcW w:w="1271" w:type="dxa"/>
          </w:tcPr>
          <w:p w14:paraId="7F5BD7C3" w14:textId="77777777" w:rsidR="003F70A6" w:rsidRPr="001A67E4" w:rsidRDefault="003F70A6" w:rsidP="00C34FD4">
            <w:pPr>
              <w:jc w:val="center"/>
              <w:rPr>
                <w:i/>
                <w:sz w:val="22"/>
                <w:szCs w:val="22"/>
              </w:rPr>
            </w:pPr>
          </w:p>
        </w:tc>
        <w:tc>
          <w:tcPr>
            <w:tcW w:w="13325" w:type="dxa"/>
          </w:tcPr>
          <w:p w14:paraId="01715A57" w14:textId="77777777" w:rsidR="003F70A6" w:rsidRPr="001A67E4" w:rsidRDefault="003F70A6" w:rsidP="00C34FD4">
            <w:pPr>
              <w:jc w:val="center"/>
              <w:rPr>
                <w:i/>
                <w:sz w:val="22"/>
                <w:szCs w:val="22"/>
              </w:rPr>
            </w:pPr>
          </w:p>
        </w:tc>
        <w:tc>
          <w:tcPr>
            <w:tcW w:w="972" w:type="dxa"/>
          </w:tcPr>
          <w:p w14:paraId="74A370E0" w14:textId="77777777" w:rsidR="003F70A6" w:rsidRPr="001A67E4" w:rsidRDefault="003F70A6" w:rsidP="00C34FD4">
            <w:pPr>
              <w:jc w:val="center"/>
              <w:rPr>
                <w:i/>
                <w:sz w:val="22"/>
                <w:szCs w:val="22"/>
              </w:rPr>
            </w:pPr>
          </w:p>
        </w:tc>
      </w:tr>
      <w:tr w:rsidR="003F70A6" w:rsidRPr="001A67E4" w14:paraId="7901BC6C" w14:textId="77777777" w:rsidTr="00C34FD4">
        <w:tc>
          <w:tcPr>
            <w:tcW w:w="1271" w:type="dxa"/>
          </w:tcPr>
          <w:p w14:paraId="336E3E47" w14:textId="77777777" w:rsidR="003F70A6" w:rsidRPr="001A67E4" w:rsidRDefault="003F70A6" w:rsidP="00C34FD4">
            <w:pPr>
              <w:jc w:val="center"/>
              <w:rPr>
                <w:i/>
                <w:sz w:val="22"/>
                <w:szCs w:val="22"/>
              </w:rPr>
            </w:pPr>
          </w:p>
        </w:tc>
        <w:tc>
          <w:tcPr>
            <w:tcW w:w="13325" w:type="dxa"/>
          </w:tcPr>
          <w:p w14:paraId="2757FFF6" w14:textId="77777777" w:rsidR="003F70A6" w:rsidRPr="001A67E4" w:rsidRDefault="003F70A6" w:rsidP="00C34FD4">
            <w:pPr>
              <w:jc w:val="center"/>
              <w:rPr>
                <w:i/>
                <w:sz w:val="22"/>
                <w:szCs w:val="22"/>
              </w:rPr>
            </w:pPr>
          </w:p>
        </w:tc>
        <w:tc>
          <w:tcPr>
            <w:tcW w:w="972" w:type="dxa"/>
          </w:tcPr>
          <w:p w14:paraId="760355DB" w14:textId="77777777" w:rsidR="003F70A6" w:rsidRPr="001A67E4" w:rsidRDefault="003F70A6" w:rsidP="00C34FD4">
            <w:pPr>
              <w:jc w:val="center"/>
              <w:rPr>
                <w:i/>
                <w:sz w:val="22"/>
                <w:szCs w:val="22"/>
              </w:rPr>
            </w:pPr>
          </w:p>
        </w:tc>
      </w:tr>
      <w:tr w:rsidR="003F70A6" w:rsidRPr="001A67E4" w14:paraId="60D6A563" w14:textId="77777777" w:rsidTr="00C34FD4">
        <w:tc>
          <w:tcPr>
            <w:tcW w:w="1271" w:type="dxa"/>
          </w:tcPr>
          <w:p w14:paraId="52A683D4" w14:textId="77777777" w:rsidR="003F70A6" w:rsidRPr="001A67E4" w:rsidRDefault="003F70A6" w:rsidP="00C34FD4">
            <w:pPr>
              <w:jc w:val="center"/>
              <w:rPr>
                <w:i/>
                <w:sz w:val="22"/>
                <w:szCs w:val="22"/>
              </w:rPr>
            </w:pPr>
          </w:p>
        </w:tc>
        <w:tc>
          <w:tcPr>
            <w:tcW w:w="13325" w:type="dxa"/>
          </w:tcPr>
          <w:p w14:paraId="591C3AF3" w14:textId="77777777" w:rsidR="003F70A6" w:rsidRPr="001A67E4" w:rsidRDefault="003F70A6" w:rsidP="00C34FD4">
            <w:pPr>
              <w:jc w:val="center"/>
              <w:rPr>
                <w:i/>
                <w:sz w:val="22"/>
                <w:szCs w:val="22"/>
              </w:rPr>
            </w:pPr>
          </w:p>
        </w:tc>
        <w:tc>
          <w:tcPr>
            <w:tcW w:w="972" w:type="dxa"/>
          </w:tcPr>
          <w:p w14:paraId="2B0E5B70" w14:textId="77777777" w:rsidR="003F70A6" w:rsidRPr="001A67E4" w:rsidRDefault="003F70A6" w:rsidP="00C34FD4">
            <w:pPr>
              <w:jc w:val="center"/>
              <w:rPr>
                <w:i/>
                <w:sz w:val="22"/>
                <w:szCs w:val="22"/>
              </w:rPr>
            </w:pPr>
          </w:p>
        </w:tc>
      </w:tr>
      <w:tr w:rsidR="003F70A6" w:rsidRPr="001A67E4" w14:paraId="7BA04522" w14:textId="77777777" w:rsidTr="00C34FD4">
        <w:tc>
          <w:tcPr>
            <w:tcW w:w="1271" w:type="dxa"/>
          </w:tcPr>
          <w:p w14:paraId="2593AEAB" w14:textId="77777777" w:rsidR="003F70A6" w:rsidRPr="001A67E4" w:rsidRDefault="003F70A6" w:rsidP="00C34FD4">
            <w:pPr>
              <w:jc w:val="center"/>
              <w:rPr>
                <w:i/>
                <w:sz w:val="22"/>
                <w:szCs w:val="22"/>
              </w:rPr>
            </w:pPr>
          </w:p>
        </w:tc>
        <w:tc>
          <w:tcPr>
            <w:tcW w:w="13325" w:type="dxa"/>
          </w:tcPr>
          <w:p w14:paraId="2DA09895" w14:textId="77777777" w:rsidR="003F70A6" w:rsidRPr="001A67E4" w:rsidRDefault="003F70A6" w:rsidP="00C34FD4">
            <w:pPr>
              <w:jc w:val="center"/>
              <w:rPr>
                <w:i/>
                <w:sz w:val="22"/>
                <w:szCs w:val="22"/>
              </w:rPr>
            </w:pPr>
          </w:p>
        </w:tc>
        <w:tc>
          <w:tcPr>
            <w:tcW w:w="972" w:type="dxa"/>
          </w:tcPr>
          <w:p w14:paraId="050A6A65" w14:textId="77777777" w:rsidR="003F70A6" w:rsidRPr="001A67E4" w:rsidRDefault="003F70A6" w:rsidP="00C34FD4">
            <w:pPr>
              <w:jc w:val="center"/>
              <w:rPr>
                <w:i/>
                <w:sz w:val="22"/>
                <w:szCs w:val="22"/>
              </w:rPr>
            </w:pPr>
          </w:p>
        </w:tc>
      </w:tr>
      <w:tr w:rsidR="003F70A6" w:rsidRPr="001A67E4" w14:paraId="20FFE73B" w14:textId="77777777" w:rsidTr="00C34FD4">
        <w:tc>
          <w:tcPr>
            <w:tcW w:w="1271" w:type="dxa"/>
          </w:tcPr>
          <w:p w14:paraId="4E891C24" w14:textId="77777777" w:rsidR="003F70A6" w:rsidRPr="001A67E4" w:rsidRDefault="003F70A6" w:rsidP="00C34FD4">
            <w:pPr>
              <w:jc w:val="center"/>
              <w:rPr>
                <w:i/>
                <w:sz w:val="22"/>
                <w:szCs w:val="22"/>
              </w:rPr>
            </w:pPr>
          </w:p>
        </w:tc>
        <w:tc>
          <w:tcPr>
            <w:tcW w:w="13325" w:type="dxa"/>
          </w:tcPr>
          <w:p w14:paraId="7D097567" w14:textId="77777777" w:rsidR="003F70A6" w:rsidRPr="001A67E4" w:rsidRDefault="003F70A6" w:rsidP="00C34FD4">
            <w:pPr>
              <w:jc w:val="center"/>
              <w:rPr>
                <w:i/>
                <w:sz w:val="22"/>
                <w:szCs w:val="22"/>
              </w:rPr>
            </w:pPr>
          </w:p>
        </w:tc>
        <w:tc>
          <w:tcPr>
            <w:tcW w:w="972" w:type="dxa"/>
          </w:tcPr>
          <w:p w14:paraId="6EE9F8EF" w14:textId="77777777" w:rsidR="003F70A6" w:rsidRPr="001A67E4" w:rsidRDefault="003F70A6" w:rsidP="00C34FD4">
            <w:pPr>
              <w:jc w:val="center"/>
              <w:rPr>
                <w:i/>
                <w:sz w:val="22"/>
                <w:szCs w:val="22"/>
              </w:rPr>
            </w:pPr>
          </w:p>
        </w:tc>
      </w:tr>
      <w:tr w:rsidR="003F70A6" w:rsidRPr="001A67E4" w14:paraId="389B7DC3" w14:textId="77777777" w:rsidTr="00C34FD4">
        <w:tc>
          <w:tcPr>
            <w:tcW w:w="1271" w:type="dxa"/>
          </w:tcPr>
          <w:p w14:paraId="14568666" w14:textId="77777777" w:rsidR="003F70A6" w:rsidRPr="001A67E4" w:rsidRDefault="003F70A6" w:rsidP="00C34FD4">
            <w:pPr>
              <w:jc w:val="center"/>
              <w:rPr>
                <w:i/>
                <w:sz w:val="22"/>
                <w:szCs w:val="22"/>
              </w:rPr>
            </w:pPr>
          </w:p>
        </w:tc>
        <w:tc>
          <w:tcPr>
            <w:tcW w:w="13325" w:type="dxa"/>
          </w:tcPr>
          <w:p w14:paraId="566EA0DD" w14:textId="77777777" w:rsidR="003F70A6" w:rsidRPr="001A67E4" w:rsidRDefault="003F70A6" w:rsidP="00C34FD4">
            <w:pPr>
              <w:jc w:val="center"/>
              <w:rPr>
                <w:i/>
                <w:sz w:val="22"/>
                <w:szCs w:val="22"/>
              </w:rPr>
            </w:pPr>
          </w:p>
        </w:tc>
        <w:tc>
          <w:tcPr>
            <w:tcW w:w="972" w:type="dxa"/>
          </w:tcPr>
          <w:p w14:paraId="6D1E25C2" w14:textId="77777777" w:rsidR="003F70A6" w:rsidRPr="001A67E4" w:rsidRDefault="003F70A6" w:rsidP="00C34FD4">
            <w:pPr>
              <w:jc w:val="center"/>
              <w:rPr>
                <w:i/>
                <w:sz w:val="22"/>
                <w:szCs w:val="22"/>
              </w:rPr>
            </w:pPr>
          </w:p>
        </w:tc>
      </w:tr>
    </w:tbl>
    <w:p w14:paraId="4034661A" w14:textId="77777777" w:rsidR="003F70A6" w:rsidRPr="00F81AD6" w:rsidRDefault="003F70A6" w:rsidP="003F70A6">
      <w:pPr>
        <w:rPr>
          <w:rFonts w:ascii="Arial" w:hAnsi="Arial" w:cs="Arial"/>
          <w:b/>
          <w:sz w:val="22"/>
          <w:szCs w:val="22"/>
          <w:u w:val="single"/>
        </w:rPr>
      </w:pPr>
    </w:p>
    <w:p w14:paraId="2125F686" w14:textId="3649A91D" w:rsidR="00FC0247" w:rsidRPr="00905B2A" w:rsidRDefault="00FC0247" w:rsidP="00FC0247">
      <w:pPr>
        <w:shd w:val="clear" w:color="auto" w:fill="002060"/>
        <w:rPr>
          <w:sz w:val="22"/>
          <w:szCs w:val="22"/>
        </w:rPr>
      </w:pPr>
      <w:r w:rsidRPr="00905B2A">
        <w:rPr>
          <w:b/>
          <w:bCs/>
          <w:sz w:val="22"/>
          <w:szCs w:val="22"/>
          <w:u w:val="single"/>
        </w:rPr>
        <w:t>APPENDIX</w:t>
      </w:r>
      <w:r w:rsidR="00BA538A">
        <w:rPr>
          <w:b/>
          <w:bCs/>
          <w:sz w:val="22"/>
          <w:szCs w:val="22"/>
          <w:u w:val="single"/>
        </w:rPr>
        <w:t xml:space="preserve"> C</w:t>
      </w:r>
      <w:r w:rsidRPr="00905B2A">
        <w:rPr>
          <w:b/>
          <w:bCs/>
          <w:sz w:val="22"/>
          <w:szCs w:val="22"/>
          <w:u w:val="single"/>
        </w:rPr>
        <w:t xml:space="preserve">:  </w:t>
      </w:r>
      <w:r w:rsidRPr="00905B2A">
        <w:rPr>
          <w:b/>
          <w:bCs/>
          <w:sz w:val="22"/>
          <w:szCs w:val="22"/>
        </w:rPr>
        <w:t xml:space="preserve">SCHEDULE OF PRACTICAL CLASSES </w:t>
      </w:r>
      <w:r w:rsidRPr="00905B2A">
        <w:rPr>
          <w:sz w:val="22"/>
          <w:szCs w:val="22"/>
        </w:rPr>
        <w:t xml:space="preserve"> </w:t>
      </w:r>
    </w:p>
    <w:p w14:paraId="486F38BD" w14:textId="77777777" w:rsidR="00FC0247" w:rsidRPr="00905B2A" w:rsidRDefault="00FC0247" w:rsidP="00FC0247">
      <w:pPr>
        <w:tabs>
          <w:tab w:val="left" w:pos="11340"/>
        </w:tabs>
        <w:spacing w:before="120"/>
        <w:rPr>
          <w:b/>
          <w:sz w:val="22"/>
          <w:szCs w:val="22"/>
        </w:rPr>
      </w:pPr>
      <w:r w:rsidRPr="00905B2A">
        <w:rPr>
          <w:b/>
          <w:sz w:val="22"/>
          <w:szCs w:val="22"/>
        </w:rPr>
        <w:t xml:space="preserve"> Course Code:</w:t>
      </w:r>
      <w:r w:rsidRPr="00905B2A">
        <w:rPr>
          <w:b/>
          <w:sz w:val="22"/>
          <w:szCs w:val="22"/>
        </w:rPr>
        <w:tab/>
      </w:r>
      <w:sdt>
        <w:sdtPr>
          <w:rPr>
            <w:rStyle w:val="Strong"/>
            <w:b w:val="0"/>
            <w:color w:val="808080" w:themeColor="background1" w:themeShade="80"/>
          </w:rPr>
          <w:id w:val="-1655596299"/>
          <w:placeholder>
            <w:docPart w:val="7BC66E70F1234EE7ADBA186F47AA58DF"/>
          </w:placeholder>
          <w:showingPlcHdr/>
        </w:sdtPr>
        <w:sdtEndPr>
          <w:rPr>
            <w:rStyle w:val="Strong"/>
          </w:rPr>
        </w:sdtEndPr>
        <w:sdtContent>
          <w:r w:rsidRPr="00905B2A">
            <w:rPr>
              <w:rStyle w:val="PlaceholderText"/>
            </w:rPr>
            <w:t>Click here to enter text.</w:t>
          </w:r>
        </w:sdtContent>
      </w:sdt>
      <w:r w:rsidRPr="00905B2A">
        <w:rPr>
          <w:b/>
          <w:sz w:val="22"/>
          <w:szCs w:val="22"/>
        </w:rPr>
        <w:tab/>
      </w:r>
    </w:p>
    <w:p w14:paraId="6DE07E21" w14:textId="77777777" w:rsidR="00FC0247" w:rsidRPr="00905B2A" w:rsidRDefault="00FC0247" w:rsidP="00FC0247">
      <w:pPr>
        <w:pStyle w:val="Header"/>
        <w:spacing w:before="120"/>
        <w:rPr>
          <w:sz w:val="22"/>
          <w:szCs w:val="22"/>
        </w:rPr>
      </w:pPr>
    </w:p>
    <w:tbl>
      <w:tblPr>
        <w:tblW w:w="0" w:type="auto"/>
        <w:jc w:val="center"/>
        <w:tblLayout w:type="fixed"/>
        <w:tblCellMar>
          <w:left w:w="80" w:type="dxa"/>
          <w:right w:w="80" w:type="dxa"/>
        </w:tblCellMar>
        <w:tblLook w:val="0000" w:firstRow="0" w:lastRow="0" w:firstColumn="0" w:lastColumn="0" w:noHBand="0" w:noVBand="0"/>
      </w:tblPr>
      <w:tblGrid>
        <w:gridCol w:w="1291"/>
        <w:gridCol w:w="2268"/>
        <w:gridCol w:w="5529"/>
        <w:gridCol w:w="2268"/>
        <w:gridCol w:w="1060"/>
        <w:gridCol w:w="1396"/>
        <w:gridCol w:w="1498"/>
      </w:tblGrid>
      <w:tr w:rsidR="00FC0247" w:rsidRPr="00905B2A" w14:paraId="2198D725" w14:textId="77777777" w:rsidTr="00C34FD4">
        <w:trPr>
          <w:cantSplit/>
          <w:trHeight w:hRule="exact" w:val="934"/>
          <w:jc w:val="center"/>
        </w:trPr>
        <w:tc>
          <w:tcPr>
            <w:tcW w:w="129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8539F2A" w14:textId="77777777" w:rsidR="00FC0247" w:rsidRPr="00905B2A" w:rsidRDefault="00FC0247" w:rsidP="00C34FD4">
            <w:pPr>
              <w:spacing w:before="120"/>
              <w:jc w:val="center"/>
              <w:rPr>
                <w:b/>
                <w:bCs/>
                <w:sz w:val="22"/>
                <w:szCs w:val="22"/>
              </w:rPr>
            </w:pPr>
            <w:r w:rsidRPr="00905B2A">
              <w:rPr>
                <w:b/>
                <w:bCs/>
                <w:sz w:val="22"/>
                <w:szCs w:val="22"/>
              </w:rPr>
              <w:t>Date</w:t>
            </w:r>
          </w:p>
        </w:tc>
        <w:tc>
          <w:tcPr>
            <w:tcW w:w="2268"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B0DECBF" w14:textId="77777777" w:rsidR="00FC0247" w:rsidRPr="00905B2A" w:rsidRDefault="00FC0247" w:rsidP="00C34FD4">
            <w:pPr>
              <w:spacing w:before="120"/>
              <w:jc w:val="center"/>
              <w:rPr>
                <w:b/>
                <w:bCs/>
                <w:sz w:val="22"/>
                <w:szCs w:val="22"/>
              </w:rPr>
            </w:pPr>
            <w:r w:rsidRPr="00905B2A">
              <w:rPr>
                <w:b/>
                <w:bCs/>
                <w:sz w:val="22"/>
                <w:szCs w:val="22"/>
              </w:rPr>
              <w:t>Lecturer</w:t>
            </w:r>
          </w:p>
        </w:tc>
        <w:tc>
          <w:tcPr>
            <w:tcW w:w="5529"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04010BD" w14:textId="77777777" w:rsidR="00FC0247" w:rsidRPr="00905B2A" w:rsidRDefault="00FC0247" w:rsidP="00C34FD4">
            <w:pPr>
              <w:spacing w:before="120"/>
              <w:jc w:val="center"/>
              <w:rPr>
                <w:b/>
                <w:bCs/>
                <w:sz w:val="22"/>
                <w:szCs w:val="22"/>
              </w:rPr>
            </w:pPr>
            <w:r w:rsidRPr="00905B2A">
              <w:rPr>
                <w:b/>
                <w:bCs/>
                <w:sz w:val="22"/>
                <w:szCs w:val="22"/>
              </w:rPr>
              <w:t>Title/Description of Unit/Course</w:t>
            </w:r>
          </w:p>
        </w:tc>
        <w:tc>
          <w:tcPr>
            <w:tcW w:w="2268"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4CEE2BA" w14:textId="77777777" w:rsidR="00FC0247" w:rsidRPr="00905B2A" w:rsidRDefault="00FC0247" w:rsidP="00C34FD4">
            <w:pPr>
              <w:spacing w:before="120"/>
              <w:jc w:val="center"/>
              <w:rPr>
                <w:b/>
                <w:bCs/>
                <w:sz w:val="22"/>
                <w:szCs w:val="22"/>
              </w:rPr>
            </w:pPr>
            <w:r w:rsidRPr="00905B2A">
              <w:rPr>
                <w:b/>
                <w:bCs/>
                <w:sz w:val="22"/>
                <w:szCs w:val="22"/>
              </w:rPr>
              <w:t>Species</w:t>
            </w:r>
          </w:p>
        </w:tc>
        <w:tc>
          <w:tcPr>
            <w:tcW w:w="106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DCB8A8" w14:textId="77777777" w:rsidR="00FC0247" w:rsidRPr="00905B2A" w:rsidRDefault="00FC0247" w:rsidP="00C34FD4">
            <w:pPr>
              <w:spacing w:before="240" w:after="60"/>
              <w:jc w:val="center"/>
              <w:rPr>
                <w:b/>
                <w:bCs/>
                <w:sz w:val="22"/>
                <w:szCs w:val="22"/>
              </w:rPr>
            </w:pPr>
            <w:r w:rsidRPr="00905B2A">
              <w:rPr>
                <w:b/>
                <w:bCs/>
                <w:sz w:val="22"/>
                <w:szCs w:val="22"/>
              </w:rPr>
              <w:t>No. of Animals</w:t>
            </w:r>
          </w:p>
        </w:tc>
        <w:tc>
          <w:tcPr>
            <w:tcW w:w="1396"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1A5115F" w14:textId="77777777" w:rsidR="00FC0247" w:rsidRPr="00905B2A" w:rsidRDefault="00FC0247" w:rsidP="00C34FD4">
            <w:pPr>
              <w:pStyle w:val="Heading6"/>
              <w:jc w:val="center"/>
              <w:rPr>
                <w:rFonts w:ascii="Times New Roman" w:eastAsia="SimSun" w:hAnsi="Times New Roman"/>
              </w:rPr>
            </w:pPr>
            <w:r w:rsidRPr="00905B2A">
              <w:rPr>
                <w:rFonts w:ascii="Times New Roman" w:eastAsia="SimSun" w:hAnsi="Times New Roman"/>
              </w:rPr>
              <w:t>Purpose No.</w:t>
            </w:r>
          </w:p>
        </w:tc>
        <w:tc>
          <w:tcPr>
            <w:tcW w:w="1498"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984B98" w14:textId="77777777" w:rsidR="00FC0247" w:rsidRPr="00905B2A" w:rsidRDefault="00FC0247" w:rsidP="00C34FD4">
            <w:pPr>
              <w:spacing w:before="120"/>
              <w:jc w:val="center"/>
              <w:rPr>
                <w:b/>
                <w:bCs/>
                <w:sz w:val="22"/>
                <w:szCs w:val="22"/>
              </w:rPr>
            </w:pPr>
            <w:bookmarkStart w:id="22" w:name="_Procedure"/>
            <w:bookmarkEnd w:id="22"/>
            <w:r w:rsidRPr="00905B2A">
              <w:rPr>
                <w:rFonts w:eastAsia="SimSun"/>
                <w:b/>
                <w:sz w:val="22"/>
                <w:szCs w:val="22"/>
              </w:rPr>
              <w:t>Procedure</w:t>
            </w:r>
            <w:r>
              <w:rPr>
                <w:rFonts w:eastAsia="SimSun"/>
                <w:b/>
                <w:sz w:val="22"/>
                <w:szCs w:val="22"/>
              </w:rPr>
              <w:t xml:space="preserve"> </w:t>
            </w:r>
            <w:r w:rsidRPr="00905B2A">
              <w:rPr>
                <w:rFonts w:eastAsia="SimSun"/>
                <w:b/>
                <w:sz w:val="22"/>
                <w:szCs w:val="22"/>
              </w:rPr>
              <w:t>No.</w:t>
            </w:r>
          </w:p>
        </w:tc>
      </w:tr>
      <w:tr w:rsidR="00FC0247" w:rsidRPr="00905B2A" w14:paraId="6E57739E" w14:textId="77777777" w:rsidTr="00C34FD4">
        <w:trPr>
          <w:cantSplit/>
          <w:trHeight w:hRule="exact" w:val="960"/>
          <w:jc w:val="center"/>
        </w:trPr>
        <w:tc>
          <w:tcPr>
            <w:tcW w:w="1291" w:type="dxa"/>
            <w:tcBorders>
              <w:top w:val="single" w:sz="2" w:space="0" w:color="auto"/>
              <w:left w:val="single" w:sz="2" w:space="0" w:color="auto"/>
              <w:bottom w:val="single" w:sz="2" w:space="0" w:color="auto"/>
              <w:right w:val="single" w:sz="2" w:space="0" w:color="auto"/>
            </w:tcBorders>
          </w:tcPr>
          <w:p w14:paraId="7F826082"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47BD52AA" w14:textId="77777777" w:rsidR="00FC0247" w:rsidRPr="00905B2A" w:rsidRDefault="001E4ADE" w:rsidP="00C34FD4">
            <w:pPr>
              <w:rPr>
                <w:sz w:val="22"/>
                <w:szCs w:val="22"/>
              </w:rPr>
            </w:pPr>
            <w:sdt>
              <w:sdtPr>
                <w:rPr>
                  <w:rStyle w:val="Strong"/>
                  <w:b w:val="0"/>
                  <w:color w:val="808080" w:themeColor="background1" w:themeShade="80"/>
                </w:rPr>
                <w:id w:val="-714962287"/>
                <w:placeholder>
                  <w:docPart w:val="AB8788D6DFE84186A2AB65E61C0622D4"/>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45190BEA" w14:textId="77777777" w:rsidR="00FC0247" w:rsidRPr="00905B2A" w:rsidRDefault="001E4ADE" w:rsidP="00C34FD4">
            <w:pPr>
              <w:pStyle w:val="Header"/>
              <w:rPr>
                <w:sz w:val="22"/>
                <w:szCs w:val="22"/>
              </w:rPr>
            </w:pPr>
            <w:sdt>
              <w:sdtPr>
                <w:rPr>
                  <w:rStyle w:val="Strong"/>
                  <w:b w:val="0"/>
                  <w:color w:val="808080" w:themeColor="background1" w:themeShade="80"/>
                </w:rPr>
                <w:id w:val="1178626799"/>
                <w:placeholder>
                  <w:docPart w:val="9B84E41137D842D59A446106B18F50DF"/>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6CEAE6C6" w14:textId="77777777" w:rsidR="00FC0247" w:rsidRPr="00905B2A" w:rsidRDefault="001E4ADE" w:rsidP="00C34FD4">
            <w:pPr>
              <w:rPr>
                <w:sz w:val="22"/>
                <w:szCs w:val="22"/>
              </w:rPr>
            </w:pPr>
            <w:sdt>
              <w:sdtPr>
                <w:rPr>
                  <w:rStyle w:val="Strong"/>
                  <w:b w:val="0"/>
                  <w:color w:val="808080" w:themeColor="background1" w:themeShade="80"/>
                </w:rPr>
                <w:id w:val="-195468934"/>
                <w:placeholder>
                  <w:docPart w:val="98CD1104620146F4A08E293ED0C4881B"/>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0AA420CF" w14:textId="77777777" w:rsidR="00FC0247" w:rsidRPr="00905B2A" w:rsidRDefault="001E4ADE" w:rsidP="00C34FD4">
            <w:pPr>
              <w:rPr>
                <w:sz w:val="22"/>
                <w:szCs w:val="22"/>
              </w:rPr>
            </w:pPr>
            <w:sdt>
              <w:sdtPr>
                <w:rPr>
                  <w:rStyle w:val="Strong"/>
                  <w:b w:val="0"/>
                  <w:color w:val="808080" w:themeColor="background1" w:themeShade="80"/>
                </w:rPr>
                <w:id w:val="-864132988"/>
                <w:placeholder>
                  <w:docPart w:val="60A0B3352C0A4FBC83753DCCDFBCA1E1"/>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558B67CF" w14:textId="77777777" w:rsidR="00FC0247" w:rsidRPr="00905B2A" w:rsidRDefault="001E4ADE" w:rsidP="00C34FD4">
            <w:pPr>
              <w:rPr>
                <w:sz w:val="22"/>
                <w:szCs w:val="22"/>
              </w:rPr>
            </w:pPr>
            <w:sdt>
              <w:sdtPr>
                <w:rPr>
                  <w:rStyle w:val="Strong"/>
                  <w:b w:val="0"/>
                  <w:color w:val="808080" w:themeColor="background1" w:themeShade="80"/>
                </w:rPr>
                <w:id w:val="-1290510299"/>
                <w:placeholder>
                  <w:docPart w:val="7E89E0C15F1F4E5E8B272CCA6F3D078A"/>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601A5C65" w14:textId="77777777" w:rsidR="00FC0247" w:rsidRPr="00905B2A" w:rsidRDefault="001E4ADE" w:rsidP="00C34FD4">
            <w:pPr>
              <w:rPr>
                <w:sz w:val="22"/>
                <w:szCs w:val="22"/>
              </w:rPr>
            </w:pPr>
            <w:sdt>
              <w:sdtPr>
                <w:rPr>
                  <w:rStyle w:val="Strong"/>
                  <w:b w:val="0"/>
                  <w:color w:val="808080" w:themeColor="background1" w:themeShade="80"/>
                </w:rPr>
                <w:id w:val="-204104311"/>
                <w:placeholder>
                  <w:docPart w:val="EE8856C65D8F4A32A4B1685D58B879BC"/>
                </w:placeholder>
                <w:showingPlcHdr/>
              </w:sdtPr>
              <w:sdtEndPr>
                <w:rPr>
                  <w:rStyle w:val="Strong"/>
                </w:rPr>
              </w:sdtEndPr>
              <w:sdtContent>
                <w:r w:rsidR="00FC0247" w:rsidRPr="00905B2A">
                  <w:rPr>
                    <w:rStyle w:val="PlaceholderText"/>
                  </w:rPr>
                  <w:t>Click here to enter text.</w:t>
                </w:r>
              </w:sdtContent>
            </w:sdt>
          </w:p>
        </w:tc>
      </w:tr>
      <w:tr w:rsidR="00FC0247" w:rsidRPr="00905B2A" w14:paraId="6E5C9C57" w14:textId="77777777" w:rsidTr="00C34FD4">
        <w:trPr>
          <w:cantSplit/>
          <w:trHeight w:hRule="exact" w:val="960"/>
          <w:jc w:val="center"/>
        </w:trPr>
        <w:tc>
          <w:tcPr>
            <w:tcW w:w="1291" w:type="dxa"/>
            <w:tcBorders>
              <w:top w:val="single" w:sz="2" w:space="0" w:color="auto"/>
              <w:left w:val="single" w:sz="2" w:space="0" w:color="auto"/>
              <w:bottom w:val="single" w:sz="2" w:space="0" w:color="auto"/>
              <w:right w:val="single" w:sz="2" w:space="0" w:color="auto"/>
            </w:tcBorders>
          </w:tcPr>
          <w:p w14:paraId="2BFB67F0"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66CF3F9F" w14:textId="77777777" w:rsidR="00FC0247" w:rsidRPr="00905B2A" w:rsidRDefault="001E4ADE" w:rsidP="00C34FD4">
            <w:pPr>
              <w:rPr>
                <w:sz w:val="22"/>
                <w:szCs w:val="22"/>
              </w:rPr>
            </w:pPr>
            <w:sdt>
              <w:sdtPr>
                <w:rPr>
                  <w:rStyle w:val="Strong"/>
                  <w:b w:val="0"/>
                  <w:color w:val="808080" w:themeColor="background1" w:themeShade="80"/>
                </w:rPr>
                <w:id w:val="-1668090369"/>
                <w:placeholder>
                  <w:docPart w:val="D6346B13ED654A40912FDCBA00F44EE5"/>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37C8A402" w14:textId="77777777" w:rsidR="00FC0247" w:rsidRPr="00905B2A" w:rsidRDefault="001E4ADE" w:rsidP="00C34FD4">
            <w:pPr>
              <w:rPr>
                <w:sz w:val="22"/>
                <w:szCs w:val="22"/>
              </w:rPr>
            </w:pPr>
            <w:sdt>
              <w:sdtPr>
                <w:rPr>
                  <w:rStyle w:val="Strong"/>
                  <w:b w:val="0"/>
                  <w:color w:val="808080" w:themeColor="background1" w:themeShade="80"/>
                </w:rPr>
                <w:id w:val="846219557"/>
                <w:placeholder>
                  <w:docPart w:val="EF731CA6425F4A3CAC5B050FA9A5C9F5"/>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2748B420" w14:textId="77777777" w:rsidR="00FC0247" w:rsidRPr="00905B2A" w:rsidRDefault="001E4ADE" w:rsidP="00C34FD4">
            <w:pPr>
              <w:rPr>
                <w:sz w:val="22"/>
                <w:szCs w:val="22"/>
              </w:rPr>
            </w:pPr>
            <w:sdt>
              <w:sdtPr>
                <w:rPr>
                  <w:rStyle w:val="Strong"/>
                  <w:b w:val="0"/>
                  <w:color w:val="808080" w:themeColor="background1" w:themeShade="80"/>
                </w:rPr>
                <w:id w:val="-547067063"/>
                <w:placeholder>
                  <w:docPart w:val="41B5F09A503A414B91088CDE3F864CEA"/>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2B32E979" w14:textId="77777777" w:rsidR="00FC0247" w:rsidRPr="00905B2A" w:rsidRDefault="001E4ADE" w:rsidP="00C34FD4">
            <w:pPr>
              <w:rPr>
                <w:sz w:val="22"/>
                <w:szCs w:val="22"/>
              </w:rPr>
            </w:pPr>
            <w:sdt>
              <w:sdtPr>
                <w:rPr>
                  <w:rStyle w:val="Strong"/>
                  <w:b w:val="0"/>
                  <w:color w:val="808080" w:themeColor="background1" w:themeShade="80"/>
                </w:rPr>
                <w:id w:val="113413242"/>
                <w:placeholder>
                  <w:docPart w:val="DEB2D4A475BC4A8E91BBC772791BC2C7"/>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5B338320" w14:textId="77777777" w:rsidR="00FC0247" w:rsidRPr="00905B2A" w:rsidRDefault="001E4ADE" w:rsidP="00C34FD4">
            <w:pPr>
              <w:rPr>
                <w:sz w:val="22"/>
                <w:szCs w:val="22"/>
              </w:rPr>
            </w:pPr>
            <w:sdt>
              <w:sdtPr>
                <w:rPr>
                  <w:rStyle w:val="Strong"/>
                  <w:b w:val="0"/>
                  <w:color w:val="808080" w:themeColor="background1" w:themeShade="80"/>
                </w:rPr>
                <w:id w:val="-47840082"/>
                <w:placeholder>
                  <w:docPart w:val="48B7FC87E64D4CD38427664374F973E3"/>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623A36FE" w14:textId="77777777" w:rsidR="00FC0247" w:rsidRPr="00905B2A" w:rsidRDefault="001E4ADE" w:rsidP="00C34FD4">
            <w:pPr>
              <w:rPr>
                <w:sz w:val="22"/>
                <w:szCs w:val="22"/>
              </w:rPr>
            </w:pPr>
            <w:sdt>
              <w:sdtPr>
                <w:rPr>
                  <w:rStyle w:val="Strong"/>
                  <w:b w:val="0"/>
                  <w:color w:val="808080" w:themeColor="background1" w:themeShade="80"/>
                </w:rPr>
                <w:id w:val="-888106525"/>
                <w:placeholder>
                  <w:docPart w:val="00A02F59EAFD43A3928974E78D53356A"/>
                </w:placeholder>
                <w:showingPlcHdr/>
              </w:sdtPr>
              <w:sdtEndPr>
                <w:rPr>
                  <w:rStyle w:val="Strong"/>
                </w:rPr>
              </w:sdtEndPr>
              <w:sdtContent>
                <w:r w:rsidR="00FC0247" w:rsidRPr="00905B2A">
                  <w:rPr>
                    <w:rStyle w:val="PlaceholderText"/>
                  </w:rPr>
                  <w:t>Click here to enter text.</w:t>
                </w:r>
              </w:sdtContent>
            </w:sdt>
          </w:p>
        </w:tc>
      </w:tr>
      <w:tr w:rsidR="00FC0247" w:rsidRPr="00905B2A" w14:paraId="388A76FC" w14:textId="77777777" w:rsidTr="00C34FD4">
        <w:trPr>
          <w:cantSplit/>
          <w:trHeight w:hRule="exact" w:val="960"/>
          <w:jc w:val="center"/>
        </w:trPr>
        <w:tc>
          <w:tcPr>
            <w:tcW w:w="1291" w:type="dxa"/>
            <w:tcBorders>
              <w:top w:val="single" w:sz="2" w:space="0" w:color="auto"/>
              <w:left w:val="single" w:sz="2" w:space="0" w:color="auto"/>
              <w:bottom w:val="single" w:sz="2" w:space="0" w:color="auto"/>
              <w:right w:val="single" w:sz="2" w:space="0" w:color="auto"/>
            </w:tcBorders>
          </w:tcPr>
          <w:p w14:paraId="71E6AF49"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39DF8320" w14:textId="77777777" w:rsidR="00FC0247" w:rsidRPr="00905B2A" w:rsidRDefault="001E4ADE" w:rsidP="00C34FD4">
            <w:pPr>
              <w:rPr>
                <w:sz w:val="22"/>
                <w:szCs w:val="22"/>
              </w:rPr>
            </w:pPr>
            <w:sdt>
              <w:sdtPr>
                <w:rPr>
                  <w:rStyle w:val="Strong"/>
                  <w:b w:val="0"/>
                  <w:color w:val="808080" w:themeColor="background1" w:themeShade="80"/>
                </w:rPr>
                <w:id w:val="1752618497"/>
                <w:placeholder>
                  <w:docPart w:val="A5F84C0AA53C4D308B86942247AE029C"/>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4EB622FD" w14:textId="77777777" w:rsidR="00FC0247" w:rsidRPr="00905B2A" w:rsidRDefault="001E4ADE" w:rsidP="00C34FD4">
            <w:pPr>
              <w:rPr>
                <w:sz w:val="22"/>
                <w:szCs w:val="22"/>
              </w:rPr>
            </w:pPr>
            <w:sdt>
              <w:sdtPr>
                <w:rPr>
                  <w:rStyle w:val="Strong"/>
                  <w:b w:val="0"/>
                  <w:color w:val="808080" w:themeColor="background1" w:themeShade="80"/>
                </w:rPr>
                <w:id w:val="1139923459"/>
                <w:placeholder>
                  <w:docPart w:val="E3BBD0A7133E4F519CAA5AFC752785DD"/>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3C691EE0" w14:textId="77777777" w:rsidR="00FC0247" w:rsidRPr="00905B2A" w:rsidRDefault="001E4ADE" w:rsidP="00C34FD4">
            <w:pPr>
              <w:rPr>
                <w:sz w:val="22"/>
                <w:szCs w:val="22"/>
              </w:rPr>
            </w:pPr>
            <w:sdt>
              <w:sdtPr>
                <w:rPr>
                  <w:rStyle w:val="Strong"/>
                  <w:b w:val="0"/>
                  <w:color w:val="808080" w:themeColor="background1" w:themeShade="80"/>
                </w:rPr>
                <w:id w:val="630748850"/>
                <w:placeholder>
                  <w:docPart w:val="74FCA167F6F3494DBD3D92D61D004F90"/>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27D23E7C" w14:textId="77777777" w:rsidR="00FC0247" w:rsidRPr="00905B2A" w:rsidRDefault="001E4ADE" w:rsidP="00C34FD4">
            <w:pPr>
              <w:rPr>
                <w:sz w:val="22"/>
                <w:szCs w:val="22"/>
              </w:rPr>
            </w:pPr>
            <w:sdt>
              <w:sdtPr>
                <w:rPr>
                  <w:rStyle w:val="Strong"/>
                  <w:b w:val="0"/>
                  <w:color w:val="808080" w:themeColor="background1" w:themeShade="80"/>
                </w:rPr>
                <w:id w:val="507024690"/>
                <w:placeholder>
                  <w:docPart w:val="0AC0A3BD47494FFDB36DDAC06F5A800D"/>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47B3DCFC" w14:textId="77777777" w:rsidR="00FC0247" w:rsidRPr="00905B2A" w:rsidRDefault="001E4ADE" w:rsidP="00C34FD4">
            <w:pPr>
              <w:rPr>
                <w:sz w:val="22"/>
                <w:szCs w:val="22"/>
              </w:rPr>
            </w:pPr>
            <w:sdt>
              <w:sdtPr>
                <w:rPr>
                  <w:rStyle w:val="Strong"/>
                  <w:b w:val="0"/>
                  <w:color w:val="808080" w:themeColor="background1" w:themeShade="80"/>
                </w:rPr>
                <w:id w:val="-821728494"/>
                <w:placeholder>
                  <w:docPart w:val="B719ED63F3824B178635213A2084C79B"/>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5A318364" w14:textId="77777777" w:rsidR="00FC0247" w:rsidRPr="00905B2A" w:rsidRDefault="001E4ADE" w:rsidP="00C34FD4">
            <w:pPr>
              <w:rPr>
                <w:sz w:val="22"/>
                <w:szCs w:val="22"/>
              </w:rPr>
            </w:pPr>
            <w:sdt>
              <w:sdtPr>
                <w:rPr>
                  <w:rStyle w:val="Strong"/>
                  <w:b w:val="0"/>
                  <w:color w:val="808080" w:themeColor="background1" w:themeShade="80"/>
                </w:rPr>
                <w:id w:val="-1174797711"/>
                <w:placeholder>
                  <w:docPart w:val="2E419B622DE74C4E90CD86A3D20D00BA"/>
                </w:placeholder>
                <w:showingPlcHdr/>
              </w:sdtPr>
              <w:sdtEndPr>
                <w:rPr>
                  <w:rStyle w:val="Strong"/>
                </w:rPr>
              </w:sdtEndPr>
              <w:sdtContent>
                <w:r w:rsidR="00FC0247" w:rsidRPr="00905B2A">
                  <w:rPr>
                    <w:rStyle w:val="PlaceholderText"/>
                  </w:rPr>
                  <w:t>Click here to enter text.</w:t>
                </w:r>
              </w:sdtContent>
            </w:sdt>
          </w:p>
        </w:tc>
      </w:tr>
      <w:tr w:rsidR="00FC0247" w:rsidRPr="00905B2A" w14:paraId="69B24BFB" w14:textId="77777777" w:rsidTr="00C34FD4">
        <w:trPr>
          <w:cantSplit/>
          <w:trHeight w:hRule="exact" w:val="960"/>
          <w:jc w:val="center"/>
        </w:trPr>
        <w:tc>
          <w:tcPr>
            <w:tcW w:w="1291" w:type="dxa"/>
            <w:tcBorders>
              <w:top w:val="single" w:sz="2" w:space="0" w:color="auto"/>
              <w:left w:val="single" w:sz="2" w:space="0" w:color="auto"/>
              <w:bottom w:val="single" w:sz="2" w:space="0" w:color="auto"/>
              <w:right w:val="single" w:sz="2" w:space="0" w:color="auto"/>
            </w:tcBorders>
          </w:tcPr>
          <w:p w14:paraId="33036B5A"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253A3250" w14:textId="77777777" w:rsidR="00FC0247" w:rsidRPr="00905B2A" w:rsidRDefault="001E4ADE" w:rsidP="00C34FD4">
            <w:pPr>
              <w:rPr>
                <w:sz w:val="22"/>
                <w:szCs w:val="22"/>
              </w:rPr>
            </w:pPr>
            <w:sdt>
              <w:sdtPr>
                <w:rPr>
                  <w:rStyle w:val="Strong"/>
                  <w:b w:val="0"/>
                  <w:color w:val="808080" w:themeColor="background1" w:themeShade="80"/>
                </w:rPr>
                <w:id w:val="-869914238"/>
                <w:placeholder>
                  <w:docPart w:val="424FFC4373F14B0CB8AFD610E4BCA2BA"/>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44A90001" w14:textId="77777777" w:rsidR="00FC0247" w:rsidRPr="00905B2A" w:rsidRDefault="001E4ADE" w:rsidP="00C34FD4">
            <w:pPr>
              <w:rPr>
                <w:sz w:val="22"/>
                <w:szCs w:val="22"/>
              </w:rPr>
            </w:pPr>
            <w:sdt>
              <w:sdtPr>
                <w:rPr>
                  <w:rStyle w:val="Strong"/>
                  <w:b w:val="0"/>
                  <w:color w:val="808080" w:themeColor="background1" w:themeShade="80"/>
                </w:rPr>
                <w:id w:val="221493880"/>
                <w:placeholder>
                  <w:docPart w:val="B610DBFC78364B82ADC7101D2B785C9A"/>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2271F125" w14:textId="77777777" w:rsidR="00FC0247" w:rsidRPr="00905B2A" w:rsidRDefault="001E4ADE" w:rsidP="00C34FD4">
            <w:pPr>
              <w:rPr>
                <w:sz w:val="22"/>
                <w:szCs w:val="22"/>
              </w:rPr>
            </w:pPr>
            <w:sdt>
              <w:sdtPr>
                <w:rPr>
                  <w:rStyle w:val="Strong"/>
                  <w:b w:val="0"/>
                  <w:color w:val="808080" w:themeColor="background1" w:themeShade="80"/>
                </w:rPr>
                <w:id w:val="-956791005"/>
                <w:placeholder>
                  <w:docPart w:val="345696ABC09D464FBC437426CAD050C4"/>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083CD690" w14:textId="77777777" w:rsidR="00FC0247" w:rsidRPr="00905B2A" w:rsidRDefault="001E4ADE" w:rsidP="00C34FD4">
            <w:pPr>
              <w:rPr>
                <w:sz w:val="22"/>
                <w:szCs w:val="22"/>
              </w:rPr>
            </w:pPr>
            <w:sdt>
              <w:sdtPr>
                <w:rPr>
                  <w:rStyle w:val="Strong"/>
                  <w:b w:val="0"/>
                  <w:color w:val="808080" w:themeColor="background1" w:themeShade="80"/>
                </w:rPr>
                <w:id w:val="-1920625928"/>
                <w:placeholder>
                  <w:docPart w:val="A2D2738C08FD44AC8D0F1EABD4450011"/>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20FFF5AE" w14:textId="77777777" w:rsidR="00FC0247" w:rsidRPr="00905B2A" w:rsidRDefault="001E4ADE" w:rsidP="00C34FD4">
            <w:pPr>
              <w:rPr>
                <w:sz w:val="22"/>
                <w:szCs w:val="22"/>
              </w:rPr>
            </w:pPr>
            <w:sdt>
              <w:sdtPr>
                <w:rPr>
                  <w:rStyle w:val="Strong"/>
                  <w:b w:val="0"/>
                  <w:color w:val="808080" w:themeColor="background1" w:themeShade="80"/>
                </w:rPr>
                <w:id w:val="1229736170"/>
                <w:placeholder>
                  <w:docPart w:val="182C8F78C1054F88B29F4052B46C8C83"/>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1680E3DD" w14:textId="77777777" w:rsidR="00FC0247" w:rsidRPr="00905B2A" w:rsidRDefault="001E4ADE" w:rsidP="00C34FD4">
            <w:pPr>
              <w:rPr>
                <w:sz w:val="22"/>
                <w:szCs w:val="22"/>
              </w:rPr>
            </w:pPr>
            <w:sdt>
              <w:sdtPr>
                <w:rPr>
                  <w:rStyle w:val="Strong"/>
                  <w:b w:val="0"/>
                  <w:color w:val="808080" w:themeColor="background1" w:themeShade="80"/>
                </w:rPr>
                <w:id w:val="1367878444"/>
                <w:placeholder>
                  <w:docPart w:val="A5471D7E52664ECBB694F97C8E4D0051"/>
                </w:placeholder>
                <w:showingPlcHdr/>
              </w:sdtPr>
              <w:sdtEndPr>
                <w:rPr>
                  <w:rStyle w:val="Strong"/>
                </w:rPr>
              </w:sdtEndPr>
              <w:sdtContent>
                <w:r w:rsidR="00FC0247" w:rsidRPr="00905B2A">
                  <w:rPr>
                    <w:rStyle w:val="PlaceholderText"/>
                  </w:rPr>
                  <w:t>Click here to enter text.</w:t>
                </w:r>
              </w:sdtContent>
            </w:sdt>
          </w:p>
        </w:tc>
      </w:tr>
      <w:tr w:rsidR="00FC0247" w:rsidRPr="00905B2A" w14:paraId="54F4A85E" w14:textId="77777777" w:rsidTr="00C34FD4">
        <w:trPr>
          <w:cantSplit/>
          <w:trHeight w:hRule="exact" w:val="960"/>
          <w:jc w:val="center"/>
        </w:trPr>
        <w:tc>
          <w:tcPr>
            <w:tcW w:w="1291" w:type="dxa"/>
            <w:tcBorders>
              <w:top w:val="single" w:sz="2" w:space="0" w:color="auto"/>
              <w:left w:val="single" w:sz="2" w:space="0" w:color="auto"/>
              <w:bottom w:val="single" w:sz="2" w:space="0" w:color="auto"/>
              <w:right w:val="single" w:sz="2" w:space="0" w:color="auto"/>
            </w:tcBorders>
          </w:tcPr>
          <w:p w14:paraId="7819CCF3"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10D86E48" w14:textId="77777777" w:rsidR="00FC0247" w:rsidRPr="00905B2A" w:rsidRDefault="001E4ADE" w:rsidP="00C34FD4">
            <w:pPr>
              <w:rPr>
                <w:sz w:val="22"/>
                <w:szCs w:val="22"/>
              </w:rPr>
            </w:pPr>
            <w:sdt>
              <w:sdtPr>
                <w:rPr>
                  <w:rStyle w:val="Strong"/>
                  <w:b w:val="0"/>
                  <w:color w:val="808080" w:themeColor="background1" w:themeShade="80"/>
                </w:rPr>
                <w:id w:val="-1012687805"/>
                <w:placeholder>
                  <w:docPart w:val="9E85026DADDC4026AE4A77402C7913A1"/>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5A0B7820" w14:textId="77777777" w:rsidR="00FC0247" w:rsidRPr="00905B2A" w:rsidRDefault="001E4ADE" w:rsidP="00C34FD4">
            <w:pPr>
              <w:rPr>
                <w:sz w:val="22"/>
                <w:szCs w:val="22"/>
              </w:rPr>
            </w:pPr>
            <w:sdt>
              <w:sdtPr>
                <w:rPr>
                  <w:rStyle w:val="Strong"/>
                  <w:b w:val="0"/>
                  <w:color w:val="808080" w:themeColor="background1" w:themeShade="80"/>
                </w:rPr>
                <w:id w:val="240918169"/>
                <w:placeholder>
                  <w:docPart w:val="3F21A4BFC7E8477C997386FDDE0032BD"/>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050C57C5" w14:textId="77777777" w:rsidR="00FC0247" w:rsidRPr="00905B2A" w:rsidRDefault="001E4ADE" w:rsidP="00C34FD4">
            <w:pPr>
              <w:rPr>
                <w:sz w:val="22"/>
                <w:szCs w:val="22"/>
              </w:rPr>
            </w:pPr>
            <w:sdt>
              <w:sdtPr>
                <w:rPr>
                  <w:rStyle w:val="Strong"/>
                  <w:b w:val="0"/>
                  <w:color w:val="808080" w:themeColor="background1" w:themeShade="80"/>
                </w:rPr>
                <w:id w:val="-1614345846"/>
                <w:placeholder>
                  <w:docPart w:val="19C60510AC444E829BA471D06873D96B"/>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458FC282" w14:textId="77777777" w:rsidR="00FC0247" w:rsidRPr="00905B2A" w:rsidRDefault="001E4ADE" w:rsidP="00C34FD4">
            <w:pPr>
              <w:rPr>
                <w:sz w:val="22"/>
                <w:szCs w:val="22"/>
              </w:rPr>
            </w:pPr>
            <w:sdt>
              <w:sdtPr>
                <w:rPr>
                  <w:rStyle w:val="Strong"/>
                  <w:b w:val="0"/>
                  <w:color w:val="808080" w:themeColor="background1" w:themeShade="80"/>
                </w:rPr>
                <w:id w:val="-1518914830"/>
                <w:placeholder>
                  <w:docPart w:val="4E15D363948D496B8BBD0B32C6D5BED1"/>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3725D9EE" w14:textId="77777777" w:rsidR="00FC0247" w:rsidRPr="00905B2A" w:rsidRDefault="001E4ADE" w:rsidP="00C34FD4">
            <w:pPr>
              <w:rPr>
                <w:sz w:val="22"/>
                <w:szCs w:val="22"/>
              </w:rPr>
            </w:pPr>
            <w:sdt>
              <w:sdtPr>
                <w:rPr>
                  <w:rStyle w:val="Strong"/>
                  <w:b w:val="0"/>
                  <w:color w:val="808080" w:themeColor="background1" w:themeShade="80"/>
                </w:rPr>
                <w:id w:val="-1450395520"/>
                <w:placeholder>
                  <w:docPart w:val="CD3461AA58D444529A4DB18870AB8E34"/>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42265E18" w14:textId="77777777" w:rsidR="00FC0247" w:rsidRPr="00905B2A" w:rsidRDefault="001E4ADE" w:rsidP="00C34FD4">
            <w:pPr>
              <w:rPr>
                <w:sz w:val="22"/>
                <w:szCs w:val="22"/>
              </w:rPr>
            </w:pPr>
            <w:sdt>
              <w:sdtPr>
                <w:rPr>
                  <w:rStyle w:val="Strong"/>
                  <w:b w:val="0"/>
                  <w:color w:val="808080" w:themeColor="background1" w:themeShade="80"/>
                </w:rPr>
                <w:id w:val="-2105953223"/>
                <w:placeholder>
                  <w:docPart w:val="5B5A154EC2A24B8AB7450103C26586AC"/>
                </w:placeholder>
                <w:showingPlcHdr/>
              </w:sdtPr>
              <w:sdtEndPr>
                <w:rPr>
                  <w:rStyle w:val="Strong"/>
                </w:rPr>
              </w:sdtEndPr>
              <w:sdtContent>
                <w:r w:rsidR="00FC0247" w:rsidRPr="00905B2A">
                  <w:rPr>
                    <w:rStyle w:val="PlaceholderText"/>
                  </w:rPr>
                  <w:t>Click here to enter text.</w:t>
                </w:r>
              </w:sdtContent>
            </w:sdt>
          </w:p>
        </w:tc>
      </w:tr>
      <w:tr w:rsidR="00FC0247" w:rsidRPr="00905B2A" w14:paraId="2BDFC5B4" w14:textId="77777777" w:rsidTr="00C34FD4">
        <w:trPr>
          <w:cantSplit/>
          <w:trHeight w:hRule="exact" w:val="960"/>
          <w:jc w:val="center"/>
        </w:trPr>
        <w:tc>
          <w:tcPr>
            <w:tcW w:w="1291" w:type="dxa"/>
            <w:tcBorders>
              <w:top w:val="single" w:sz="2" w:space="0" w:color="auto"/>
              <w:left w:val="single" w:sz="2" w:space="0" w:color="auto"/>
              <w:bottom w:val="single" w:sz="2" w:space="0" w:color="auto"/>
              <w:right w:val="single" w:sz="2" w:space="0" w:color="auto"/>
            </w:tcBorders>
          </w:tcPr>
          <w:p w14:paraId="48EBFC55"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203C2F15" w14:textId="77777777" w:rsidR="00FC0247" w:rsidRPr="00905B2A" w:rsidRDefault="001E4ADE" w:rsidP="00C34FD4">
            <w:pPr>
              <w:rPr>
                <w:sz w:val="22"/>
                <w:szCs w:val="22"/>
              </w:rPr>
            </w:pPr>
            <w:sdt>
              <w:sdtPr>
                <w:rPr>
                  <w:rStyle w:val="Strong"/>
                  <w:b w:val="0"/>
                  <w:color w:val="808080" w:themeColor="background1" w:themeShade="80"/>
                </w:rPr>
                <w:id w:val="-1288040149"/>
                <w:placeholder>
                  <w:docPart w:val="6A4357139AE84990B33A48C694C3E0EE"/>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3FE7092D" w14:textId="77777777" w:rsidR="00FC0247" w:rsidRPr="00905B2A" w:rsidRDefault="001E4ADE" w:rsidP="00C34FD4">
            <w:pPr>
              <w:rPr>
                <w:sz w:val="22"/>
                <w:szCs w:val="22"/>
              </w:rPr>
            </w:pPr>
            <w:sdt>
              <w:sdtPr>
                <w:rPr>
                  <w:rStyle w:val="Strong"/>
                  <w:b w:val="0"/>
                  <w:color w:val="808080" w:themeColor="background1" w:themeShade="80"/>
                </w:rPr>
                <w:id w:val="1672759967"/>
                <w:placeholder>
                  <w:docPart w:val="FFF5B8B321764F55B4EF135FEC90EA8E"/>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1D57E74E" w14:textId="77777777" w:rsidR="00FC0247" w:rsidRPr="00905B2A" w:rsidRDefault="001E4ADE" w:rsidP="00C34FD4">
            <w:pPr>
              <w:rPr>
                <w:sz w:val="22"/>
                <w:szCs w:val="22"/>
              </w:rPr>
            </w:pPr>
            <w:sdt>
              <w:sdtPr>
                <w:rPr>
                  <w:rStyle w:val="Strong"/>
                  <w:b w:val="0"/>
                  <w:color w:val="808080" w:themeColor="background1" w:themeShade="80"/>
                </w:rPr>
                <w:id w:val="-638106136"/>
                <w:placeholder>
                  <w:docPart w:val="001E36B9AF5747A0BE12116B9DD9A8B8"/>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50515AA6" w14:textId="77777777" w:rsidR="00FC0247" w:rsidRPr="00905B2A" w:rsidRDefault="001E4ADE" w:rsidP="00C34FD4">
            <w:pPr>
              <w:rPr>
                <w:sz w:val="22"/>
                <w:szCs w:val="22"/>
              </w:rPr>
            </w:pPr>
            <w:sdt>
              <w:sdtPr>
                <w:rPr>
                  <w:rStyle w:val="Strong"/>
                  <w:b w:val="0"/>
                  <w:color w:val="808080" w:themeColor="background1" w:themeShade="80"/>
                </w:rPr>
                <w:id w:val="207219606"/>
                <w:placeholder>
                  <w:docPart w:val="7695E55217F54AFB9354AEC16E7C26DA"/>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5C0F7ECD" w14:textId="77777777" w:rsidR="00FC0247" w:rsidRPr="00905B2A" w:rsidRDefault="001E4ADE" w:rsidP="00C34FD4">
            <w:pPr>
              <w:rPr>
                <w:sz w:val="22"/>
                <w:szCs w:val="22"/>
              </w:rPr>
            </w:pPr>
            <w:sdt>
              <w:sdtPr>
                <w:rPr>
                  <w:rStyle w:val="Strong"/>
                  <w:b w:val="0"/>
                  <w:color w:val="808080" w:themeColor="background1" w:themeShade="80"/>
                </w:rPr>
                <w:id w:val="-330836859"/>
                <w:placeholder>
                  <w:docPart w:val="A151718CE940444C8171DD30D3804AF0"/>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598058E9" w14:textId="77777777" w:rsidR="00FC0247" w:rsidRPr="00905B2A" w:rsidRDefault="001E4ADE" w:rsidP="00C34FD4">
            <w:pPr>
              <w:rPr>
                <w:sz w:val="22"/>
                <w:szCs w:val="22"/>
              </w:rPr>
            </w:pPr>
            <w:sdt>
              <w:sdtPr>
                <w:rPr>
                  <w:rStyle w:val="Strong"/>
                  <w:b w:val="0"/>
                  <w:color w:val="808080" w:themeColor="background1" w:themeShade="80"/>
                </w:rPr>
                <w:id w:val="-727997372"/>
                <w:placeholder>
                  <w:docPart w:val="4E135B51D11141F6B9E0A2D1FA8844A0"/>
                </w:placeholder>
                <w:showingPlcHdr/>
              </w:sdtPr>
              <w:sdtEndPr>
                <w:rPr>
                  <w:rStyle w:val="Strong"/>
                </w:rPr>
              </w:sdtEndPr>
              <w:sdtContent>
                <w:r w:rsidR="00FC0247" w:rsidRPr="00905B2A">
                  <w:rPr>
                    <w:rStyle w:val="PlaceholderText"/>
                  </w:rPr>
                  <w:t>Click here to enter text.</w:t>
                </w:r>
              </w:sdtContent>
            </w:sdt>
          </w:p>
        </w:tc>
      </w:tr>
      <w:tr w:rsidR="00FC0247" w:rsidRPr="00905B2A" w14:paraId="13282EEA" w14:textId="77777777" w:rsidTr="00C34FD4">
        <w:trPr>
          <w:cantSplit/>
          <w:trHeight w:hRule="exact" w:val="744"/>
          <w:jc w:val="center"/>
        </w:trPr>
        <w:tc>
          <w:tcPr>
            <w:tcW w:w="1291" w:type="dxa"/>
            <w:tcBorders>
              <w:top w:val="single" w:sz="2" w:space="0" w:color="auto"/>
              <w:left w:val="single" w:sz="2" w:space="0" w:color="auto"/>
              <w:bottom w:val="single" w:sz="2" w:space="0" w:color="auto"/>
              <w:right w:val="single" w:sz="2" w:space="0" w:color="auto"/>
            </w:tcBorders>
          </w:tcPr>
          <w:p w14:paraId="42B042D0" w14:textId="77777777" w:rsidR="00FC0247" w:rsidRPr="00905B2A" w:rsidRDefault="00FC0247" w:rsidP="00C34FD4">
            <w:pPr>
              <w:rPr>
                <w:sz w:val="22"/>
                <w:szCs w:val="22"/>
              </w:rPr>
            </w:pPr>
          </w:p>
        </w:tc>
        <w:tc>
          <w:tcPr>
            <w:tcW w:w="2268" w:type="dxa"/>
            <w:tcBorders>
              <w:top w:val="single" w:sz="2" w:space="0" w:color="auto"/>
              <w:left w:val="single" w:sz="2" w:space="0" w:color="auto"/>
              <w:bottom w:val="single" w:sz="2" w:space="0" w:color="auto"/>
              <w:right w:val="single" w:sz="2" w:space="0" w:color="auto"/>
            </w:tcBorders>
          </w:tcPr>
          <w:p w14:paraId="7EFFF6C8" w14:textId="77777777" w:rsidR="00FC0247" w:rsidRPr="00905B2A" w:rsidRDefault="001E4ADE" w:rsidP="00C34FD4">
            <w:pPr>
              <w:rPr>
                <w:sz w:val="22"/>
                <w:szCs w:val="22"/>
              </w:rPr>
            </w:pPr>
            <w:sdt>
              <w:sdtPr>
                <w:rPr>
                  <w:rStyle w:val="Strong"/>
                  <w:b w:val="0"/>
                  <w:color w:val="808080" w:themeColor="background1" w:themeShade="80"/>
                </w:rPr>
                <w:id w:val="-228081374"/>
                <w:placeholder>
                  <w:docPart w:val="8E3029F59F34482993B01DF564BE94A2"/>
                </w:placeholder>
                <w:showingPlcHdr/>
              </w:sdtPr>
              <w:sdtEndPr>
                <w:rPr>
                  <w:rStyle w:val="Strong"/>
                </w:rPr>
              </w:sdtEndPr>
              <w:sdtContent>
                <w:r w:rsidR="00FC0247" w:rsidRPr="00905B2A">
                  <w:rPr>
                    <w:rStyle w:val="PlaceholderText"/>
                  </w:rPr>
                  <w:t>Click here to enter text.</w:t>
                </w:r>
              </w:sdtContent>
            </w:sdt>
          </w:p>
        </w:tc>
        <w:tc>
          <w:tcPr>
            <w:tcW w:w="5529" w:type="dxa"/>
            <w:tcBorders>
              <w:top w:val="single" w:sz="2" w:space="0" w:color="auto"/>
              <w:left w:val="single" w:sz="2" w:space="0" w:color="auto"/>
              <w:bottom w:val="single" w:sz="2" w:space="0" w:color="auto"/>
              <w:right w:val="single" w:sz="2" w:space="0" w:color="auto"/>
            </w:tcBorders>
          </w:tcPr>
          <w:p w14:paraId="3CAB52F6" w14:textId="77777777" w:rsidR="00FC0247" w:rsidRPr="00905B2A" w:rsidRDefault="001E4ADE" w:rsidP="00C34FD4">
            <w:pPr>
              <w:rPr>
                <w:sz w:val="22"/>
                <w:szCs w:val="22"/>
              </w:rPr>
            </w:pPr>
            <w:sdt>
              <w:sdtPr>
                <w:rPr>
                  <w:rStyle w:val="Strong"/>
                  <w:b w:val="0"/>
                  <w:color w:val="808080" w:themeColor="background1" w:themeShade="80"/>
                </w:rPr>
                <w:id w:val="-182746442"/>
                <w:placeholder>
                  <w:docPart w:val="95701E31CCAE40CF84A215D02817B990"/>
                </w:placeholder>
                <w:showingPlcHdr/>
              </w:sdtPr>
              <w:sdtEndPr>
                <w:rPr>
                  <w:rStyle w:val="Strong"/>
                </w:rPr>
              </w:sdtEndPr>
              <w:sdtContent>
                <w:r w:rsidR="00FC0247" w:rsidRPr="00905B2A">
                  <w:rPr>
                    <w:rStyle w:val="PlaceholderText"/>
                  </w:rPr>
                  <w:t>Click here to enter text.</w:t>
                </w:r>
              </w:sdtContent>
            </w:sdt>
          </w:p>
        </w:tc>
        <w:tc>
          <w:tcPr>
            <w:tcW w:w="2268" w:type="dxa"/>
            <w:tcBorders>
              <w:top w:val="single" w:sz="2" w:space="0" w:color="auto"/>
              <w:left w:val="single" w:sz="2" w:space="0" w:color="auto"/>
              <w:bottom w:val="single" w:sz="2" w:space="0" w:color="auto"/>
              <w:right w:val="single" w:sz="2" w:space="0" w:color="auto"/>
            </w:tcBorders>
          </w:tcPr>
          <w:p w14:paraId="139A8E66" w14:textId="77777777" w:rsidR="00FC0247" w:rsidRPr="00905B2A" w:rsidRDefault="001E4ADE" w:rsidP="00C34FD4">
            <w:pPr>
              <w:rPr>
                <w:sz w:val="22"/>
                <w:szCs w:val="22"/>
              </w:rPr>
            </w:pPr>
            <w:sdt>
              <w:sdtPr>
                <w:rPr>
                  <w:rStyle w:val="Strong"/>
                  <w:b w:val="0"/>
                  <w:color w:val="808080" w:themeColor="background1" w:themeShade="80"/>
                </w:rPr>
                <w:id w:val="1405794372"/>
                <w:placeholder>
                  <w:docPart w:val="54A90BFAB75C40FD9FC7DA85E6BFACE1"/>
                </w:placeholder>
                <w:showingPlcHdr/>
              </w:sdtPr>
              <w:sdtEndPr>
                <w:rPr>
                  <w:rStyle w:val="Strong"/>
                </w:rPr>
              </w:sdtEndPr>
              <w:sdtContent>
                <w:r w:rsidR="00FC0247" w:rsidRPr="00905B2A">
                  <w:rPr>
                    <w:rStyle w:val="PlaceholderText"/>
                  </w:rPr>
                  <w:t>Click here to enter text.</w:t>
                </w:r>
              </w:sdtContent>
            </w:sdt>
          </w:p>
        </w:tc>
        <w:tc>
          <w:tcPr>
            <w:tcW w:w="1060" w:type="dxa"/>
            <w:tcBorders>
              <w:top w:val="single" w:sz="2" w:space="0" w:color="auto"/>
              <w:left w:val="single" w:sz="2" w:space="0" w:color="auto"/>
              <w:bottom w:val="single" w:sz="2" w:space="0" w:color="auto"/>
              <w:right w:val="single" w:sz="2" w:space="0" w:color="auto"/>
            </w:tcBorders>
          </w:tcPr>
          <w:p w14:paraId="2B55892A" w14:textId="77777777" w:rsidR="00FC0247" w:rsidRPr="00905B2A" w:rsidRDefault="001E4ADE" w:rsidP="00C34FD4">
            <w:pPr>
              <w:rPr>
                <w:sz w:val="22"/>
                <w:szCs w:val="22"/>
              </w:rPr>
            </w:pPr>
            <w:sdt>
              <w:sdtPr>
                <w:rPr>
                  <w:rStyle w:val="Strong"/>
                  <w:b w:val="0"/>
                  <w:color w:val="808080" w:themeColor="background1" w:themeShade="80"/>
                </w:rPr>
                <w:id w:val="-1227993468"/>
                <w:placeholder>
                  <w:docPart w:val="2C39D895CDFC4580891522DEDB03B469"/>
                </w:placeholder>
                <w:showingPlcHdr/>
              </w:sdtPr>
              <w:sdtEndPr>
                <w:rPr>
                  <w:rStyle w:val="Strong"/>
                </w:rPr>
              </w:sdtEndPr>
              <w:sdtContent>
                <w:r w:rsidR="00FC0247" w:rsidRPr="00905B2A">
                  <w:rPr>
                    <w:rStyle w:val="PlaceholderText"/>
                  </w:rPr>
                  <w:t>Click here to enter text.</w:t>
                </w:r>
              </w:sdtContent>
            </w:sdt>
          </w:p>
        </w:tc>
        <w:tc>
          <w:tcPr>
            <w:tcW w:w="1396" w:type="dxa"/>
            <w:tcBorders>
              <w:top w:val="single" w:sz="2" w:space="0" w:color="auto"/>
              <w:left w:val="single" w:sz="2" w:space="0" w:color="auto"/>
              <w:bottom w:val="single" w:sz="2" w:space="0" w:color="auto"/>
              <w:right w:val="single" w:sz="2" w:space="0" w:color="auto"/>
            </w:tcBorders>
          </w:tcPr>
          <w:p w14:paraId="0B7BED3F" w14:textId="77777777" w:rsidR="00FC0247" w:rsidRPr="00905B2A" w:rsidRDefault="001E4ADE" w:rsidP="00C34FD4">
            <w:pPr>
              <w:rPr>
                <w:sz w:val="22"/>
                <w:szCs w:val="22"/>
              </w:rPr>
            </w:pPr>
            <w:sdt>
              <w:sdtPr>
                <w:rPr>
                  <w:rStyle w:val="Strong"/>
                  <w:b w:val="0"/>
                  <w:color w:val="808080" w:themeColor="background1" w:themeShade="80"/>
                </w:rPr>
                <w:id w:val="-1759589822"/>
                <w:placeholder>
                  <w:docPart w:val="FF31DDC609CE4262874B52825F0E26F2"/>
                </w:placeholder>
                <w:showingPlcHdr/>
              </w:sdtPr>
              <w:sdtEndPr>
                <w:rPr>
                  <w:rStyle w:val="Strong"/>
                </w:rPr>
              </w:sdtEndPr>
              <w:sdtContent>
                <w:r w:rsidR="00FC0247" w:rsidRPr="00905B2A">
                  <w:rPr>
                    <w:rStyle w:val="PlaceholderText"/>
                  </w:rPr>
                  <w:t>Click here to enter text.</w:t>
                </w:r>
              </w:sdtContent>
            </w:sdt>
          </w:p>
        </w:tc>
        <w:tc>
          <w:tcPr>
            <w:tcW w:w="1498" w:type="dxa"/>
            <w:tcBorders>
              <w:top w:val="single" w:sz="2" w:space="0" w:color="auto"/>
              <w:left w:val="single" w:sz="2" w:space="0" w:color="auto"/>
              <w:bottom w:val="single" w:sz="2" w:space="0" w:color="auto"/>
              <w:right w:val="single" w:sz="2" w:space="0" w:color="auto"/>
            </w:tcBorders>
          </w:tcPr>
          <w:p w14:paraId="2C494D53" w14:textId="77777777" w:rsidR="00FC0247" w:rsidRPr="00905B2A" w:rsidRDefault="001E4ADE" w:rsidP="00C34FD4">
            <w:pPr>
              <w:rPr>
                <w:sz w:val="22"/>
                <w:szCs w:val="22"/>
              </w:rPr>
            </w:pPr>
            <w:sdt>
              <w:sdtPr>
                <w:rPr>
                  <w:rStyle w:val="Strong"/>
                  <w:b w:val="0"/>
                  <w:color w:val="808080" w:themeColor="background1" w:themeShade="80"/>
                </w:rPr>
                <w:id w:val="1604610441"/>
                <w:placeholder>
                  <w:docPart w:val="C602E4E9FF4F4254ACD0DD86412EE18C"/>
                </w:placeholder>
                <w:showingPlcHdr/>
              </w:sdtPr>
              <w:sdtEndPr>
                <w:rPr>
                  <w:rStyle w:val="Strong"/>
                </w:rPr>
              </w:sdtEndPr>
              <w:sdtContent>
                <w:r w:rsidR="00FC0247" w:rsidRPr="00905B2A">
                  <w:rPr>
                    <w:rStyle w:val="PlaceholderText"/>
                  </w:rPr>
                  <w:t>Click here to enter text.</w:t>
                </w:r>
              </w:sdtContent>
            </w:sdt>
          </w:p>
        </w:tc>
      </w:tr>
    </w:tbl>
    <w:p w14:paraId="2A44C71F" w14:textId="1A79EB91" w:rsidR="00926822" w:rsidRDefault="00926822" w:rsidP="00FC0247">
      <w:pPr>
        <w:rPr>
          <w:sz w:val="22"/>
          <w:szCs w:val="22"/>
        </w:rPr>
      </w:pPr>
      <w:bookmarkStart w:id="23" w:name="_PART_G2_–"/>
      <w:bookmarkEnd w:id="23"/>
    </w:p>
    <w:p w14:paraId="524EE880" w14:textId="27DF196A" w:rsidR="00926822" w:rsidRDefault="00926822" w:rsidP="00FC0247">
      <w:pPr>
        <w:rPr>
          <w:sz w:val="22"/>
          <w:szCs w:val="22"/>
        </w:rPr>
      </w:pPr>
    </w:p>
    <w:p w14:paraId="34DEC728" w14:textId="1105C48E" w:rsidR="00926822" w:rsidRDefault="00926822" w:rsidP="00FC0247">
      <w:pPr>
        <w:rPr>
          <w:sz w:val="22"/>
          <w:szCs w:val="22"/>
        </w:rPr>
      </w:pPr>
    </w:p>
    <w:p w14:paraId="25523A61" w14:textId="0632BDB2" w:rsidR="00926822" w:rsidRDefault="00926822" w:rsidP="00FC0247">
      <w:pPr>
        <w:rPr>
          <w:sz w:val="22"/>
          <w:szCs w:val="22"/>
        </w:rPr>
      </w:pPr>
    </w:p>
    <w:p w14:paraId="63A3F834" w14:textId="031FCA7B" w:rsidR="00926822" w:rsidRDefault="00926822" w:rsidP="00FC0247">
      <w:pPr>
        <w:rPr>
          <w:sz w:val="22"/>
          <w:szCs w:val="22"/>
        </w:rPr>
      </w:pPr>
    </w:p>
    <w:p w14:paraId="75A789DA" w14:textId="0189C64F" w:rsidR="00926822" w:rsidRDefault="00926822" w:rsidP="00FC0247">
      <w:pPr>
        <w:rPr>
          <w:sz w:val="22"/>
          <w:szCs w:val="22"/>
        </w:rPr>
      </w:pPr>
    </w:p>
    <w:p w14:paraId="1D8969A4" w14:textId="59639AB3" w:rsidR="00926822" w:rsidRDefault="00926822" w:rsidP="00FC0247">
      <w:pPr>
        <w:rPr>
          <w:sz w:val="22"/>
          <w:szCs w:val="22"/>
        </w:rPr>
      </w:pPr>
    </w:p>
    <w:p w14:paraId="5D32B5A5" w14:textId="127DEDFB" w:rsidR="00926822" w:rsidRDefault="00926822" w:rsidP="00FC0247">
      <w:pPr>
        <w:rPr>
          <w:sz w:val="22"/>
          <w:szCs w:val="22"/>
        </w:rPr>
      </w:pPr>
    </w:p>
    <w:p w14:paraId="041F6B16" w14:textId="68D1568C" w:rsidR="00926822" w:rsidRDefault="00926822" w:rsidP="00FC0247">
      <w:pPr>
        <w:rPr>
          <w:sz w:val="22"/>
          <w:szCs w:val="22"/>
        </w:rPr>
      </w:pPr>
    </w:p>
    <w:p w14:paraId="4224CBF8" w14:textId="77777777" w:rsidR="00926822" w:rsidRPr="00905B2A" w:rsidRDefault="00926822" w:rsidP="00926822">
      <w:pPr>
        <w:rPr>
          <w:b/>
          <w:bCs/>
          <w:sz w:val="22"/>
          <w:szCs w:val="22"/>
          <w:u w:val="single"/>
        </w:rPr>
      </w:pPr>
      <w:r w:rsidRPr="00905B2A">
        <w:rPr>
          <w:b/>
          <w:bCs/>
          <w:sz w:val="22"/>
          <w:szCs w:val="22"/>
          <w:u w:val="single"/>
        </w:rPr>
        <w:t>Checklist</w:t>
      </w:r>
    </w:p>
    <w:p w14:paraId="18B1BE71" w14:textId="77777777" w:rsidR="00926822" w:rsidRPr="00905B2A" w:rsidRDefault="00926822" w:rsidP="00926822">
      <w:pPr>
        <w:pStyle w:val="ListParagraph"/>
        <w:numPr>
          <w:ilvl w:val="0"/>
          <w:numId w:val="8"/>
        </w:numPr>
        <w:rPr>
          <w:bCs/>
          <w:sz w:val="22"/>
          <w:szCs w:val="22"/>
        </w:rPr>
      </w:pPr>
      <w:r w:rsidRPr="00905B2A">
        <w:rPr>
          <w:bCs/>
          <w:sz w:val="22"/>
          <w:szCs w:val="22"/>
        </w:rPr>
        <w:t>What is happening to the animals?</w:t>
      </w:r>
    </w:p>
    <w:p w14:paraId="75E3A441" w14:textId="77777777" w:rsidR="00926822" w:rsidRPr="00905B2A" w:rsidRDefault="00926822" w:rsidP="00926822">
      <w:pPr>
        <w:pStyle w:val="ListParagraph"/>
        <w:numPr>
          <w:ilvl w:val="0"/>
          <w:numId w:val="8"/>
        </w:numPr>
        <w:rPr>
          <w:bCs/>
          <w:sz w:val="22"/>
          <w:szCs w:val="22"/>
        </w:rPr>
      </w:pPr>
      <w:r w:rsidRPr="00905B2A">
        <w:rPr>
          <w:bCs/>
          <w:sz w:val="22"/>
          <w:szCs w:val="22"/>
        </w:rPr>
        <w:t>What will be the effects?</w:t>
      </w:r>
    </w:p>
    <w:p w14:paraId="39213C16" w14:textId="77777777" w:rsidR="00926822" w:rsidRPr="00905B2A" w:rsidRDefault="00926822" w:rsidP="00926822">
      <w:pPr>
        <w:pStyle w:val="ListParagraph"/>
        <w:numPr>
          <w:ilvl w:val="0"/>
          <w:numId w:val="8"/>
        </w:numPr>
        <w:rPr>
          <w:bCs/>
          <w:sz w:val="22"/>
          <w:szCs w:val="22"/>
        </w:rPr>
      </w:pPr>
      <w:r w:rsidRPr="00905B2A">
        <w:rPr>
          <w:bCs/>
          <w:sz w:val="22"/>
          <w:szCs w:val="22"/>
        </w:rPr>
        <w:t>How will the effects be minimised?</w:t>
      </w:r>
    </w:p>
    <w:p w14:paraId="4B0AF62D" w14:textId="77777777" w:rsidR="00926822" w:rsidRPr="00905B2A" w:rsidRDefault="00926822" w:rsidP="00926822">
      <w:pPr>
        <w:rPr>
          <w:bCs/>
          <w:sz w:val="22"/>
          <w:szCs w:val="22"/>
        </w:rPr>
      </w:pPr>
    </w:p>
    <w:tbl>
      <w:tblPr>
        <w:tblStyle w:val="TableGrid"/>
        <w:tblW w:w="15877" w:type="dxa"/>
        <w:tblInd w:w="-431" w:type="dxa"/>
        <w:tblLook w:val="04A0" w:firstRow="1" w:lastRow="0" w:firstColumn="1" w:lastColumn="0" w:noHBand="0" w:noVBand="1"/>
      </w:tblPr>
      <w:tblGrid>
        <w:gridCol w:w="3120"/>
        <w:gridCol w:w="3260"/>
        <w:gridCol w:w="3544"/>
        <w:gridCol w:w="3685"/>
        <w:gridCol w:w="2268"/>
      </w:tblGrid>
      <w:tr w:rsidR="00926822" w:rsidRPr="00905B2A" w14:paraId="2A0A8F36" w14:textId="77777777" w:rsidTr="00C34FD4">
        <w:tc>
          <w:tcPr>
            <w:tcW w:w="3120" w:type="dxa"/>
          </w:tcPr>
          <w:p w14:paraId="7E93028C" w14:textId="77777777" w:rsidR="00926822" w:rsidRPr="00905B2A" w:rsidRDefault="00926822" w:rsidP="00C34FD4">
            <w:pPr>
              <w:rPr>
                <w:b/>
                <w:bCs/>
                <w:sz w:val="22"/>
                <w:szCs w:val="22"/>
                <w:u w:val="single"/>
              </w:rPr>
            </w:pPr>
            <w:r w:rsidRPr="00905B2A">
              <w:rPr>
                <w:b/>
                <w:bCs/>
                <w:sz w:val="22"/>
                <w:szCs w:val="22"/>
              </w:rPr>
              <w:t>Anaesthesia</w:t>
            </w:r>
          </w:p>
        </w:tc>
        <w:tc>
          <w:tcPr>
            <w:tcW w:w="3260" w:type="dxa"/>
          </w:tcPr>
          <w:p w14:paraId="68D5ABC5" w14:textId="77777777" w:rsidR="00926822" w:rsidRPr="00905B2A" w:rsidRDefault="00926822" w:rsidP="00C34FD4">
            <w:pPr>
              <w:rPr>
                <w:b/>
                <w:bCs/>
                <w:sz w:val="22"/>
                <w:szCs w:val="22"/>
                <w:u w:val="single"/>
              </w:rPr>
            </w:pPr>
            <w:r w:rsidRPr="00905B2A">
              <w:rPr>
                <w:b/>
                <w:bCs/>
                <w:sz w:val="22"/>
                <w:szCs w:val="22"/>
              </w:rPr>
              <w:t>Diet/Water Modifications</w:t>
            </w:r>
          </w:p>
        </w:tc>
        <w:tc>
          <w:tcPr>
            <w:tcW w:w="3544" w:type="dxa"/>
          </w:tcPr>
          <w:p w14:paraId="682B8898" w14:textId="77777777" w:rsidR="00926822" w:rsidRPr="00905B2A" w:rsidRDefault="00926822" w:rsidP="00C34FD4">
            <w:pPr>
              <w:rPr>
                <w:b/>
                <w:bCs/>
                <w:sz w:val="22"/>
                <w:szCs w:val="22"/>
                <w:u w:val="single"/>
              </w:rPr>
            </w:pPr>
            <w:r w:rsidRPr="00905B2A">
              <w:rPr>
                <w:b/>
                <w:bCs/>
                <w:sz w:val="22"/>
                <w:szCs w:val="22"/>
              </w:rPr>
              <w:t>Housing</w:t>
            </w:r>
          </w:p>
        </w:tc>
        <w:tc>
          <w:tcPr>
            <w:tcW w:w="3685" w:type="dxa"/>
          </w:tcPr>
          <w:p w14:paraId="69241BDD" w14:textId="77777777" w:rsidR="00926822" w:rsidRPr="00905B2A" w:rsidRDefault="00926822" w:rsidP="00C34FD4">
            <w:pPr>
              <w:rPr>
                <w:b/>
                <w:bCs/>
                <w:sz w:val="22"/>
                <w:szCs w:val="22"/>
                <w:u w:val="single"/>
              </w:rPr>
            </w:pPr>
            <w:r w:rsidRPr="00905B2A">
              <w:rPr>
                <w:bCs/>
                <w:sz w:val="22"/>
                <w:szCs w:val="22"/>
              </w:rPr>
              <w:t>Sterile technique: instruments, drapes, surgeon</w:t>
            </w:r>
          </w:p>
        </w:tc>
        <w:tc>
          <w:tcPr>
            <w:tcW w:w="2268" w:type="dxa"/>
          </w:tcPr>
          <w:p w14:paraId="294DD5A9" w14:textId="77777777" w:rsidR="00926822" w:rsidRPr="00905B2A" w:rsidRDefault="00926822" w:rsidP="00C34FD4">
            <w:pPr>
              <w:rPr>
                <w:b/>
                <w:bCs/>
                <w:sz w:val="22"/>
                <w:szCs w:val="22"/>
              </w:rPr>
            </w:pPr>
            <w:r w:rsidRPr="00905B2A">
              <w:rPr>
                <w:b/>
                <w:bCs/>
                <w:sz w:val="22"/>
                <w:szCs w:val="22"/>
              </w:rPr>
              <w:t>Transport</w:t>
            </w:r>
          </w:p>
        </w:tc>
      </w:tr>
      <w:tr w:rsidR="00926822" w:rsidRPr="00905B2A" w14:paraId="563E0E84" w14:textId="77777777" w:rsidTr="00C34FD4">
        <w:tc>
          <w:tcPr>
            <w:tcW w:w="3120" w:type="dxa"/>
          </w:tcPr>
          <w:p w14:paraId="7224C3C9" w14:textId="77777777" w:rsidR="00926822" w:rsidRPr="00905B2A" w:rsidRDefault="00926822" w:rsidP="00C34FD4">
            <w:pPr>
              <w:rPr>
                <w:b/>
                <w:bCs/>
                <w:sz w:val="22"/>
                <w:szCs w:val="22"/>
                <w:u w:val="single"/>
              </w:rPr>
            </w:pPr>
            <w:r w:rsidRPr="00905B2A">
              <w:rPr>
                <w:bCs/>
                <w:sz w:val="22"/>
                <w:szCs w:val="22"/>
              </w:rPr>
              <w:t>Fasting</w:t>
            </w:r>
          </w:p>
        </w:tc>
        <w:tc>
          <w:tcPr>
            <w:tcW w:w="3260" w:type="dxa"/>
          </w:tcPr>
          <w:p w14:paraId="0777E691" w14:textId="77777777" w:rsidR="00926822" w:rsidRPr="00905B2A" w:rsidRDefault="00926822" w:rsidP="00C34FD4">
            <w:pPr>
              <w:rPr>
                <w:b/>
                <w:bCs/>
                <w:sz w:val="22"/>
                <w:szCs w:val="22"/>
                <w:u w:val="single"/>
              </w:rPr>
            </w:pPr>
            <w:r w:rsidRPr="00905B2A">
              <w:rPr>
                <w:bCs/>
                <w:sz w:val="22"/>
                <w:szCs w:val="22"/>
              </w:rPr>
              <w:t>Type</w:t>
            </w:r>
          </w:p>
        </w:tc>
        <w:tc>
          <w:tcPr>
            <w:tcW w:w="3544" w:type="dxa"/>
          </w:tcPr>
          <w:p w14:paraId="1DD4F58F" w14:textId="77777777" w:rsidR="00926822" w:rsidRPr="00905B2A" w:rsidRDefault="00926822" w:rsidP="00C34FD4">
            <w:pPr>
              <w:rPr>
                <w:b/>
                <w:bCs/>
                <w:sz w:val="22"/>
                <w:szCs w:val="22"/>
                <w:u w:val="single"/>
              </w:rPr>
            </w:pPr>
            <w:r w:rsidRPr="00905B2A">
              <w:rPr>
                <w:bCs/>
                <w:sz w:val="22"/>
                <w:szCs w:val="22"/>
              </w:rPr>
              <w:t>Location</w:t>
            </w:r>
          </w:p>
        </w:tc>
        <w:tc>
          <w:tcPr>
            <w:tcW w:w="3685" w:type="dxa"/>
          </w:tcPr>
          <w:p w14:paraId="0DDD4139" w14:textId="77777777" w:rsidR="00926822" w:rsidRPr="00905B2A" w:rsidRDefault="00926822" w:rsidP="00C34FD4">
            <w:pPr>
              <w:rPr>
                <w:b/>
                <w:bCs/>
                <w:sz w:val="22"/>
                <w:szCs w:val="22"/>
                <w:u w:val="single"/>
              </w:rPr>
            </w:pPr>
            <w:r w:rsidRPr="00905B2A">
              <w:rPr>
                <w:bCs/>
                <w:sz w:val="22"/>
                <w:szCs w:val="22"/>
              </w:rPr>
              <w:t xml:space="preserve">Location of and housing in </w:t>
            </w:r>
            <w:r>
              <w:rPr>
                <w:bCs/>
                <w:sz w:val="22"/>
                <w:szCs w:val="22"/>
              </w:rPr>
              <w:t xml:space="preserve">the </w:t>
            </w:r>
            <w:r w:rsidRPr="00905B2A">
              <w:rPr>
                <w:bCs/>
                <w:sz w:val="22"/>
                <w:szCs w:val="22"/>
              </w:rPr>
              <w:t>post-operative recovery area</w:t>
            </w:r>
          </w:p>
        </w:tc>
        <w:tc>
          <w:tcPr>
            <w:tcW w:w="2268" w:type="dxa"/>
          </w:tcPr>
          <w:p w14:paraId="7C1BEC1D" w14:textId="77777777" w:rsidR="00926822" w:rsidRPr="00905B2A" w:rsidRDefault="00926822" w:rsidP="00C34FD4">
            <w:pPr>
              <w:rPr>
                <w:bCs/>
                <w:sz w:val="22"/>
                <w:szCs w:val="22"/>
              </w:rPr>
            </w:pPr>
            <w:r w:rsidRPr="00905B2A">
              <w:rPr>
                <w:bCs/>
                <w:sz w:val="22"/>
                <w:szCs w:val="22"/>
              </w:rPr>
              <w:t>Type</w:t>
            </w:r>
          </w:p>
        </w:tc>
      </w:tr>
      <w:tr w:rsidR="00926822" w:rsidRPr="00905B2A" w14:paraId="033351E3" w14:textId="77777777" w:rsidTr="00C34FD4">
        <w:tc>
          <w:tcPr>
            <w:tcW w:w="3120" w:type="dxa"/>
          </w:tcPr>
          <w:p w14:paraId="25BFD311" w14:textId="77777777" w:rsidR="00926822" w:rsidRPr="00905B2A" w:rsidRDefault="00926822" w:rsidP="00C34FD4">
            <w:pPr>
              <w:rPr>
                <w:b/>
                <w:bCs/>
                <w:sz w:val="22"/>
                <w:szCs w:val="22"/>
                <w:u w:val="single"/>
              </w:rPr>
            </w:pPr>
            <w:r w:rsidRPr="00905B2A">
              <w:rPr>
                <w:bCs/>
                <w:sz w:val="22"/>
                <w:szCs w:val="22"/>
              </w:rPr>
              <w:t>Induction &amp; drug, dose, route</w:t>
            </w:r>
          </w:p>
        </w:tc>
        <w:tc>
          <w:tcPr>
            <w:tcW w:w="3260" w:type="dxa"/>
          </w:tcPr>
          <w:p w14:paraId="4B110958" w14:textId="77777777" w:rsidR="00926822" w:rsidRPr="00905B2A" w:rsidRDefault="00926822" w:rsidP="00C34FD4">
            <w:pPr>
              <w:rPr>
                <w:b/>
                <w:bCs/>
                <w:sz w:val="22"/>
                <w:szCs w:val="22"/>
                <w:u w:val="single"/>
              </w:rPr>
            </w:pPr>
            <w:r w:rsidRPr="00905B2A">
              <w:rPr>
                <w:bCs/>
                <w:sz w:val="22"/>
                <w:szCs w:val="22"/>
              </w:rPr>
              <w:t>Amount</w:t>
            </w:r>
          </w:p>
        </w:tc>
        <w:tc>
          <w:tcPr>
            <w:tcW w:w="3544" w:type="dxa"/>
          </w:tcPr>
          <w:p w14:paraId="67A04A76" w14:textId="77777777" w:rsidR="00926822" w:rsidRPr="00905B2A" w:rsidRDefault="00926822" w:rsidP="00C34FD4">
            <w:pPr>
              <w:rPr>
                <w:b/>
                <w:bCs/>
                <w:sz w:val="22"/>
                <w:szCs w:val="22"/>
                <w:u w:val="single"/>
              </w:rPr>
            </w:pPr>
            <w:r w:rsidRPr="00905B2A">
              <w:rPr>
                <w:bCs/>
                <w:sz w:val="22"/>
                <w:szCs w:val="22"/>
              </w:rPr>
              <w:t>Isolation</w:t>
            </w:r>
          </w:p>
        </w:tc>
        <w:tc>
          <w:tcPr>
            <w:tcW w:w="3685" w:type="dxa"/>
          </w:tcPr>
          <w:p w14:paraId="0B557460" w14:textId="77777777" w:rsidR="00926822" w:rsidRPr="00905B2A" w:rsidRDefault="00926822" w:rsidP="00C34FD4">
            <w:pPr>
              <w:rPr>
                <w:b/>
                <w:bCs/>
                <w:sz w:val="22"/>
                <w:szCs w:val="22"/>
                <w:u w:val="single"/>
              </w:rPr>
            </w:pPr>
            <w:r w:rsidRPr="00905B2A">
              <w:rPr>
                <w:bCs/>
                <w:sz w:val="22"/>
                <w:szCs w:val="22"/>
              </w:rPr>
              <w:t>Post-operative management</w:t>
            </w:r>
          </w:p>
        </w:tc>
        <w:tc>
          <w:tcPr>
            <w:tcW w:w="2268" w:type="dxa"/>
          </w:tcPr>
          <w:p w14:paraId="685E42BE" w14:textId="77777777" w:rsidR="00926822" w:rsidRPr="00905B2A" w:rsidRDefault="00926822" w:rsidP="00C34FD4">
            <w:pPr>
              <w:rPr>
                <w:bCs/>
                <w:sz w:val="22"/>
                <w:szCs w:val="22"/>
              </w:rPr>
            </w:pPr>
            <w:r w:rsidRPr="00905B2A">
              <w:rPr>
                <w:bCs/>
                <w:sz w:val="22"/>
                <w:szCs w:val="22"/>
              </w:rPr>
              <w:t>Duration</w:t>
            </w:r>
          </w:p>
        </w:tc>
      </w:tr>
      <w:tr w:rsidR="00926822" w:rsidRPr="00905B2A" w14:paraId="600C926D" w14:textId="77777777" w:rsidTr="00C34FD4">
        <w:tc>
          <w:tcPr>
            <w:tcW w:w="3120" w:type="dxa"/>
          </w:tcPr>
          <w:p w14:paraId="62D9234A" w14:textId="77777777" w:rsidR="00926822" w:rsidRPr="00905B2A" w:rsidRDefault="00926822" w:rsidP="00C34FD4">
            <w:pPr>
              <w:rPr>
                <w:b/>
                <w:bCs/>
                <w:sz w:val="22"/>
                <w:szCs w:val="22"/>
                <w:u w:val="single"/>
              </w:rPr>
            </w:pPr>
            <w:r w:rsidRPr="00905B2A">
              <w:rPr>
                <w:bCs/>
                <w:sz w:val="22"/>
                <w:szCs w:val="22"/>
              </w:rPr>
              <w:t>Methods of monitoring anaesthesia and recovery</w:t>
            </w:r>
          </w:p>
        </w:tc>
        <w:tc>
          <w:tcPr>
            <w:tcW w:w="3260" w:type="dxa"/>
          </w:tcPr>
          <w:p w14:paraId="3F2BC612" w14:textId="77777777" w:rsidR="00926822" w:rsidRPr="00905B2A" w:rsidRDefault="00926822" w:rsidP="00C34FD4">
            <w:pPr>
              <w:rPr>
                <w:b/>
                <w:bCs/>
                <w:sz w:val="22"/>
                <w:szCs w:val="22"/>
                <w:u w:val="single"/>
              </w:rPr>
            </w:pPr>
            <w:r w:rsidRPr="00905B2A">
              <w:rPr>
                <w:bCs/>
                <w:sz w:val="22"/>
                <w:szCs w:val="22"/>
              </w:rPr>
              <w:t>Effects</w:t>
            </w:r>
          </w:p>
        </w:tc>
        <w:tc>
          <w:tcPr>
            <w:tcW w:w="3544" w:type="dxa"/>
          </w:tcPr>
          <w:p w14:paraId="0D5A7882" w14:textId="77777777" w:rsidR="00926822" w:rsidRPr="00905B2A" w:rsidRDefault="00926822" w:rsidP="00C34FD4">
            <w:pPr>
              <w:rPr>
                <w:b/>
                <w:bCs/>
                <w:sz w:val="22"/>
                <w:szCs w:val="22"/>
                <w:u w:val="single"/>
              </w:rPr>
            </w:pPr>
            <w:r w:rsidRPr="00905B2A">
              <w:rPr>
                <w:bCs/>
                <w:sz w:val="22"/>
                <w:szCs w:val="22"/>
              </w:rPr>
              <w:t>Group housing: stocking rates, sexes</w:t>
            </w:r>
          </w:p>
        </w:tc>
        <w:tc>
          <w:tcPr>
            <w:tcW w:w="3685" w:type="dxa"/>
          </w:tcPr>
          <w:p w14:paraId="62CDD024" w14:textId="77777777" w:rsidR="00926822" w:rsidRPr="00905B2A" w:rsidRDefault="00926822" w:rsidP="00C34FD4">
            <w:pPr>
              <w:rPr>
                <w:b/>
                <w:bCs/>
                <w:sz w:val="22"/>
                <w:szCs w:val="22"/>
                <w:u w:val="single"/>
              </w:rPr>
            </w:pPr>
            <w:r w:rsidRPr="00905B2A">
              <w:rPr>
                <w:bCs/>
                <w:sz w:val="22"/>
                <w:szCs w:val="22"/>
              </w:rPr>
              <w:t xml:space="preserve">Post-operative monitoring: methods, frequency, means of determining </w:t>
            </w:r>
            <w:r>
              <w:rPr>
                <w:bCs/>
                <w:sz w:val="22"/>
                <w:szCs w:val="22"/>
              </w:rPr>
              <w:t xml:space="preserve">the </w:t>
            </w:r>
            <w:r w:rsidRPr="00905B2A">
              <w:rPr>
                <w:bCs/>
                <w:sz w:val="22"/>
                <w:szCs w:val="22"/>
              </w:rPr>
              <w:t>necessity of use</w:t>
            </w:r>
          </w:p>
        </w:tc>
        <w:tc>
          <w:tcPr>
            <w:tcW w:w="2268" w:type="dxa"/>
          </w:tcPr>
          <w:p w14:paraId="0CB6E8C5" w14:textId="77777777" w:rsidR="00926822" w:rsidRPr="00905B2A" w:rsidRDefault="00926822" w:rsidP="00C34FD4">
            <w:pPr>
              <w:rPr>
                <w:bCs/>
                <w:sz w:val="22"/>
                <w:szCs w:val="22"/>
              </w:rPr>
            </w:pPr>
            <w:r w:rsidRPr="00905B2A">
              <w:rPr>
                <w:bCs/>
                <w:sz w:val="22"/>
                <w:szCs w:val="22"/>
              </w:rPr>
              <w:t>Confinement</w:t>
            </w:r>
          </w:p>
        </w:tc>
      </w:tr>
      <w:tr w:rsidR="00926822" w:rsidRPr="00905B2A" w14:paraId="0F69B628" w14:textId="77777777" w:rsidTr="00C34FD4">
        <w:tc>
          <w:tcPr>
            <w:tcW w:w="3120" w:type="dxa"/>
          </w:tcPr>
          <w:p w14:paraId="5D5A36AA" w14:textId="77777777" w:rsidR="00926822" w:rsidRPr="00905B2A" w:rsidRDefault="00926822" w:rsidP="00C34FD4">
            <w:pPr>
              <w:rPr>
                <w:b/>
                <w:bCs/>
                <w:sz w:val="22"/>
                <w:szCs w:val="22"/>
                <w:u w:val="single"/>
              </w:rPr>
            </w:pPr>
            <w:r w:rsidRPr="00905B2A">
              <w:rPr>
                <w:bCs/>
                <w:sz w:val="22"/>
                <w:szCs w:val="22"/>
              </w:rPr>
              <w:t>Additional support during anaesthesia and recovery (e.g. heat, intravenous fluids)</w:t>
            </w:r>
          </w:p>
        </w:tc>
        <w:tc>
          <w:tcPr>
            <w:tcW w:w="3260" w:type="dxa"/>
          </w:tcPr>
          <w:p w14:paraId="68EFF424" w14:textId="77777777" w:rsidR="00926822" w:rsidRPr="00905B2A" w:rsidRDefault="00926822" w:rsidP="00C34FD4">
            <w:pPr>
              <w:rPr>
                <w:b/>
                <w:bCs/>
                <w:sz w:val="22"/>
                <w:szCs w:val="22"/>
                <w:u w:val="single"/>
              </w:rPr>
            </w:pPr>
            <w:r w:rsidRPr="00905B2A">
              <w:rPr>
                <w:bCs/>
                <w:sz w:val="22"/>
                <w:szCs w:val="22"/>
              </w:rPr>
              <w:t>Measurement of intake</w:t>
            </w:r>
          </w:p>
        </w:tc>
        <w:tc>
          <w:tcPr>
            <w:tcW w:w="3544" w:type="dxa"/>
          </w:tcPr>
          <w:p w14:paraId="587607DB" w14:textId="77777777" w:rsidR="00926822" w:rsidRPr="00905B2A" w:rsidRDefault="00926822" w:rsidP="00C34FD4">
            <w:pPr>
              <w:rPr>
                <w:b/>
                <w:bCs/>
                <w:sz w:val="22"/>
                <w:szCs w:val="22"/>
                <w:u w:val="single"/>
              </w:rPr>
            </w:pPr>
            <w:r w:rsidRPr="00905B2A">
              <w:rPr>
                <w:bCs/>
                <w:sz w:val="22"/>
                <w:szCs w:val="22"/>
              </w:rPr>
              <w:t>Shelter</w:t>
            </w:r>
          </w:p>
        </w:tc>
        <w:tc>
          <w:tcPr>
            <w:tcW w:w="3685" w:type="dxa"/>
          </w:tcPr>
          <w:p w14:paraId="43184349" w14:textId="77777777" w:rsidR="00926822" w:rsidRPr="00905B2A" w:rsidRDefault="00926822" w:rsidP="00C34FD4">
            <w:pPr>
              <w:rPr>
                <w:b/>
                <w:bCs/>
                <w:sz w:val="22"/>
                <w:szCs w:val="22"/>
                <w:u w:val="single"/>
              </w:rPr>
            </w:pPr>
            <w:r w:rsidRPr="00905B2A">
              <w:rPr>
                <w:bCs/>
                <w:sz w:val="22"/>
                <w:szCs w:val="22"/>
              </w:rPr>
              <w:t>Expertise</w:t>
            </w:r>
          </w:p>
        </w:tc>
        <w:tc>
          <w:tcPr>
            <w:tcW w:w="2268" w:type="dxa"/>
          </w:tcPr>
          <w:p w14:paraId="14DA227C" w14:textId="77777777" w:rsidR="00926822" w:rsidRPr="00905B2A" w:rsidRDefault="00926822" w:rsidP="00C34FD4">
            <w:pPr>
              <w:rPr>
                <w:bCs/>
                <w:sz w:val="22"/>
                <w:szCs w:val="22"/>
              </w:rPr>
            </w:pPr>
            <w:r w:rsidRPr="00905B2A">
              <w:rPr>
                <w:bCs/>
                <w:sz w:val="22"/>
                <w:szCs w:val="22"/>
              </w:rPr>
              <w:t>Numbers of animals</w:t>
            </w:r>
          </w:p>
        </w:tc>
      </w:tr>
      <w:tr w:rsidR="00926822" w:rsidRPr="00905B2A" w14:paraId="300B6FCD" w14:textId="77777777" w:rsidTr="00C34FD4">
        <w:tc>
          <w:tcPr>
            <w:tcW w:w="3120" w:type="dxa"/>
          </w:tcPr>
          <w:p w14:paraId="657DDE77" w14:textId="77777777" w:rsidR="00926822" w:rsidRPr="00905B2A" w:rsidRDefault="00926822" w:rsidP="00C34FD4">
            <w:pPr>
              <w:rPr>
                <w:b/>
                <w:bCs/>
                <w:sz w:val="22"/>
                <w:szCs w:val="22"/>
                <w:u w:val="single"/>
              </w:rPr>
            </w:pPr>
            <w:r w:rsidRPr="00905B2A">
              <w:rPr>
                <w:bCs/>
                <w:sz w:val="22"/>
                <w:szCs w:val="22"/>
              </w:rPr>
              <w:t>Location of induction and recovery areas</w:t>
            </w:r>
          </w:p>
        </w:tc>
        <w:tc>
          <w:tcPr>
            <w:tcW w:w="3260" w:type="dxa"/>
          </w:tcPr>
          <w:p w14:paraId="28CC7571" w14:textId="77777777" w:rsidR="00926822" w:rsidRPr="00905B2A" w:rsidRDefault="00926822" w:rsidP="00C34FD4">
            <w:pPr>
              <w:rPr>
                <w:b/>
                <w:bCs/>
                <w:sz w:val="22"/>
                <w:szCs w:val="22"/>
                <w:u w:val="single"/>
              </w:rPr>
            </w:pPr>
            <w:r w:rsidRPr="00905B2A">
              <w:rPr>
                <w:bCs/>
                <w:sz w:val="22"/>
                <w:szCs w:val="22"/>
              </w:rPr>
              <w:t>Animal monitoring</w:t>
            </w:r>
          </w:p>
        </w:tc>
        <w:tc>
          <w:tcPr>
            <w:tcW w:w="3544" w:type="dxa"/>
          </w:tcPr>
          <w:p w14:paraId="46C22D58" w14:textId="77777777" w:rsidR="00926822" w:rsidRPr="00905B2A" w:rsidRDefault="00926822" w:rsidP="00C34FD4">
            <w:pPr>
              <w:rPr>
                <w:b/>
                <w:bCs/>
                <w:sz w:val="22"/>
                <w:szCs w:val="22"/>
                <w:u w:val="single"/>
              </w:rPr>
            </w:pPr>
            <w:r w:rsidRPr="00905B2A">
              <w:rPr>
                <w:bCs/>
                <w:sz w:val="22"/>
                <w:szCs w:val="22"/>
              </w:rPr>
              <w:t>Bedding</w:t>
            </w:r>
          </w:p>
        </w:tc>
        <w:tc>
          <w:tcPr>
            <w:tcW w:w="3685" w:type="dxa"/>
          </w:tcPr>
          <w:p w14:paraId="225252C6" w14:textId="77777777" w:rsidR="00926822" w:rsidRPr="00905B2A" w:rsidRDefault="00926822" w:rsidP="00C34FD4">
            <w:pPr>
              <w:rPr>
                <w:b/>
                <w:bCs/>
                <w:sz w:val="22"/>
                <w:szCs w:val="22"/>
                <w:u w:val="single"/>
              </w:rPr>
            </w:pPr>
          </w:p>
        </w:tc>
        <w:tc>
          <w:tcPr>
            <w:tcW w:w="2268" w:type="dxa"/>
          </w:tcPr>
          <w:p w14:paraId="4B3E4C8C" w14:textId="77777777" w:rsidR="00926822" w:rsidRPr="00905B2A" w:rsidRDefault="00926822" w:rsidP="00C34FD4">
            <w:pPr>
              <w:rPr>
                <w:bCs/>
                <w:sz w:val="22"/>
                <w:szCs w:val="22"/>
              </w:rPr>
            </w:pPr>
            <w:r w:rsidRPr="00905B2A">
              <w:rPr>
                <w:bCs/>
                <w:sz w:val="22"/>
                <w:szCs w:val="22"/>
              </w:rPr>
              <w:t>Air conditioning</w:t>
            </w:r>
          </w:p>
        </w:tc>
      </w:tr>
      <w:tr w:rsidR="00926822" w:rsidRPr="00905B2A" w14:paraId="148877E0" w14:textId="77777777" w:rsidTr="00C34FD4">
        <w:tc>
          <w:tcPr>
            <w:tcW w:w="3120" w:type="dxa"/>
          </w:tcPr>
          <w:p w14:paraId="41CCD640" w14:textId="77777777" w:rsidR="00926822" w:rsidRPr="00905B2A" w:rsidRDefault="00926822" w:rsidP="00C34FD4">
            <w:pPr>
              <w:rPr>
                <w:sz w:val="22"/>
                <w:szCs w:val="22"/>
              </w:rPr>
            </w:pPr>
          </w:p>
        </w:tc>
        <w:tc>
          <w:tcPr>
            <w:tcW w:w="3260" w:type="dxa"/>
          </w:tcPr>
          <w:p w14:paraId="6A4439BA" w14:textId="77777777" w:rsidR="00926822" w:rsidRPr="00905B2A" w:rsidRDefault="00926822" w:rsidP="00C34FD4">
            <w:pPr>
              <w:rPr>
                <w:b/>
                <w:bCs/>
                <w:sz w:val="22"/>
                <w:szCs w:val="22"/>
                <w:u w:val="single"/>
              </w:rPr>
            </w:pPr>
          </w:p>
        </w:tc>
        <w:tc>
          <w:tcPr>
            <w:tcW w:w="3544" w:type="dxa"/>
          </w:tcPr>
          <w:p w14:paraId="566784A9" w14:textId="77777777" w:rsidR="00926822" w:rsidRPr="00905B2A" w:rsidRDefault="00926822" w:rsidP="00C34FD4">
            <w:pPr>
              <w:rPr>
                <w:b/>
                <w:bCs/>
                <w:sz w:val="22"/>
                <w:szCs w:val="22"/>
                <w:u w:val="single"/>
              </w:rPr>
            </w:pPr>
            <w:r w:rsidRPr="00905B2A">
              <w:rPr>
                <w:bCs/>
                <w:sz w:val="22"/>
                <w:szCs w:val="22"/>
              </w:rPr>
              <w:t>Hiding areas</w:t>
            </w:r>
          </w:p>
        </w:tc>
        <w:tc>
          <w:tcPr>
            <w:tcW w:w="3685" w:type="dxa"/>
          </w:tcPr>
          <w:p w14:paraId="5C593D68" w14:textId="77777777" w:rsidR="00926822" w:rsidRPr="00905B2A" w:rsidRDefault="00926822" w:rsidP="00C34FD4">
            <w:pPr>
              <w:rPr>
                <w:b/>
                <w:bCs/>
                <w:sz w:val="22"/>
                <w:szCs w:val="22"/>
                <w:u w:val="single"/>
              </w:rPr>
            </w:pPr>
            <w:r w:rsidRPr="00905B2A">
              <w:rPr>
                <w:b/>
                <w:bCs/>
                <w:sz w:val="22"/>
                <w:szCs w:val="22"/>
              </w:rPr>
              <w:t>Teaching</w:t>
            </w:r>
          </w:p>
        </w:tc>
        <w:tc>
          <w:tcPr>
            <w:tcW w:w="2268" w:type="dxa"/>
          </w:tcPr>
          <w:p w14:paraId="66959BD7" w14:textId="77777777" w:rsidR="00926822" w:rsidRPr="00905B2A" w:rsidRDefault="00926822" w:rsidP="00C34FD4">
            <w:pPr>
              <w:rPr>
                <w:sz w:val="22"/>
                <w:szCs w:val="22"/>
              </w:rPr>
            </w:pPr>
          </w:p>
        </w:tc>
      </w:tr>
      <w:tr w:rsidR="00926822" w:rsidRPr="00905B2A" w14:paraId="53E34783" w14:textId="77777777" w:rsidTr="00C34FD4">
        <w:tc>
          <w:tcPr>
            <w:tcW w:w="3120" w:type="dxa"/>
          </w:tcPr>
          <w:p w14:paraId="526B8E03" w14:textId="77777777" w:rsidR="00926822" w:rsidRPr="00905B2A" w:rsidRDefault="00926822" w:rsidP="00C34FD4">
            <w:pPr>
              <w:rPr>
                <w:b/>
                <w:bCs/>
                <w:sz w:val="22"/>
                <w:szCs w:val="22"/>
                <w:u w:val="single"/>
              </w:rPr>
            </w:pPr>
            <w:r w:rsidRPr="00905B2A">
              <w:rPr>
                <w:b/>
                <w:bCs/>
                <w:sz w:val="22"/>
                <w:szCs w:val="22"/>
              </w:rPr>
              <w:lastRenderedPageBreak/>
              <w:t>Anaesthesia or analgesia</w:t>
            </w:r>
          </w:p>
        </w:tc>
        <w:tc>
          <w:tcPr>
            <w:tcW w:w="3260" w:type="dxa"/>
          </w:tcPr>
          <w:p w14:paraId="0333E76E" w14:textId="77777777" w:rsidR="00926822" w:rsidRPr="00905B2A" w:rsidRDefault="00926822" w:rsidP="00C34FD4">
            <w:pPr>
              <w:rPr>
                <w:b/>
                <w:bCs/>
                <w:sz w:val="22"/>
                <w:szCs w:val="22"/>
                <w:u w:val="single"/>
              </w:rPr>
            </w:pPr>
            <w:r w:rsidRPr="00905B2A">
              <w:rPr>
                <w:b/>
                <w:bCs/>
                <w:sz w:val="22"/>
                <w:szCs w:val="22"/>
              </w:rPr>
              <w:t>Drug Treatments</w:t>
            </w:r>
          </w:p>
        </w:tc>
        <w:tc>
          <w:tcPr>
            <w:tcW w:w="3544" w:type="dxa"/>
          </w:tcPr>
          <w:p w14:paraId="79420E5F" w14:textId="77777777" w:rsidR="00926822" w:rsidRPr="00905B2A" w:rsidRDefault="00926822" w:rsidP="00C34FD4">
            <w:pPr>
              <w:rPr>
                <w:b/>
                <w:bCs/>
                <w:sz w:val="22"/>
                <w:szCs w:val="22"/>
                <w:u w:val="single"/>
              </w:rPr>
            </w:pPr>
            <w:r w:rsidRPr="00905B2A">
              <w:rPr>
                <w:bCs/>
                <w:sz w:val="22"/>
                <w:szCs w:val="22"/>
              </w:rPr>
              <w:t>Environmental enrichment</w:t>
            </w:r>
          </w:p>
        </w:tc>
        <w:tc>
          <w:tcPr>
            <w:tcW w:w="3685" w:type="dxa"/>
          </w:tcPr>
          <w:p w14:paraId="762E412E" w14:textId="77777777" w:rsidR="00926822" w:rsidRPr="00905B2A" w:rsidRDefault="00926822" w:rsidP="00C34FD4">
            <w:pPr>
              <w:rPr>
                <w:b/>
                <w:bCs/>
                <w:sz w:val="22"/>
                <w:szCs w:val="22"/>
                <w:u w:val="single"/>
              </w:rPr>
            </w:pPr>
            <w:r w:rsidRPr="00905B2A">
              <w:rPr>
                <w:bCs/>
                <w:sz w:val="22"/>
                <w:szCs w:val="22"/>
              </w:rPr>
              <w:t>Source of animals</w:t>
            </w:r>
          </w:p>
        </w:tc>
        <w:tc>
          <w:tcPr>
            <w:tcW w:w="2268" w:type="dxa"/>
          </w:tcPr>
          <w:p w14:paraId="67877D6A" w14:textId="77777777" w:rsidR="00926822" w:rsidRPr="00905B2A" w:rsidRDefault="00926822" w:rsidP="00C34FD4">
            <w:pPr>
              <w:rPr>
                <w:b/>
                <w:bCs/>
                <w:sz w:val="22"/>
                <w:szCs w:val="22"/>
              </w:rPr>
            </w:pPr>
            <w:r w:rsidRPr="00905B2A">
              <w:rPr>
                <w:b/>
                <w:bCs/>
                <w:sz w:val="22"/>
                <w:szCs w:val="22"/>
              </w:rPr>
              <w:t>Tumour/neoplasia induction</w:t>
            </w:r>
          </w:p>
        </w:tc>
      </w:tr>
      <w:tr w:rsidR="00926822" w:rsidRPr="00905B2A" w14:paraId="7B8D4484" w14:textId="77777777" w:rsidTr="00C34FD4">
        <w:tc>
          <w:tcPr>
            <w:tcW w:w="3120" w:type="dxa"/>
          </w:tcPr>
          <w:p w14:paraId="513B5E08" w14:textId="77777777" w:rsidR="00926822" w:rsidRPr="00905B2A" w:rsidRDefault="00926822" w:rsidP="00C34FD4">
            <w:pPr>
              <w:rPr>
                <w:b/>
                <w:bCs/>
                <w:sz w:val="22"/>
                <w:szCs w:val="22"/>
              </w:rPr>
            </w:pPr>
            <w:r w:rsidRPr="00905B2A">
              <w:rPr>
                <w:bCs/>
                <w:sz w:val="22"/>
                <w:szCs w:val="22"/>
              </w:rPr>
              <w:t>Possible side effects</w:t>
            </w:r>
          </w:p>
        </w:tc>
        <w:tc>
          <w:tcPr>
            <w:tcW w:w="3260" w:type="dxa"/>
          </w:tcPr>
          <w:p w14:paraId="6D9332E5" w14:textId="77777777" w:rsidR="00926822" w:rsidRPr="00905B2A" w:rsidRDefault="00926822" w:rsidP="00C34FD4">
            <w:pPr>
              <w:rPr>
                <w:b/>
                <w:bCs/>
                <w:sz w:val="22"/>
                <w:szCs w:val="22"/>
                <w:u w:val="single"/>
              </w:rPr>
            </w:pPr>
            <w:r w:rsidRPr="00905B2A">
              <w:rPr>
                <w:bCs/>
                <w:sz w:val="22"/>
                <w:szCs w:val="22"/>
              </w:rPr>
              <w:t>Substance</w:t>
            </w:r>
          </w:p>
        </w:tc>
        <w:tc>
          <w:tcPr>
            <w:tcW w:w="3544" w:type="dxa"/>
          </w:tcPr>
          <w:p w14:paraId="43145ACD" w14:textId="77777777" w:rsidR="00926822" w:rsidRPr="00905B2A" w:rsidRDefault="00926822" w:rsidP="00C34FD4">
            <w:pPr>
              <w:rPr>
                <w:b/>
                <w:bCs/>
                <w:sz w:val="22"/>
                <w:szCs w:val="22"/>
                <w:u w:val="single"/>
              </w:rPr>
            </w:pPr>
            <w:r w:rsidRPr="00905B2A">
              <w:rPr>
                <w:bCs/>
                <w:sz w:val="22"/>
                <w:szCs w:val="22"/>
              </w:rPr>
              <w:t>Duration held</w:t>
            </w:r>
          </w:p>
        </w:tc>
        <w:tc>
          <w:tcPr>
            <w:tcW w:w="3685" w:type="dxa"/>
          </w:tcPr>
          <w:p w14:paraId="7EEC3B9E" w14:textId="77777777" w:rsidR="00926822" w:rsidRPr="00905B2A" w:rsidRDefault="00926822" w:rsidP="00C34FD4">
            <w:pPr>
              <w:rPr>
                <w:b/>
                <w:bCs/>
                <w:sz w:val="22"/>
                <w:szCs w:val="22"/>
                <w:u w:val="single"/>
              </w:rPr>
            </w:pPr>
            <w:r w:rsidRPr="00905B2A">
              <w:rPr>
                <w:bCs/>
                <w:sz w:val="22"/>
                <w:szCs w:val="22"/>
              </w:rPr>
              <w:t>Housing</w:t>
            </w:r>
          </w:p>
        </w:tc>
        <w:tc>
          <w:tcPr>
            <w:tcW w:w="2268" w:type="dxa"/>
          </w:tcPr>
          <w:p w14:paraId="47B811BC" w14:textId="77777777" w:rsidR="00926822" w:rsidRPr="00905B2A" w:rsidRDefault="00926822" w:rsidP="00C34FD4">
            <w:pPr>
              <w:rPr>
                <w:bCs/>
                <w:sz w:val="22"/>
                <w:szCs w:val="22"/>
              </w:rPr>
            </w:pPr>
            <w:r w:rsidRPr="00905B2A">
              <w:rPr>
                <w:bCs/>
                <w:sz w:val="22"/>
                <w:szCs w:val="22"/>
              </w:rPr>
              <w:t>Method</w:t>
            </w:r>
          </w:p>
        </w:tc>
      </w:tr>
      <w:tr w:rsidR="00926822" w:rsidRPr="00905B2A" w14:paraId="06B49971" w14:textId="77777777" w:rsidTr="00C34FD4">
        <w:tc>
          <w:tcPr>
            <w:tcW w:w="3120" w:type="dxa"/>
          </w:tcPr>
          <w:p w14:paraId="758A7961" w14:textId="77777777" w:rsidR="00926822" w:rsidRPr="00905B2A" w:rsidRDefault="00926822" w:rsidP="00C34FD4">
            <w:pPr>
              <w:rPr>
                <w:bCs/>
                <w:sz w:val="22"/>
                <w:szCs w:val="22"/>
              </w:rPr>
            </w:pPr>
            <w:r w:rsidRPr="00905B2A">
              <w:rPr>
                <w:bCs/>
                <w:sz w:val="22"/>
                <w:szCs w:val="22"/>
              </w:rPr>
              <w:t>Restraint</w:t>
            </w:r>
          </w:p>
        </w:tc>
        <w:tc>
          <w:tcPr>
            <w:tcW w:w="3260" w:type="dxa"/>
          </w:tcPr>
          <w:p w14:paraId="5C5F8123" w14:textId="77777777" w:rsidR="00926822" w:rsidRPr="00905B2A" w:rsidRDefault="00926822" w:rsidP="00C34FD4">
            <w:pPr>
              <w:rPr>
                <w:b/>
                <w:bCs/>
                <w:sz w:val="22"/>
                <w:szCs w:val="22"/>
                <w:u w:val="single"/>
              </w:rPr>
            </w:pPr>
            <w:r w:rsidRPr="00905B2A">
              <w:rPr>
                <w:bCs/>
                <w:sz w:val="22"/>
                <w:szCs w:val="22"/>
              </w:rPr>
              <w:t>Volume</w:t>
            </w:r>
          </w:p>
        </w:tc>
        <w:tc>
          <w:tcPr>
            <w:tcW w:w="3544" w:type="dxa"/>
          </w:tcPr>
          <w:p w14:paraId="56EA0224" w14:textId="77777777" w:rsidR="00926822" w:rsidRPr="00905B2A" w:rsidRDefault="00926822" w:rsidP="00C34FD4">
            <w:pPr>
              <w:rPr>
                <w:b/>
                <w:bCs/>
                <w:sz w:val="22"/>
                <w:szCs w:val="22"/>
                <w:u w:val="single"/>
              </w:rPr>
            </w:pPr>
            <w:r w:rsidRPr="00905B2A">
              <w:rPr>
                <w:bCs/>
                <w:sz w:val="22"/>
                <w:szCs w:val="22"/>
              </w:rPr>
              <w:t>Conditioning period</w:t>
            </w:r>
          </w:p>
        </w:tc>
        <w:tc>
          <w:tcPr>
            <w:tcW w:w="3685" w:type="dxa"/>
          </w:tcPr>
          <w:p w14:paraId="6A610487" w14:textId="77777777" w:rsidR="00926822" w:rsidRPr="00905B2A" w:rsidRDefault="00926822" w:rsidP="00C34FD4">
            <w:pPr>
              <w:rPr>
                <w:b/>
                <w:bCs/>
                <w:sz w:val="22"/>
                <w:szCs w:val="22"/>
                <w:u w:val="single"/>
              </w:rPr>
            </w:pPr>
            <w:r w:rsidRPr="00905B2A">
              <w:rPr>
                <w:bCs/>
                <w:sz w:val="22"/>
                <w:szCs w:val="22"/>
              </w:rPr>
              <w:t>Duration held</w:t>
            </w:r>
          </w:p>
        </w:tc>
        <w:tc>
          <w:tcPr>
            <w:tcW w:w="2268" w:type="dxa"/>
          </w:tcPr>
          <w:p w14:paraId="26F7AD00" w14:textId="77777777" w:rsidR="00926822" w:rsidRPr="00905B2A" w:rsidRDefault="00926822" w:rsidP="00C34FD4">
            <w:pPr>
              <w:rPr>
                <w:bCs/>
                <w:sz w:val="22"/>
                <w:szCs w:val="22"/>
              </w:rPr>
            </w:pPr>
            <w:r w:rsidRPr="00905B2A">
              <w:rPr>
                <w:bCs/>
                <w:sz w:val="22"/>
                <w:szCs w:val="22"/>
              </w:rPr>
              <w:t>Site</w:t>
            </w:r>
          </w:p>
        </w:tc>
      </w:tr>
      <w:tr w:rsidR="00926822" w:rsidRPr="00905B2A" w14:paraId="65FFBAF4" w14:textId="77777777" w:rsidTr="00C34FD4">
        <w:tc>
          <w:tcPr>
            <w:tcW w:w="3120" w:type="dxa"/>
          </w:tcPr>
          <w:p w14:paraId="596F3F9E" w14:textId="77777777" w:rsidR="00926822" w:rsidRPr="00905B2A" w:rsidRDefault="00926822" w:rsidP="00C34FD4">
            <w:pPr>
              <w:rPr>
                <w:bCs/>
                <w:sz w:val="22"/>
                <w:szCs w:val="22"/>
              </w:rPr>
            </w:pPr>
          </w:p>
        </w:tc>
        <w:tc>
          <w:tcPr>
            <w:tcW w:w="3260" w:type="dxa"/>
          </w:tcPr>
          <w:p w14:paraId="1BE879C0" w14:textId="77777777" w:rsidR="00926822" w:rsidRPr="00905B2A" w:rsidRDefault="00926822" w:rsidP="00C34FD4">
            <w:pPr>
              <w:rPr>
                <w:b/>
                <w:bCs/>
                <w:sz w:val="22"/>
                <w:szCs w:val="22"/>
                <w:u w:val="single"/>
              </w:rPr>
            </w:pPr>
            <w:r w:rsidRPr="00905B2A">
              <w:rPr>
                <w:bCs/>
                <w:sz w:val="22"/>
                <w:szCs w:val="22"/>
              </w:rPr>
              <w:t>Frequency/total number per animal</w:t>
            </w:r>
          </w:p>
        </w:tc>
        <w:tc>
          <w:tcPr>
            <w:tcW w:w="3544" w:type="dxa"/>
          </w:tcPr>
          <w:p w14:paraId="40937D10" w14:textId="77777777" w:rsidR="00926822" w:rsidRPr="00905B2A" w:rsidRDefault="00926822" w:rsidP="00C34FD4">
            <w:pPr>
              <w:rPr>
                <w:b/>
                <w:bCs/>
                <w:sz w:val="22"/>
                <w:szCs w:val="22"/>
                <w:u w:val="single"/>
              </w:rPr>
            </w:pPr>
          </w:p>
        </w:tc>
        <w:tc>
          <w:tcPr>
            <w:tcW w:w="3685" w:type="dxa"/>
          </w:tcPr>
          <w:p w14:paraId="75319F22" w14:textId="77777777" w:rsidR="00926822" w:rsidRPr="00905B2A" w:rsidRDefault="00926822" w:rsidP="00C34FD4">
            <w:pPr>
              <w:rPr>
                <w:b/>
                <w:bCs/>
                <w:sz w:val="22"/>
                <w:szCs w:val="22"/>
                <w:u w:val="single"/>
              </w:rPr>
            </w:pPr>
            <w:r w:rsidRPr="00905B2A">
              <w:rPr>
                <w:bCs/>
                <w:sz w:val="22"/>
                <w:szCs w:val="22"/>
              </w:rPr>
              <w:t>Method of disposal</w:t>
            </w:r>
          </w:p>
        </w:tc>
        <w:tc>
          <w:tcPr>
            <w:tcW w:w="2268" w:type="dxa"/>
          </w:tcPr>
          <w:p w14:paraId="0BB2D0C5" w14:textId="77777777" w:rsidR="00926822" w:rsidRPr="00905B2A" w:rsidRDefault="00926822" w:rsidP="00C34FD4">
            <w:pPr>
              <w:rPr>
                <w:bCs/>
                <w:sz w:val="22"/>
                <w:szCs w:val="22"/>
              </w:rPr>
            </w:pPr>
            <w:r w:rsidRPr="00905B2A">
              <w:rPr>
                <w:bCs/>
                <w:sz w:val="22"/>
                <w:szCs w:val="22"/>
              </w:rPr>
              <w:t>Endpoint</w:t>
            </w:r>
          </w:p>
        </w:tc>
      </w:tr>
      <w:tr w:rsidR="00926822" w:rsidRPr="00905B2A" w14:paraId="48A35D27" w14:textId="77777777" w:rsidTr="00C34FD4">
        <w:tc>
          <w:tcPr>
            <w:tcW w:w="3120" w:type="dxa"/>
          </w:tcPr>
          <w:p w14:paraId="1EB414FC" w14:textId="77777777" w:rsidR="00926822" w:rsidRPr="00905B2A" w:rsidRDefault="00926822" w:rsidP="00C34FD4">
            <w:pPr>
              <w:rPr>
                <w:bCs/>
                <w:sz w:val="22"/>
                <w:szCs w:val="22"/>
              </w:rPr>
            </w:pPr>
            <w:r w:rsidRPr="00905B2A">
              <w:rPr>
                <w:b/>
                <w:bCs/>
                <w:sz w:val="22"/>
                <w:szCs w:val="22"/>
              </w:rPr>
              <w:t>Behaviour Modification</w:t>
            </w:r>
          </w:p>
        </w:tc>
        <w:tc>
          <w:tcPr>
            <w:tcW w:w="3260" w:type="dxa"/>
          </w:tcPr>
          <w:p w14:paraId="7D95C210" w14:textId="77777777" w:rsidR="00926822" w:rsidRPr="00905B2A" w:rsidRDefault="00926822" w:rsidP="00C34FD4">
            <w:pPr>
              <w:rPr>
                <w:b/>
                <w:bCs/>
                <w:sz w:val="22"/>
                <w:szCs w:val="22"/>
                <w:u w:val="single"/>
              </w:rPr>
            </w:pPr>
            <w:r w:rsidRPr="00905B2A">
              <w:rPr>
                <w:bCs/>
                <w:sz w:val="22"/>
                <w:szCs w:val="22"/>
              </w:rPr>
              <w:t>Local and systemic effects</w:t>
            </w:r>
          </w:p>
        </w:tc>
        <w:tc>
          <w:tcPr>
            <w:tcW w:w="3544" w:type="dxa"/>
          </w:tcPr>
          <w:p w14:paraId="7542DAB1" w14:textId="77777777" w:rsidR="00926822" w:rsidRPr="00905B2A" w:rsidRDefault="00926822" w:rsidP="00C34FD4">
            <w:pPr>
              <w:rPr>
                <w:b/>
                <w:bCs/>
                <w:sz w:val="22"/>
                <w:szCs w:val="22"/>
                <w:u w:val="single"/>
              </w:rPr>
            </w:pPr>
            <w:r w:rsidRPr="00905B2A">
              <w:rPr>
                <w:b/>
                <w:bCs/>
                <w:sz w:val="22"/>
                <w:szCs w:val="22"/>
              </w:rPr>
              <w:t>In-vitro Studies</w:t>
            </w:r>
          </w:p>
        </w:tc>
        <w:tc>
          <w:tcPr>
            <w:tcW w:w="3685" w:type="dxa"/>
          </w:tcPr>
          <w:p w14:paraId="20CCB44F" w14:textId="77777777" w:rsidR="00926822" w:rsidRPr="00905B2A" w:rsidRDefault="00926822" w:rsidP="00C34FD4">
            <w:pPr>
              <w:rPr>
                <w:sz w:val="22"/>
                <w:szCs w:val="22"/>
              </w:rPr>
            </w:pPr>
          </w:p>
        </w:tc>
        <w:tc>
          <w:tcPr>
            <w:tcW w:w="2268" w:type="dxa"/>
          </w:tcPr>
          <w:p w14:paraId="682E05DA" w14:textId="77777777" w:rsidR="00926822" w:rsidRPr="00905B2A" w:rsidRDefault="00926822" w:rsidP="00C34FD4">
            <w:pPr>
              <w:rPr>
                <w:bCs/>
                <w:sz w:val="22"/>
                <w:szCs w:val="22"/>
              </w:rPr>
            </w:pPr>
            <w:r w:rsidRPr="00905B2A">
              <w:rPr>
                <w:bCs/>
                <w:sz w:val="22"/>
                <w:szCs w:val="22"/>
              </w:rPr>
              <w:t>Animal monitoring: methods, frequency</w:t>
            </w:r>
          </w:p>
        </w:tc>
      </w:tr>
      <w:tr w:rsidR="00926822" w:rsidRPr="00905B2A" w14:paraId="0513CD8B" w14:textId="77777777" w:rsidTr="00C34FD4">
        <w:tc>
          <w:tcPr>
            <w:tcW w:w="3120" w:type="dxa"/>
          </w:tcPr>
          <w:p w14:paraId="3E397CA8" w14:textId="77777777" w:rsidR="00926822" w:rsidRPr="00905B2A" w:rsidRDefault="00926822" w:rsidP="00C34FD4">
            <w:pPr>
              <w:rPr>
                <w:bCs/>
                <w:sz w:val="22"/>
                <w:szCs w:val="22"/>
              </w:rPr>
            </w:pPr>
            <w:r w:rsidRPr="00905B2A">
              <w:rPr>
                <w:bCs/>
                <w:sz w:val="22"/>
                <w:szCs w:val="22"/>
              </w:rPr>
              <w:t>Stimulus: type, duration, frequency</w:t>
            </w:r>
          </w:p>
        </w:tc>
        <w:tc>
          <w:tcPr>
            <w:tcW w:w="3260" w:type="dxa"/>
          </w:tcPr>
          <w:p w14:paraId="3E700A8E" w14:textId="77777777" w:rsidR="00926822" w:rsidRPr="00905B2A" w:rsidRDefault="00926822" w:rsidP="00C34FD4">
            <w:pPr>
              <w:rPr>
                <w:sz w:val="22"/>
                <w:szCs w:val="22"/>
              </w:rPr>
            </w:pPr>
          </w:p>
        </w:tc>
        <w:tc>
          <w:tcPr>
            <w:tcW w:w="3544" w:type="dxa"/>
          </w:tcPr>
          <w:p w14:paraId="6B51B509" w14:textId="77777777" w:rsidR="00926822" w:rsidRPr="00905B2A" w:rsidRDefault="00926822" w:rsidP="00C34FD4">
            <w:pPr>
              <w:rPr>
                <w:b/>
                <w:bCs/>
                <w:sz w:val="22"/>
                <w:szCs w:val="22"/>
                <w:u w:val="single"/>
              </w:rPr>
            </w:pPr>
            <w:r w:rsidRPr="00905B2A">
              <w:rPr>
                <w:bCs/>
                <w:sz w:val="22"/>
                <w:szCs w:val="22"/>
              </w:rPr>
              <w:t>Source of animals</w:t>
            </w:r>
          </w:p>
        </w:tc>
        <w:tc>
          <w:tcPr>
            <w:tcW w:w="3685" w:type="dxa"/>
          </w:tcPr>
          <w:p w14:paraId="389B171A" w14:textId="77777777" w:rsidR="00926822" w:rsidRPr="00905B2A" w:rsidRDefault="00926822" w:rsidP="00C34FD4">
            <w:pPr>
              <w:rPr>
                <w:b/>
                <w:bCs/>
                <w:sz w:val="22"/>
                <w:szCs w:val="22"/>
                <w:u w:val="single"/>
              </w:rPr>
            </w:pPr>
            <w:r w:rsidRPr="00905B2A">
              <w:rPr>
                <w:b/>
                <w:bCs/>
                <w:sz w:val="22"/>
                <w:szCs w:val="22"/>
              </w:rPr>
              <w:t>Toxicology</w:t>
            </w:r>
          </w:p>
        </w:tc>
        <w:tc>
          <w:tcPr>
            <w:tcW w:w="2268" w:type="dxa"/>
          </w:tcPr>
          <w:p w14:paraId="30D20B9A" w14:textId="77777777" w:rsidR="00926822" w:rsidRPr="00905B2A" w:rsidRDefault="00926822" w:rsidP="00C34FD4">
            <w:pPr>
              <w:rPr>
                <w:sz w:val="22"/>
                <w:szCs w:val="22"/>
              </w:rPr>
            </w:pPr>
          </w:p>
        </w:tc>
      </w:tr>
      <w:tr w:rsidR="00926822" w:rsidRPr="00905B2A" w14:paraId="7D0EE15A" w14:textId="77777777" w:rsidTr="00C34FD4">
        <w:tc>
          <w:tcPr>
            <w:tcW w:w="3120" w:type="dxa"/>
          </w:tcPr>
          <w:p w14:paraId="63C1029E" w14:textId="77777777" w:rsidR="00926822" w:rsidRPr="00905B2A" w:rsidRDefault="00926822" w:rsidP="00C34FD4">
            <w:pPr>
              <w:rPr>
                <w:bCs/>
                <w:sz w:val="22"/>
                <w:szCs w:val="22"/>
              </w:rPr>
            </w:pPr>
          </w:p>
        </w:tc>
        <w:tc>
          <w:tcPr>
            <w:tcW w:w="3260" w:type="dxa"/>
          </w:tcPr>
          <w:p w14:paraId="7E8E5F48" w14:textId="77777777" w:rsidR="00926822" w:rsidRPr="00905B2A" w:rsidRDefault="00926822" w:rsidP="00C34FD4">
            <w:pPr>
              <w:rPr>
                <w:b/>
                <w:bCs/>
                <w:sz w:val="22"/>
                <w:szCs w:val="22"/>
                <w:u w:val="single"/>
              </w:rPr>
            </w:pPr>
            <w:r w:rsidRPr="00905B2A">
              <w:rPr>
                <w:b/>
                <w:bCs/>
                <w:sz w:val="22"/>
                <w:szCs w:val="22"/>
              </w:rPr>
              <w:t>Euthanasia</w:t>
            </w:r>
          </w:p>
        </w:tc>
        <w:tc>
          <w:tcPr>
            <w:tcW w:w="3544" w:type="dxa"/>
          </w:tcPr>
          <w:p w14:paraId="36EA3EF9" w14:textId="77777777" w:rsidR="00926822" w:rsidRPr="00905B2A" w:rsidRDefault="00926822" w:rsidP="00C34FD4">
            <w:pPr>
              <w:rPr>
                <w:b/>
                <w:bCs/>
                <w:sz w:val="22"/>
                <w:szCs w:val="22"/>
                <w:u w:val="single"/>
              </w:rPr>
            </w:pPr>
            <w:r w:rsidRPr="00905B2A">
              <w:rPr>
                <w:bCs/>
                <w:sz w:val="22"/>
                <w:szCs w:val="22"/>
              </w:rPr>
              <w:t>Duration held</w:t>
            </w:r>
          </w:p>
        </w:tc>
        <w:tc>
          <w:tcPr>
            <w:tcW w:w="3685" w:type="dxa"/>
          </w:tcPr>
          <w:p w14:paraId="537EAD00" w14:textId="77777777" w:rsidR="00926822" w:rsidRPr="00905B2A" w:rsidRDefault="00926822" w:rsidP="00C34FD4">
            <w:pPr>
              <w:rPr>
                <w:b/>
                <w:bCs/>
                <w:sz w:val="22"/>
                <w:szCs w:val="22"/>
                <w:u w:val="single"/>
              </w:rPr>
            </w:pPr>
            <w:r w:rsidRPr="00905B2A">
              <w:rPr>
                <w:bCs/>
                <w:sz w:val="22"/>
                <w:szCs w:val="22"/>
              </w:rPr>
              <w:t>Substance</w:t>
            </w:r>
          </w:p>
        </w:tc>
        <w:tc>
          <w:tcPr>
            <w:tcW w:w="2268" w:type="dxa"/>
          </w:tcPr>
          <w:p w14:paraId="3DBFAAF9" w14:textId="77777777" w:rsidR="00926822" w:rsidRPr="00905B2A" w:rsidRDefault="00926822" w:rsidP="00C34FD4">
            <w:pPr>
              <w:rPr>
                <w:b/>
                <w:bCs/>
                <w:sz w:val="22"/>
                <w:szCs w:val="22"/>
              </w:rPr>
            </w:pPr>
            <w:r w:rsidRPr="00905B2A">
              <w:rPr>
                <w:b/>
                <w:bCs/>
                <w:sz w:val="22"/>
                <w:szCs w:val="22"/>
              </w:rPr>
              <w:t>Wildlife Studies</w:t>
            </w:r>
          </w:p>
        </w:tc>
      </w:tr>
      <w:tr w:rsidR="00926822" w:rsidRPr="00905B2A" w14:paraId="007918E7" w14:textId="77777777" w:rsidTr="00C34FD4">
        <w:tc>
          <w:tcPr>
            <w:tcW w:w="3120" w:type="dxa"/>
          </w:tcPr>
          <w:p w14:paraId="3EE8442A" w14:textId="77777777" w:rsidR="00926822" w:rsidRPr="00905B2A" w:rsidRDefault="00926822" w:rsidP="00C34FD4">
            <w:pPr>
              <w:rPr>
                <w:bCs/>
                <w:sz w:val="22"/>
                <w:szCs w:val="22"/>
              </w:rPr>
            </w:pPr>
            <w:r w:rsidRPr="00905B2A">
              <w:rPr>
                <w:b/>
                <w:bCs/>
                <w:sz w:val="22"/>
                <w:szCs w:val="22"/>
              </w:rPr>
              <w:t>Blood/Body Fluid Collection</w:t>
            </w:r>
          </w:p>
        </w:tc>
        <w:tc>
          <w:tcPr>
            <w:tcW w:w="3260" w:type="dxa"/>
          </w:tcPr>
          <w:p w14:paraId="6F8BCC82" w14:textId="77777777" w:rsidR="00926822" w:rsidRPr="00905B2A" w:rsidRDefault="00926822" w:rsidP="00C34FD4">
            <w:pPr>
              <w:rPr>
                <w:b/>
                <w:bCs/>
                <w:sz w:val="22"/>
                <w:szCs w:val="22"/>
                <w:u w:val="single"/>
              </w:rPr>
            </w:pPr>
            <w:r w:rsidRPr="00905B2A">
              <w:rPr>
                <w:bCs/>
                <w:sz w:val="22"/>
                <w:szCs w:val="22"/>
              </w:rPr>
              <w:t>Method</w:t>
            </w:r>
          </w:p>
        </w:tc>
        <w:tc>
          <w:tcPr>
            <w:tcW w:w="3544" w:type="dxa"/>
          </w:tcPr>
          <w:p w14:paraId="61317B7B" w14:textId="77777777" w:rsidR="00926822" w:rsidRPr="00905B2A" w:rsidRDefault="00926822" w:rsidP="00C34FD4">
            <w:pPr>
              <w:rPr>
                <w:b/>
                <w:bCs/>
                <w:sz w:val="22"/>
                <w:szCs w:val="22"/>
                <w:u w:val="single"/>
              </w:rPr>
            </w:pPr>
            <w:r w:rsidRPr="00905B2A">
              <w:rPr>
                <w:bCs/>
                <w:sz w:val="22"/>
                <w:szCs w:val="22"/>
              </w:rPr>
              <w:t>Euthanasia</w:t>
            </w:r>
          </w:p>
        </w:tc>
        <w:tc>
          <w:tcPr>
            <w:tcW w:w="3685" w:type="dxa"/>
          </w:tcPr>
          <w:p w14:paraId="425AF905" w14:textId="77777777" w:rsidR="00926822" w:rsidRPr="00905B2A" w:rsidRDefault="00926822" w:rsidP="00C34FD4">
            <w:pPr>
              <w:rPr>
                <w:b/>
                <w:bCs/>
                <w:sz w:val="22"/>
                <w:szCs w:val="22"/>
                <w:u w:val="single"/>
              </w:rPr>
            </w:pPr>
            <w:r w:rsidRPr="00905B2A">
              <w:rPr>
                <w:bCs/>
                <w:sz w:val="22"/>
                <w:szCs w:val="22"/>
              </w:rPr>
              <w:t>Volume</w:t>
            </w:r>
          </w:p>
        </w:tc>
        <w:tc>
          <w:tcPr>
            <w:tcW w:w="2268" w:type="dxa"/>
          </w:tcPr>
          <w:p w14:paraId="37101EC4" w14:textId="77777777" w:rsidR="00926822" w:rsidRPr="00905B2A" w:rsidRDefault="00926822" w:rsidP="00C34FD4">
            <w:pPr>
              <w:rPr>
                <w:bCs/>
                <w:sz w:val="22"/>
                <w:szCs w:val="22"/>
              </w:rPr>
            </w:pPr>
            <w:r w:rsidRPr="00905B2A">
              <w:rPr>
                <w:bCs/>
                <w:sz w:val="22"/>
                <w:szCs w:val="22"/>
              </w:rPr>
              <w:t>Location</w:t>
            </w:r>
          </w:p>
        </w:tc>
      </w:tr>
      <w:tr w:rsidR="00926822" w:rsidRPr="00905B2A" w14:paraId="118D62AE" w14:textId="77777777" w:rsidTr="00C34FD4">
        <w:tc>
          <w:tcPr>
            <w:tcW w:w="3120" w:type="dxa"/>
          </w:tcPr>
          <w:p w14:paraId="40BD0546" w14:textId="77777777" w:rsidR="00926822" w:rsidRPr="00905B2A" w:rsidRDefault="00926822" w:rsidP="00C34FD4">
            <w:pPr>
              <w:rPr>
                <w:bCs/>
                <w:sz w:val="22"/>
                <w:szCs w:val="22"/>
              </w:rPr>
            </w:pPr>
            <w:r w:rsidRPr="00905B2A">
              <w:rPr>
                <w:bCs/>
                <w:sz w:val="22"/>
                <w:szCs w:val="22"/>
              </w:rPr>
              <w:t>Volume</w:t>
            </w:r>
          </w:p>
        </w:tc>
        <w:tc>
          <w:tcPr>
            <w:tcW w:w="3260" w:type="dxa"/>
          </w:tcPr>
          <w:p w14:paraId="2E80207B" w14:textId="77777777" w:rsidR="00926822" w:rsidRPr="00905B2A" w:rsidRDefault="00926822" w:rsidP="00C34FD4">
            <w:pPr>
              <w:rPr>
                <w:b/>
                <w:bCs/>
                <w:sz w:val="22"/>
                <w:szCs w:val="22"/>
                <w:u w:val="single"/>
              </w:rPr>
            </w:pPr>
            <w:r w:rsidRPr="00905B2A">
              <w:rPr>
                <w:bCs/>
                <w:sz w:val="22"/>
                <w:szCs w:val="22"/>
              </w:rPr>
              <w:t xml:space="preserve">Location: where </w:t>
            </w:r>
            <w:r>
              <w:rPr>
                <w:bCs/>
                <w:sz w:val="22"/>
                <w:szCs w:val="22"/>
              </w:rPr>
              <w:t xml:space="preserve">the </w:t>
            </w:r>
            <w:r w:rsidRPr="00905B2A">
              <w:rPr>
                <w:bCs/>
                <w:sz w:val="22"/>
                <w:szCs w:val="22"/>
              </w:rPr>
              <w:t>procedure will be performed</w:t>
            </w:r>
          </w:p>
        </w:tc>
        <w:tc>
          <w:tcPr>
            <w:tcW w:w="3544" w:type="dxa"/>
          </w:tcPr>
          <w:p w14:paraId="046AC9A8" w14:textId="77777777" w:rsidR="00926822" w:rsidRPr="00905B2A" w:rsidRDefault="00926822" w:rsidP="00C34FD4">
            <w:pPr>
              <w:rPr>
                <w:sz w:val="22"/>
                <w:szCs w:val="22"/>
              </w:rPr>
            </w:pPr>
          </w:p>
        </w:tc>
        <w:tc>
          <w:tcPr>
            <w:tcW w:w="3685" w:type="dxa"/>
          </w:tcPr>
          <w:p w14:paraId="0FC6E3A3" w14:textId="77777777" w:rsidR="00926822" w:rsidRPr="00905B2A" w:rsidRDefault="00926822" w:rsidP="00C34FD4">
            <w:pPr>
              <w:rPr>
                <w:b/>
                <w:bCs/>
                <w:sz w:val="22"/>
                <w:szCs w:val="22"/>
                <w:u w:val="single"/>
              </w:rPr>
            </w:pPr>
            <w:r w:rsidRPr="00905B2A">
              <w:rPr>
                <w:bCs/>
                <w:sz w:val="22"/>
                <w:szCs w:val="22"/>
              </w:rPr>
              <w:t>Route</w:t>
            </w:r>
          </w:p>
        </w:tc>
        <w:tc>
          <w:tcPr>
            <w:tcW w:w="2268" w:type="dxa"/>
          </w:tcPr>
          <w:p w14:paraId="5C17A121" w14:textId="77777777" w:rsidR="00926822" w:rsidRPr="00905B2A" w:rsidRDefault="00926822" w:rsidP="00C34FD4">
            <w:pPr>
              <w:rPr>
                <w:bCs/>
                <w:sz w:val="22"/>
                <w:szCs w:val="22"/>
              </w:rPr>
            </w:pPr>
            <w:r w:rsidRPr="00905B2A">
              <w:rPr>
                <w:bCs/>
                <w:sz w:val="22"/>
                <w:szCs w:val="22"/>
              </w:rPr>
              <w:t>Methods</w:t>
            </w:r>
          </w:p>
        </w:tc>
      </w:tr>
      <w:tr w:rsidR="00926822" w:rsidRPr="00905B2A" w14:paraId="5984BA62" w14:textId="77777777" w:rsidTr="00C34FD4">
        <w:tc>
          <w:tcPr>
            <w:tcW w:w="3120" w:type="dxa"/>
          </w:tcPr>
          <w:p w14:paraId="780F7211" w14:textId="77777777" w:rsidR="00926822" w:rsidRPr="00905B2A" w:rsidRDefault="00926822" w:rsidP="00C34FD4">
            <w:pPr>
              <w:rPr>
                <w:bCs/>
                <w:sz w:val="22"/>
                <w:szCs w:val="22"/>
              </w:rPr>
            </w:pPr>
            <w:r w:rsidRPr="00905B2A">
              <w:rPr>
                <w:bCs/>
                <w:sz w:val="22"/>
                <w:szCs w:val="22"/>
              </w:rPr>
              <w:t>Route</w:t>
            </w:r>
          </w:p>
        </w:tc>
        <w:tc>
          <w:tcPr>
            <w:tcW w:w="3260" w:type="dxa"/>
          </w:tcPr>
          <w:p w14:paraId="0397F39C" w14:textId="77777777" w:rsidR="00926822" w:rsidRPr="00905B2A" w:rsidRDefault="00926822" w:rsidP="00C34FD4">
            <w:pPr>
              <w:rPr>
                <w:b/>
                <w:bCs/>
                <w:sz w:val="22"/>
                <w:szCs w:val="22"/>
                <w:u w:val="single"/>
              </w:rPr>
            </w:pPr>
            <w:r w:rsidRPr="00905B2A">
              <w:rPr>
                <w:bCs/>
                <w:sz w:val="22"/>
                <w:szCs w:val="22"/>
              </w:rPr>
              <w:t>Expertise of personnel</w:t>
            </w:r>
          </w:p>
        </w:tc>
        <w:tc>
          <w:tcPr>
            <w:tcW w:w="3544" w:type="dxa"/>
          </w:tcPr>
          <w:p w14:paraId="77695DD8" w14:textId="77777777" w:rsidR="00926822" w:rsidRPr="00905B2A" w:rsidRDefault="00926822" w:rsidP="00C34FD4">
            <w:pPr>
              <w:rPr>
                <w:b/>
                <w:bCs/>
                <w:sz w:val="22"/>
                <w:szCs w:val="22"/>
                <w:u w:val="single"/>
              </w:rPr>
            </w:pPr>
            <w:r w:rsidRPr="00905B2A">
              <w:rPr>
                <w:b/>
                <w:bCs/>
                <w:sz w:val="22"/>
                <w:szCs w:val="22"/>
              </w:rPr>
              <w:t>Surgery</w:t>
            </w:r>
          </w:p>
        </w:tc>
        <w:tc>
          <w:tcPr>
            <w:tcW w:w="3685" w:type="dxa"/>
          </w:tcPr>
          <w:p w14:paraId="20420DD3" w14:textId="77777777" w:rsidR="00926822" w:rsidRPr="00905B2A" w:rsidRDefault="00926822" w:rsidP="00C34FD4">
            <w:pPr>
              <w:rPr>
                <w:b/>
                <w:bCs/>
                <w:sz w:val="22"/>
                <w:szCs w:val="22"/>
                <w:u w:val="single"/>
              </w:rPr>
            </w:pPr>
            <w:r w:rsidRPr="00905B2A">
              <w:rPr>
                <w:bCs/>
                <w:sz w:val="22"/>
                <w:szCs w:val="22"/>
              </w:rPr>
              <w:t>Frequency of treatments/total number per animal</w:t>
            </w:r>
          </w:p>
        </w:tc>
        <w:tc>
          <w:tcPr>
            <w:tcW w:w="2268" w:type="dxa"/>
          </w:tcPr>
          <w:p w14:paraId="21190FED" w14:textId="77777777" w:rsidR="00926822" w:rsidRPr="00905B2A" w:rsidRDefault="00926822" w:rsidP="00C34FD4">
            <w:pPr>
              <w:rPr>
                <w:bCs/>
                <w:sz w:val="22"/>
                <w:szCs w:val="22"/>
              </w:rPr>
            </w:pPr>
            <w:r w:rsidRPr="00905B2A">
              <w:rPr>
                <w:bCs/>
                <w:sz w:val="22"/>
                <w:szCs w:val="22"/>
              </w:rPr>
              <w:t>Capture methods</w:t>
            </w:r>
          </w:p>
        </w:tc>
      </w:tr>
      <w:tr w:rsidR="00926822" w:rsidRPr="00905B2A" w14:paraId="68DE4101" w14:textId="77777777" w:rsidTr="00C34FD4">
        <w:tc>
          <w:tcPr>
            <w:tcW w:w="3120" w:type="dxa"/>
          </w:tcPr>
          <w:p w14:paraId="53EF1FC9" w14:textId="77777777" w:rsidR="00926822" w:rsidRPr="00905B2A" w:rsidRDefault="00926822" w:rsidP="00C34FD4">
            <w:pPr>
              <w:rPr>
                <w:bCs/>
                <w:sz w:val="22"/>
                <w:szCs w:val="22"/>
              </w:rPr>
            </w:pPr>
            <w:r w:rsidRPr="00905B2A">
              <w:rPr>
                <w:bCs/>
                <w:sz w:val="22"/>
                <w:szCs w:val="22"/>
              </w:rPr>
              <w:t>Frequency</w:t>
            </w:r>
          </w:p>
        </w:tc>
        <w:tc>
          <w:tcPr>
            <w:tcW w:w="3260" w:type="dxa"/>
          </w:tcPr>
          <w:p w14:paraId="17A34839" w14:textId="77777777" w:rsidR="00926822" w:rsidRPr="00905B2A" w:rsidRDefault="00926822" w:rsidP="00C34FD4">
            <w:pPr>
              <w:rPr>
                <w:b/>
                <w:bCs/>
                <w:sz w:val="22"/>
                <w:szCs w:val="22"/>
                <w:u w:val="single"/>
              </w:rPr>
            </w:pPr>
          </w:p>
        </w:tc>
        <w:tc>
          <w:tcPr>
            <w:tcW w:w="3544" w:type="dxa"/>
          </w:tcPr>
          <w:p w14:paraId="6E168341" w14:textId="77777777" w:rsidR="00926822" w:rsidRPr="00905B2A" w:rsidRDefault="00926822" w:rsidP="00C34FD4">
            <w:pPr>
              <w:rPr>
                <w:b/>
                <w:bCs/>
                <w:sz w:val="22"/>
                <w:szCs w:val="22"/>
                <w:u w:val="single"/>
              </w:rPr>
            </w:pPr>
            <w:r w:rsidRPr="00905B2A">
              <w:rPr>
                <w:bCs/>
                <w:sz w:val="22"/>
                <w:szCs w:val="22"/>
              </w:rPr>
              <w:t>Anaesthesia</w:t>
            </w:r>
          </w:p>
        </w:tc>
        <w:tc>
          <w:tcPr>
            <w:tcW w:w="3685" w:type="dxa"/>
          </w:tcPr>
          <w:p w14:paraId="70B63891" w14:textId="77777777" w:rsidR="00926822" w:rsidRPr="00905B2A" w:rsidRDefault="00926822" w:rsidP="00C34FD4">
            <w:pPr>
              <w:rPr>
                <w:b/>
                <w:bCs/>
                <w:sz w:val="22"/>
                <w:szCs w:val="22"/>
                <w:u w:val="single"/>
              </w:rPr>
            </w:pPr>
            <w:r w:rsidRPr="00905B2A">
              <w:rPr>
                <w:bCs/>
                <w:sz w:val="22"/>
                <w:szCs w:val="22"/>
              </w:rPr>
              <w:t>Local and systemic effects</w:t>
            </w:r>
          </w:p>
        </w:tc>
        <w:tc>
          <w:tcPr>
            <w:tcW w:w="2268" w:type="dxa"/>
          </w:tcPr>
          <w:p w14:paraId="19A4F882" w14:textId="77777777" w:rsidR="00926822" w:rsidRPr="00905B2A" w:rsidRDefault="00926822" w:rsidP="00C34FD4">
            <w:pPr>
              <w:rPr>
                <w:bCs/>
                <w:sz w:val="22"/>
                <w:szCs w:val="22"/>
              </w:rPr>
            </w:pPr>
            <w:r w:rsidRPr="00905B2A">
              <w:rPr>
                <w:bCs/>
                <w:sz w:val="22"/>
                <w:szCs w:val="22"/>
              </w:rPr>
              <w:t>Handling/restraint</w:t>
            </w:r>
          </w:p>
        </w:tc>
      </w:tr>
      <w:tr w:rsidR="00926822" w:rsidRPr="00905B2A" w14:paraId="24552416" w14:textId="77777777" w:rsidTr="00C34FD4">
        <w:tc>
          <w:tcPr>
            <w:tcW w:w="3120" w:type="dxa"/>
          </w:tcPr>
          <w:p w14:paraId="3170C2E4" w14:textId="77777777" w:rsidR="00926822" w:rsidRPr="00905B2A" w:rsidRDefault="00926822" w:rsidP="00C34FD4">
            <w:pPr>
              <w:rPr>
                <w:bCs/>
                <w:sz w:val="22"/>
                <w:szCs w:val="22"/>
              </w:rPr>
            </w:pPr>
            <w:r w:rsidRPr="00905B2A">
              <w:rPr>
                <w:bCs/>
                <w:sz w:val="22"/>
                <w:szCs w:val="22"/>
              </w:rPr>
              <w:t>Anaesthesia or analgesia</w:t>
            </w:r>
          </w:p>
        </w:tc>
        <w:tc>
          <w:tcPr>
            <w:tcW w:w="3260" w:type="dxa"/>
          </w:tcPr>
          <w:p w14:paraId="4DF18483" w14:textId="77777777" w:rsidR="00926822" w:rsidRPr="00905B2A" w:rsidRDefault="00926822" w:rsidP="00C34FD4">
            <w:pPr>
              <w:rPr>
                <w:b/>
                <w:bCs/>
                <w:sz w:val="22"/>
                <w:szCs w:val="22"/>
                <w:u w:val="single"/>
              </w:rPr>
            </w:pPr>
            <w:r w:rsidRPr="00905B2A">
              <w:rPr>
                <w:b/>
                <w:bCs/>
                <w:sz w:val="22"/>
                <w:szCs w:val="22"/>
              </w:rPr>
              <w:t>Genetic Manipulation</w:t>
            </w:r>
          </w:p>
        </w:tc>
        <w:tc>
          <w:tcPr>
            <w:tcW w:w="3544" w:type="dxa"/>
          </w:tcPr>
          <w:p w14:paraId="45756DB5" w14:textId="77777777" w:rsidR="00926822" w:rsidRPr="00905B2A" w:rsidRDefault="00926822" w:rsidP="00C34FD4">
            <w:pPr>
              <w:rPr>
                <w:b/>
                <w:bCs/>
                <w:sz w:val="22"/>
                <w:szCs w:val="22"/>
                <w:u w:val="single"/>
              </w:rPr>
            </w:pPr>
            <w:r w:rsidRPr="00905B2A">
              <w:rPr>
                <w:bCs/>
                <w:sz w:val="22"/>
                <w:szCs w:val="22"/>
              </w:rPr>
              <w:t>Location of pre-operative preparation area</w:t>
            </w:r>
          </w:p>
        </w:tc>
        <w:tc>
          <w:tcPr>
            <w:tcW w:w="3685" w:type="dxa"/>
          </w:tcPr>
          <w:p w14:paraId="44FE839B" w14:textId="77777777" w:rsidR="00926822" w:rsidRPr="00905B2A" w:rsidRDefault="00926822" w:rsidP="00C34FD4">
            <w:pPr>
              <w:rPr>
                <w:b/>
                <w:bCs/>
                <w:sz w:val="22"/>
                <w:szCs w:val="22"/>
                <w:u w:val="single"/>
              </w:rPr>
            </w:pPr>
            <w:r w:rsidRPr="00905B2A">
              <w:rPr>
                <w:bCs/>
                <w:sz w:val="22"/>
                <w:szCs w:val="22"/>
              </w:rPr>
              <w:t>Anaesthesia or analgesia</w:t>
            </w:r>
          </w:p>
        </w:tc>
        <w:tc>
          <w:tcPr>
            <w:tcW w:w="2268" w:type="dxa"/>
          </w:tcPr>
          <w:p w14:paraId="730BBCC1" w14:textId="77777777" w:rsidR="00926822" w:rsidRPr="00905B2A" w:rsidRDefault="00926822" w:rsidP="00C34FD4">
            <w:pPr>
              <w:rPr>
                <w:bCs/>
                <w:sz w:val="22"/>
                <w:szCs w:val="22"/>
              </w:rPr>
            </w:pPr>
            <w:r w:rsidRPr="00905B2A">
              <w:rPr>
                <w:bCs/>
                <w:sz w:val="22"/>
                <w:szCs w:val="22"/>
              </w:rPr>
              <w:t>Housing</w:t>
            </w:r>
          </w:p>
        </w:tc>
      </w:tr>
      <w:tr w:rsidR="00926822" w:rsidRPr="00905B2A" w14:paraId="3C7FF15C" w14:textId="77777777" w:rsidTr="00C34FD4">
        <w:tc>
          <w:tcPr>
            <w:tcW w:w="3120" w:type="dxa"/>
          </w:tcPr>
          <w:p w14:paraId="71563016" w14:textId="77777777" w:rsidR="00926822" w:rsidRPr="00905B2A" w:rsidRDefault="00926822" w:rsidP="00C34FD4">
            <w:pPr>
              <w:rPr>
                <w:bCs/>
                <w:sz w:val="22"/>
                <w:szCs w:val="22"/>
              </w:rPr>
            </w:pPr>
            <w:r w:rsidRPr="00905B2A">
              <w:rPr>
                <w:bCs/>
                <w:sz w:val="22"/>
                <w:szCs w:val="22"/>
              </w:rPr>
              <w:t>Restraint</w:t>
            </w:r>
          </w:p>
        </w:tc>
        <w:tc>
          <w:tcPr>
            <w:tcW w:w="3260" w:type="dxa"/>
          </w:tcPr>
          <w:p w14:paraId="127FC2DE" w14:textId="77777777" w:rsidR="00926822" w:rsidRPr="00905B2A" w:rsidRDefault="00926822" w:rsidP="00C34FD4">
            <w:pPr>
              <w:rPr>
                <w:b/>
                <w:bCs/>
                <w:sz w:val="22"/>
                <w:szCs w:val="22"/>
                <w:u w:val="single"/>
              </w:rPr>
            </w:pPr>
            <w:r w:rsidRPr="00905B2A">
              <w:rPr>
                <w:bCs/>
                <w:sz w:val="22"/>
                <w:szCs w:val="22"/>
              </w:rPr>
              <w:t>Methods</w:t>
            </w:r>
          </w:p>
        </w:tc>
        <w:tc>
          <w:tcPr>
            <w:tcW w:w="3544" w:type="dxa"/>
          </w:tcPr>
          <w:p w14:paraId="4A637053" w14:textId="77777777" w:rsidR="00926822" w:rsidRPr="00905B2A" w:rsidRDefault="00926822" w:rsidP="00C34FD4">
            <w:pPr>
              <w:rPr>
                <w:b/>
                <w:bCs/>
                <w:sz w:val="22"/>
                <w:szCs w:val="22"/>
                <w:u w:val="single"/>
              </w:rPr>
            </w:pPr>
            <w:r w:rsidRPr="00905B2A">
              <w:rPr>
                <w:bCs/>
                <w:sz w:val="22"/>
                <w:szCs w:val="22"/>
              </w:rPr>
              <w:t>Pre-operative preparation</w:t>
            </w:r>
          </w:p>
        </w:tc>
        <w:tc>
          <w:tcPr>
            <w:tcW w:w="3685" w:type="dxa"/>
          </w:tcPr>
          <w:p w14:paraId="63D90A66" w14:textId="77777777" w:rsidR="00926822" w:rsidRPr="00905B2A" w:rsidRDefault="00926822" w:rsidP="00C34FD4">
            <w:pPr>
              <w:rPr>
                <w:b/>
                <w:bCs/>
                <w:sz w:val="22"/>
                <w:szCs w:val="22"/>
                <w:u w:val="single"/>
              </w:rPr>
            </w:pPr>
            <w:r w:rsidRPr="00905B2A">
              <w:rPr>
                <w:bCs/>
                <w:sz w:val="22"/>
                <w:szCs w:val="22"/>
              </w:rPr>
              <w:t>Restraint</w:t>
            </w:r>
          </w:p>
        </w:tc>
        <w:tc>
          <w:tcPr>
            <w:tcW w:w="2268" w:type="dxa"/>
          </w:tcPr>
          <w:p w14:paraId="1870DAA0" w14:textId="77777777" w:rsidR="00926822" w:rsidRPr="00905B2A" w:rsidRDefault="00926822" w:rsidP="00C34FD4">
            <w:pPr>
              <w:rPr>
                <w:bCs/>
                <w:sz w:val="22"/>
                <w:szCs w:val="22"/>
              </w:rPr>
            </w:pPr>
            <w:r w:rsidRPr="00905B2A">
              <w:rPr>
                <w:bCs/>
                <w:sz w:val="22"/>
                <w:szCs w:val="22"/>
              </w:rPr>
              <w:t>Monitoring</w:t>
            </w:r>
          </w:p>
        </w:tc>
      </w:tr>
      <w:tr w:rsidR="00926822" w:rsidRPr="00905B2A" w14:paraId="4F34E2E4" w14:textId="77777777" w:rsidTr="00C34FD4">
        <w:tc>
          <w:tcPr>
            <w:tcW w:w="3120" w:type="dxa"/>
          </w:tcPr>
          <w:p w14:paraId="135B29F8" w14:textId="77777777" w:rsidR="00926822" w:rsidRPr="00905B2A" w:rsidRDefault="00926822" w:rsidP="00C34FD4">
            <w:pPr>
              <w:rPr>
                <w:bCs/>
                <w:sz w:val="22"/>
                <w:szCs w:val="22"/>
              </w:rPr>
            </w:pPr>
            <w:r w:rsidRPr="00905B2A">
              <w:rPr>
                <w:bCs/>
                <w:sz w:val="22"/>
                <w:szCs w:val="22"/>
              </w:rPr>
              <w:t>Animal monitoring: methods, frequency</w:t>
            </w:r>
          </w:p>
        </w:tc>
        <w:tc>
          <w:tcPr>
            <w:tcW w:w="3260" w:type="dxa"/>
          </w:tcPr>
          <w:p w14:paraId="2B65D6E0" w14:textId="77777777" w:rsidR="00926822" w:rsidRPr="00905B2A" w:rsidRDefault="00926822" w:rsidP="00C34FD4">
            <w:pPr>
              <w:rPr>
                <w:b/>
                <w:bCs/>
                <w:sz w:val="22"/>
                <w:szCs w:val="22"/>
                <w:u w:val="single"/>
              </w:rPr>
            </w:pPr>
            <w:r w:rsidRPr="00905B2A">
              <w:rPr>
                <w:bCs/>
                <w:sz w:val="22"/>
                <w:szCs w:val="22"/>
              </w:rPr>
              <w:t>Potential effects</w:t>
            </w:r>
          </w:p>
        </w:tc>
        <w:tc>
          <w:tcPr>
            <w:tcW w:w="3544" w:type="dxa"/>
          </w:tcPr>
          <w:p w14:paraId="7CF129A9" w14:textId="77777777" w:rsidR="00926822" w:rsidRPr="00905B2A" w:rsidRDefault="00926822" w:rsidP="00C34FD4">
            <w:pPr>
              <w:rPr>
                <w:b/>
                <w:bCs/>
                <w:sz w:val="22"/>
                <w:szCs w:val="22"/>
                <w:u w:val="single"/>
              </w:rPr>
            </w:pPr>
            <w:r w:rsidRPr="00905B2A">
              <w:rPr>
                <w:bCs/>
                <w:sz w:val="22"/>
                <w:szCs w:val="22"/>
              </w:rPr>
              <w:t>Surgical procedure: site, technique</w:t>
            </w:r>
          </w:p>
        </w:tc>
        <w:tc>
          <w:tcPr>
            <w:tcW w:w="3685" w:type="dxa"/>
          </w:tcPr>
          <w:p w14:paraId="4AD833E0" w14:textId="77777777" w:rsidR="00926822" w:rsidRPr="00905B2A" w:rsidRDefault="00926822" w:rsidP="00C34FD4">
            <w:pPr>
              <w:rPr>
                <w:b/>
                <w:bCs/>
                <w:sz w:val="22"/>
                <w:szCs w:val="22"/>
                <w:u w:val="single"/>
              </w:rPr>
            </w:pPr>
            <w:r w:rsidRPr="00905B2A">
              <w:rPr>
                <w:bCs/>
                <w:sz w:val="22"/>
                <w:szCs w:val="22"/>
              </w:rPr>
              <w:t>Animal monitoring: methods, frequency</w:t>
            </w:r>
          </w:p>
        </w:tc>
        <w:tc>
          <w:tcPr>
            <w:tcW w:w="2268" w:type="dxa"/>
          </w:tcPr>
          <w:p w14:paraId="634AFF66" w14:textId="77777777" w:rsidR="00926822" w:rsidRPr="00905B2A" w:rsidRDefault="00926822" w:rsidP="00C34FD4">
            <w:pPr>
              <w:rPr>
                <w:bCs/>
                <w:sz w:val="22"/>
                <w:szCs w:val="22"/>
              </w:rPr>
            </w:pPr>
            <w:r w:rsidRPr="00905B2A">
              <w:rPr>
                <w:bCs/>
                <w:sz w:val="22"/>
                <w:szCs w:val="22"/>
              </w:rPr>
              <w:t>Release</w:t>
            </w:r>
          </w:p>
        </w:tc>
      </w:tr>
      <w:tr w:rsidR="00926822" w:rsidRPr="00905B2A" w14:paraId="2521A721" w14:textId="77777777" w:rsidTr="00C34FD4">
        <w:trPr>
          <w:trHeight w:val="58"/>
        </w:trPr>
        <w:tc>
          <w:tcPr>
            <w:tcW w:w="3120" w:type="dxa"/>
          </w:tcPr>
          <w:p w14:paraId="3AF121D1" w14:textId="77777777" w:rsidR="00926822" w:rsidRPr="00905B2A" w:rsidRDefault="00926822" w:rsidP="00C34FD4">
            <w:pPr>
              <w:rPr>
                <w:bCs/>
                <w:sz w:val="22"/>
                <w:szCs w:val="22"/>
              </w:rPr>
            </w:pPr>
          </w:p>
        </w:tc>
        <w:tc>
          <w:tcPr>
            <w:tcW w:w="3260" w:type="dxa"/>
          </w:tcPr>
          <w:p w14:paraId="4FAB125C" w14:textId="77777777" w:rsidR="00926822" w:rsidRPr="00905B2A" w:rsidRDefault="00926822" w:rsidP="00C34FD4">
            <w:pPr>
              <w:rPr>
                <w:bCs/>
                <w:sz w:val="22"/>
                <w:szCs w:val="22"/>
              </w:rPr>
            </w:pPr>
          </w:p>
        </w:tc>
        <w:tc>
          <w:tcPr>
            <w:tcW w:w="3544" w:type="dxa"/>
          </w:tcPr>
          <w:p w14:paraId="70EC3F8A" w14:textId="77777777" w:rsidR="00926822" w:rsidRPr="00905B2A" w:rsidRDefault="00926822" w:rsidP="00C34FD4">
            <w:pPr>
              <w:rPr>
                <w:bCs/>
                <w:sz w:val="22"/>
                <w:szCs w:val="22"/>
              </w:rPr>
            </w:pPr>
          </w:p>
        </w:tc>
        <w:tc>
          <w:tcPr>
            <w:tcW w:w="3685" w:type="dxa"/>
          </w:tcPr>
          <w:p w14:paraId="324E9575" w14:textId="77777777" w:rsidR="00926822" w:rsidRPr="00905B2A" w:rsidRDefault="00926822" w:rsidP="00C34FD4">
            <w:pPr>
              <w:rPr>
                <w:b/>
                <w:bCs/>
                <w:sz w:val="22"/>
                <w:szCs w:val="22"/>
                <w:u w:val="single"/>
              </w:rPr>
            </w:pPr>
            <w:r w:rsidRPr="00905B2A">
              <w:rPr>
                <w:bCs/>
                <w:sz w:val="22"/>
                <w:szCs w:val="22"/>
              </w:rPr>
              <w:t>Endpoint/duration</w:t>
            </w:r>
          </w:p>
        </w:tc>
        <w:tc>
          <w:tcPr>
            <w:tcW w:w="2268" w:type="dxa"/>
          </w:tcPr>
          <w:p w14:paraId="0BC87AF4" w14:textId="77777777" w:rsidR="00926822" w:rsidRPr="00905B2A" w:rsidRDefault="00926822" w:rsidP="00C34FD4">
            <w:pPr>
              <w:rPr>
                <w:bCs/>
                <w:sz w:val="22"/>
                <w:szCs w:val="22"/>
              </w:rPr>
            </w:pPr>
            <w:r w:rsidRPr="00905B2A">
              <w:rPr>
                <w:bCs/>
                <w:sz w:val="22"/>
                <w:szCs w:val="22"/>
              </w:rPr>
              <w:t>Effects on population</w:t>
            </w:r>
          </w:p>
        </w:tc>
      </w:tr>
    </w:tbl>
    <w:p w14:paraId="41F22FEC" w14:textId="77777777" w:rsidR="00926822" w:rsidRPr="00905B2A" w:rsidRDefault="00926822" w:rsidP="00FC0247">
      <w:pPr>
        <w:rPr>
          <w:sz w:val="22"/>
          <w:szCs w:val="22"/>
        </w:rPr>
        <w:sectPr w:rsidR="00926822" w:rsidRPr="00905B2A" w:rsidSect="009316E0">
          <w:pgSz w:w="16838" w:h="11906" w:orient="landscape" w:code="9"/>
          <w:pgMar w:top="426" w:right="720" w:bottom="1134" w:left="720" w:header="204" w:footer="198" w:gutter="0"/>
          <w:cols w:space="708"/>
          <w:docGrid w:linePitch="360"/>
        </w:sectPr>
      </w:pPr>
    </w:p>
    <w:p w14:paraId="3F4DB7CD" w14:textId="145E86B3" w:rsidR="00EC210C" w:rsidRPr="00905B2A" w:rsidRDefault="00EC210C" w:rsidP="00B02B2D">
      <w:pPr>
        <w:pStyle w:val="Heading4"/>
        <w:shd w:val="clear" w:color="auto" w:fill="002060"/>
        <w:rPr>
          <w:color w:val="FFFFFF" w:themeColor="background1"/>
          <w:sz w:val="22"/>
          <w:szCs w:val="22"/>
        </w:rPr>
      </w:pPr>
      <w:bookmarkStart w:id="24" w:name="_APPENDIX_–_How"/>
      <w:bookmarkEnd w:id="24"/>
      <w:r w:rsidRPr="00905B2A">
        <w:rPr>
          <w:color w:val="FFFFFF" w:themeColor="background1"/>
          <w:sz w:val="22"/>
          <w:szCs w:val="22"/>
        </w:rPr>
        <w:lastRenderedPageBreak/>
        <w:t>APPENDIX</w:t>
      </w:r>
      <w:r w:rsidR="00BA538A">
        <w:rPr>
          <w:color w:val="FFFFFF" w:themeColor="background1"/>
          <w:sz w:val="22"/>
          <w:szCs w:val="22"/>
        </w:rPr>
        <w:t xml:space="preserve"> D</w:t>
      </w:r>
      <w:r w:rsidRPr="00905B2A">
        <w:rPr>
          <w:color w:val="FFFFFF" w:themeColor="background1"/>
          <w:sz w:val="22"/>
          <w:szCs w:val="22"/>
        </w:rPr>
        <w:t xml:space="preserve"> – How to submit your application</w:t>
      </w:r>
    </w:p>
    <w:p w14:paraId="101A17D5" w14:textId="77777777" w:rsidR="00EC210C" w:rsidRPr="00905B2A" w:rsidRDefault="00EC210C" w:rsidP="00EC210C">
      <w:pPr>
        <w:tabs>
          <w:tab w:val="left" w:pos="900"/>
          <w:tab w:val="left" w:pos="1980"/>
        </w:tabs>
        <w:rPr>
          <w:bCs/>
          <w:color w:val="000000"/>
          <w:sz w:val="22"/>
          <w:szCs w:val="22"/>
        </w:rPr>
      </w:pPr>
    </w:p>
    <w:p w14:paraId="5410F13D" w14:textId="77777777" w:rsidR="00EC210C" w:rsidRPr="00905B2A" w:rsidRDefault="00EC210C" w:rsidP="007611E3">
      <w:pPr>
        <w:pBdr>
          <w:top w:val="single" w:sz="4" w:space="1" w:color="auto"/>
          <w:left w:val="single" w:sz="4" w:space="0" w:color="auto"/>
          <w:bottom w:val="single" w:sz="4" w:space="1" w:color="auto"/>
          <w:right w:val="single" w:sz="4" w:space="4" w:color="auto"/>
        </w:pBdr>
        <w:shd w:val="clear" w:color="auto" w:fill="DEEAF6" w:themeFill="accent1" w:themeFillTint="33"/>
        <w:tabs>
          <w:tab w:val="left" w:pos="900"/>
          <w:tab w:val="left" w:pos="1980"/>
          <w:tab w:val="left" w:pos="2260"/>
        </w:tabs>
        <w:ind w:right="21"/>
        <w:jc w:val="center"/>
        <w:rPr>
          <w:b/>
          <w:i/>
          <w:color w:val="000000"/>
          <w:sz w:val="22"/>
          <w:szCs w:val="22"/>
        </w:rPr>
      </w:pPr>
      <w:r w:rsidRPr="00905B2A">
        <w:rPr>
          <w:b/>
          <w:i/>
          <w:sz w:val="22"/>
          <w:szCs w:val="22"/>
        </w:rPr>
        <w:t>DO NOT submit these instructions with your application</w:t>
      </w:r>
    </w:p>
    <w:p w14:paraId="2903871B" w14:textId="77777777" w:rsidR="00EC210C" w:rsidRPr="00905B2A" w:rsidRDefault="00EC210C" w:rsidP="00EC210C">
      <w:pPr>
        <w:tabs>
          <w:tab w:val="left" w:pos="900"/>
          <w:tab w:val="left" w:pos="1980"/>
        </w:tabs>
        <w:rPr>
          <w:b/>
          <w:bCs/>
          <w:color w:val="000000"/>
          <w:sz w:val="22"/>
          <w:szCs w:val="22"/>
        </w:rPr>
      </w:pPr>
    </w:p>
    <w:p w14:paraId="0762D767" w14:textId="77777777" w:rsidR="001D5A56" w:rsidRPr="00905B2A" w:rsidRDefault="00164ECE" w:rsidP="00B76437">
      <w:pPr>
        <w:rPr>
          <w:sz w:val="22"/>
          <w:szCs w:val="22"/>
          <w:u w:val="single"/>
        </w:rPr>
      </w:pPr>
      <w:r w:rsidRPr="00905B2A">
        <w:rPr>
          <w:b/>
          <w:sz w:val="22"/>
          <w:szCs w:val="22"/>
          <w:u w:val="single"/>
        </w:rPr>
        <w:t>Submitting your application</w:t>
      </w:r>
      <w:r w:rsidR="001D5A56" w:rsidRPr="00905B2A">
        <w:rPr>
          <w:b/>
          <w:sz w:val="22"/>
          <w:szCs w:val="22"/>
          <w:u w:val="single"/>
        </w:rPr>
        <w:t>:</w:t>
      </w:r>
    </w:p>
    <w:p w14:paraId="75EE2D8E" w14:textId="77777777" w:rsidR="001D5A56" w:rsidRPr="00905B2A" w:rsidRDefault="001D5A56" w:rsidP="00B76437">
      <w:pPr>
        <w:rPr>
          <w:b/>
          <w:sz w:val="22"/>
          <w:szCs w:val="22"/>
        </w:rPr>
      </w:pPr>
    </w:p>
    <w:p w14:paraId="4D56A80E" w14:textId="77777777" w:rsidR="00EC210C" w:rsidRPr="00905B2A" w:rsidRDefault="00EC210C" w:rsidP="00B76437">
      <w:pPr>
        <w:rPr>
          <w:b/>
          <w:sz w:val="22"/>
          <w:szCs w:val="22"/>
        </w:rPr>
      </w:pPr>
      <w:r w:rsidRPr="00905B2A">
        <w:rPr>
          <w:b/>
          <w:sz w:val="22"/>
          <w:szCs w:val="22"/>
        </w:rPr>
        <w:t xml:space="preserve">Before you submit: </w:t>
      </w:r>
    </w:p>
    <w:p w14:paraId="107A0A83" w14:textId="2DE4992F" w:rsidR="00EC210C" w:rsidRPr="00905B2A" w:rsidRDefault="00164ECE" w:rsidP="00B76437">
      <w:pPr>
        <w:numPr>
          <w:ilvl w:val="0"/>
          <w:numId w:val="1"/>
        </w:numPr>
        <w:spacing w:before="120"/>
        <w:ind w:left="426" w:hanging="426"/>
        <w:jc w:val="both"/>
        <w:rPr>
          <w:sz w:val="22"/>
          <w:szCs w:val="22"/>
        </w:rPr>
      </w:pPr>
      <w:r w:rsidRPr="00905B2A">
        <w:rPr>
          <w:sz w:val="22"/>
          <w:szCs w:val="22"/>
        </w:rPr>
        <w:t xml:space="preserve">Ensure your application is complete </w:t>
      </w:r>
      <w:r w:rsidR="000B11F7" w:rsidRPr="00905B2A">
        <w:rPr>
          <w:sz w:val="22"/>
          <w:szCs w:val="22"/>
        </w:rPr>
        <w:t>on the most current version of the form</w:t>
      </w:r>
      <w:r w:rsidR="00A91C40">
        <w:rPr>
          <w:sz w:val="22"/>
          <w:szCs w:val="22"/>
        </w:rPr>
        <w:t>,</w:t>
      </w:r>
      <w:r w:rsidR="000B11F7" w:rsidRPr="00905B2A">
        <w:rPr>
          <w:sz w:val="22"/>
          <w:szCs w:val="22"/>
        </w:rPr>
        <w:t xml:space="preserve"> and all</w:t>
      </w:r>
      <w:r w:rsidRPr="00905B2A">
        <w:rPr>
          <w:sz w:val="22"/>
          <w:szCs w:val="22"/>
        </w:rPr>
        <w:t xml:space="preserve"> questions have been answered. </w:t>
      </w:r>
      <w:r w:rsidR="00EC210C" w:rsidRPr="00905B2A">
        <w:rPr>
          <w:sz w:val="22"/>
          <w:szCs w:val="22"/>
        </w:rPr>
        <w:t>Incomplete applications will not be accepted.</w:t>
      </w:r>
    </w:p>
    <w:p w14:paraId="34F20CDF" w14:textId="14DBB04B" w:rsidR="004D0E75" w:rsidRPr="00905B2A" w:rsidRDefault="004D0E75" w:rsidP="00B76437">
      <w:pPr>
        <w:numPr>
          <w:ilvl w:val="0"/>
          <w:numId w:val="1"/>
        </w:numPr>
        <w:spacing w:before="120"/>
        <w:ind w:left="426" w:hanging="426"/>
        <w:jc w:val="both"/>
        <w:rPr>
          <w:sz w:val="22"/>
          <w:szCs w:val="22"/>
        </w:rPr>
      </w:pPr>
      <w:r w:rsidRPr="00905B2A">
        <w:rPr>
          <w:sz w:val="22"/>
          <w:szCs w:val="22"/>
        </w:rPr>
        <w:t xml:space="preserve">The application must identify all of the researchers involved with the project. This includes anyone that will be or potentially will be, handling the animals. They must all sign the Declaration at Section </w:t>
      </w:r>
      <w:r w:rsidR="000B11F7" w:rsidRPr="00905B2A">
        <w:rPr>
          <w:sz w:val="22"/>
          <w:szCs w:val="22"/>
        </w:rPr>
        <w:t>E</w:t>
      </w:r>
      <w:r w:rsidRPr="00905B2A">
        <w:rPr>
          <w:sz w:val="22"/>
          <w:szCs w:val="22"/>
        </w:rPr>
        <w:t>.</w:t>
      </w:r>
      <w:r w:rsidR="00507068" w:rsidRPr="00507068">
        <w:rPr>
          <w:rFonts w:ascii="Century Gothic" w:hAnsi="Century Gothic" w:cs="Arial"/>
          <w:sz w:val="22"/>
          <w:szCs w:val="22"/>
        </w:rPr>
        <w:t xml:space="preserve"> </w:t>
      </w:r>
      <w:r w:rsidR="00507068" w:rsidRPr="00507068">
        <w:rPr>
          <w:sz w:val="22"/>
          <w:szCs w:val="22"/>
        </w:rPr>
        <w:t xml:space="preserve">A student is not and </w:t>
      </w:r>
      <w:r w:rsidR="00507068" w:rsidRPr="00507068">
        <w:rPr>
          <w:b/>
          <w:sz w:val="22"/>
          <w:szCs w:val="22"/>
          <w:u w:val="single"/>
        </w:rPr>
        <w:t>cannot</w:t>
      </w:r>
      <w:r w:rsidR="00507068" w:rsidRPr="00507068">
        <w:rPr>
          <w:sz w:val="22"/>
          <w:szCs w:val="22"/>
        </w:rPr>
        <w:t xml:space="preserve"> be the Principal Investigator or Project Supervisor.  This responsibility must be undertaken by the student’s supervisor.</w:t>
      </w:r>
      <w:r w:rsidRPr="00905B2A">
        <w:rPr>
          <w:sz w:val="22"/>
          <w:szCs w:val="22"/>
        </w:rPr>
        <w:t xml:space="preserve"> </w:t>
      </w:r>
    </w:p>
    <w:p w14:paraId="44E49337" w14:textId="77777777" w:rsidR="00EC210C" w:rsidRPr="00905B2A" w:rsidRDefault="00EC210C" w:rsidP="00B76437">
      <w:pPr>
        <w:numPr>
          <w:ilvl w:val="0"/>
          <w:numId w:val="1"/>
        </w:numPr>
        <w:spacing w:before="120"/>
        <w:ind w:left="426" w:hanging="426"/>
        <w:jc w:val="both"/>
        <w:rPr>
          <w:sz w:val="22"/>
          <w:szCs w:val="22"/>
        </w:rPr>
      </w:pPr>
      <w:r w:rsidRPr="00905B2A">
        <w:rPr>
          <w:b/>
          <w:sz w:val="22"/>
          <w:szCs w:val="22"/>
        </w:rPr>
        <w:t>Note:</w:t>
      </w:r>
      <w:r w:rsidRPr="00905B2A">
        <w:rPr>
          <w:sz w:val="22"/>
          <w:szCs w:val="22"/>
        </w:rPr>
        <w:t xml:space="preserve">  It is the applicant’s responsibility to ensure the completed declaration is submitted with their application.  </w:t>
      </w:r>
    </w:p>
    <w:p w14:paraId="0FF07468" w14:textId="295AEB17" w:rsidR="004D0E75" w:rsidRPr="00905B2A" w:rsidRDefault="004D0E75" w:rsidP="00B76437">
      <w:pPr>
        <w:numPr>
          <w:ilvl w:val="0"/>
          <w:numId w:val="1"/>
        </w:numPr>
        <w:spacing w:before="40"/>
        <w:ind w:left="426" w:hanging="426"/>
        <w:jc w:val="both"/>
        <w:rPr>
          <w:sz w:val="22"/>
          <w:szCs w:val="22"/>
        </w:rPr>
      </w:pPr>
      <w:r w:rsidRPr="00905B2A">
        <w:rPr>
          <w:sz w:val="22"/>
          <w:szCs w:val="22"/>
        </w:rPr>
        <w:t>Applications should be submitted electronically either as a word or a colour pdf</w:t>
      </w:r>
      <w:r w:rsidR="00A67D81">
        <w:rPr>
          <w:sz w:val="22"/>
          <w:szCs w:val="22"/>
        </w:rPr>
        <w:t xml:space="preserve"> document</w:t>
      </w:r>
      <w:r w:rsidRPr="00905B2A">
        <w:rPr>
          <w:sz w:val="22"/>
          <w:szCs w:val="22"/>
        </w:rPr>
        <w:t>. Hard</w:t>
      </w:r>
      <w:r w:rsidR="00A67D81">
        <w:rPr>
          <w:sz w:val="22"/>
          <w:szCs w:val="22"/>
        </w:rPr>
        <w:t xml:space="preserve"> </w:t>
      </w:r>
      <w:r w:rsidRPr="00905B2A">
        <w:rPr>
          <w:sz w:val="22"/>
          <w:szCs w:val="22"/>
        </w:rPr>
        <w:t>copies will</w:t>
      </w:r>
      <w:r w:rsidR="00A67D81">
        <w:rPr>
          <w:sz w:val="22"/>
          <w:szCs w:val="22"/>
        </w:rPr>
        <w:t xml:space="preserve"> also</w:t>
      </w:r>
      <w:r w:rsidRPr="00905B2A">
        <w:rPr>
          <w:sz w:val="22"/>
          <w:szCs w:val="22"/>
        </w:rPr>
        <w:t xml:space="preserve"> be accepted but must be submitted in colour.  </w:t>
      </w:r>
    </w:p>
    <w:p w14:paraId="72AB040B" w14:textId="0EB7FBC4" w:rsidR="000B11F7" w:rsidRPr="00905B2A" w:rsidRDefault="000B11F7" w:rsidP="000B11F7">
      <w:pPr>
        <w:tabs>
          <w:tab w:val="left" w:pos="2268"/>
        </w:tabs>
        <w:ind w:left="-142" w:right="-897"/>
        <w:rPr>
          <w:sz w:val="22"/>
          <w:szCs w:val="22"/>
          <w:vertAlign w:val="superscript"/>
        </w:rPr>
      </w:pPr>
    </w:p>
    <w:p w14:paraId="50CDD9A3" w14:textId="77777777" w:rsidR="0096112D" w:rsidRPr="00905B2A" w:rsidRDefault="000B11F7" w:rsidP="009A54DD">
      <w:pPr>
        <w:tabs>
          <w:tab w:val="left" w:pos="360"/>
        </w:tabs>
        <w:ind w:right="-897"/>
        <w:rPr>
          <w:b/>
          <w:sz w:val="22"/>
          <w:szCs w:val="22"/>
        </w:rPr>
      </w:pPr>
      <w:r w:rsidRPr="00905B2A">
        <w:rPr>
          <w:b/>
          <w:sz w:val="22"/>
          <w:szCs w:val="22"/>
        </w:rPr>
        <w:t>Questions can be directed to:</w:t>
      </w:r>
    </w:p>
    <w:p w14:paraId="66E72065" w14:textId="4C113868" w:rsidR="000B11F7" w:rsidRPr="00905B2A" w:rsidRDefault="0096112D" w:rsidP="00B76437">
      <w:pPr>
        <w:tabs>
          <w:tab w:val="left" w:pos="360"/>
        </w:tabs>
        <w:ind w:right="-897"/>
        <w:rPr>
          <w:b/>
          <w:sz w:val="22"/>
          <w:szCs w:val="22"/>
        </w:rPr>
      </w:pPr>
      <w:r w:rsidRPr="00905B2A">
        <w:rPr>
          <w:sz w:val="22"/>
          <w:szCs w:val="22"/>
        </w:rPr>
        <w:t>Manager Research Grants &amp; Ethics</w:t>
      </w:r>
      <w:r w:rsidR="0068134F" w:rsidRPr="00905B2A">
        <w:rPr>
          <w:sz w:val="22"/>
          <w:szCs w:val="22"/>
        </w:rPr>
        <w:t>/Secretary</w:t>
      </w:r>
      <w:r w:rsidR="00B76437" w:rsidRPr="00905B2A">
        <w:rPr>
          <w:sz w:val="22"/>
          <w:szCs w:val="22"/>
        </w:rPr>
        <w:t>-</w:t>
      </w:r>
      <w:r w:rsidR="0068134F" w:rsidRPr="00905B2A">
        <w:rPr>
          <w:sz w:val="22"/>
          <w:szCs w:val="22"/>
        </w:rPr>
        <w:t xml:space="preserve"> Animal Research Ethics Committee</w:t>
      </w:r>
      <w:r w:rsidR="000B11F7" w:rsidRPr="00905B2A">
        <w:rPr>
          <w:sz w:val="22"/>
          <w:szCs w:val="22"/>
        </w:rPr>
        <w:tab/>
        <w:t xml:space="preserve">         </w:t>
      </w:r>
    </w:p>
    <w:p w14:paraId="672E6BE9" w14:textId="10126F3C" w:rsidR="0068134F" w:rsidRPr="00905B2A" w:rsidRDefault="0068134F" w:rsidP="00B76437">
      <w:pPr>
        <w:tabs>
          <w:tab w:val="left" w:pos="360"/>
        </w:tabs>
        <w:ind w:right="-897"/>
        <w:rPr>
          <w:sz w:val="22"/>
          <w:szCs w:val="22"/>
        </w:rPr>
      </w:pPr>
      <w:r w:rsidRPr="00905B2A">
        <w:rPr>
          <w:sz w:val="22"/>
          <w:szCs w:val="22"/>
        </w:rPr>
        <w:t xml:space="preserve">Email: </w:t>
      </w:r>
      <w:hyperlink r:id="rId37" w:history="1">
        <w:r w:rsidRPr="00905B2A">
          <w:rPr>
            <w:rStyle w:val="Hyperlink"/>
            <w:sz w:val="22"/>
            <w:szCs w:val="22"/>
          </w:rPr>
          <w:t>shailin.gonelevu@fnu.ac.fj</w:t>
        </w:r>
      </w:hyperlink>
    </w:p>
    <w:p w14:paraId="4E5A91B3" w14:textId="348ED92D" w:rsidR="0068134F" w:rsidRPr="00905B2A" w:rsidRDefault="0068134F" w:rsidP="00B76437">
      <w:pPr>
        <w:tabs>
          <w:tab w:val="left" w:pos="360"/>
        </w:tabs>
        <w:ind w:right="-897"/>
        <w:rPr>
          <w:sz w:val="22"/>
          <w:szCs w:val="22"/>
        </w:rPr>
      </w:pPr>
      <w:r w:rsidRPr="00905B2A">
        <w:rPr>
          <w:sz w:val="22"/>
          <w:szCs w:val="22"/>
        </w:rPr>
        <w:t>Phone: +679 3394000</w:t>
      </w:r>
    </w:p>
    <w:p w14:paraId="6C9A7EBF" w14:textId="77CB0FA8" w:rsidR="000B11F7" w:rsidRPr="00905B2A" w:rsidRDefault="0068134F" w:rsidP="00B76437">
      <w:pPr>
        <w:tabs>
          <w:tab w:val="left" w:pos="360"/>
        </w:tabs>
        <w:ind w:right="-897"/>
        <w:rPr>
          <w:sz w:val="22"/>
          <w:szCs w:val="22"/>
        </w:rPr>
      </w:pPr>
      <w:r w:rsidRPr="00905B2A">
        <w:rPr>
          <w:sz w:val="22"/>
          <w:szCs w:val="22"/>
        </w:rPr>
        <w:t>Extension: 2981</w:t>
      </w:r>
      <w:r w:rsidR="000B11F7" w:rsidRPr="00905B2A">
        <w:rPr>
          <w:sz w:val="22"/>
          <w:szCs w:val="22"/>
        </w:rPr>
        <w:tab/>
      </w:r>
      <w:r w:rsidR="000B11F7" w:rsidRPr="00905B2A">
        <w:rPr>
          <w:sz w:val="22"/>
          <w:szCs w:val="22"/>
        </w:rPr>
        <w:tab/>
      </w:r>
      <w:r w:rsidR="000B11F7" w:rsidRPr="00905B2A">
        <w:rPr>
          <w:sz w:val="22"/>
          <w:szCs w:val="22"/>
        </w:rPr>
        <w:tab/>
      </w:r>
    </w:p>
    <w:p w14:paraId="45899545" w14:textId="77777777" w:rsidR="004D0E75" w:rsidRPr="00905B2A" w:rsidRDefault="004D0E75" w:rsidP="00B76437">
      <w:pPr>
        <w:rPr>
          <w:sz w:val="22"/>
          <w:szCs w:val="22"/>
        </w:rPr>
      </w:pPr>
    </w:p>
    <w:p w14:paraId="4A3049AA" w14:textId="77777777" w:rsidR="004D0E75" w:rsidRPr="00905B2A" w:rsidRDefault="004D0E75" w:rsidP="00B56906">
      <w:pPr>
        <w:tabs>
          <w:tab w:val="left" w:pos="567"/>
        </w:tabs>
        <w:ind w:hanging="360"/>
        <w:jc w:val="both"/>
        <w:rPr>
          <w:b/>
          <w:i/>
          <w:sz w:val="22"/>
          <w:szCs w:val="22"/>
        </w:rPr>
      </w:pPr>
      <w:r w:rsidRPr="00905B2A">
        <w:rPr>
          <w:sz w:val="22"/>
          <w:szCs w:val="22"/>
        </w:rPr>
        <w:tab/>
      </w:r>
      <w:r w:rsidRPr="00905B2A">
        <w:rPr>
          <w:b/>
          <w:i/>
          <w:sz w:val="22"/>
          <w:szCs w:val="22"/>
        </w:rPr>
        <w:t>It is advisable to</w:t>
      </w:r>
      <w:r w:rsidRPr="00905B2A">
        <w:rPr>
          <w:sz w:val="22"/>
          <w:szCs w:val="22"/>
        </w:rPr>
        <w:t xml:space="preserve"> </w:t>
      </w:r>
      <w:r w:rsidRPr="00905B2A">
        <w:rPr>
          <w:b/>
          <w:i/>
          <w:sz w:val="22"/>
          <w:szCs w:val="22"/>
        </w:rPr>
        <w:t>keep an electronic copy, complete with signatures, for your personal records.</w:t>
      </w:r>
      <w:r w:rsidRPr="00905B2A">
        <w:rPr>
          <w:b/>
          <w:i/>
          <w:sz w:val="22"/>
          <w:szCs w:val="22"/>
        </w:rPr>
        <w:tab/>
      </w:r>
    </w:p>
    <w:p w14:paraId="3986D12E" w14:textId="77777777" w:rsidR="00EC210C" w:rsidRPr="00905B2A" w:rsidRDefault="00EC210C" w:rsidP="00EC210C">
      <w:pPr>
        <w:rPr>
          <w:sz w:val="22"/>
          <w:szCs w:val="22"/>
        </w:rPr>
      </w:pPr>
    </w:p>
    <w:p w14:paraId="3A9EFA84" w14:textId="77777777" w:rsidR="00EC210C" w:rsidRPr="00905B2A" w:rsidRDefault="00EC210C" w:rsidP="000B11F7">
      <w:pPr>
        <w:rPr>
          <w:color w:val="FF0000"/>
          <w:sz w:val="22"/>
          <w:szCs w:val="22"/>
        </w:rPr>
      </w:pPr>
      <w:r w:rsidRPr="00905B2A">
        <w:rPr>
          <w:b/>
          <w:sz w:val="22"/>
          <w:szCs w:val="22"/>
        </w:rPr>
        <w:t xml:space="preserve">Closing </w:t>
      </w:r>
      <w:r w:rsidR="00164ECE" w:rsidRPr="00905B2A">
        <w:rPr>
          <w:b/>
          <w:sz w:val="22"/>
          <w:szCs w:val="22"/>
        </w:rPr>
        <w:t>time</w:t>
      </w:r>
      <w:r w:rsidRPr="00905B2A">
        <w:rPr>
          <w:b/>
          <w:sz w:val="22"/>
          <w:szCs w:val="22"/>
        </w:rPr>
        <w:t xml:space="preserve"> for application</w:t>
      </w:r>
      <w:r w:rsidRPr="00EE5149">
        <w:rPr>
          <w:b/>
          <w:sz w:val="22"/>
          <w:szCs w:val="22"/>
        </w:rPr>
        <w:t>s:</w:t>
      </w:r>
    </w:p>
    <w:p w14:paraId="7FFD6913" w14:textId="337A636E" w:rsidR="00CA0260" w:rsidRPr="00905B2A" w:rsidRDefault="00CA0260" w:rsidP="000B11F7">
      <w:pPr>
        <w:spacing w:before="120"/>
        <w:rPr>
          <w:sz w:val="22"/>
          <w:szCs w:val="22"/>
        </w:rPr>
      </w:pPr>
      <w:r w:rsidRPr="00905B2A">
        <w:rPr>
          <w:sz w:val="22"/>
          <w:szCs w:val="22"/>
        </w:rPr>
        <w:t xml:space="preserve">The closing time for applications is </w:t>
      </w:r>
      <w:r w:rsidR="004D0E75" w:rsidRPr="00905B2A">
        <w:rPr>
          <w:b/>
          <w:sz w:val="22"/>
          <w:szCs w:val="22"/>
        </w:rPr>
        <w:t>12</w:t>
      </w:r>
      <w:r w:rsidR="00164ECE" w:rsidRPr="00905B2A">
        <w:rPr>
          <w:b/>
          <w:sz w:val="22"/>
          <w:szCs w:val="22"/>
        </w:rPr>
        <w:t xml:space="preserve"> noon</w:t>
      </w:r>
      <w:r w:rsidRPr="00905B2A">
        <w:rPr>
          <w:sz w:val="22"/>
          <w:szCs w:val="22"/>
        </w:rPr>
        <w:t xml:space="preserve"> on the nominated closing date.  </w:t>
      </w:r>
    </w:p>
    <w:p w14:paraId="37B50260" w14:textId="77777777" w:rsidR="00EC210C" w:rsidRPr="00905B2A" w:rsidRDefault="00EC210C" w:rsidP="002A7691">
      <w:pPr>
        <w:spacing w:before="120"/>
        <w:rPr>
          <w:sz w:val="22"/>
          <w:szCs w:val="22"/>
        </w:rPr>
      </w:pPr>
    </w:p>
    <w:p w14:paraId="3628FC1C" w14:textId="77777777" w:rsidR="00911FF5" w:rsidRPr="00905B2A" w:rsidRDefault="00911FF5" w:rsidP="002A7691">
      <w:pPr>
        <w:spacing w:before="120"/>
        <w:rPr>
          <w:sz w:val="22"/>
          <w:szCs w:val="22"/>
        </w:rPr>
      </w:pPr>
    </w:p>
    <w:p w14:paraId="5D5C92D7" w14:textId="77777777" w:rsidR="00911FF5" w:rsidRPr="00905B2A" w:rsidRDefault="00911FF5" w:rsidP="002A7691">
      <w:pPr>
        <w:spacing w:before="120"/>
        <w:rPr>
          <w:sz w:val="22"/>
          <w:szCs w:val="22"/>
        </w:rPr>
      </w:pPr>
    </w:p>
    <w:p w14:paraId="437A25AF" w14:textId="77777777" w:rsidR="00911FF5" w:rsidRPr="00905B2A" w:rsidRDefault="00911FF5" w:rsidP="002A7691">
      <w:pPr>
        <w:spacing w:before="120"/>
        <w:rPr>
          <w:sz w:val="22"/>
          <w:szCs w:val="22"/>
        </w:rPr>
      </w:pPr>
    </w:p>
    <w:p w14:paraId="400493C6" w14:textId="77777777" w:rsidR="00911FF5" w:rsidRPr="00905B2A" w:rsidRDefault="00911FF5" w:rsidP="002A7691">
      <w:pPr>
        <w:spacing w:before="120"/>
        <w:rPr>
          <w:sz w:val="22"/>
          <w:szCs w:val="22"/>
        </w:rPr>
      </w:pPr>
    </w:p>
    <w:p w14:paraId="0AA5EDAC" w14:textId="77777777" w:rsidR="00EC210C" w:rsidRPr="00905B2A" w:rsidRDefault="00EC210C" w:rsidP="00EC210C">
      <w:pPr>
        <w:tabs>
          <w:tab w:val="left" w:pos="900"/>
          <w:tab w:val="left" w:pos="1980"/>
        </w:tabs>
        <w:rPr>
          <w:bCs/>
          <w:color w:val="000000"/>
          <w:sz w:val="22"/>
          <w:szCs w:val="22"/>
        </w:rPr>
      </w:pPr>
    </w:p>
    <w:sectPr w:rsidR="00EC210C" w:rsidRPr="00905B2A" w:rsidSect="000B11F7">
      <w:footerReference w:type="default" r:id="rId38"/>
      <w:pgSz w:w="11906" w:h="16838" w:code="9"/>
      <w:pgMar w:top="851" w:right="566" w:bottom="720" w:left="1134" w:header="709" w:footer="391"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F18D3" w16cex:dateUtc="2020-04-25T08:15:00Z"/>
  <w16cex:commentExtensible w16cex:durableId="224F190E" w16cex:dateUtc="2020-04-25T08:16:00Z"/>
  <w16cex:commentExtensible w16cex:durableId="224F1C0D" w16cex:dateUtc="2020-04-25T08:29:00Z"/>
  <w16cex:commentExtensible w16cex:durableId="224F1C49" w16cex:dateUtc="2020-04-25T08:30:00Z"/>
  <w16cex:commentExtensible w16cex:durableId="224F1C6B" w16cex:dateUtc="2020-04-25T08:30:00Z"/>
  <w16cex:commentExtensible w16cex:durableId="224F1CD6" w16cex:dateUtc="2020-04-25T08:32:00Z"/>
  <w16cex:commentExtensible w16cex:durableId="224F1CBF" w16cex:dateUtc="2020-04-25T08: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72288" w14:textId="77777777" w:rsidR="00EC5A33" w:rsidRDefault="00EC5A33">
      <w:r>
        <w:separator/>
      </w:r>
    </w:p>
  </w:endnote>
  <w:endnote w:type="continuationSeparator" w:id="0">
    <w:p w14:paraId="3EC0F6D0" w14:textId="77777777" w:rsidR="00EC5A33" w:rsidRDefault="00EC5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609788296"/>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1609F24A" w14:textId="269BFCA9" w:rsidR="00FF11AF" w:rsidRPr="001E4ADE" w:rsidRDefault="00FF11AF">
            <w:pPr>
              <w:pStyle w:val="Footer"/>
              <w:jc w:val="right"/>
              <w:rPr>
                <w:sz w:val="16"/>
                <w:szCs w:val="16"/>
              </w:rPr>
            </w:pPr>
            <w:r w:rsidRPr="001E4ADE">
              <w:rPr>
                <w:sz w:val="16"/>
                <w:szCs w:val="16"/>
              </w:rPr>
              <w:t xml:space="preserve">Page </w:t>
            </w:r>
            <w:r w:rsidRPr="001E4ADE">
              <w:rPr>
                <w:b/>
                <w:bCs/>
                <w:sz w:val="16"/>
                <w:szCs w:val="16"/>
              </w:rPr>
              <w:fldChar w:fldCharType="begin"/>
            </w:r>
            <w:r w:rsidRPr="001E4ADE">
              <w:rPr>
                <w:b/>
                <w:bCs/>
                <w:sz w:val="16"/>
                <w:szCs w:val="16"/>
              </w:rPr>
              <w:instrText xml:space="preserve"> PAGE </w:instrText>
            </w:r>
            <w:r w:rsidRPr="001E4ADE">
              <w:rPr>
                <w:b/>
                <w:bCs/>
                <w:sz w:val="16"/>
                <w:szCs w:val="16"/>
              </w:rPr>
              <w:fldChar w:fldCharType="separate"/>
            </w:r>
            <w:r w:rsidR="001E4ADE">
              <w:rPr>
                <w:b/>
                <w:bCs/>
                <w:noProof/>
                <w:sz w:val="16"/>
                <w:szCs w:val="16"/>
              </w:rPr>
              <w:t>1</w:t>
            </w:r>
            <w:r w:rsidRPr="001E4ADE">
              <w:rPr>
                <w:b/>
                <w:bCs/>
                <w:sz w:val="16"/>
                <w:szCs w:val="16"/>
              </w:rPr>
              <w:fldChar w:fldCharType="end"/>
            </w:r>
            <w:r w:rsidRPr="001E4ADE">
              <w:rPr>
                <w:sz w:val="16"/>
                <w:szCs w:val="16"/>
              </w:rPr>
              <w:t xml:space="preserve"> of </w:t>
            </w:r>
            <w:r w:rsidRPr="001E4ADE">
              <w:rPr>
                <w:b/>
                <w:bCs/>
                <w:sz w:val="16"/>
                <w:szCs w:val="16"/>
              </w:rPr>
              <w:fldChar w:fldCharType="begin"/>
            </w:r>
            <w:r w:rsidRPr="001E4ADE">
              <w:rPr>
                <w:b/>
                <w:bCs/>
                <w:sz w:val="16"/>
                <w:szCs w:val="16"/>
              </w:rPr>
              <w:instrText xml:space="preserve"> NUMPAGES  </w:instrText>
            </w:r>
            <w:r w:rsidRPr="001E4ADE">
              <w:rPr>
                <w:b/>
                <w:bCs/>
                <w:sz w:val="16"/>
                <w:szCs w:val="16"/>
              </w:rPr>
              <w:fldChar w:fldCharType="separate"/>
            </w:r>
            <w:r w:rsidR="001E4ADE">
              <w:rPr>
                <w:b/>
                <w:bCs/>
                <w:noProof/>
                <w:sz w:val="16"/>
                <w:szCs w:val="16"/>
              </w:rPr>
              <w:t>31</w:t>
            </w:r>
            <w:r w:rsidRPr="001E4ADE">
              <w:rPr>
                <w:b/>
                <w:bCs/>
                <w:sz w:val="16"/>
                <w:szCs w:val="16"/>
              </w:rPr>
              <w:fldChar w:fldCharType="end"/>
            </w:r>
          </w:p>
        </w:sdtContent>
      </w:sdt>
    </w:sdtContent>
  </w:sdt>
  <w:p w14:paraId="54D0FA00" w14:textId="0057A39F" w:rsidR="00C34FD4" w:rsidRDefault="001E4ADE">
    <w:pPr>
      <w:pStyle w:val="Footer"/>
    </w:pPr>
    <w:r>
      <w:rPr>
        <w:noProof/>
        <w:lang w:val="en-GB" w:eastAsia="en-GB"/>
      </w:rPr>
      <w:drawing>
        <wp:anchor distT="0" distB="0" distL="114300" distR="114300" simplePos="0" relativeHeight="251661312" behindDoc="1" locked="1" layoutInCell="1" allowOverlap="1" wp14:anchorId="3D2CAB5B" wp14:editId="405DC326">
          <wp:simplePos x="0" y="0"/>
          <wp:positionH relativeFrom="page">
            <wp:posOffset>30480</wp:posOffset>
          </wp:positionH>
          <wp:positionV relativeFrom="page">
            <wp:posOffset>9921875</wp:posOffset>
          </wp:positionV>
          <wp:extent cx="7559040" cy="723265"/>
          <wp:effectExtent l="0" t="0" r="381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U Letterhead Design Final.png"/>
                  <pic:cNvPicPr/>
                </pic:nvPicPr>
                <pic:blipFill rotWithShape="1">
                  <a:blip r:embed="rId1">
                    <a:extLst>
                      <a:ext uri="{28A0092B-C50C-407E-A947-70E740481C1C}">
                        <a14:useLocalDpi xmlns:a14="http://schemas.microsoft.com/office/drawing/2010/main" val="0"/>
                      </a:ext>
                    </a:extLst>
                  </a:blip>
                  <a:srcRect t="91471"/>
                  <a:stretch/>
                </pic:blipFill>
                <pic:spPr bwMode="auto">
                  <a:xfrm>
                    <a:off x="0" y="0"/>
                    <a:ext cx="7559040" cy="723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800D4" w14:textId="77777777" w:rsidR="00C34FD4" w:rsidRDefault="00C34FD4" w:rsidP="002D63D8">
    <w:pPr>
      <w:pStyle w:val="Footer"/>
      <w:rPr>
        <w:rFonts w:ascii="Arial" w:hAnsi="Arial" w:cs="Arial"/>
        <w:sz w:val="16"/>
        <w:szCs w:val="16"/>
      </w:rPr>
    </w:pPr>
  </w:p>
  <w:p w14:paraId="61449184" w14:textId="77777777" w:rsidR="00C34FD4" w:rsidRPr="00770C63" w:rsidRDefault="00C34FD4" w:rsidP="002D63D8">
    <w:pPr>
      <w:pStyle w:val="Footer"/>
      <w:rPr>
        <w:rFonts w:ascii="Arial" w:hAnsi="Arial" w:cs="Arial"/>
        <w:sz w:val="16"/>
        <w:szCs w:val="16"/>
      </w:rPr>
    </w:pPr>
    <w:r>
      <w:rPr>
        <w:rFonts w:ascii="Arial" w:hAnsi="Arial" w:cs="Arial"/>
        <w:sz w:val="16"/>
        <w:szCs w:val="16"/>
      </w:rPr>
      <w:tab/>
    </w:r>
    <w:r>
      <w:rPr>
        <w:rFonts w:ascii="Arial" w:hAnsi="Arial" w:cs="Arial"/>
        <w:sz w:val="16"/>
        <w:szCs w:val="16"/>
      </w:rPr>
      <w:tab/>
    </w:r>
  </w:p>
  <w:p w14:paraId="1E8F6041" w14:textId="77777777" w:rsidR="00C34FD4" w:rsidRDefault="00C34F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CE179" w14:textId="77777777" w:rsidR="00EC5A33" w:rsidRDefault="00EC5A33">
      <w:r>
        <w:separator/>
      </w:r>
    </w:p>
  </w:footnote>
  <w:footnote w:type="continuationSeparator" w:id="0">
    <w:p w14:paraId="340374CC" w14:textId="77777777" w:rsidR="00EC5A33" w:rsidRDefault="00EC5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43298" w14:textId="2B9382E8" w:rsidR="001E4ADE" w:rsidRDefault="001E4ADE" w:rsidP="001809ED">
    <w:pPr>
      <w:pStyle w:val="Header"/>
      <w:tabs>
        <w:tab w:val="clear" w:pos="4153"/>
        <w:tab w:val="clear" w:pos="8306"/>
        <w:tab w:val="left" w:pos="3384"/>
      </w:tabs>
    </w:pPr>
    <w:r>
      <w:rPr>
        <w:noProof/>
        <w:lang w:val="en-GB" w:eastAsia="en-GB"/>
      </w:rPr>
      <w:drawing>
        <wp:anchor distT="0" distB="0" distL="114300" distR="114300" simplePos="0" relativeHeight="251659264" behindDoc="1" locked="0" layoutInCell="1" allowOverlap="1" wp14:anchorId="2BD6761E" wp14:editId="67D7804A">
          <wp:simplePos x="0" y="0"/>
          <wp:positionH relativeFrom="page">
            <wp:posOffset>-17585</wp:posOffset>
          </wp:positionH>
          <wp:positionV relativeFrom="page">
            <wp:posOffset>17585</wp:posOffset>
          </wp:positionV>
          <wp:extent cx="7559040" cy="1049215"/>
          <wp:effectExtent l="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b="85290"/>
                  <a:stretch/>
                </pic:blipFill>
                <pic:spPr bwMode="auto">
                  <a:xfrm>
                    <a:off x="0" y="0"/>
                    <a:ext cx="7596993" cy="10544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943104" w14:textId="73D0C7F2" w:rsidR="001E4ADE" w:rsidRDefault="001E4ADE" w:rsidP="001809ED">
    <w:pPr>
      <w:pStyle w:val="Header"/>
      <w:tabs>
        <w:tab w:val="clear" w:pos="4153"/>
        <w:tab w:val="clear" w:pos="8306"/>
        <w:tab w:val="left" w:pos="3384"/>
      </w:tabs>
    </w:pPr>
  </w:p>
  <w:p w14:paraId="7F86D1F1" w14:textId="77777777" w:rsidR="001E4ADE" w:rsidRDefault="001E4ADE" w:rsidP="001809ED">
    <w:pPr>
      <w:pStyle w:val="Header"/>
      <w:tabs>
        <w:tab w:val="clear" w:pos="4153"/>
        <w:tab w:val="clear" w:pos="8306"/>
        <w:tab w:val="left" w:pos="3384"/>
      </w:tabs>
    </w:pPr>
  </w:p>
  <w:p w14:paraId="7F5F74FF" w14:textId="77777777" w:rsidR="001E4ADE" w:rsidRDefault="001E4ADE" w:rsidP="001809ED">
    <w:pPr>
      <w:pStyle w:val="Header"/>
      <w:tabs>
        <w:tab w:val="clear" w:pos="4153"/>
        <w:tab w:val="clear" w:pos="8306"/>
        <w:tab w:val="left" w:pos="3384"/>
      </w:tabs>
    </w:pPr>
  </w:p>
  <w:p w14:paraId="0DCDE3D6" w14:textId="77777777" w:rsidR="001E4ADE" w:rsidRDefault="001E4ADE" w:rsidP="001809ED">
    <w:pPr>
      <w:pStyle w:val="Header"/>
      <w:tabs>
        <w:tab w:val="clear" w:pos="4153"/>
        <w:tab w:val="clear" w:pos="8306"/>
        <w:tab w:val="left" w:pos="3384"/>
      </w:tabs>
    </w:pPr>
  </w:p>
  <w:p w14:paraId="5841B030" w14:textId="77777777" w:rsidR="001E4ADE" w:rsidRDefault="001E4ADE" w:rsidP="001809ED">
    <w:pPr>
      <w:pStyle w:val="Header"/>
      <w:tabs>
        <w:tab w:val="clear" w:pos="4153"/>
        <w:tab w:val="clear" w:pos="8306"/>
        <w:tab w:val="left" w:pos="3384"/>
      </w:tabs>
    </w:pPr>
  </w:p>
  <w:p w14:paraId="50C21BF8" w14:textId="26CB1718" w:rsidR="00C34FD4" w:rsidRDefault="00C34FD4" w:rsidP="001809ED">
    <w:pPr>
      <w:pStyle w:val="Header"/>
      <w:tabs>
        <w:tab w:val="clear" w:pos="4153"/>
        <w:tab w:val="clear" w:pos="8306"/>
        <w:tab w:val="left" w:pos="338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6B427C"/>
    <w:multiLevelType w:val="hybridMultilevel"/>
    <w:tmpl w:val="119862B4"/>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 w15:restartNumberingAfterBreak="0">
    <w:nsid w:val="2A2D2D64"/>
    <w:multiLevelType w:val="hybridMultilevel"/>
    <w:tmpl w:val="04105D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B04F4C"/>
    <w:multiLevelType w:val="hybridMultilevel"/>
    <w:tmpl w:val="9A7C1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74934"/>
    <w:multiLevelType w:val="hybridMultilevel"/>
    <w:tmpl w:val="227C58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8514AAA"/>
    <w:multiLevelType w:val="hybridMultilevel"/>
    <w:tmpl w:val="1C80D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E195D"/>
    <w:multiLevelType w:val="hybridMultilevel"/>
    <w:tmpl w:val="3B6C241C"/>
    <w:lvl w:ilvl="0" w:tplc="06C05424">
      <w:start w:val="1"/>
      <w:numFmt w:val="lowerRoman"/>
      <w:lvlText w:val="(%1)"/>
      <w:lvlJc w:val="left"/>
      <w:pPr>
        <w:ind w:left="1281" w:hanging="85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3A30F3"/>
    <w:multiLevelType w:val="hybridMultilevel"/>
    <w:tmpl w:val="1CB4AECC"/>
    <w:lvl w:ilvl="0" w:tplc="4252B6B0">
      <w:start w:val="1"/>
      <w:numFmt w:val="bullet"/>
      <w:lvlText w:val="•"/>
      <w:lvlJc w:val="left"/>
      <w:pPr>
        <w:ind w:left="371"/>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32149F30">
      <w:start w:val="1"/>
      <w:numFmt w:val="bullet"/>
      <w:lvlText w:val="o"/>
      <w:lvlJc w:val="left"/>
      <w:pPr>
        <w:ind w:left="118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7C9A84EC">
      <w:start w:val="1"/>
      <w:numFmt w:val="bullet"/>
      <w:lvlText w:val="▪"/>
      <w:lvlJc w:val="left"/>
      <w:pPr>
        <w:ind w:left="190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C764ED86">
      <w:start w:val="1"/>
      <w:numFmt w:val="bullet"/>
      <w:lvlText w:val="•"/>
      <w:lvlJc w:val="left"/>
      <w:pPr>
        <w:ind w:left="262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B00EA428">
      <w:start w:val="1"/>
      <w:numFmt w:val="bullet"/>
      <w:lvlText w:val="o"/>
      <w:lvlJc w:val="left"/>
      <w:pPr>
        <w:ind w:left="334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1B167708">
      <w:start w:val="1"/>
      <w:numFmt w:val="bullet"/>
      <w:lvlText w:val="▪"/>
      <w:lvlJc w:val="left"/>
      <w:pPr>
        <w:ind w:left="406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DBFE2F24">
      <w:start w:val="1"/>
      <w:numFmt w:val="bullet"/>
      <w:lvlText w:val="•"/>
      <w:lvlJc w:val="left"/>
      <w:pPr>
        <w:ind w:left="478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F9D28164">
      <w:start w:val="1"/>
      <w:numFmt w:val="bullet"/>
      <w:lvlText w:val="o"/>
      <w:lvlJc w:val="left"/>
      <w:pPr>
        <w:ind w:left="550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555C2C72">
      <w:start w:val="1"/>
      <w:numFmt w:val="bullet"/>
      <w:lvlText w:val="▪"/>
      <w:lvlJc w:val="left"/>
      <w:pPr>
        <w:ind w:left="622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10"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C1820"/>
    <w:multiLevelType w:val="hybridMultilevel"/>
    <w:tmpl w:val="5D501A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A6211E"/>
    <w:multiLevelType w:val="hybridMultilevel"/>
    <w:tmpl w:val="F24E4DA0"/>
    <w:lvl w:ilvl="0" w:tplc="7EA4C6B6">
      <w:start w:val="1"/>
      <w:numFmt w:val="bullet"/>
      <w:lvlText w:val=""/>
      <w:lvlJc w:val="left"/>
      <w:pPr>
        <w:ind w:left="720" w:hanging="360"/>
      </w:pPr>
      <w:rPr>
        <w:rFonts w:ascii="Wingdings" w:hAnsi="Wingdings" w:hint="default"/>
        <w:color w:val="auto"/>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3"/>
  </w:num>
  <w:num w:numId="4">
    <w:abstractNumId w:val="8"/>
  </w:num>
  <w:num w:numId="5">
    <w:abstractNumId w:val="4"/>
  </w:num>
  <w:num w:numId="6">
    <w:abstractNumId w:val="5"/>
  </w:num>
  <w:num w:numId="7">
    <w:abstractNumId w:val="7"/>
  </w:num>
  <w:num w:numId="8">
    <w:abstractNumId w:val="1"/>
  </w:num>
  <w:num w:numId="9">
    <w:abstractNumId w:val="6"/>
  </w:num>
  <w:num w:numId="10">
    <w:abstractNumId w:val="10"/>
  </w:num>
  <w:num w:numId="11">
    <w:abstractNumId w:val="2"/>
  </w:num>
  <w:num w:numId="12">
    <w:abstractNumId w:val="9"/>
  </w:num>
  <w:num w:numId="13">
    <w:abstractNumId w:val="13"/>
  </w:num>
  <w:num w:numId="14">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xszA1MTQzMzYzMDFT0lEKTi0uzszPAykwMqoFAIotwyotAAAA"/>
  </w:docVars>
  <w:rsids>
    <w:rsidRoot w:val="005174D0"/>
    <w:rsid w:val="0000056F"/>
    <w:rsid w:val="00000645"/>
    <w:rsid w:val="00001006"/>
    <w:rsid w:val="00001DEA"/>
    <w:rsid w:val="00002A32"/>
    <w:rsid w:val="00002B36"/>
    <w:rsid w:val="000042A5"/>
    <w:rsid w:val="000047AA"/>
    <w:rsid w:val="00004919"/>
    <w:rsid w:val="000056DE"/>
    <w:rsid w:val="00005D3E"/>
    <w:rsid w:val="00006AF0"/>
    <w:rsid w:val="000074B3"/>
    <w:rsid w:val="000077C0"/>
    <w:rsid w:val="00007D7E"/>
    <w:rsid w:val="000104C8"/>
    <w:rsid w:val="00011891"/>
    <w:rsid w:val="00011F06"/>
    <w:rsid w:val="00012C5F"/>
    <w:rsid w:val="00012FC2"/>
    <w:rsid w:val="0001372F"/>
    <w:rsid w:val="000159B5"/>
    <w:rsid w:val="00016662"/>
    <w:rsid w:val="00016F3B"/>
    <w:rsid w:val="000218DD"/>
    <w:rsid w:val="00023492"/>
    <w:rsid w:val="000238A0"/>
    <w:rsid w:val="00024A13"/>
    <w:rsid w:val="0002503C"/>
    <w:rsid w:val="00025CBC"/>
    <w:rsid w:val="000263D1"/>
    <w:rsid w:val="000271F5"/>
    <w:rsid w:val="0003056A"/>
    <w:rsid w:val="0003095F"/>
    <w:rsid w:val="00030E0A"/>
    <w:rsid w:val="000314C1"/>
    <w:rsid w:val="00031ECA"/>
    <w:rsid w:val="00032C6A"/>
    <w:rsid w:val="00032E32"/>
    <w:rsid w:val="00033BCE"/>
    <w:rsid w:val="0003467D"/>
    <w:rsid w:val="00034F33"/>
    <w:rsid w:val="0003753C"/>
    <w:rsid w:val="000377EB"/>
    <w:rsid w:val="0004001D"/>
    <w:rsid w:val="0004065C"/>
    <w:rsid w:val="00040C6E"/>
    <w:rsid w:val="00040C9A"/>
    <w:rsid w:val="00041248"/>
    <w:rsid w:val="00041502"/>
    <w:rsid w:val="000426D0"/>
    <w:rsid w:val="00043514"/>
    <w:rsid w:val="0004377B"/>
    <w:rsid w:val="00043BE9"/>
    <w:rsid w:val="00046E20"/>
    <w:rsid w:val="0005004D"/>
    <w:rsid w:val="000500FE"/>
    <w:rsid w:val="0005142A"/>
    <w:rsid w:val="00051B53"/>
    <w:rsid w:val="00051B7D"/>
    <w:rsid w:val="00051E94"/>
    <w:rsid w:val="00051FD7"/>
    <w:rsid w:val="00053061"/>
    <w:rsid w:val="00053962"/>
    <w:rsid w:val="00054844"/>
    <w:rsid w:val="00055A58"/>
    <w:rsid w:val="00056A71"/>
    <w:rsid w:val="00056DB3"/>
    <w:rsid w:val="0005703F"/>
    <w:rsid w:val="00057E41"/>
    <w:rsid w:val="00060C70"/>
    <w:rsid w:val="00060F76"/>
    <w:rsid w:val="00062166"/>
    <w:rsid w:val="00062CB5"/>
    <w:rsid w:val="00062E87"/>
    <w:rsid w:val="00063AB3"/>
    <w:rsid w:val="00065000"/>
    <w:rsid w:val="00066DF8"/>
    <w:rsid w:val="00070FA4"/>
    <w:rsid w:val="000715D5"/>
    <w:rsid w:val="0007281C"/>
    <w:rsid w:val="00072CBB"/>
    <w:rsid w:val="00073241"/>
    <w:rsid w:val="000732B7"/>
    <w:rsid w:val="000733FA"/>
    <w:rsid w:val="00073C8B"/>
    <w:rsid w:val="00074844"/>
    <w:rsid w:val="00074D10"/>
    <w:rsid w:val="000759DB"/>
    <w:rsid w:val="00076092"/>
    <w:rsid w:val="000769BB"/>
    <w:rsid w:val="00076E4B"/>
    <w:rsid w:val="00076EA4"/>
    <w:rsid w:val="00077962"/>
    <w:rsid w:val="00081F4E"/>
    <w:rsid w:val="000820BA"/>
    <w:rsid w:val="000823EB"/>
    <w:rsid w:val="00083510"/>
    <w:rsid w:val="0008380F"/>
    <w:rsid w:val="00084341"/>
    <w:rsid w:val="00084508"/>
    <w:rsid w:val="00084849"/>
    <w:rsid w:val="00084B52"/>
    <w:rsid w:val="00084F24"/>
    <w:rsid w:val="00085A99"/>
    <w:rsid w:val="00085ED3"/>
    <w:rsid w:val="000863CC"/>
    <w:rsid w:val="0008653F"/>
    <w:rsid w:val="0008654B"/>
    <w:rsid w:val="0008692B"/>
    <w:rsid w:val="00086A7B"/>
    <w:rsid w:val="00087EBD"/>
    <w:rsid w:val="0009000D"/>
    <w:rsid w:val="00090A79"/>
    <w:rsid w:val="00090C06"/>
    <w:rsid w:val="00091111"/>
    <w:rsid w:val="00093BDF"/>
    <w:rsid w:val="00095DED"/>
    <w:rsid w:val="00097469"/>
    <w:rsid w:val="00097E47"/>
    <w:rsid w:val="000A0760"/>
    <w:rsid w:val="000A30A7"/>
    <w:rsid w:val="000A535A"/>
    <w:rsid w:val="000A55A7"/>
    <w:rsid w:val="000A7600"/>
    <w:rsid w:val="000B0484"/>
    <w:rsid w:val="000B07FB"/>
    <w:rsid w:val="000B0872"/>
    <w:rsid w:val="000B09CB"/>
    <w:rsid w:val="000B11F7"/>
    <w:rsid w:val="000B14D8"/>
    <w:rsid w:val="000B22CB"/>
    <w:rsid w:val="000B3800"/>
    <w:rsid w:val="000B5EE1"/>
    <w:rsid w:val="000B610F"/>
    <w:rsid w:val="000B754C"/>
    <w:rsid w:val="000C0414"/>
    <w:rsid w:val="000C0A0B"/>
    <w:rsid w:val="000C0C11"/>
    <w:rsid w:val="000C0E94"/>
    <w:rsid w:val="000C1E32"/>
    <w:rsid w:val="000C1F8D"/>
    <w:rsid w:val="000C21C5"/>
    <w:rsid w:val="000C3524"/>
    <w:rsid w:val="000C3709"/>
    <w:rsid w:val="000C38BB"/>
    <w:rsid w:val="000C75FC"/>
    <w:rsid w:val="000C78D9"/>
    <w:rsid w:val="000D0618"/>
    <w:rsid w:val="000D0E09"/>
    <w:rsid w:val="000D13BD"/>
    <w:rsid w:val="000D189A"/>
    <w:rsid w:val="000D246C"/>
    <w:rsid w:val="000D2911"/>
    <w:rsid w:val="000D2A26"/>
    <w:rsid w:val="000D2F17"/>
    <w:rsid w:val="000D4039"/>
    <w:rsid w:val="000D4128"/>
    <w:rsid w:val="000D5263"/>
    <w:rsid w:val="000D5B11"/>
    <w:rsid w:val="000D5FEF"/>
    <w:rsid w:val="000D60A8"/>
    <w:rsid w:val="000D66B7"/>
    <w:rsid w:val="000D6915"/>
    <w:rsid w:val="000D6B81"/>
    <w:rsid w:val="000D72BA"/>
    <w:rsid w:val="000D769C"/>
    <w:rsid w:val="000D7C0F"/>
    <w:rsid w:val="000E012A"/>
    <w:rsid w:val="000E0E2D"/>
    <w:rsid w:val="000E1533"/>
    <w:rsid w:val="000E1774"/>
    <w:rsid w:val="000E24E2"/>
    <w:rsid w:val="000E3065"/>
    <w:rsid w:val="000E31CC"/>
    <w:rsid w:val="000E3514"/>
    <w:rsid w:val="000E42BF"/>
    <w:rsid w:val="000E4CC1"/>
    <w:rsid w:val="000E575A"/>
    <w:rsid w:val="000E5F02"/>
    <w:rsid w:val="000E5F0D"/>
    <w:rsid w:val="000E72EE"/>
    <w:rsid w:val="000E7E38"/>
    <w:rsid w:val="000F0D7F"/>
    <w:rsid w:val="000F168B"/>
    <w:rsid w:val="000F1F6F"/>
    <w:rsid w:val="000F24C5"/>
    <w:rsid w:val="000F3A03"/>
    <w:rsid w:val="000F4349"/>
    <w:rsid w:val="000F531F"/>
    <w:rsid w:val="000F54A9"/>
    <w:rsid w:val="000F5F2D"/>
    <w:rsid w:val="000F6DE2"/>
    <w:rsid w:val="000F78DE"/>
    <w:rsid w:val="000F7B85"/>
    <w:rsid w:val="00100296"/>
    <w:rsid w:val="00100A7C"/>
    <w:rsid w:val="00101DC5"/>
    <w:rsid w:val="001028BC"/>
    <w:rsid w:val="00104137"/>
    <w:rsid w:val="001043E7"/>
    <w:rsid w:val="00105025"/>
    <w:rsid w:val="0010567C"/>
    <w:rsid w:val="00107349"/>
    <w:rsid w:val="00107BA4"/>
    <w:rsid w:val="00111245"/>
    <w:rsid w:val="00111552"/>
    <w:rsid w:val="001126F5"/>
    <w:rsid w:val="001127BF"/>
    <w:rsid w:val="00112F0E"/>
    <w:rsid w:val="001130BA"/>
    <w:rsid w:val="00113224"/>
    <w:rsid w:val="001137FD"/>
    <w:rsid w:val="00114933"/>
    <w:rsid w:val="00115D35"/>
    <w:rsid w:val="00116111"/>
    <w:rsid w:val="00116AD2"/>
    <w:rsid w:val="0011740E"/>
    <w:rsid w:val="001176BC"/>
    <w:rsid w:val="00120070"/>
    <w:rsid w:val="00120C6F"/>
    <w:rsid w:val="00121215"/>
    <w:rsid w:val="001217E7"/>
    <w:rsid w:val="00121BB9"/>
    <w:rsid w:val="00122209"/>
    <w:rsid w:val="00123B6D"/>
    <w:rsid w:val="00124C06"/>
    <w:rsid w:val="00124DC2"/>
    <w:rsid w:val="001261AD"/>
    <w:rsid w:val="0012646D"/>
    <w:rsid w:val="0012740C"/>
    <w:rsid w:val="00130533"/>
    <w:rsid w:val="0013062E"/>
    <w:rsid w:val="0013305F"/>
    <w:rsid w:val="001331FA"/>
    <w:rsid w:val="001335A9"/>
    <w:rsid w:val="00134073"/>
    <w:rsid w:val="0013426E"/>
    <w:rsid w:val="001347DD"/>
    <w:rsid w:val="001352F4"/>
    <w:rsid w:val="00135694"/>
    <w:rsid w:val="00136576"/>
    <w:rsid w:val="00136EE5"/>
    <w:rsid w:val="00137090"/>
    <w:rsid w:val="00137AE5"/>
    <w:rsid w:val="00140D19"/>
    <w:rsid w:val="00140FF2"/>
    <w:rsid w:val="001410E3"/>
    <w:rsid w:val="00141857"/>
    <w:rsid w:val="001423FB"/>
    <w:rsid w:val="00142E2A"/>
    <w:rsid w:val="00143BD5"/>
    <w:rsid w:val="00145145"/>
    <w:rsid w:val="00146AF9"/>
    <w:rsid w:val="001508A1"/>
    <w:rsid w:val="00150A90"/>
    <w:rsid w:val="00151D23"/>
    <w:rsid w:val="00151D7B"/>
    <w:rsid w:val="001537EB"/>
    <w:rsid w:val="001542D5"/>
    <w:rsid w:val="00155276"/>
    <w:rsid w:val="00155BA4"/>
    <w:rsid w:val="00156E2D"/>
    <w:rsid w:val="00157DAF"/>
    <w:rsid w:val="00157F15"/>
    <w:rsid w:val="00161E60"/>
    <w:rsid w:val="0016226A"/>
    <w:rsid w:val="001630A5"/>
    <w:rsid w:val="00163439"/>
    <w:rsid w:val="001637CE"/>
    <w:rsid w:val="00163F45"/>
    <w:rsid w:val="00164ECE"/>
    <w:rsid w:val="0016508A"/>
    <w:rsid w:val="00165648"/>
    <w:rsid w:val="001656F6"/>
    <w:rsid w:val="00165718"/>
    <w:rsid w:val="00165D40"/>
    <w:rsid w:val="0016656F"/>
    <w:rsid w:val="00166B46"/>
    <w:rsid w:val="00167ECD"/>
    <w:rsid w:val="00170002"/>
    <w:rsid w:val="00170F0C"/>
    <w:rsid w:val="00171BC5"/>
    <w:rsid w:val="001726F7"/>
    <w:rsid w:val="00172AFC"/>
    <w:rsid w:val="001736BF"/>
    <w:rsid w:val="00174047"/>
    <w:rsid w:val="00175B73"/>
    <w:rsid w:val="001771FF"/>
    <w:rsid w:val="00177D24"/>
    <w:rsid w:val="001809ED"/>
    <w:rsid w:val="001811FA"/>
    <w:rsid w:val="0018152A"/>
    <w:rsid w:val="00181689"/>
    <w:rsid w:val="001823D0"/>
    <w:rsid w:val="0018292E"/>
    <w:rsid w:val="00184748"/>
    <w:rsid w:val="001850C5"/>
    <w:rsid w:val="00186080"/>
    <w:rsid w:val="001862CD"/>
    <w:rsid w:val="00186521"/>
    <w:rsid w:val="00187547"/>
    <w:rsid w:val="00190BC5"/>
    <w:rsid w:val="001913D4"/>
    <w:rsid w:val="0019256C"/>
    <w:rsid w:val="00193160"/>
    <w:rsid w:val="001941DC"/>
    <w:rsid w:val="001959F3"/>
    <w:rsid w:val="0019627D"/>
    <w:rsid w:val="00196D31"/>
    <w:rsid w:val="0019772B"/>
    <w:rsid w:val="00197766"/>
    <w:rsid w:val="001A0166"/>
    <w:rsid w:val="001A0C5D"/>
    <w:rsid w:val="001A150D"/>
    <w:rsid w:val="001A1C5D"/>
    <w:rsid w:val="001A23AA"/>
    <w:rsid w:val="001A26F2"/>
    <w:rsid w:val="001A2908"/>
    <w:rsid w:val="001A293F"/>
    <w:rsid w:val="001A3E5E"/>
    <w:rsid w:val="001A3F12"/>
    <w:rsid w:val="001A4A88"/>
    <w:rsid w:val="001A67E4"/>
    <w:rsid w:val="001A72EA"/>
    <w:rsid w:val="001A779A"/>
    <w:rsid w:val="001A7C5C"/>
    <w:rsid w:val="001B0786"/>
    <w:rsid w:val="001B1697"/>
    <w:rsid w:val="001B1EEA"/>
    <w:rsid w:val="001B630A"/>
    <w:rsid w:val="001B6D40"/>
    <w:rsid w:val="001B6E52"/>
    <w:rsid w:val="001B73BD"/>
    <w:rsid w:val="001B7740"/>
    <w:rsid w:val="001C0285"/>
    <w:rsid w:val="001C197A"/>
    <w:rsid w:val="001C42C6"/>
    <w:rsid w:val="001C4DA1"/>
    <w:rsid w:val="001C4F8B"/>
    <w:rsid w:val="001C5415"/>
    <w:rsid w:val="001C543C"/>
    <w:rsid w:val="001C552A"/>
    <w:rsid w:val="001C6352"/>
    <w:rsid w:val="001C7C7F"/>
    <w:rsid w:val="001C7EBD"/>
    <w:rsid w:val="001D0D43"/>
    <w:rsid w:val="001D212A"/>
    <w:rsid w:val="001D2CD7"/>
    <w:rsid w:val="001D2FEB"/>
    <w:rsid w:val="001D3106"/>
    <w:rsid w:val="001D3597"/>
    <w:rsid w:val="001D3791"/>
    <w:rsid w:val="001D3825"/>
    <w:rsid w:val="001D5A56"/>
    <w:rsid w:val="001D62B6"/>
    <w:rsid w:val="001D7E54"/>
    <w:rsid w:val="001E04FD"/>
    <w:rsid w:val="001E297C"/>
    <w:rsid w:val="001E46D5"/>
    <w:rsid w:val="001E4ADE"/>
    <w:rsid w:val="001E5881"/>
    <w:rsid w:val="001E719E"/>
    <w:rsid w:val="001E7880"/>
    <w:rsid w:val="001E794A"/>
    <w:rsid w:val="001E7FE9"/>
    <w:rsid w:val="001F4292"/>
    <w:rsid w:val="001F5ED4"/>
    <w:rsid w:val="0020075B"/>
    <w:rsid w:val="00200C50"/>
    <w:rsid w:val="002014C0"/>
    <w:rsid w:val="00201A31"/>
    <w:rsid w:val="00202DC6"/>
    <w:rsid w:val="002032AD"/>
    <w:rsid w:val="0020376D"/>
    <w:rsid w:val="00203807"/>
    <w:rsid w:val="002038E9"/>
    <w:rsid w:val="00203F96"/>
    <w:rsid w:val="00204ADA"/>
    <w:rsid w:val="002052D0"/>
    <w:rsid w:val="00206A3D"/>
    <w:rsid w:val="00207973"/>
    <w:rsid w:val="00210134"/>
    <w:rsid w:val="002108BC"/>
    <w:rsid w:val="00210A54"/>
    <w:rsid w:val="00211782"/>
    <w:rsid w:val="0021281B"/>
    <w:rsid w:val="00215D3D"/>
    <w:rsid w:val="00215E2F"/>
    <w:rsid w:val="00217078"/>
    <w:rsid w:val="00217C0B"/>
    <w:rsid w:val="00220053"/>
    <w:rsid w:val="00220624"/>
    <w:rsid w:val="00220717"/>
    <w:rsid w:val="00220A70"/>
    <w:rsid w:val="00221C90"/>
    <w:rsid w:val="00222301"/>
    <w:rsid w:val="00222ACA"/>
    <w:rsid w:val="00223228"/>
    <w:rsid w:val="002238D6"/>
    <w:rsid w:val="00224014"/>
    <w:rsid w:val="00224492"/>
    <w:rsid w:val="00225086"/>
    <w:rsid w:val="002263DF"/>
    <w:rsid w:val="0022696E"/>
    <w:rsid w:val="00227075"/>
    <w:rsid w:val="00230826"/>
    <w:rsid w:val="002308AE"/>
    <w:rsid w:val="00230CA3"/>
    <w:rsid w:val="002319E5"/>
    <w:rsid w:val="00232F9D"/>
    <w:rsid w:val="002340A3"/>
    <w:rsid w:val="002340C3"/>
    <w:rsid w:val="002347FD"/>
    <w:rsid w:val="0023493E"/>
    <w:rsid w:val="00234EE5"/>
    <w:rsid w:val="00234F44"/>
    <w:rsid w:val="002350C6"/>
    <w:rsid w:val="00235547"/>
    <w:rsid w:val="00236192"/>
    <w:rsid w:val="0023686E"/>
    <w:rsid w:val="0024014A"/>
    <w:rsid w:val="0024053C"/>
    <w:rsid w:val="00240F11"/>
    <w:rsid w:val="00242C5B"/>
    <w:rsid w:val="00243DBA"/>
    <w:rsid w:val="00244EE1"/>
    <w:rsid w:val="00245558"/>
    <w:rsid w:val="002462CE"/>
    <w:rsid w:val="00246869"/>
    <w:rsid w:val="00247226"/>
    <w:rsid w:val="00247798"/>
    <w:rsid w:val="00250045"/>
    <w:rsid w:val="00250350"/>
    <w:rsid w:val="00250914"/>
    <w:rsid w:val="0025158E"/>
    <w:rsid w:val="00251CC2"/>
    <w:rsid w:val="00252164"/>
    <w:rsid w:val="00252CC0"/>
    <w:rsid w:val="0025309B"/>
    <w:rsid w:val="00253242"/>
    <w:rsid w:val="00254AAA"/>
    <w:rsid w:val="00255808"/>
    <w:rsid w:val="00255B33"/>
    <w:rsid w:val="00256340"/>
    <w:rsid w:val="002568EE"/>
    <w:rsid w:val="00256C8F"/>
    <w:rsid w:val="0025776A"/>
    <w:rsid w:val="00257F3D"/>
    <w:rsid w:val="002600DB"/>
    <w:rsid w:val="002609F7"/>
    <w:rsid w:val="00264686"/>
    <w:rsid w:val="002647D9"/>
    <w:rsid w:val="00265FE0"/>
    <w:rsid w:val="00266075"/>
    <w:rsid w:val="002668D6"/>
    <w:rsid w:val="002679F3"/>
    <w:rsid w:val="00267B16"/>
    <w:rsid w:val="002703BF"/>
    <w:rsid w:val="002708DA"/>
    <w:rsid w:val="00272017"/>
    <w:rsid w:val="002724B8"/>
    <w:rsid w:val="00272A5D"/>
    <w:rsid w:val="00272A86"/>
    <w:rsid w:val="00272B97"/>
    <w:rsid w:val="002738C9"/>
    <w:rsid w:val="00273BB1"/>
    <w:rsid w:val="002740AD"/>
    <w:rsid w:val="002740BE"/>
    <w:rsid w:val="0027478C"/>
    <w:rsid w:val="00274934"/>
    <w:rsid w:val="00276731"/>
    <w:rsid w:val="0027742C"/>
    <w:rsid w:val="00280BA7"/>
    <w:rsid w:val="00280BC4"/>
    <w:rsid w:val="00281DED"/>
    <w:rsid w:val="0028244F"/>
    <w:rsid w:val="0028342D"/>
    <w:rsid w:val="0028371C"/>
    <w:rsid w:val="00284081"/>
    <w:rsid w:val="002846AA"/>
    <w:rsid w:val="00284F1C"/>
    <w:rsid w:val="0028576C"/>
    <w:rsid w:val="00287734"/>
    <w:rsid w:val="00290895"/>
    <w:rsid w:val="002912C5"/>
    <w:rsid w:val="0029170D"/>
    <w:rsid w:val="0029180A"/>
    <w:rsid w:val="00292AAB"/>
    <w:rsid w:val="00292C02"/>
    <w:rsid w:val="0029411E"/>
    <w:rsid w:val="00294FDD"/>
    <w:rsid w:val="00297BD9"/>
    <w:rsid w:val="002A068A"/>
    <w:rsid w:val="002A1A50"/>
    <w:rsid w:val="002A1E12"/>
    <w:rsid w:val="002A22B0"/>
    <w:rsid w:val="002A2571"/>
    <w:rsid w:val="002A277B"/>
    <w:rsid w:val="002A2D86"/>
    <w:rsid w:val="002A56BE"/>
    <w:rsid w:val="002A7691"/>
    <w:rsid w:val="002A7EBB"/>
    <w:rsid w:val="002A7F6E"/>
    <w:rsid w:val="002B056D"/>
    <w:rsid w:val="002B0E3D"/>
    <w:rsid w:val="002B14FC"/>
    <w:rsid w:val="002B1706"/>
    <w:rsid w:val="002B2F26"/>
    <w:rsid w:val="002B3095"/>
    <w:rsid w:val="002B3977"/>
    <w:rsid w:val="002B43D0"/>
    <w:rsid w:val="002B5FA6"/>
    <w:rsid w:val="002B65C0"/>
    <w:rsid w:val="002B7D90"/>
    <w:rsid w:val="002B7E35"/>
    <w:rsid w:val="002B7F7A"/>
    <w:rsid w:val="002C0247"/>
    <w:rsid w:val="002C0DF9"/>
    <w:rsid w:val="002C0F3E"/>
    <w:rsid w:val="002C1823"/>
    <w:rsid w:val="002C1B2B"/>
    <w:rsid w:val="002C2158"/>
    <w:rsid w:val="002C2724"/>
    <w:rsid w:val="002C2F60"/>
    <w:rsid w:val="002C3DF9"/>
    <w:rsid w:val="002C76C6"/>
    <w:rsid w:val="002D042B"/>
    <w:rsid w:val="002D0800"/>
    <w:rsid w:val="002D0E7C"/>
    <w:rsid w:val="002D142A"/>
    <w:rsid w:val="002D2E24"/>
    <w:rsid w:val="002D3BD6"/>
    <w:rsid w:val="002D43CD"/>
    <w:rsid w:val="002D50C9"/>
    <w:rsid w:val="002D63D8"/>
    <w:rsid w:val="002D6448"/>
    <w:rsid w:val="002D655C"/>
    <w:rsid w:val="002D71B4"/>
    <w:rsid w:val="002E1C7F"/>
    <w:rsid w:val="002E2C37"/>
    <w:rsid w:val="002E3810"/>
    <w:rsid w:val="002E39E8"/>
    <w:rsid w:val="002E41F9"/>
    <w:rsid w:val="002E4B75"/>
    <w:rsid w:val="002E4DFD"/>
    <w:rsid w:val="002E52A8"/>
    <w:rsid w:val="002E58EC"/>
    <w:rsid w:val="002E60F1"/>
    <w:rsid w:val="002E6819"/>
    <w:rsid w:val="002E7E4B"/>
    <w:rsid w:val="002F134C"/>
    <w:rsid w:val="002F1BEF"/>
    <w:rsid w:val="002F250B"/>
    <w:rsid w:val="002F329C"/>
    <w:rsid w:val="002F3B2C"/>
    <w:rsid w:val="002F3B5E"/>
    <w:rsid w:val="002F4647"/>
    <w:rsid w:val="002F4F72"/>
    <w:rsid w:val="002F562C"/>
    <w:rsid w:val="002F5DAC"/>
    <w:rsid w:val="002F643A"/>
    <w:rsid w:val="002F7ADF"/>
    <w:rsid w:val="003009F5"/>
    <w:rsid w:val="00300EFE"/>
    <w:rsid w:val="00301118"/>
    <w:rsid w:val="00302602"/>
    <w:rsid w:val="0030279E"/>
    <w:rsid w:val="003035FD"/>
    <w:rsid w:val="00303897"/>
    <w:rsid w:val="00303CD9"/>
    <w:rsid w:val="00303D6F"/>
    <w:rsid w:val="003065A1"/>
    <w:rsid w:val="00307C99"/>
    <w:rsid w:val="003112DD"/>
    <w:rsid w:val="00312373"/>
    <w:rsid w:val="003123A7"/>
    <w:rsid w:val="00312C36"/>
    <w:rsid w:val="00313043"/>
    <w:rsid w:val="00313AD2"/>
    <w:rsid w:val="00315239"/>
    <w:rsid w:val="00315B53"/>
    <w:rsid w:val="003161E0"/>
    <w:rsid w:val="0031654B"/>
    <w:rsid w:val="003202AB"/>
    <w:rsid w:val="00320ED2"/>
    <w:rsid w:val="003215F8"/>
    <w:rsid w:val="00322618"/>
    <w:rsid w:val="00322E66"/>
    <w:rsid w:val="00323013"/>
    <w:rsid w:val="003233A9"/>
    <w:rsid w:val="003250DB"/>
    <w:rsid w:val="00325691"/>
    <w:rsid w:val="003264A9"/>
    <w:rsid w:val="003273D3"/>
    <w:rsid w:val="00327AC8"/>
    <w:rsid w:val="00331B14"/>
    <w:rsid w:val="00332B72"/>
    <w:rsid w:val="0033446B"/>
    <w:rsid w:val="00334C31"/>
    <w:rsid w:val="00335540"/>
    <w:rsid w:val="00335809"/>
    <w:rsid w:val="003361C6"/>
    <w:rsid w:val="00336C07"/>
    <w:rsid w:val="00336F9D"/>
    <w:rsid w:val="00337483"/>
    <w:rsid w:val="0034065A"/>
    <w:rsid w:val="00340BA2"/>
    <w:rsid w:val="00340BD3"/>
    <w:rsid w:val="003412A3"/>
    <w:rsid w:val="00342354"/>
    <w:rsid w:val="00342BDD"/>
    <w:rsid w:val="0034355E"/>
    <w:rsid w:val="00343C50"/>
    <w:rsid w:val="00343CD4"/>
    <w:rsid w:val="00344BD1"/>
    <w:rsid w:val="0034528E"/>
    <w:rsid w:val="00347739"/>
    <w:rsid w:val="0035033E"/>
    <w:rsid w:val="00350BC9"/>
    <w:rsid w:val="00350E56"/>
    <w:rsid w:val="00351F87"/>
    <w:rsid w:val="0035242D"/>
    <w:rsid w:val="00353470"/>
    <w:rsid w:val="003548E1"/>
    <w:rsid w:val="00354BA3"/>
    <w:rsid w:val="00355440"/>
    <w:rsid w:val="00355C2A"/>
    <w:rsid w:val="00356B46"/>
    <w:rsid w:val="00356FAB"/>
    <w:rsid w:val="00360CBF"/>
    <w:rsid w:val="00362D26"/>
    <w:rsid w:val="003648A1"/>
    <w:rsid w:val="003655CF"/>
    <w:rsid w:val="0036574C"/>
    <w:rsid w:val="00365B15"/>
    <w:rsid w:val="00366655"/>
    <w:rsid w:val="0036670D"/>
    <w:rsid w:val="00366DEC"/>
    <w:rsid w:val="003672D0"/>
    <w:rsid w:val="00370159"/>
    <w:rsid w:val="0037063B"/>
    <w:rsid w:val="00371AD9"/>
    <w:rsid w:val="003725FD"/>
    <w:rsid w:val="00372835"/>
    <w:rsid w:val="00372E06"/>
    <w:rsid w:val="00373183"/>
    <w:rsid w:val="00373D8E"/>
    <w:rsid w:val="0037505B"/>
    <w:rsid w:val="0037551A"/>
    <w:rsid w:val="0037657B"/>
    <w:rsid w:val="00376DBF"/>
    <w:rsid w:val="00377950"/>
    <w:rsid w:val="00381381"/>
    <w:rsid w:val="003819E1"/>
    <w:rsid w:val="00381EBA"/>
    <w:rsid w:val="00382A62"/>
    <w:rsid w:val="003838AF"/>
    <w:rsid w:val="00384273"/>
    <w:rsid w:val="0038453F"/>
    <w:rsid w:val="00384F84"/>
    <w:rsid w:val="00385703"/>
    <w:rsid w:val="00385AF1"/>
    <w:rsid w:val="00385C93"/>
    <w:rsid w:val="00386AC8"/>
    <w:rsid w:val="00386EC6"/>
    <w:rsid w:val="0039006C"/>
    <w:rsid w:val="00390DB8"/>
    <w:rsid w:val="0039183C"/>
    <w:rsid w:val="00391C31"/>
    <w:rsid w:val="00391FD1"/>
    <w:rsid w:val="00392097"/>
    <w:rsid w:val="00393202"/>
    <w:rsid w:val="00393B05"/>
    <w:rsid w:val="0039470C"/>
    <w:rsid w:val="0039589E"/>
    <w:rsid w:val="00395F62"/>
    <w:rsid w:val="003976C9"/>
    <w:rsid w:val="00397E22"/>
    <w:rsid w:val="003A0437"/>
    <w:rsid w:val="003A0CBF"/>
    <w:rsid w:val="003A14B2"/>
    <w:rsid w:val="003A1FE6"/>
    <w:rsid w:val="003A2087"/>
    <w:rsid w:val="003A2426"/>
    <w:rsid w:val="003A2F17"/>
    <w:rsid w:val="003A2FC3"/>
    <w:rsid w:val="003A3D05"/>
    <w:rsid w:val="003A449C"/>
    <w:rsid w:val="003A52BE"/>
    <w:rsid w:val="003A6564"/>
    <w:rsid w:val="003A7219"/>
    <w:rsid w:val="003B1260"/>
    <w:rsid w:val="003B25F6"/>
    <w:rsid w:val="003B2F73"/>
    <w:rsid w:val="003B2FEC"/>
    <w:rsid w:val="003B40A6"/>
    <w:rsid w:val="003B4136"/>
    <w:rsid w:val="003B4165"/>
    <w:rsid w:val="003B46B5"/>
    <w:rsid w:val="003B4FED"/>
    <w:rsid w:val="003B5BE4"/>
    <w:rsid w:val="003B7E3C"/>
    <w:rsid w:val="003C0C0A"/>
    <w:rsid w:val="003C0DB2"/>
    <w:rsid w:val="003C2573"/>
    <w:rsid w:val="003C2873"/>
    <w:rsid w:val="003C3809"/>
    <w:rsid w:val="003C3D3B"/>
    <w:rsid w:val="003C6237"/>
    <w:rsid w:val="003C63FC"/>
    <w:rsid w:val="003C7040"/>
    <w:rsid w:val="003D0D00"/>
    <w:rsid w:val="003D1DC3"/>
    <w:rsid w:val="003D22B1"/>
    <w:rsid w:val="003D2A40"/>
    <w:rsid w:val="003D33ED"/>
    <w:rsid w:val="003D4992"/>
    <w:rsid w:val="003D4C5A"/>
    <w:rsid w:val="003D597C"/>
    <w:rsid w:val="003D5C19"/>
    <w:rsid w:val="003D6C71"/>
    <w:rsid w:val="003D71AA"/>
    <w:rsid w:val="003E0135"/>
    <w:rsid w:val="003E0924"/>
    <w:rsid w:val="003E14F7"/>
    <w:rsid w:val="003E2489"/>
    <w:rsid w:val="003E28E3"/>
    <w:rsid w:val="003E2D7D"/>
    <w:rsid w:val="003E31C7"/>
    <w:rsid w:val="003E4B92"/>
    <w:rsid w:val="003E5005"/>
    <w:rsid w:val="003E6078"/>
    <w:rsid w:val="003E60AB"/>
    <w:rsid w:val="003E6476"/>
    <w:rsid w:val="003E6C95"/>
    <w:rsid w:val="003F0B20"/>
    <w:rsid w:val="003F0CDE"/>
    <w:rsid w:val="003F274E"/>
    <w:rsid w:val="003F2E81"/>
    <w:rsid w:val="003F538C"/>
    <w:rsid w:val="003F570B"/>
    <w:rsid w:val="003F618A"/>
    <w:rsid w:val="003F65B3"/>
    <w:rsid w:val="003F680D"/>
    <w:rsid w:val="003F6B96"/>
    <w:rsid w:val="003F70A6"/>
    <w:rsid w:val="003F74AD"/>
    <w:rsid w:val="00407628"/>
    <w:rsid w:val="004079A7"/>
    <w:rsid w:val="00410236"/>
    <w:rsid w:val="004108A5"/>
    <w:rsid w:val="00410E64"/>
    <w:rsid w:val="00411180"/>
    <w:rsid w:val="004112CE"/>
    <w:rsid w:val="00411A85"/>
    <w:rsid w:val="0041228B"/>
    <w:rsid w:val="00412825"/>
    <w:rsid w:val="00412986"/>
    <w:rsid w:val="00412DB3"/>
    <w:rsid w:val="00413FC6"/>
    <w:rsid w:val="004140A9"/>
    <w:rsid w:val="0041457C"/>
    <w:rsid w:val="00414582"/>
    <w:rsid w:val="00414E49"/>
    <w:rsid w:val="004150BC"/>
    <w:rsid w:val="00415445"/>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138"/>
    <w:rsid w:val="004244D0"/>
    <w:rsid w:val="00424882"/>
    <w:rsid w:val="0042499D"/>
    <w:rsid w:val="00424B87"/>
    <w:rsid w:val="00425462"/>
    <w:rsid w:val="00426522"/>
    <w:rsid w:val="00426853"/>
    <w:rsid w:val="004269D6"/>
    <w:rsid w:val="00427440"/>
    <w:rsid w:val="004276C6"/>
    <w:rsid w:val="0042772B"/>
    <w:rsid w:val="00427BCA"/>
    <w:rsid w:val="00427BF8"/>
    <w:rsid w:val="004304B4"/>
    <w:rsid w:val="00430657"/>
    <w:rsid w:val="0043157A"/>
    <w:rsid w:val="004315F1"/>
    <w:rsid w:val="0043223B"/>
    <w:rsid w:val="00432BEB"/>
    <w:rsid w:val="00432E79"/>
    <w:rsid w:val="0043342B"/>
    <w:rsid w:val="004335D1"/>
    <w:rsid w:val="00435C87"/>
    <w:rsid w:val="004361BB"/>
    <w:rsid w:val="00436468"/>
    <w:rsid w:val="00436556"/>
    <w:rsid w:val="00436A2D"/>
    <w:rsid w:val="00436A53"/>
    <w:rsid w:val="004372E7"/>
    <w:rsid w:val="0043752B"/>
    <w:rsid w:val="004378CC"/>
    <w:rsid w:val="00437BF8"/>
    <w:rsid w:val="0044027A"/>
    <w:rsid w:val="00440308"/>
    <w:rsid w:val="00440A96"/>
    <w:rsid w:val="0044195C"/>
    <w:rsid w:val="00441DEA"/>
    <w:rsid w:val="004430A5"/>
    <w:rsid w:val="00444024"/>
    <w:rsid w:val="004455BD"/>
    <w:rsid w:val="00445CD3"/>
    <w:rsid w:val="0044620E"/>
    <w:rsid w:val="0044796D"/>
    <w:rsid w:val="00450B78"/>
    <w:rsid w:val="00450CE1"/>
    <w:rsid w:val="00450DE0"/>
    <w:rsid w:val="00451C43"/>
    <w:rsid w:val="00451FED"/>
    <w:rsid w:val="0045245A"/>
    <w:rsid w:val="00452C11"/>
    <w:rsid w:val="00453146"/>
    <w:rsid w:val="00453A7A"/>
    <w:rsid w:val="004549A6"/>
    <w:rsid w:val="00454B45"/>
    <w:rsid w:val="00457AB6"/>
    <w:rsid w:val="00460335"/>
    <w:rsid w:val="004609DA"/>
    <w:rsid w:val="00460F57"/>
    <w:rsid w:val="004612BF"/>
    <w:rsid w:val="0046135D"/>
    <w:rsid w:val="0046185B"/>
    <w:rsid w:val="00461DA3"/>
    <w:rsid w:val="00462E32"/>
    <w:rsid w:val="00463145"/>
    <w:rsid w:val="00463C33"/>
    <w:rsid w:val="00464199"/>
    <w:rsid w:val="004655F8"/>
    <w:rsid w:val="00467744"/>
    <w:rsid w:val="00467D63"/>
    <w:rsid w:val="00470596"/>
    <w:rsid w:val="00471A86"/>
    <w:rsid w:val="00472649"/>
    <w:rsid w:val="00473C6A"/>
    <w:rsid w:val="00473EBF"/>
    <w:rsid w:val="004741FF"/>
    <w:rsid w:val="00474BAD"/>
    <w:rsid w:val="004750D8"/>
    <w:rsid w:val="00475D33"/>
    <w:rsid w:val="00477A29"/>
    <w:rsid w:val="00477A68"/>
    <w:rsid w:val="00480C32"/>
    <w:rsid w:val="00481060"/>
    <w:rsid w:val="00481066"/>
    <w:rsid w:val="00481C6A"/>
    <w:rsid w:val="004823E1"/>
    <w:rsid w:val="0048284D"/>
    <w:rsid w:val="00482E8D"/>
    <w:rsid w:val="004830A5"/>
    <w:rsid w:val="00483AFB"/>
    <w:rsid w:val="004840E9"/>
    <w:rsid w:val="004858E9"/>
    <w:rsid w:val="00485F6C"/>
    <w:rsid w:val="004862B4"/>
    <w:rsid w:val="00487A35"/>
    <w:rsid w:val="004901CD"/>
    <w:rsid w:val="00491553"/>
    <w:rsid w:val="0049187B"/>
    <w:rsid w:val="00491DAF"/>
    <w:rsid w:val="004939ED"/>
    <w:rsid w:val="00495E72"/>
    <w:rsid w:val="00495EEF"/>
    <w:rsid w:val="00495FD1"/>
    <w:rsid w:val="004969D6"/>
    <w:rsid w:val="00497320"/>
    <w:rsid w:val="004976B6"/>
    <w:rsid w:val="004A0538"/>
    <w:rsid w:val="004A1E3E"/>
    <w:rsid w:val="004A2C0C"/>
    <w:rsid w:val="004A6B2D"/>
    <w:rsid w:val="004A7A19"/>
    <w:rsid w:val="004A7D56"/>
    <w:rsid w:val="004B008F"/>
    <w:rsid w:val="004B0525"/>
    <w:rsid w:val="004B05A7"/>
    <w:rsid w:val="004B0C34"/>
    <w:rsid w:val="004B0FBE"/>
    <w:rsid w:val="004B114D"/>
    <w:rsid w:val="004B2694"/>
    <w:rsid w:val="004B2807"/>
    <w:rsid w:val="004B2871"/>
    <w:rsid w:val="004B318C"/>
    <w:rsid w:val="004B3AC8"/>
    <w:rsid w:val="004B493E"/>
    <w:rsid w:val="004B4974"/>
    <w:rsid w:val="004B4DE7"/>
    <w:rsid w:val="004B5381"/>
    <w:rsid w:val="004B5862"/>
    <w:rsid w:val="004B5996"/>
    <w:rsid w:val="004B5F5C"/>
    <w:rsid w:val="004B65D4"/>
    <w:rsid w:val="004B696D"/>
    <w:rsid w:val="004B7EA4"/>
    <w:rsid w:val="004B7F29"/>
    <w:rsid w:val="004C037C"/>
    <w:rsid w:val="004C09CF"/>
    <w:rsid w:val="004C1011"/>
    <w:rsid w:val="004C21B1"/>
    <w:rsid w:val="004C2711"/>
    <w:rsid w:val="004C6078"/>
    <w:rsid w:val="004C6461"/>
    <w:rsid w:val="004D0E75"/>
    <w:rsid w:val="004D1DB9"/>
    <w:rsid w:val="004D1E40"/>
    <w:rsid w:val="004D2ACC"/>
    <w:rsid w:val="004D421B"/>
    <w:rsid w:val="004D449B"/>
    <w:rsid w:val="004D4B97"/>
    <w:rsid w:val="004D617C"/>
    <w:rsid w:val="004D669E"/>
    <w:rsid w:val="004D7367"/>
    <w:rsid w:val="004D76BD"/>
    <w:rsid w:val="004E0709"/>
    <w:rsid w:val="004E076C"/>
    <w:rsid w:val="004E139D"/>
    <w:rsid w:val="004E172C"/>
    <w:rsid w:val="004E2A07"/>
    <w:rsid w:val="004E2AC7"/>
    <w:rsid w:val="004E2EB6"/>
    <w:rsid w:val="004E31F8"/>
    <w:rsid w:val="004E36B2"/>
    <w:rsid w:val="004E40AC"/>
    <w:rsid w:val="004E5D6B"/>
    <w:rsid w:val="004E620F"/>
    <w:rsid w:val="004F33DB"/>
    <w:rsid w:val="004F4C5A"/>
    <w:rsid w:val="004F53B5"/>
    <w:rsid w:val="004F54D7"/>
    <w:rsid w:val="004F6007"/>
    <w:rsid w:val="00500ACA"/>
    <w:rsid w:val="00500C2F"/>
    <w:rsid w:val="00502CFE"/>
    <w:rsid w:val="00503173"/>
    <w:rsid w:val="00503253"/>
    <w:rsid w:val="00503428"/>
    <w:rsid w:val="0050357C"/>
    <w:rsid w:val="00503738"/>
    <w:rsid w:val="005049DE"/>
    <w:rsid w:val="005051C2"/>
    <w:rsid w:val="00505985"/>
    <w:rsid w:val="00505AA4"/>
    <w:rsid w:val="00507068"/>
    <w:rsid w:val="00507338"/>
    <w:rsid w:val="00510134"/>
    <w:rsid w:val="00510C1A"/>
    <w:rsid w:val="00510DF0"/>
    <w:rsid w:val="00511D5D"/>
    <w:rsid w:val="0051204E"/>
    <w:rsid w:val="00512BF1"/>
    <w:rsid w:val="00513116"/>
    <w:rsid w:val="00513315"/>
    <w:rsid w:val="005137B1"/>
    <w:rsid w:val="0051388C"/>
    <w:rsid w:val="00513950"/>
    <w:rsid w:val="005174D0"/>
    <w:rsid w:val="005178AC"/>
    <w:rsid w:val="0052323F"/>
    <w:rsid w:val="005236ED"/>
    <w:rsid w:val="00523956"/>
    <w:rsid w:val="0052550C"/>
    <w:rsid w:val="00526CB5"/>
    <w:rsid w:val="005300E6"/>
    <w:rsid w:val="005305D3"/>
    <w:rsid w:val="00530B32"/>
    <w:rsid w:val="0053121C"/>
    <w:rsid w:val="005322C1"/>
    <w:rsid w:val="0053265F"/>
    <w:rsid w:val="005328C4"/>
    <w:rsid w:val="005330FC"/>
    <w:rsid w:val="00533BF0"/>
    <w:rsid w:val="00534735"/>
    <w:rsid w:val="00534BD7"/>
    <w:rsid w:val="00535761"/>
    <w:rsid w:val="005362AD"/>
    <w:rsid w:val="00536C62"/>
    <w:rsid w:val="00537648"/>
    <w:rsid w:val="005376A6"/>
    <w:rsid w:val="00537FBF"/>
    <w:rsid w:val="00540427"/>
    <w:rsid w:val="00540735"/>
    <w:rsid w:val="00540C7A"/>
    <w:rsid w:val="005422D2"/>
    <w:rsid w:val="00542A3F"/>
    <w:rsid w:val="00542BC1"/>
    <w:rsid w:val="00543292"/>
    <w:rsid w:val="005441E5"/>
    <w:rsid w:val="005448D0"/>
    <w:rsid w:val="00544E0E"/>
    <w:rsid w:val="00546B1C"/>
    <w:rsid w:val="00546D74"/>
    <w:rsid w:val="0054780C"/>
    <w:rsid w:val="005478E1"/>
    <w:rsid w:val="00550813"/>
    <w:rsid w:val="00550C76"/>
    <w:rsid w:val="00551E37"/>
    <w:rsid w:val="00554574"/>
    <w:rsid w:val="005549FB"/>
    <w:rsid w:val="00555D4C"/>
    <w:rsid w:val="00555E7C"/>
    <w:rsid w:val="00556A39"/>
    <w:rsid w:val="00556CA8"/>
    <w:rsid w:val="005571AB"/>
    <w:rsid w:val="00557425"/>
    <w:rsid w:val="00557BF3"/>
    <w:rsid w:val="00557C18"/>
    <w:rsid w:val="0056094A"/>
    <w:rsid w:val="00561B2A"/>
    <w:rsid w:val="00562BF4"/>
    <w:rsid w:val="00563342"/>
    <w:rsid w:val="00564F07"/>
    <w:rsid w:val="00565DD4"/>
    <w:rsid w:val="005665C1"/>
    <w:rsid w:val="00566B56"/>
    <w:rsid w:val="005706D1"/>
    <w:rsid w:val="00570D81"/>
    <w:rsid w:val="00570EC7"/>
    <w:rsid w:val="00571300"/>
    <w:rsid w:val="00571336"/>
    <w:rsid w:val="00571786"/>
    <w:rsid w:val="00571D10"/>
    <w:rsid w:val="00571D89"/>
    <w:rsid w:val="005728E6"/>
    <w:rsid w:val="00573310"/>
    <w:rsid w:val="005737B4"/>
    <w:rsid w:val="00574001"/>
    <w:rsid w:val="00574646"/>
    <w:rsid w:val="00574B5F"/>
    <w:rsid w:val="0058113C"/>
    <w:rsid w:val="005811AB"/>
    <w:rsid w:val="005812A9"/>
    <w:rsid w:val="00581841"/>
    <w:rsid w:val="005819A3"/>
    <w:rsid w:val="00581A72"/>
    <w:rsid w:val="00582B8F"/>
    <w:rsid w:val="00583034"/>
    <w:rsid w:val="005835B5"/>
    <w:rsid w:val="00583E89"/>
    <w:rsid w:val="00584111"/>
    <w:rsid w:val="0058652F"/>
    <w:rsid w:val="0058724C"/>
    <w:rsid w:val="00587A30"/>
    <w:rsid w:val="00590AAB"/>
    <w:rsid w:val="00590EA8"/>
    <w:rsid w:val="0059290C"/>
    <w:rsid w:val="00592EB6"/>
    <w:rsid w:val="00593480"/>
    <w:rsid w:val="005935E2"/>
    <w:rsid w:val="005937D5"/>
    <w:rsid w:val="00595B5F"/>
    <w:rsid w:val="00595B68"/>
    <w:rsid w:val="00595C61"/>
    <w:rsid w:val="00595C66"/>
    <w:rsid w:val="00596584"/>
    <w:rsid w:val="0059739C"/>
    <w:rsid w:val="005A0470"/>
    <w:rsid w:val="005A0954"/>
    <w:rsid w:val="005A095A"/>
    <w:rsid w:val="005A13D2"/>
    <w:rsid w:val="005A219B"/>
    <w:rsid w:val="005A2417"/>
    <w:rsid w:val="005A2F5A"/>
    <w:rsid w:val="005A3414"/>
    <w:rsid w:val="005A4019"/>
    <w:rsid w:val="005A61C9"/>
    <w:rsid w:val="005A72F3"/>
    <w:rsid w:val="005A7B15"/>
    <w:rsid w:val="005B1F3F"/>
    <w:rsid w:val="005B328E"/>
    <w:rsid w:val="005B3AFD"/>
    <w:rsid w:val="005B47C1"/>
    <w:rsid w:val="005B575F"/>
    <w:rsid w:val="005B6197"/>
    <w:rsid w:val="005B7926"/>
    <w:rsid w:val="005B7CD5"/>
    <w:rsid w:val="005C0600"/>
    <w:rsid w:val="005C0FEA"/>
    <w:rsid w:val="005C1B1D"/>
    <w:rsid w:val="005C30C9"/>
    <w:rsid w:val="005C34B2"/>
    <w:rsid w:val="005C34D0"/>
    <w:rsid w:val="005C3923"/>
    <w:rsid w:val="005C3A10"/>
    <w:rsid w:val="005C41A9"/>
    <w:rsid w:val="005C4310"/>
    <w:rsid w:val="005C431F"/>
    <w:rsid w:val="005C47C7"/>
    <w:rsid w:val="005C4FE1"/>
    <w:rsid w:val="005C50A5"/>
    <w:rsid w:val="005C513A"/>
    <w:rsid w:val="005C5272"/>
    <w:rsid w:val="005C75AB"/>
    <w:rsid w:val="005C789C"/>
    <w:rsid w:val="005C7D0F"/>
    <w:rsid w:val="005C7DFC"/>
    <w:rsid w:val="005D090C"/>
    <w:rsid w:val="005D16E9"/>
    <w:rsid w:val="005D19EA"/>
    <w:rsid w:val="005D2096"/>
    <w:rsid w:val="005D2711"/>
    <w:rsid w:val="005D28F9"/>
    <w:rsid w:val="005D35D2"/>
    <w:rsid w:val="005D459F"/>
    <w:rsid w:val="005D62C1"/>
    <w:rsid w:val="005D6CDE"/>
    <w:rsid w:val="005E094D"/>
    <w:rsid w:val="005E2476"/>
    <w:rsid w:val="005E25C8"/>
    <w:rsid w:val="005E3D75"/>
    <w:rsid w:val="005E3F56"/>
    <w:rsid w:val="005E5928"/>
    <w:rsid w:val="005E5CF6"/>
    <w:rsid w:val="005E654A"/>
    <w:rsid w:val="005E6B70"/>
    <w:rsid w:val="005F0026"/>
    <w:rsid w:val="005F010D"/>
    <w:rsid w:val="005F0D57"/>
    <w:rsid w:val="005F1A38"/>
    <w:rsid w:val="005F1D71"/>
    <w:rsid w:val="005F254B"/>
    <w:rsid w:val="005F2720"/>
    <w:rsid w:val="005F29B3"/>
    <w:rsid w:val="005F2DCB"/>
    <w:rsid w:val="005F4D89"/>
    <w:rsid w:val="005F515B"/>
    <w:rsid w:val="005F54B2"/>
    <w:rsid w:val="005F7D54"/>
    <w:rsid w:val="006007AB"/>
    <w:rsid w:val="0060270C"/>
    <w:rsid w:val="00602F49"/>
    <w:rsid w:val="006035AF"/>
    <w:rsid w:val="00603A6A"/>
    <w:rsid w:val="006050DD"/>
    <w:rsid w:val="00605BC2"/>
    <w:rsid w:val="006072A1"/>
    <w:rsid w:val="00607CF4"/>
    <w:rsid w:val="00611C78"/>
    <w:rsid w:val="00611DCD"/>
    <w:rsid w:val="00613810"/>
    <w:rsid w:val="00613EAC"/>
    <w:rsid w:val="0061530A"/>
    <w:rsid w:val="00615F19"/>
    <w:rsid w:val="006174A7"/>
    <w:rsid w:val="006176C3"/>
    <w:rsid w:val="00622412"/>
    <w:rsid w:val="006226A2"/>
    <w:rsid w:val="0062311D"/>
    <w:rsid w:val="0062404B"/>
    <w:rsid w:val="006244BF"/>
    <w:rsid w:val="00624634"/>
    <w:rsid w:val="006249D9"/>
    <w:rsid w:val="00625892"/>
    <w:rsid w:val="00625EBB"/>
    <w:rsid w:val="0062646C"/>
    <w:rsid w:val="0062649E"/>
    <w:rsid w:val="00626B53"/>
    <w:rsid w:val="0062737F"/>
    <w:rsid w:val="006279C3"/>
    <w:rsid w:val="00630E2C"/>
    <w:rsid w:val="0063274A"/>
    <w:rsid w:val="006327CB"/>
    <w:rsid w:val="00632B95"/>
    <w:rsid w:val="00632E21"/>
    <w:rsid w:val="006330F9"/>
    <w:rsid w:val="006346B6"/>
    <w:rsid w:val="00635888"/>
    <w:rsid w:val="00635CDA"/>
    <w:rsid w:val="00635E96"/>
    <w:rsid w:val="00636521"/>
    <w:rsid w:val="00637C49"/>
    <w:rsid w:val="00640288"/>
    <w:rsid w:val="00640AC5"/>
    <w:rsid w:val="00641256"/>
    <w:rsid w:val="006416B8"/>
    <w:rsid w:val="00641938"/>
    <w:rsid w:val="006419D3"/>
    <w:rsid w:val="00641B5C"/>
    <w:rsid w:val="00642163"/>
    <w:rsid w:val="0064358B"/>
    <w:rsid w:val="00643827"/>
    <w:rsid w:val="0064385A"/>
    <w:rsid w:val="00643D17"/>
    <w:rsid w:val="00644B13"/>
    <w:rsid w:val="00645976"/>
    <w:rsid w:val="00647266"/>
    <w:rsid w:val="00647FCC"/>
    <w:rsid w:val="00650221"/>
    <w:rsid w:val="00650882"/>
    <w:rsid w:val="006517F1"/>
    <w:rsid w:val="00651B37"/>
    <w:rsid w:val="00651B58"/>
    <w:rsid w:val="00652435"/>
    <w:rsid w:val="00652614"/>
    <w:rsid w:val="00654886"/>
    <w:rsid w:val="00654D0A"/>
    <w:rsid w:val="006550B5"/>
    <w:rsid w:val="00655EFE"/>
    <w:rsid w:val="00655F5A"/>
    <w:rsid w:val="006605F2"/>
    <w:rsid w:val="00661759"/>
    <w:rsid w:val="00666463"/>
    <w:rsid w:val="00667453"/>
    <w:rsid w:val="00670C55"/>
    <w:rsid w:val="00671EB7"/>
    <w:rsid w:val="00672177"/>
    <w:rsid w:val="006723BB"/>
    <w:rsid w:val="0067359F"/>
    <w:rsid w:val="00673A7E"/>
    <w:rsid w:val="006740BD"/>
    <w:rsid w:val="00674616"/>
    <w:rsid w:val="00674769"/>
    <w:rsid w:val="00674B7B"/>
    <w:rsid w:val="00674FDC"/>
    <w:rsid w:val="00675BF3"/>
    <w:rsid w:val="006764FC"/>
    <w:rsid w:val="006765DC"/>
    <w:rsid w:val="0067699C"/>
    <w:rsid w:val="006779CC"/>
    <w:rsid w:val="00680A2E"/>
    <w:rsid w:val="00680DB8"/>
    <w:rsid w:val="0068134F"/>
    <w:rsid w:val="00682CD3"/>
    <w:rsid w:val="0068357B"/>
    <w:rsid w:val="00684F85"/>
    <w:rsid w:val="0068512D"/>
    <w:rsid w:val="006873CA"/>
    <w:rsid w:val="00687AE6"/>
    <w:rsid w:val="0069020C"/>
    <w:rsid w:val="00690EC2"/>
    <w:rsid w:val="00690FA7"/>
    <w:rsid w:val="00691274"/>
    <w:rsid w:val="00691ED3"/>
    <w:rsid w:val="0069204C"/>
    <w:rsid w:val="006922C3"/>
    <w:rsid w:val="0069427E"/>
    <w:rsid w:val="00694393"/>
    <w:rsid w:val="00694D8D"/>
    <w:rsid w:val="006952EB"/>
    <w:rsid w:val="00695363"/>
    <w:rsid w:val="0069549F"/>
    <w:rsid w:val="00695C8E"/>
    <w:rsid w:val="0069780B"/>
    <w:rsid w:val="006A078F"/>
    <w:rsid w:val="006A2AD7"/>
    <w:rsid w:val="006A2BAF"/>
    <w:rsid w:val="006A3152"/>
    <w:rsid w:val="006A3D70"/>
    <w:rsid w:val="006A3D96"/>
    <w:rsid w:val="006A4134"/>
    <w:rsid w:val="006A4AF4"/>
    <w:rsid w:val="006A5BEA"/>
    <w:rsid w:val="006A6988"/>
    <w:rsid w:val="006A74EF"/>
    <w:rsid w:val="006B0464"/>
    <w:rsid w:val="006B05AA"/>
    <w:rsid w:val="006B09A4"/>
    <w:rsid w:val="006B0C69"/>
    <w:rsid w:val="006B1283"/>
    <w:rsid w:val="006B1488"/>
    <w:rsid w:val="006B1725"/>
    <w:rsid w:val="006B218F"/>
    <w:rsid w:val="006B23CE"/>
    <w:rsid w:val="006B3D4D"/>
    <w:rsid w:val="006B5A3E"/>
    <w:rsid w:val="006B7620"/>
    <w:rsid w:val="006B7643"/>
    <w:rsid w:val="006C0796"/>
    <w:rsid w:val="006C0E21"/>
    <w:rsid w:val="006C1047"/>
    <w:rsid w:val="006C32B6"/>
    <w:rsid w:val="006C3920"/>
    <w:rsid w:val="006C3948"/>
    <w:rsid w:val="006C421F"/>
    <w:rsid w:val="006C483D"/>
    <w:rsid w:val="006C4889"/>
    <w:rsid w:val="006C60BE"/>
    <w:rsid w:val="006C6378"/>
    <w:rsid w:val="006C6B73"/>
    <w:rsid w:val="006C719B"/>
    <w:rsid w:val="006D19CE"/>
    <w:rsid w:val="006D1D4F"/>
    <w:rsid w:val="006D21AA"/>
    <w:rsid w:val="006D24A9"/>
    <w:rsid w:val="006D2569"/>
    <w:rsid w:val="006D35FA"/>
    <w:rsid w:val="006D3BF0"/>
    <w:rsid w:val="006D40BD"/>
    <w:rsid w:val="006D5167"/>
    <w:rsid w:val="006D541A"/>
    <w:rsid w:val="006D5C41"/>
    <w:rsid w:val="006D5F7D"/>
    <w:rsid w:val="006D637D"/>
    <w:rsid w:val="006D65E6"/>
    <w:rsid w:val="006D6810"/>
    <w:rsid w:val="006D7273"/>
    <w:rsid w:val="006D7D86"/>
    <w:rsid w:val="006E02BE"/>
    <w:rsid w:val="006E2293"/>
    <w:rsid w:val="006E24DC"/>
    <w:rsid w:val="006E3ED1"/>
    <w:rsid w:val="006E3F30"/>
    <w:rsid w:val="006E41F1"/>
    <w:rsid w:val="006E56FA"/>
    <w:rsid w:val="006E5FBC"/>
    <w:rsid w:val="006E6189"/>
    <w:rsid w:val="006E7342"/>
    <w:rsid w:val="006E7523"/>
    <w:rsid w:val="006F06E5"/>
    <w:rsid w:val="006F083C"/>
    <w:rsid w:val="006F0D97"/>
    <w:rsid w:val="006F1217"/>
    <w:rsid w:val="006F22EB"/>
    <w:rsid w:val="006F2A85"/>
    <w:rsid w:val="006F2D67"/>
    <w:rsid w:val="006F3ADA"/>
    <w:rsid w:val="006F51AE"/>
    <w:rsid w:val="006F5FD6"/>
    <w:rsid w:val="006F6050"/>
    <w:rsid w:val="006F6383"/>
    <w:rsid w:val="006F7ED6"/>
    <w:rsid w:val="006F7FC7"/>
    <w:rsid w:val="00701326"/>
    <w:rsid w:val="0070196D"/>
    <w:rsid w:val="0070469D"/>
    <w:rsid w:val="007049B9"/>
    <w:rsid w:val="00704A7F"/>
    <w:rsid w:val="00704F52"/>
    <w:rsid w:val="007053C4"/>
    <w:rsid w:val="0070571E"/>
    <w:rsid w:val="00705BB8"/>
    <w:rsid w:val="007064A7"/>
    <w:rsid w:val="00706772"/>
    <w:rsid w:val="0070729C"/>
    <w:rsid w:val="00707F2D"/>
    <w:rsid w:val="00710854"/>
    <w:rsid w:val="00710F43"/>
    <w:rsid w:val="0071161E"/>
    <w:rsid w:val="007118F9"/>
    <w:rsid w:val="00711964"/>
    <w:rsid w:val="00713DD8"/>
    <w:rsid w:val="00715042"/>
    <w:rsid w:val="0071544B"/>
    <w:rsid w:val="007155CC"/>
    <w:rsid w:val="00715A61"/>
    <w:rsid w:val="00715AB4"/>
    <w:rsid w:val="00715D2C"/>
    <w:rsid w:val="00717816"/>
    <w:rsid w:val="00717B06"/>
    <w:rsid w:val="00720126"/>
    <w:rsid w:val="007211F1"/>
    <w:rsid w:val="00722027"/>
    <w:rsid w:val="00723FD2"/>
    <w:rsid w:val="007253BA"/>
    <w:rsid w:val="007266E1"/>
    <w:rsid w:val="00727869"/>
    <w:rsid w:val="00730279"/>
    <w:rsid w:val="00730997"/>
    <w:rsid w:val="007312CB"/>
    <w:rsid w:val="0073135C"/>
    <w:rsid w:val="0073407E"/>
    <w:rsid w:val="00734879"/>
    <w:rsid w:val="00734C29"/>
    <w:rsid w:val="00737E70"/>
    <w:rsid w:val="0074087F"/>
    <w:rsid w:val="00740E90"/>
    <w:rsid w:val="00740FBF"/>
    <w:rsid w:val="0074223B"/>
    <w:rsid w:val="007433E8"/>
    <w:rsid w:val="00744199"/>
    <w:rsid w:val="00745191"/>
    <w:rsid w:val="00746690"/>
    <w:rsid w:val="00746807"/>
    <w:rsid w:val="00750152"/>
    <w:rsid w:val="007507F6"/>
    <w:rsid w:val="00750AF7"/>
    <w:rsid w:val="007514D9"/>
    <w:rsid w:val="007524EF"/>
    <w:rsid w:val="00752645"/>
    <w:rsid w:val="007542D2"/>
    <w:rsid w:val="00755300"/>
    <w:rsid w:val="0075579C"/>
    <w:rsid w:val="00757C95"/>
    <w:rsid w:val="007611E3"/>
    <w:rsid w:val="00762DD0"/>
    <w:rsid w:val="0076331E"/>
    <w:rsid w:val="00764168"/>
    <w:rsid w:val="007647F0"/>
    <w:rsid w:val="0076535C"/>
    <w:rsid w:val="007670B5"/>
    <w:rsid w:val="0076725D"/>
    <w:rsid w:val="007674E4"/>
    <w:rsid w:val="00767F13"/>
    <w:rsid w:val="00770570"/>
    <w:rsid w:val="00770ACE"/>
    <w:rsid w:val="00770C63"/>
    <w:rsid w:val="007721A6"/>
    <w:rsid w:val="0077220B"/>
    <w:rsid w:val="00772980"/>
    <w:rsid w:val="00772EC2"/>
    <w:rsid w:val="00773275"/>
    <w:rsid w:val="0077332F"/>
    <w:rsid w:val="007748D9"/>
    <w:rsid w:val="0077547E"/>
    <w:rsid w:val="00777881"/>
    <w:rsid w:val="00777DC2"/>
    <w:rsid w:val="007803CB"/>
    <w:rsid w:val="00781116"/>
    <w:rsid w:val="007817C1"/>
    <w:rsid w:val="00781B6F"/>
    <w:rsid w:val="00781BDA"/>
    <w:rsid w:val="00781F63"/>
    <w:rsid w:val="0078385E"/>
    <w:rsid w:val="0078426F"/>
    <w:rsid w:val="0078442D"/>
    <w:rsid w:val="007860D5"/>
    <w:rsid w:val="0078626C"/>
    <w:rsid w:val="0078780C"/>
    <w:rsid w:val="00790462"/>
    <w:rsid w:val="0079112D"/>
    <w:rsid w:val="007915B9"/>
    <w:rsid w:val="00791C69"/>
    <w:rsid w:val="00791D27"/>
    <w:rsid w:val="00793CAA"/>
    <w:rsid w:val="00794300"/>
    <w:rsid w:val="00794EFE"/>
    <w:rsid w:val="00795D46"/>
    <w:rsid w:val="00796644"/>
    <w:rsid w:val="00796C61"/>
    <w:rsid w:val="007A0843"/>
    <w:rsid w:val="007A1139"/>
    <w:rsid w:val="007A22E8"/>
    <w:rsid w:val="007A282A"/>
    <w:rsid w:val="007A2A2C"/>
    <w:rsid w:val="007A2C54"/>
    <w:rsid w:val="007A3016"/>
    <w:rsid w:val="007A3482"/>
    <w:rsid w:val="007A3534"/>
    <w:rsid w:val="007A35D3"/>
    <w:rsid w:val="007A427B"/>
    <w:rsid w:val="007A49FB"/>
    <w:rsid w:val="007A5CDE"/>
    <w:rsid w:val="007A65FA"/>
    <w:rsid w:val="007A67DA"/>
    <w:rsid w:val="007A6814"/>
    <w:rsid w:val="007A6EEB"/>
    <w:rsid w:val="007A7B20"/>
    <w:rsid w:val="007B393B"/>
    <w:rsid w:val="007B432F"/>
    <w:rsid w:val="007B4363"/>
    <w:rsid w:val="007B4375"/>
    <w:rsid w:val="007B448E"/>
    <w:rsid w:val="007B5DCA"/>
    <w:rsid w:val="007B7114"/>
    <w:rsid w:val="007B76C5"/>
    <w:rsid w:val="007C0800"/>
    <w:rsid w:val="007C0F2F"/>
    <w:rsid w:val="007C14A9"/>
    <w:rsid w:val="007C15AF"/>
    <w:rsid w:val="007C37D4"/>
    <w:rsid w:val="007C4652"/>
    <w:rsid w:val="007C76F9"/>
    <w:rsid w:val="007D1141"/>
    <w:rsid w:val="007D2C24"/>
    <w:rsid w:val="007D33DC"/>
    <w:rsid w:val="007D5BDA"/>
    <w:rsid w:val="007D6E5B"/>
    <w:rsid w:val="007D714B"/>
    <w:rsid w:val="007E226C"/>
    <w:rsid w:val="007E2690"/>
    <w:rsid w:val="007E2DDC"/>
    <w:rsid w:val="007E486D"/>
    <w:rsid w:val="007E636E"/>
    <w:rsid w:val="007E6571"/>
    <w:rsid w:val="007E6CAD"/>
    <w:rsid w:val="007E6D2C"/>
    <w:rsid w:val="007E7669"/>
    <w:rsid w:val="007F131E"/>
    <w:rsid w:val="007F1415"/>
    <w:rsid w:val="007F1502"/>
    <w:rsid w:val="007F2C3A"/>
    <w:rsid w:val="007F5DE8"/>
    <w:rsid w:val="007F66C4"/>
    <w:rsid w:val="007F6714"/>
    <w:rsid w:val="007F6EE6"/>
    <w:rsid w:val="008014BF"/>
    <w:rsid w:val="00801563"/>
    <w:rsid w:val="008015DC"/>
    <w:rsid w:val="00801B65"/>
    <w:rsid w:val="00801DFA"/>
    <w:rsid w:val="00802197"/>
    <w:rsid w:val="00802A54"/>
    <w:rsid w:val="008031E7"/>
    <w:rsid w:val="008038AC"/>
    <w:rsid w:val="00804912"/>
    <w:rsid w:val="00804EAF"/>
    <w:rsid w:val="0080560E"/>
    <w:rsid w:val="00806364"/>
    <w:rsid w:val="00806A94"/>
    <w:rsid w:val="00807775"/>
    <w:rsid w:val="008119FB"/>
    <w:rsid w:val="008128D7"/>
    <w:rsid w:val="00812B0F"/>
    <w:rsid w:val="00813AAE"/>
    <w:rsid w:val="00814EF4"/>
    <w:rsid w:val="00814FF3"/>
    <w:rsid w:val="00815E42"/>
    <w:rsid w:val="00816077"/>
    <w:rsid w:val="0081720C"/>
    <w:rsid w:val="00817340"/>
    <w:rsid w:val="00817C24"/>
    <w:rsid w:val="0082088D"/>
    <w:rsid w:val="00821362"/>
    <w:rsid w:val="0082198F"/>
    <w:rsid w:val="00821B72"/>
    <w:rsid w:val="00823A06"/>
    <w:rsid w:val="008248EF"/>
    <w:rsid w:val="00824EE7"/>
    <w:rsid w:val="00824F8C"/>
    <w:rsid w:val="008250FF"/>
    <w:rsid w:val="00825204"/>
    <w:rsid w:val="008271C4"/>
    <w:rsid w:val="00831153"/>
    <w:rsid w:val="00831590"/>
    <w:rsid w:val="008328DA"/>
    <w:rsid w:val="00834E70"/>
    <w:rsid w:val="008351DD"/>
    <w:rsid w:val="00835CF2"/>
    <w:rsid w:val="00835FF4"/>
    <w:rsid w:val="0083662A"/>
    <w:rsid w:val="008375CA"/>
    <w:rsid w:val="0083779B"/>
    <w:rsid w:val="00837CF4"/>
    <w:rsid w:val="00840134"/>
    <w:rsid w:val="0084132C"/>
    <w:rsid w:val="00841651"/>
    <w:rsid w:val="00841ACE"/>
    <w:rsid w:val="008421E9"/>
    <w:rsid w:val="00843405"/>
    <w:rsid w:val="008435D3"/>
    <w:rsid w:val="00843C80"/>
    <w:rsid w:val="00844A02"/>
    <w:rsid w:val="00845C8B"/>
    <w:rsid w:val="00846539"/>
    <w:rsid w:val="00846599"/>
    <w:rsid w:val="008469DA"/>
    <w:rsid w:val="00847590"/>
    <w:rsid w:val="008476CD"/>
    <w:rsid w:val="00847795"/>
    <w:rsid w:val="00847EBD"/>
    <w:rsid w:val="008509CB"/>
    <w:rsid w:val="00850B2F"/>
    <w:rsid w:val="00850BD2"/>
    <w:rsid w:val="00851BB5"/>
    <w:rsid w:val="00851F42"/>
    <w:rsid w:val="00852125"/>
    <w:rsid w:val="00852DA2"/>
    <w:rsid w:val="008531F9"/>
    <w:rsid w:val="00853EB1"/>
    <w:rsid w:val="00856D1C"/>
    <w:rsid w:val="008575B4"/>
    <w:rsid w:val="00860C0F"/>
    <w:rsid w:val="00861108"/>
    <w:rsid w:val="008611EC"/>
    <w:rsid w:val="00861E92"/>
    <w:rsid w:val="00863785"/>
    <w:rsid w:val="00864532"/>
    <w:rsid w:val="008654CC"/>
    <w:rsid w:val="00865949"/>
    <w:rsid w:val="008677ED"/>
    <w:rsid w:val="00867B6A"/>
    <w:rsid w:val="00870088"/>
    <w:rsid w:val="008709AE"/>
    <w:rsid w:val="0087117C"/>
    <w:rsid w:val="00871722"/>
    <w:rsid w:val="00873797"/>
    <w:rsid w:val="00873DF9"/>
    <w:rsid w:val="00874855"/>
    <w:rsid w:val="00875594"/>
    <w:rsid w:val="00875C25"/>
    <w:rsid w:val="00875E8B"/>
    <w:rsid w:val="00876885"/>
    <w:rsid w:val="00877483"/>
    <w:rsid w:val="00880089"/>
    <w:rsid w:val="008801C2"/>
    <w:rsid w:val="00881416"/>
    <w:rsid w:val="00881E9A"/>
    <w:rsid w:val="008832B0"/>
    <w:rsid w:val="0088503E"/>
    <w:rsid w:val="0088560B"/>
    <w:rsid w:val="00885E26"/>
    <w:rsid w:val="00885E2A"/>
    <w:rsid w:val="00886BE1"/>
    <w:rsid w:val="00886D1D"/>
    <w:rsid w:val="00893875"/>
    <w:rsid w:val="00895FE3"/>
    <w:rsid w:val="008A0AE4"/>
    <w:rsid w:val="008A17CC"/>
    <w:rsid w:val="008A1B25"/>
    <w:rsid w:val="008A25F1"/>
    <w:rsid w:val="008A2BE2"/>
    <w:rsid w:val="008A3A5E"/>
    <w:rsid w:val="008A53F1"/>
    <w:rsid w:val="008A5B9C"/>
    <w:rsid w:val="008A6F6B"/>
    <w:rsid w:val="008A73EA"/>
    <w:rsid w:val="008A74E1"/>
    <w:rsid w:val="008A7BCE"/>
    <w:rsid w:val="008A7F42"/>
    <w:rsid w:val="008B02F2"/>
    <w:rsid w:val="008B23C0"/>
    <w:rsid w:val="008B266B"/>
    <w:rsid w:val="008B291F"/>
    <w:rsid w:val="008B2EDC"/>
    <w:rsid w:val="008B37C4"/>
    <w:rsid w:val="008B4C51"/>
    <w:rsid w:val="008B506A"/>
    <w:rsid w:val="008B5305"/>
    <w:rsid w:val="008B56C9"/>
    <w:rsid w:val="008B57B9"/>
    <w:rsid w:val="008B5979"/>
    <w:rsid w:val="008B5E8C"/>
    <w:rsid w:val="008B5EE5"/>
    <w:rsid w:val="008B6D79"/>
    <w:rsid w:val="008B7098"/>
    <w:rsid w:val="008B7CA2"/>
    <w:rsid w:val="008B7E41"/>
    <w:rsid w:val="008C0601"/>
    <w:rsid w:val="008C062E"/>
    <w:rsid w:val="008C15DB"/>
    <w:rsid w:val="008C1DD2"/>
    <w:rsid w:val="008C2A64"/>
    <w:rsid w:val="008C3363"/>
    <w:rsid w:val="008C4AC8"/>
    <w:rsid w:val="008C6B9C"/>
    <w:rsid w:val="008D2718"/>
    <w:rsid w:val="008D29CC"/>
    <w:rsid w:val="008D311B"/>
    <w:rsid w:val="008D3452"/>
    <w:rsid w:val="008D732A"/>
    <w:rsid w:val="008E1213"/>
    <w:rsid w:val="008E1A79"/>
    <w:rsid w:val="008E34C4"/>
    <w:rsid w:val="008E3EDE"/>
    <w:rsid w:val="008E67C4"/>
    <w:rsid w:val="008E70A7"/>
    <w:rsid w:val="008E790B"/>
    <w:rsid w:val="008F06EE"/>
    <w:rsid w:val="008F0733"/>
    <w:rsid w:val="008F1132"/>
    <w:rsid w:val="008F15DC"/>
    <w:rsid w:val="008F1ACD"/>
    <w:rsid w:val="008F2A94"/>
    <w:rsid w:val="008F3CB9"/>
    <w:rsid w:val="008F4BF5"/>
    <w:rsid w:val="008F5C0E"/>
    <w:rsid w:val="008F6578"/>
    <w:rsid w:val="008F7B6D"/>
    <w:rsid w:val="008F7C30"/>
    <w:rsid w:val="009002CD"/>
    <w:rsid w:val="00900431"/>
    <w:rsid w:val="00900D6C"/>
    <w:rsid w:val="00901105"/>
    <w:rsid w:val="0090163D"/>
    <w:rsid w:val="0090175F"/>
    <w:rsid w:val="0090498E"/>
    <w:rsid w:val="009050D8"/>
    <w:rsid w:val="00905836"/>
    <w:rsid w:val="00905B2A"/>
    <w:rsid w:val="009066B2"/>
    <w:rsid w:val="00906999"/>
    <w:rsid w:val="00906AE1"/>
    <w:rsid w:val="00910554"/>
    <w:rsid w:val="00910841"/>
    <w:rsid w:val="009113A3"/>
    <w:rsid w:val="00911507"/>
    <w:rsid w:val="00911FF5"/>
    <w:rsid w:val="009122AF"/>
    <w:rsid w:val="00913C87"/>
    <w:rsid w:val="00913F87"/>
    <w:rsid w:val="0091447D"/>
    <w:rsid w:val="00914DB2"/>
    <w:rsid w:val="00915522"/>
    <w:rsid w:val="009164AC"/>
    <w:rsid w:val="00917FE3"/>
    <w:rsid w:val="00920176"/>
    <w:rsid w:val="00920325"/>
    <w:rsid w:val="0092083D"/>
    <w:rsid w:val="00921227"/>
    <w:rsid w:val="00922BEB"/>
    <w:rsid w:val="0092573D"/>
    <w:rsid w:val="00925E7D"/>
    <w:rsid w:val="009261D9"/>
    <w:rsid w:val="00926822"/>
    <w:rsid w:val="00927A85"/>
    <w:rsid w:val="00930B52"/>
    <w:rsid w:val="00930B79"/>
    <w:rsid w:val="009315A3"/>
    <w:rsid w:val="009316E0"/>
    <w:rsid w:val="00932A77"/>
    <w:rsid w:val="00933742"/>
    <w:rsid w:val="00934FEA"/>
    <w:rsid w:val="009368B7"/>
    <w:rsid w:val="00936B4E"/>
    <w:rsid w:val="00937341"/>
    <w:rsid w:val="00937BD1"/>
    <w:rsid w:val="00937CFC"/>
    <w:rsid w:val="009423DB"/>
    <w:rsid w:val="009424DD"/>
    <w:rsid w:val="00943350"/>
    <w:rsid w:val="009457B8"/>
    <w:rsid w:val="009468B5"/>
    <w:rsid w:val="00946B4D"/>
    <w:rsid w:val="00946D78"/>
    <w:rsid w:val="00947A31"/>
    <w:rsid w:val="00947C8A"/>
    <w:rsid w:val="00947CC2"/>
    <w:rsid w:val="00951110"/>
    <w:rsid w:val="009514B3"/>
    <w:rsid w:val="00951AEF"/>
    <w:rsid w:val="00953135"/>
    <w:rsid w:val="00954F70"/>
    <w:rsid w:val="00955CDE"/>
    <w:rsid w:val="00956520"/>
    <w:rsid w:val="00960675"/>
    <w:rsid w:val="0096112D"/>
    <w:rsid w:val="00961A6A"/>
    <w:rsid w:val="00961E28"/>
    <w:rsid w:val="00963477"/>
    <w:rsid w:val="0096444D"/>
    <w:rsid w:val="009644D6"/>
    <w:rsid w:val="00965847"/>
    <w:rsid w:val="00966817"/>
    <w:rsid w:val="00966A92"/>
    <w:rsid w:val="009670FB"/>
    <w:rsid w:val="00967388"/>
    <w:rsid w:val="00967442"/>
    <w:rsid w:val="0096778A"/>
    <w:rsid w:val="0097132C"/>
    <w:rsid w:val="00971745"/>
    <w:rsid w:val="009717A0"/>
    <w:rsid w:val="00971BFC"/>
    <w:rsid w:val="00971F25"/>
    <w:rsid w:val="009729AA"/>
    <w:rsid w:val="0097336F"/>
    <w:rsid w:val="0097340A"/>
    <w:rsid w:val="00974C9E"/>
    <w:rsid w:val="009751AA"/>
    <w:rsid w:val="0097535D"/>
    <w:rsid w:val="00976146"/>
    <w:rsid w:val="00976EB8"/>
    <w:rsid w:val="00977375"/>
    <w:rsid w:val="0097764C"/>
    <w:rsid w:val="009815DB"/>
    <w:rsid w:val="0098199B"/>
    <w:rsid w:val="00981E83"/>
    <w:rsid w:val="00982C46"/>
    <w:rsid w:val="009833F4"/>
    <w:rsid w:val="00983655"/>
    <w:rsid w:val="009837D6"/>
    <w:rsid w:val="00983CC0"/>
    <w:rsid w:val="00984E44"/>
    <w:rsid w:val="00985EC5"/>
    <w:rsid w:val="0098727C"/>
    <w:rsid w:val="00987842"/>
    <w:rsid w:val="00987A9E"/>
    <w:rsid w:val="00990617"/>
    <w:rsid w:val="009913CE"/>
    <w:rsid w:val="009927D7"/>
    <w:rsid w:val="00993491"/>
    <w:rsid w:val="009946DE"/>
    <w:rsid w:val="00994CA2"/>
    <w:rsid w:val="00997B1E"/>
    <w:rsid w:val="009A1CC9"/>
    <w:rsid w:val="009A2E12"/>
    <w:rsid w:val="009A332D"/>
    <w:rsid w:val="009A3CE3"/>
    <w:rsid w:val="009A4328"/>
    <w:rsid w:val="009A444D"/>
    <w:rsid w:val="009A54DD"/>
    <w:rsid w:val="009A5FA3"/>
    <w:rsid w:val="009A64DC"/>
    <w:rsid w:val="009A69B2"/>
    <w:rsid w:val="009B2B7D"/>
    <w:rsid w:val="009B2DE5"/>
    <w:rsid w:val="009B3D9D"/>
    <w:rsid w:val="009B401C"/>
    <w:rsid w:val="009B4B7D"/>
    <w:rsid w:val="009B576A"/>
    <w:rsid w:val="009B5A43"/>
    <w:rsid w:val="009B69C0"/>
    <w:rsid w:val="009B73C5"/>
    <w:rsid w:val="009C0AA3"/>
    <w:rsid w:val="009C4086"/>
    <w:rsid w:val="009C45CA"/>
    <w:rsid w:val="009C6DAE"/>
    <w:rsid w:val="009C78E1"/>
    <w:rsid w:val="009C7DA9"/>
    <w:rsid w:val="009D1E45"/>
    <w:rsid w:val="009D26B7"/>
    <w:rsid w:val="009D3047"/>
    <w:rsid w:val="009D3082"/>
    <w:rsid w:val="009D3A36"/>
    <w:rsid w:val="009D403A"/>
    <w:rsid w:val="009D525C"/>
    <w:rsid w:val="009D5459"/>
    <w:rsid w:val="009D5B40"/>
    <w:rsid w:val="009D787E"/>
    <w:rsid w:val="009E01B9"/>
    <w:rsid w:val="009E0B43"/>
    <w:rsid w:val="009E1DF2"/>
    <w:rsid w:val="009E2034"/>
    <w:rsid w:val="009E24AA"/>
    <w:rsid w:val="009E3055"/>
    <w:rsid w:val="009E3DB6"/>
    <w:rsid w:val="009E562D"/>
    <w:rsid w:val="009E7DC7"/>
    <w:rsid w:val="009F06C9"/>
    <w:rsid w:val="009F0A4E"/>
    <w:rsid w:val="009F1192"/>
    <w:rsid w:val="009F207E"/>
    <w:rsid w:val="009F3BE7"/>
    <w:rsid w:val="009F424C"/>
    <w:rsid w:val="009F4CB4"/>
    <w:rsid w:val="009F5327"/>
    <w:rsid w:val="009F5AD5"/>
    <w:rsid w:val="009F73E9"/>
    <w:rsid w:val="009F7658"/>
    <w:rsid w:val="009F7E54"/>
    <w:rsid w:val="00A00532"/>
    <w:rsid w:val="00A00E5F"/>
    <w:rsid w:val="00A02112"/>
    <w:rsid w:val="00A0222F"/>
    <w:rsid w:val="00A02DD3"/>
    <w:rsid w:val="00A02EBD"/>
    <w:rsid w:val="00A03597"/>
    <w:rsid w:val="00A03EDD"/>
    <w:rsid w:val="00A04539"/>
    <w:rsid w:val="00A04935"/>
    <w:rsid w:val="00A056AB"/>
    <w:rsid w:val="00A0732F"/>
    <w:rsid w:val="00A07400"/>
    <w:rsid w:val="00A07D37"/>
    <w:rsid w:val="00A10002"/>
    <w:rsid w:val="00A1019F"/>
    <w:rsid w:val="00A107EE"/>
    <w:rsid w:val="00A10A65"/>
    <w:rsid w:val="00A1123E"/>
    <w:rsid w:val="00A11443"/>
    <w:rsid w:val="00A12789"/>
    <w:rsid w:val="00A1283E"/>
    <w:rsid w:val="00A13BE4"/>
    <w:rsid w:val="00A13C40"/>
    <w:rsid w:val="00A14256"/>
    <w:rsid w:val="00A14CC8"/>
    <w:rsid w:val="00A14E66"/>
    <w:rsid w:val="00A14FE1"/>
    <w:rsid w:val="00A15AC6"/>
    <w:rsid w:val="00A15E6D"/>
    <w:rsid w:val="00A1675B"/>
    <w:rsid w:val="00A204B4"/>
    <w:rsid w:val="00A21142"/>
    <w:rsid w:val="00A21685"/>
    <w:rsid w:val="00A218B7"/>
    <w:rsid w:val="00A21B28"/>
    <w:rsid w:val="00A24B98"/>
    <w:rsid w:val="00A252D0"/>
    <w:rsid w:val="00A26139"/>
    <w:rsid w:val="00A27DBD"/>
    <w:rsid w:val="00A30426"/>
    <w:rsid w:val="00A325DC"/>
    <w:rsid w:val="00A32984"/>
    <w:rsid w:val="00A32C22"/>
    <w:rsid w:val="00A33D74"/>
    <w:rsid w:val="00A34DCB"/>
    <w:rsid w:val="00A35B8A"/>
    <w:rsid w:val="00A36053"/>
    <w:rsid w:val="00A36CEB"/>
    <w:rsid w:val="00A36D82"/>
    <w:rsid w:val="00A379C7"/>
    <w:rsid w:val="00A4016D"/>
    <w:rsid w:val="00A4118E"/>
    <w:rsid w:val="00A416A8"/>
    <w:rsid w:val="00A41AFD"/>
    <w:rsid w:val="00A41CAD"/>
    <w:rsid w:val="00A4207C"/>
    <w:rsid w:val="00A423BE"/>
    <w:rsid w:val="00A4271C"/>
    <w:rsid w:val="00A42C43"/>
    <w:rsid w:val="00A4334E"/>
    <w:rsid w:val="00A45B3A"/>
    <w:rsid w:val="00A45DBE"/>
    <w:rsid w:val="00A46288"/>
    <w:rsid w:val="00A4663E"/>
    <w:rsid w:val="00A47B37"/>
    <w:rsid w:val="00A51074"/>
    <w:rsid w:val="00A51D86"/>
    <w:rsid w:val="00A521D6"/>
    <w:rsid w:val="00A522D9"/>
    <w:rsid w:val="00A52C39"/>
    <w:rsid w:val="00A549EE"/>
    <w:rsid w:val="00A55F79"/>
    <w:rsid w:val="00A56377"/>
    <w:rsid w:val="00A57F98"/>
    <w:rsid w:val="00A60031"/>
    <w:rsid w:val="00A605AC"/>
    <w:rsid w:val="00A608E4"/>
    <w:rsid w:val="00A60AAA"/>
    <w:rsid w:val="00A614FF"/>
    <w:rsid w:val="00A6358F"/>
    <w:rsid w:val="00A6385F"/>
    <w:rsid w:val="00A63D11"/>
    <w:rsid w:val="00A6421F"/>
    <w:rsid w:val="00A645FD"/>
    <w:rsid w:val="00A6600A"/>
    <w:rsid w:val="00A6678F"/>
    <w:rsid w:val="00A667DD"/>
    <w:rsid w:val="00A66EB1"/>
    <w:rsid w:val="00A67377"/>
    <w:rsid w:val="00A67493"/>
    <w:rsid w:val="00A674A7"/>
    <w:rsid w:val="00A67C91"/>
    <w:rsid w:val="00A67D81"/>
    <w:rsid w:val="00A707D1"/>
    <w:rsid w:val="00A713D9"/>
    <w:rsid w:val="00A7152C"/>
    <w:rsid w:val="00A715E2"/>
    <w:rsid w:val="00A71855"/>
    <w:rsid w:val="00A718EC"/>
    <w:rsid w:val="00A73F20"/>
    <w:rsid w:val="00A74CA9"/>
    <w:rsid w:val="00A74E5A"/>
    <w:rsid w:val="00A7521D"/>
    <w:rsid w:val="00A757A6"/>
    <w:rsid w:val="00A76F74"/>
    <w:rsid w:val="00A773C3"/>
    <w:rsid w:val="00A80E9B"/>
    <w:rsid w:val="00A813E8"/>
    <w:rsid w:val="00A81644"/>
    <w:rsid w:val="00A82ADE"/>
    <w:rsid w:val="00A84D12"/>
    <w:rsid w:val="00A864FD"/>
    <w:rsid w:val="00A871F7"/>
    <w:rsid w:val="00A9098D"/>
    <w:rsid w:val="00A912D1"/>
    <w:rsid w:val="00A9151E"/>
    <w:rsid w:val="00A91C40"/>
    <w:rsid w:val="00A91EFD"/>
    <w:rsid w:val="00A921DF"/>
    <w:rsid w:val="00A92DAC"/>
    <w:rsid w:val="00A92F21"/>
    <w:rsid w:val="00A93680"/>
    <w:rsid w:val="00A93770"/>
    <w:rsid w:val="00A9399C"/>
    <w:rsid w:val="00A95044"/>
    <w:rsid w:val="00A9513F"/>
    <w:rsid w:val="00A952E1"/>
    <w:rsid w:val="00A9586E"/>
    <w:rsid w:val="00A95917"/>
    <w:rsid w:val="00A96239"/>
    <w:rsid w:val="00A96641"/>
    <w:rsid w:val="00A9719F"/>
    <w:rsid w:val="00A977D8"/>
    <w:rsid w:val="00AA00B4"/>
    <w:rsid w:val="00AA0123"/>
    <w:rsid w:val="00AA02C8"/>
    <w:rsid w:val="00AA13D8"/>
    <w:rsid w:val="00AA19AD"/>
    <w:rsid w:val="00AA27B4"/>
    <w:rsid w:val="00AA2B27"/>
    <w:rsid w:val="00AA44A3"/>
    <w:rsid w:val="00AA53D3"/>
    <w:rsid w:val="00AA5C10"/>
    <w:rsid w:val="00AA6853"/>
    <w:rsid w:val="00AA708A"/>
    <w:rsid w:val="00AA791B"/>
    <w:rsid w:val="00AA7A80"/>
    <w:rsid w:val="00AB0BA5"/>
    <w:rsid w:val="00AB1BE1"/>
    <w:rsid w:val="00AB1C43"/>
    <w:rsid w:val="00AB245D"/>
    <w:rsid w:val="00AB2DC9"/>
    <w:rsid w:val="00AB2EB7"/>
    <w:rsid w:val="00AB307D"/>
    <w:rsid w:val="00AB3CFC"/>
    <w:rsid w:val="00AB46B6"/>
    <w:rsid w:val="00AB564C"/>
    <w:rsid w:val="00AB6097"/>
    <w:rsid w:val="00AB6D2A"/>
    <w:rsid w:val="00AB73BD"/>
    <w:rsid w:val="00AB7F89"/>
    <w:rsid w:val="00AC0B1E"/>
    <w:rsid w:val="00AC0C38"/>
    <w:rsid w:val="00AC1F56"/>
    <w:rsid w:val="00AC22CD"/>
    <w:rsid w:val="00AC29B4"/>
    <w:rsid w:val="00AC2F23"/>
    <w:rsid w:val="00AC3075"/>
    <w:rsid w:val="00AC6071"/>
    <w:rsid w:val="00AC673E"/>
    <w:rsid w:val="00AD0054"/>
    <w:rsid w:val="00AD049B"/>
    <w:rsid w:val="00AD0D1B"/>
    <w:rsid w:val="00AD2BB1"/>
    <w:rsid w:val="00AD2DC4"/>
    <w:rsid w:val="00AD3B25"/>
    <w:rsid w:val="00AD4501"/>
    <w:rsid w:val="00AD452F"/>
    <w:rsid w:val="00AD47C5"/>
    <w:rsid w:val="00AD4E54"/>
    <w:rsid w:val="00AD53D2"/>
    <w:rsid w:val="00AD7BD9"/>
    <w:rsid w:val="00AE06FE"/>
    <w:rsid w:val="00AE0E48"/>
    <w:rsid w:val="00AE16B9"/>
    <w:rsid w:val="00AE263E"/>
    <w:rsid w:val="00AE26E7"/>
    <w:rsid w:val="00AE288E"/>
    <w:rsid w:val="00AE2FBC"/>
    <w:rsid w:val="00AE34BA"/>
    <w:rsid w:val="00AE35CF"/>
    <w:rsid w:val="00AE4733"/>
    <w:rsid w:val="00AE4903"/>
    <w:rsid w:val="00AE5690"/>
    <w:rsid w:val="00AE5B7A"/>
    <w:rsid w:val="00AE5DDE"/>
    <w:rsid w:val="00AE632C"/>
    <w:rsid w:val="00AE6636"/>
    <w:rsid w:val="00AE670E"/>
    <w:rsid w:val="00AE71FD"/>
    <w:rsid w:val="00AE72AD"/>
    <w:rsid w:val="00AE7D2C"/>
    <w:rsid w:val="00AF0986"/>
    <w:rsid w:val="00AF295B"/>
    <w:rsid w:val="00AF41C5"/>
    <w:rsid w:val="00AF4370"/>
    <w:rsid w:val="00AF4374"/>
    <w:rsid w:val="00AF4A51"/>
    <w:rsid w:val="00AF58BF"/>
    <w:rsid w:val="00AF59AA"/>
    <w:rsid w:val="00AF65D2"/>
    <w:rsid w:val="00AF7100"/>
    <w:rsid w:val="00AF7A0B"/>
    <w:rsid w:val="00AF7CE6"/>
    <w:rsid w:val="00AF7D83"/>
    <w:rsid w:val="00B00CB4"/>
    <w:rsid w:val="00B017EC"/>
    <w:rsid w:val="00B026C5"/>
    <w:rsid w:val="00B027A1"/>
    <w:rsid w:val="00B02A04"/>
    <w:rsid w:val="00B02B2D"/>
    <w:rsid w:val="00B035B2"/>
    <w:rsid w:val="00B0387A"/>
    <w:rsid w:val="00B03B8F"/>
    <w:rsid w:val="00B03FAC"/>
    <w:rsid w:val="00B05EA5"/>
    <w:rsid w:val="00B07A01"/>
    <w:rsid w:val="00B07B41"/>
    <w:rsid w:val="00B10E5A"/>
    <w:rsid w:val="00B12A9E"/>
    <w:rsid w:val="00B13052"/>
    <w:rsid w:val="00B13B2F"/>
    <w:rsid w:val="00B13D20"/>
    <w:rsid w:val="00B14493"/>
    <w:rsid w:val="00B16550"/>
    <w:rsid w:val="00B16847"/>
    <w:rsid w:val="00B171C1"/>
    <w:rsid w:val="00B17247"/>
    <w:rsid w:val="00B1752B"/>
    <w:rsid w:val="00B21D9C"/>
    <w:rsid w:val="00B22343"/>
    <w:rsid w:val="00B22462"/>
    <w:rsid w:val="00B2261C"/>
    <w:rsid w:val="00B233A1"/>
    <w:rsid w:val="00B2364B"/>
    <w:rsid w:val="00B23929"/>
    <w:rsid w:val="00B255AB"/>
    <w:rsid w:val="00B2596C"/>
    <w:rsid w:val="00B25B83"/>
    <w:rsid w:val="00B262D4"/>
    <w:rsid w:val="00B27C09"/>
    <w:rsid w:val="00B312C8"/>
    <w:rsid w:val="00B3308A"/>
    <w:rsid w:val="00B34510"/>
    <w:rsid w:val="00B34D12"/>
    <w:rsid w:val="00B35A95"/>
    <w:rsid w:val="00B35B50"/>
    <w:rsid w:val="00B35BC1"/>
    <w:rsid w:val="00B373A4"/>
    <w:rsid w:val="00B37741"/>
    <w:rsid w:val="00B401E3"/>
    <w:rsid w:val="00B4150A"/>
    <w:rsid w:val="00B41607"/>
    <w:rsid w:val="00B41725"/>
    <w:rsid w:val="00B41966"/>
    <w:rsid w:val="00B42C4F"/>
    <w:rsid w:val="00B43302"/>
    <w:rsid w:val="00B443AD"/>
    <w:rsid w:val="00B4523F"/>
    <w:rsid w:val="00B458E0"/>
    <w:rsid w:val="00B45A59"/>
    <w:rsid w:val="00B45F0A"/>
    <w:rsid w:val="00B47533"/>
    <w:rsid w:val="00B475A7"/>
    <w:rsid w:val="00B47A81"/>
    <w:rsid w:val="00B5067B"/>
    <w:rsid w:val="00B5094D"/>
    <w:rsid w:val="00B50ADC"/>
    <w:rsid w:val="00B51182"/>
    <w:rsid w:val="00B51875"/>
    <w:rsid w:val="00B519F5"/>
    <w:rsid w:val="00B52A30"/>
    <w:rsid w:val="00B53471"/>
    <w:rsid w:val="00B539F6"/>
    <w:rsid w:val="00B56906"/>
    <w:rsid w:val="00B56B9C"/>
    <w:rsid w:val="00B57645"/>
    <w:rsid w:val="00B602EF"/>
    <w:rsid w:val="00B603CF"/>
    <w:rsid w:val="00B60E89"/>
    <w:rsid w:val="00B61A2C"/>
    <w:rsid w:val="00B61C7A"/>
    <w:rsid w:val="00B621E7"/>
    <w:rsid w:val="00B62760"/>
    <w:rsid w:val="00B64AE7"/>
    <w:rsid w:val="00B65455"/>
    <w:rsid w:val="00B65BD2"/>
    <w:rsid w:val="00B67122"/>
    <w:rsid w:val="00B70094"/>
    <w:rsid w:val="00B711AA"/>
    <w:rsid w:val="00B71516"/>
    <w:rsid w:val="00B72979"/>
    <w:rsid w:val="00B75749"/>
    <w:rsid w:val="00B762AD"/>
    <w:rsid w:val="00B763B0"/>
    <w:rsid w:val="00B76437"/>
    <w:rsid w:val="00B76766"/>
    <w:rsid w:val="00B77B42"/>
    <w:rsid w:val="00B77C6D"/>
    <w:rsid w:val="00B80759"/>
    <w:rsid w:val="00B817C0"/>
    <w:rsid w:val="00B825F2"/>
    <w:rsid w:val="00B83011"/>
    <w:rsid w:val="00B8359E"/>
    <w:rsid w:val="00B83A00"/>
    <w:rsid w:val="00B8403C"/>
    <w:rsid w:val="00B851C7"/>
    <w:rsid w:val="00B915EB"/>
    <w:rsid w:val="00B91DBE"/>
    <w:rsid w:val="00B92624"/>
    <w:rsid w:val="00B92D03"/>
    <w:rsid w:val="00B92F62"/>
    <w:rsid w:val="00B93127"/>
    <w:rsid w:val="00B93448"/>
    <w:rsid w:val="00B93F42"/>
    <w:rsid w:val="00B94485"/>
    <w:rsid w:val="00B94E1A"/>
    <w:rsid w:val="00B95276"/>
    <w:rsid w:val="00B95551"/>
    <w:rsid w:val="00B957F3"/>
    <w:rsid w:val="00B95B4E"/>
    <w:rsid w:val="00B96B5F"/>
    <w:rsid w:val="00B96F79"/>
    <w:rsid w:val="00B9747D"/>
    <w:rsid w:val="00BA087F"/>
    <w:rsid w:val="00BA115F"/>
    <w:rsid w:val="00BA14DB"/>
    <w:rsid w:val="00BA538A"/>
    <w:rsid w:val="00BB0268"/>
    <w:rsid w:val="00BB14EA"/>
    <w:rsid w:val="00BB227E"/>
    <w:rsid w:val="00BB33C3"/>
    <w:rsid w:val="00BB3E1C"/>
    <w:rsid w:val="00BB3E4C"/>
    <w:rsid w:val="00BB43DB"/>
    <w:rsid w:val="00BB4A6F"/>
    <w:rsid w:val="00BB5403"/>
    <w:rsid w:val="00BB6C6A"/>
    <w:rsid w:val="00BB7E4B"/>
    <w:rsid w:val="00BC13E1"/>
    <w:rsid w:val="00BC1834"/>
    <w:rsid w:val="00BC1F76"/>
    <w:rsid w:val="00BC1FFF"/>
    <w:rsid w:val="00BC2B7B"/>
    <w:rsid w:val="00BC3CF8"/>
    <w:rsid w:val="00BC3E22"/>
    <w:rsid w:val="00BC46AB"/>
    <w:rsid w:val="00BC47BB"/>
    <w:rsid w:val="00BC49EF"/>
    <w:rsid w:val="00BC4DD0"/>
    <w:rsid w:val="00BC59AA"/>
    <w:rsid w:val="00BC6541"/>
    <w:rsid w:val="00BC662F"/>
    <w:rsid w:val="00BC7562"/>
    <w:rsid w:val="00BD084B"/>
    <w:rsid w:val="00BD096E"/>
    <w:rsid w:val="00BD0A30"/>
    <w:rsid w:val="00BD0F26"/>
    <w:rsid w:val="00BD1429"/>
    <w:rsid w:val="00BD1A5C"/>
    <w:rsid w:val="00BD2219"/>
    <w:rsid w:val="00BD23FE"/>
    <w:rsid w:val="00BD3373"/>
    <w:rsid w:val="00BD3A76"/>
    <w:rsid w:val="00BD4B42"/>
    <w:rsid w:val="00BD5822"/>
    <w:rsid w:val="00BD5C05"/>
    <w:rsid w:val="00BD6419"/>
    <w:rsid w:val="00BD75CD"/>
    <w:rsid w:val="00BE066E"/>
    <w:rsid w:val="00BE279B"/>
    <w:rsid w:val="00BE38D1"/>
    <w:rsid w:val="00BE3906"/>
    <w:rsid w:val="00BE3C48"/>
    <w:rsid w:val="00BE56B6"/>
    <w:rsid w:val="00BE6971"/>
    <w:rsid w:val="00BE7763"/>
    <w:rsid w:val="00BE7A43"/>
    <w:rsid w:val="00BF0216"/>
    <w:rsid w:val="00BF0D21"/>
    <w:rsid w:val="00BF15E3"/>
    <w:rsid w:val="00BF188C"/>
    <w:rsid w:val="00BF3467"/>
    <w:rsid w:val="00BF3652"/>
    <w:rsid w:val="00BF6106"/>
    <w:rsid w:val="00BF7784"/>
    <w:rsid w:val="00C01297"/>
    <w:rsid w:val="00C0193C"/>
    <w:rsid w:val="00C022E6"/>
    <w:rsid w:val="00C02C29"/>
    <w:rsid w:val="00C0353F"/>
    <w:rsid w:val="00C03768"/>
    <w:rsid w:val="00C04267"/>
    <w:rsid w:val="00C04EBE"/>
    <w:rsid w:val="00C04EFA"/>
    <w:rsid w:val="00C058E2"/>
    <w:rsid w:val="00C05A58"/>
    <w:rsid w:val="00C06B5B"/>
    <w:rsid w:val="00C06EDA"/>
    <w:rsid w:val="00C07351"/>
    <w:rsid w:val="00C077B7"/>
    <w:rsid w:val="00C10821"/>
    <w:rsid w:val="00C1093F"/>
    <w:rsid w:val="00C112E6"/>
    <w:rsid w:val="00C11D5E"/>
    <w:rsid w:val="00C123A6"/>
    <w:rsid w:val="00C127B3"/>
    <w:rsid w:val="00C12D70"/>
    <w:rsid w:val="00C12EC9"/>
    <w:rsid w:val="00C12F0B"/>
    <w:rsid w:val="00C137A7"/>
    <w:rsid w:val="00C1410A"/>
    <w:rsid w:val="00C14670"/>
    <w:rsid w:val="00C15162"/>
    <w:rsid w:val="00C151D0"/>
    <w:rsid w:val="00C15383"/>
    <w:rsid w:val="00C1646B"/>
    <w:rsid w:val="00C16CEE"/>
    <w:rsid w:val="00C17865"/>
    <w:rsid w:val="00C17D60"/>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4FD4"/>
    <w:rsid w:val="00C356A6"/>
    <w:rsid w:val="00C360FB"/>
    <w:rsid w:val="00C370D3"/>
    <w:rsid w:val="00C371A4"/>
    <w:rsid w:val="00C402EA"/>
    <w:rsid w:val="00C40573"/>
    <w:rsid w:val="00C40814"/>
    <w:rsid w:val="00C40964"/>
    <w:rsid w:val="00C41896"/>
    <w:rsid w:val="00C41B29"/>
    <w:rsid w:val="00C41BA0"/>
    <w:rsid w:val="00C42F0B"/>
    <w:rsid w:val="00C442E0"/>
    <w:rsid w:val="00C45301"/>
    <w:rsid w:val="00C457D3"/>
    <w:rsid w:val="00C45AC7"/>
    <w:rsid w:val="00C45C78"/>
    <w:rsid w:val="00C46C01"/>
    <w:rsid w:val="00C471F9"/>
    <w:rsid w:val="00C4799F"/>
    <w:rsid w:val="00C515BB"/>
    <w:rsid w:val="00C522C6"/>
    <w:rsid w:val="00C5239A"/>
    <w:rsid w:val="00C53038"/>
    <w:rsid w:val="00C531EF"/>
    <w:rsid w:val="00C53648"/>
    <w:rsid w:val="00C536CC"/>
    <w:rsid w:val="00C53861"/>
    <w:rsid w:val="00C53F9F"/>
    <w:rsid w:val="00C56CD9"/>
    <w:rsid w:val="00C57309"/>
    <w:rsid w:val="00C57538"/>
    <w:rsid w:val="00C57AAE"/>
    <w:rsid w:val="00C57DF5"/>
    <w:rsid w:val="00C60060"/>
    <w:rsid w:val="00C600B0"/>
    <w:rsid w:val="00C603F5"/>
    <w:rsid w:val="00C60F6A"/>
    <w:rsid w:val="00C61690"/>
    <w:rsid w:val="00C629AC"/>
    <w:rsid w:val="00C633E1"/>
    <w:rsid w:val="00C63538"/>
    <w:rsid w:val="00C63736"/>
    <w:rsid w:val="00C640CB"/>
    <w:rsid w:val="00C64D99"/>
    <w:rsid w:val="00C64FE4"/>
    <w:rsid w:val="00C65943"/>
    <w:rsid w:val="00C66144"/>
    <w:rsid w:val="00C661F5"/>
    <w:rsid w:val="00C664E5"/>
    <w:rsid w:val="00C672E4"/>
    <w:rsid w:val="00C67AA5"/>
    <w:rsid w:val="00C70017"/>
    <w:rsid w:val="00C70E61"/>
    <w:rsid w:val="00C71E23"/>
    <w:rsid w:val="00C725D6"/>
    <w:rsid w:val="00C74155"/>
    <w:rsid w:val="00C74ECE"/>
    <w:rsid w:val="00C7520A"/>
    <w:rsid w:val="00C80E29"/>
    <w:rsid w:val="00C813B4"/>
    <w:rsid w:val="00C81C4E"/>
    <w:rsid w:val="00C81FD1"/>
    <w:rsid w:val="00C8317B"/>
    <w:rsid w:val="00C8389D"/>
    <w:rsid w:val="00C84380"/>
    <w:rsid w:val="00C84B4B"/>
    <w:rsid w:val="00C85642"/>
    <w:rsid w:val="00C87529"/>
    <w:rsid w:val="00C9041A"/>
    <w:rsid w:val="00C919D0"/>
    <w:rsid w:val="00C91A4A"/>
    <w:rsid w:val="00C91A8C"/>
    <w:rsid w:val="00C91CE4"/>
    <w:rsid w:val="00C9457F"/>
    <w:rsid w:val="00C94641"/>
    <w:rsid w:val="00C94C1A"/>
    <w:rsid w:val="00C97ABF"/>
    <w:rsid w:val="00CA0260"/>
    <w:rsid w:val="00CA0581"/>
    <w:rsid w:val="00CA0605"/>
    <w:rsid w:val="00CA2249"/>
    <w:rsid w:val="00CA395B"/>
    <w:rsid w:val="00CA39B0"/>
    <w:rsid w:val="00CA3F87"/>
    <w:rsid w:val="00CA3F97"/>
    <w:rsid w:val="00CA66A6"/>
    <w:rsid w:val="00CA6B2D"/>
    <w:rsid w:val="00CA6CBB"/>
    <w:rsid w:val="00CA7F1E"/>
    <w:rsid w:val="00CB0F29"/>
    <w:rsid w:val="00CB10C6"/>
    <w:rsid w:val="00CB2D95"/>
    <w:rsid w:val="00CB2E6B"/>
    <w:rsid w:val="00CB45CA"/>
    <w:rsid w:val="00CB4820"/>
    <w:rsid w:val="00CB594E"/>
    <w:rsid w:val="00CB67B8"/>
    <w:rsid w:val="00CC08D7"/>
    <w:rsid w:val="00CC08F7"/>
    <w:rsid w:val="00CC0E08"/>
    <w:rsid w:val="00CC1CCB"/>
    <w:rsid w:val="00CC2035"/>
    <w:rsid w:val="00CC23B3"/>
    <w:rsid w:val="00CC404B"/>
    <w:rsid w:val="00CC57A2"/>
    <w:rsid w:val="00CC72A1"/>
    <w:rsid w:val="00CC7398"/>
    <w:rsid w:val="00CD0BA4"/>
    <w:rsid w:val="00CD1377"/>
    <w:rsid w:val="00CD24CA"/>
    <w:rsid w:val="00CD42E9"/>
    <w:rsid w:val="00CD46EC"/>
    <w:rsid w:val="00CD47B9"/>
    <w:rsid w:val="00CD4ABF"/>
    <w:rsid w:val="00CD5463"/>
    <w:rsid w:val="00CD55EF"/>
    <w:rsid w:val="00CD5807"/>
    <w:rsid w:val="00CD5D1E"/>
    <w:rsid w:val="00CD6D08"/>
    <w:rsid w:val="00CE0B3D"/>
    <w:rsid w:val="00CE11C7"/>
    <w:rsid w:val="00CE141C"/>
    <w:rsid w:val="00CE1612"/>
    <w:rsid w:val="00CE18E7"/>
    <w:rsid w:val="00CE307E"/>
    <w:rsid w:val="00CE3AA9"/>
    <w:rsid w:val="00CE4F20"/>
    <w:rsid w:val="00CE55C6"/>
    <w:rsid w:val="00CE7542"/>
    <w:rsid w:val="00CE7630"/>
    <w:rsid w:val="00CF3696"/>
    <w:rsid w:val="00CF5BD2"/>
    <w:rsid w:val="00CF70A0"/>
    <w:rsid w:val="00CF7243"/>
    <w:rsid w:val="00CF7932"/>
    <w:rsid w:val="00CF7B55"/>
    <w:rsid w:val="00CF7EC0"/>
    <w:rsid w:val="00D000A0"/>
    <w:rsid w:val="00D00163"/>
    <w:rsid w:val="00D01416"/>
    <w:rsid w:val="00D01AD0"/>
    <w:rsid w:val="00D01D3D"/>
    <w:rsid w:val="00D022AF"/>
    <w:rsid w:val="00D02FE8"/>
    <w:rsid w:val="00D03463"/>
    <w:rsid w:val="00D05F72"/>
    <w:rsid w:val="00D062F5"/>
    <w:rsid w:val="00D06D99"/>
    <w:rsid w:val="00D06E38"/>
    <w:rsid w:val="00D11889"/>
    <w:rsid w:val="00D127BD"/>
    <w:rsid w:val="00D12BD9"/>
    <w:rsid w:val="00D13801"/>
    <w:rsid w:val="00D13A4C"/>
    <w:rsid w:val="00D140E7"/>
    <w:rsid w:val="00D148BD"/>
    <w:rsid w:val="00D14B5A"/>
    <w:rsid w:val="00D14C84"/>
    <w:rsid w:val="00D14F98"/>
    <w:rsid w:val="00D16B6E"/>
    <w:rsid w:val="00D17C17"/>
    <w:rsid w:val="00D17EA6"/>
    <w:rsid w:val="00D21716"/>
    <w:rsid w:val="00D217AF"/>
    <w:rsid w:val="00D21CF2"/>
    <w:rsid w:val="00D233EC"/>
    <w:rsid w:val="00D23812"/>
    <w:rsid w:val="00D24D69"/>
    <w:rsid w:val="00D2586C"/>
    <w:rsid w:val="00D25E7A"/>
    <w:rsid w:val="00D25F65"/>
    <w:rsid w:val="00D2671A"/>
    <w:rsid w:val="00D33D16"/>
    <w:rsid w:val="00D34AF2"/>
    <w:rsid w:val="00D34B23"/>
    <w:rsid w:val="00D351C4"/>
    <w:rsid w:val="00D35319"/>
    <w:rsid w:val="00D3535F"/>
    <w:rsid w:val="00D353E4"/>
    <w:rsid w:val="00D43003"/>
    <w:rsid w:val="00D449D2"/>
    <w:rsid w:val="00D450ED"/>
    <w:rsid w:val="00D46877"/>
    <w:rsid w:val="00D46A4E"/>
    <w:rsid w:val="00D47086"/>
    <w:rsid w:val="00D5006F"/>
    <w:rsid w:val="00D50DB4"/>
    <w:rsid w:val="00D512E7"/>
    <w:rsid w:val="00D5169B"/>
    <w:rsid w:val="00D525C9"/>
    <w:rsid w:val="00D530DE"/>
    <w:rsid w:val="00D534EA"/>
    <w:rsid w:val="00D539CF"/>
    <w:rsid w:val="00D542C1"/>
    <w:rsid w:val="00D55A83"/>
    <w:rsid w:val="00D57093"/>
    <w:rsid w:val="00D57B53"/>
    <w:rsid w:val="00D60A3D"/>
    <w:rsid w:val="00D60B72"/>
    <w:rsid w:val="00D6167C"/>
    <w:rsid w:val="00D617A7"/>
    <w:rsid w:val="00D61A94"/>
    <w:rsid w:val="00D62C36"/>
    <w:rsid w:val="00D6351B"/>
    <w:rsid w:val="00D64582"/>
    <w:rsid w:val="00D64673"/>
    <w:rsid w:val="00D668EF"/>
    <w:rsid w:val="00D67DB6"/>
    <w:rsid w:val="00D70D8B"/>
    <w:rsid w:val="00D71653"/>
    <w:rsid w:val="00D719C8"/>
    <w:rsid w:val="00D7222B"/>
    <w:rsid w:val="00D725F8"/>
    <w:rsid w:val="00D73D42"/>
    <w:rsid w:val="00D75691"/>
    <w:rsid w:val="00D75EC9"/>
    <w:rsid w:val="00D765A9"/>
    <w:rsid w:val="00D765CD"/>
    <w:rsid w:val="00D77209"/>
    <w:rsid w:val="00D81244"/>
    <w:rsid w:val="00D8314A"/>
    <w:rsid w:val="00D8341D"/>
    <w:rsid w:val="00D83AEC"/>
    <w:rsid w:val="00D83C68"/>
    <w:rsid w:val="00D844A8"/>
    <w:rsid w:val="00D84C11"/>
    <w:rsid w:val="00D85B63"/>
    <w:rsid w:val="00D86A61"/>
    <w:rsid w:val="00D86E21"/>
    <w:rsid w:val="00D906B7"/>
    <w:rsid w:val="00D9204D"/>
    <w:rsid w:val="00D93445"/>
    <w:rsid w:val="00D95C41"/>
    <w:rsid w:val="00D9704C"/>
    <w:rsid w:val="00D97470"/>
    <w:rsid w:val="00DA031E"/>
    <w:rsid w:val="00DA07CD"/>
    <w:rsid w:val="00DA178F"/>
    <w:rsid w:val="00DA2D1F"/>
    <w:rsid w:val="00DA2DF6"/>
    <w:rsid w:val="00DA42F7"/>
    <w:rsid w:val="00DA495A"/>
    <w:rsid w:val="00DA4B57"/>
    <w:rsid w:val="00DA4C66"/>
    <w:rsid w:val="00DA57C9"/>
    <w:rsid w:val="00DA5D5D"/>
    <w:rsid w:val="00DA613F"/>
    <w:rsid w:val="00DA789F"/>
    <w:rsid w:val="00DA7AC7"/>
    <w:rsid w:val="00DA7AF2"/>
    <w:rsid w:val="00DA7F45"/>
    <w:rsid w:val="00DB2195"/>
    <w:rsid w:val="00DB2FD2"/>
    <w:rsid w:val="00DB3505"/>
    <w:rsid w:val="00DB37A1"/>
    <w:rsid w:val="00DB41DD"/>
    <w:rsid w:val="00DB4432"/>
    <w:rsid w:val="00DB4ED9"/>
    <w:rsid w:val="00DB6D7D"/>
    <w:rsid w:val="00DB708C"/>
    <w:rsid w:val="00DB74A2"/>
    <w:rsid w:val="00DC01FA"/>
    <w:rsid w:val="00DC0689"/>
    <w:rsid w:val="00DC2946"/>
    <w:rsid w:val="00DC3DA4"/>
    <w:rsid w:val="00DC3F9D"/>
    <w:rsid w:val="00DC41D9"/>
    <w:rsid w:val="00DC6842"/>
    <w:rsid w:val="00DC6EE8"/>
    <w:rsid w:val="00DC72C2"/>
    <w:rsid w:val="00DC793D"/>
    <w:rsid w:val="00DC7E48"/>
    <w:rsid w:val="00DD05E4"/>
    <w:rsid w:val="00DD08FF"/>
    <w:rsid w:val="00DD0D09"/>
    <w:rsid w:val="00DD12C9"/>
    <w:rsid w:val="00DD1B34"/>
    <w:rsid w:val="00DD2514"/>
    <w:rsid w:val="00DD2990"/>
    <w:rsid w:val="00DD36C6"/>
    <w:rsid w:val="00DD49BD"/>
    <w:rsid w:val="00DD4B4D"/>
    <w:rsid w:val="00DD4D35"/>
    <w:rsid w:val="00DD516C"/>
    <w:rsid w:val="00DD5910"/>
    <w:rsid w:val="00DD6AD4"/>
    <w:rsid w:val="00DE123C"/>
    <w:rsid w:val="00DE1D00"/>
    <w:rsid w:val="00DE326E"/>
    <w:rsid w:val="00DE382B"/>
    <w:rsid w:val="00DE4177"/>
    <w:rsid w:val="00DE514A"/>
    <w:rsid w:val="00DE6C6F"/>
    <w:rsid w:val="00DE71A7"/>
    <w:rsid w:val="00DF03A8"/>
    <w:rsid w:val="00DF0CDD"/>
    <w:rsid w:val="00DF1458"/>
    <w:rsid w:val="00DF2ED0"/>
    <w:rsid w:val="00DF3024"/>
    <w:rsid w:val="00DF321B"/>
    <w:rsid w:val="00DF42CE"/>
    <w:rsid w:val="00DF446B"/>
    <w:rsid w:val="00DF4ECF"/>
    <w:rsid w:val="00DF51FE"/>
    <w:rsid w:val="00DF5AC0"/>
    <w:rsid w:val="00DF5C1A"/>
    <w:rsid w:val="00DF653D"/>
    <w:rsid w:val="00DF6A4C"/>
    <w:rsid w:val="00DF6AD9"/>
    <w:rsid w:val="00DF776A"/>
    <w:rsid w:val="00DF7A24"/>
    <w:rsid w:val="00DF7C0F"/>
    <w:rsid w:val="00E000DF"/>
    <w:rsid w:val="00E009E3"/>
    <w:rsid w:val="00E00CB7"/>
    <w:rsid w:val="00E017F5"/>
    <w:rsid w:val="00E01C84"/>
    <w:rsid w:val="00E030E8"/>
    <w:rsid w:val="00E032D3"/>
    <w:rsid w:val="00E03F71"/>
    <w:rsid w:val="00E0457E"/>
    <w:rsid w:val="00E04782"/>
    <w:rsid w:val="00E04B97"/>
    <w:rsid w:val="00E0587F"/>
    <w:rsid w:val="00E0607A"/>
    <w:rsid w:val="00E062B4"/>
    <w:rsid w:val="00E06308"/>
    <w:rsid w:val="00E06E72"/>
    <w:rsid w:val="00E0711C"/>
    <w:rsid w:val="00E074F3"/>
    <w:rsid w:val="00E07543"/>
    <w:rsid w:val="00E10648"/>
    <w:rsid w:val="00E12B9F"/>
    <w:rsid w:val="00E13600"/>
    <w:rsid w:val="00E14D4C"/>
    <w:rsid w:val="00E15EC4"/>
    <w:rsid w:val="00E163B8"/>
    <w:rsid w:val="00E168CF"/>
    <w:rsid w:val="00E172F0"/>
    <w:rsid w:val="00E17845"/>
    <w:rsid w:val="00E20558"/>
    <w:rsid w:val="00E21395"/>
    <w:rsid w:val="00E22C6C"/>
    <w:rsid w:val="00E23953"/>
    <w:rsid w:val="00E23F55"/>
    <w:rsid w:val="00E24218"/>
    <w:rsid w:val="00E24B86"/>
    <w:rsid w:val="00E25C3D"/>
    <w:rsid w:val="00E26285"/>
    <w:rsid w:val="00E26ECF"/>
    <w:rsid w:val="00E26FA1"/>
    <w:rsid w:val="00E2747A"/>
    <w:rsid w:val="00E27A04"/>
    <w:rsid w:val="00E27FAF"/>
    <w:rsid w:val="00E304D4"/>
    <w:rsid w:val="00E30733"/>
    <w:rsid w:val="00E307C4"/>
    <w:rsid w:val="00E31708"/>
    <w:rsid w:val="00E34A46"/>
    <w:rsid w:val="00E3622D"/>
    <w:rsid w:val="00E36931"/>
    <w:rsid w:val="00E36954"/>
    <w:rsid w:val="00E37611"/>
    <w:rsid w:val="00E409CE"/>
    <w:rsid w:val="00E41B91"/>
    <w:rsid w:val="00E42012"/>
    <w:rsid w:val="00E42053"/>
    <w:rsid w:val="00E430D8"/>
    <w:rsid w:val="00E43B20"/>
    <w:rsid w:val="00E4411A"/>
    <w:rsid w:val="00E4415C"/>
    <w:rsid w:val="00E45D48"/>
    <w:rsid w:val="00E45EB9"/>
    <w:rsid w:val="00E46597"/>
    <w:rsid w:val="00E46C88"/>
    <w:rsid w:val="00E50887"/>
    <w:rsid w:val="00E514DB"/>
    <w:rsid w:val="00E51BC5"/>
    <w:rsid w:val="00E51CBF"/>
    <w:rsid w:val="00E52254"/>
    <w:rsid w:val="00E52AD8"/>
    <w:rsid w:val="00E53626"/>
    <w:rsid w:val="00E538DA"/>
    <w:rsid w:val="00E545BF"/>
    <w:rsid w:val="00E54B91"/>
    <w:rsid w:val="00E55E28"/>
    <w:rsid w:val="00E55E7F"/>
    <w:rsid w:val="00E55E92"/>
    <w:rsid w:val="00E55F3F"/>
    <w:rsid w:val="00E56625"/>
    <w:rsid w:val="00E57067"/>
    <w:rsid w:val="00E576F5"/>
    <w:rsid w:val="00E57851"/>
    <w:rsid w:val="00E57E6F"/>
    <w:rsid w:val="00E60E42"/>
    <w:rsid w:val="00E6129A"/>
    <w:rsid w:val="00E62AE9"/>
    <w:rsid w:val="00E638E5"/>
    <w:rsid w:val="00E6467E"/>
    <w:rsid w:val="00E6667D"/>
    <w:rsid w:val="00E67B35"/>
    <w:rsid w:val="00E67D38"/>
    <w:rsid w:val="00E700FF"/>
    <w:rsid w:val="00E708CF"/>
    <w:rsid w:val="00E70B5E"/>
    <w:rsid w:val="00E70BB0"/>
    <w:rsid w:val="00E71C38"/>
    <w:rsid w:val="00E71E5C"/>
    <w:rsid w:val="00E72AB4"/>
    <w:rsid w:val="00E73D77"/>
    <w:rsid w:val="00E750A9"/>
    <w:rsid w:val="00E760BF"/>
    <w:rsid w:val="00E763A1"/>
    <w:rsid w:val="00E769E1"/>
    <w:rsid w:val="00E773C1"/>
    <w:rsid w:val="00E77919"/>
    <w:rsid w:val="00E801B4"/>
    <w:rsid w:val="00E80556"/>
    <w:rsid w:val="00E80C93"/>
    <w:rsid w:val="00E815F5"/>
    <w:rsid w:val="00E81B85"/>
    <w:rsid w:val="00E824C2"/>
    <w:rsid w:val="00E82602"/>
    <w:rsid w:val="00E8277A"/>
    <w:rsid w:val="00E82BDA"/>
    <w:rsid w:val="00E830F3"/>
    <w:rsid w:val="00E8366B"/>
    <w:rsid w:val="00E83E98"/>
    <w:rsid w:val="00E86FB3"/>
    <w:rsid w:val="00E87A50"/>
    <w:rsid w:val="00E87C8E"/>
    <w:rsid w:val="00E9152D"/>
    <w:rsid w:val="00E9171C"/>
    <w:rsid w:val="00E92B1C"/>
    <w:rsid w:val="00E9306B"/>
    <w:rsid w:val="00E93AF4"/>
    <w:rsid w:val="00E955AD"/>
    <w:rsid w:val="00E95881"/>
    <w:rsid w:val="00E95ACF"/>
    <w:rsid w:val="00E9799D"/>
    <w:rsid w:val="00EA056D"/>
    <w:rsid w:val="00EA0589"/>
    <w:rsid w:val="00EA0DB0"/>
    <w:rsid w:val="00EA1DB0"/>
    <w:rsid w:val="00EA2C98"/>
    <w:rsid w:val="00EA30F6"/>
    <w:rsid w:val="00EA39DE"/>
    <w:rsid w:val="00EA4F60"/>
    <w:rsid w:val="00EA611E"/>
    <w:rsid w:val="00EA6249"/>
    <w:rsid w:val="00EA7689"/>
    <w:rsid w:val="00EB04BA"/>
    <w:rsid w:val="00EB2028"/>
    <w:rsid w:val="00EB315F"/>
    <w:rsid w:val="00EB3D12"/>
    <w:rsid w:val="00EB42FB"/>
    <w:rsid w:val="00EB48AB"/>
    <w:rsid w:val="00EB580B"/>
    <w:rsid w:val="00EB5A0B"/>
    <w:rsid w:val="00EB5CC1"/>
    <w:rsid w:val="00EB699B"/>
    <w:rsid w:val="00EB6C11"/>
    <w:rsid w:val="00EB7811"/>
    <w:rsid w:val="00EB7D6B"/>
    <w:rsid w:val="00EC0245"/>
    <w:rsid w:val="00EC10C6"/>
    <w:rsid w:val="00EC210C"/>
    <w:rsid w:val="00EC2212"/>
    <w:rsid w:val="00EC256B"/>
    <w:rsid w:val="00EC363A"/>
    <w:rsid w:val="00EC36A2"/>
    <w:rsid w:val="00EC541B"/>
    <w:rsid w:val="00EC5A33"/>
    <w:rsid w:val="00EC6A0F"/>
    <w:rsid w:val="00EC6D3F"/>
    <w:rsid w:val="00EC78E6"/>
    <w:rsid w:val="00ED1579"/>
    <w:rsid w:val="00ED19B8"/>
    <w:rsid w:val="00ED2229"/>
    <w:rsid w:val="00ED2799"/>
    <w:rsid w:val="00ED2C5C"/>
    <w:rsid w:val="00ED5EFE"/>
    <w:rsid w:val="00ED622B"/>
    <w:rsid w:val="00EE07A5"/>
    <w:rsid w:val="00EE0F05"/>
    <w:rsid w:val="00EE145D"/>
    <w:rsid w:val="00EE2609"/>
    <w:rsid w:val="00EE324C"/>
    <w:rsid w:val="00EE36AF"/>
    <w:rsid w:val="00EE4475"/>
    <w:rsid w:val="00EE5149"/>
    <w:rsid w:val="00EE5D85"/>
    <w:rsid w:val="00EE5F1D"/>
    <w:rsid w:val="00EE60E6"/>
    <w:rsid w:val="00EE6B36"/>
    <w:rsid w:val="00EE7741"/>
    <w:rsid w:val="00EE775F"/>
    <w:rsid w:val="00EF1454"/>
    <w:rsid w:val="00EF163B"/>
    <w:rsid w:val="00EF1A58"/>
    <w:rsid w:val="00EF1C61"/>
    <w:rsid w:val="00EF3CA9"/>
    <w:rsid w:val="00EF4272"/>
    <w:rsid w:val="00EF4687"/>
    <w:rsid w:val="00EF5287"/>
    <w:rsid w:val="00EF56C0"/>
    <w:rsid w:val="00EF5705"/>
    <w:rsid w:val="00EF5A33"/>
    <w:rsid w:val="00EF5ABD"/>
    <w:rsid w:val="00EF5B23"/>
    <w:rsid w:val="00EF5C8D"/>
    <w:rsid w:val="00EF7308"/>
    <w:rsid w:val="00F00387"/>
    <w:rsid w:val="00F00625"/>
    <w:rsid w:val="00F0081F"/>
    <w:rsid w:val="00F03603"/>
    <w:rsid w:val="00F039D9"/>
    <w:rsid w:val="00F03CDE"/>
    <w:rsid w:val="00F04EDD"/>
    <w:rsid w:val="00F0521A"/>
    <w:rsid w:val="00F05699"/>
    <w:rsid w:val="00F06173"/>
    <w:rsid w:val="00F067AF"/>
    <w:rsid w:val="00F06A9F"/>
    <w:rsid w:val="00F079BC"/>
    <w:rsid w:val="00F106CB"/>
    <w:rsid w:val="00F10932"/>
    <w:rsid w:val="00F13711"/>
    <w:rsid w:val="00F14D79"/>
    <w:rsid w:val="00F15DC5"/>
    <w:rsid w:val="00F1679E"/>
    <w:rsid w:val="00F1699F"/>
    <w:rsid w:val="00F16EA1"/>
    <w:rsid w:val="00F172EE"/>
    <w:rsid w:val="00F17F17"/>
    <w:rsid w:val="00F17F2A"/>
    <w:rsid w:val="00F2036E"/>
    <w:rsid w:val="00F2062C"/>
    <w:rsid w:val="00F21C7E"/>
    <w:rsid w:val="00F22B22"/>
    <w:rsid w:val="00F22B61"/>
    <w:rsid w:val="00F238CC"/>
    <w:rsid w:val="00F241B5"/>
    <w:rsid w:val="00F24222"/>
    <w:rsid w:val="00F25841"/>
    <w:rsid w:val="00F26B02"/>
    <w:rsid w:val="00F301B2"/>
    <w:rsid w:val="00F31615"/>
    <w:rsid w:val="00F32515"/>
    <w:rsid w:val="00F32622"/>
    <w:rsid w:val="00F3411E"/>
    <w:rsid w:val="00F34D57"/>
    <w:rsid w:val="00F34D77"/>
    <w:rsid w:val="00F351ED"/>
    <w:rsid w:val="00F3556A"/>
    <w:rsid w:val="00F35AE6"/>
    <w:rsid w:val="00F35F17"/>
    <w:rsid w:val="00F37EA5"/>
    <w:rsid w:val="00F409E3"/>
    <w:rsid w:val="00F419DB"/>
    <w:rsid w:val="00F41CAA"/>
    <w:rsid w:val="00F41ED1"/>
    <w:rsid w:val="00F428FB"/>
    <w:rsid w:val="00F42CA2"/>
    <w:rsid w:val="00F43B4B"/>
    <w:rsid w:val="00F44D09"/>
    <w:rsid w:val="00F455C8"/>
    <w:rsid w:val="00F459BA"/>
    <w:rsid w:val="00F45B8E"/>
    <w:rsid w:val="00F460D1"/>
    <w:rsid w:val="00F4799F"/>
    <w:rsid w:val="00F47DFC"/>
    <w:rsid w:val="00F5048E"/>
    <w:rsid w:val="00F50C27"/>
    <w:rsid w:val="00F50DCD"/>
    <w:rsid w:val="00F51FEB"/>
    <w:rsid w:val="00F52248"/>
    <w:rsid w:val="00F525F3"/>
    <w:rsid w:val="00F53606"/>
    <w:rsid w:val="00F53B49"/>
    <w:rsid w:val="00F540F8"/>
    <w:rsid w:val="00F54224"/>
    <w:rsid w:val="00F54B1A"/>
    <w:rsid w:val="00F573B1"/>
    <w:rsid w:val="00F57890"/>
    <w:rsid w:val="00F60D08"/>
    <w:rsid w:val="00F61008"/>
    <w:rsid w:val="00F646C9"/>
    <w:rsid w:val="00F64CBB"/>
    <w:rsid w:val="00F65A20"/>
    <w:rsid w:val="00F65A85"/>
    <w:rsid w:val="00F65AE4"/>
    <w:rsid w:val="00F66E53"/>
    <w:rsid w:val="00F71132"/>
    <w:rsid w:val="00F711E6"/>
    <w:rsid w:val="00F7122A"/>
    <w:rsid w:val="00F71EDC"/>
    <w:rsid w:val="00F72363"/>
    <w:rsid w:val="00F73AE7"/>
    <w:rsid w:val="00F7494F"/>
    <w:rsid w:val="00F74A8C"/>
    <w:rsid w:val="00F74F09"/>
    <w:rsid w:val="00F752C3"/>
    <w:rsid w:val="00F76F38"/>
    <w:rsid w:val="00F774E9"/>
    <w:rsid w:val="00F77846"/>
    <w:rsid w:val="00F80EE0"/>
    <w:rsid w:val="00F81ED9"/>
    <w:rsid w:val="00F823D2"/>
    <w:rsid w:val="00F82773"/>
    <w:rsid w:val="00F82EEE"/>
    <w:rsid w:val="00F83577"/>
    <w:rsid w:val="00F83FA3"/>
    <w:rsid w:val="00F879AE"/>
    <w:rsid w:val="00F90100"/>
    <w:rsid w:val="00F9023A"/>
    <w:rsid w:val="00F90F81"/>
    <w:rsid w:val="00F911C5"/>
    <w:rsid w:val="00F919CB"/>
    <w:rsid w:val="00F91DA5"/>
    <w:rsid w:val="00F922F7"/>
    <w:rsid w:val="00F926EA"/>
    <w:rsid w:val="00F92BCE"/>
    <w:rsid w:val="00F92D67"/>
    <w:rsid w:val="00F93298"/>
    <w:rsid w:val="00F939E8"/>
    <w:rsid w:val="00F93B93"/>
    <w:rsid w:val="00F93C91"/>
    <w:rsid w:val="00F9442B"/>
    <w:rsid w:val="00F94951"/>
    <w:rsid w:val="00F94D27"/>
    <w:rsid w:val="00F95424"/>
    <w:rsid w:val="00F95587"/>
    <w:rsid w:val="00F96496"/>
    <w:rsid w:val="00F966F5"/>
    <w:rsid w:val="00F9784A"/>
    <w:rsid w:val="00FA0F67"/>
    <w:rsid w:val="00FA1822"/>
    <w:rsid w:val="00FA207C"/>
    <w:rsid w:val="00FA20F5"/>
    <w:rsid w:val="00FA48A8"/>
    <w:rsid w:val="00FA4E5D"/>
    <w:rsid w:val="00FA5AB7"/>
    <w:rsid w:val="00FA613E"/>
    <w:rsid w:val="00FA647C"/>
    <w:rsid w:val="00FA692E"/>
    <w:rsid w:val="00FA765A"/>
    <w:rsid w:val="00FB0ECC"/>
    <w:rsid w:val="00FB14A0"/>
    <w:rsid w:val="00FB2FDA"/>
    <w:rsid w:val="00FB3F7F"/>
    <w:rsid w:val="00FB3FFB"/>
    <w:rsid w:val="00FB6D94"/>
    <w:rsid w:val="00FB74FF"/>
    <w:rsid w:val="00FC0207"/>
    <w:rsid w:val="00FC0247"/>
    <w:rsid w:val="00FC2424"/>
    <w:rsid w:val="00FC260F"/>
    <w:rsid w:val="00FC2749"/>
    <w:rsid w:val="00FC3322"/>
    <w:rsid w:val="00FC3A31"/>
    <w:rsid w:val="00FC59BC"/>
    <w:rsid w:val="00FC5EE2"/>
    <w:rsid w:val="00FC6739"/>
    <w:rsid w:val="00FC6FA2"/>
    <w:rsid w:val="00FC7F43"/>
    <w:rsid w:val="00FD035E"/>
    <w:rsid w:val="00FD0892"/>
    <w:rsid w:val="00FD27EF"/>
    <w:rsid w:val="00FD366E"/>
    <w:rsid w:val="00FD3E48"/>
    <w:rsid w:val="00FD3E6B"/>
    <w:rsid w:val="00FD3FB8"/>
    <w:rsid w:val="00FD46CD"/>
    <w:rsid w:val="00FD6194"/>
    <w:rsid w:val="00FD6754"/>
    <w:rsid w:val="00FD6E99"/>
    <w:rsid w:val="00FE0063"/>
    <w:rsid w:val="00FE10E0"/>
    <w:rsid w:val="00FE173F"/>
    <w:rsid w:val="00FE35FA"/>
    <w:rsid w:val="00FE369B"/>
    <w:rsid w:val="00FE3EA1"/>
    <w:rsid w:val="00FE44A9"/>
    <w:rsid w:val="00FE5D44"/>
    <w:rsid w:val="00FE6F27"/>
    <w:rsid w:val="00FE7CA6"/>
    <w:rsid w:val="00FF0C25"/>
    <w:rsid w:val="00FF0F8F"/>
    <w:rsid w:val="00FF11AF"/>
    <w:rsid w:val="00FF23D4"/>
    <w:rsid w:val="00FF28C0"/>
    <w:rsid w:val="00FF30ED"/>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C085AE1"/>
  <w15:chartTrackingRefBased/>
  <w15:docId w15:val="{5248B144-934A-46B4-93FC-50F2D993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Body Text 2" w:uiPriority="99"/>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paragraph" w:styleId="Heading6">
    <w:name w:val="heading 6"/>
    <w:basedOn w:val="Normal"/>
    <w:next w:val="Normal"/>
    <w:link w:val="Heading6Char"/>
    <w:semiHidden/>
    <w:unhideWhenUsed/>
    <w:qFormat/>
    <w:rsid w:val="0043223B"/>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table" w:styleId="MediumShading1-Accent1">
    <w:name w:val="Medium Shading 1 Accent 1"/>
    <w:basedOn w:val="TableNormal"/>
    <w:uiPriority w:val="63"/>
    <w:rsid w:val="009F119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BodyText2">
    <w:name w:val="Body Text 2"/>
    <w:basedOn w:val="Normal"/>
    <w:link w:val="BodyText2Char"/>
    <w:uiPriority w:val="99"/>
    <w:rsid w:val="00076E4B"/>
    <w:pPr>
      <w:spacing w:after="120" w:line="480" w:lineRule="auto"/>
    </w:pPr>
  </w:style>
  <w:style w:type="character" w:customStyle="1" w:styleId="BodyText2Char">
    <w:name w:val="Body Text 2 Char"/>
    <w:link w:val="BodyText2"/>
    <w:uiPriority w:val="99"/>
    <w:rsid w:val="00076E4B"/>
    <w:rPr>
      <w:sz w:val="24"/>
      <w:szCs w:val="24"/>
      <w:lang w:val="en-AU"/>
    </w:rPr>
  </w:style>
  <w:style w:type="character" w:customStyle="1" w:styleId="Heading6Char">
    <w:name w:val="Heading 6 Char"/>
    <w:link w:val="Heading6"/>
    <w:semiHidden/>
    <w:rsid w:val="0043223B"/>
    <w:rPr>
      <w:rFonts w:ascii="Calibri" w:eastAsia="Times New Roman" w:hAnsi="Calibri" w:cs="Times New Roman"/>
      <w:b/>
      <w:bCs/>
      <w:sz w:val="22"/>
      <w:szCs w:val="22"/>
      <w:lang w:val="en-AU"/>
    </w:rPr>
  </w:style>
  <w:style w:type="character" w:customStyle="1" w:styleId="FooterChar">
    <w:name w:val="Footer Char"/>
    <w:link w:val="Footer"/>
    <w:uiPriority w:val="99"/>
    <w:rsid w:val="00F00625"/>
    <w:rPr>
      <w:sz w:val="24"/>
      <w:szCs w:val="24"/>
      <w:lang w:val="en-AU"/>
    </w:rPr>
  </w:style>
  <w:style w:type="paragraph" w:styleId="CommentSubject">
    <w:name w:val="annotation subject"/>
    <w:basedOn w:val="CommentText"/>
    <w:next w:val="CommentText"/>
    <w:link w:val="CommentSubjectChar"/>
    <w:rsid w:val="00D127BD"/>
    <w:pPr>
      <w:autoSpaceDE/>
      <w:autoSpaceDN/>
    </w:pPr>
    <w:rPr>
      <w:rFonts w:ascii="Times New Roman" w:hAnsi="Times New Roman" w:cs="Times New Roman"/>
      <w:b/>
      <w:bCs/>
      <w:lang w:val="en-AU"/>
    </w:rPr>
  </w:style>
  <w:style w:type="character" w:customStyle="1" w:styleId="CommentTextChar">
    <w:name w:val="Comment Text Char"/>
    <w:link w:val="CommentText"/>
    <w:semiHidden/>
    <w:rsid w:val="00D127BD"/>
    <w:rPr>
      <w:rFonts w:ascii="Arial" w:hAnsi="Arial" w:cs="Arial"/>
      <w:lang w:val="en-GB"/>
    </w:rPr>
  </w:style>
  <w:style w:type="character" w:customStyle="1" w:styleId="CommentSubjectChar">
    <w:name w:val="Comment Subject Char"/>
    <w:link w:val="CommentSubject"/>
    <w:rsid w:val="00D127BD"/>
    <w:rPr>
      <w:rFonts w:ascii="Arial" w:hAnsi="Arial" w:cs="Arial"/>
      <w:b/>
      <w:bCs/>
      <w:lang w:val="en-AU"/>
    </w:rPr>
  </w:style>
  <w:style w:type="character" w:styleId="PlaceholderText">
    <w:name w:val="Placeholder Text"/>
    <w:basedOn w:val="DefaultParagraphFont"/>
    <w:uiPriority w:val="99"/>
    <w:semiHidden/>
    <w:rsid w:val="00A325DC"/>
    <w:rPr>
      <w:color w:val="808080"/>
    </w:rPr>
  </w:style>
  <w:style w:type="character" w:customStyle="1" w:styleId="Jo">
    <w:name w:val="Jo"/>
    <w:basedOn w:val="DefaultParagraphFont"/>
    <w:uiPriority w:val="1"/>
    <w:qFormat/>
    <w:rsid w:val="006C0796"/>
    <w:rPr>
      <w:rFonts w:ascii="Century Gothic" w:hAnsi="Century Gothic"/>
      <w:color w:val="auto"/>
      <w:sz w:val="22"/>
    </w:rPr>
  </w:style>
  <w:style w:type="character" w:customStyle="1" w:styleId="Jo2">
    <w:name w:val="Jo2"/>
    <w:basedOn w:val="DefaultParagraphFont"/>
    <w:uiPriority w:val="1"/>
    <w:rsid w:val="007E2690"/>
    <w:rPr>
      <w:rFonts w:ascii="Century Gothic" w:hAnsi="Century Gothic"/>
      <w:b w:val="0"/>
      <w:sz w:val="22"/>
    </w:rPr>
  </w:style>
  <w:style w:type="paragraph" w:customStyle="1" w:styleId="1">
    <w:name w:val="1"/>
    <w:basedOn w:val="Normal"/>
    <w:rsid w:val="00C112E6"/>
    <w:pPr>
      <w:widowControl w:val="0"/>
      <w:tabs>
        <w:tab w:val="center" w:pos="567"/>
        <w:tab w:val="left" w:pos="1800"/>
        <w:tab w:val="left" w:pos="2520"/>
        <w:tab w:val="left" w:pos="5760"/>
      </w:tabs>
      <w:ind w:left="900" w:right="386" w:hanging="900"/>
    </w:pPr>
    <w:rPr>
      <w:rFonts w:ascii="New York" w:hAnsi="New York"/>
      <w:sz w:val="20"/>
      <w:szCs w:val="20"/>
    </w:rPr>
  </w:style>
  <w:style w:type="character" w:styleId="Strong">
    <w:name w:val="Strong"/>
    <w:basedOn w:val="DefaultParagraphFont"/>
    <w:uiPriority w:val="22"/>
    <w:qFormat/>
    <w:rsid w:val="00704A7F"/>
    <w:rPr>
      <w:b/>
      <w:bCs/>
    </w:rPr>
  </w:style>
  <w:style w:type="table" w:customStyle="1" w:styleId="TableGrid0">
    <w:name w:val="TableGrid"/>
    <w:rsid w:val="002708DA"/>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765758">
      <w:bodyDiv w:val="1"/>
      <w:marLeft w:val="0"/>
      <w:marRight w:val="0"/>
      <w:marTop w:val="0"/>
      <w:marBottom w:val="0"/>
      <w:divBdr>
        <w:top w:val="none" w:sz="0" w:space="0" w:color="auto"/>
        <w:left w:val="none" w:sz="0" w:space="0" w:color="auto"/>
        <w:bottom w:val="none" w:sz="0" w:space="0" w:color="auto"/>
        <w:right w:val="none" w:sz="0" w:space="0" w:color="auto"/>
      </w:divBdr>
    </w:div>
    <w:div w:id="598024237">
      <w:bodyDiv w:val="1"/>
      <w:marLeft w:val="0"/>
      <w:marRight w:val="0"/>
      <w:marTop w:val="0"/>
      <w:marBottom w:val="0"/>
      <w:divBdr>
        <w:top w:val="none" w:sz="0" w:space="0" w:color="auto"/>
        <w:left w:val="none" w:sz="0" w:space="0" w:color="auto"/>
        <w:bottom w:val="none" w:sz="0" w:space="0" w:color="auto"/>
        <w:right w:val="none" w:sz="0" w:space="0" w:color="auto"/>
      </w:divBdr>
    </w:div>
    <w:div w:id="653219147">
      <w:bodyDiv w:val="1"/>
      <w:marLeft w:val="0"/>
      <w:marRight w:val="0"/>
      <w:marTop w:val="0"/>
      <w:marBottom w:val="0"/>
      <w:divBdr>
        <w:top w:val="none" w:sz="0" w:space="0" w:color="auto"/>
        <w:left w:val="none" w:sz="0" w:space="0" w:color="auto"/>
        <w:bottom w:val="none" w:sz="0" w:space="0" w:color="auto"/>
        <w:right w:val="none" w:sz="0" w:space="0" w:color="auto"/>
      </w:divBdr>
    </w:div>
    <w:div w:id="841894957">
      <w:bodyDiv w:val="1"/>
      <w:marLeft w:val="0"/>
      <w:marRight w:val="0"/>
      <w:marTop w:val="0"/>
      <w:marBottom w:val="0"/>
      <w:divBdr>
        <w:top w:val="none" w:sz="0" w:space="0" w:color="auto"/>
        <w:left w:val="none" w:sz="0" w:space="0" w:color="auto"/>
        <w:bottom w:val="none" w:sz="0" w:space="0" w:color="auto"/>
        <w:right w:val="none" w:sz="0" w:space="0" w:color="auto"/>
      </w:divBdr>
    </w:div>
    <w:div w:id="939529847">
      <w:bodyDiv w:val="1"/>
      <w:marLeft w:val="0"/>
      <w:marRight w:val="0"/>
      <w:marTop w:val="0"/>
      <w:marBottom w:val="0"/>
      <w:divBdr>
        <w:top w:val="none" w:sz="0" w:space="0" w:color="auto"/>
        <w:left w:val="none" w:sz="0" w:space="0" w:color="auto"/>
        <w:bottom w:val="none" w:sz="0" w:space="0" w:color="auto"/>
        <w:right w:val="none" w:sz="0" w:space="0" w:color="auto"/>
      </w:divBdr>
    </w:div>
    <w:div w:id="1839272571">
      <w:bodyDiv w:val="1"/>
      <w:marLeft w:val="0"/>
      <w:marRight w:val="0"/>
      <w:marTop w:val="0"/>
      <w:marBottom w:val="0"/>
      <w:divBdr>
        <w:top w:val="none" w:sz="0" w:space="0" w:color="auto"/>
        <w:left w:val="none" w:sz="0" w:space="0" w:color="auto"/>
        <w:bottom w:val="none" w:sz="0" w:space="0" w:color="auto"/>
        <w:right w:val="none" w:sz="0" w:space="0" w:color="auto"/>
      </w:divBdr>
      <w:divsChild>
        <w:div w:id="768818830">
          <w:marLeft w:val="0"/>
          <w:marRight w:val="0"/>
          <w:marTop w:val="0"/>
          <w:marBottom w:val="0"/>
          <w:divBdr>
            <w:top w:val="none" w:sz="0" w:space="0" w:color="auto"/>
            <w:left w:val="none" w:sz="0" w:space="0" w:color="auto"/>
            <w:bottom w:val="none" w:sz="0" w:space="0" w:color="auto"/>
            <w:right w:val="none" w:sz="0" w:space="0" w:color="auto"/>
          </w:divBdr>
          <w:divsChild>
            <w:div w:id="682433748">
              <w:marLeft w:val="0"/>
              <w:marRight w:val="0"/>
              <w:marTop w:val="0"/>
              <w:marBottom w:val="0"/>
              <w:divBdr>
                <w:top w:val="none" w:sz="0" w:space="0" w:color="auto"/>
                <w:left w:val="none" w:sz="0" w:space="0" w:color="auto"/>
                <w:bottom w:val="none" w:sz="0" w:space="0" w:color="auto"/>
                <w:right w:val="none" w:sz="0" w:space="0" w:color="auto"/>
              </w:divBdr>
            </w:div>
            <w:div w:id="1897274275">
              <w:marLeft w:val="0"/>
              <w:marRight w:val="0"/>
              <w:marTop w:val="0"/>
              <w:marBottom w:val="0"/>
              <w:divBdr>
                <w:top w:val="none" w:sz="0" w:space="0" w:color="auto"/>
                <w:left w:val="none" w:sz="0" w:space="0" w:color="auto"/>
                <w:bottom w:val="none" w:sz="0" w:space="0" w:color="auto"/>
                <w:right w:val="none" w:sz="0" w:space="0" w:color="auto"/>
              </w:divBdr>
            </w:div>
            <w:div w:id="1564490444">
              <w:marLeft w:val="0"/>
              <w:marRight w:val="0"/>
              <w:marTop w:val="0"/>
              <w:marBottom w:val="0"/>
              <w:divBdr>
                <w:top w:val="none" w:sz="0" w:space="0" w:color="auto"/>
                <w:left w:val="none" w:sz="0" w:space="0" w:color="auto"/>
                <w:bottom w:val="none" w:sz="0" w:space="0" w:color="auto"/>
                <w:right w:val="none" w:sz="0" w:space="0" w:color="auto"/>
              </w:divBdr>
            </w:div>
            <w:div w:id="1079786660">
              <w:marLeft w:val="0"/>
              <w:marRight w:val="0"/>
              <w:marTop w:val="0"/>
              <w:marBottom w:val="0"/>
              <w:divBdr>
                <w:top w:val="none" w:sz="0" w:space="0" w:color="auto"/>
                <w:left w:val="none" w:sz="0" w:space="0" w:color="auto"/>
                <w:bottom w:val="none" w:sz="0" w:space="0" w:color="auto"/>
                <w:right w:val="none" w:sz="0" w:space="0" w:color="auto"/>
              </w:divBdr>
            </w:div>
            <w:div w:id="1989741196">
              <w:marLeft w:val="0"/>
              <w:marRight w:val="0"/>
              <w:marTop w:val="0"/>
              <w:marBottom w:val="0"/>
              <w:divBdr>
                <w:top w:val="none" w:sz="0" w:space="0" w:color="auto"/>
                <w:left w:val="none" w:sz="0" w:space="0" w:color="auto"/>
                <w:bottom w:val="none" w:sz="0" w:space="0" w:color="auto"/>
                <w:right w:val="none" w:sz="0" w:space="0" w:color="auto"/>
              </w:divBdr>
            </w:div>
            <w:div w:id="438764288">
              <w:marLeft w:val="0"/>
              <w:marRight w:val="0"/>
              <w:marTop w:val="0"/>
              <w:marBottom w:val="0"/>
              <w:divBdr>
                <w:top w:val="none" w:sz="0" w:space="0" w:color="auto"/>
                <w:left w:val="none" w:sz="0" w:space="0" w:color="auto"/>
                <w:bottom w:val="none" w:sz="0" w:space="0" w:color="auto"/>
                <w:right w:val="none" w:sz="0" w:space="0" w:color="auto"/>
              </w:divBdr>
            </w:div>
            <w:div w:id="456993785">
              <w:marLeft w:val="0"/>
              <w:marRight w:val="0"/>
              <w:marTop w:val="0"/>
              <w:marBottom w:val="0"/>
              <w:divBdr>
                <w:top w:val="none" w:sz="0" w:space="0" w:color="auto"/>
                <w:left w:val="none" w:sz="0" w:space="0" w:color="auto"/>
                <w:bottom w:val="none" w:sz="0" w:space="0" w:color="auto"/>
                <w:right w:val="none" w:sz="0" w:space="0" w:color="auto"/>
              </w:divBdr>
            </w:div>
            <w:div w:id="392851727">
              <w:marLeft w:val="0"/>
              <w:marRight w:val="0"/>
              <w:marTop w:val="0"/>
              <w:marBottom w:val="0"/>
              <w:divBdr>
                <w:top w:val="none" w:sz="0" w:space="0" w:color="auto"/>
                <w:left w:val="none" w:sz="0" w:space="0" w:color="auto"/>
                <w:bottom w:val="none" w:sz="0" w:space="0" w:color="auto"/>
                <w:right w:val="none" w:sz="0" w:space="0" w:color="auto"/>
              </w:divBdr>
            </w:div>
            <w:div w:id="2024085776">
              <w:marLeft w:val="0"/>
              <w:marRight w:val="0"/>
              <w:marTop w:val="0"/>
              <w:marBottom w:val="0"/>
              <w:divBdr>
                <w:top w:val="none" w:sz="0" w:space="0" w:color="auto"/>
                <w:left w:val="none" w:sz="0" w:space="0" w:color="auto"/>
                <w:bottom w:val="none" w:sz="0" w:space="0" w:color="auto"/>
                <w:right w:val="none" w:sz="0" w:space="0" w:color="auto"/>
              </w:divBdr>
            </w:div>
            <w:div w:id="11694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6718">
      <w:bodyDiv w:val="1"/>
      <w:marLeft w:val="0"/>
      <w:marRight w:val="0"/>
      <w:marTop w:val="0"/>
      <w:marBottom w:val="0"/>
      <w:divBdr>
        <w:top w:val="none" w:sz="0" w:space="0" w:color="auto"/>
        <w:left w:val="none" w:sz="0" w:space="0" w:color="auto"/>
        <w:bottom w:val="none" w:sz="0" w:space="0" w:color="auto"/>
        <w:right w:val="none" w:sz="0" w:space="0" w:color="auto"/>
      </w:divBdr>
      <w:divsChild>
        <w:div w:id="1000692472">
          <w:marLeft w:val="0"/>
          <w:marRight w:val="0"/>
          <w:marTop w:val="0"/>
          <w:marBottom w:val="0"/>
          <w:divBdr>
            <w:top w:val="none" w:sz="0" w:space="0" w:color="auto"/>
            <w:left w:val="none" w:sz="0" w:space="0" w:color="auto"/>
            <w:bottom w:val="none" w:sz="0" w:space="0" w:color="auto"/>
            <w:right w:val="none" w:sz="0" w:space="0" w:color="auto"/>
          </w:divBdr>
          <w:divsChild>
            <w:div w:id="767503157">
              <w:marLeft w:val="0"/>
              <w:marRight w:val="0"/>
              <w:marTop w:val="0"/>
              <w:marBottom w:val="0"/>
              <w:divBdr>
                <w:top w:val="none" w:sz="0" w:space="0" w:color="auto"/>
                <w:left w:val="none" w:sz="0" w:space="0" w:color="auto"/>
                <w:bottom w:val="none" w:sz="0" w:space="0" w:color="auto"/>
                <w:right w:val="none" w:sz="0" w:space="0" w:color="auto"/>
              </w:divBdr>
            </w:div>
            <w:div w:id="75687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fa.int/system/files/Environment_Management_Act_2005.pdf" TargetMode="External"/><Relationship Id="rId18" Type="http://schemas.openxmlformats.org/officeDocument/2006/relationships/footer" Target="footer1.xml"/><Relationship Id="rId26" Type="http://schemas.openxmlformats.org/officeDocument/2006/relationships/hyperlink" Target="http://altweb.jhsph.edu/" TargetMode="External"/><Relationship Id="rId39" Type="http://schemas.openxmlformats.org/officeDocument/2006/relationships/fontTable" Target="fontTable.xml"/><Relationship Id="rId21" Type="http://schemas.openxmlformats.org/officeDocument/2006/relationships/hyperlink" Target="https://www.coe.int/t/e/legal_affairs/legal_co-operation/biological_safety_and_use_of_animals/laboratory_animals/2006/Cons123(2006)3AppendixA_en.pdf" TargetMode="External"/><Relationship Id="rId34" Type="http://schemas.openxmlformats.org/officeDocument/2006/relationships/hyperlink" Target="https://www.laws.gov.fj/Acts/DisplayAct/54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ie.int/index.php?id=169&amp;L=0&amp;htmfile=chapitre_aw_research_education.htm" TargetMode="External"/><Relationship Id="rId20" Type="http://schemas.openxmlformats.org/officeDocument/2006/relationships/hyperlink" Target="https://www.animalethics.org.au/policies-and-guidelines/animal-care" TargetMode="External"/><Relationship Id="rId29" Type="http://schemas.openxmlformats.org/officeDocument/2006/relationships/hyperlink" Target="https://www.nal.usda.gov/"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law.nih.gov/sites/default/files/Guiding_Principles_2012.pdf" TargetMode="External"/><Relationship Id="rId24" Type="http://schemas.openxmlformats.org/officeDocument/2006/relationships/hyperlink" Target="https://olaw.nih.gov/sites/default/files/Guiding_Principles_2012.pdf" TargetMode="External"/><Relationship Id="rId32" Type="http://schemas.openxmlformats.org/officeDocument/2006/relationships/hyperlink" Target="https://www.ffa.int/system/files/Environment_Management_Act_2005.pdf" TargetMode="External"/><Relationship Id="rId37" Type="http://schemas.openxmlformats.org/officeDocument/2006/relationships/hyperlink" Target="mailto:shailin.gonelevu@fnu.ac.fj" TargetMode="External"/><Relationship Id="rId40" Type="http://schemas.openxmlformats.org/officeDocument/2006/relationships/glossaryDocument" Target="glossary/document.xml"/><Relationship Id="rId45"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laws.gov.fj/Acts/DisplayAct/544" TargetMode="External"/><Relationship Id="rId23" Type="http://schemas.openxmlformats.org/officeDocument/2006/relationships/hyperlink" Target="https://www.oie.int/index.php?id=169&amp;L=0&amp;htmfile=chapitre_aw_research_education.htm" TargetMode="External"/><Relationship Id="rId28" Type="http://schemas.openxmlformats.org/officeDocument/2006/relationships/hyperlink" Target="https://www.nal.usda.gov/" TargetMode="External"/><Relationship Id="rId36" Type="http://schemas.openxmlformats.org/officeDocument/2006/relationships/hyperlink" Target="https://anzccart.adelaide.edu.au/system/files/media/documents/2019-07/aec-induction-package2018-9-1.pdf" TargetMode="External"/><Relationship Id="rId10" Type="http://schemas.openxmlformats.org/officeDocument/2006/relationships/endnotes" Target="endnotes.xml"/><Relationship Id="rId19" Type="http://schemas.openxmlformats.org/officeDocument/2006/relationships/hyperlink" Target="https://www.une.edu.au/research/ethics-and-grants/animal-research-ethics/resources" TargetMode="External"/><Relationship Id="rId31" Type="http://schemas.openxmlformats.org/officeDocument/2006/relationships/hyperlink" Target="https://anzccart.adelaide.edu.au/system/files/media/documents/2019-07/aec-induction-package2018-9-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hta.com.fj/wp-content/uploads/2017/07/Occupational-Health-and-Safety-and-Occupational-Health-Services-Profile-in-Fiji.pdf" TargetMode="External"/><Relationship Id="rId22" Type="http://schemas.openxmlformats.org/officeDocument/2006/relationships/hyperlink" Target="https://anzccart.adelaide.edu.au/system/files/media/documents/2019-07/aec-induction-package2018-9-1.pdf" TargetMode="External"/><Relationship Id="rId27" Type="http://schemas.openxmlformats.org/officeDocument/2006/relationships/hyperlink" Target="https://www.nal.usda.gov/awic/antibody-production" TargetMode="External"/><Relationship Id="rId30" Type="http://schemas.openxmlformats.org/officeDocument/2006/relationships/hyperlink" Target="https://norecopa.no/textbase/a-norwegian-platform-for-alternatives-to-animal-experimentation" TargetMode="External"/><Relationship Id="rId35" Type="http://schemas.openxmlformats.org/officeDocument/2006/relationships/hyperlink" Target="https://anzccart.adelaide.edu.au/system/files/media/documents/2019-07/aec-induction-package2018-9-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oie.int/index.php?id=169&amp;L=0&amp;htmfile=chapitre_aw_research_education.htm" TargetMode="External"/><Relationship Id="rId17" Type="http://schemas.openxmlformats.org/officeDocument/2006/relationships/header" Target="header1.xml"/><Relationship Id="rId25" Type="http://schemas.openxmlformats.org/officeDocument/2006/relationships/hyperlink" Target="http://www.ahc.umn.edu/rar/ethics.html" TargetMode="External"/><Relationship Id="rId33" Type="http://schemas.openxmlformats.org/officeDocument/2006/relationships/hyperlink" Target="https://fhta.com.fj/wp-content/uploads/2017/07/Occupational-Health-and-Safety-and-Occupational-Health-Services-Profile-in-Fiji.pdf" TargetMode="External"/><Relationship Id="rId38"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B891D33168A43A78EE0D863CEC60E65"/>
        <w:category>
          <w:name w:val="General"/>
          <w:gallery w:val="placeholder"/>
        </w:category>
        <w:types>
          <w:type w:val="bbPlcHdr"/>
        </w:types>
        <w:behaviors>
          <w:behavior w:val="content"/>
        </w:behaviors>
        <w:guid w:val="{7903A668-8123-44D5-89A0-72909CFE1E8B}"/>
      </w:docPartPr>
      <w:docPartBody>
        <w:p w:rsidR="00D70FAC" w:rsidRDefault="002A3199" w:rsidP="002A3199">
          <w:pPr>
            <w:pStyle w:val="7B891D33168A43A78EE0D863CEC60E657"/>
          </w:pPr>
          <w:r w:rsidRPr="007433E8">
            <w:rPr>
              <w:rStyle w:val="PlaceholderText"/>
              <w:rFonts w:ascii="Century Gothic" w:hAnsi="Century Gothic"/>
              <w:sz w:val="22"/>
              <w:szCs w:val="22"/>
            </w:rPr>
            <w:t>Choose a species.</w:t>
          </w:r>
        </w:p>
      </w:docPartBody>
    </w:docPart>
    <w:docPart>
      <w:docPartPr>
        <w:name w:val="AACBD151492C4D1DA6F8B2D97F36CE39"/>
        <w:category>
          <w:name w:val="General"/>
          <w:gallery w:val="placeholder"/>
        </w:category>
        <w:types>
          <w:type w:val="bbPlcHdr"/>
        </w:types>
        <w:behaviors>
          <w:behavior w:val="content"/>
        </w:behaviors>
        <w:guid w:val="{761E34A7-0D3B-4565-B0E2-F205B1735AA7}"/>
      </w:docPartPr>
      <w:docPartBody>
        <w:p w:rsidR="00AC07BE" w:rsidRDefault="00B56055" w:rsidP="00B56055">
          <w:pPr>
            <w:pStyle w:val="AACBD151492C4D1DA6F8B2D97F36CE39"/>
          </w:pPr>
          <w:r w:rsidRPr="007433E8">
            <w:rPr>
              <w:rStyle w:val="PlaceholderText"/>
              <w:rFonts w:ascii="Century Gothic" w:hAnsi="Century Gothic"/>
              <w:b/>
            </w:rPr>
            <w:t>Choose a role</w:t>
          </w:r>
        </w:p>
      </w:docPartBody>
    </w:docPart>
    <w:docPart>
      <w:docPartPr>
        <w:name w:val="0F5B0F48084C44C1987A814CE72F8D47"/>
        <w:category>
          <w:name w:val="General"/>
          <w:gallery w:val="placeholder"/>
        </w:category>
        <w:types>
          <w:type w:val="bbPlcHdr"/>
        </w:types>
        <w:behaviors>
          <w:behavior w:val="content"/>
        </w:behaviors>
        <w:guid w:val="{C07CB164-023C-4259-BB87-0CEB33091ED1}"/>
      </w:docPartPr>
      <w:docPartBody>
        <w:p w:rsidR="00AC07BE" w:rsidRDefault="00B56055" w:rsidP="00B56055">
          <w:pPr>
            <w:pStyle w:val="0F5B0F48084C44C1987A814CE72F8D47"/>
          </w:pPr>
          <w:r w:rsidRPr="007433E8">
            <w:rPr>
              <w:rStyle w:val="PlaceholderText"/>
              <w:rFonts w:ascii="Century Gothic" w:hAnsi="Century Gothic"/>
              <w:b/>
            </w:rPr>
            <w:t>Choose a role</w:t>
          </w:r>
        </w:p>
      </w:docPartBody>
    </w:docPart>
    <w:docPart>
      <w:docPartPr>
        <w:name w:val="1D2DE7FBDBB84911AE182609EBA17ED5"/>
        <w:category>
          <w:name w:val="General"/>
          <w:gallery w:val="placeholder"/>
        </w:category>
        <w:types>
          <w:type w:val="bbPlcHdr"/>
        </w:types>
        <w:behaviors>
          <w:behavior w:val="content"/>
        </w:behaviors>
        <w:guid w:val="{0BB0782F-8119-4DD7-8775-8920C6B72020}"/>
      </w:docPartPr>
      <w:docPartBody>
        <w:p w:rsidR="006A1952" w:rsidRDefault="006A1952" w:rsidP="006A1952">
          <w:pPr>
            <w:pStyle w:val="1D2DE7FBDBB84911AE182609EBA17ED5"/>
          </w:pPr>
          <w:r w:rsidRPr="000D735D">
            <w:rPr>
              <w:rStyle w:val="PlaceholderText"/>
            </w:rPr>
            <w:t>Click here to enter text.</w:t>
          </w:r>
        </w:p>
      </w:docPartBody>
    </w:docPart>
    <w:docPart>
      <w:docPartPr>
        <w:name w:val="25BD9E0B3ADE4473A9B167659C06B594"/>
        <w:category>
          <w:name w:val="General"/>
          <w:gallery w:val="placeholder"/>
        </w:category>
        <w:types>
          <w:type w:val="bbPlcHdr"/>
        </w:types>
        <w:behaviors>
          <w:behavior w:val="content"/>
        </w:behaviors>
        <w:guid w:val="{44BA4620-FF69-4C3D-89F1-5A680E2DBBF4}"/>
      </w:docPartPr>
      <w:docPartBody>
        <w:p w:rsidR="006A1952" w:rsidRDefault="006A1952" w:rsidP="006A1952">
          <w:pPr>
            <w:pStyle w:val="25BD9E0B3ADE4473A9B167659C06B594"/>
          </w:pPr>
          <w:r w:rsidRPr="000D735D">
            <w:rPr>
              <w:rStyle w:val="PlaceholderText"/>
            </w:rPr>
            <w:t>Click here to enter text.</w:t>
          </w:r>
        </w:p>
      </w:docPartBody>
    </w:docPart>
    <w:docPart>
      <w:docPartPr>
        <w:name w:val="49A40E88638D4ECEAA23CE6B8C58F905"/>
        <w:category>
          <w:name w:val="General"/>
          <w:gallery w:val="placeholder"/>
        </w:category>
        <w:types>
          <w:type w:val="bbPlcHdr"/>
        </w:types>
        <w:behaviors>
          <w:behavior w:val="content"/>
        </w:behaviors>
        <w:guid w:val="{FE92C41A-4059-4375-B13C-8B32A288ED92}"/>
      </w:docPartPr>
      <w:docPartBody>
        <w:p w:rsidR="006A1952" w:rsidRDefault="006A1952" w:rsidP="006A1952">
          <w:pPr>
            <w:pStyle w:val="49A40E88638D4ECEAA23CE6B8C58F905"/>
          </w:pPr>
          <w:r w:rsidRPr="000D735D">
            <w:rPr>
              <w:rStyle w:val="PlaceholderText"/>
            </w:rPr>
            <w:t>Click here to enter a date.</w:t>
          </w:r>
        </w:p>
      </w:docPartBody>
    </w:docPart>
    <w:docPart>
      <w:docPartPr>
        <w:name w:val="A72A2B8A3CE8403D91817DA95F694E61"/>
        <w:category>
          <w:name w:val="General"/>
          <w:gallery w:val="placeholder"/>
        </w:category>
        <w:types>
          <w:type w:val="bbPlcHdr"/>
        </w:types>
        <w:behaviors>
          <w:behavior w:val="content"/>
        </w:behaviors>
        <w:guid w:val="{5BA4B47F-B828-433C-93EF-6B911C490979}"/>
      </w:docPartPr>
      <w:docPartBody>
        <w:p w:rsidR="006A1952" w:rsidRDefault="006A1952" w:rsidP="006A1952">
          <w:pPr>
            <w:pStyle w:val="A72A2B8A3CE8403D91817DA95F694E61"/>
          </w:pPr>
          <w:r w:rsidRPr="000D735D">
            <w:rPr>
              <w:rStyle w:val="PlaceholderText"/>
            </w:rPr>
            <w:t>Click here to enter text.</w:t>
          </w:r>
        </w:p>
      </w:docPartBody>
    </w:docPart>
    <w:docPart>
      <w:docPartPr>
        <w:name w:val="5EF3BA88F1A34A678404DD59C948666A"/>
        <w:category>
          <w:name w:val="General"/>
          <w:gallery w:val="placeholder"/>
        </w:category>
        <w:types>
          <w:type w:val="bbPlcHdr"/>
        </w:types>
        <w:behaviors>
          <w:behavior w:val="content"/>
        </w:behaviors>
        <w:guid w:val="{FA3BAD00-00A3-4613-99DA-4C5CFF27E7B8}"/>
      </w:docPartPr>
      <w:docPartBody>
        <w:p w:rsidR="006A1952" w:rsidRDefault="006A1952" w:rsidP="006A1952">
          <w:pPr>
            <w:pStyle w:val="5EF3BA88F1A34A678404DD59C948666A"/>
          </w:pPr>
          <w:r w:rsidRPr="000D735D">
            <w:rPr>
              <w:rStyle w:val="PlaceholderText"/>
            </w:rPr>
            <w:t>Click here to enter text.</w:t>
          </w:r>
        </w:p>
      </w:docPartBody>
    </w:docPart>
    <w:docPart>
      <w:docPartPr>
        <w:name w:val="DFB54CB8A5FF4FED85795B8AC61AA272"/>
        <w:category>
          <w:name w:val="General"/>
          <w:gallery w:val="placeholder"/>
        </w:category>
        <w:types>
          <w:type w:val="bbPlcHdr"/>
        </w:types>
        <w:behaviors>
          <w:behavior w:val="content"/>
        </w:behaviors>
        <w:guid w:val="{9B2491C9-614F-44DF-8DFA-1552E36D497D}"/>
      </w:docPartPr>
      <w:docPartBody>
        <w:p w:rsidR="006A1952" w:rsidRDefault="006A1952" w:rsidP="006A1952">
          <w:pPr>
            <w:pStyle w:val="DFB54CB8A5FF4FED85795B8AC61AA272"/>
          </w:pPr>
          <w:r w:rsidRPr="000D735D">
            <w:rPr>
              <w:rStyle w:val="PlaceholderText"/>
            </w:rPr>
            <w:t>Click here to enter text.</w:t>
          </w:r>
        </w:p>
      </w:docPartBody>
    </w:docPart>
    <w:docPart>
      <w:docPartPr>
        <w:name w:val="6B43B3F5511C48F6A7A334B3DA1EE207"/>
        <w:category>
          <w:name w:val="General"/>
          <w:gallery w:val="placeholder"/>
        </w:category>
        <w:types>
          <w:type w:val="bbPlcHdr"/>
        </w:types>
        <w:behaviors>
          <w:behavior w:val="content"/>
        </w:behaviors>
        <w:guid w:val="{0068016A-344E-4AB2-B785-091ED25FF27A}"/>
      </w:docPartPr>
      <w:docPartBody>
        <w:p w:rsidR="006A1952" w:rsidRDefault="006A1952" w:rsidP="006A1952">
          <w:pPr>
            <w:pStyle w:val="6B43B3F5511C48F6A7A334B3DA1EE207"/>
          </w:pPr>
          <w:r w:rsidRPr="000D735D">
            <w:rPr>
              <w:rStyle w:val="PlaceholderText"/>
            </w:rPr>
            <w:t>Click here to enter text.</w:t>
          </w:r>
        </w:p>
      </w:docPartBody>
    </w:docPart>
    <w:docPart>
      <w:docPartPr>
        <w:name w:val="94FC14F76E10433EA854536986C69C2D"/>
        <w:category>
          <w:name w:val="General"/>
          <w:gallery w:val="placeholder"/>
        </w:category>
        <w:types>
          <w:type w:val="bbPlcHdr"/>
        </w:types>
        <w:behaviors>
          <w:behavior w:val="content"/>
        </w:behaviors>
        <w:guid w:val="{7F7204DB-6377-468D-804B-1CC773ED64DE}"/>
      </w:docPartPr>
      <w:docPartBody>
        <w:p w:rsidR="006A1952" w:rsidRDefault="006A1952" w:rsidP="006A1952">
          <w:pPr>
            <w:pStyle w:val="94FC14F76E10433EA854536986C69C2D"/>
          </w:pPr>
          <w:r w:rsidRPr="000D735D">
            <w:rPr>
              <w:rStyle w:val="PlaceholderText"/>
            </w:rPr>
            <w:t>Click here to enter text.</w:t>
          </w:r>
        </w:p>
      </w:docPartBody>
    </w:docPart>
    <w:docPart>
      <w:docPartPr>
        <w:name w:val="DE62CE8581254466B902745E010A6D71"/>
        <w:category>
          <w:name w:val="General"/>
          <w:gallery w:val="placeholder"/>
        </w:category>
        <w:types>
          <w:type w:val="bbPlcHdr"/>
        </w:types>
        <w:behaviors>
          <w:behavior w:val="content"/>
        </w:behaviors>
        <w:guid w:val="{141F66E9-4396-4E7C-98F5-B6FDA685D526}"/>
      </w:docPartPr>
      <w:docPartBody>
        <w:p w:rsidR="006A1952" w:rsidRDefault="006A1952" w:rsidP="006A1952">
          <w:pPr>
            <w:pStyle w:val="DE62CE8581254466B902745E010A6D71"/>
          </w:pPr>
          <w:r w:rsidRPr="000D735D">
            <w:rPr>
              <w:rStyle w:val="PlaceholderText"/>
            </w:rPr>
            <w:t>Click here to enter text.</w:t>
          </w:r>
        </w:p>
      </w:docPartBody>
    </w:docPart>
    <w:docPart>
      <w:docPartPr>
        <w:name w:val="8EF02B355C3041F49AC65B7FB6FF70FC"/>
        <w:category>
          <w:name w:val="General"/>
          <w:gallery w:val="placeholder"/>
        </w:category>
        <w:types>
          <w:type w:val="bbPlcHdr"/>
        </w:types>
        <w:behaviors>
          <w:behavior w:val="content"/>
        </w:behaviors>
        <w:guid w:val="{5D91F0E7-6FE6-46C0-BDB3-AADE55BFCB83}"/>
      </w:docPartPr>
      <w:docPartBody>
        <w:p w:rsidR="006A1952" w:rsidRDefault="006A1952" w:rsidP="006A1952">
          <w:pPr>
            <w:pStyle w:val="8EF02B355C3041F49AC65B7FB6FF70FC"/>
          </w:pPr>
          <w:r w:rsidRPr="000D735D">
            <w:rPr>
              <w:rStyle w:val="PlaceholderText"/>
            </w:rPr>
            <w:t>Click here to enter text.</w:t>
          </w:r>
        </w:p>
      </w:docPartBody>
    </w:docPart>
    <w:docPart>
      <w:docPartPr>
        <w:name w:val="0ADEAF08B4F048EDA943F032A271E86A"/>
        <w:category>
          <w:name w:val="General"/>
          <w:gallery w:val="placeholder"/>
        </w:category>
        <w:types>
          <w:type w:val="bbPlcHdr"/>
        </w:types>
        <w:behaviors>
          <w:behavior w:val="content"/>
        </w:behaviors>
        <w:guid w:val="{7A1A9CC9-71B0-4360-AA5D-1A5F01012978}"/>
      </w:docPartPr>
      <w:docPartBody>
        <w:p w:rsidR="006A1952" w:rsidRDefault="006A1952" w:rsidP="006A1952">
          <w:pPr>
            <w:pStyle w:val="0ADEAF08B4F048EDA943F032A271E86A"/>
          </w:pPr>
          <w:r w:rsidRPr="000D735D">
            <w:rPr>
              <w:rStyle w:val="PlaceholderText"/>
            </w:rPr>
            <w:t>Click here to enter text.</w:t>
          </w:r>
        </w:p>
      </w:docPartBody>
    </w:docPart>
    <w:docPart>
      <w:docPartPr>
        <w:name w:val="1421F34548F0468CBB5DFE4E9BAB7C6B"/>
        <w:category>
          <w:name w:val="General"/>
          <w:gallery w:val="placeholder"/>
        </w:category>
        <w:types>
          <w:type w:val="bbPlcHdr"/>
        </w:types>
        <w:behaviors>
          <w:behavior w:val="content"/>
        </w:behaviors>
        <w:guid w:val="{04986091-B677-4DF6-A11A-6EF17119682B}"/>
      </w:docPartPr>
      <w:docPartBody>
        <w:p w:rsidR="006A1952" w:rsidRDefault="006A1952" w:rsidP="006A1952">
          <w:pPr>
            <w:pStyle w:val="1421F34548F0468CBB5DFE4E9BAB7C6B"/>
          </w:pPr>
          <w:r w:rsidRPr="000D735D">
            <w:rPr>
              <w:rStyle w:val="PlaceholderText"/>
            </w:rPr>
            <w:t>Click here to enter text.</w:t>
          </w:r>
        </w:p>
      </w:docPartBody>
    </w:docPart>
    <w:docPart>
      <w:docPartPr>
        <w:name w:val="8BC11289D81F4952BF72957502A8D2D0"/>
        <w:category>
          <w:name w:val="General"/>
          <w:gallery w:val="placeholder"/>
        </w:category>
        <w:types>
          <w:type w:val="bbPlcHdr"/>
        </w:types>
        <w:behaviors>
          <w:behavior w:val="content"/>
        </w:behaviors>
        <w:guid w:val="{3FCEAEFB-7979-43F5-A9F4-09E71232BD2B}"/>
      </w:docPartPr>
      <w:docPartBody>
        <w:p w:rsidR="006A1952" w:rsidRDefault="006A1952" w:rsidP="006A1952">
          <w:pPr>
            <w:pStyle w:val="8BC11289D81F4952BF72957502A8D2D0"/>
          </w:pPr>
          <w:r w:rsidRPr="000D735D">
            <w:rPr>
              <w:rStyle w:val="PlaceholderText"/>
            </w:rPr>
            <w:t>Click here to enter text.</w:t>
          </w:r>
        </w:p>
      </w:docPartBody>
    </w:docPart>
    <w:docPart>
      <w:docPartPr>
        <w:name w:val="65E107879EC24834BC58D0C8A3584736"/>
        <w:category>
          <w:name w:val="General"/>
          <w:gallery w:val="placeholder"/>
        </w:category>
        <w:types>
          <w:type w:val="bbPlcHdr"/>
        </w:types>
        <w:behaviors>
          <w:behavior w:val="content"/>
        </w:behaviors>
        <w:guid w:val="{98EF6AE1-2A98-47E3-A0AD-0E78AAA71339}"/>
      </w:docPartPr>
      <w:docPartBody>
        <w:p w:rsidR="006A1952" w:rsidRDefault="006A1952" w:rsidP="006A1952">
          <w:pPr>
            <w:pStyle w:val="65E107879EC24834BC58D0C8A3584736"/>
          </w:pPr>
          <w:r w:rsidRPr="000D735D">
            <w:rPr>
              <w:rStyle w:val="PlaceholderText"/>
            </w:rPr>
            <w:t>Click here to enter text.</w:t>
          </w:r>
        </w:p>
      </w:docPartBody>
    </w:docPart>
    <w:docPart>
      <w:docPartPr>
        <w:name w:val="554E77E80E38438A85CD33A06FDE8342"/>
        <w:category>
          <w:name w:val="General"/>
          <w:gallery w:val="placeholder"/>
        </w:category>
        <w:types>
          <w:type w:val="bbPlcHdr"/>
        </w:types>
        <w:behaviors>
          <w:behavior w:val="content"/>
        </w:behaviors>
        <w:guid w:val="{9ED4AA18-FFEE-44C4-AD6C-2B539D0B8ABF}"/>
      </w:docPartPr>
      <w:docPartBody>
        <w:p w:rsidR="006A1952" w:rsidRDefault="006A1952" w:rsidP="006A1952">
          <w:pPr>
            <w:pStyle w:val="554E77E80E38438A85CD33A06FDE8342"/>
          </w:pPr>
          <w:r w:rsidRPr="000D735D">
            <w:rPr>
              <w:rStyle w:val="PlaceholderText"/>
            </w:rPr>
            <w:t>Click here to enter text.</w:t>
          </w:r>
        </w:p>
      </w:docPartBody>
    </w:docPart>
    <w:docPart>
      <w:docPartPr>
        <w:name w:val="1B93F56C897D4A319EEC89050764B2BC"/>
        <w:category>
          <w:name w:val="General"/>
          <w:gallery w:val="placeholder"/>
        </w:category>
        <w:types>
          <w:type w:val="bbPlcHdr"/>
        </w:types>
        <w:behaviors>
          <w:behavior w:val="content"/>
        </w:behaviors>
        <w:guid w:val="{B823C0AA-DD3B-4950-82A0-EEB03F264CFA}"/>
      </w:docPartPr>
      <w:docPartBody>
        <w:p w:rsidR="006A1952" w:rsidRDefault="006A1952" w:rsidP="006A1952">
          <w:pPr>
            <w:pStyle w:val="1B93F56C897D4A319EEC89050764B2BC"/>
          </w:pPr>
          <w:r w:rsidRPr="000D735D">
            <w:rPr>
              <w:rStyle w:val="PlaceholderText"/>
            </w:rPr>
            <w:t>Click here to enter text.</w:t>
          </w:r>
        </w:p>
      </w:docPartBody>
    </w:docPart>
    <w:docPart>
      <w:docPartPr>
        <w:name w:val="CC7BEA070BD94C7EB8B42E7DA06BC011"/>
        <w:category>
          <w:name w:val="General"/>
          <w:gallery w:val="placeholder"/>
        </w:category>
        <w:types>
          <w:type w:val="bbPlcHdr"/>
        </w:types>
        <w:behaviors>
          <w:behavior w:val="content"/>
        </w:behaviors>
        <w:guid w:val="{6CAE83B5-D981-4327-B364-6772F911D9B3}"/>
      </w:docPartPr>
      <w:docPartBody>
        <w:p w:rsidR="006A1952" w:rsidRDefault="006A1952" w:rsidP="006A1952">
          <w:pPr>
            <w:pStyle w:val="CC7BEA070BD94C7EB8B42E7DA06BC011"/>
          </w:pPr>
          <w:r w:rsidRPr="000D735D">
            <w:rPr>
              <w:rStyle w:val="PlaceholderText"/>
            </w:rPr>
            <w:t>Click here to enter text.</w:t>
          </w:r>
        </w:p>
      </w:docPartBody>
    </w:docPart>
    <w:docPart>
      <w:docPartPr>
        <w:name w:val="FACE80EFD8604B33B087F2EA171637AD"/>
        <w:category>
          <w:name w:val="General"/>
          <w:gallery w:val="placeholder"/>
        </w:category>
        <w:types>
          <w:type w:val="bbPlcHdr"/>
        </w:types>
        <w:behaviors>
          <w:behavior w:val="content"/>
        </w:behaviors>
        <w:guid w:val="{3A598035-1A24-442F-8D68-86D76CF8A4BC}"/>
      </w:docPartPr>
      <w:docPartBody>
        <w:p w:rsidR="006A1952" w:rsidRDefault="006A1952" w:rsidP="006A1952">
          <w:pPr>
            <w:pStyle w:val="FACE80EFD8604B33B087F2EA171637AD"/>
          </w:pPr>
          <w:r w:rsidRPr="000D735D">
            <w:rPr>
              <w:rStyle w:val="PlaceholderText"/>
            </w:rPr>
            <w:t>Click here to enter text.</w:t>
          </w:r>
        </w:p>
      </w:docPartBody>
    </w:docPart>
    <w:docPart>
      <w:docPartPr>
        <w:name w:val="79AE337A18264EAC878C64FCCCD412E3"/>
        <w:category>
          <w:name w:val="General"/>
          <w:gallery w:val="placeholder"/>
        </w:category>
        <w:types>
          <w:type w:val="bbPlcHdr"/>
        </w:types>
        <w:behaviors>
          <w:behavior w:val="content"/>
        </w:behaviors>
        <w:guid w:val="{76A359F2-EB3D-4FA9-BA56-984FB0FAC962}"/>
      </w:docPartPr>
      <w:docPartBody>
        <w:p w:rsidR="006A1952" w:rsidRDefault="006A1952" w:rsidP="006A1952">
          <w:pPr>
            <w:pStyle w:val="79AE337A18264EAC878C64FCCCD412E3"/>
          </w:pPr>
          <w:r w:rsidRPr="000D735D">
            <w:rPr>
              <w:rStyle w:val="PlaceholderText"/>
            </w:rPr>
            <w:t>Click here to enter text.</w:t>
          </w:r>
        </w:p>
      </w:docPartBody>
    </w:docPart>
    <w:docPart>
      <w:docPartPr>
        <w:name w:val="BEC837CCA54C43199DF48E3A68DEB9C6"/>
        <w:category>
          <w:name w:val="General"/>
          <w:gallery w:val="placeholder"/>
        </w:category>
        <w:types>
          <w:type w:val="bbPlcHdr"/>
        </w:types>
        <w:behaviors>
          <w:behavior w:val="content"/>
        </w:behaviors>
        <w:guid w:val="{4C8F5826-BC75-4F15-8C09-B5DAA94154E7}"/>
      </w:docPartPr>
      <w:docPartBody>
        <w:p w:rsidR="006A1952" w:rsidRDefault="006A1952" w:rsidP="006A1952">
          <w:pPr>
            <w:pStyle w:val="BEC837CCA54C43199DF48E3A68DEB9C6"/>
          </w:pPr>
          <w:r w:rsidRPr="000D735D">
            <w:rPr>
              <w:rStyle w:val="PlaceholderText"/>
            </w:rPr>
            <w:t>Click here to enter text.</w:t>
          </w:r>
        </w:p>
      </w:docPartBody>
    </w:docPart>
    <w:docPart>
      <w:docPartPr>
        <w:name w:val="42B05490DF2245B782E9AE0BA777DA99"/>
        <w:category>
          <w:name w:val="General"/>
          <w:gallery w:val="placeholder"/>
        </w:category>
        <w:types>
          <w:type w:val="bbPlcHdr"/>
        </w:types>
        <w:behaviors>
          <w:behavior w:val="content"/>
        </w:behaviors>
        <w:guid w:val="{DE9AB180-E26A-4989-8E01-5AE930460519}"/>
      </w:docPartPr>
      <w:docPartBody>
        <w:p w:rsidR="006A1952" w:rsidRDefault="006A1952" w:rsidP="006A1952">
          <w:pPr>
            <w:pStyle w:val="42B05490DF2245B782E9AE0BA777DA99"/>
          </w:pPr>
          <w:r w:rsidRPr="000D735D">
            <w:rPr>
              <w:rStyle w:val="PlaceholderText"/>
            </w:rPr>
            <w:t>Click here to enter text.</w:t>
          </w:r>
        </w:p>
      </w:docPartBody>
    </w:docPart>
    <w:docPart>
      <w:docPartPr>
        <w:name w:val="3902730E7DF343208CE6AF939325E574"/>
        <w:category>
          <w:name w:val="General"/>
          <w:gallery w:val="placeholder"/>
        </w:category>
        <w:types>
          <w:type w:val="bbPlcHdr"/>
        </w:types>
        <w:behaviors>
          <w:behavior w:val="content"/>
        </w:behaviors>
        <w:guid w:val="{B013A0E7-548B-4B13-8E68-6EEA69014381}"/>
      </w:docPartPr>
      <w:docPartBody>
        <w:p w:rsidR="006A1952" w:rsidRDefault="006A1952" w:rsidP="006A1952">
          <w:pPr>
            <w:pStyle w:val="3902730E7DF343208CE6AF939325E574"/>
          </w:pPr>
          <w:r w:rsidRPr="000D735D">
            <w:rPr>
              <w:rStyle w:val="PlaceholderText"/>
            </w:rPr>
            <w:t>Click here to enter text.</w:t>
          </w:r>
        </w:p>
      </w:docPartBody>
    </w:docPart>
    <w:docPart>
      <w:docPartPr>
        <w:name w:val="F87363148BE84D6AB1792CF61CDF0E23"/>
        <w:category>
          <w:name w:val="General"/>
          <w:gallery w:val="placeholder"/>
        </w:category>
        <w:types>
          <w:type w:val="bbPlcHdr"/>
        </w:types>
        <w:behaviors>
          <w:behavior w:val="content"/>
        </w:behaviors>
        <w:guid w:val="{588C894D-4EFE-4C28-AD37-A319AAB9122E}"/>
      </w:docPartPr>
      <w:docPartBody>
        <w:p w:rsidR="006A1952" w:rsidRDefault="006A1952" w:rsidP="006A1952">
          <w:pPr>
            <w:pStyle w:val="F87363148BE84D6AB1792CF61CDF0E23"/>
          </w:pPr>
          <w:r w:rsidRPr="000D735D">
            <w:rPr>
              <w:rStyle w:val="PlaceholderText"/>
            </w:rPr>
            <w:t>Click here to enter text.</w:t>
          </w:r>
        </w:p>
      </w:docPartBody>
    </w:docPart>
    <w:docPart>
      <w:docPartPr>
        <w:name w:val="EB31D424D86A4566B9B3539FBD446075"/>
        <w:category>
          <w:name w:val="General"/>
          <w:gallery w:val="placeholder"/>
        </w:category>
        <w:types>
          <w:type w:val="bbPlcHdr"/>
        </w:types>
        <w:behaviors>
          <w:behavior w:val="content"/>
        </w:behaviors>
        <w:guid w:val="{54F06F0C-A047-426B-81F8-D816009B90DD}"/>
      </w:docPartPr>
      <w:docPartBody>
        <w:p w:rsidR="006A1952" w:rsidRDefault="006A1952" w:rsidP="006A1952">
          <w:pPr>
            <w:pStyle w:val="EB31D424D86A4566B9B3539FBD446075"/>
          </w:pPr>
          <w:r w:rsidRPr="000D735D">
            <w:rPr>
              <w:rStyle w:val="PlaceholderText"/>
            </w:rPr>
            <w:t>Click here to enter text.</w:t>
          </w:r>
        </w:p>
      </w:docPartBody>
    </w:docPart>
    <w:docPart>
      <w:docPartPr>
        <w:name w:val="E46F28E3660B46B6815C988EAEA01D5A"/>
        <w:category>
          <w:name w:val="General"/>
          <w:gallery w:val="placeholder"/>
        </w:category>
        <w:types>
          <w:type w:val="bbPlcHdr"/>
        </w:types>
        <w:behaviors>
          <w:behavior w:val="content"/>
        </w:behaviors>
        <w:guid w:val="{2936116A-9D34-4404-A5AB-FADC27D7D20E}"/>
      </w:docPartPr>
      <w:docPartBody>
        <w:p w:rsidR="006A1952" w:rsidRDefault="006A1952" w:rsidP="006A1952">
          <w:pPr>
            <w:pStyle w:val="E46F28E3660B46B6815C988EAEA01D5A"/>
          </w:pPr>
          <w:r w:rsidRPr="000D735D">
            <w:rPr>
              <w:rStyle w:val="PlaceholderText"/>
            </w:rPr>
            <w:t>Click here to enter text.</w:t>
          </w:r>
        </w:p>
      </w:docPartBody>
    </w:docPart>
    <w:docPart>
      <w:docPartPr>
        <w:name w:val="D18D9CC5B4404980B469A23C88B0138D"/>
        <w:category>
          <w:name w:val="General"/>
          <w:gallery w:val="placeholder"/>
        </w:category>
        <w:types>
          <w:type w:val="bbPlcHdr"/>
        </w:types>
        <w:behaviors>
          <w:behavior w:val="content"/>
        </w:behaviors>
        <w:guid w:val="{E01F077F-573C-4F9B-B277-11D541459CE6}"/>
      </w:docPartPr>
      <w:docPartBody>
        <w:p w:rsidR="006A1952" w:rsidRDefault="006A1952" w:rsidP="006A1952">
          <w:pPr>
            <w:pStyle w:val="D18D9CC5B4404980B469A23C88B0138D"/>
          </w:pPr>
          <w:r w:rsidRPr="000D735D">
            <w:rPr>
              <w:rStyle w:val="PlaceholderText"/>
            </w:rPr>
            <w:t>Click here to enter text.</w:t>
          </w:r>
        </w:p>
      </w:docPartBody>
    </w:docPart>
    <w:docPart>
      <w:docPartPr>
        <w:name w:val="1290E251F7884803951035868B66C966"/>
        <w:category>
          <w:name w:val="General"/>
          <w:gallery w:val="placeholder"/>
        </w:category>
        <w:types>
          <w:type w:val="bbPlcHdr"/>
        </w:types>
        <w:behaviors>
          <w:behavior w:val="content"/>
        </w:behaviors>
        <w:guid w:val="{9CF86A96-4085-4F4A-82BF-9735A097B945}"/>
      </w:docPartPr>
      <w:docPartBody>
        <w:p w:rsidR="006A1952" w:rsidRDefault="006A1952" w:rsidP="006A1952">
          <w:pPr>
            <w:pStyle w:val="1290E251F7884803951035868B66C966"/>
          </w:pPr>
          <w:r w:rsidRPr="000D735D">
            <w:rPr>
              <w:rStyle w:val="PlaceholderText"/>
            </w:rPr>
            <w:t>Click here to enter text.</w:t>
          </w:r>
        </w:p>
      </w:docPartBody>
    </w:docPart>
    <w:docPart>
      <w:docPartPr>
        <w:name w:val="888E2EC7392A4D969E5C836DB39AEF50"/>
        <w:category>
          <w:name w:val="General"/>
          <w:gallery w:val="placeholder"/>
        </w:category>
        <w:types>
          <w:type w:val="bbPlcHdr"/>
        </w:types>
        <w:behaviors>
          <w:behavior w:val="content"/>
        </w:behaviors>
        <w:guid w:val="{9E76B688-CC6E-40DA-A6A6-22B595B3C881}"/>
      </w:docPartPr>
      <w:docPartBody>
        <w:p w:rsidR="006A1952" w:rsidRDefault="006A1952" w:rsidP="006A1952">
          <w:pPr>
            <w:pStyle w:val="888E2EC7392A4D969E5C836DB39AEF50"/>
          </w:pPr>
          <w:r w:rsidRPr="000D735D">
            <w:rPr>
              <w:rStyle w:val="PlaceholderText"/>
            </w:rPr>
            <w:t>Click here to enter text.</w:t>
          </w:r>
        </w:p>
      </w:docPartBody>
    </w:docPart>
    <w:docPart>
      <w:docPartPr>
        <w:name w:val="6926448C8B8140699E2BC724C0A19D15"/>
        <w:category>
          <w:name w:val="General"/>
          <w:gallery w:val="placeholder"/>
        </w:category>
        <w:types>
          <w:type w:val="bbPlcHdr"/>
        </w:types>
        <w:behaviors>
          <w:behavior w:val="content"/>
        </w:behaviors>
        <w:guid w:val="{BD28C533-FFA7-494A-B832-7978C74E70C8}"/>
      </w:docPartPr>
      <w:docPartBody>
        <w:p w:rsidR="006A1952" w:rsidRDefault="006A1952" w:rsidP="006A1952">
          <w:pPr>
            <w:pStyle w:val="6926448C8B8140699E2BC724C0A19D15"/>
          </w:pPr>
          <w:r w:rsidRPr="000D735D">
            <w:rPr>
              <w:rStyle w:val="PlaceholderText"/>
            </w:rPr>
            <w:t>Click here to enter text.</w:t>
          </w:r>
        </w:p>
      </w:docPartBody>
    </w:docPart>
    <w:docPart>
      <w:docPartPr>
        <w:name w:val="0A7EA66DCA31433B9BE44FFAE4F81753"/>
        <w:category>
          <w:name w:val="General"/>
          <w:gallery w:val="placeholder"/>
        </w:category>
        <w:types>
          <w:type w:val="bbPlcHdr"/>
        </w:types>
        <w:behaviors>
          <w:behavior w:val="content"/>
        </w:behaviors>
        <w:guid w:val="{586D14BC-48A0-404A-9324-44879C8C8708}"/>
      </w:docPartPr>
      <w:docPartBody>
        <w:p w:rsidR="006A1952" w:rsidRDefault="006A1952" w:rsidP="006A1952">
          <w:pPr>
            <w:pStyle w:val="0A7EA66DCA31433B9BE44FFAE4F81753"/>
          </w:pPr>
          <w:r w:rsidRPr="000D735D">
            <w:rPr>
              <w:rStyle w:val="PlaceholderText"/>
            </w:rPr>
            <w:t>Click here to enter text.</w:t>
          </w:r>
        </w:p>
      </w:docPartBody>
    </w:docPart>
    <w:docPart>
      <w:docPartPr>
        <w:name w:val="E98A0228B41241EF8826B34A95BFCD7C"/>
        <w:category>
          <w:name w:val="General"/>
          <w:gallery w:val="placeholder"/>
        </w:category>
        <w:types>
          <w:type w:val="bbPlcHdr"/>
        </w:types>
        <w:behaviors>
          <w:behavior w:val="content"/>
        </w:behaviors>
        <w:guid w:val="{6816559A-85A0-45D2-A55C-A0FB2D7E1D55}"/>
      </w:docPartPr>
      <w:docPartBody>
        <w:p w:rsidR="006A1952" w:rsidRDefault="006A1952" w:rsidP="006A1952">
          <w:pPr>
            <w:pStyle w:val="E98A0228B41241EF8826B34A95BFCD7C"/>
          </w:pPr>
          <w:r w:rsidRPr="000D735D">
            <w:rPr>
              <w:rStyle w:val="PlaceholderText"/>
            </w:rPr>
            <w:t>Click here to enter text.</w:t>
          </w:r>
        </w:p>
      </w:docPartBody>
    </w:docPart>
    <w:docPart>
      <w:docPartPr>
        <w:name w:val="66E1583571CC42D59853C6123F6F39BE"/>
        <w:category>
          <w:name w:val="General"/>
          <w:gallery w:val="placeholder"/>
        </w:category>
        <w:types>
          <w:type w:val="bbPlcHdr"/>
        </w:types>
        <w:behaviors>
          <w:behavior w:val="content"/>
        </w:behaviors>
        <w:guid w:val="{B3A06340-BFDB-410C-B675-404FAA460EA0}"/>
      </w:docPartPr>
      <w:docPartBody>
        <w:p w:rsidR="006A1952" w:rsidRDefault="006A1952" w:rsidP="006A1952">
          <w:pPr>
            <w:pStyle w:val="66E1583571CC42D59853C6123F6F39BE"/>
          </w:pPr>
          <w:r w:rsidRPr="000D735D">
            <w:rPr>
              <w:rStyle w:val="PlaceholderText"/>
            </w:rPr>
            <w:t>Click here to enter text.</w:t>
          </w:r>
        </w:p>
      </w:docPartBody>
    </w:docPart>
    <w:docPart>
      <w:docPartPr>
        <w:name w:val="1EFA7831F0254A26A57ECE3F86052DA5"/>
        <w:category>
          <w:name w:val="General"/>
          <w:gallery w:val="placeholder"/>
        </w:category>
        <w:types>
          <w:type w:val="bbPlcHdr"/>
        </w:types>
        <w:behaviors>
          <w:behavior w:val="content"/>
        </w:behaviors>
        <w:guid w:val="{FDA58BCA-3627-4EC1-AA1F-7E13D30A22B7}"/>
      </w:docPartPr>
      <w:docPartBody>
        <w:p w:rsidR="006A1952" w:rsidRDefault="006A1952" w:rsidP="006A1952">
          <w:pPr>
            <w:pStyle w:val="1EFA7831F0254A26A57ECE3F86052DA5"/>
          </w:pPr>
          <w:r w:rsidRPr="000D735D">
            <w:rPr>
              <w:rStyle w:val="PlaceholderText"/>
            </w:rPr>
            <w:t>Click here to enter text.</w:t>
          </w:r>
        </w:p>
      </w:docPartBody>
    </w:docPart>
    <w:docPart>
      <w:docPartPr>
        <w:name w:val="BEC5C757F7F747B6B4F1EAFAEB8D78DF"/>
        <w:category>
          <w:name w:val="General"/>
          <w:gallery w:val="placeholder"/>
        </w:category>
        <w:types>
          <w:type w:val="bbPlcHdr"/>
        </w:types>
        <w:behaviors>
          <w:behavior w:val="content"/>
        </w:behaviors>
        <w:guid w:val="{8EC74F7C-6F6B-4438-A8B8-ECA48285E194}"/>
      </w:docPartPr>
      <w:docPartBody>
        <w:p w:rsidR="006A1952" w:rsidRDefault="006A1952" w:rsidP="006A1952">
          <w:pPr>
            <w:pStyle w:val="BEC5C757F7F747B6B4F1EAFAEB8D78DF"/>
          </w:pPr>
          <w:r w:rsidRPr="000D735D">
            <w:rPr>
              <w:rStyle w:val="PlaceholderText"/>
            </w:rPr>
            <w:t>Click here to enter text.</w:t>
          </w:r>
        </w:p>
      </w:docPartBody>
    </w:docPart>
    <w:docPart>
      <w:docPartPr>
        <w:name w:val="DD1D48C0BA164027A90B1AECEDD05F6E"/>
        <w:category>
          <w:name w:val="General"/>
          <w:gallery w:val="placeholder"/>
        </w:category>
        <w:types>
          <w:type w:val="bbPlcHdr"/>
        </w:types>
        <w:behaviors>
          <w:behavior w:val="content"/>
        </w:behaviors>
        <w:guid w:val="{759AD2B4-CB53-40E3-9EB2-F2660AA135A8}"/>
      </w:docPartPr>
      <w:docPartBody>
        <w:p w:rsidR="006A1952" w:rsidRDefault="006A1952" w:rsidP="006A1952">
          <w:pPr>
            <w:pStyle w:val="DD1D48C0BA164027A90B1AECEDD05F6E"/>
          </w:pPr>
          <w:r w:rsidRPr="000D735D">
            <w:rPr>
              <w:rStyle w:val="PlaceholderText"/>
            </w:rPr>
            <w:t>Click here to enter text.</w:t>
          </w:r>
        </w:p>
      </w:docPartBody>
    </w:docPart>
    <w:docPart>
      <w:docPartPr>
        <w:name w:val="F38373A788314F059B683EB684425F9D"/>
        <w:category>
          <w:name w:val="General"/>
          <w:gallery w:val="placeholder"/>
        </w:category>
        <w:types>
          <w:type w:val="bbPlcHdr"/>
        </w:types>
        <w:behaviors>
          <w:behavior w:val="content"/>
        </w:behaviors>
        <w:guid w:val="{6EDB80FC-DACB-4129-B660-39AC9F4857A0}"/>
      </w:docPartPr>
      <w:docPartBody>
        <w:p w:rsidR="006A1952" w:rsidRDefault="006A1952" w:rsidP="006A1952">
          <w:pPr>
            <w:pStyle w:val="F38373A788314F059B683EB684425F9D"/>
          </w:pPr>
          <w:r w:rsidRPr="000D735D">
            <w:rPr>
              <w:rStyle w:val="PlaceholderText"/>
            </w:rPr>
            <w:t>Click here to enter text.</w:t>
          </w:r>
        </w:p>
      </w:docPartBody>
    </w:docPart>
    <w:docPart>
      <w:docPartPr>
        <w:name w:val="1A3DA920A9034EF9ABCF519270B7C605"/>
        <w:category>
          <w:name w:val="General"/>
          <w:gallery w:val="placeholder"/>
        </w:category>
        <w:types>
          <w:type w:val="bbPlcHdr"/>
        </w:types>
        <w:behaviors>
          <w:behavior w:val="content"/>
        </w:behaviors>
        <w:guid w:val="{FDB1B96B-7A64-4E18-A951-0FE01D0C5AE5}"/>
      </w:docPartPr>
      <w:docPartBody>
        <w:p w:rsidR="006A1952" w:rsidRDefault="006A1952" w:rsidP="006A1952">
          <w:pPr>
            <w:pStyle w:val="1A3DA920A9034EF9ABCF519270B7C605"/>
          </w:pPr>
          <w:r w:rsidRPr="000D735D">
            <w:rPr>
              <w:rStyle w:val="PlaceholderText"/>
            </w:rPr>
            <w:t>Click here to enter text.</w:t>
          </w:r>
        </w:p>
      </w:docPartBody>
    </w:docPart>
    <w:docPart>
      <w:docPartPr>
        <w:name w:val="6E4B316FB73845EAAE15094736DE60AF"/>
        <w:category>
          <w:name w:val="General"/>
          <w:gallery w:val="placeholder"/>
        </w:category>
        <w:types>
          <w:type w:val="bbPlcHdr"/>
        </w:types>
        <w:behaviors>
          <w:behavior w:val="content"/>
        </w:behaviors>
        <w:guid w:val="{5500DA9E-AADE-47F8-845E-04B26E92827D}"/>
      </w:docPartPr>
      <w:docPartBody>
        <w:p w:rsidR="006A1952" w:rsidRDefault="006A1952" w:rsidP="006A1952">
          <w:pPr>
            <w:pStyle w:val="6E4B316FB73845EAAE15094736DE60AF"/>
          </w:pPr>
          <w:r w:rsidRPr="000D735D">
            <w:rPr>
              <w:rStyle w:val="PlaceholderText"/>
            </w:rPr>
            <w:t>Click here to enter text.</w:t>
          </w:r>
        </w:p>
      </w:docPartBody>
    </w:docPart>
    <w:docPart>
      <w:docPartPr>
        <w:name w:val="11433352FBED4E3EA556B2FCE73B7B99"/>
        <w:category>
          <w:name w:val="General"/>
          <w:gallery w:val="placeholder"/>
        </w:category>
        <w:types>
          <w:type w:val="bbPlcHdr"/>
        </w:types>
        <w:behaviors>
          <w:behavior w:val="content"/>
        </w:behaviors>
        <w:guid w:val="{1B5D414A-0974-4582-9D5A-C22C0343BE5E}"/>
      </w:docPartPr>
      <w:docPartBody>
        <w:p w:rsidR="006A1952" w:rsidRDefault="006A1952" w:rsidP="006A1952">
          <w:pPr>
            <w:pStyle w:val="11433352FBED4E3EA556B2FCE73B7B99"/>
          </w:pPr>
          <w:r w:rsidRPr="000D735D">
            <w:rPr>
              <w:rStyle w:val="PlaceholderText"/>
            </w:rPr>
            <w:t>Click here to enter text.</w:t>
          </w:r>
        </w:p>
      </w:docPartBody>
    </w:docPart>
    <w:docPart>
      <w:docPartPr>
        <w:name w:val="DBB8ED7B26844918934D1A924B4E4FA2"/>
        <w:category>
          <w:name w:val="General"/>
          <w:gallery w:val="placeholder"/>
        </w:category>
        <w:types>
          <w:type w:val="bbPlcHdr"/>
        </w:types>
        <w:behaviors>
          <w:behavior w:val="content"/>
        </w:behaviors>
        <w:guid w:val="{00D7FD65-A775-4887-A289-5E6164EF7216}"/>
      </w:docPartPr>
      <w:docPartBody>
        <w:p w:rsidR="006A1952" w:rsidRDefault="006A1952" w:rsidP="006A1952">
          <w:pPr>
            <w:pStyle w:val="DBB8ED7B26844918934D1A924B4E4FA2"/>
          </w:pPr>
          <w:r w:rsidRPr="000D735D">
            <w:rPr>
              <w:rStyle w:val="PlaceholderText"/>
            </w:rPr>
            <w:t>Click here to enter text.</w:t>
          </w:r>
        </w:p>
      </w:docPartBody>
    </w:docPart>
    <w:docPart>
      <w:docPartPr>
        <w:name w:val="072CC1CBE7334602A297385FE56EBA39"/>
        <w:category>
          <w:name w:val="General"/>
          <w:gallery w:val="placeholder"/>
        </w:category>
        <w:types>
          <w:type w:val="bbPlcHdr"/>
        </w:types>
        <w:behaviors>
          <w:behavior w:val="content"/>
        </w:behaviors>
        <w:guid w:val="{77AA1412-F7F2-48EC-A79C-9A97AFCFCF9F}"/>
      </w:docPartPr>
      <w:docPartBody>
        <w:p w:rsidR="006A1952" w:rsidRDefault="006A1952" w:rsidP="006A1952">
          <w:pPr>
            <w:pStyle w:val="072CC1CBE7334602A297385FE56EBA39"/>
          </w:pPr>
          <w:r w:rsidRPr="000D735D">
            <w:rPr>
              <w:rStyle w:val="PlaceholderText"/>
            </w:rPr>
            <w:t>Click here to enter text.</w:t>
          </w:r>
        </w:p>
      </w:docPartBody>
    </w:docPart>
    <w:docPart>
      <w:docPartPr>
        <w:name w:val="EA0073ADD0C947808461DBD216E9FE36"/>
        <w:category>
          <w:name w:val="General"/>
          <w:gallery w:val="placeholder"/>
        </w:category>
        <w:types>
          <w:type w:val="bbPlcHdr"/>
        </w:types>
        <w:behaviors>
          <w:behavior w:val="content"/>
        </w:behaviors>
        <w:guid w:val="{900C4C19-D111-46D1-B5A5-78DB7971EB5D}"/>
      </w:docPartPr>
      <w:docPartBody>
        <w:p w:rsidR="006A1952" w:rsidRDefault="006A1952" w:rsidP="006A1952">
          <w:pPr>
            <w:pStyle w:val="EA0073ADD0C947808461DBD216E9FE36"/>
          </w:pPr>
          <w:r w:rsidRPr="000D735D">
            <w:rPr>
              <w:rStyle w:val="PlaceholderText"/>
            </w:rPr>
            <w:t>Click here to enter text.</w:t>
          </w:r>
        </w:p>
      </w:docPartBody>
    </w:docPart>
    <w:docPart>
      <w:docPartPr>
        <w:name w:val="E413F87A09CA45E0BE5D6CDF4FAF67E3"/>
        <w:category>
          <w:name w:val="General"/>
          <w:gallery w:val="placeholder"/>
        </w:category>
        <w:types>
          <w:type w:val="bbPlcHdr"/>
        </w:types>
        <w:behaviors>
          <w:behavior w:val="content"/>
        </w:behaviors>
        <w:guid w:val="{932DC89D-FF45-4F42-A032-F34677C93569}"/>
      </w:docPartPr>
      <w:docPartBody>
        <w:p w:rsidR="006A1952" w:rsidRDefault="006A1952" w:rsidP="006A1952">
          <w:pPr>
            <w:pStyle w:val="E413F87A09CA45E0BE5D6CDF4FAF67E3"/>
          </w:pPr>
          <w:r w:rsidRPr="000D735D">
            <w:rPr>
              <w:rStyle w:val="PlaceholderText"/>
            </w:rPr>
            <w:t>Click here to enter text.</w:t>
          </w:r>
        </w:p>
      </w:docPartBody>
    </w:docPart>
    <w:docPart>
      <w:docPartPr>
        <w:name w:val="A4A714A88B5B498BA019427ADFEC58BE"/>
        <w:category>
          <w:name w:val="General"/>
          <w:gallery w:val="placeholder"/>
        </w:category>
        <w:types>
          <w:type w:val="bbPlcHdr"/>
        </w:types>
        <w:behaviors>
          <w:behavior w:val="content"/>
        </w:behaviors>
        <w:guid w:val="{D187E016-DA37-4B09-8C14-3596D7D215BD}"/>
      </w:docPartPr>
      <w:docPartBody>
        <w:p w:rsidR="006A1952" w:rsidRDefault="006A1952" w:rsidP="006A1952">
          <w:pPr>
            <w:pStyle w:val="A4A714A88B5B498BA019427ADFEC58BE"/>
          </w:pPr>
          <w:r w:rsidRPr="000D735D">
            <w:rPr>
              <w:rStyle w:val="PlaceholderText"/>
            </w:rPr>
            <w:t>Click here to enter text.</w:t>
          </w:r>
        </w:p>
      </w:docPartBody>
    </w:docPart>
    <w:docPart>
      <w:docPartPr>
        <w:name w:val="4F8B30B85B2D40D69F10B95C2600820D"/>
        <w:category>
          <w:name w:val="General"/>
          <w:gallery w:val="placeholder"/>
        </w:category>
        <w:types>
          <w:type w:val="bbPlcHdr"/>
        </w:types>
        <w:behaviors>
          <w:behavior w:val="content"/>
        </w:behaviors>
        <w:guid w:val="{9BAA367B-135C-4876-874D-42A72917A757}"/>
      </w:docPartPr>
      <w:docPartBody>
        <w:p w:rsidR="006A1952" w:rsidRDefault="006A1952" w:rsidP="006A1952">
          <w:pPr>
            <w:pStyle w:val="4F8B30B85B2D40D69F10B95C2600820D"/>
          </w:pPr>
          <w:r w:rsidRPr="000D735D">
            <w:rPr>
              <w:rStyle w:val="PlaceholderText"/>
            </w:rPr>
            <w:t>Click here to enter text.</w:t>
          </w:r>
        </w:p>
      </w:docPartBody>
    </w:docPart>
    <w:docPart>
      <w:docPartPr>
        <w:name w:val="4300BB8F29D34F1B97F525BB852CBB83"/>
        <w:category>
          <w:name w:val="General"/>
          <w:gallery w:val="placeholder"/>
        </w:category>
        <w:types>
          <w:type w:val="bbPlcHdr"/>
        </w:types>
        <w:behaviors>
          <w:behavior w:val="content"/>
        </w:behaviors>
        <w:guid w:val="{B9837A4F-FB50-44FA-A745-802CE1FC0024}"/>
      </w:docPartPr>
      <w:docPartBody>
        <w:p w:rsidR="006A1952" w:rsidRDefault="006A1952" w:rsidP="006A1952">
          <w:pPr>
            <w:pStyle w:val="4300BB8F29D34F1B97F525BB852CBB83"/>
          </w:pPr>
          <w:r w:rsidRPr="000D735D">
            <w:rPr>
              <w:rStyle w:val="PlaceholderText"/>
            </w:rPr>
            <w:t>Click here to enter text.</w:t>
          </w:r>
        </w:p>
      </w:docPartBody>
    </w:docPart>
    <w:docPart>
      <w:docPartPr>
        <w:name w:val="FB5063B862FE40FD96FA378BD1D4A1F4"/>
        <w:category>
          <w:name w:val="General"/>
          <w:gallery w:val="placeholder"/>
        </w:category>
        <w:types>
          <w:type w:val="bbPlcHdr"/>
        </w:types>
        <w:behaviors>
          <w:behavior w:val="content"/>
        </w:behaviors>
        <w:guid w:val="{F65AD834-BE84-49C1-B608-9A9F5A49B320}"/>
      </w:docPartPr>
      <w:docPartBody>
        <w:p w:rsidR="006A1952" w:rsidRDefault="006A1952" w:rsidP="006A1952">
          <w:pPr>
            <w:pStyle w:val="FB5063B862FE40FD96FA378BD1D4A1F4"/>
          </w:pPr>
          <w:r w:rsidRPr="000D735D">
            <w:rPr>
              <w:rStyle w:val="PlaceholderText"/>
            </w:rPr>
            <w:t>Click here to enter text.</w:t>
          </w:r>
        </w:p>
      </w:docPartBody>
    </w:docPart>
    <w:docPart>
      <w:docPartPr>
        <w:name w:val="2EB8A8219E0448068067A2E3B120C96A"/>
        <w:category>
          <w:name w:val="General"/>
          <w:gallery w:val="placeholder"/>
        </w:category>
        <w:types>
          <w:type w:val="bbPlcHdr"/>
        </w:types>
        <w:behaviors>
          <w:behavior w:val="content"/>
        </w:behaviors>
        <w:guid w:val="{B47CED45-E73F-4BEE-9E20-793F5B4C3FA9}"/>
      </w:docPartPr>
      <w:docPartBody>
        <w:p w:rsidR="006A1952" w:rsidRDefault="006A1952" w:rsidP="006A1952">
          <w:pPr>
            <w:pStyle w:val="2EB8A8219E0448068067A2E3B120C96A"/>
          </w:pPr>
          <w:r w:rsidRPr="000D735D">
            <w:rPr>
              <w:rStyle w:val="PlaceholderText"/>
            </w:rPr>
            <w:t>Click here to enter a date.</w:t>
          </w:r>
        </w:p>
      </w:docPartBody>
    </w:docPart>
    <w:docPart>
      <w:docPartPr>
        <w:name w:val="65A1602D38FC4228B7A73DB9C837BADB"/>
        <w:category>
          <w:name w:val="General"/>
          <w:gallery w:val="placeholder"/>
        </w:category>
        <w:types>
          <w:type w:val="bbPlcHdr"/>
        </w:types>
        <w:behaviors>
          <w:behavior w:val="content"/>
        </w:behaviors>
        <w:guid w:val="{30D98700-C139-4537-8A3E-49462AAA2B5E}"/>
      </w:docPartPr>
      <w:docPartBody>
        <w:p w:rsidR="006A1952" w:rsidRDefault="006A1952" w:rsidP="006A1952">
          <w:pPr>
            <w:pStyle w:val="65A1602D38FC4228B7A73DB9C837BADB"/>
          </w:pPr>
          <w:r w:rsidRPr="000D735D">
            <w:rPr>
              <w:rStyle w:val="PlaceholderText"/>
            </w:rPr>
            <w:t>Click here to enter a date.</w:t>
          </w:r>
        </w:p>
      </w:docPartBody>
    </w:docPart>
    <w:docPart>
      <w:docPartPr>
        <w:name w:val="903DFA1B9B5D4965B5A6C53E43143C72"/>
        <w:category>
          <w:name w:val="General"/>
          <w:gallery w:val="placeholder"/>
        </w:category>
        <w:types>
          <w:type w:val="bbPlcHdr"/>
        </w:types>
        <w:behaviors>
          <w:behavior w:val="content"/>
        </w:behaviors>
        <w:guid w:val="{1589821A-2355-4C4A-9CA5-BF6E57009D8F}"/>
      </w:docPartPr>
      <w:docPartBody>
        <w:p w:rsidR="006A1952" w:rsidRDefault="006A1952" w:rsidP="006A1952">
          <w:pPr>
            <w:pStyle w:val="903DFA1B9B5D4965B5A6C53E43143C72"/>
          </w:pPr>
          <w:r w:rsidRPr="000D735D">
            <w:rPr>
              <w:rStyle w:val="PlaceholderText"/>
            </w:rPr>
            <w:t>Click here to enter text.</w:t>
          </w:r>
        </w:p>
      </w:docPartBody>
    </w:docPart>
    <w:docPart>
      <w:docPartPr>
        <w:name w:val="588C64F6E6424E458AEF7E62FCF75B8A"/>
        <w:category>
          <w:name w:val="General"/>
          <w:gallery w:val="placeholder"/>
        </w:category>
        <w:types>
          <w:type w:val="bbPlcHdr"/>
        </w:types>
        <w:behaviors>
          <w:behavior w:val="content"/>
        </w:behaviors>
        <w:guid w:val="{2B4ACD06-F6C3-406D-9220-DA9C49B352DB}"/>
      </w:docPartPr>
      <w:docPartBody>
        <w:p w:rsidR="006A1952" w:rsidRDefault="006A1952" w:rsidP="006A1952">
          <w:pPr>
            <w:pStyle w:val="588C64F6E6424E458AEF7E62FCF75B8A"/>
          </w:pPr>
          <w:r w:rsidRPr="000D735D">
            <w:rPr>
              <w:rStyle w:val="PlaceholderText"/>
            </w:rPr>
            <w:t>Click here to enter text.</w:t>
          </w:r>
        </w:p>
      </w:docPartBody>
    </w:docPart>
    <w:docPart>
      <w:docPartPr>
        <w:name w:val="BCC17143FFF544D3962B66C609AFA4F7"/>
        <w:category>
          <w:name w:val="General"/>
          <w:gallery w:val="placeholder"/>
        </w:category>
        <w:types>
          <w:type w:val="bbPlcHdr"/>
        </w:types>
        <w:behaviors>
          <w:behavior w:val="content"/>
        </w:behaviors>
        <w:guid w:val="{12A834D6-7EB5-406B-B9A1-94DD403F7599}"/>
      </w:docPartPr>
      <w:docPartBody>
        <w:p w:rsidR="006A1952" w:rsidRDefault="006A1952" w:rsidP="006A1952">
          <w:pPr>
            <w:pStyle w:val="BCC17143FFF544D3962B66C609AFA4F7"/>
          </w:pPr>
          <w:r w:rsidRPr="000D735D">
            <w:rPr>
              <w:rStyle w:val="PlaceholderText"/>
            </w:rPr>
            <w:t>Click here to enter text.</w:t>
          </w:r>
        </w:p>
      </w:docPartBody>
    </w:docPart>
    <w:docPart>
      <w:docPartPr>
        <w:name w:val="F7BD27F34DE64C429ED7805EFFFD17BE"/>
        <w:category>
          <w:name w:val="General"/>
          <w:gallery w:val="placeholder"/>
        </w:category>
        <w:types>
          <w:type w:val="bbPlcHdr"/>
        </w:types>
        <w:behaviors>
          <w:behavior w:val="content"/>
        </w:behaviors>
        <w:guid w:val="{E2C9F915-908C-465B-918F-089C3DA285D1}"/>
      </w:docPartPr>
      <w:docPartBody>
        <w:p w:rsidR="006A1952" w:rsidRDefault="006A1952" w:rsidP="006A1952">
          <w:pPr>
            <w:pStyle w:val="F7BD27F34DE64C429ED7805EFFFD17BE"/>
          </w:pPr>
          <w:r w:rsidRPr="000D735D">
            <w:rPr>
              <w:rStyle w:val="PlaceholderText"/>
            </w:rPr>
            <w:t>Click here to enter text.</w:t>
          </w:r>
        </w:p>
      </w:docPartBody>
    </w:docPart>
    <w:docPart>
      <w:docPartPr>
        <w:name w:val="4CC947E2A2E740FE83318B8AAF99D8AC"/>
        <w:category>
          <w:name w:val="General"/>
          <w:gallery w:val="placeholder"/>
        </w:category>
        <w:types>
          <w:type w:val="bbPlcHdr"/>
        </w:types>
        <w:behaviors>
          <w:behavior w:val="content"/>
        </w:behaviors>
        <w:guid w:val="{B0FDD874-17F7-4F02-B53A-0A63FC93FB07}"/>
      </w:docPartPr>
      <w:docPartBody>
        <w:p w:rsidR="006A1952" w:rsidRDefault="006A1952" w:rsidP="006A1952">
          <w:pPr>
            <w:pStyle w:val="4CC947E2A2E740FE83318B8AAF99D8AC"/>
          </w:pPr>
          <w:r w:rsidRPr="000D735D">
            <w:rPr>
              <w:rStyle w:val="PlaceholderText"/>
            </w:rPr>
            <w:t>Click here to enter text.</w:t>
          </w:r>
        </w:p>
      </w:docPartBody>
    </w:docPart>
    <w:docPart>
      <w:docPartPr>
        <w:name w:val="9F081494EAFE462FA6949ACFF8E252C7"/>
        <w:category>
          <w:name w:val="General"/>
          <w:gallery w:val="placeholder"/>
        </w:category>
        <w:types>
          <w:type w:val="bbPlcHdr"/>
        </w:types>
        <w:behaviors>
          <w:behavior w:val="content"/>
        </w:behaviors>
        <w:guid w:val="{B0E9BC9E-A2D0-47A9-BA44-CABE9588CFAB}"/>
      </w:docPartPr>
      <w:docPartBody>
        <w:p w:rsidR="006A1952" w:rsidRDefault="006A1952" w:rsidP="006A1952">
          <w:pPr>
            <w:pStyle w:val="9F081494EAFE462FA6949ACFF8E252C7"/>
          </w:pPr>
          <w:r w:rsidRPr="000D735D">
            <w:rPr>
              <w:rStyle w:val="PlaceholderText"/>
            </w:rPr>
            <w:t>Click here to enter text.</w:t>
          </w:r>
        </w:p>
      </w:docPartBody>
    </w:docPart>
    <w:docPart>
      <w:docPartPr>
        <w:name w:val="64D4AD747D2C41A08A70B6EF74389A29"/>
        <w:category>
          <w:name w:val="General"/>
          <w:gallery w:val="placeholder"/>
        </w:category>
        <w:types>
          <w:type w:val="bbPlcHdr"/>
        </w:types>
        <w:behaviors>
          <w:behavior w:val="content"/>
        </w:behaviors>
        <w:guid w:val="{31B9C901-CE15-4B18-8ACD-985983C4AFA5}"/>
      </w:docPartPr>
      <w:docPartBody>
        <w:p w:rsidR="006A1952" w:rsidRDefault="006A1952" w:rsidP="006A1952">
          <w:pPr>
            <w:pStyle w:val="64D4AD747D2C41A08A70B6EF74389A29"/>
          </w:pPr>
          <w:r w:rsidRPr="000D735D">
            <w:rPr>
              <w:rStyle w:val="PlaceholderText"/>
            </w:rPr>
            <w:t>Click here to enter text.</w:t>
          </w:r>
        </w:p>
      </w:docPartBody>
    </w:docPart>
    <w:docPart>
      <w:docPartPr>
        <w:name w:val="A04144584BEB484594C9F06DA60E634A"/>
        <w:category>
          <w:name w:val="General"/>
          <w:gallery w:val="placeholder"/>
        </w:category>
        <w:types>
          <w:type w:val="bbPlcHdr"/>
        </w:types>
        <w:behaviors>
          <w:behavior w:val="content"/>
        </w:behaviors>
        <w:guid w:val="{5A6C6471-94A0-4376-B03B-6DC1970C6EB8}"/>
      </w:docPartPr>
      <w:docPartBody>
        <w:p w:rsidR="006A1952" w:rsidRDefault="006A1952" w:rsidP="006A1952">
          <w:pPr>
            <w:pStyle w:val="A04144584BEB484594C9F06DA60E634A"/>
          </w:pPr>
          <w:r w:rsidRPr="000D735D">
            <w:rPr>
              <w:rStyle w:val="PlaceholderText"/>
            </w:rPr>
            <w:t>Click here to enter text.</w:t>
          </w:r>
        </w:p>
      </w:docPartBody>
    </w:docPart>
    <w:docPart>
      <w:docPartPr>
        <w:name w:val="45E9D689A97840F493E38A4C93A31554"/>
        <w:category>
          <w:name w:val="General"/>
          <w:gallery w:val="placeholder"/>
        </w:category>
        <w:types>
          <w:type w:val="bbPlcHdr"/>
        </w:types>
        <w:behaviors>
          <w:behavior w:val="content"/>
        </w:behaviors>
        <w:guid w:val="{19F209FD-EF75-411C-90C0-C6A9D091C2CB}"/>
      </w:docPartPr>
      <w:docPartBody>
        <w:p w:rsidR="006A1952" w:rsidRDefault="006A1952" w:rsidP="006A1952">
          <w:pPr>
            <w:pStyle w:val="45E9D689A97840F493E38A4C93A31554"/>
          </w:pPr>
          <w:r w:rsidRPr="000D735D">
            <w:rPr>
              <w:rStyle w:val="PlaceholderText"/>
            </w:rPr>
            <w:t>Click here to enter text.</w:t>
          </w:r>
        </w:p>
      </w:docPartBody>
    </w:docPart>
    <w:docPart>
      <w:docPartPr>
        <w:name w:val="16CB1C7E45434BFDB7FC03E6C112CC88"/>
        <w:category>
          <w:name w:val="General"/>
          <w:gallery w:val="placeholder"/>
        </w:category>
        <w:types>
          <w:type w:val="bbPlcHdr"/>
        </w:types>
        <w:behaviors>
          <w:behavior w:val="content"/>
        </w:behaviors>
        <w:guid w:val="{6D39AE25-5A67-4241-AF1D-4E6192C84136}"/>
      </w:docPartPr>
      <w:docPartBody>
        <w:p w:rsidR="006A1952" w:rsidRDefault="006A1952" w:rsidP="006A1952">
          <w:pPr>
            <w:pStyle w:val="16CB1C7E45434BFDB7FC03E6C112CC88"/>
          </w:pPr>
          <w:r w:rsidRPr="000D735D">
            <w:rPr>
              <w:rStyle w:val="PlaceholderText"/>
            </w:rPr>
            <w:t>Click here to enter text.</w:t>
          </w:r>
        </w:p>
      </w:docPartBody>
    </w:docPart>
    <w:docPart>
      <w:docPartPr>
        <w:name w:val="8299507AD0AF431CBCEC051B8153844B"/>
        <w:category>
          <w:name w:val="General"/>
          <w:gallery w:val="placeholder"/>
        </w:category>
        <w:types>
          <w:type w:val="bbPlcHdr"/>
        </w:types>
        <w:behaviors>
          <w:behavior w:val="content"/>
        </w:behaviors>
        <w:guid w:val="{BDE063F8-A448-405A-9D5D-D604B3A55870}"/>
      </w:docPartPr>
      <w:docPartBody>
        <w:p w:rsidR="006A1952" w:rsidRDefault="006A1952" w:rsidP="006A1952">
          <w:pPr>
            <w:pStyle w:val="8299507AD0AF431CBCEC051B8153844B"/>
          </w:pPr>
          <w:r w:rsidRPr="000D735D">
            <w:rPr>
              <w:rStyle w:val="PlaceholderText"/>
            </w:rPr>
            <w:t>Click here to enter text.</w:t>
          </w:r>
        </w:p>
      </w:docPartBody>
    </w:docPart>
    <w:docPart>
      <w:docPartPr>
        <w:name w:val="849A000528D4413BAE47A06AC1CF30F8"/>
        <w:category>
          <w:name w:val="General"/>
          <w:gallery w:val="placeholder"/>
        </w:category>
        <w:types>
          <w:type w:val="bbPlcHdr"/>
        </w:types>
        <w:behaviors>
          <w:behavior w:val="content"/>
        </w:behaviors>
        <w:guid w:val="{BA3D89D4-EBD8-4E5F-BA04-DB594D044A05}"/>
      </w:docPartPr>
      <w:docPartBody>
        <w:p w:rsidR="006A1952" w:rsidRDefault="006A1952" w:rsidP="006A1952">
          <w:pPr>
            <w:pStyle w:val="849A000528D4413BAE47A06AC1CF30F8"/>
          </w:pPr>
          <w:r w:rsidRPr="000D735D">
            <w:rPr>
              <w:rStyle w:val="PlaceholderText"/>
            </w:rPr>
            <w:t>Click here to enter text.</w:t>
          </w:r>
        </w:p>
      </w:docPartBody>
    </w:docPart>
    <w:docPart>
      <w:docPartPr>
        <w:name w:val="FEC85A7A2B9446CD87BDFABC3B5F7213"/>
        <w:category>
          <w:name w:val="General"/>
          <w:gallery w:val="placeholder"/>
        </w:category>
        <w:types>
          <w:type w:val="bbPlcHdr"/>
        </w:types>
        <w:behaviors>
          <w:behavior w:val="content"/>
        </w:behaviors>
        <w:guid w:val="{FD5C1C65-E545-4BCD-8CDA-D712ACA974D7}"/>
      </w:docPartPr>
      <w:docPartBody>
        <w:p w:rsidR="006A1952" w:rsidRDefault="006A1952" w:rsidP="006A1952">
          <w:pPr>
            <w:pStyle w:val="FEC85A7A2B9446CD87BDFABC3B5F7213"/>
          </w:pPr>
          <w:r w:rsidRPr="000D735D">
            <w:rPr>
              <w:rStyle w:val="PlaceholderText"/>
            </w:rPr>
            <w:t>Click here to enter text.</w:t>
          </w:r>
        </w:p>
      </w:docPartBody>
    </w:docPart>
    <w:docPart>
      <w:docPartPr>
        <w:name w:val="1452AA3684E54B30906472EFE00B7584"/>
        <w:category>
          <w:name w:val="General"/>
          <w:gallery w:val="placeholder"/>
        </w:category>
        <w:types>
          <w:type w:val="bbPlcHdr"/>
        </w:types>
        <w:behaviors>
          <w:behavior w:val="content"/>
        </w:behaviors>
        <w:guid w:val="{B68EA070-F774-427A-9BB1-B19A0BA2F309}"/>
      </w:docPartPr>
      <w:docPartBody>
        <w:p w:rsidR="006A1952" w:rsidRDefault="006A1952" w:rsidP="006A1952">
          <w:pPr>
            <w:pStyle w:val="1452AA3684E54B30906472EFE00B7584"/>
          </w:pPr>
          <w:r w:rsidRPr="000D735D">
            <w:rPr>
              <w:rStyle w:val="PlaceholderText"/>
            </w:rPr>
            <w:t>Click here to enter text.</w:t>
          </w:r>
        </w:p>
      </w:docPartBody>
    </w:docPart>
    <w:docPart>
      <w:docPartPr>
        <w:name w:val="7F2C7E0388C347A387BE09512EEABB92"/>
        <w:category>
          <w:name w:val="General"/>
          <w:gallery w:val="placeholder"/>
        </w:category>
        <w:types>
          <w:type w:val="bbPlcHdr"/>
        </w:types>
        <w:behaviors>
          <w:behavior w:val="content"/>
        </w:behaviors>
        <w:guid w:val="{629EEED9-A285-45F4-B403-855247AFE84A}"/>
      </w:docPartPr>
      <w:docPartBody>
        <w:p w:rsidR="006A1952" w:rsidRDefault="006A1952" w:rsidP="006A1952">
          <w:pPr>
            <w:pStyle w:val="7F2C7E0388C347A387BE09512EEABB92"/>
          </w:pPr>
          <w:r w:rsidRPr="000D735D">
            <w:rPr>
              <w:rStyle w:val="PlaceholderText"/>
            </w:rPr>
            <w:t>Click here to enter text.</w:t>
          </w:r>
        </w:p>
      </w:docPartBody>
    </w:docPart>
    <w:docPart>
      <w:docPartPr>
        <w:name w:val="45CB4F6F6FC644E18064AF310D0C47F8"/>
        <w:category>
          <w:name w:val="General"/>
          <w:gallery w:val="placeholder"/>
        </w:category>
        <w:types>
          <w:type w:val="bbPlcHdr"/>
        </w:types>
        <w:behaviors>
          <w:behavior w:val="content"/>
        </w:behaviors>
        <w:guid w:val="{696A2E4E-B8DA-4B2D-8FAF-EDA5CEFB7D0A}"/>
      </w:docPartPr>
      <w:docPartBody>
        <w:p w:rsidR="006A1952" w:rsidRDefault="006A1952" w:rsidP="006A1952">
          <w:pPr>
            <w:pStyle w:val="45CB4F6F6FC644E18064AF310D0C47F8"/>
          </w:pPr>
          <w:r w:rsidRPr="000D735D">
            <w:rPr>
              <w:rStyle w:val="PlaceholderText"/>
            </w:rPr>
            <w:t>Click here to enter text.</w:t>
          </w:r>
        </w:p>
      </w:docPartBody>
    </w:docPart>
    <w:docPart>
      <w:docPartPr>
        <w:name w:val="FAA3EA0C70F5402290563639CDE396B4"/>
        <w:category>
          <w:name w:val="General"/>
          <w:gallery w:val="placeholder"/>
        </w:category>
        <w:types>
          <w:type w:val="bbPlcHdr"/>
        </w:types>
        <w:behaviors>
          <w:behavior w:val="content"/>
        </w:behaviors>
        <w:guid w:val="{F4422D06-F8F1-4ECE-923B-10287D07E0DE}"/>
      </w:docPartPr>
      <w:docPartBody>
        <w:p w:rsidR="006A1952" w:rsidRDefault="006A1952" w:rsidP="006A1952">
          <w:pPr>
            <w:pStyle w:val="FAA3EA0C70F5402290563639CDE396B4"/>
          </w:pPr>
          <w:r w:rsidRPr="000D735D">
            <w:rPr>
              <w:rStyle w:val="PlaceholderText"/>
            </w:rPr>
            <w:t>Click here to enter text.</w:t>
          </w:r>
        </w:p>
      </w:docPartBody>
    </w:docPart>
    <w:docPart>
      <w:docPartPr>
        <w:name w:val="7A1DA14205624E53BF0EC0D447980919"/>
        <w:category>
          <w:name w:val="General"/>
          <w:gallery w:val="placeholder"/>
        </w:category>
        <w:types>
          <w:type w:val="bbPlcHdr"/>
        </w:types>
        <w:behaviors>
          <w:behavior w:val="content"/>
        </w:behaviors>
        <w:guid w:val="{34BEAD8D-C5E4-44F6-BF3B-A6240E6C922D}"/>
      </w:docPartPr>
      <w:docPartBody>
        <w:p w:rsidR="006A1952" w:rsidRDefault="006A1952" w:rsidP="006A1952">
          <w:pPr>
            <w:pStyle w:val="7A1DA14205624E53BF0EC0D447980919"/>
          </w:pPr>
          <w:r w:rsidRPr="000D735D">
            <w:rPr>
              <w:rStyle w:val="PlaceholderText"/>
            </w:rPr>
            <w:t>Click here to enter text.</w:t>
          </w:r>
        </w:p>
      </w:docPartBody>
    </w:docPart>
    <w:docPart>
      <w:docPartPr>
        <w:name w:val="1C3230FBB34647F292867A634393A10B"/>
        <w:category>
          <w:name w:val="General"/>
          <w:gallery w:val="placeholder"/>
        </w:category>
        <w:types>
          <w:type w:val="bbPlcHdr"/>
        </w:types>
        <w:behaviors>
          <w:behavior w:val="content"/>
        </w:behaviors>
        <w:guid w:val="{7549469E-88AD-4B5A-A969-976015C08959}"/>
      </w:docPartPr>
      <w:docPartBody>
        <w:p w:rsidR="006A1952" w:rsidRDefault="006A1952" w:rsidP="006A1952">
          <w:pPr>
            <w:pStyle w:val="1C3230FBB34647F292867A634393A10B"/>
          </w:pPr>
          <w:r w:rsidRPr="000D735D">
            <w:rPr>
              <w:rStyle w:val="PlaceholderText"/>
            </w:rPr>
            <w:t>Click here to enter text.</w:t>
          </w:r>
        </w:p>
      </w:docPartBody>
    </w:docPart>
    <w:docPart>
      <w:docPartPr>
        <w:name w:val="E163A28174AB45D5ACB15CB7F3335CD1"/>
        <w:category>
          <w:name w:val="General"/>
          <w:gallery w:val="placeholder"/>
        </w:category>
        <w:types>
          <w:type w:val="bbPlcHdr"/>
        </w:types>
        <w:behaviors>
          <w:behavior w:val="content"/>
        </w:behaviors>
        <w:guid w:val="{40D7A9F2-D18E-4A4D-AC86-4A3174D83264}"/>
      </w:docPartPr>
      <w:docPartBody>
        <w:p w:rsidR="006A1952" w:rsidRDefault="006A1952" w:rsidP="006A1952">
          <w:pPr>
            <w:pStyle w:val="E163A28174AB45D5ACB15CB7F3335CD1"/>
          </w:pPr>
          <w:r w:rsidRPr="000D735D">
            <w:rPr>
              <w:rStyle w:val="PlaceholderText"/>
            </w:rPr>
            <w:t>Click here to enter text.</w:t>
          </w:r>
        </w:p>
      </w:docPartBody>
    </w:docPart>
    <w:docPart>
      <w:docPartPr>
        <w:name w:val="15B542C657844BDDAE52B9243695FD53"/>
        <w:category>
          <w:name w:val="General"/>
          <w:gallery w:val="placeholder"/>
        </w:category>
        <w:types>
          <w:type w:val="bbPlcHdr"/>
        </w:types>
        <w:behaviors>
          <w:behavior w:val="content"/>
        </w:behaviors>
        <w:guid w:val="{C34E71FB-483D-47D1-91FF-D8479DDB0841}"/>
      </w:docPartPr>
      <w:docPartBody>
        <w:p w:rsidR="006A1952" w:rsidRDefault="006A1952" w:rsidP="006A1952">
          <w:pPr>
            <w:pStyle w:val="15B542C657844BDDAE52B9243695FD53"/>
          </w:pPr>
          <w:r w:rsidRPr="000D735D">
            <w:rPr>
              <w:rStyle w:val="PlaceholderText"/>
            </w:rPr>
            <w:t>Click here to enter text.</w:t>
          </w:r>
        </w:p>
      </w:docPartBody>
    </w:docPart>
    <w:docPart>
      <w:docPartPr>
        <w:name w:val="ED6D2C98544148C594CDF515B8A62465"/>
        <w:category>
          <w:name w:val="General"/>
          <w:gallery w:val="placeholder"/>
        </w:category>
        <w:types>
          <w:type w:val="bbPlcHdr"/>
        </w:types>
        <w:behaviors>
          <w:behavior w:val="content"/>
        </w:behaviors>
        <w:guid w:val="{C939FF6A-14A6-42D2-B47E-EA8B7BBEE53C}"/>
      </w:docPartPr>
      <w:docPartBody>
        <w:p w:rsidR="006A1952" w:rsidRDefault="006A1952" w:rsidP="006A1952">
          <w:pPr>
            <w:pStyle w:val="ED6D2C98544148C594CDF515B8A62465"/>
          </w:pPr>
          <w:r w:rsidRPr="000D735D">
            <w:rPr>
              <w:rStyle w:val="PlaceholderText"/>
            </w:rPr>
            <w:t>Click here to enter text.</w:t>
          </w:r>
        </w:p>
      </w:docPartBody>
    </w:docPart>
    <w:docPart>
      <w:docPartPr>
        <w:name w:val="4F2A25AC6E2C4E19B70BAE5B37F424F5"/>
        <w:category>
          <w:name w:val="General"/>
          <w:gallery w:val="placeholder"/>
        </w:category>
        <w:types>
          <w:type w:val="bbPlcHdr"/>
        </w:types>
        <w:behaviors>
          <w:behavior w:val="content"/>
        </w:behaviors>
        <w:guid w:val="{AF5C4773-75FB-4A2A-A2AB-A720A377B2D5}"/>
      </w:docPartPr>
      <w:docPartBody>
        <w:p w:rsidR="006A1952" w:rsidRDefault="006A1952" w:rsidP="006A1952">
          <w:pPr>
            <w:pStyle w:val="4F2A25AC6E2C4E19B70BAE5B37F424F5"/>
          </w:pPr>
          <w:r w:rsidRPr="000D735D">
            <w:rPr>
              <w:rStyle w:val="PlaceholderText"/>
            </w:rPr>
            <w:t>Click here to enter text.</w:t>
          </w:r>
        </w:p>
      </w:docPartBody>
    </w:docPart>
    <w:docPart>
      <w:docPartPr>
        <w:name w:val="14AEC16FC9FA434B88408A4156A45615"/>
        <w:category>
          <w:name w:val="General"/>
          <w:gallery w:val="placeholder"/>
        </w:category>
        <w:types>
          <w:type w:val="bbPlcHdr"/>
        </w:types>
        <w:behaviors>
          <w:behavior w:val="content"/>
        </w:behaviors>
        <w:guid w:val="{E0CBA71C-F834-4C31-9CEE-BD8FF34D4920}"/>
      </w:docPartPr>
      <w:docPartBody>
        <w:p w:rsidR="006A1952" w:rsidRDefault="006A1952" w:rsidP="006A1952">
          <w:pPr>
            <w:pStyle w:val="14AEC16FC9FA434B88408A4156A45615"/>
          </w:pPr>
          <w:r w:rsidRPr="000D735D">
            <w:rPr>
              <w:rStyle w:val="PlaceholderText"/>
            </w:rPr>
            <w:t>Click here to enter text.</w:t>
          </w:r>
        </w:p>
      </w:docPartBody>
    </w:docPart>
    <w:docPart>
      <w:docPartPr>
        <w:name w:val="AD67B4ABEEF14CF682F6141633024709"/>
        <w:category>
          <w:name w:val="General"/>
          <w:gallery w:val="placeholder"/>
        </w:category>
        <w:types>
          <w:type w:val="bbPlcHdr"/>
        </w:types>
        <w:behaviors>
          <w:behavior w:val="content"/>
        </w:behaviors>
        <w:guid w:val="{14B59E63-BAFF-4A69-8A66-B108B9B29A90}"/>
      </w:docPartPr>
      <w:docPartBody>
        <w:p w:rsidR="006A1952" w:rsidRDefault="006A1952" w:rsidP="006A1952">
          <w:pPr>
            <w:pStyle w:val="AD67B4ABEEF14CF682F6141633024709"/>
          </w:pPr>
          <w:r w:rsidRPr="000D735D">
            <w:rPr>
              <w:rStyle w:val="PlaceholderText"/>
            </w:rPr>
            <w:t>Click here to enter text.</w:t>
          </w:r>
        </w:p>
      </w:docPartBody>
    </w:docPart>
    <w:docPart>
      <w:docPartPr>
        <w:name w:val="8FA8EE1A749946668F4EACE196818FDA"/>
        <w:category>
          <w:name w:val="General"/>
          <w:gallery w:val="placeholder"/>
        </w:category>
        <w:types>
          <w:type w:val="bbPlcHdr"/>
        </w:types>
        <w:behaviors>
          <w:behavior w:val="content"/>
        </w:behaviors>
        <w:guid w:val="{B8DAD941-A411-45D3-AC52-996791BBE613}"/>
      </w:docPartPr>
      <w:docPartBody>
        <w:p w:rsidR="006A1952" w:rsidRDefault="006A1952" w:rsidP="006A1952">
          <w:pPr>
            <w:pStyle w:val="8FA8EE1A749946668F4EACE196818FDA"/>
          </w:pPr>
          <w:r w:rsidRPr="000D735D">
            <w:rPr>
              <w:rStyle w:val="PlaceholderText"/>
            </w:rPr>
            <w:t>Click here to enter text.</w:t>
          </w:r>
        </w:p>
      </w:docPartBody>
    </w:docPart>
    <w:docPart>
      <w:docPartPr>
        <w:name w:val="D1D1BDBE7FF94AE5A29B92DFFC030051"/>
        <w:category>
          <w:name w:val="General"/>
          <w:gallery w:val="placeholder"/>
        </w:category>
        <w:types>
          <w:type w:val="bbPlcHdr"/>
        </w:types>
        <w:behaviors>
          <w:behavior w:val="content"/>
        </w:behaviors>
        <w:guid w:val="{E3370625-CDF1-4E7A-88B8-5E1641611CC5}"/>
      </w:docPartPr>
      <w:docPartBody>
        <w:p w:rsidR="006A1952" w:rsidRDefault="006A1952" w:rsidP="006A1952">
          <w:pPr>
            <w:pStyle w:val="D1D1BDBE7FF94AE5A29B92DFFC030051"/>
          </w:pPr>
          <w:r w:rsidRPr="000D735D">
            <w:rPr>
              <w:rStyle w:val="PlaceholderText"/>
            </w:rPr>
            <w:t>Click here to enter text.</w:t>
          </w:r>
        </w:p>
      </w:docPartBody>
    </w:docPart>
    <w:docPart>
      <w:docPartPr>
        <w:name w:val="584F54AD4BE847D8880D777EC4A61F0E"/>
        <w:category>
          <w:name w:val="General"/>
          <w:gallery w:val="placeholder"/>
        </w:category>
        <w:types>
          <w:type w:val="bbPlcHdr"/>
        </w:types>
        <w:behaviors>
          <w:behavior w:val="content"/>
        </w:behaviors>
        <w:guid w:val="{33885B80-88D1-4AE9-8897-65D2A4C9F6E1}"/>
      </w:docPartPr>
      <w:docPartBody>
        <w:p w:rsidR="006A1952" w:rsidRDefault="006A1952" w:rsidP="006A1952">
          <w:pPr>
            <w:pStyle w:val="584F54AD4BE847D8880D777EC4A61F0E"/>
          </w:pPr>
          <w:r w:rsidRPr="000D735D">
            <w:rPr>
              <w:rStyle w:val="PlaceholderText"/>
            </w:rPr>
            <w:t>Click here to enter text.</w:t>
          </w:r>
        </w:p>
      </w:docPartBody>
    </w:docPart>
    <w:docPart>
      <w:docPartPr>
        <w:name w:val="28BE185131334467896521CCC033056A"/>
        <w:category>
          <w:name w:val="General"/>
          <w:gallery w:val="placeholder"/>
        </w:category>
        <w:types>
          <w:type w:val="bbPlcHdr"/>
        </w:types>
        <w:behaviors>
          <w:behavior w:val="content"/>
        </w:behaviors>
        <w:guid w:val="{02E2F822-A6C3-4DD1-88DA-2B1692EE2E17}"/>
      </w:docPartPr>
      <w:docPartBody>
        <w:p w:rsidR="006A1952" w:rsidRDefault="006A1952" w:rsidP="006A1952">
          <w:pPr>
            <w:pStyle w:val="28BE185131334467896521CCC033056A"/>
          </w:pPr>
          <w:r w:rsidRPr="000D735D">
            <w:rPr>
              <w:rStyle w:val="PlaceholderText"/>
            </w:rPr>
            <w:t>Click here to enter text.</w:t>
          </w:r>
        </w:p>
      </w:docPartBody>
    </w:docPart>
    <w:docPart>
      <w:docPartPr>
        <w:name w:val="D65FE407560F47D49D0A8971C226FFD2"/>
        <w:category>
          <w:name w:val="General"/>
          <w:gallery w:val="placeholder"/>
        </w:category>
        <w:types>
          <w:type w:val="bbPlcHdr"/>
        </w:types>
        <w:behaviors>
          <w:behavior w:val="content"/>
        </w:behaviors>
        <w:guid w:val="{677E3DF6-97D5-4D9D-8674-A759750101FA}"/>
      </w:docPartPr>
      <w:docPartBody>
        <w:p w:rsidR="006A1952" w:rsidRDefault="006A1952" w:rsidP="006A1952">
          <w:pPr>
            <w:pStyle w:val="D65FE407560F47D49D0A8971C226FFD2"/>
          </w:pPr>
          <w:r w:rsidRPr="000D735D">
            <w:rPr>
              <w:rStyle w:val="PlaceholderText"/>
            </w:rPr>
            <w:t>Click here to enter text.</w:t>
          </w:r>
        </w:p>
      </w:docPartBody>
    </w:docPart>
    <w:docPart>
      <w:docPartPr>
        <w:name w:val="94A429B6C4654D948B9D4745A8D577DB"/>
        <w:category>
          <w:name w:val="General"/>
          <w:gallery w:val="placeholder"/>
        </w:category>
        <w:types>
          <w:type w:val="bbPlcHdr"/>
        </w:types>
        <w:behaviors>
          <w:behavior w:val="content"/>
        </w:behaviors>
        <w:guid w:val="{8A0C1E30-F0BD-4BED-8407-7154A0C15C6A}"/>
      </w:docPartPr>
      <w:docPartBody>
        <w:p w:rsidR="006A1952" w:rsidRDefault="006A1952" w:rsidP="006A1952">
          <w:pPr>
            <w:pStyle w:val="94A429B6C4654D948B9D4745A8D577DB"/>
          </w:pPr>
          <w:r w:rsidRPr="000D735D">
            <w:rPr>
              <w:rStyle w:val="PlaceholderText"/>
            </w:rPr>
            <w:t>Click here to enter text.</w:t>
          </w:r>
        </w:p>
      </w:docPartBody>
    </w:docPart>
    <w:docPart>
      <w:docPartPr>
        <w:name w:val="7FE9DDF424BF4BC8A9F06B4E2EFD9F75"/>
        <w:category>
          <w:name w:val="General"/>
          <w:gallery w:val="placeholder"/>
        </w:category>
        <w:types>
          <w:type w:val="bbPlcHdr"/>
        </w:types>
        <w:behaviors>
          <w:behavior w:val="content"/>
        </w:behaviors>
        <w:guid w:val="{0AD48DD5-356F-4FBF-ACDF-52605ABAF2E1}"/>
      </w:docPartPr>
      <w:docPartBody>
        <w:p w:rsidR="006A1952" w:rsidRDefault="006A1952" w:rsidP="006A1952">
          <w:pPr>
            <w:pStyle w:val="7FE9DDF424BF4BC8A9F06B4E2EFD9F75"/>
          </w:pPr>
          <w:r w:rsidRPr="000D735D">
            <w:rPr>
              <w:rStyle w:val="PlaceholderText"/>
            </w:rPr>
            <w:t>Click here to enter text.</w:t>
          </w:r>
        </w:p>
      </w:docPartBody>
    </w:docPart>
    <w:docPart>
      <w:docPartPr>
        <w:name w:val="4F1C0111D3D74AE7A89AA87086D62078"/>
        <w:category>
          <w:name w:val="General"/>
          <w:gallery w:val="placeholder"/>
        </w:category>
        <w:types>
          <w:type w:val="bbPlcHdr"/>
        </w:types>
        <w:behaviors>
          <w:behavior w:val="content"/>
        </w:behaviors>
        <w:guid w:val="{DF9CE15C-FB4D-4017-9730-0F3B9D60A26C}"/>
      </w:docPartPr>
      <w:docPartBody>
        <w:p w:rsidR="006A1952" w:rsidRDefault="006A1952" w:rsidP="006A1952">
          <w:pPr>
            <w:pStyle w:val="4F1C0111D3D74AE7A89AA87086D62078"/>
          </w:pPr>
          <w:r w:rsidRPr="000D735D">
            <w:rPr>
              <w:rStyle w:val="PlaceholderText"/>
            </w:rPr>
            <w:t>Click here to enter text.</w:t>
          </w:r>
        </w:p>
      </w:docPartBody>
    </w:docPart>
    <w:docPart>
      <w:docPartPr>
        <w:name w:val="C3462B40EB584CB98E7FD975AE106F6F"/>
        <w:category>
          <w:name w:val="General"/>
          <w:gallery w:val="placeholder"/>
        </w:category>
        <w:types>
          <w:type w:val="bbPlcHdr"/>
        </w:types>
        <w:behaviors>
          <w:behavior w:val="content"/>
        </w:behaviors>
        <w:guid w:val="{C830D45A-B8A3-4439-AA33-49C34BD342EA}"/>
      </w:docPartPr>
      <w:docPartBody>
        <w:p w:rsidR="006A1952" w:rsidRDefault="006A1952" w:rsidP="006A1952">
          <w:pPr>
            <w:pStyle w:val="C3462B40EB584CB98E7FD975AE106F6F"/>
          </w:pPr>
          <w:r w:rsidRPr="000D735D">
            <w:rPr>
              <w:rStyle w:val="PlaceholderText"/>
            </w:rPr>
            <w:t>Click here to enter text.</w:t>
          </w:r>
        </w:p>
      </w:docPartBody>
    </w:docPart>
    <w:docPart>
      <w:docPartPr>
        <w:name w:val="538A2CC08E6A47FF9261ADB0634474A5"/>
        <w:category>
          <w:name w:val="General"/>
          <w:gallery w:val="placeholder"/>
        </w:category>
        <w:types>
          <w:type w:val="bbPlcHdr"/>
        </w:types>
        <w:behaviors>
          <w:behavior w:val="content"/>
        </w:behaviors>
        <w:guid w:val="{6471E71A-F748-4628-81EA-0035C956206F}"/>
      </w:docPartPr>
      <w:docPartBody>
        <w:p w:rsidR="006A1952" w:rsidRDefault="006A1952" w:rsidP="006A1952">
          <w:pPr>
            <w:pStyle w:val="538A2CC08E6A47FF9261ADB0634474A5"/>
          </w:pPr>
          <w:r w:rsidRPr="000D735D">
            <w:rPr>
              <w:rStyle w:val="PlaceholderText"/>
            </w:rPr>
            <w:t>Click here to enter text.</w:t>
          </w:r>
        </w:p>
      </w:docPartBody>
    </w:docPart>
    <w:docPart>
      <w:docPartPr>
        <w:name w:val="C4739600B9164852AA4D964D30CFCF84"/>
        <w:category>
          <w:name w:val="General"/>
          <w:gallery w:val="placeholder"/>
        </w:category>
        <w:types>
          <w:type w:val="bbPlcHdr"/>
        </w:types>
        <w:behaviors>
          <w:behavior w:val="content"/>
        </w:behaviors>
        <w:guid w:val="{5AB3D421-E5E7-4A67-BA40-87266A38108F}"/>
      </w:docPartPr>
      <w:docPartBody>
        <w:p w:rsidR="006A1952" w:rsidRDefault="006A1952" w:rsidP="006A1952">
          <w:pPr>
            <w:pStyle w:val="C4739600B9164852AA4D964D30CFCF84"/>
          </w:pPr>
          <w:r w:rsidRPr="000D735D">
            <w:rPr>
              <w:rStyle w:val="PlaceholderText"/>
            </w:rPr>
            <w:t>Click here to enter text.</w:t>
          </w:r>
        </w:p>
      </w:docPartBody>
    </w:docPart>
    <w:docPart>
      <w:docPartPr>
        <w:name w:val="BD96A90E0B264496BD6979DFA9C7CCCD"/>
        <w:category>
          <w:name w:val="General"/>
          <w:gallery w:val="placeholder"/>
        </w:category>
        <w:types>
          <w:type w:val="bbPlcHdr"/>
        </w:types>
        <w:behaviors>
          <w:behavior w:val="content"/>
        </w:behaviors>
        <w:guid w:val="{98BEC753-AF58-4994-A336-50B4B06FC373}"/>
      </w:docPartPr>
      <w:docPartBody>
        <w:p w:rsidR="006A1952" w:rsidRDefault="006A1952" w:rsidP="006A1952">
          <w:pPr>
            <w:pStyle w:val="BD96A90E0B264496BD6979DFA9C7CCCD"/>
          </w:pPr>
          <w:r w:rsidRPr="000D735D">
            <w:rPr>
              <w:rStyle w:val="PlaceholderText"/>
            </w:rPr>
            <w:t>Click here to enter text.</w:t>
          </w:r>
        </w:p>
      </w:docPartBody>
    </w:docPart>
    <w:docPart>
      <w:docPartPr>
        <w:name w:val="895AF0F33857463BB4C52BBE699A0687"/>
        <w:category>
          <w:name w:val="General"/>
          <w:gallery w:val="placeholder"/>
        </w:category>
        <w:types>
          <w:type w:val="bbPlcHdr"/>
        </w:types>
        <w:behaviors>
          <w:behavior w:val="content"/>
        </w:behaviors>
        <w:guid w:val="{AA8C3358-F0EE-4C11-BFA6-FB4ECF0D3997}"/>
      </w:docPartPr>
      <w:docPartBody>
        <w:p w:rsidR="006A1952" w:rsidRDefault="006A1952" w:rsidP="006A1952">
          <w:pPr>
            <w:pStyle w:val="895AF0F33857463BB4C52BBE699A0687"/>
          </w:pPr>
          <w:r w:rsidRPr="000D735D">
            <w:rPr>
              <w:rStyle w:val="PlaceholderText"/>
            </w:rPr>
            <w:t>Click here to enter text.</w:t>
          </w:r>
        </w:p>
      </w:docPartBody>
    </w:docPart>
    <w:docPart>
      <w:docPartPr>
        <w:name w:val="248E792C1D204B3C9123ED61A7632035"/>
        <w:category>
          <w:name w:val="General"/>
          <w:gallery w:val="placeholder"/>
        </w:category>
        <w:types>
          <w:type w:val="bbPlcHdr"/>
        </w:types>
        <w:behaviors>
          <w:behavior w:val="content"/>
        </w:behaviors>
        <w:guid w:val="{CD93F6BD-7E10-4155-93EB-712D7FBE0269}"/>
      </w:docPartPr>
      <w:docPartBody>
        <w:p w:rsidR="006A1952" w:rsidRDefault="006A1952" w:rsidP="006A1952">
          <w:pPr>
            <w:pStyle w:val="248E792C1D204B3C9123ED61A7632035"/>
          </w:pPr>
          <w:r w:rsidRPr="000D735D">
            <w:rPr>
              <w:rStyle w:val="PlaceholderText"/>
            </w:rPr>
            <w:t>Click here to enter text.</w:t>
          </w:r>
        </w:p>
      </w:docPartBody>
    </w:docPart>
    <w:docPart>
      <w:docPartPr>
        <w:name w:val="E0B7BF0CE1A74B3999300FE13248A792"/>
        <w:category>
          <w:name w:val="General"/>
          <w:gallery w:val="placeholder"/>
        </w:category>
        <w:types>
          <w:type w:val="bbPlcHdr"/>
        </w:types>
        <w:behaviors>
          <w:behavior w:val="content"/>
        </w:behaviors>
        <w:guid w:val="{87CDB2C9-A60B-470C-A2E3-13F880FB4FBD}"/>
      </w:docPartPr>
      <w:docPartBody>
        <w:p w:rsidR="006A1952" w:rsidRDefault="006A1952" w:rsidP="006A1952">
          <w:pPr>
            <w:pStyle w:val="E0B7BF0CE1A74B3999300FE13248A792"/>
          </w:pPr>
          <w:r w:rsidRPr="000D735D">
            <w:rPr>
              <w:rStyle w:val="PlaceholderText"/>
            </w:rPr>
            <w:t>Click here to enter text.</w:t>
          </w:r>
        </w:p>
      </w:docPartBody>
    </w:docPart>
    <w:docPart>
      <w:docPartPr>
        <w:name w:val="3320E50BA3A64EBBA1D986E02F60DC1F"/>
        <w:category>
          <w:name w:val="General"/>
          <w:gallery w:val="placeholder"/>
        </w:category>
        <w:types>
          <w:type w:val="bbPlcHdr"/>
        </w:types>
        <w:behaviors>
          <w:behavior w:val="content"/>
        </w:behaviors>
        <w:guid w:val="{DBE77D51-7487-4969-8BCA-0763CDE8B9F2}"/>
      </w:docPartPr>
      <w:docPartBody>
        <w:p w:rsidR="006A1952" w:rsidRDefault="006A1952" w:rsidP="006A1952">
          <w:pPr>
            <w:pStyle w:val="3320E50BA3A64EBBA1D986E02F60DC1F"/>
          </w:pPr>
          <w:r w:rsidRPr="000D735D">
            <w:rPr>
              <w:rStyle w:val="PlaceholderText"/>
            </w:rPr>
            <w:t>Click here to enter text.</w:t>
          </w:r>
        </w:p>
      </w:docPartBody>
    </w:docPart>
    <w:docPart>
      <w:docPartPr>
        <w:name w:val="C2EAFE54B8464234AB53A5048AC833FB"/>
        <w:category>
          <w:name w:val="General"/>
          <w:gallery w:val="placeholder"/>
        </w:category>
        <w:types>
          <w:type w:val="bbPlcHdr"/>
        </w:types>
        <w:behaviors>
          <w:behavior w:val="content"/>
        </w:behaviors>
        <w:guid w:val="{D95936D9-94AD-492F-A768-741266D90141}"/>
      </w:docPartPr>
      <w:docPartBody>
        <w:p w:rsidR="006A1952" w:rsidRDefault="006A1952" w:rsidP="006A1952">
          <w:pPr>
            <w:pStyle w:val="C2EAFE54B8464234AB53A5048AC833FB"/>
          </w:pPr>
          <w:r w:rsidRPr="000D735D">
            <w:rPr>
              <w:rStyle w:val="PlaceholderText"/>
            </w:rPr>
            <w:t>Click here to enter text.</w:t>
          </w:r>
        </w:p>
      </w:docPartBody>
    </w:docPart>
    <w:docPart>
      <w:docPartPr>
        <w:name w:val="7F1BFEA57AB8490380A7506F48B9A15F"/>
        <w:category>
          <w:name w:val="General"/>
          <w:gallery w:val="placeholder"/>
        </w:category>
        <w:types>
          <w:type w:val="bbPlcHdr"/>
        </w:types>
        <w:behaviors>
          <w:behavior w:val="content"/>
        </w:behaviors>
        <w:guid w:val="{CDE96335-7A8F-40E7-9656-B967194BC44C}"/>
      </w:docPartPr>
      <w:docPartBody>
        <w:p w:rsidR="006A1952" w:rsidRDefault="006A1952" w:rsidP="006A1952">
          <w:pPr>
            <w:pStyle w:val="7F1BFEA57AB8490380A7506F48B9A15F"/>
          </w:pPr>
          <w:r w:rsidRPr="000D735D">
            <w:rPr>
              <w:rStyle w:val="PlaceholderText"/>
            </w:rPr>
            <w:t>Click here to enter text.</w:t>
          </w:r>
        </w:p>
      </w:docPartBody>
    </w:docPart>
    <w:docPart>
      <w:docPartPr>
        <w:name w:val="6FDF81FEFC7D472F9DD57BF3E5360A41"/>
        <w:category>
          <w:name w:val="General"/>
          <w:gallery w:val="placeholder"/>
        </w:category>
        <w:types>
          <w:type w:val="bbPlcHdr"/>
        </w:types>
        <w:behaviors>
          <w:behavior w:val="content"/>
        </w:behaviors>
        <w:guid w:val="{5C5C7FD4-1D5E-4DBA-B265-452885D6182D}"/>
      </w:docPartPr>
      <w:docPartBody>
        <w:p w:rsidR="006A1952" w:rsidRDefault="006A1952" w:rsidP="006A1952">
          <w:pPr>
            <w:pStyle w:val="6FDF81FEFC7D472F9DD57BF3E5360A41"/>
          </w:pPr>
          <w:r w:rsidRPr="000D735D">
            <w:rPr>
              <w:rStyle w:val="PlaceholderText"/>
            </w:rPr>
            <w:t>Click here to enter text.</w:t>
          </w:r>
        </w:p>
      </w:docPartBody>
    </w:docPart>
    <w:docPart>
      <w:docPartPr>
        <w:name w:val="B3DD1C2463404852B259F51EAE84501D"/>
        <w:category>
          <w:name w:val="General"/>
          <w:gallery w:val="placeholder"/>
        </w:category>
        <w:types>
          <w:type w:val="bbPlcHdr"/>
        </w:types>
        <w:behaviors>
          <w:behavior w:val="content"/>
        </w:behaviors>
        <w:guid w:val="{13B78FA3-E530-4498-B1DE-2A4FB64158F4}"/>
      </w:docPartPr>
      <w:docPartBody>
        <w:p w:rsidR="006A1952" w:rsidRDefault="006A1952" w:rsidP="006A1952">
          <w:pPr>
            <w:pStyle w:val="B3DD1C2463404852B259F51EAE84501D"/>
          </w:pPr>
          <w:r w:rsidRPr="000D735D">
            <w:rPr>
              <w:rStyle w:val="PlaceholderText"/>
            </w:rPr>
            <w:t>Click here to enter text.</w:t>
          </w:r>
        </w:p>
      </w:docPartBody>
    </w:docPart>
    <w:docPart>
      <w:docPartPr>
        <w:name w:val="57881BE5078B45F988578BA840789477"/>
        <w:category>
          <w:name w:val="General"/>
          <w:gallery w:val="placeholder"/>
        </w:category>
        <w:types>
          <w:type w:val="bbPlcHdr"/>
        </w:types>
        <w:behaviors>
          <w:behavior w:val="content"/>
        </w:behaviors>
        <w:guid w:val="{91FCB2E0-61C3-4B21-B1A2-D20D0A2564A8}"/>
      </w:docPartPr>
      <w:docPartBody>
        <w:p w:rsidR="006A1952" w:rsidRDefault="006A1952" w:rsidP="006A1952">
          <w:pPr>
            <w:pStyle w:val="57881BE5078B45F988578BA840789477"/>
          </w:pPr>
          <w:r w:rsidRPr="000D735D">
            <w:rPr>
              <w:rStyle w:val="PlaceholderText"/>
            </w:rPr>
            <w:t>Click here to enter text.</w:t>
          </w:r>
        </w:p>
      </w:docPartBody>
    </w:docPart>
    <w:docPart>
      <w:docPartPr>
        <w:name w:val="9B54C9B1684F45C7AAB7BBFC92D9BF52"/>
        <w:category>
          <w:name w:val="General"/>
          <w:gallery w:val="placeholder"/>
        </w:category>
        <w:types>
          <w:type w:val="bbPlcHdr"/>
        </w:types>
        <w:behaviors>
          <w:behavior w:val="content"/>
        </w:behaviors>
        <w:guid w:val="{584C2285-703B-4843-9B48-9CEC31F8B27A}"/>
      </w:docPartPr>
      <w:docPartBody>
        <w:p w:rsidR="006A1952" w:rsidRDefault="006A1952" w:rsidP="006A1952">
          <w:pPr>
            <w:pStyle w:val="9B54C9B1684F45C7AAB7BBFC92D9BF52"/>
          </w:pPr>
          <w:r w:rsidRPr="000D735D">
            <w:rPr>
              <w:rStyle w:val="PlaceholderText"/>
            </w:rPr>
            <w:t>Click here to enter text.</w:t>
          </w:r>
        </w:p>
      </w:docPartBody>
    </w:docPart>
    <w:docPart>
      <w:docPartPr>
        <w:name w:val="953666237E944992B6B320D205620A28"/>
        <w:category>
          <w:name w:val="General"/>
          <w:gallery w:val="placeholder"/>
        </w:category>
        <w:types>
          <w:type w:val="bbPlcHdr"/>
        </w:types>
        <w:behaviors>
          <w:behavior w:val="content"/>
        </w:behaviors>
        <w:guid w:val="{9F8FEF4B-1134-4D5A-9091-5E30E5E6C4F6}"/>
      </w:docPartPr>
      <w:docPartBody>
        <w:p w:rsidR="006A1952" w:rsidRDefault="006A1952" w:rsidP="006A1952">
          <w:pPr>
            <w:pStyle w:val="953666237E944992B6B320D205620A28"/>
          </w:pPr>
          <w:r w:rsidRPr="000D735D">
            <w:rPr>
              <w:rStyle w:val="PlaceholderText"/>
            </w:rPr>
            <w:t>Click here to enter text.</w:t>
          </w:r>
        </w:p>
      </w:docPartBody>
    </w:docPart>
    <w:docPart>
      <w:docPartPr>
        <w:name w:val="D13831983CAA45DCB64BA45AF711274F"/>
        <w:category>
          <w:name w:val="General"/>
          <w:gallery w:val="placeholder"/>
        </w:category>
        <w:types>
          <w:type w:val="bbPlcHdr"/>
        </w:types>
        <w:behaviors>
          <w:behavior w:val="content"/>
        </w:behaviors>
        <w:guid w:val="{BFDA337D-F40D-4753-B393-20B21A1B2B8B}"/>
      </w:docPartPr>
      <w:docPartBody>
        <w:p w:rsidR="006A1952" w:rsidRDefault="006A1952" w:rsidP="006A1952">
          <w:pPr>
            <w:pStyle w:val="D13831983CAA45DCB64BA45AF711274F"/>
          </w:pPr>
          <w:r w:rsidRPr="000D735D">
            <w:rPr>
              <w:rStyle w:val="PlaceholderText"/>
            </w:rPr>
            <w:t>Click here to enter text.</w:t>
          </w:r>
        </w:p>
      </w:docPartBody>
    </w:docPart>
    <w:docPart>
      <w:docPartPr>
        <w:name w:val="63854187CA5248599C1FB04C6DBD82CE"/>
        <w:category>
          <w:name w:val="General"/>
          <w:gallery w:val="placeholder"/>
        </w:category>
        <w:types>
          <w:type w:val="bbPlcHdr"/>
        </w:types>
        <w:behaviors>
          <w:behavior w:val="content"/>
        </w:behaviors>
        <w:guid w:val="{D8C5B7C2-66C9-45C5-ABEC-3C703884122E}"/>
      </w:docPartPr>
      <w:docPartBody>
        <w:p w:rsidR="006A1952" w:rsidRDefault="006A1952" w:rsidP="006A1952">
          <w:pPr>
            <w:pStyle w:val="63854187CA5248599C1FB04C6DBD82CE"/>
          </w:pPr>
          <w:r w:rsidRPr="000D735D">
            <w:rPr>
              <w:rStyle w:val="PlaceholderText"/>
            </w:rPr>
            <w:t>Click here to enter text.</w:t>
          </w:r>
        </w:p>
      </w:docPartBody>
    </w:docPart>
    <w:docPart>
      <w:docPartPr>
        <w:name w:val="D07D30113C7C4571B8EA056E731BE969"/>
        <w:category>
          <w:name w:val="General"/>
          <w:gallery w:val="placeholder"/>
        </w:category>
        <w:types>
          <w:type w:val="bbPlcHdr"/>
        </w:types>
        <w:behaviors>
          <w:behavior w:val="content"/>
        </w:behaviors>
        <w:guid w:val="{623EC1F9-8574-4C3F-BB57-6CFFE756B377}"/>
      </w:docPartPr>
      <w:docPartBody>
        <w:p w:rsidR="006A1952" w:rsidRDefault="006A1952" w:rsidP="006A1952">
          <w:pPr>
            <w:pStyle w:val="D07D30113C7C4571B8EA056E731BE969"/>
          </w:pPr>
          <w:r w:rsidRPr="000D735D">
            <w:rPr>
              <w:rStyle w:val="PlaceholderText"/>
            </w:rPr>
            <w:t>Click here to enter text.</w:t>
          </w:r>
        </w:p>
      </w:docPartBody>
    </w:docPart>
    <w:docPart>
      <w:docPartPr>
        <w:name w:val="4D05B2319D964C1CA3638265BF814A1A"/>
        <w:category>
          <w:name w:val="General"/>
          <w:gallery w:val="placeholder"/>
        </w:category>
        <w:types>
          <w:type w:val="bbPlcHdr"/>
        </w:types>
        <w:behaviors>
          <w:behavior w:val="content"/>
        </w:behaviors>
        <w:guid w:val="{FBE0E515-5AED-43E4-B486-9AC842539037}"/>
      </w:docPartPr>
      <w:docPartBody>
        <w:p w:rsidR="00C3652E" w:rsidRDefault="006A1952" w:rsidP="006A1952">
          <w:pPr>
            <w:pStyle w:val="4D05B2319D964C1CA3638265BF814A1A"/>
          </w:pPr>
          <w:r w:rsidRPr="000D735D">
            <w:rPr>
              <w:rStyle w:val="PlaceholderText"/>
            </w:rPr>
            <w:t>Click here to enter text.</w:t>
          </w:r>
        </w:p>
      </w:docPartBody>
    </w:docPart>
    <w:docPart>
      <w:docPartPr>
        <w:name w:val="36B2858EBB6F49FD98703684355088BD"/>
        <w:category>
          <w:name w:val="General"/>
          <w:gallery w:val="placeholder"/>
        </w:category>
        <w:types>
          <w:type w:val="bbPlcHdr"/>
        </w:types>
        <w:behaviors>
          <w:behavior w:val="content"/>
        </w:behaviors>
        <w:guid w:val="{F1810E24-C2CA-4797-B4BB-BD82F20C58AE}"/>
      </w:docPartPr>
      <w:docPartBody>
        <w:p w:rsidR="00C3652E" w:rsidRDefault="006A1952" w:rsidP="006A1952">
          <w:pPr>
            <w:pStyle w:val="36B2858EBB6F49FD98703684355088BD"/>
          </w:pPr>
          <w:r w:rsidRPr="000D735D">
            <w:rPr>
              <w:rStyle w:val="PlaceholderText"/>
            </w:rPr>
            <w:t>Click here to enter text.</w:t>
          </w:r>
        </w:p>
      </w:docPartBody>
    </w:docPart>
    <w:docPart>
      <w:docPartPr>
        <w:name w:val="3C97A96BC4FC43C5B0B3A10B34BE2BB4"/>
        <w:category>
          <w:name w:val="General"/>
          <w:gallery w:val="placeholder"/>
        </w:category>
        <w:types>
          <w:type w:val="bbPlcHdr"/>
        </w:types>
        <w:behaviors>
          <w:behavior w:val="content"/>
        </w:behaviors>
        <w:guid w:val="{B684D9FB-A7FE-43A9-8699-14C25CDF0565}"/>
      </w:docPartPr>
      <w:docPartBody>
        <w:p w:rsidR="00C3652E" w:rsidRDefault="006A1952" w:rsidP="006A1952">
          <w:pPr>
            <w:pStyle w:val="3C97A96BC4FC43C5B0B3A10B34BE2BB4"/>
          </w:pPr>
          <w:r w:rsidRPr="000D735D">
            <w:rPr>
              <w:rStyle w:val="PlaceholderText"/>
            </w:rPr>
            <w:t>Click here to enter text.</w:t>
          </w:r>
        </w:p>
      </w:docPartBody>
    </w:docPart>
    <w:docPart>
      <w:docPartPr>
        <w:name w:val="BE973329FD4048D8A4E7685CED5278AD"/>
        <w:category>
          <w:name w:val="General"/>
          <w:gallery w:val="placeholder"/>
        </w:category>
        <w:types>
          <w:type w:val="bbPlcHdr"/>
        </w:types>
        <w:behaviors>
          <w:behavior w:val="content"/>
        </w:behaviors>
        <w:guid w:val="{7E35A393-CB26-4BD8-A6F8-1E97F73A274E}"/>
      </w:docPartPr>
      <w:docPartBody>
        <w:p w:rsidR="00C3652E" w:rsidRDefault="006A1952" w:rsidP="006A1952">
          <w:pPr>
            <w:pStyle w:val="BE973329FD4048D8A4E7685CED5278AD"/>
          </w:pPr>
          <w:r w:rsidRPr="000D735D">
            <w:rPr>
              <w:rStyle w:val="PlaceholderText"/>
            </w:rPr>
            <w:t>Click here to enter text.</w:t>
          </w:r>
        </w:p>
      </w:docPartBody>
    </w:docPart>
    <w:docPart>
      <w:docPartPr>
        <w:name w:val="A0F33339716445ED816968A2BB8D673A"/>
        <w:category>
          <w:name w:val="General"/>
          <w:gallery w:val="placeholder"/>
        </w:category>
        <w:types>
          <w:type w:val="bbPlcHdr"/>
        </w:types>
        <w:behaviors>
          <w:behavior w:val="content"/>
        </w:behaviors>
        <w:guid w:val="{5D11C52B-608E-45B7-B49B-E340F9F32303}"/>
      </w:docPartPr>
      <w:docPartBody>
        <w:p w:rsidR="00C3652E" w:rsidRDefault="006A1952" w:rsidP="006A1952">
          <w:pPr>
            <w:pStyle w:val="A0F33339716445ED816968A2BB8D673A"/>
          </w:pPr>
          <w:r w:rsidRPr="000D735D">
            <w:rPr>
              <w:rStyle w:val="PlaceholderText"/>
            </w:rPr>
            <w:t>Click here to enter text.</w:t>
          </w:r>
        </w:p>
      </w:docPartBody>
    </w:docPart>
    <w:docPart>
      <w:docPartPr>
        <w:name w:val="2BCFBDF255054E76AA9E12B3385A66AA"/>
        <w:category>
          <w:name w:val="General"/>
          <w:gallery w:val="placeholder"/>
        </w:category>
        <w:types>
          <w:type w:val="bbPlcHdr"/>
        </w:types>
        <w:behaviors>
          <w:behavior w:val="content"/>
        </w:behaviors>
        <w:guid w:val="{90237AAC-8C7B-4286-9891-541C699C9352}"/>
      </w:docPartPr>
      <w:docPartBody>
        <w:p w:rsidR="00C3652E" w:rsidRDefault="006A1952" w:rsidP="006A1952">
          <w:pPr>
            <w:pStyle w:val="2BCFBDF255054E76AA9E12B3385A66AA"/>
          </w:pPr>
          <w:r w:rsidRPr="000D735D">
            <w:rPr>
              <w:rStyle w:val="PlaceholderText"/>
            </w:rPr>
            <w:t>Click here to enter text.</w:t>
          </w:r>
        </w:p>
      </w:docPartBody>
    </w:docPart>
    <w:docPart>
      <w:docPartPr>
        <w:name w:val="8D4E1E0FF3B1408B8D6EB6EF3CAA3A4F"/>
        <w:category>
          <w:name w:val="General"/>
          <w:gallery w:val="placeholder"/>
        </w:category>
        <w:types>
          <w:type w:val="bbPlcHdr"/>
        </w:types>
        <w:behaviors>
          <w:behavior w:val="content"/>
        </w:behaviors>
        <w:guid w:val="{4625E0D0-F3FF-49C6-9E23-9F5D3DF5178F}"/>
      </w:docPartPr>
      <w:docPartBody>
        <w:p w:rsidR="00C3652E" w:rsidRDefault="006A1952" w:rsidP="006A1952">
          <w:pPr>
            <w:pStyle w:val="8D4E1E0FF3B1408B8D6EB6EF3CAA3A4F"/>
          </w:pPr>
          <w:r w:rsidRPr="000D735D">
            <w:rPr>
              <w:rStyle w:val="PlaceholderText"/>
            </w:rPr>
            <w:t>Click here to enter text.</w:t>
          </w:r>
        </w:p>
      </w:docPartBody>
    </w:docPart>
    <w:docPart>
      <w:docPartPr>
        <w:name w:val="40D9312DF7774D23B6F9D9B0A3222178"/>
        <w:category>
          <w:name w:val="General"/>
          <w:gallery w:val="placeholder"/>
        </w:category>
        <w:types>
          <w:type w:val="bbPlcHdr"/>
        </w:types>
        <w:behaviors>
          <w:behavior w:val="content"/>
        </w:behaviors>
        <w:guid w:val="{EF23760A-5950-4E75-AC44-D482047C2968}"/>
      </w:docPartPr>
      <w:docPartBody>
        <w:p w:rsidR="00C3652E" w:rsidRDefault="006A1952" w:rsidP="006A1952">
          <w:pPr>
            <w:pStyle w:val="40D9312DF7774D23B6F9D9B0A3222178"/>
          </w:pPr>
          <w:r w:rsidRPr="000D735D">
            <w:rPr>
              <w:rStyle w:val="PlaceholderText"/>
            </w:rPr>
            <w:t>Click here to enter text.</w:t>
          </w:r>
        </w:p>
      </w:docPartBody>
    </w:docPart>
    <w:docPart>
      <w:docPartPr>
        <w:name w:val="11928C437B894271B3279305775F2D7E"/>
        <w:category>
          <w:name w:val="General"/>
          <w:gallery w:val="placeholder"/>
        </w:category>
        <w:types>
          <w:type w:val="bbPlcHdr"/>
        </w:types>
        <w:behaviors>
          <w:behavior w:val="content"/>
        </w:behaviors>
        <w:guid w:val="{A3616D29-7446-498F-A020-266D32606B52}"/>
      </w:docPartPr>
      <w:docPartBody>
        <w:p w:rsidR="00C3652E" w:rsidRDefault="006A1952" w:rsidP="006A1952">
          <w:pPr>
            <w:pStyle w:val="11928C437B894271B3279305775F2D7E"/>
          </w:pPr>
          <w:r w:rsidRPr="000D735D">
            <w:rPr>
              <w:rStyle w:val="PlaceholderText"/>
            </w:rPr>
            <w:t>Click here to enter text.</w:t>
          </w:r>
        </w:p>
      </w:docPartBody>
    </w:docPart>
    <w:docPart>
      <w:docPartPr>
        <w:name w:val="CA5EC682D2314DEA97A17437C03FCB62"/>
        <w:category>
          <w:name w:val="General"/>
          <w:gallery w:val="placeholder"/>
        </w:category>
        <w:types>
          <w:type w:val="bbPlcHdr"/>
        </w:types>
        <w:behaviors>
          <w:behavior w:val="content"/>
        </w:behaviors>
        <w:guid w:val="{CCFDCDEF-4D4E-4D46-8298-0AFA24603F6E}"/>
      </w:docPartPr>
      <w:docPartBody>
        <w:p w:rsidR="00C3652E" w:rsidRDefault="006A1952" w:rsidP="006A1952">
          <w:pPr>
            <w:pStyle w:val="CA5EC682D2314DEA97A17437C03FCB62"/>
          </w:pPr>
          <w:r w:rsidRPr="000D735D">
            <w:rPr>
              <w:rStyle w:val="PlaceholderText"/>
            </w:rPr>
            <w:t>Click here to enter text.</w:t>
          </w:r>
        </w:p>
      </w:docPartBody>
    </w:docPart>
    <w:docPart>
      <w:docPartPr>
        <w:name w:val="CB2EE12F886340AE98F8E8CF42865459"/>
        <w:category>
          <w:name w:val="General"/>
          <w:gallery w:val="placeholder"/>
        </w:category>
        <w:types>
          <w:type w:val="bbPlcHdr"/>
        </w:types>
        <w:behaviors>
          <w:behavior w:val="content"/>
        </w:behaviors>
        <w:guid w:val="{656FAF75-3FA1-4501-ADE5-152228A159B1}"/>
      </w:docPartPr>
      <w:docPartBody>
        <w:p w:rsidR="00C3652E" w:rsidRDefault="006A1952" w:rsidP="006A1952">
          <w:pPr>
            <w:pStyle w:val="CB2EE12F886340AE98F8E8CF42865459"/>
          </w:pPr>
          <w:r w:rsidRPr="000D735D">
            <w:rPr>
              <w:rStyle w:val="PlaceholderText"/>
            </w:rPr>
            <w:t>Click here to enter text.</w:t>
          </w:r>
        </w:p>
      </w:docPartBody>
    </w:docPart>
    <w:docPart>
      <w:docPartPr>
        <w:name w:val="2045A3B844DF40D3B8606622AEECACAA"/>
        <w:category>
          <w:name w:val="General"/>
          <w:gallery w:val="placeholder"/>
        </w:category>
        <w:types>
          <w:type w:val="bbPlcHdr"/>
        </w:types>
        <w:behaviors>
          <w:behavior w:val="content"/>
        </w:behaviors>
        <w:guid w:val="{E802E06B-A416-42CF-AB94-D3203CB25995}"/>
      </w:docPartPr>
      <w:docPartBody>
        <w:p w:rsidR="00C3652E" w:rsidRDefault="006A1952" w:rsidP="006A1952">
          <w:pPr>
            <w:pStyle w:val="2045A3B844DF40D3B8606622AEECACAA"/>
          </w:pPr>
          <w:r w:rsidRPr="000D735D">
            <w:rPr>
              <w:rStyle w:val="PlaceholderText"/>
            </w:rPr>
            <w:t>Click here to enter text.</w:t>
          </w:r>
        </w:p>
      </w:docPartBody>
    </w:docPart>
    <w:docPart>
      <w:docPartPr>
        <w:name w:val="C7D3A649CE8C418E8963200D212A6691"/>
        <w:category>
          <w:name w:val="General"/>
          <w:gallery w:val="placeholder"/>
        </w:category>
        <w:types>
          <w:type w:val="bbPlcHdr"/>
        </w:types>
        <w:behaviors>
          <w:behavior w:val="content"/>
        </w:behaviors>
        <w:guid w:val="{5F8A96F4-2EA7-49CB-932A-8E138C3EDC21}"/>
      </w:docPartPr>
      <w:docPartBody>
        <w:p w:rsidR="00C3652E" w:rsidRDefault="006A1952" w:rsidP="006A1952">
          <w:pPr>
            <w:pStyle w:val="C7D3A649CE8C418E8963200D212A6691"/>
          </w:pPr>
          <w:r w:rsidRPr="000D735D">
            <w:rPr>
              <w:rStyle w:val="PlaceholderText"/>
            </w:rPr>
            <w:t>Click here to enter text.</w:t>
          </w:r>
        </w:p>
      </w:docPartBody>
    </w:docPart>
    <w:docPart>
      <w:docPartPr>
        <w:name w:val="16801C50959D42EFBACCD7FFA7130373"/>
        <w:category>
          <w:name w:val="General"/>
          <w:gallery w:val="placeholder"/>
        </w:category>
        <w:types>
          <w:type w:val="bbPlcHdr"/>
        </w:types>
        <w:behaviors>
          <w:behavior w:val="content"/>
        </w:behaviors>
        <w:guid w:val="{C7BA5DD0-10DE-4C28-999E-9FB669E84BE0}"/>
      </w:docPartPr>
      <w:docPartBody>
        <w:p w:rsidR="00C3652E" w:rsidRDefault="006A1952" w:rsidP="006A1952">
          <w:pPr>
            <w:pStyle w:val="16801C50959D42EFBACCD7FFA7130373"/>
          </w:pPr>
          <w:r w:rsidRPr="000D735D">
            <w:rPr>
              <w:rStyle w:val="PlaceholderText"/>
            </w:rPr>
            <w:t>Click here to enter text.</w:t>
          </w:r>
        </w:p>
      </w:docPartBody>
    </w:docPart>
    <w:docPart>
      <w:docPartPr>
        <w:name w:val="3358906CFF5C4AA190CBBC7D801D7E3C"/>
        <w:category>
          <w:name w:val="General"/>
          <w:gallery w:val="placeholder"/>
        </w:category>
        <w:types>
          <w:type w:val="bbPlcHdr"/>
        </w:types>
        <w:behaviors>
          <w:behavior w:val="content"/>
        </w:behaviors>
        <w:guid w:val="{85A330A2-C69B-46A9-9EF3-FD0404FBF8F3}"/>
      </w:docPartPr>
      <w:docPartBody>
        <w:p w:rsidR="00C3652E" w:rsidRDefault="006A1952" w:rsidP="006A1952">
          <w:pPr>
            <w:pStyle w:val="3358906CFF5C4AA190CBBC7D801D7E3C"/>
          </w:pPr>
          <w:r w:rsidRPr="000D735D">
            <w:rPr>
              <w:rStyle w:val="PlaceholderText"/>
            </w:rPr>
            <w:t>Click here to enter text.</w:t>
          </w:r>
        </w:p>
      </w:docPartBody>
    </w:docPart>
    <w:docPart>
      <w:docPartPr>
        <w:name w:val="11FDA1B9D79B41BBA0D3F1A017DACAE4"/>
        <w:category>
          <w:name w:val="General"/>
          <w:gallery w:val="placeholder"/>
        </w:category>
        <w:types>
          <w:type w:val="bbPlcHdr"/>
        </w:types>
        <w:behaviors>
          <w:behavior w:val="content"/>
        </w:behaviors>
        <w:guid w:val="{44BDC3CA-0310-4575-9B5B-B7A553AC81E2}"/>
      </w:docPartPr>
      <w:docPartBody>
        <w:p w:rsidR="00C3652E" w:rsidRDefault="006A1952" w:rsidP="006A1952">
          <w:pPr>
            <w:pStyle w:val="11FDA1B9D79B41BBA0D3F1A017DACAE4"/>
          </w:pPr>
          <w:r w:rsidRPr="000D735D">
            <w:rPr>
              <w:rStyle w:val="PlaceholderText"/>
            </w:rPr>
            <w:t>Click here to enter text.</w:t>
          </w:r>
        </w:p>
      </w:docPartBody>
    </w:docPart>
    <w:docPart>
      <w:docPartPr>
        <w:name w:val="CA2AB1479B2D413C9A34C2973C14AAD9"/>
        <w:category>
          <w:name w:val="General"/>
          <w:gallery w:val="placeholder"/>
        </w:category>
        <w:types>
          <w:type w:val="bbPlcHdr"/>
        </w:types>
        <w:behaviors>
          <w:behavior w:val="content"/>
        </w:behaviors>
        <w:guid w:val="{3FF1300A-C63A-4DE1-9870-BB696707DE6C}"/>
      </w:docPartPr>
      <w:docPartBody>
        <w:p w:rsidR="00C3652E" w:rsidRDefault="006A1952" w:rsidP="006A1952">
          <w:pPr>
            <w:pStyle w:val="CA2AB1479B2D413C9A34C2973C14AAD9"/>
          </w:pPr>
          <w:r w:rsidRPr="000D735D">
            <w:rPr>
              <w:rStyle w:val="PlaceholderText"/>
            </w:rPr>
            <w:t>Click here to enter text.</w:t>
          </w:r>
        </w:p>
      </w:docPartBody>
    </w:docPart>
    <w:docPart>
      <w:docPartPr>
        <w:name w:val="C064E7B84E8C459498F8DD1D2F7AE270"/>
        <w:category>
          <w:name w:val="General"/>
          <w:gallery w:val="placeholder"/>
        </w:category>
        <w:types>
          <w:type w:val="bbPlcHdr"/>
        </w:types>
        <w:behaviors>
          <w:behavior w:val="content"/>
        </w:behaviors>
        <w:guid w:val="{48CD722B-41B3-4DE0-9A4D-8A0077A36827}"/>
      </w:docPartPr>
      <w:docPartBody>
        <w:p w:rsidR="00C3652E" w:rsidRDefault="006A1952" w:rsidP="006A1952">
          <w:pPr>
            <w:pStyle w:val="C064E7B84E8C459498F8DD1D2F7AE270"/>
          </w:pPr>
          <w:r w:rsidRPr="000D735D">
            <w:rPr>
              <w:rStyle w:val="PlaceholderText"/>
            </w:rPr>
            <w:t>Click here to enter text.</w:t>
          </w:r>
        </w:p>
      </w:docPartBody>
    </w:docPart>
    <w:docPart>
      <w:docPartPr>
        <w:name w:val="54B392408C974F92A61FFD408CC49D62"/>
        <w:category>
          <w:name w:val="General"/>
          <w:gallery w:val="placeholder"/>
        </w:category>
        <w:types>
          <w:type w:val="bbPlcHdr"/>
        </w:types>
        <w:behaviors>
          <w:behavior w:val="content"/>
        </w:behaviors>
        <w:guid w:val="{05FA1098-B0C0-4E7F-873C-A7C67D149137}"/>
      </w:docPartPr>
      <w:docPartBody>
        <w:p w:rsidR="00C3652E" w:rsidRDefault="006A1952" w:rsidP="006A1952">
          <w:pPr>
            <w:pStyle w:val="54B392408C974F92A61FFD408CC49D62"/>
          </w:pPr>
          <w:r w:rsidRPr="000D735D">
            <w:rPr>
              <w:rStyle w:val="PlaceholderText"/>
            </w:rPr>
            <w:t>Click here to enter text.</w:t>
          </w:r>
        </w:p>
      </w:docPartBody>
    </w:docPart>
    <w:docPart>
      <w:docPartPr>
        <w:name w:val="6BE4617D41504360A816E50CAF5094FF"/>
        <w:category>
          <w:name w:val="General"/>
          <w:gallery w:val="placeholder"/>
        </w:category>
        <w:types>
          <w:type w:val="bbPlcHdr"/>
        </w:types>
        <w:behaviors>
          <w:behavior w:val="content"/>
        </w:behaviors>
        <w:guid w:val="{D343482A-729C-400D-BE1C-FC4771207767}"/>
      </w:docPartPr>
      <w:docPartBody>
        <w:p w:rsidR="00C3652E" w:rsidRDefault="006A1952" w:rsidP="006A1952">
          <w:pPr>
            <w:pStyle w:val="6BE4617D41504360A816E50CAF5094FF"/>
          </w:pPr>
          <w:r w:rsidRPr="000D735D">
            <w:rPr>
              <w:rStyle w:val="PlaceholderText"/>
            </w:rPr>
            <w:t>Click here to enter text.</w:t>
          </w:r>
        </w:p>
      </w:docPartBody>
    </w:docPart>
    <w:docPart>
      <w:docPartPr>
        <w:name w:val="663FCE2C6E784C778A1025133AD567D9"/>
        <w:category>
          <w:name w:val="General"/>
          <w:gallery w:val="placeholder"/>
        </w:category>
        <w:types>
          <w:type w:val="bbPlcHdr"/>
        </w:types>
        <w:behaviors>
          <w:behavior w:val="content"/>
        </w:behaviors>
        <w:guid w:val="{D4A5F35E-DEE3-4E32-B9E5-6AB586769342}"/>
      </w:docPartPr>
      <w:docPartBody>
        <w:p w:rsidR="00C3652E" w:rsidRDefault="006A1952" w:rsidP="006A1952">
          <w:pPr>
            <w:pStyle w:val="663FCE2C6E784C778A1025133AD567D9"/>
          </w:pPr>
          <w:r w:rsidRPr="000D735D">
            <w:rPr>
              <w:rStyle w:val="PlaceholderText"/>
            </w:rPr>
            <w:t>Click here to enter text.</w:t>
          </w:r>
        </w:p>
      </w:docPartBody>
    </w:docPart>
    <w:docPart>
      <w:docPartPr>
        <w:name w:val="D174743363354F7BAE649242A42117F7"/>
        <w:category>
          <w:name w:val="General"/>
          <w:gallery w:val="placeholder"/>
        </w:category>
        <w:types>
          <w:type w:val="bbPlcHdr"/>
        </w:types>
        <w:behaviors>
          <w:behavior w:val="content"/>
        </w:behaviors>
        <w:guid w:val="{0293F543-427F-429B-87B9-32512FECAF0A}"/>
      </w:docPartPr>
      <w:docPartBody>
        <w:p w:rsidR="00C3652E" w:rsidRDefault="006A1952" w:rsidP="006A1952">
          <w:pPr>
            <w:pStyle w:val="D174743363354F7BAE649242A42117F7"/>
          </w:pPr>
          <w:r w:rsidRPr="000D735D">
            <w:rPr>
              <w:rStyle w:val="PlaceholderText"/>
            </w:rPr>
            <w:t>Click here to enter text.</w:t>
          </w:r>
        </w:p>
      </w:docPartBody>
    </w:docPart>
    <w:docPart>
      <w:docPartPr>
        <w:name w:val="4F3723A7DC154BBF8D66A8325C759C27"/>
        <w:category>
          <w:name w:val="General"/>
          <w:gallery w:val="placeholder"/>
        </w:category>
        <w:types>
          <w:type w:val="bbPlcHdr"/>
        </w:types>
        <w:behaviors>
          <w:behavior w:val="content"/>
        </w:behaviors>
        <w:guid w:val="{71E34F45-195D-4C69-A68A-072D6AFC7203}"/>
      </w:docPartPr>
      <w:docPartBody>
        <w:p w:rsidR="00C3652E" w:rsidRDefault="006A1952" w:rsidP="006A1952">
          <w:pPr>
            <w:pStyle w:val="4F3723A7DC154BBF8D66A8325C759C27"/>
          </w:pPr>
          <w:r w:rsidRPr="000D735D">
            <w:rPr>
              <w:rStyle w:val="PlaceholderText"/>
            </w:rPr>
            <w:t>Click here to enter text.</w:t>
          </w:r>
        </w:p>
      </w:docPartBody>
    </w:docPart>
    <w:docPart>
      <w:docPartPr>
        <w:name w:val="8111821E239945C7ACA75D914E0A5029"/>
        <w:category>
          <w:name w:val="General"/>
          <w:gallery w:val="placeholder"/>
        </w:category>
        <w:types>
          <w:type w:val="bbPlcHdr"/>
        </w:types>
        <w:behaviors>
          <w:behavior w:val="content"/>
        </w:behaviors>
        <w:guid w:val="{34C6699E-E476-4D5A-9612-C8FE1068FDF2}"/>
      </w:docPartPr>
      <w:docPartBody>
        <w:p w:rsidR="00C3652E" w:rsidRDefault="006A1952" w:rsidP="006A1952">
          <w:pPr>
            <w:pStyle w:val="8111821E239945C7ACA75D914E0A5029"/>
          </w:pPr>
          <w:r w:rsidRPr="000D735D">
            <w:rPr>
              <w:rStyle w:val="PlaceholderText"/>
            </w:rPr>
            <w:t>Click here to enter text.</w:t>
          </w:r>
        </w:p>
      </w:docPartBody>
    </w:docPart>
    <w:docPart>
      <w:docPartPr>
        <w:name w:val="3E1BB16EA742432090ECFE9331EB54F3"/>
        <w:category>
          <w:name w:val="General"/>
          <w:gallery w:val="placeholder"/>
        </w:category>
        <w:types>
          <w:type w:val="bbPlcHdr"/>
        </w:types>
        <w:behaviors>
          <w:behavior w:val="content"/>
        </w:behaviors>
        <w:guid w:val="{5308C005-FC23-4309-82E0-72F723725788}"/>
      </w:docPartPr>
      <w:docPartBody>
        <w:p w:rsidR="00C3652E" w:rsidRDefault="006A1952" w:rsidP="006A1952">
          <w:pPr>
            <w:pStyle w:val="3E1BB16EA742432090ECFE9331EB54F3"/>
          </w:pPr>
          <w:r w:rsidRPr="000D735D">
            <w:rPr>
              <w:rStyle w:val="PlaceholderText"/>
            </w:rPr>
            <w:t>Click here to enter text.</w:t>
          </w:r>
        </w:p>
      </w:docPartBody>
    </w:docPart>
    <w:docPart>
      <w:docPartPr>
        <w:name w:val="03217092C6354F5A929460A12A2880A6"/>
        <w:category>
          <w:name w:val="General"/>
          <w:gallery w:val="placeholder"/>
        </w:category>
        <w:types>
          <w:type w:val="bbPlcHdr"/>
        </w:types>
        <w:behaviors>
          <w:behavior w:val="content"/>
        </w:behaviors>
        <w:guid w:val="{E85C003E-BC9B-4BA1-BE8D-EB9BF5B0ABE8}"/>
      </w:docPartPr>
      <w:docPartBody>
        <w:p w:rsidR="00C3652E" w:rsidRDefault="006A1952" w:rsidP="006A1952">
          <w:pPr>
            <w:pStyle w:val="03217092C6354F5A929460A12A2880A6"/>
          </w:pPr>
          <w:r w:rsidRPr="000D735D">
            <w:rPr>
              <w:rStyle w:val="PlaceholderText"/>
            </w:rPr>
            <w:t>Click here to enter text.</w:t>
          </w:r>
        </w:p>
      </w:docPartBody>
    </w:docPart>
    <w:docPart>
      <w:docPartPr>
        <w:name w:val="7A73093FC6D24CC79B1F4AD223B8E1C6"/>
        <w:category>
          <w:name w:val="General"/>
          <w:gallery w:val="placeholder"/>
        </w:category>
        <w:types>
          <w:type w:val="bbPlcHdr"/>
        </w:types>
        <w:behaviors>
          <w:behavior w:val="content"/>
        </w:behaviors>
        <w:guid w:val="{9A38D86D-E235-451B-97AA-AC8088FA6F72}"/>
      </w:docPartPr>
      <w:docPartBody>
        <w:p w:rsidR="00C3652E" w:rsidRDefault="006A1952" w:rsidP="006A1952">
          <w:pPr>
            <w:pStyle w:val="7A73093FC6D24CC79B1F4AD223B8E1C6"/>
          </w:pPr>
          <w:r w:rsidRPr="000D735D">
            <w:rPr>
              <w:rStyle w:val="PlaceholderText"/>
            </w:rPr>
            <w:t>Click here to enter text.</w:t>
          </w:r>
        </w:p>
      </w:docPartBody>
    </w:docPart>
    <w:docPart>
      <w:docPartPr>
        <w:name w:val="6A0834E32EA943769DDBD2CBF16E063A"/>
        <w:category>
          <w:name w:val="General"/>
          <w:gallery w:val="placeholder"/>
        </w:category>
        <w:types>
          <w:type w:val="bbPlcHdr"/>
        </w:types>
        <w:behaviors>
          <w:behavior w:val="content"/>
        </w:behaviors>
        <w:guid w:val="{8E2DDF77-7EDC-489D-8895-8DBA5792F20E}"/>
      </w:docPartPr>
      <w:docPartBody>
        <w:p w:rsidR="00C3652E" w:rsidRDefault="006A1952" w:rsidP="006A1952">
          <w:pPr>
            <w:pStyle w:val="6A0834E32EA943769DDBD2CBF16E063A"/>
          </w:pPr>
          <w:r w:rsidRPr="000D735D">
            <w:rPr>
              <w:rStyle w:val="PlaceholderText"/>
            </w:rPr>
            <w:t>Click here to enter text.</w:t>
          </w:r>
        </w:p>
      </w:docPartBody>
    </w:docPart>
    <w:docPart>
      <w:docPartPr>
        <w:name w:val="5253E5984115429B9444D1E915F38932"/>
        <w:category>
          <w:name w:val="General"/>
          <w:gallery w:val="placeholder"/>
        </w:category>
        <w:types>
          <w:type w:val="bbPlcHdr"/>
        </w:types>
        <w:behaviors>
          <w:behavior w:val="content"/>
        </w:behaviors>
        <w:guid w:val="{5400B07F-7F0D-4FF5-A73F-4A7FB69564A4}"/>
      </w:docPartPr>
      <w:docPartBody>
        <w:p w:rsidR="00C3652E" w:rsidRDefault="006A1952" w:rsidP="006A1952">
          <w:pPr>
            <w:pStyle w:val="5253E5984115429B9444D1E915F38932"/>
          </w:pPr>
          <w:r w:rsidRPr="000D735D">
            <w:rPr>
              <w:rStyle w:val="PlaceholderText"/>
            </w:rPr>
            <w:t>Click here to enter text.</w:t>
          </w:r>
        </w:p>
      </w:docPartBody>
    </w:docPart>
    <w:docPart>
      <w:docPartPr>
        <w:name w:val="A8C33C292F994A9783A52B86819C6483"/>
        <w:category>
          <w:name w:val="General"/>
          <w:gallery w:val="placeholder"/>
        </w:category>
        <w:types>
          <w:type w:val="bbPlcHdr"/>
        </w:types>
        <w:behaviors>
          <w:behavior w:val="content"/>
        </w:behaviors>
        <w:guid w:val="{F8812C83-1DEF-472B-B990-7E0363868F9F}"/>
      </w:docPartPr>
      <w:docPartBody>
        <w:p w:rsidR="00C3652E" w:rsidRDefault="006A1952" w:rsidP="006A1952">
          <w:pPr>
            <w:pStyle w:val="A8C33C292F994A9783A52B86819C6483"/>
          </w:pPr>
          <w:r w:rsidRPr="000D735D">
            <w:rPr>
              <w:rStyle w:val="PlaceholderText"/>
            </w:rPr>
            <w:t>Click here to enter text.</w:t>
          </w:r>
        </w:p>
      </w:docPartBody>
    </w:docPart>
    <w:docPart>
      <w:docPartPr>
        <w:name w:val="333E52A8C7D94F4DB80302FD90068992"/>
        <w:category>
          <w:name w:val="General"/>
          <w:gallery w:val="placeholder"/>
        </w:category>
        <w:types>
          <w:type w:val="bbPlcHdr"/>
        </w:types>
        <w:behaviors>
          <w:behavior w:val="content"/>
        </w:behaviors>
        <w:guid w:val="{DEE4DE49-CDCD-4645-AD5E-94C98F619712}"/>
      </w:docPartPr>
      <w:docPartBody>
        <w:p w:rsidR="00C3652E" w:rsidRDefault="006A1952" w:rsidP="006A1952">
          <w:pPr>
            <w:pStyle w:val="333E52A8C7D94F4DB80302FD90068992"/>
          </w:pPr>
          <w:r w:rsidRPr="000D735D">
            <w:rPr>
              <w:rStyle w:val="PlaceholderText"/>
            </w:rPr>
            <w:t>Click here to enter text.</w:t>
          </w:r>
        </w:p>
      </w:docPartBody>
    </w:docPart>
    <w:docPart>
      <w:docPartPr>
        <w:name w:val="4DB6004EBC7F4ACABEF1A6D9317A4A0B"/>
        <w:category>
          <w:name w:val="General"/>
          <w:gallery w:val="placeholder"/>
        </w:category>
        <w:types>
          <w:type w:val="bbPlcHdr"/>
        </w:types>
        <w:behaviors>
          <w:behavior w:val="content"/>
        </w:behaviors>
        <w:guid w:val="{D69783D1-2FE0-4E86-A083-7129B14D0829}"/>
      </w:docPartPr>
      <w:docPartBody>
        <w:p w:rsidR="00C3652E" w:rsidRDefault="006A1952" w:rsidP="006A1952">
          <w:pPr>
            <w:pStyle w:val="4DB6004EBC7F4ACABEF1A6D9317A4A0B"/>
          </w:pPr>
          <w:r w:rsidRPr="000D735D">
            <w:rPr>
              <w:rStyle w:val="PlaceholderText"/>
            </w:rPr>
            <w:t>Click here to enter text.</w:t>
          </w:r>
        </w:p>
      </w:docPartBody>
    </w:docPart>
    <w:docPart>
      <w:docPartPr>
        <w:name w:val="40CDBAAFA3084728A45FC3A87EA9A2CD"/>
        <w:category>
          <w:name w:val="General"/>
          <w:gallery w:val="placeholder"/>
        </w:category>
        <w:types>
          <w:type w:val="bbPlcHdr"/>
        </w:types>
        <w:behaviors>
          <w:behavior w:val="content"/>
        </w:behaviors>
        <w:guid w:val="{B4C99176-3BE7-423F-BC2C-A2A1A9603D83}"/>
      </w:docPartPr>
      <w:docPartBody>
        <w:p w:rsidR="00C3652E" w:rsidRDefault="006A1952" w:rsidP="006A1952">
          <w:pPr>
            <w:pStyle w:val="40CDBAAFA3084728A45FC3A87EA9A2CD"/>
          </w:pPr>
          <w:r w:rsidRPr="000D735D">
            <w:rPr>
              <w:rStyle w:val="PlaceholderText"/>
            </w:rPr>
            <w:t>Click here to enter text.</w:t>
          </w:r>
        </w:p>
      </w:docPartBody>
    </w:docPart>
    <w:docPart>
      <w:docPartPr>
        <w:name w:val="102E6D35CE3849749ABCEF3808DDA7C1"/>
        <w:category>
          <w:name w:val="General"/>
          <w:gallery w:val="placeholder"/>
        </w:category>
        <w:types>
          <w:type w:val="bbPlcHdr"/>
        </w:types>
        <w:behaviors>
          <w:behavior w:val="content"/>
        </w:behaviors>
        <w:guid w:val="{250E78F3-1A7F-4801-ADCD-6A2F59BFDD02}"/>
      </w:docPartPr>
      <w:docPartBody>
        <w:p w:rsidR="00C3652E" w:rsidRDefault="006A1952" w:rsidP="006A1952">
          <w:pPr>
            <w:pStyle w:val="102E6D35CE3849749ABCEF3808DDA7C1"/>
          </w:pPr>
          <w:r w:rsidRPr="000D735D">
            <w:rPr>
              <w:rStyle w:val="PlaceholderText"/>
            </w:rPr>
            <w:t>Click here to enter text.</w:t>
          </w:r>
        </w:p>
      </w:docPartBody>
    </w:docPart>
    <w:docPart>
      <w:docPartPr>
        <w:name w:val="F9730759193B4B6FAB18D0471C7B74BA"/>
        <w:category>
          <w:name w:val="General"/>
          <w:gallery w:val="placeholder"/>
        </w:category>
        <w:types>
          <w:type w:val="bbPlcHdr"/>
        </w:types>
        <w:behaviors>
          <w:behavior w:val="content"/>
        </w:behaviors>
        <w:guid w:val="{F9AE0622-EDBC-440B-9575-F06499F8AC56}"/>
      </w:docPartPr>
      <w:docPartBody>
        <w:p w:rsidR="00C3652E" w:rsidRDefault="006A1952" w:rsidP="006A1952">
          <w:pPr>
            <w:pStyle w:val="F9730759193B4B6FAB18D0471C7B74BA"/>
          </w:pPr>
          <w:r w:rsidRPr="000D735D">
            <w:rPr>
              <w:rStyle w:val="PlaceholderText"/>
            </w:rPr>
            <w:t>Click here to enter a date.</w:t>
          </w:r>
        </w:p>
      </w:docPartBody>
    </w:docPart>
    <w:docPart>
      <w:docPartPr>
        <w:name w:val="530926F1E5EF4E91AD50B4F68E7E0BDC"/>
        <w:category>
          <w:name w:val="General"/>
          <w:gallery w:val="placeholder"/>
        </w:category>
        <w:types>
          <w:type w:val="bbPlcHdr"/>
        </w:types>
        <w:behaviors>
          <w:behavior w:val="content"/>
        </w:behaviors>
        <w:guid w:val="{B2E6F8FF-B2A5-4A05-BC56-60D546B3C236}"/>
      </w:docPartPr>
      <w:docPartBody>
        <w:p w:rsidR="00C3652E" w:rsidRDefault="006A1952" w:rsidP="006A1952">
          <w:pPr>
            <w:pStyle w:val="530926F1E5EF4E91AD50B4F68E7E0BDC"/>
          </w:pPr>
          <w:r w:rsidRPr="000D735D">
            <w:rPr>
              <w:rStyle w:val="PlaceholderText"/>
            </w:rPr>
            <w:t>Click here to enter text.</w:t>
          </w:r>
        </w:p>
      </w:docPartBody>
    </w:docPart>
    <w:docPart>
      <w:docPartPr>
        <w:name w:val="72FBD9751440468AB730ABE580275CE3"/>
        <w:category>
          <w:name w:val="General"/>
          <w:gallery w:val="placeholder"/>
        </w:category>
        <w:types>
          <w:type w:val="bbPlcHdr"/>
        </w:types>
        <w:behaviors>
          <w:behavior w:val="content"/>
        </w:behaviors>
        <w:guid w:val="{DC0012E7-7D80-48E7-93BE-685891E1235C}"/>
      </w:docPartPr>
      <w:docPartBody>
        <w:p w:rsidR="00C3652E" w:rsidRDefault="006A1952" w:rsidP="006A1952">
          <w:pPr>
            <w:pStyle w:val="72FBD9751440468AB730ABE580275CE3"/>
          </w:pPr>
          <w:r w:rsidRPr="000D735D">
            <w:rPr>
              <w:rStyle w:val="PlaceholderText"/>
            </w:rPr>
            <w:t>Click here to enter a date.</w:t>
          </w:r>
        </w:p>
      </w:docPartBody>
    </w:docPart>
    <w:docPart>
      <w:docPartPr>
        <w:name w:val="DDA99CAE609742D2BF07B3D1E0A6C28F"/>
        <w:category>
          <w:name w:val="General"/>
          <w:gallery w:val="placeholder"/>
        </w:category>
        <w:types>
          <w:type w:val="bbPlcHdr"/>
        </w:types>
        <w:behaviors>
          <w:behavior w:val="content"/>
        </w:behaviors>
        <w:guid w:val="{848CC68F-86AD-4568-827C-920C5974F78B}"/>
      </w:docPartPr>
      <w:docPartBody>
        <w:p w:rsidR="00C3652E" w:rsidRDefault="006A1952" w:rsidP="006A1952">
          <w:pPr>
            <w:pStyle w:val="DDA99CAE609742D2BF07B3D1E0A6C28F"/>
          </w:pPr>
          <w:r w:rsidRPr="000D735D">
            <w:rPr>
              <w:rStyle w:val="PlaceholderText"/>
            </w:rPr>
            <w:t>Click here to enter text.</w:t>
          </w:r>
        </w:p>
      </w:docPartBody>
    </w:docPart>
    <w:docPart>
      <w:docPartPr>
        <w:name w:val="DFC776C8B77A467BB02491442DAA6579"/>
        <w:category>
          <w:name w:val="General"/>
          <w:gallery w:val="placeholder"/>
        </w:category>
        <w:types>
          <w:type w:val="bbPlcHdr"/>
        </w:types>
        <w:behaviors>
          <w:behavior w:val="content"/>
        </w:behaviors>
        <w:guid w:val="{A19D5DB7-4BD8-492A-99E2-79D8B6DE3663}"/>
      </w:docPartPr>
      <w:docPartBody>
        <w:p w:rsidR="00C3652E" w:rsidRDefault="006A1952" w:rsidP="006A1952">
          <w:pPr>
            <w:pStyle w:val="DFC776C8B77A467BB02491442DAA6579"/>
          </w:pPr>
          <w:r w:rsidRPr="000D735D">
            <w:rPr>
              <w:rStyle w:val="PlaceholderText"/>
            </w:rPr>
            <w:t>Click here to enter a date.</w:t>
          </w:r>
        </w:p>
      </w:docPartBody>
    </w:docPart>
    <w:docPart>
      <w:docPartPr>
        <w:name w:val="84D835A25B4C4176A85BA25CE4D6E84F"/>
        <w:category>
          <w:name w:val="General"/>
          <w:gallery w:val="placeholder"/>
        </w:category>
        <w:types>
          <w:type w:val="bbPlcHdr"/>
        </w:types>
        <w:behaviors>
          <w:behavior w:val="content"/>
        </w:behaviors>
        <w:guid w:val="{E1D5788A-39EA-4071-8043-FDACF88DD198}"/>
      </w:docPartPr>
      <w:docPartBody>
        <w:p w:rsidR="00C3652E" w:rsidRDefault="006A1952" w:rsidP="006A1952">
          <w:pPr>
            <w:pStyle w:val="84D835A25B4C4176A85BA25CE4D6E84F"/>
          </w:pPr>
          <w:r w:rsidRPr="000D735D">
            <w:rPr>
              <w:rStyle w:val="PlaceholderText"/>
            </w:rPr>
            <w:t>Click here to enter text.</w:t>
          </w:r>
        </w:p>
      </w:docPartBody>
    </w:docPart>
    <w:docPart>
      <w:docPartPr>
        <w:name w:val="93752B530E824D34811923DE948F1432"/>
        <w:category>
          <w:name w:val="General"/>
          <w:gallery w:val="placeholder"/>
        </w:category>
        <w:types>
          <w:type w:val="bbPlcHdr"/>
        </w:types>
        <w:behaviors>
          <w:behavior w:val="content"/>
        </w:behaviors>
        <w:guid w:val="{30CA4683-8172-4F82-9657-876ECEC928A5}"/>
      </w:docPartPr>
      <w:docPartBody>
        <w:p w:rsidR="00C3652E" w:rsidRDefault="006A1952" w:rsidP="006A1952">
          <w:pPr>
            <w:pStyle w:val="93752B530E824D34811923DE948F1432"/>
          </w:pPr>
          <w:r w:rsidRPr="000D735D">
            <w:rPr>
              <w:rStyle w:val="PlaceholderText"/>
            </w:rPr>
            <w:t>Click here to enter a date.</w:t>
          </w:r>
        </w:p>
      </w:docPartBody>
    </w:docPart>
    <w:docPart>
      <w:docPartPr>
        <w:name w:val="DCA50E320695434594059D2F99A34944"/>
        <w:category>
          <w:name w:val="General"/>
          <w:gallery w:val="placeholder"/>
        </w:category>
        <w:types>
          <w:type w:val="bbPlcHdr"/>
        </w:types>
        <w:behaviors>
          <w:behavior w:val="content"/>
        </w:behaviors>
        <w:guid w:val="{2F4F6743-585D-4E9C-85CD-568CA3D48B81}"/>
      </w:docPartPr>
      <w:docPartBody>
        <w:p w:rsidR="00154D2A" w:rsidRDefault="00C3652E" w:rsidP="00C3652E">
          <w:pPr>
            <w:pStyle w:val="DCA50E320695434594059D2F99A34944"/>
          </w:pPr>
          <w:r w:rsidRPr="000D735D">
            <w:rPr>
              <w:rStyle w:val="PlaceholderText"/>
            </w:rPr>
            <w:t>Click here to enter text.</w:t>
          </w:r>
        </w:p>
      </w:docPartBody>
    </w:docPart>
    <w:docPart>
      <w:docPartPr>
        <w:name w:val="01345B0F554D459CBDEB5D934B717FD8"/>
        <w:category>
          <w:name w:val="General"/>
          <w:gallery w:val="placeholder"/>
        </w:category>
        <w:types>
          <w:type w:val="bbPlcHdr"/>
        </w:types>
        <w:behaviors>
          <w:behavior w:val="content"/>
        </w:behaviors>
        <w:guid w:val="{EAD1BC32-9DDD-48DF-9BCE-3FEB5FFF212A}"/>
      </w:docPartPr>
      <w:docPartBody>
        <w:p w:rsidR="00154D2A" w:rsidRDefault="00C3652E" w:rsidP="00C3652E">
          <w:pPr>
            <w:pStyle w:val="01345B0F554D459CBDEB5D934B717FD8"/>
          </w:pPr>
          <w:r w:rsidRPr="000D735D">
            <w:rPr>
              <w:rStyle w:val="PlaceholderText"/>
            </w:rPr>
            <w:t>Click here to enter text.</w:t>
          </w:r>
        </w:p>
      </w:docPartBody>
    </w:docPart>
    <w:docPart>
      <w:docPartPr>
        <w:name w:val="5CB267F6289649E2965EFB5CDF294A9D"/>
        <w:category>
          <w:name w:val="General"/>
          <w:gallery w:val="placeholder"/>
        </w:category>
        <w:types>
          <w:type w:val="bbPlcHdr"/>
        </w:types>
        <w:behaviors>
          <w:behavior w:val="content"/>
        </w:behaviors>
        <w:guid w:val="{B1C8A0ED-2C6A-45EB-B85A-E2239ABD696F}"/>
      </w:docPartPr>
      <w:docPartBody>
        <w:p w:rsidR="00EE2BD3" w:rsidRDefault="00666B1A" w:rsidP="00666B1A">
          <w:pPr>
            <w:pStyle w:val="5CB267F6289649E2965EFB5CDF294A9D"/>
          </w:pPr>
          <w:r w:rsidRPr="000D735D">
            <w:rPr>
              <w:rStyle w:val="PlaceholderText"/>
            </w:rPr>
            <w:t>Click here to enter text.</w:t>
          </w:r>
        </w:p>
      </w:docPartBody>
    </w:docPart>
    <w:docPart>
      <w:docPartPr>
        <w:name w:val="429F03E17AD94E399011D6927BDF7633"/>
        <w:category>
          <w:name w:val="General"/>
          <w:gallery w:val="placeholder"/>
        </w:category>
        <w:types>
          <w:type w:val="bbPlcHdr"/>
        </w:types>
        <w:behaviors>
          <w:behavior w:val="content"/>
        </w:behaviors>
        <w:guid w:val="{5B7B76CF-2320-4D6C-BAD0-3928D56C9818}"/>
      </w:docPartPr>
      <w:docPartBody>
        <w:p w:rsidR="00EE2BD3" w:rsidRDefault="00666B1A" w:rsidP="00666B1A">
          <w:pPr>
            <w:pStyle w:val="429F03E17AD94E399011D6927BDF7633"/>
          </w:pPr>
          <w:r w:rsidRPr="000D735D">
            <w:rPr>
              <w:rStyle w:val="PlaceholderText"/>
            </w:rPr>
            <w:t>Click here to enter text.</w:t>
          </w:r>
        </w:p>
      </w:docPartBody>
    </w:docPart>
    <w:docPart>
      <w:docPartPr>
        <w:name w:val="7BC66E70F1234EE7ADBA186F47AA58DF"/>
        <w:category>
          <w:name w:val="General"/>
          <w:gallery w:val="placeholder"/>
        </w:category>
        <w:types>
          <w:type w:val="bbPlcHdr"/>
        </w:types>
        <w:behaviors>
          <w:behavior w:val="content"/>
        </w:behaviors>
        <w:guid w:val="{B97A5C08-3245-4645-92FE-2FF9F4196D39}"/>
      </w:docPartPr>
      <w:docPartBody>
        <w:p w:rsidR="00E50AD8" w:rsidRDefault="001C0F0E" w:rsidP="001C0F0E">
          <w:pPr>
            <w:pStyle w:val="7BC66E70F1234EE7ADBA186F47AA58DF"/>
          </w:pPr>
          <w:r w:rsidRPr="000D735D">
            <w:rPr>
              <w:rStyle w:val="PlaceholderText"/>
            </w:rPr>
            <w:t>Click here to enter text.</w:t>
          </w:r>
        </w:p>
      </w:docPartBody>
    </w:docPart>
    <w:docPart>
      <w:docPartPr>
        <w:name w:val="AB8788D6DFE84186A2AB65E61C0622D4"/>
        <w:category>
          <w:name w:val="General"/>
          <w:gallery w:val="placeholder"/>
        </w:category>
        <w:types>
          <w:type w:val="bbPlcHdr"/>
        </w:types>
        <w:behaviors>
          <w:behavior w:val="content"/>
        </w:behaviors>
        <w:guid w:val="{6E6DC8D5-1A1E-47D8-8559-C213135CFA85}"/>
      </w:docPartPr>
      <w:docPartBody>
        <w:p w:rsidR="00E50AD8" w:rsidRDefault="001C0F0E" w:rsidP="001C0F0E">
          <w:pPr>
            <w:pStyle w:val="AB8788D6DFE84186A2AB65E61C0622D4"/>
          </w:pPr>
          <w:r w:rsidRPr="000D735D">
            <w:rPr>
              <w:rStyle w:val="PlaceholderText"/>
            </w:rPr>
            <w:t>Click here to enter text.</w:t>
          </w:r>
        </w:p>
      </w:docPartBody>
    </w:docPart>
    <w:docPart>
      <w:docPartPr>
        <w:name w:val="9B84E41137D842D59A446106B18F50DF"/>
        <w:category>
          <w:name w:val="General"/>
          <w:gallery w:val="placeholder"/>
        </w:category>
        <w:types>
          <w:type w:val="bbPlcHdr"/>
        </w:types>
        <w:behaviors>
          <w:behavior w:val="content"/>
        </w:behaviors>
        <w:guid w:val="{DBED17C9-CEB8-4DC6-8182-D49C2FC2847B}"/>
      </w:docPartPr>
      <w:docPartBody>
        <w:p w:rsidR="00E50AD8" w:rsidRDefault="001C0F0E" w:rsidP="001C0F0E">
          <w:pPr>
            <w:pStyle w:val="9B84E41137D842D59A446106B18F50DF"/>
          </w:pPr>
          <w:r w:rsidRPr="000D735D">
            <w:rPr>
              <w:rStyle w:val="PlaceholderText"/>
            </w:rPr>
            <w:t>Click here to enter text.</w:t>
          </w:r>
        </w:p>
      </w:docPartBody>
    </w:docPart>
    <w:docPart>
      <w:docPartPr>
        <w:name w:val="98CD1104620146F4A08E293ED0C4881B"/>
        <w:category>
          <w:name w:val="General"/>
          <w:gallery w:val="placeholder"/>
        </w:category>
        <w:types>
          <w:type w:val="bbPlcHdr"/>
        </w:types>
        <w:behaviors>
          <w:behavior w:val="content"/>
        </w:behaviors>
        <w:guid w:val="{62B5C3F4-C840-4A10-B3C9-C0CAB8546632}"/>
      </w:docPartPr>
      <w:docPartBody>
        <w:p w:rsidR="00E50AD8" w:rsidRDefault="001C0F0E" w:rsidP="001C0F0E">
          <w:pPr>
            <w:pStyle w:val="98CD1104620146F4A08E293ED0C4881B"/>
          </w:pPr>
          <w:r w:rsidRPr="000D735D">
            <w:rPr>
              <w:rStyle w:val="PlaceholderText"/>
            </w:rPr>
            <w:t>Click here to enter text.</w:t>
          </w:r>
        </w:p>
      </w:docPartBody>
    </w:docPart>
    <w:docPart>
      <w:docPartPr>
        <w:name w:val="60A0B3352C0A4FBC83753DCCDFBCA1E1"/>
        <w:category>
          <w:name w:val="General"/>
          <w:gallery w:val="placeholder"/>
        </w:category>
        <w:types>
          <w:type w:val="bbPlcHdr"/>
        </w:types>
        <w:behaviors>
          <w:behavior w:val="content"/>
        </w:behaviors>
        <w:guid w:val="{95C10AFC-65A8-4BC8-BDD6-7CA370458B79}"/>
      </w:docPartPr>
      <w:docPartBody>
        <w:p w:rsidR="00E50AD8" w:rsidRDefault="001C0F0E" w:rsidP="001C0F0E">
          <w:pPr>
            <w:pStyle w:val="60A0B3352C0A4FBC83753DCCDFBCA1E1"/>
          </w:pPr>
          <w:r w:rsidRPr="000D735D">
            <w:rPr>
              <w:rStyle w:val="PlaceholderText"/>
            </w:rPr>
            <w:t>Click here to enter text.</w:t>
          </w:r>
        </w:p>
      </w:docPartBody>
    </w:docPart>
    <w:docPart>
      <w:docPartPr>
        <w:name w:val="7E89E0C15F1F4E5E8B272CCA6F3D078A"/>
        <w:category>
          <w:name w:val="General"/>
          <w:gallery w:val="placeholder"/>
        </w:category>
        <w:types>
          <w:type w:val="bbPlcHdr"/>
        </w:types>
        <w:behaviors>
          <w:behavior w:val="content"/>
        </w:behaviors>
        <w:guid w:val="{E8CB0CFE-D8B1-4501-AFA4-752DD07CD044}"/>
      </w:docPartPr>
      <w:docPartBody>
        <w:p w:rsidR="00E50AD8" w:rsidRDefault="001C0F0E" w:rsidP="001C0F0E">
          <w:pPr>
            <w:pStyle w:val="7E89E0C15F1F4E5E8B272CCA6F3D078A"/>
          </w:pPr>
          <w:r w:rsidRPr="000D735D">
            <w:rPr>
              <w:rStyle w:val="PlaceholderText"/>
            </w:rPr>
            <w:t>Click here to enter text.</w:t>
          </w:r>
        </w:p>
      </w:docPartBody>
    </w:docPart>
    <w:docPart>
      <w:docPartPr>
        <w:name w:val="EE8856C65D8F4A32A4B1685D58B879BC"/>
        <w:category>
          <w:name w:val="General"/>
          <w:gallery w:val="placeholder"/>
        </w:category>
        <w:types>
          <w:type w:val="bbPlcHdr"/>
        </w:types>
        <w:behaviors>
          <w:behavior w:val="content"/>
        </w:behaviors>
        <w:guid w:val="{8EAE8E91-6412-473E-86F4-199550CDA358}"/>
      </w:docPartPr>
      <w:docPartBody>
        <w:p w:rsidR="00E50AD8" w:rsidRDefault="001C0F0E" w:rsidP="001C0F0E">
          <w:pPr>
            <w:pStyle w:val="EE8856C65D8F4A32A4B1685D58B879BC"/>
          </w:pPr>
          <w:r w:rsidRPr="000D735D">
            <w:rPr>
              <w:rStyle w:val="PlaceholderText"/>
            </w:rPr>
            <w:t>Click here to enter text.</w:t>
          </w:r>
        </w:p>
      </w:docPartBody>
    </w:docPart>
    <w:docPart>
      <w:docPartPr>
        <w:name w:val="D6346B13ED654A40912FDCBA00F44EE5"/>
        <w:category>
          <w:name w:val="General"/>
          <w:gallery w:val="placeholder"/>
        </w:category>
        <w:types>
          <w:type w:val="bbPlcHdr"/>
        </w:types>
        <w:behaviors>
          <w:behavior w:val="content"/>
        </w:behaviors>
        <w:guid w:val="{1D6C4334-9733-4EEF-9DBA-2C5DEBA15B3A}"/>
      </w:docPartPr>
      <w:docPartBody>
        <w:p w:rsidR="00E50AD8" w:rsidRDefault="001C0F0E" w:rsidP="001C0F0E">
          <w:pPr>
            <w:pStyle w:val="D6346B13ED654A40912FDCBA00F44EE5"/>
          </w:pPr>
          <w:r w:rsidRPr="000D735D">
            <w:rPr>
              <w:rStyle w:val="PlaceholderText"/>
            </w:rPr>
            <w:t>Click here to enter text.</w:t>
          </w:r>
        </w:p>
      </w:docPartBody>
    </w:docPart>
    <w:docPart>
      <w:docPartPr>
        <w:name w:val="EF731CA6425F4A3CAC5B050FA9A5C9F5"/>
        <w:category>
          <w:name w:val="General"/>
          <w:gallery w:val="placeholder"/>
        </w:category>
        <w:types>
          <w:type w:val="bbPlcHdr"/>
        </w:types>
        <w:behaviors>
          <w:behavior w:val="content"/>
        </w:behaviors>
        <w:guid w:val="{07AD3786-8807-41FD-B2CE-6CEE0F01E256}"/>
      </w:docPartPr>
      <w:docPartBody>
        <w:p w:rsidR="00E50AD8" w:rsidRDefault="001C0F0E" w:rsidP="001C0F0E">
          <w:pPr>
            <w:pStyle w:val="EF731CA6425F4A3CAC5B050FA9A5C9F5"/>
          </w:pPr>
          <w:r w:rsidRPr="000D735D">
            <w:rPr>
              <w:rStyle w:val="PlaceholderText"/>
            </w:rPr>
            <w:t>Click here to enter text.</w:t>
          </w:r>
        </w:p>
      </w:docPartBody>
    </w:docPart>
    <w:docPart>
      <w:docPartPr>
        <w:name w:val="41B5F09A503A414B91088CDE3F864CEA"/>
        <w:category>
          <w:name w:val="General"/>
          <w:gallery w:val="placeholder"/>
        </w:category>
        <w:types>
          <w:type w:val="bbPlcHdr"/>
        </w:types>
        <w:behaviors>
          <w:behavior w:val="content"/>
        </w:behaviors>
        <w:guid w:val="{9B9B2718-A5E7-4A9E-BCB7-10BB6DCCFC24}"/>
      </w:docPartPr>
      <w:docPartBody>
        <w:p w:rsidR="00E50AD8" w:rsidRDefault="001C0F0E" w:rsidP="001C0F0E">
          <w:pPr>
            <w:pStyle w:val="41B5F09A503A414B91088CDE3F864CEA"/>
          </w:pPr>
          <w:r w:rsidRPr="000D735D">
            <w:rPr>
              <w:rStyle w:val="PlaceholderText"/>
            </w:rPr>
            <w:t>Click here to enter text.</w:t>
          </w:r>
        </w:p>
      </w:docPartBody>
    </w:docPart>
    <w:docPart>
      <w:docPartPr>
        <w:name w:val="DEB2D4A475BC4A8E91BBC772791BC2C7"/>
        <w:category>
          <w:name w:val="General"/>
          <w:gallery w:val="placeholder"/>
        </w:category>
        <w:types>
          <w:type w:val="bbPlcHdr"/>
        </w:types>
        <w:behaviors>
          <w:behavior w:val="content"/>
        </w:behaviors>
        <w:guid w:val="{AA162EDA-F6FD-4730-A280-2CA7553610BF}"/>
      </w:docPartPr>
      <w:docPartBody>
        <w:p w:rsidR="00E50AD8" w:rsidRDefault="001C0F0E" w:rsidP="001C0F0E">
          <w:pPr>
            <w:pStyle w:val="DEB2D4A475BC4A8E91BBC772791BC2C7"/>
          </w:pPr>
          <w:r w:rsidRPr="000D735D">
            <w:rPr>
              <w:rStyle w:val="PlaceholderText"/>
            </w:rPr>
            <w:t>Click here to enter text.</w:t>
          </w:r>
        </w:p>
      </w:docPartBody>
    </w:docPart>
    <w:docPart>
      <w:docPartPr>
        <w:name w:val="48B7FC87E64D4CD38427664374F973E3"/>
        <w:category>
          <w:name w:val="General"/>
          <w:gallery w:val="placeholder"/>
        </w:category>
        <w:types>
          <w:type w:val="bbPlcHdr"/>
        </w:types>
        <w:behaviors>
          <w:behavior w:val="content"/>
        </w:behaviors>
        <w:guid w:val="{75F46E2D-8ED9-4776-937D-FFA08219245A}"/>
      </w:docPartPr>
      <w:docPartBody>
        <w:p w:rsidR="00E50AD8" w:rsidRDefault="001C0F0E" w:rsidP="001C0F0E">
          <w:pPr>
            <w:pStyle w:val="48B7FC87E64D4CD38427664374F973E3"/>
          </w:pPr>
          <w:r w:rsidRPr="000D735D">
            <w:rPr>
              <w:rStyle w:val="PlaceholderText"/>
            </w:rPr>
            <w:t>Click here to enter text.</w:t>
          </w:r>
        </w:p>
      </w:docPartBody>
    </w:docPart>
    <w:docPart>
      <w:docPartPr>
        <w:name w:val="00A02F59EAFD43A3928974E78D53356A"/>
        <w:category>
          <w:name w:val="General"/>
          <w:gallery w:val="placeholder"/>
        </w:category>
        <w:types>
          <w:type w:val="bbPlcHdr"/>
        </w:types>
        <w:behaviors>
          <w:behavior w:val="content"/>
        </w:behaviors>
        <w:guid w:val="{389914AD-9817-4B45-8BD4-7A5A3238321A}"/>
      </w:docPartPr>
      <w:docPartBody>
        <w:p w:rsidR="00E50AD8" w:rsidRDefault="001C0F0E" w:rsidP="001C0F0E">
          <w:pPr>
            <w:pStyle w:val="00A02F59EAFD43A3928974E78D53356A"/>
          </w:pPr>
          <w:r w:rsidRPr="000D735D">
            <w:rPr>
              <w:rStyle w:val="PlaceholderText"/>
            </w:rPr>
            <w:t>Click here to enter text.</w:t>
          </w:r>
        </w:p>
      </w:docPartBody>
    </w:docPart>
    <w:docPart>
      <w:docPartPr>
        <w:name w:val="A5F84C0AA53C4D308B86942247AE029C"/>
        <w:category>
          <w:name w:val="General"/>
          <w:gallery w:val="placeholder"/>
        </w:category>
        <w:types>
          <w:type w:val="bbPlcHdr"/>
        </w:types>
        <w:behaviors>
          <w:behavior w:val="content"/>
        </w:behaviors>
        <w:guid w:val="{701D8723-EF52-4F9C-B267-8CE28512D981}"/>
      </w:docPartPr>
      <w:docPartBody>
        <w:p w:rsidR="00E50AD8" w:rsidRDefault="001C0F0E" w:rsidP="001C0F0E">
          <w:pPr>
            <w:pStyle w:val="A5F84C0AA53C4D308B86942247AE029C"/>
          </w:pPr>
          <w:r w:rsidRPr="000D735D">
            <w:rPr>
              <w:rStyle w:val="PlaceholderText"/>
            </w:rPr>
            <w:t>Click here to enter text.</w:t>
          </w:r>
        </w:p>
      </w:docPartBody>
    </w:docPart>
    <w:docPart>
      <w:docPartPr>
        <w:name w:val="E3BBD0A7133E4F519CAA5AFC752785DD"/>
        <w:category>
          <w:name w:val="General"/>
          <w:gallery w:val="placeholder"/>
        </w:category>
        <w:types>
          <w:type w:val="bbPlcHdr"/>
        </w:types>
        <w:behaviors>
          <w:behavior w:val="content"/>
        </w:behaviors>
        <w:guid w:val="{563D2551-8945-4C67-B283-B184B2FBA200}"/>
      </w:docPartPr>
      <w:docPartBody>
        <w:p w:rsidR="00E50AD8" w:rsidRDefault="001C0F0E" w:rsidP="001C0F0E">
          <w:pPr>
            <w:pStyle w:val="E3BBD0A7133E4F519CAA5AFC752785DD"/>
          </w:pPr>
          <w:r w:rsidRPr="000D735D">
            <w:rPr>
              <w:rStyle w:val="PlaceholderText"/>
            </w:rPr>
            <w:t>Click here to enter text.</w:t>
          </w:r>
        </w:p>
      </w:docPartBody>
    </w:docPart>
    <w:docPart>
      <w:docPartPr>
        <w:name w:val="74FCA167F6F3494DBD3D92D61D004F90"/>
        <w:category>
          <w:name w:val="General"/>
          <w:gallery w:val="placeholder"/>
        </w:category>
        <w:types>
          <w:type w:val="bbPlcHdr"/>
        </w:types>
        <w:behaviors>
          <w:behavior w:val="content"/>
        </w:behaviors>
        <w:guid w:val="{03546244-380C-4F3E-826B-CEDF95F65EDF}"/>
      </w:docPartPr>
      <w:docPartBody>
        <w:p w:rsidR="00E50AD8" w:rsidRDefault="001C0F0E" w:rsidP="001C0F0E">
          <w:pPr>
            <w:pStyle w:val="74FCA167F6F3494DBD3D92D61D004F90"/>
          </w:pPr>
          <w:r w:rsidRPr="000D735D">
            <w:rPr>
              <w:rStyle w:val="PlaceholderText"/>
            </w:rPr>
            <w:t>Click here to enter text.</w:t>
          </w:r>
        </w:p>
      </w:docPartBody>
    </w:docPart>
    <w:docPart>
      <w:docPartPr>
        <w:name w:val="0AC0A3BD47494FFDB36DDAC06F5A800D"/>
        <w:category>
          <w:name w:val="General"/>
          <w:gallery w:val="placeholder"/>
        </w:category>
        <w:types>
          <w:type w:val="bbPlcHdr"/>
        </w:types>
        <w:behaviors>
          <w:behavior w:val="content"/>
        </w:behaviors>
        <w:guid w:val="{27AA39BA-86C9-4A26-A43E-5C5039EB0C01}"/>
      </w:docPartPr>
      <w:docPartBody>
        <w:p w:rsidR="00E50AD8" w:rsidRDefault="001C0F0E" w:rsidP="001C0F0E">
          <w:pPr>
            <w:pStyle w:val="0AC0A3BD47494FFDB36DDAC06F5A800D"/>
          </w:pPr>
          <w:r w:rsidRPr="000D735D">
            <w:rPr>
              <w:rStyle w:val="PlaceholderText"/>
            </w:rPr>
            <w:t>Click here to enter text.</w:t>
          </w:r>
        </w:p>
      </w:docPartBody>
    </w:docPart>
    <w:docPart>
      <w:docPartPr>
        <w:name w:val="B719ED63F3824B178635213A2084C79B"/>
        <w:category>
          <w:name w:val="General"/>
          <w:gallery w:val="placeholder"/>
        </w:category>
        <w:types>
          <w:type w:val="bbPlcHdr"/>
        </w:types>
        <w:behaviors>
          <w:behavior w:val="content"/>
        </w:behaviors>
        <w:guid w:val="{580F6C65-CFAB-4598-900A-E4B1BC09CCBB}"/>
      </w:docPartPr>
      <w:docPartBody>
        <w:p w:rsidR="00E50AD8" w:rsidRDefault="001C0F0E" w:rsidP="001C0F0E">
          <w:pPr>
            <w:pStyle w:val="B719ED63F3824B178635213A2084C79B"/>
          </w:pPr>
          <w:r w:rsidRPr="000D735D">
            <w:rPr>
              <w:rStyle w:val="PlaceholderText"/>
            </w:rPr>
            <w:t>Click here to enter text.</w:t>
          </w:r>
        </w:p>
      </w:docPartBody>
    </w:docPart>
    <w:docPart>
      <w:docPartPr>
        <w:name w:val="2E419B622DE74C4E90CD86A3D20D00BA"/>
        <w:category>
          <w:name w:val="General"/>
          <w:gallery w:val="placeholder"/>
        </w:category>
        <w:types>
          <w:type w:val="bbPlcHdr"/>
        </w:types>
        <w:behaviors>
          <w:behavior w:val="content"/>
        </w:behaviors>
        <w:guid w:val="{D084D887-34A0-4072-943C-4B063F589914}"/>
      </w:docPartPr>
      <w:docPartBody>
        <w:p w:rsidR="00E50AD8" w:rsidRDefault="001C0F0E" w:rsidP="001C0F0E">
          <w:pPr>
            <w:pStyle w:val="2E419B622DE74C4E90CD86A3D20D00BA"/>
          </w:pPr>
          <w:r w:rsidRPr="000D735D">
            <w:rPr>
              <w:rStyle w:val="PlaceholderText"/>
            </w:rPr>
            <w:t>Click here to enter text.</w:t>
          </w:r>
        </w:p>
      </w:docPartBody>
    </w:docPart>
    <w:docPart>
      <w:docPartPr>
        <w:name w:val="424FFC4373F14B0CB8AFD610E4BCA2BA"/>
        <w:category>
          <w:name w:val="General"/>
          <w:gallery w:val="placeholder"/>
        </w:category>
        <w:types>
          <w:type w:val="bbPlcHdr"/>
        </w:types>
        <w:behaviors>
          <w:behavior w:val="content"/>
        </w:behaviors>
        <w:guid w:val="{0C89C6F6-8B09-4BB6-8E7F-C084A53C672E}"/>
      </w:docPartPr>
      <w:docPartBody>
        <w:p w:rsidR="00E50AD8" w:rsidRDefault="001C0F0E" w:rsidP="001C0F0E">
          <w:pPr>
            <w:pStyle w:val="424FFC4373F14B0CB8AFD610E4BCA2BA"/>
          </w:pPr>
          <w:r w:rsidRPr="000D735D">
            <w:rPr>
              <w:rStyle w:val="PlaceholderText"/>
            </w:rPr>
            <w:t>Click here to enter text.</w:t>
          </w:r>
        </w:p>
      </w:docPartBody>
    </w:docPart>
    <w:docPart>
      <w:docPartPr>
        <w:name w:val="B610DBFC78364B82ADC7101D2B785C9A"/>
        <w:category>
          <w:name w:val="General"/>
          <w:gallery w:val="placeholder"/>
        </w:category>
        <w:types>
          <w:type w:val="bbPlcHdr"/>
        </w:types>
        <w:behaviors>
          <w:behavior w:val="content"/>
        </w:behaviors>
        <w:guid w:val="{985B2BAA-272B-405A-8AC3-A46D6D3AF9E5}"/>
      </w:docPartPr>
      <w:docPartBody>
        <w:p w:rsidR="00E50AD8" w:rsidRDefault="001C0F0E" w:rsidP="001C0F0E">
          <w:pPr>
            <w:pStyle w:val="B610DBFC78364B82ADC7101D2B785C9A"/>
          </w:pPr>
          <w:r w:rsidRPr="000D735D">
            <w:rPr>
              <w:rStyle w:val="PlaceholderText"/>
            </w:rPr>
            <w:t>Click here to enter text.</w:t>
          </w:r>
        </w:p>
      </w:docPartBody>
    </w:docPart>
    <w:docPart>
      <w:docPartPr>
        <w:name w:val="345696ABC09D464FBC437426CAD050C4"/>
        <w:category>
          <w:name w:val="General"/>
          <w:gallery w:val="placeholder"/>
        </w:category>
        <w:types>
          <w:type w:val="bbPlcHdr"/>
        </w:types>
        <w:behaviors>
          <w:behavior w:val="content"/>
        </w:behaviors>
        <w:guid w:val="{B3928B76-1B8D-470D-AF8B-2F7CD290A0C0}"/>
      </w:docPartPr>
      <w:docPartBody>
        <w:p w:rsidR="00E50AD8" w:rsidRDefault="001C0F0E" w:rsidP="001C0F0E">
          <w:pPr>
            <w:pStyle w:val="345696ABC09D464FBC437426CAD050C4"/>
          </w:pPr>
          <w:r w:rsidRPr="000D735D">
            <w:rPr>
              <w:rStyle w:val="PlaceholderText"/>
            </w:rPr>
            <w:t>Click here to enter text.</w:t>
          </w:r>
        </w:p>
      </w:docPartBody>
    </w:docPart>
    <w:docPart>
      <w:docPartPr>
        <w:name w:val="A2D2738C08FD44AC8D0F1EABD4450011"/>
        <w:category>
          <w:name w:val="General"/>
          <w:gallery w:val="placeholder"/>
        </w:category>
        <w:types>
          <w:type w:val="bbPlcHdr"/>
        </w:types>
        <w:behaviors>
          <w:behavior w:val="content"/>
        </w:behaviors>
        <w:guid w:val="{5303563E-00C1-4F4A-AC49-5B5A6A383F27}"/>
      </w:docPartPr>
      <w:docPartBody>
        <w:p w:rsidR="00E50AD8" w:rsidRDefault="001C0F0E" w:rsidP="001C0F0E">
          <w:pPr>
            <w:pStyle w:val="A2D2738C08FD44AC8D0F1EABD4450011"/>
          </w:pPr>
          <w:r w:rsidRPr="000D735D">
            <w:rPr>
              <w:rStyle w:val="PlaceholderText"/>
            </w:rPr>
            <w:t>Click here to enter text.</w:t>
          </w:r>
        </w:p>
      </w:docPartBody>
    </w:docPart>
    <w:docPart>
      <w:docPartPr>
        <w:name w:val="182C8F78C1054F88B29F4052B46C8C83"/>
        <w:category>
          <w:name w:val="General"/>
          <w:gallery w:val="placeholder"/>
        </w:category>
        <w:types>
          <w:type w:val="bbPlcHdr"/>
        </w:types>
        <w:behaviors>
          <w:behavior w:val="content"/>
        </w:behaviors>
        <w:guid w:val="{3CACBA17-AAC9-479B-9E12-F83C42ED1F98}"/>
      </w:docPartPr>
      <w:docPartBody>
        <w:p w:rsidR="00E50AD8" w:rsidRDefault="001C0F0E" w:rsidP="001C0F0E">
          <w:pPr>
            <w:pStyle w:val="182C8F78C1054F88B29F4052B46C8C83"/>
          </w:pPr>
          <w:r w:rsidRPr="000D735D">
            <w:rPr>
              <w:rStyle w:val="PlaceholderText"/>
            </w:rPr>
            <w:t>Click here to enter text.</w:t>
          </w:r>
        </w:p>
      </w:docPartBody>
    </w:docPart>
    <w:docPart>
      <w:docPartPr>
        <w:name w:val="A5471D7E52664ECBB694F97C8E4D0051"/>
        <w:category>
          <w:name w:val="General"/>
          <w:gallery w:val="placeholder"/>
        </w:category>
        <w:types>
          <w:type w:val="bbPlcHdr"/>
        </w:types>
        <w:behaviors>
          <w:behavior w:val="content"/>
        </w:behaviors>
        <w:guid w:val="{A241B82F-312F-46BA-8307-578FDAFCF838}"/>
      </w:docPartPr>
      <w:docPartBody>
        <w:p w:rsidR="00E50AD8" w:rsidRDefault="001C0F0E" w:rsidP="001C0F0E">
          <w:pPr>
            <w:pStyle w:val="A5471D7E52664ECBB694F97C8E4D0051"/>
          </w:pPr>
          <w:r w:rsidRPr="000D735D">
            <w:rPr>
              <w:rStyle w:val="PlaceholderText"/>
            </w:rPr>
            <w:t>Click here to enter text.</w:t>
          </w:r>
        </w:p>
      </w:docPartBody>
    </w:docPart>
    <w:docPart>
      <w:docPartPr>
        <w:name w:val="9E85026DADDC4026AE4A77402C7913A1"/>
        <w:category>
          <w:name w:val="General"/>
          <w:gallery w:val="placeholder"/>
        </w:category>
        <w:types>
          <w:type w:val="bbPlcHdr"/>
        </w:types>
        <w:behaviors>
          <w:behavior w:val="content"/>
        </w:behaviors>
        <w:guid w:val="{1CF63F99-672D-4DD2-AE6E-8818E71155FD}"/>
      </w:docPartPr>
      <w:docPartBody>
        <w:p w:rsidR="00E50AD8" w:rsidRDefault="001C0F0E" w:rsidP="001C0F0E">
          <w:pPr>
            <w:pStyle w:val="9E85026DADDC4026AE4A77402C7913A1"/>
          </w:pPr>
          <w:r w:rsidRPr="000D735D">
            <w:rPr>
              <w:rStyle w:val="PlaceholderText"/>
            </w:rPr>
            <w:t>Click here to enter text.</w:t>
          </w:r>
        </w:p>
      </w:docPartBody>
    </w:docPart>
    <w:docPart>
      <w:docPartPr>
        <w:name w:val="3F21A4BFC7E8477C997386FDDE0032BD"/>
        <w:category>
          <w:name w:val="General"/>
          <w:gallery w:val="placeholder"/>
        </w:category>
        <w:types>
          <w:type w:val="bbPlcHdr"/>
        </w:types>
        <w:behaviors>
          <w:behavior w:val="content"/>
        </w:behaviors>
        <w:guid w:val="{084C5D2D-A30B-4E66-B42D-30C247299285}"/>
      </w:docPartPr>
      <w:docPartBody>
        <w:p w:rsidR="00E50AD8" w:rsidRDefault="001C0F0E" w:rsidP="001C0F0E">
          <w:pPr>
            <w:pStyle w:val="3F21A4BFC7E8477C997386FDDE0032BD"/>
          </w:pPr>
          <w:r w:rsidRPr="000D735D">
            <w:rPr>
              <w:rStyle w:val="PlaceholderText"/>
            </w:rPr>
            <w:t>Click here to enter text.</w:t>
          </w:r>
        </w:p>
      </w:docPartBody>
    </w:docPart>
    <w:docPart>
      <w:docPartPr>
        <w:name w:val="19C60510AC444E829BA471D06873D96B"/>
        <w:category>
          <w:name w:val="General"/>
          <w:gallery w:val="placeholder"/>
        </w:category>
        <w:types>
          <w:type w:val="bbPlcHdr"/>
        </w:types>
        <w:behaviors>
          <w:behavior w:val="content"/>
        </w:behaviors>
        <w:guid w:val="{3CD29B7F-69CF-4D1D-B637-3E2454298084}"/>
      </w:docPartPr>
      <w:docPartBody>
        <w:p w:rsidR="00E50AD8" w:rsidRDefault="001C0F0E" w:rsidP="001C0F0E">
          <w:pPr>
            <w:pStyle w:val="19C60510AC444E829BA471D06873D96B"/>
          </w:pPr>
          <w:r w:rsidRPr="000D735D">
            <w:rPr>
              <w:rStyle w:val="PlaceholderText"/>
            </w:rPr>
            <w:t>Click here to enter text.</w:t>
          </w:r>
        </w:p>
      </w:docPartBody>
    </w:docPart>
    <w:docPart>
      <w:docPartPr>
        <w:name w:val="4E15D363948D496B8BBD0B32C6D5BED1"/>
        <w:category>
          <w:name w:val="General"/>
          <w:gallery w:val="placeholder"/>
        </w:category>
        <w:types>
          <w:type w:val="bbPlcHdr"/>
        </w:types>
        <w:behaviors>
          <w:behavior w:val="content"/>
        </w:behaviors>
        <w:guid w:val="{CDFFE74E-1F7D-485B-ABE5-A35A7F7332D9}"/>
      </w:docPartPr>
      <w:docPartBody>
        <w:p w:rsidR="00E50AD8" w:rsidRDefault="001C0F0E" w:rsidP="001C0F0E">
          <w:pPr>
            <w:pStyle w:val="4E15D363948D496B8BBD0B32C6D5BED1"/>
          </w:pPr>
          <w:r w:rsidRPr="000D735D">
            <w:rPr>
              <w:rStyle w:val="PlaceholderText"/>
            </w:rPr>
            <w:t>Click here to enter text.</w:t>
          </w:r>
        </w:p>
      </w:docPartBody>
    </w:docPart>
    <w:docPart>
      <w:docPartPr>
        <w:name w:val="CD3461AA58D444529A4DB18870AB8E34"/>
        <w:category>
          <w:name w:val="General"/>
          <w:gallery w:val="placeholder"/>
        </w:category>
        <w:types>
          <w:type w:val="bbPlcHdr"/>
        </w:types>
        <w:behaviors>
          <w:behavior w:val="content"/>
        </w:behaviors>
        <w:guid w:val="{9C47F8A8-59A1-4629-8191-8D649E41349D}"/>
      </w:docPartPr>
      <w:docPartBody>
        <w:p w:rsidR="00E50AD8" w:rsidRDefault="001C0F0E" w:rsidP="001C0F0E">
          <w:pPr>
            <w:pStyle w:val="CD3461AA58D444529A4DB18870AB8E34"/>
          </w:pPr>
          <w:r w:rsidRPr="000D735D">
            <w:rPr>
              <w:rStyle w:val="PlaceholderText"/>
            </w:rPr>
            <w:t>Click here to enter text.</w:t>
          </w:r>
        </w:p>
      </w:docPartBody>
    </w:docPart>
    <w:docPart>
      <w:docPartPr>
        <w:name w:val="5B5A154EC2A24B8AB7450103C26586AC"/>
        <w:category>
          <w:name w:val="General"/>
          <w:gallery w:val="placeholder"/>
        </w:category>
        <w:types>
          <w:type w:val="bbPlcHdr"/>
        </w:types>
        <w:behaviors>
          <w:behavior w:val="content"/>
        </w:behaviors>
        <w:guid w:val="{F286D91C-A77D-4A80-88AC-653DD10B3B81}"/>
      </w:docPartPr>
      <w:docPartBody>
        <w:p w:rsidR="00E50AD8" w:rsidRDefault="001C0F0E" w:rsidP="001C0F0E">
          <w:pPr>
            <w:pStyle w:val="5B5A154EC2A24B8AB7450103C26586AC"/>
          </w:pPr>
          <w:r w:rsidRPr="000D735D">
            <w:rPr>
              <w:rStyle w:val="PlaceholderText"/>
            </w:rPr>
            <w:t>Click here to enter text.</w:t>
          </w:r>
        </w:p>
      </w:docPartBody>
    </w:docPart>
    <w:docPart>
      <w:docPartPr>
        <w:name w:val="6A4357139AE84990B33A48C694C3E0EE"/>
        <w:category>
          <w:name w:val="General"/>
          <w:gallery w:val="placeholder"/>
        </w:category>
        <w:types>
          <w:type w:val="bbPlcHdr"/>
        </w:types>
        <w:behaviors>
          <w:behavior w:val="content"/>
        </w:behaviors>
        <w:guid w:val="{FFDC27EB-ED44-4344-A7B8-EB24A3647A4F}"/>
      </w:docPartPr>
      <w:docPartBody>
        <w:p w:rsidR="00E50AD8" w:rsidRDefault="001C0F0E" w:rsidP="001C0F0E">
          <w:pPr>
            <w:pStyle w:val="6A4357139AE84990B33A48C694C3E0EE"/>
          </w:pPr>
          <w:r w:rsidRPr="000D735D">
            <w:rPr>
              <w:rStyle w:val="PlaceholderText"/>
            </w:rPr>
            <w:t>Click here to enter text.</w:t>
          </w:r>
        </w:p>
      </w:docPartBody>
    </w:docPart>
    <w:docPart>
      <w:docPartPr>
        <w:name w:val="FFF5B8B321764F55B4EF135FEC90EA8E"/>
        <w:category>
          <w:name w:val="General"/>
          <w:gallery w:val="placeholder"/>
        </w:category>
        <w:types>
          <w:type w:val="bbPlcHdr"/>
        </w:types>
        <w:behaviors>
          <w:behavior w:val="content"/>
        </w:behaviors>
        <w:guid w:val="{485C1D2D-8A51-45EC-A7B5-D0B660166662}"/>
      </w:docPartPr>
      <w:docPartBody>
        <w:p w:rsidR="00E50AD8" w:rsidRDefault="001C0F0E" w:rsidP="001C0F0E">
          <w:pPr>
            <w:pStyle w:val="FFF5B8B321764F55B4EF135FEC90EA8E"/>
          </w:pPr>
          <w:r w:rsidRPr="000D735D">
            <w:rPr>
              <w:rStyle w:val="PlaceholderText"/>
            </w:rPr>
            <w:t>Click here to enter text.</w:t>
          </w:r>
        </w:p>
      </w:docPartBody>
    </w:docPart>
    <w:docPart>
      <w:docPartPr>
        <w:name w:val="001E36B9AF5747A0BE12116B9DD9A8B8"/>
        <w:category>
          <w:name w:val="General"/>
          <w:gallery w:val="placeholder"/>
        </w:category>
        <w:types>
          <w:type w:val="bbPlcHdr"/>
        </w:types>
        <w:behaviors>
          <w:behavior w:val="content"/>
        </w:behaviors>
        <w:guid w:val="{4F4163AF-8621-4827-8750-5A43576D6F23}"/>
      </w:docPartPr>
      <w:docPartBody>
        <w:p w:rsidR="00E50AD8" w:rsidRDefault="001C0F0E" w:rsidP="001C0F0E">
          <w:pPr>
            <w:pStyle w:val="001E36B9AF5747A0BE12116B9DD9A8B8"/>
          </w:pPr>
          <w:r w:rsidRPr="000D735D">
            <w:rPr>
              <w:rStyle w:val="PlaceholderText"/>
            </w:rPr>
            <w:t>Click here to enter text.</w:t>
          </w:r>
        </w:p>
      </w:docPartBody>
    </w:docPart>
    <w:docPart>
      <w:docPartPr>
        <w:name w:val="7695E55217F54AFB9354AEC16E7C26DA"/>
        <w:category>
          <w:name w:val="General"/>
          <w:gallery w:val="placeholder"/>
        </w:category>
        <w:types>
          <w:type w:val="bbPlcHdr"/>
        </w:types>
        <w:behaviors>
          <w:behavior w:val="content"/>
        </w:behaviors>
        <w:guid w:val="{3399B0E3-FB99-42E9-9455-0FDC7FA33F84}"/>
      </w:docPartPr>
      <w:docPartBody>
        <w:p w:rsidR="00E50AD8" w:rsidRDefault="001C0F0E" w:rsidP="001C0F0E">
          <w:pPr>
            <w:pStyle w:val="7695E55217F54AFB9354AEC16E7C26DA"/>
          </w:pPr>
          <w:r w:rsidRPr="000D735D">
            <w:rPr>
              <w:rStyle w:val="PlaceholderText"/>
            </w:rPr>
            <w:t>Click here to enter text.</w:t>
          </w:r>
        </w:p>
      </w:docPartBody>
    </w:docPart>
    <w:docPart>
      <w:docPartPr>
        <w:name w:val="A151718CE940444C8171DD30D3804AF0"/>
        <w:category>
          <w:name w:val="General"/>
          <w:gallery w:val="placeholder"/>
        </w:category>
        <w:types>
          <w:type w:val="bbPlcHdr"/>
        </w:types>
        <w:behaviors>
          <w:behavior w:val="content"/>
        </w:behaviors>
        <w:guid w:val="{53F00F0B-D11D-4FED-9F2E-B46A64C1B3CE}"/>
      </w:docPartPr>
      <w:docPartBody>
        <w:p w:rsidR="00E50AD8" w:rsidRDefault="001C0F0E" w:rsidP="001C0F0E">
          <w:pPr>
            <w:pStyle w:val="A151718CE940444C8171DD30D3804AF0"/>
          </w:pPr>
          <w:r w:rsidRPr="000D735D">
            <w:rPr>
              <w:rStyle w:val="PlaceholderText"/>
            </w:rPr>
            <w:t>Click here to enter text.</w:t>
          </w:r>
        </w:p>
      </w:docPartBody>
    </w:docPart>
    <w:docPart>
      <w:docPartPr>
        <w:name w:val="4E135B51D11141F6B9E0A2D1FA8844A0"/>
        <w:category>
          <w:name w:val="General"/>
          <w:gallery w:val="placeholder"/>
        </w:category>
        <w:types>
          <w:type w:val="bbPlcHdr"/>
        </w:types>
        <w:behaviors>
          <w:behavior w:val="content"/>
        </w:behaviors>
        <w:guid w:val="{C59E099B-2782-4E22-A294-EDAF356A9CEB}"/>
      </w:docPartPr>
      <w:docPartBody>
        <w:p w:rsidR="00E50AD8" w:rsidRDefault="001C0F0E" w:rsidP="001C0F0E">
          <w:pPr>
            <w:pStyle w:val="4E135B51D11141F6B9E0A2D1FA8844A0"/>
          </w:pPr>
          <w:r w:rsidRPr="000D735D">
            <w:rPr>
              <w:rStyle w:val="PlaceholderText"/>
            </w:rPr>
            <w:t>Click here to enter text.</w:t>
          </w:r>
        </w:p>
      </w:docPartBody>
    </w:docPart>
    <w:docPart>
      <w:docPartPr>
        <w:name w:val="8E3029F59F34482993B01DF564BE94A2"/>
        <w:category>
          <w:name w:val="General"/>
          <w:gallery w:val="placeholder"/>
        </w:category>
        <w:types>
          <w:type w:val="bbPlcHdr"/>
        </w:types>
        <w:behaviors>
          <w:behavior w:val="content"/>
        </w:behaviors>
        <w:guid w:val="{A3C45363-5FE5-44D6-B7F3-AA8A44EFF2CD}"/>
      </w:docPartPr>
      <w:docPartBody>
        <w:p w:rsidR="00E50AD8" w:rsidRDefault="001C0F0E" w:rsidP="001C0F0E">
          <w:pPr>
            <w:pStyle w:val="8E3029F59F34482993B01DF564BE94A2"/>
          </w:pPr>
          <w:r w:rsidRPr="000D735D">
            <w:rPr>
              <w:rStyle w:val="PlaceholderText"/>
            </w:rPr>
            <w:t>Click here to enter text.</w:t>
          </w:r>
        </w:p>
      </w:docPartBody>
    </w:docPart>
    <w:docPart>
      <w:docPartPr>
        <w:name w:val="95701E31CCAE40CF84A215D02817B990"/>
        <w:category>
          <w:name w:val="General"/>
          <w:gallery w:val="placeholder"/>
        </w:category>
        <w:types>
          <w:type w:val="bbPlcHdr"/>
        </w:types>
        <w:behaviors>
          <w:behavior w:val="content"/>
        </w:behaviors>
        <w:guid w:val="{5A115302-08F5-4721-BAAE-125CF1CC5D8A}"/>
      </w:docPartPr>
      <w:docPartBody>
        <w:p w:rsidR="00E50AD8" w:rsidRDefault="001C0F0E" w:rsidP="001C0F0E">
          <w:pPr>
            <w:pStyle w:val="95701E31CCAE40CF84A215D02817B990"/>
          </w:pPr>
          <w:r w:rsidRPr="000D735D">
            <w:rPr>
              <w:rStyle w:val="PlaceholderText"/>
            </w:rPr>
            <w:t>Click here to enter text.</w:t>
          </w:r>
        </w:p>
      </w:docPartBody>
    </w:docPart>
    <w:docPart>
      <w:docPartPr>
        <w:name w:val="54A90BFAB75C40FD9FC7DA85E6BFACE1"/>
        <w:category>
          <w:name w:val="General"/>
          <w:gallery w:val="placeholder"/>
        </w:category>
        <w:types>
          <w:type w:val="bbPlcHdr"/>
        </w:types>
        <w:behaviors>
          <w:behavior w:val="content"/>
        </w:behaviors>
        <w:guid w:val="{F2EFFB73-1E16-4F0E-BD70-6D3CF951384C}"/>
      </w:docPartPr>
      <w:docPartBody>
        <w:p w:rsidR="00E50AD8" w:rsidRDefault="001C0F0E" w:rsidP="001C0F0E">
          <w:pPr>
            <w:pStyle w:val="54A90BFAB75C40FD9FC7DA85E6BFACE1"/>
          </w:pPr>
          <w:r w:rsidRPr="000D735D">
            <w:rPr>
              <w:rStyle w:val="PlaceholderText"/>
            </w:rPr>
            <w:t>Click here to enter text.</w:t>
          </w:r>
        </w:p>
      </w:docPartBody>
    </w:docPart>
    <w:docPart>
      <w:docPartPr>
        <w:name w:val="2C39D895CDFC4580891522DEDB03B469"/>
        <w:category>
          <w:name w:val="General"/>
          <w:gallery w:val="placeholder"/>
        </w:category>
        <w:types>
          <w:type w:val="bbPlcHdr"/>
        </w:types>
        <w:behaviors>
          <w:behavior w:val="content"/>
        </w:behaviors>
        <w:guid w:val="{DE880147-949B-4FB2-9F9E-6B4F7002F548}"/>
      </w:docPartPr>
      <w:docPartBody>
        <w:p w:rsidR="00E50AD8" w:rsidRDefault="001C0F0E" w:rsidP="001C0F0E">
          <w:pPr>
            <w:pStyle w:val="2C39D895CDFC4580891522DEDB03B469"/>
          </w:pPr>
          <w:r w:rsidRPr="000D735D">
            <w:rPr>
              <w:rStyle w:val="PlaceholderText"/>
            </w:rPr>
            <w:t>Click here to enter text.</w:t>
          </w:r>
        </w:p>
      </w:docPartBody>
    </w:docPart>
    <w:docPart>
      <w:docPartPr>
        <w:name w:val="FF31DDC609CE4262874B52825F0E26F2"/>
        <w:category>
          <w:name w:val="General"/>
          <w:gallery w:val="placeholder"/>
        </w:category>
        <w:types>
          <w:type w:val="bbPlcHdr"/>
        </w:types>
        <w:behaviors>
          <w:behavior w:val="content"/>
        </w:behaviors>
        <w:guid w:val="{87C47181-682F-4039-9257-E10D0E9385D2}"/>
      </w:docPartPr>
      <w:docPartBody>
        <w:p w:rsidR="00E50AD8" w:rsidRDefault="001C0F0E" w:rsidP="001C0F0E">
          <w:pPr>
            <w:pStyle w:val="FF31DDC609CE4262874B52825F0E26F2"/>
          </w:pPr>
          <w:r w:rsidRPr="000D735D">
            <w:rPr>
              <w:rStyle w:val="PlaceholderText"/>
            </w:rPr>
            <w:t>Click here to enter text.</w:t>
          </w:r>
        </w:p>
      </w:docPartBody>
    </w:docPart>
    <w:docPart>
      <w:docPartPr>
        <w:name w:val="C602E4E9FF4F4254ACD0DD86412EE18C"/>
        <w:category>
          <w:name w:val="General"/>
          <w:gallery w:val="placeholder"/>
        </w:category>
        <w:types>
          <w:type w:val="bbPlcHdr"/>
        </w:types>
        <w:behaviors>
          <w:behavior w:val="content"/>
        </w:behaviors>
        <w:guid w:val="{6BD6CE28-6055-42DE-9C0C-2A9C644859A3}"/>
      </w:docPartPr>
      <w:docPartBody>
        <w:p w:rsidR="00E50AD8" w:rsidRDefault="001C0F0E" w:rsidP="001C0F0E">
          <w:pPr>
            <w:pStyle w:val="C602E4E9FF4F4254ACD0DD86412EE18C"/>
          </w:pPr>
          <w:r w:rsidRPr="000D735D">
            <w:rPr>
              <w:rStyle w:val="PlaceholderText"/>
            </w:rPr>
            <w:t>Click here to enter text.</w:t>
          </w:r>
        </w:p>
      </w:docPartBody>
    </w:docPart>
    <w:docPart>
      <w:docPartPr>
        <w:name w:val="B3B44B422F9E42B29035D7C2B9C44A86"/>
        <w:category>
          <w:name w:val="General"/>
          <w:gallery w:val="placeholder"/>
        </w:category>
        <w:types>
          <w:type w:val="bbPlcHdr"/>
        </w:types>
        <w:behaviors>
          <w:behavior w:val="content"/>
        </w:behaviors>
        <w:guid w:val="{6CCE02A9-B7B3-465A-909B-B54D7048F7F7}"/>
      </w:docPartPr>
      <w:docPartBody>
        <w:p w:rsidR="00000000" w:rsidRDefault="00643B36" w:rsidP="00643B36">
          <w:pPr>
            <w:pStyle w:val="B3B44B422F9E42B29035D7C2B9C44A86"/>
          </w:pPr>
          <w:r w:rsidRPr="000D735D">
            <w:rPr>
              <w:rStyle w:val="PlaceholderText"/>
            </w:rPr>
            <w:t>Click here to enter text.</w:t>
          </w:r>
        </w:p>
      </w:docPartBody>
    </w:docPart>
    <w:docPart>
      <w:docPartPr>
        <w:name w:val="D5637DE7901B4D9CBACA3EDFC27258A9"/>
        <w:category>
          <w:name w:val="General"/>
          <w:gallery w:val="placeholder"/>
        </w:category>
        <w:types>
          <w:type w:val="bbPlcHdr"/>
        </w:types>
        <w:behaviors>
          <w:behavior w:val="content"/>
        </w:behaviors>
        <w:guid w:val="{C36CF93E-286C-4EE8-A203-7384F09E9DBA}"/>
      </w:docPartPr>
      <w:docPartBody>
        <w:p w:rsidR="00000000" w:rsidRDefault="00643B36" w:rsidP="00643B36">
          <w:pPr>
            <w:pStyle w:val="D5637DE7901B4D9CBACA3EDFC27258A9"/>
          </w:pPr>
          <w:r w:rsidRPr="000D735D">
            <w:rPr>
              <w:rStyle w:val="PlaceholderText"/>
            </w:rPr>
            <w:t>Click here to enter text.</w:t>
          </w:r>
        </w:p>
      </w:docPartBody>
    </w:docPart>
    <w:docPart>
      <w:docPartPr>
        <w:name w:val="F2356A653A1F47139C1A9796E5E01C7F"/>
        <w:category>
          <w:name w:val="General"/>
          <w:gallery w:val="placeholder"/>
        </w:category>
        <w:types>
          <w:type w:val="bbPlcHdr"/>
        </w:types>
        <w:behaviors>
          <w:behavior w:val="content"/>
        </w:behaviors>
        <w:guid w:val="{21E877A5-9A4E-4FE0-9CFC-C0D1C7BC992D}"/>
      </w:docPartPr>
      <w:docPartBody>
        <w:p w:rsidR="00000000" w:rsidRDefault="00643B36" w:rsidP="00643B36">
          <w:pPr>
            <w:pStyle w:val="F2356A653A1F47139C1A9796E5E01C7F"/>
          </w:pPr>
          <w:r w:rsidRPr="000D735D">
            <w:rPr>
              <w:rStyle w:val="PlaceholderText"/>
            </w:rPr>
            <w:t>Click here to enter text.</w:t>
          </w:r>
        </w:p>
      </w:docPartBody>
    </w:docPart>
    <w:docPart>
      <w:docPartPr>
        <w:name w:val="31965FA35AE14FD8BCC91C6F72D07125"/>
        <w:category>
          <w:name w:val="General"/>
          <w:gallery w:val="placeholder"/>
        </w:category>
        <w:types>
          <w:type w:val="bbPlcHdr"/>
        </w:types>
        <w:behaviors>
          <w:behavior w:val="content"/>
        </w:behaviors>
        <w:guid w:val="{CB933186-9394-4ADC-9B74-066A316857C9}"/>
      </w:docPartPr>
      <w:docPartBody>
        <w:p w:rsidR="00000000" w:rsidRDefault="00643B36" w:rsidP="00643B36">
          <w:pPr>
            <w:pStyle w:val="31965FA35AE14FD8BCC91C6F72D07125"/>
          </w:pPr>
          <w:r w:rsidRPr="000D735D">
            <w:rPr>
              <w:rStyle w:val="PlaceholderText"/>
            </w:rPr>
            <w:t>Click here to enter text.</w:t>
          </w:r>
        </w:p>
      </w:docPartBody>
    </w:docPart>
    <w:docPart>
      <w:docPartPr>
        <w:name w:val="BF34D67CBEF749E097F9FB5980C73E5E"/>
        <w:category>
          <w:name w:val="General"/>
          <w:gallery w:val="placeholder"/>
        </w:category>
        <w:types>
          <w:type w:val="bbPlcHdr"/>
        </w:types>
        <w:behaviors>
          <w:behavior w:val="content"/>
        </w:behaviors>
        <w:guid w:val="{A6677F36-E9F0-432B-8CF6-F0D6E2931585}"/>
      </w:docPartPr>
      <w:docPartBody>
        <w:p w:rsidR="00000000" w:rsidRDefault="00643B36" w:rsidP="00643B36">
          <w:pPr>
            <w:pStyle w:val="BF34D67CBEF749E097F9FB5980C73E5E"/>
          </w:pPr>
          <w:r w:rsidRPr="000D735D">
            <w:rPr>
              <w:rStyle w:val="PlaceholderText"/>
            </w:rPr>
            <w:t>Click here to enter text.</w:t>
          </w:r>
        </w:p>
      </w:docPartBody>
    </w:docPart>
    <w:docPart>
      <w:docPartPr>
        <w:name w:val="7D43C8B12CD241AD9227E65814FEDEB6"/>
        <w:category>
          <w:name w:val="General"/>
          <w:gallery w:val="placeholder"/>
        </w:category>
        <w:types>
          <w:type w:val="bbPlcHdr"/>
        </w:types>
        <w:behaviors>
          <w:behavior w:val="content"/>
        </w:behaviors>
        <w:guid w:val="{FA10C110-329A-4108-96BC-C13596E714B2}"/>
      </w:docPartPr>
      <w:docPartBody>
        <w:p w:rsidR="00000000" w:rsidRDefault="00643B36" w:rsidP="00643B36">
          <w:pPr>
            <w:pStyle w:val="7D43C8B12CD241AD9227E65814FEDEB6"/>
          </w:pPr>
          <w:r w:rsidRPr="000D735D">
            <w:rPr>
              <w:rStyle w:val="PlaceholderText"/>
            </w:rPr>
            <w:t>Click here to enter text.</w:t>
          </w:r>
        </w:p>
      </w:docPartBody>
    </w:docPart>
    <w:docPart>
      <w:docPartPr>
        <w:name w:val="B52C680A79D44D8C80687CFE51A6609C"/>
        <w:category>
          <w:name w:val="General"/>
          <w:gallery w:val="placeholder"/>
        </w:category>
        <w:types>
          <w:type w:val="bbPlcHdr"/>
        </w:types>
        <w:behaviors>
          <w:behavior w:val="content"/>
        </w:behaviors>
        <w:guid w:val="{980625F8-9D32-4A67-BD56-67D8AAC42484}"/>
      </w:docPartPr>
      <w:docPartBody>
        <w:p w:rsidR="00000000" w:rsidRDefault="00643B36" w:rsidP="00643B36">
          <w:pPr>
            <w:pStyle w:val="B52C680A79D44D8C80687CFE51A6609C"/>
          </w:pPr>
          <w:r w:rsidRPr="000D735D">
            <w:rPr>
              <w:rStyle w:val="PlaceholderText"/>
            </w:rPr>
            <w:t>Click here to enter text.</w:t>
          </w:r>
        </w:p>
      </w:docPartBody>
    </w:docPart>
    <w:docPart>
      <w:docPartPr>
        <w:name w:val="7605B78279934481B3466E177E2412D1"/>
        <w:category>
          <w:name w:val="General"/>
          <w:gallery w:val="placeholder"/>
        </w:category>
        <w:types>
          <w:type w:val="bbPlcHdr"/>
        </w:types>
        <w:behaviors>
          <w:behavior w:val="content"/>
        </w:behaviors>
        <w:guid w:val="{DD38198A-F6CD-4A8F-ADE4-B9C569442F37}"/>
      </w:docPartPr>
      <w:docPartBody>
        <w:p w:rsidR="00000000" w:rsidRDefault="00643B36" w:rsidP="00643B36">
          <w:pPr>
            <w:pStyle w:val="7605B78279934481B3466E177E2412D1"/>
          </w:pPr>
          <w:r w:rsidRPr="000D735D">
            <w:rPr>
              <w:rStyle w:val="PlaceholderText"/>
            </w:rPr>
            <w:t>Click here to enter text.</w:t>
          </w:r>
        </w:p>
      </w:docPartBody>
    </w:docPart>
    <w:docPart>
      <w:docPartPr>
        <w:name w:val="5D8CF66D0F794E78886AD62CCC93F24F"/>
        <w:category>
          <w:name w:val="General"/>
          <w:gallery w:val="placeholder"/>
        </w:category>
        <w:types>
          <w:type w:val="bbPlcHdr"/>
        </w:types>
        <w:behaviors>
          <w:behavior w:val="content"/>
        </w:behaviors>
        <w:guid w:val="{ACA6CE75-CADA-4973-B0D6-BBA20203A5A7}"/>
      </w:docPartPr>
      <w:docPartBody>
        <w:p w:rsidR="00000000" w:rsidRDefault="00643B36" w:rsidP="00643B36">
          <w:pPr>
            <w:pStyle w:val="5D8CF66D0F794E78886AD62CCC93F24F"/>
          </w:pPr>
          <w:r w:rsidRPr="000D735D">
            <w:rPr>
              <w:rStyle w:val="PlaceholderText"/>
            </w:rPr>
            <w:t>Click here to enter text.</w:t>
          </w:r>
        </w:p>
      </w:docPartBody>
    </w:docPart>
    <w:docPart>
      <w:docPartPr>
        <w:name w:val="BA4412F71C9848339F644D741E4AA772"/>
        <w:category>
          <w:name w:val="General"/>
          <w:gallery w:val="placeholder"/>
        </w:category>
        <w:types>
          <w:type w:val="bbPlcHdr"/>
        </w:types>
        <w:behaviors>
          <w:behavior w:val="content"/>
        </w:behaviors>
        <w:guid w:val="{A1DFD1C2-A333-4452-AA2D-DA3D9894D422}"/>
      </w:docPartPr>
      <w:docPartBody>
        <w:p w:rsidR="00000000" w:rsidRDefault="00643B36" w:rsidP="00643B36">
          <w:pPr>
            <w:pStyle w:val="BA4412F71C9848339F644D741E4AA772"/>
          </w:pPr>
          <w:r w:rsidRPr="000D735D">
            <w:rPr>
              <w:rStyle w:val="PlaceholderText"/>
            </w:rPr>
            <w:t>Click here to enter text.</w:t>
          </w:r>
        </w:p>
      </w:docPartBody>
    </w:docPart>
    <w:docPart>
      <w:docPartPr>
        <w:name w:val="F5A777AE58844658ABA4B4DB3548F836"/>
        <w:category>
          <w:name w:val="General"/>
          <w:gallery w:val="placeholder"/>
        </w:category>
        <w:types>
          <w:type w:val="bbPlcHdr"/>
        </w:types>
        <w:behaviors>
          <w:behavior w:val="content"/>
        </w:behaviors>
        <w:guid w:val="{A2870D5D-117F-4B5A-8236-C4729DDF20CE}"/>
      </w:docPartPr>
      <w:docPartBody>
        <w:p w:rsidR="00000000" w:rsidRDefault="00643B36" w:rsidP="00643B36">
          <w:pPr>
            <w:pStyle w:val="F5A777AE58844658ABA4B4DB3548F836"/>
          </w:pPr>
          <w:r w:rsidRPr="000D735D">
            <w:rPr>
              <w:rStyle w:val="PlaceholderText"/>
            </w:rPr>
            <w:t>Click here to enter text.</w:t>
          </w:r>
        </w:p>
      </w:docPartBody>
    </w:docPart>
    <w:docPart>
      <w:docPartPr>
        <w:name w:val="FD5BC937F9924D2790C8A1AE2BD5784A"/>
        <w:category>
          <w:name w:val="General"/>
          <w:gallery w:val="placeholder"/>
        </w:category>
        <w:types>
          <w:type w:val="bbPlcHdr"/>
        </w:types>
        <w:behaviors>
          <w:behavior w:val="content"/>
        </w:behaviors>
        <w:guid w:val="{DFFAC1EA-62F6-42F2-854E-615F72836E8A}"/>
      </w:docPartPr>
      <w:docPartBody>
        <w:p w:rsidR="00000000" w:rsidRDefault="00643B36" w:rsidP="00643B36">
          <w:pPr>
            <w:pStyle w:val="FD5BC937F9924D2790C8A1AE2BD5784A"/>
          </w:pPr>
          <w:r w:rsidRPr="000D735D">
            <w:rPr>
              <w:rStyle w:val="PlaceholderText"/>
            </w:rPr>
            <w:t>Click here to enter text.</w:t>
          </w:r>
        </w:p>
      </w:docPartBody>
    </w:docPart>
    <w:docPart>
      <w:docPartPr>
        <w:name w:val="3184586D62134874A6265E79A43EA682"/>
        <w:category>
          <w:name w:val="General"/>
          <w:gallery w:val="placeholder"/>
        </w:category>
        <w:types>
          <w:type w:val="bbPlcHdr"/>
        </w:types>
        <w:behaviors>
          <w:behavior w:val="content"/>
        </w:behaviors>
        <w:guid w:val="{86D1FF6C-9A05-4C9D-AD83-F4096D870687}"/>
      </w:docPartPr>
      <w:docPartBody>
        <w:p w:rsidR="00000000" w:rsidRDefault="00643B36" w:rsidP="00643B36">
          <w:pPr>
            <w:pStyle w:val="3184586D62134874A6265E79A43EA682"/>
          </w:pPr>
          <w:r w:rsidRPr="000D735D">
            <w:rPr>
              <w:rStyle w:val="PlaceholderText"/>
            </w:rPr>
            <w:t>Click here to enter text.</w:t>
          </w:r>
        </w:p>
      </w:docPartBody>
    </w:docPart>
    <w:docPart>
      <w:docPartPr>
        <w:name w:val="EC6663844A9649F899365C2D62AE3835"/>
        <w:category>
          <w:name w:val="General"/>
          <w:gallery w:val="placeholder"/>
        </w:category>
        <w:types>
          <w:type w:val="bbPlcHdr"/>
        </w:types>
        <w:behaviors>
          <w:behavior w:val="content"/>
        </w:behaviors>
        <w:guid w:val="{F8C50161-93EC-43DC-AF13-3A4508181724}"/>
      </w:docPartPr>
      <w:docPartBody>
        <w:p w:rsidR="00000000" w:rsidRDefault="00643B36" w:rsidP="00643B36">
          <w:pPr>
            <w:pStyle w:val="EC6663844A9649F899365C2D62AE3835"/>
          </w:pPr>
          <w:r w:rsidRPr="000D735D">
            <w:rPr>
              <w:rStyle w:val="PlaceholderText"/>
            </w:rPr>
            <w:t>Click here to enter text.</w:t>
          </w:r>
        </w:p>
      </w:docPartBody>
    </w:docPart>
    <w:docPart>
      <w:docPartPr>
        <w:name w:val="25AD7D7AA7EC4A448CFABA1EB721DAF0"/>
        <w:category>
          <w:name w:val="General"/>
          <w:gallery w:val="placeholder"/>
        </w:category>
        <w:types>
          <w:type w:val="bbPlcHdr"/>
        </w:types>
        <w:behaviors>
          <w:behavior w:val="content"/>
        </w:behaviors>
        <w:guid w:val="{797768BB-8B35-4E32-897F-F4F4848ADF01}"/>
      </w:docPartPr>
      <w:docPartBody>
        <w:p w:rsidR="00000000" w:rsidRDefault="00643B36" w:rsidP="00643B36">
          <w:pPr>
            <w:pStyle w:val="25AD7D7AA7EC4A448CFABA1EB721DAF0"/>
          </w:pPr>
          <w:r w:rsidRPr="000D735D">
            <w:rPr>
              <w:rStyle w:val="PlaceholderText"/>
            </w:rPr>
            <w:t>Click here to enter text.</w:t>
          </w:r>
        </w:p>
      </w:docPartBody>
    </w:docPart>
    <w:docPart>
      <w:docPartPr>
        <w:name w:val="74168B14E1EB45B69FBD1F9D30754AA6"/>
        <w:category>
          <w:name w:val="General"/>
          <w:gallery w:val="placeholder"/>
        </w:category>
        <w:types>
          <w:type w:val="bbPlcHdr"/>
        </w:types>
        <w:behaviors>
          <w:behavior w:val="content"/>
        </w:behaviors>
        <w:guid w:val="{DD8C57E6-E9E5-4E93-AA9A-5E6996A14C04}"/>
      </w:docPartPr>
      <w:docPartBody>
        <w:p w:rsidR="00000000" w:rsidRDefault="00643B36" w:rsidP="00643B36">
          <w:pPr>
            <w:pStyle w:val="74168B14E1EB45B69FBD1F9D30754AA6"/>
          </w:pPr>
          <w:r w:rsidRPr="000D735D">
            <w:rPr>
              <w:rStyle w:val="PlaceholderText"/>
            </w:rPr>
            <w:t>Click here to enter text.</w:t>
          </w:r>
        </w:p>
      </w:docPartBody>
    </w:docPart>
    <w:docPart>
      <w:docPartPr>
        <w:name w:val="7FF7C58B76A14FA88069905D11D6A2D8"/>
        <w:category>
          <w:name w:val="General"/>
          <w:gallery w:val="placeholder"/>
        </w:category>
        <w:types>
          <w:type w:val="bbPlcHdr"/>
        </w:types>
        <w:behaviors>
          <w:behavior w:val="content"/>
        </w:behaviors>
        <w:guid w:val="{653EFFF7-12A1-49DF-BAF1-D17B78D58EDC}"/>
      </w:docPartPr>
      <w:docPartBody>
        <w:p w:rsidR="00000000" w:rsidRDefault="00643B36" w:rsidP="00643B36">
          <w:pPr>
            <w:pStyle w:val="7FF7C58B76A14FA88069905D11D6A2D8"/>
          </w:pPr>
          <w:r w:rsidRPr="000D735D">
            <w:rPr>
              <w:rStyle w:val="PlaceholderText"/>
            </w:rPr>
            <w:t>Click here to enter text.</w:t>
          </w:r>
        </w:p>
      </w:docPartBody>
    </w:docPart>
    <w:docPart>
      <w:docPartPr>
        <w:name w:val="750A3376597846F68E7BDE00434573CF"/>
        <w:category>
          <w:name w:val="General"/>
          <w:gallery w:val="placeholder"/>
        </w:category>
        <w:types>
          <w:type w:val="bbPlcHdr"/>
        </w:types>
        <w:behaviors>
          <w:behavior w:val="content"/>
        </w:behaviors>
        <w:guid w:val="{2C867920-EA00-4F3C-9A10-9B5694595DA4}"/>
      </w:docPartPr>
      <w:docPartBody>
        <w:p w:rsidR="00000000" w:rsidRDefault="00643B36" w:rsidP="00643B36">
          <w:pPr>
            <w:pStyle w:val="750A3376597846F68E7BDE00434573CF"/>
          </w:pPr>
          <w:r w:rsidRPr="000D735D">
            <w:rPr>
              <w:rStyle w:val="PlaceholderText"/>
            </w:rPr>
            <w:t>Click here to enter text.</w:t>
          </w:r>
        </w:p>
      </w:docPartBody>
    </w:docPart>
    <w:docPart>
      <w:docPartPr>
        <w:name w:val="E1D68849CA6F49C5B33A85FEF3AE3AAA"/>
        <w:category>
          <w:name w:val="General"/>
          <w:gallery w:val="placeholder"/>
        </w:category>
        <w:types>
          <w:type w:val="bbPlcHdr"/>
        </w:types>
        <w:behaviors>
          <w:behavior w:val="content"/>
        </w:behaviors>
        <w:guid w:val="{62D013D9-55C5-4835-80F3-34011732B917}"/>
      </w:docPartPr>
      <w:docPartBody>
        <w:p w:rsidR="00000000" w:rsidRDefault="00643B36" w:rsidP="00643B36">
          <w:pPr>
            <w:pStyle w:val="E1D68849CA6F49C5B33A85FEF3AE3AAA"/>
          </w:pPr>
          <w:r w:rsidRPr="000D735D">
            <w:rPr>
              <w:rStyle w:val="PlaceholderText"/>
            </w:rPr>
            <w:t>Click here to enter text.</w:t>
          </w:r>
        </w:p>
      </w:docPartBody>
    </w:docPart>
    <w:docPart>
      <w:docPartPr>
        <w:name w:val="97DED9D8EEE14398B1DA6B310DA87C50"/>
        <w:category>
          <w:name w:val="General"/>
          <w:gallery w:val="placeholder"/>
        </w:category>
        <w:types>
          <w:type w:val="bbPlcHdr"/>
        </w:types>
        <w:behaviors>
          <w:behavior w:val="content"/>
        </w:behaviors>
        <w:guid w:val="{71B1BE57-1BBE-4862-B9B1-E982B7242600}"/>
      </w:docPartPr>
      <w:docPartBody>
        <w:p w:rsidR="00000000" w:rsidRDefault="00643B36" w:rsidP="00643B36">
          <w:pPr>
            <w:pStyle w:val="97DED9D8EEE14398B1DA6B310DA87C50"/>
          </w:pPr>
          <w:r w:rsidRPr="000D735D">
            <w:rPr>
              <w:rStyle w:val="PlaceholderText"/>
            </w:rPr>
            <w:t>Click here to enter text.</w:t>
          </w:r>
        </w:p>
      </w:docPartBody>
    </w:docPart>
    <w:docPart>
      <w:docPartPr>
        <w:name w:val="8101884BBF64495EB5C7F8D671429393"/>
        <w:category>
          <w:name w:val="General"/>
          <w:gallery w:val="placeholder"/>
        </w:category>
        <w:types>
          <w:type w:val="bbPlcHdr"/>
        </w:types>
        <w:behaviors>
          <w:behavior w:val="content"/>
        </w:behaviors>
        <w:guid w:val="{F95C6835-5C33-4903-82F1-222EBD4C11A1}"/>
      </w:docPartPr>
      <w:docPartBody>
        <w:p w:rsidR="00000000" w:rsidRDefault="00643B36" w:rsidP="00643B36">
          <w:pPr>
            <w:pStyle w:val="8101884BBF64495EB5C7F8D671429393"/>
          </w:pPr>
          <w:r w:rsidRPr="000D735D">
            <w:rPr>
              <w:rStyle w:val="PlaceholderText"/>
            </w:rPr>
            <w:t>Click here to enter text.</w:t>
          </w:r>
        </w:p>
      </w:docPartBody>
    </w:docPart>
    <w:docPart>
      <w:docPartPr>
        <w:name w:val="E8DDEEF676C44F178CE6FF9D9861AEA3"/>
        <w:category>
          <w:name w:val="General"/>
          <w:gallery w:val="placeholder"/>
        </w:category>
        <w:types>
          <w:type w:val="bbPlcHdr"/>
        </w:types>
        <w:behaviors>
          <w:behavior w:val="content"/>
        </w:behaviors>
        <w:guid w:val="{34F0B1D0-B32F-428D-9DEC-217E55CB7CEC}"/>
      </w:docPartPr>
      <w:docPartBody>
        <w:p w:rsidR="00000000" w:rsidRDefault="00643B36" w:rsidP="00643B36">
          <w:pPr>
            <w:pStyle w:val="E8DDEEF676C44F178CE6FF9D9861AEA3"/>
          </w:pPr>
          <w:r w:rsidRPr="000D735D">
            <w:rPr>
              <w:rStyle w:val="PlaceholderText"/>
            </w:rPr>
            <w:t>Click here to enter text.</w:t>
          </w:r>
        </w:p>
      </w:docPartBody>
    </w:docPart>
    <w:docPart>
      <w:docPartPr>
        <w:name w:val="7A44ECAF78944548A6CE5AA567AD38FD"/>
        <w:category>
          <w:name w:val="General"/>
          <w:gallery w:val="placeholder"/>
        </w:category>
        <w:types>
          <w:type w:val="bbPlcHdr"/>
        </w:types>
        <w:behaviors>
          <w:behavior w:val="content"/>
        </w:behaviors>
        <w:guid w:val="{1622D1CB-2D74-48A4-A0D0-E97E85DCD043}"/>
      </w:docPartPr>
      <w:docPartBody>
        <w:p w:rsidR="00000000" w:rsidRDefault="00643B36" w:rsidP="00643B36">
          <w:pPr>
            <w:pStyle w:val="7A44ECAF78944548A6CE5AA567AD38FD"/>
          </w:pPr>
          <w:r w:rsidRPr="000D735D">
            <w:rPr>
              <w:rStyle w:val="PlaceholderText"/>
            </w:rPr>
            <w:t>Click here to enter text.</w:t>
          </w:r>
        </w:p>
      </w:docPartBody>
    </w:docPart>
    <w:docPart>
      <w:docPartPr>
        <w:name w:val="F69E1FAC7505471C9594F06508BF0EAD"/>
        <w:category>
          <w:name w:val="General"/>
          <w:gallery w:val="placeholder"/>
        </w:category>
        <w:types>
          <w:type w:val="bbPlcHdr"/>
        </w:types>
        <w:behaviors>
          <w:behavior w:val="content"/>
        </w:behaviors>
        <w:guid w:val="{01E3A96C-9B92-4713-9A8D-C561632C94DB}"/>
      </w:docPartPr>
      <w:docPartBody>
        <w:p w:rsidR="00000000" w:rsidRDefault="00643B36" w:rsidP="00643B36">
          <w:pPr>
            <w:pStyle w:val="F69E1FAC7505471C9594F06508BF0EAD"/>
          </w:pPr>
          <w:r w:rsidRPr="000D735D">
            <w:rPr>
              <w:rStyle w:val="PlaceholderText"/>
            </w:rPr>
            <w:t>Click here to enter text.</w:t>
          </w:r>
        </w:p>
      </w:docPartBody>
    </w:docPart>
    <w:docPart>
      <w:docPartPr>
        <w:name w:val="F8198F0840C347BA955B75B7F64E2D62"/>
        <w:category>
          <w:name w:val="General"/>
          <w:gallery w:val="placeholder"/>
        </w:category>
        <w:types>
          <w:type w:val="bbPlcHdr"/>
        </w:types>
        <w:behaviors>
          <w:behavior w:val="content"/>
        </w:behaviors>
        <w:guid w:val="{881C1923-4E2D-42F5-A554-5754FA61FF50}"/>
      </w:docPartPr>
      <w:docPartBody>
        <w:p w:rsidR="00000000" w:rsidRDefault="00643B36" w:rsidP="00643B36">
          <w:pPr>
            <w:pStyle w:val="F8198F0840C347BA955B75B7F64E2D62"/>
          </w:pPr>
          <w:r w:rsidRPr="000D735D">
            <w:rPr>
              <w:rStyle w:val="PlaceholderText"/>
            </w:rPr>
            <w:t>Click here to enter text.</w:t>
          </w:r>
        </w:p>
      </w:docPartBody>
    </w:docPart>
    <w:docPart>
      <w:docPartPr>
        <w:name w:val="6DF84D5A084549288B44363F2B858633"/>
        <w:category>
          <w:name w:val="General"/>
          <w:gallery w:val="placeholder"/>
        </w:category>
        <w:types>
          <w:type w:val="bbPlcHdr"/>
        </w:types>
        <w:behaviors>
          <w:behavior w:val="content"/>
        </w:behaviors>
        <w:guid w:val="{6EB7A127-F84C-4E07-93B0-A13BAC52364C}"/>
      </w:docPartPr>
      <w:docPartBody>
        <w:p w:rsidR="00000000" w:rsidRDefault="00643B36" w:rsidP="00643B36">
          <w:pPr>
            <w:pStyle w:val="6DF84D5A084549288B44363F2B858633"/>
          </w:pPr>
          <w:r w:rsidRPr="000D735D">
            <w:rPr>
              <w:rStyle w:val="PlaceholderText"/>
            </w:rPr>
            <w:t>Click here to enter text.</w:t>
          </w:r>
        </w:p>
      </w:docPartBody>
    </w:docPart>
    <w:docPart>
      <w:docPartPr>
        <w:name w:val="6F233E31504F4DBCA9F3D75107665D6E"/>
        <w:category>
          <w:name w:val="General"/>
          <w:gallery w:val="placeholder"/>
        </w:category>
        <w:types>
          <w:type w:val="bbPlcHdr"/>
        </w:types>
        <w:behaviors>
          <w:behavior w:val="content"/>
        </w:behaviors>
        <w:guid w:val="{94323BEA-2221-4591-A6AC-3610EBF91ACC}"/>
      </w:docPartPr>
      <w:docPartBody>
        <w:p w:rsidR="00000000" w:rsidRDefault="00643B36" w:rsidP="00643B36">
          <w:pPr>
            <w:pStyle w:val="6F233E31504F4DBCA9F3D75107665D6E"/>
          </w:pPr>
          <w:r w:rsidRPr="000D735D">
            <w:rPr>
              <w:rStyle w:val="PlaceholderText"/>
            </w:rPr>
            <w:t>Click here to enter text.</w:t>
          </w:r>
        </w:p>
      </w:docPartBody>
    </w:docPart>
    <w:docPart>
      <w:docPartPr>
        <w:name w:val="CF904CFC842445E797C890B151A02D43"/>
        <w:category>
          <w:name w:val="General"/>
          <w:gallery w:val="placeholder"/>
        </w:category>
        <w:types>
          <w:type w:val="bbPlcHdr"/>
        </w:types>
        <w:behaviors>
          <w:behavior w:val="content"/>
        </w:behaviors>
        <w:guid w:val="{F3B05822-EA8A-47E0-A601-4C509EC989CF}"/>
      </w:docPartPr>
      <w:docPartBody>
        <w:p w:rsidR="00000000" w:rsidRDefault="00643B36" w:rsidP="00643B36">
          <w:pPr>
            <w:pStyle w:val="CF904CFC842445E797C890B151A02D43"/>
          </w:pPr>
          <w:r w:rsidRPr="000D735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752B"/>
    <w:rsid w:val="00004FCE"/>
    <w:rsid w:val="000218E1"/>
    <w:rsid w:val="00022E2F"/>
    <w:rsid w:val="00035D1C"/>
    <w:rsid w:val="00042D30"/>
    <w:rsid w:val="00090F0C"/>
    <w:rsid w:val="000A271B"/>
    <w:rsid w:val="000B7DD7"/>
    <w:rsid w:val="00143DAA"/>
    <w:rsid w:val="00154D2A"/>
    <w:rsid w:val="001B4536"/>
    <w:rsid w:val="001C0F0E"/>
    <w:rsid w:val="001C35E3"/>
    <w:rsid w:val="00202DED"/>
    <w:rsid w:val="002A04BA"/>
    <w:rsid w:val="002A3199"/>
    <w:rsid w:val="00333B9B"/>
    <w:rsid w:val="003429CF"/>
    <w:rsid w:val="0035238C"/>
    <w:rsid w:val="00384A43"/>
    <w:rsid w:val="003B5743"/>
    <w:rsid w:val="003C0E66"/>
    <w:rsid w:val="003E6B6E"/>
    <w:rsid w:val="003F2396"/>
    <w:rsid w:val="003F2701"/>
    <w:rsid w:val="004C530D"/>
    <w:rsid w:val="00570420"/>
    <w:rsid w:val="005853E0"/>
    <w:rsid w:val="005874F4"/>
    <w:rsid w:val="005942F8"/>
    <w:rsid w:val="006019DC"/>
    <w:rsid w:val="00601EEE"/>
    <w:rsid w:val="00611073"/>
    <w:rsid w:val="006118C4"/>
    <w:rsid w:val="0062263A"/>
    <w:rsid w:val="00643B36"/>
    <w:rsid w:val="00651633"/>
    <w:rsid w:val="00666B1A"/>
    <w:rsid w:val="006A1952"/>
    <w:rsid w:val="006A56C7"/>
    <w:rsid w:val="006A587B"/>
    <w:rsid w:val="006C1063"/>
    <w:rsid w:val="006D06E1"/>
    <w:rsid w:val="006D629F"/>
    <w:rsid w:val="007074D0"/>
    <w:rsid w:val="00761087"/>
    <w:rsid w:val="007B0BB0"/>
    <w:rsid w:val="007E58AF"/>
    <w:rsid w:val="00813658"/>
    <w:rsid w:val="0089711F"/>
    <w:rsid w:val="008B4F29"/>
    <w:rsid w:val="008F2B71"/>
    <w:rsid w:val="009600B5"/>
    <w:rsid w:val="00964BDC"/>
    <w:rsid w:val="0099091F"/>
    <w:rsid w:val="0099151B"/>
    <w:rsid w:val="00A55568"/>
    <w:rsid w:val="00A602D2"/>
    <w:rsid w:val="00AC07BE"/>
    <w:rsid w:val="00AC4865"/>
    <w:rsid w:val="00AE5DF1"/>
    <w:rsid w:val="00AF4883"/>
    <w:rsid w:val="00B05463"/>
    <w:rsid w:val="00B20F9A"/>
    <w:rsid w:val="00B56055"/>
    <w:rsid w:val="00B574E8"/>
    <w:rsid w:val="00BA5145"/>
    <w:rsid w:val="00BF5DDD"/>
    <w:rsid w:val="00C03A1F"/>
    <w:rsid w:val="00C052BF"/>
    <w:rsid w:val="00C1584B"/>
    <w:rsid w:val="00C3652E"/>
    <w:rsid w:val="00C946EE"/>
    <w:rsid w:val="00CB527A"/>
    <w:rsid w:val="00CF3DDB"/>
    <w:rsid w:val="00D15C84"/>
    <w:rsid w:val="00D50031"/>
    <w:rsid w:val="00D662F4"/>
    <w:rsid w:val="00D70FAC"/>
    <w:rsid w:val="00D93176"/>
    <w:rsid w:val="00DB32E8"/>
    <w:rsid w:val="00DC65B6"/>
    <w:rsid w:val="00DC71F0"/>
    <w:rsid w:val="00DE2727"/>
    <w:rsid w:val="00E434B6"/>
    <w:rsid w:val="00E46904"/>
    <w:rsid w:val="00E50AD8"/>
    <w:rsid w:val="00E85E67"/>
    <w:rsid w:val="00E967BC"/>
    <w:rsid w:val="00EA756D"/>
    <w:rsid w:val="00EE2BD3"/>
    <w:rsid w:val="00F54627"/>
    <w:rsid w:val="00FA268B"/>
    <w:rsid w:val="00FC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3B36"/>
    <w:rPr>
      <w:color w:val="808080"/>
    </w:rPr>
  </w:style>
  <w:style w:type="paragraph" w:customStyle="1" w:styleId="1DB7F17E2DCB476D954ACD9BFAD20692">
    <w:name w:val="1DB7F17E2DCB476D954ACD9BFAD20692"/>
    <w:rsid w:val="00FC752B"/>
  </w:style>
  <w:style w:type="paragraph" w:customStyle="1" w:styleId="6593506F1E514E78927CF01FEE48F40A">
    <w:name w:val="6593506F1E514E78927CF01FEE48F40A"/>
    <w:rsid w:val="00761087"/>
  </w:style>
  <w:style w:type="paragraph" w:customStyle="1" w:styleId="7B891D33168A43A78EE0D863CEC60E65">
    <w:name w:val="7B891D33168A43A78EE0D863CEC60E65"/>
    <w:rsid w:val="00601EEE"/>
  </w:style>
  <w:style w:type="paragraph" w:customStyle="1" w:styleId="6593506F1E514E78927CF01FEE48F40A1">
    <w:name w:val="6593506F1E514E78927CF01FEE48F40A1"/>
    <w:rsid w:val="00BF5DDD"/>
    <w:pPr>
      <w:spacing w:after="0" w:line="240" w:lineRule="auto"/>
    </w:pPr>
    <w:rPr>
      <w:rFonts w:ascii="Times New Roman" w:eastAsia="Times New Roman" w:hAnsi="Times New Roman" w:cs="Times New Roman"/>
      <w:sz w:val="24"/>
      <w:szCs w:val="24"/>
      <w:lang w:val="en-AU"/>
    </w:rPr>
  </w:style>
  <w:style w:type="paragraph" w:customStyle="1" w:styleId="D82DCA23E8D346AB88B7AFC63DDC9B9F">
    <w:name w:val="D82DCA23E8D346AB88B7AFC63DDC9B9F"/>
    <w:rsid w:val="00BF5DDD"/>
    <w:pPr>
      <w:spacing w:after="0" w:line="240" w:lineRule="auto"/>
    </w:pPr>
    <w:rPr>
      <w:rFonts w:ascii="Times New Roman" w:eastAsia="Times New Roman" w:hAnsi="Times New Roman" w:cs="Times New Roman"/>
      <w:sz w:val="24"/>
      <w:szCs w:val="24"/>
      <w:lang w:val="en-AU"/>
    </w:rPr>
  </w:style>
  <w:style w:type="paragraph" w:customStyle="1" w:styleId="7B891D33168A43A78EE0D863CEC60E651">
    <w:name w:val="7B891D33168A43A78EE0D863CEC60E651"/>
    <w:rsid w:val="00BF5DDD"/>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6593506F1E514E78927CF01FEE48F40A2">
    <w:name w:val="6593506F1E514E78927CF01FEE48F40A2"/>
    <w:rsid w:val="00BF5DDD"/>
    <w:pPr>
      <w:spacing w:after="0" w:line="240" w:lineRule="auto"/>
    </w:pPr>
    <w:rPr>
      <w:rFonts w:ascii="Times New Roman" w:eastAsia="Times New Roman" w:hAnsi="Times New Roman" w:cs="Times New Roman"/>
      <w:sz w:val="24"/>
      <w:szCs w:val="24"/>
      <w:lang w:val="en-AU"/>
    </w:rPr>
  </w:style>
  <w:style w:type="paragraph" w:customStyle="1" w:styleId="D82DCA23E8D346AB88B7AFC63DDC9B9F1">
    <w:name w:val="D82DCA23E8D346AB88B7AFC63DDC9B9F1"/>
    <w:rsid w:val="00BF5DDD"/>
    <w:pPr>
      <w:spacing w:after="0" w:line="240" w:lineRule="auto"/>
    </w:pPr>
    <w:rPr>
      <w:rFonts w:ascii="Times New Roman" w:eastAsia="Times New Roman" w:hAnsi="Times New Roman" w:cs="Times New Roman"/>
      <w:sz w:val="24"/>
      <w:szCs w:val="24"/>
      <w:lang w:val="en-AU"/>
    </w:rPr>
  </w:style>
  <w:style w:type="paragraph" w:customStyle="1" w:styleId="7B891D33168A43A78EE0D863CEC60E652">
    <w:name w:val="7B891D33168A43A78EE0D863CEC60E652"/>
    <w:rsid w:val="00BF5DDD"/>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6593506F1E514E78927CF01FEE48F40A3">
    <w:name w:val="6593506F1E514E78927CF01FEE48F40A3"/>
    <w:rsid w:val="00BF5DDD"/>
    <w:pPr>
      <w:spacing w:after="0" w:line="240" w:lineRule="auto"/>
    </w:pPr>
    <w:rPr>
      <w:rFonts w:ascii="Times New Roman" w:eastAsia="Times New Roman" w:hAnsi="Times New Roman" w:cs="Times New Roman"/>
      <w:sz w:val="24"/>
      <w:szCs w:val="24"/>
      <w:lang w:val="en-AU"/>
    </w:rPr>
  </w:style>
  <w:style w:type="paragraph" w:customStyle="1" w:styleId="D82DCA23E8D346AB88B7AFC63DDC9B9F2">
    <w:name w:val="D82DCA23E8D346AB88B7AFC63DDC9B9F2"/>
    <w:rsid w:val="00BF5DDD"/>
    <w:pPr>
      <w:spacing w:after="0" w:line="240" w:lineRule="auto"/>
    </w:pPr>
    <w:rPr>
      <w:rFonts w:ascii="Times New Roman" w:eastAsia="Times New Roman" w:hAnsi="Times New Roman" w:cs="Times New Roman"/>
      <w:sz w:val="24"/>
      <w:szCs w:val="24"/>
      <w:lang w:val="en-AU"/>
    </w:rPr>
  </w:style>
  <w:style w:type="paragraph" w:customStyle="1" w:styleId="7B891D33168A43A78EE0D863CEC60E653">
    <w:name w:val="7B891D33168A43A78EE0D863CEC60E653"/>
    <w:rsid w:val="00BF5DDD"/>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6593506F1E514E78927CF01FEE48F40A4">
    <w:name w:val="6593506F1E514E78927CF01FEE48F40A4"/>
    <w:rsid w:val="00022E2F"/>
    <w:pPr>
      <w:spacing w:after="0" w:line="240" w:lineRule="auto"/>
    </w:pPr>
    <w:rPr>
      <w:rFonts w:ascii="Times New Roman" w:eastAsia="Times New Roman" w:hAnsi="Times New Roman" w:cs="Times New Roman"/>
      <w:sz w:val="24"/>
      <w:szCs w:val="24"/>
      <w:lang w:val="en-AU"/>
    </w:rPr>
  </w:style>
  <w:style w:type="paragraph" w:customStyle="1" w:styleId="D82DCA23E8D346AB88B7AFC63DDC9B9F3">
    <w:name w:val="D82DCA23E8D346AB88B7AFC63DDC9B9F3"/>
    <w:rsid w:val="00022E2F"/>
    <w:pPr>
      <w:spacing w:after="0" w:line="240" w:lineRule="auto"/>
    </w:pPr>
    <w:rPr>
      <w:rFonts w:ascii="Times New Roman" w:eastAsia="Times New Roman" w:hAnsi="Times New Roman" w:cs="Times New Roman"/>
      <w:sz w:val="24"/>
      <w:szCs w:val="24"/>
      <w:lang w:val="en-AU"/>
    </w:rPr>
  </w:style>
  <w:style w:type="paragraph" w:customStyle="1" w:styleId="7B891D33168A43A78EE0D863CEC60E654">
    <w:name w:val="7B891D33168A43A78EE0D863CEC60E654"/>
    <w:rsid w:val="00022E2F"/>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6593506F1E514E78927CF01FEE48F40A5">
    <w:name w:val="6593506F1E514E78927CF01FEE48F40A5"/>
    <w:rsid w:val="00611073"/>
    <w:pPr>
      <w:spacing w:after="0" w:line="240" w:lineRule="auto"/>
    </w:pPr>
    <w:rPr>
      <w:rFonts w:ascii="Times New Roman" w:eastAsia="Times New Roman" w:hAnsi="Times New Roman" w:cs="Times New Roman"/>
      <w:sz w:val="24"/>
      <w:szCs w:val="24"/>
      <w:lang w:val="en-AU"/>
    </w:rPr>
  </w:style>
  <w:style w:type="paragraph" w:customStyle="1" w:styleId="D82DCA23E8D346AB88B7AFC63DDC9B9F4">
    <w:name w:val="D82DCA23E8D346AB88B7AFC63DDC9B9F4"/>
    <w:rsid w:val="00611073"/>
    <w:pPr>
      <w:spacing w:after="0" w:line="240" w:lineRule="auto"/>
    </w:pPr>
    <w:rPr>
      <w:rFonts w:ascii="Times New Roman" w:eastAsia="Times New Roman" w:hAnsi="Times New Roman" w:cs="Times New Roman"/>
      <w:sz w:val="24"/>
      <w:szCs w:val="24"/>
      <w:lang w:val="en-AU"/>
    </w:rPr>
  </w:style>
  <w:style w:type="paragraph" w:customStyle="1" w:styleId="7B891D33168A43A78EE0D863CEC60E655">
    <w:name w:val="7B891D33168A43A78EE0D863CEC60E655"/>
    <w:rsid w:val="00611073"/>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6593506F1E514E78927CF01FEE48F40A6">
    <w:name w:val="6593506F1E514E78927CF01FEE48F40A6"/>
    <w:rsid w:val="002A3199"/>
    <w:pPr>
      <w:spacing w:after="0" w:line="240" w:lineRule="auto"/>
    </w:pPr>
    <w:rPr>
      <w:rFonts w:ascii="Times New Roman" w:eastAsia="Times New Roman" w:hAnsi="Times New Roman" w:cs="Times New Roman"/>
      <w:sz w:val="24"/>
      <w:szCs w:val="24"/>
      <w:lang w:val="en-AU"/>
    </w:rPr>
  </w:style>
  <w:style w:type="paragraph" w:customStyle="1" w:styleId="D82DCA23E8D346AB88B7AFC63DDC9B9F5">
    <w:name w:val="D82DCA23E8D346AB88B7AFC63DDC9B9F5"/>
    <w:rsid w:val="002A3199"/>
    <w:pPr>
      <w:spacing w:after="0" w:line="240" w:lineRule="auto"/>
    </w:pPr>
    <w:rPr>
      <w:rFonts w:ascii="Times New Roman" w:eastAsia="Times New Roman" w:hAnsi="Times New Roman" w:cs="Times New Roman"/>
      <w:sz w:val="24"/>
      <w:szCs w:val="24"/>
      <w:lang w:val="en-AU"/>
    </w:rPr>
  </w:style>
  <w:style w:type="paragraph" w:customStyle="1" w:styleId="7B891D33168A43A78EE0D863CEC60E656">
    <w:name w:val="7B891D33168A43A78EE0D863CEC60E656"/>
    <w:rsid w:val="002A3199"/>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6593506F1E514E78927CF01FEE48F40A7">
    <w:name w:val="6593506F1E514E78927CF01FEE48F40A7"/>
    <w:rsid w:val="002A3199"/>
    <w:pPr>
      <w:spacing w:after="0" w:line="240" w:lineRule="auto"/>
    </w:pPr>
    <w:rPr>
      <w:rFonts w:ascii="Times New Roman" w:eastAsia="Times New Roman" w:hAnsi="Times New Roman" w:cs="Times New Roman"/>
      <w:sz w:val="24"/>
      <w:szCs w:val="24"/>
      <w:lang w:val="en-AU"/>
    </w:rPr>
  </w:style>
  <w:style w:type="paragraph" w:customStyle="1" w:styleId="D82DCA23E8D346AB88B7AFC63DDC9B9F6">
    <w:name w:val="D82DCA23E8D346AB88B7AFC63DDC9B9F6"/>
    <w:rsid w:val="002A3199"/>
    <w:pPr>
      <w:spacing w:after="0" w:line="240" w:lineRule="auto"/>
    </w:pPr>
    <w:rPr>
      <w:rFonts w:ascii="Times New Roman" w:eastAsia="Times New Roman" w:hAnsi="Times New Roman" w:cs="Times New Roman"/>
      <w:sz w:val="24"/>
      <w:szCs w:val="24"/>
      <w:lang w:val="en-AU"/>
    </w:rPr>
  </w:style>
  <w:style w:type="paragraph" w:customStyle="1" w:styleId="7B891D33168A43A78EE0D863CEC60E657">
    <w:name w:val="7B891D33168A43A78EE0D863CEC60E657"/>
    <w:rsid w:val="002A3199"/>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5098CABC161144E6B3042A6F7D1C9761">
    <w:name w:val="5098CABC161144E6B3042A6F7D1C9761"/>
    <w:rsid w:val="00B56055"/>
  </w:style>
  <w:style w:type="paragraph" w:customStyle="1" w:styleId="AACBD151492C4D1DA6F8B2D97F36CE39">
    <w:name w:val="AACBD151492C4D1DA6F8B2D97F36CE39"/>
    <w:rsid w:val="00B56055"/>
  </w:style>
  <w:style w:type="paragraph" w:customStyle="1" w:styleId="AFCAC6B2551048B7B7C83665502B46FA">
    <w:name w:val="AFCAC6B2551048B7B7C83665502B46FA"/>
    <w:rsid w:val="00B56055"/>
  </w:style>
  <w:style w:type="paragraph" w:customStyle="1" w:styleId="0F5B0F48084C44C1987A814CE72F8D47">
    <w:name w:val="0F5B0F48084C44C1987A814CE72F8D47"/>
    <w:rsid w:val="00B56055"/>
  </w:style>
  <w:style w:type="paragraph" w:customStyle="1" w:styleId="1D2DE7FBDBB84911AE182609EBA17ED5">
    <w:name w:val="1D2DE7FBDBB84911AE182609EBA17ED5"/>
    <w:rsid w:val="006A1952"/>
  </w:style>
  <w:style w:type="paragraph" w:customStyle="1" w:styleId="25BD9E0B3ADE4473A9B167659C06B594">
    <w:name w:val="25BD9E0B3ADE4473A9B167659C06B594"/>
    <w:rsid w:val="006A1952"/>
  </w:style>
  <w:style w:type="paragraph" w:customStyle="1" w:styleId="49A40E88638D4ECEAA23CE6B8C58F905">
    <w:name w:val="49A40E88638D4ECEAA23CE6B8C58F905"/>
    <w:rsid w:val="006A1952"/>
  </w:style>
  <w:style w:type="paragraph" w:customStyle="1" w:styleId="A72A2B8A3CE8403D91817DA95F694E61">
    <w:name w:val="A72A2B8A3CE8403D91817DA95F694E61"/>
    <w:rsid w:val="006A1952"/>
  </w:style>
  <w:style w:type="paragraph" w:customStyle="1" w:styleId="5EF3BA88F1A34A678404DD59C948666A">
    <w:name w:val="5EF3BA88F1A34A678404DD59C948666A"/>
    <w:rsid w:val="006A1952"/>
  </w:style>
  <w:style w:type="paragraph" w:customStyle="1" w:styleId="DFB54CB8A5FF4FED85795B8AC61AA272">
    <w:name w:val="DFB54CB8A5FF4FED85795B8AC61AA272"/>
    <w:rsid w:val="006A1952"/>
  </w:style>
  <w:style w:type="paragraph" w:customStyle="1" w:styleId="6B43B3F5511C48F6A7A334B3DA1EE207">
    <w:name w:val="6B43B3F5511C48F6A7A334B3DA1EE207"/>
    <w:rsid w:val="006A1952"/>
  </w:style>
  <w:style w:type="paragraph" w:customStyle="1" w:styleId="94FC14F76E10433EA854536986C69C2D">
    <w:name w:val="94FC14F76E10433EA854536986C69C2D"/>
    <w:rsid w:val="006A1952"/>
  </w:style>
  <w:style w:type="paragraph" w:customStyle="1" w:styleId="DE62CE8581254466B902745E010A6D71">
    <w:name w:val="DE62CE8581254466B902745E010A6D71"/>
    <w:rsid w:val="006A1952"/>
  </w:style>
  <w:style w:type="paragraph" w:customStyle="1" w:styleId="8EF02B355C3041F49AC65B7FB6FF70FC">
    <w:name w:val="8EF02B355C3041F49AC65B7FB6FF70FC"/>
    <w:rsid w:val="006A1952"/>
  </w:style>
  <w:style w:type="paragraph" w:customStyle="1" w:styleId="0ADEAF08B4F048EDA943F032A271E86A">
    <w:name w:val="0ADEAF08B4F048EDA943F032A271E86A"/>
    <w:rsid w:val="006A1952"/>
  </w:style>
  <w:style w:type="paragraph" w:customStyle="1" w:styleId="1421F34548F0468CBB5DFE4E9BAB7C6B">
    <w:name w:val="1421F34548F0468CBB5DFE4E9BAB7C6B"/>
    <w:rsid w:val="006A1952"/>
  </w:style>
  <w:style w:type="paragraph" w:customStyle="1" w:styleId="8BC11289D81F4952BF72957502A8D2D0">
    <w:name w:val="8BC11289D81F4952BF72957502A8D2D0"/>
    <w:rsid w:val="006A1952"/>
  </w:style>
  <w:style w:type="paragraph" w:customStyle="1" w:styleId="65E107879EC24834BC58D0C8A3584736">
    <w:name w:val="65E107879EC24834BC58D0C8A3584736"/>
    <w:rsid w:val="006A1952"/>
  </w:style>
  <w:style w:type="paragraph" w:customStyle="1" w:styleId="554E77E80E38438A85CD33A06FDE8342">
    <w:name w:val="554E77E80E38438A85CD33A06FDE8342"/>
    <w:rsid w:val="006A1952"/>
  </w:style>
  <w:style w:type="paragraph" w:customStyle="1" w:styleId="1B93F56C897D4A319EEC89050764B2BC">
    <w:name w:val="1B93F56C897D4A319EEC89050764B2BC"/>
    <w:rsid w:val="006A1952"/>
  </w:style>
  <w:style w:type="paragraph" w:customStyle="1" w:styleId="CC7BEA070BD94C7EB8B42E7DA06BC011">
    <w:name w:val="CC7BEA070BD94C7EB8B42E7DA06BC011"/>
    <w:rsid w:val="006A1952"/>
  </w:style>
  <w:style w:type="paragraph" w:customStyle="1" w:styleId="FACE80EFD8604B33B087F2EA171637AD">
    <w:name w:val="FACE80EFD8604B33B087F2EA171637AD"/>
    <w:rsid w:val="006A1952"/>
  </w:style>
  <w:style w:type="paragraph" w:customStyle="1" w:styleId="79AE337A18264EAC878C64FCCCD412E3">
    <w:name w:val="79AE337A18264EAC878C64FCCCD412E3"/>
    <w:rsid w:val="006A1952"/>
  </w:style>
  <w:style w:type="paragraph" w:customStyle="1" w:styleId="BEC837CCA54C43199DF48E3A68DEB9C6">
    <w:name w:val="BEC837CCA54C43199DF48E3A68DEB9C6"/>
    <w:rsid w:val="006A1952"/>
  </w:style>
  <w:style w:type="paragraph" w:customStyle="1" w:styleId="42B05490DF2245B782E9AE0BA777DA99">
    <w:name w:val="42B05490DF2245B782E9AE0BA777DA99"/>
    <w:rsid w:val="006A1952"/>
  </w:style>
  <w:style w:type="paragraph" w:customStyle="1" w:styleId="3902730E7DF343208CE6AF939325E574">
    <w:name w:val="3902730E7DF343208CE6AF939325E574"/>
    <w:rsid w:val="006A1952"/>
  </w:style>
  <w:style w:type="paragraph" w:customStyle="1" w:styleId="F87363148BE84D6AB1792CF61CDF0E23">
    <w:name w:val="F87363148BE84D6AB1792CF61CDF0E23"/>
    <w:rsid w:val="006A1952"/>
  </w:style>
  <w:style w:type="paragraph" w:customStyle="1" w:styleId="EB31D424D86A4566B9B3539FBD446075">
    <w:name w:val="EB31D424D86A4566B9B3539FBD446075"/>
    <w:rsid w:val="006A1952"/>
  </w:style>
  <w:style w:type="paragraph" w:customStyle="1" w:styleId="E46F28E3660B46B6815C988EAEA01D5A">
    <w:name w:val="E46F28E3660B46B6815C988EAEA01D5A"/>
    <w:rsid w:val="006A1952"/>
  </w:style>
  <w:style w:type="paragraph" w:customStyle="1" w:styleId="D18D9CC5B4404980B469A23C88B0138D">
    <w:name w:val="D18D9CC5B4404980B469A23C88B0138D"/>
    <w:rsid w:val="006A1952"/>
  </w:style>
  <w:style w:type="paragraph" w:customStyle="1" w:styleId="1290E251F7884803951035868B66C966">
    <w:name w:val="1290E251F7884803951035868B66C966"/>
    <w:rsid w:val="006A1952"/>
  </w:style>
  <w:style w:type="paragraph" w:customStyle="1" w:styleId="888E2EC7392A4D969E5C836DB39AEF50">
    <w:name w:val="888E2EC7392A4D969E5C836DB39AEF50"/>
    <w:rsid w:val="006A1952"/>
  </w:style>
  <w:style w:type="paragraph" w:customStyle="1" w:styleId="6926448C8B8140699E2BC724C0A19D15">
    <w:name w:val="6926448C8B8140699E2BC724C0A19D15"/>
    <w:rsid w:val="006A1952"/>
  </w:style>
  <w:style w:type="paragraph" w:customStyle="1" w:styleId="0A7EA66DCA31433B9BE44FFAE4F81753">
    <w:name w:val="0A7EA66DCA31433B9BE44FFAE4F81753"/>
    <w:rsid w:val="006A1952"/>
  </w:style>
  <w:style w:type="paragraph" w:customStyle="1" w:styleId="E98A0228B41241EF8826B34A95BFCD7C">
    <w:name w:val="E98A0228B41241EF8826B34A95BFCD7C"/>
    <w:rsid w:val="006A1952"/>
  </w:style>
  <w:style w:type="paragraph" w:customStyle="1" w:styleId="66E1583571CC42D59853C6123F6F39BE">
    <w:name w:val="66E1583571CC42D59853C6123F6F39BE"/>
    <w:rsid w:val="006A1952"/>
  </w:style>
  <w:style w:type="paragraph" w:customStyle="1" w:styleId="1EFA7831F0254A26A57ECE3F86052DA5">
    <w:name w:val="1EFA7831F0254A26A57ECE3F86052DA5"/>
    <w:rsid w:val="006A1952"/>
  </w:style>
  <w:style w:type="paragraph" w:customStyle="1" w:styleId="BEC5C757F7F747B6B4F1EAFAEB8D78DF">
    <w:name w:val="BEC5C757F7F747B6B4F1EAFAEB8D78DF"/>
    <w:rsid w:val="006A1952"/>
  </w:style>
  <w:style w:type="paragraph" w:customStyle="1" w:styleId="DD1D48C0BA164027A90B1AECEDD05F6E">
    <w:name w:val="DD1D48C0BA164027A90B1AECEDD05F6E"/>
    <w:rsid w:val="006A1952"/>
  </w:style>
  <w:style w:type="paragraph" w:customStyle="1" w:styleId="F38373A788314F059B683EB684425F9D">
    <w:name w:val="F38373A788314F059B683EB684425F9D"/>
    <w:rsid w:val="006A1952"/>
  </w:style>
  <w:style w:type="paragraph" w:customStyle="1" w:styleId="1A3DA920A9034EF9ABCF519270B7C605">
    <w:name w:val="1A3DA920A9034EF9ABCF519270B7C605"/>
    <w:rsid w:val="006A1952"/>
  </w:style>
  <w:style w:type="paragraph" w:customStyle="1" w:styleId="6E4B316FB73845EAAE15094736DE60AF">
    <w:name w:val="6E4B316FB73845EAAE15094736DE60AF"/>
    <w:rsid w:val="006A1952"/>
  </w:style>
  <w:style w:type="paragraph" w:customStyle="1" w:styleId="11433352FBED4E3EA556B2FCE73B7B99">
    <w:name w:val="11433352FBED4E3EA556B2FCE73B7B99"/>
    <w:rsid w:val="006A1952"/>
  </w:style>
  <w:style w:type="paragraph" w:customStyle="1" w:styleId="DBB8ED7B26844918934D1A924B4E4FA2">
    <w:name w:val="DBB8ED7B26844918934D1A924B4E4FA2"/>
    <w:rsid w:val="006A1952"/>
  </w:style>
  <w:style w:type="paragraph" w:customStyle="1" w:styleId="072CC1CBE7334602A297385FE56EBA39">
    <w:name w:val="072CC1CBE7334602A297385FE56EBA39"/>
    <w:rsid w:val="006A1952"/>
  </w:style>
  <w:style w:type="paragraph" w:customStyle="1" w:styleId="EA0073ADD0C947808461DBD216E9FE36">
    <w:name w:val="EA0073ADD0C947808461DBD216E9FE36"/>
    <w:rsid w:val="006A1952"/>
  </w:style>
  <w:style w:type="paragraph" w:customStyle="1" w:styleId="E413F87A09CA45E0BE5D6CDF4FAF67E3">
    <w:name w:val="E413F87A09CA45E0BE5D6CDF4FAF67E3"/>
    <w:rsid w:val="006A1952"/>
  </w:style>
  <w:style w:type="paragraph" w:customStyle="1" w:styleId="A4A714A88B5B498BA019427ADFEC58BE">
    <w:name w:val="A4A714A88B5B498BA019427ADFEC58BE"/>
    <w:rsid w:val="006A1952"/>
  </w:style>
  <w:style w:type="paragraph" w:customStyle="1" w:styleId="4F8B30B85B2D40D69F10B95C2600820D">
    <w:name w:val="4F8B30B85B2D40D69F10B95C2600820D"/>
    <w:rsid w:val="006A1952"/>
  </w:style>
  <w:style w:type="paragraph" w:customStyle="1" w:styleId="4300BB8F29D34F1B97F525BB852CBB83">
    <w:name w:val="4300BB8F29D34F1B97F525BB852CBB83"/>
    <w:rsid w:val="006A1952"/>
  </w:style>
  <w:style w:type="paragraph" w:customStyle="1" w:styleId="FB5063B862FE40FD96FA378BD1D4A1F4">
    <w:name w:val="FB5063B862FE40FD96FA378BD1D4A1F4"/>
    <w:rsid w:val="006A1952"/>
  </w:style>
  <w:style w:type="paragraph" w:customStyle="1" w:styleId="2EB8A8219E0448068067A2E3B120C96A">
    <w:name w:val="2EB8A8219E0448068067A2E3B120C96A"/>
    <w:rsid w:val="006A1952"/>
  </w:style>
  <w:style w:type="paragraph" w:customStyle="1" w:styleId="65A1602D38FC4228B7A73DB9C837BADB">
    <w:name w:val="65A1602D38FC4228B7A73DB9C837BADB"/>
    <w:rsid w:val="006A1952"/>
  </w:style>
  <w:style w:type="paragraph" w:customStyle="1" w:styleId="903DFA1B9B5D4965B5A6C53E43143C72">
    <w:name w:val="903DFA1B9B5D4965B5A6C53E43143C72"/>
    <w:rsid w:val="006A1952"/>
  </w:style>
  <w:style w:type="paragraph" w:customStyle="1" w:styleId="588C64F6E6424E458AEF7E62FCF75B8A">
    <w:name w:val="588C64F6E6424E458AEF7E62FCF75B8A"/>
    <w:rsid w:val="006A1952"/>
  </w:style>
  <w:style w:type="paragraph" w:customStyle="1" w:styleId="BCC17143FFF544D3962B66C609AFA4F7">
    <w:name w:val="BCC17143FFF544D3962B66C609AFA4F7"/>
    <w:rsid w:val="006A1952"/>
  </w:style>
  <w:style w:type="paragraph" w:customStyle="1" w:styleId="F7BD27F34DE64C429ED7805EFFFD17BE">
    <w:name w:val="F7BD27F34DE64C429ED7805EFFFD17BE"/>
    <w:rsid w:val="006A1952"/>
  </w:style>
  <w:style w:type="paragraph" w:customStyle="1" w:styleId="4CC947E2A2E740FE83318B8AAF99D8AC">
    <w:name w:val="4CC947E2A2E740FE83318B8AAF99D8AC"/>
    <w:rsid w:val="006A1952"/>
  </w:style>
  <w:style w:type="paragraph" w:customStyle="1" w:styleId="9F081494EAFE462FA6949ACFF8E252C7">
    <w:name w:val="9F081494EAFE462FA6949ACFF8E252C7"/>
    <w:rsid w:val="006A1952"/>
  </w:style>
  <w:style w:type="paragraph" w:customStyle="1" w:styleId="64D4AD747D2C41A08A70B6EF74389A29">
    <w:name w:val="64D4AD747D2C41A08A70B6EF74389A29"/>
    <w:rsid w:val="006A1952"/>
  </w:style>
  <w:style w:type="paragraph" w:customStyle="1" w:styleId="A04144584BEB484594C9F06DA60E634A">
    <w:name w:val="A04144584BEB484594C9F06DA60E634A"/>
    <w:rsid w:val="006A1952"/>
  </w:style>
  <w:style w:type="paragraph" w:customStyle="1" w:styleId="45E9D689A97840F493E38A4C93A31554">
    <w:name w:val="45E9D689A97840F493E38A4C93A31554"/>
    <w:rsid w:val="006A1952"/>
  </w:style>
  <w:style w:type="paragraph" w:customStyle="1" w:styleId="16CB1C7E45434BFDB7FC03E6C112CC88">
    <w:name w:val="16CB1C7E45434BFDB7FC03E6C112CC88"/>
    <w:rsid w:val="006A1952"/>
  </w:style>
  <w:style w:type="paragraph" w:customStyle="1" w:styleId="8299507AD0AF431CBCEC051B8153844B">
    <w:name w:val="8299507AD0AF431CBCEC051B8153844B"/>
    <w:rsid w:val="006A1952"/>
  </w:style>
  <w:style w:type="paragraph" w:customStyle="1" w:styleId="849A000528D4413BAE47A06AC1CF30F8">
    <w:name w:val="849A000528D4413BAE47A06AC1CF30F8"/>
    <w:rsid w:val="006A1952"/>
  </w:style>
  <w:style w:type="paragraph" w:customStyle="1" w:styleId="FEC85A7A2B9446CD87BDFABC3B5F7213">
    <w:name w:val="FEC85A7A2B9446CD87BDFABC3B5F7213"/>
    <w:rsid w:val="006A1952"/>
  </w:style>
  <w:style w:type="paragraph" w:customStyle="1" w:styleId="4D21D607CFB24C5CAC358A4A457A6918">
    <w:name w:val="4D21D607CFB24C5CAC358A4A457A6918"/>
    <w:rsid w:val="006A1952"/>
  </w:style>
  <w:style w:type="paragraph" w:customStyle="1" w:styleId="1452AA3684E54B30906472EFE00B7584">
    <w:name w:val="1452AA3684E54B30906472EFE00B7584"/>
    <w:rsid w:val="006A1952"/>
  </w:style>
  <w:style w:type="paragraph" w:customStyle="1" w:styleId="7F2C7E0388C347A387BE09512EEABB92">
    <w:name w:val="7F2C7E0388C347A387BE09512EEABB92"/>
    <w:rsid w:val="006A1952"/>
  </w:style>
  <w:style w:type="paragraph" w:customStyle="1" w:styleId="45CB4F6F6FC644E18064AF310D0C47F8">
    <w:name w:val="45CB4F6F6FC644E18064AF310D0C47F8"/>
    <w:rsid w:val="006A1952"/>
  </w:style>
  <w:style w:type="paragraph" w:customStyle="1" w:styleId="FAA3EA0C70F5402290563639CDE396B4">
    <w:name w:val="FAA3EA0C70F5402290563639CDE396B4"/>
    <w:rsid w:val="006A1952"/>
  </w:style>
  <w:style w:type="paragraph" w:customStyle="1" w:styleId="7A1DA14205624E53BF0EC0D447980919">
    <w:name w:val="7A1DA14205624E53BF0EC0D447980919"/>
    <w:rsid w:val="006A1952"/>
  </w:style>
  <w:style w:type="paragraph" w:customStyle="1" w:styleId="1C3230FBB34647F292867A634393A10B">
    <w:name w:val="1C3230FBB34647F292867A634393A10B"/>
    <w:rsid w:val="006A1952"/>
  </w:style>
  <w:style w:type="paragraph" w:customStyle="1" w:styleId="E163A28174AB45D5ACB15CB7F3335CD1">
    <w:name w:val="E163A28174AB45D5ACB15CB7F3335CD1"/>
    <w:rsid w:val="006A1952"/>
  </w:style>
  <w:style w:type="paragraph" w:customStyle="1" w:styleId="15B542C657844BDDAE52B9243695FD53">
    <w:name w:val="15B542C657844BDDAE52B9243695FD53"/>
    <w:rsid w:val="006A1952"/>
  </w:style>
  <w:style w:type="paragraph" w:customStyle="1" w:styleId="ED6D2C98544148C594CDF515B8A62465">
    <w:name w:val="ED6D2C98544148C594CDF515B8A62465"/>
    <w:rsid w:val="006A1952"/>
  </w:style>
  <w:style w:type="paragraph" w:customStyle="1" w:styleId="4F2A25AC6E2C4E19B70BAE5B37F424F5">
    <w:name w:val="4F2A25AC6E2C4E19B70BAE5B37F424F5"/>
    <w:rsid w:val="006A1952"/>
  </w:style>
  <w:style w:type="paragraph" w:customStyle="1" w:styleId="14AEC16FC9FA434B88408A4156A45615">
    <w:name w:val="14AEC16FC9FA434B88408A4156A45615"/>
    <w:rsid w:val="006A1952"/>
  </w:style>
  <w:style w:type="paragraph" w:customStyle="1" w:styleId="4A064DD6A8C5481B89B841279EEF414A">
    <w:name w:val="4A064DD6A8C5481B89B841279EEF414A"/>
    <w:rsid w:val="006A1952"/>
  </w:style>
  <w:style w:type="paragraph" w:customStyle="1" w:styleId="E95B28F499A74712B75A569379522C84">
    <w:name w:val="E95B28F499A74712B75A569379522C84"/>
    <w:rsid w:val="006A1952"/>
  </w:style>
  <w:style w:type="paragraph" w:customStyle="1" w:styleId="4EA2B0DB9B5F4F579882826F1CBDDEB3">
    <w:name w:val="4EA2B0DB9B5F4F579882826F1CBDDEB3"/>
    <w:rsid w:val="006A1952"/>
  </w:style>
  <w:style w:type="paragraph" w:customStyle="1" w:styleId="121D2303A6A14E70A74F75799B08E313">
    <w:name w:val="121D2303A6A14E70A74F75799B08E313"/>
    <w:rsid w:val="006A1952"/>
  </w:style>
  <w:style w:type="paragraph" w:customStyle="1" w:styleId="C6C9C72BE54A40CEB5C7DEB7AC8D092E">
    <w:name w:val="C6C9C72BE54A40CEB5C7DEB7AC8D092E"/>
    <w:rsid w:val="006A1952"/>
  </w:style>
  <w:style w:type="paragraph" w:customStyle="1" w:styleId="1DD18878B7294B98B1F98740A843959A">
    <w:name w:val="1DD18878B7294B98B1F98740A843959A"/>
    <w:rsid w:val="006A1952"/>
  </w:style>
  <w:style w:type="paragraph" w:customStyle="1" w:styleId="A8F6F125F79E4814879887D00EF9BABF">
    <w:name w:val="A8F6F125F79E4814879887D00EF9BABF"/>
    <w:rsid w:val="006A1952"/>
  </w:style>
  <w:style w:type="paragraph" w:customStyle="1" w:styleId="76E023969AEA4763A54178EE376D2B70">
    <w:name w:val="76E023969AEA4763A54178EE376D2B70"/>
    <w:rsid w:val="006A1952"/>
  </w:style>
  <w:style w:type="paragraph" w:customStyle="1" w:styleId="414CC0572A3F4E459B1CBDDF92370CCD">
    <w:name w:val="414CC0572A3F4E459B1CBDDF92370CCD"/>
    <w:rsid w:val="006A1952"/>
  </w:style>
  <w:style w:type="paragraph" w:customStyle="1" w:styleId="C815A132339144AFA61D888D56A9AA6B">
    <w:name w:val="C815A132339144AFA61D888D56A9AA6B"/>
    <w:rsid w:val="006A1952"/>
  </w:style>
  <w:style w:type="paragraph" w:customStyle="1" w:styleId="5421F0FF32444073B469347F3E56B954">
    <w:name w:val="5421F0FF32444073B469347F3E56B954"/>
    <w:rsid w:val="006A1952"/>
  </w:style>
  <w:style w:type="paragraph" w:customStyle="1" w:styleId="E844F34B30344ABEA088FAC304CDB195">
    <w:name w:val="E844F34B30344ABEA088FAC304CDB195"/>
    <w:rsid w:val="006A1952"/>
  </w:style>
  <w:style w:type="paragraph" w:customStyle="1" w:styleId="0E1CD52171194503B232306785D55FED">
    <w:name w:val="0E1CD52171194503B232306785D55FED"/>
    <w:rsid w:val="006A1952"/>
  </w:style>
  <w:style w:type="paragraph" w:customStyle="1" w:styleId="6E6824CE16C041EA98C682731094DFB4">
    <w:name w:val="6E6824CE16C041EA98C682731094DFB4"/>
    <w:rsid w:val="006A1952"/>
  </w:style>
  <w:style w:type="paragraph" w:customStyle="1" w:styleId="5252537144DB49F294D56CF9EF09D597">
    <w:name w:val="5252537144DB49F294D56CF9EF09D597"/>
    <w:rsid w:val="006A1952"/>
  </w:style>
  <w:style w:type="paragraph" w:customStyle="1" w:styleId="5E16648CD0AE414281D0E77A2B0ABDB7">
    <w:name w:val="5E16648CD0AE414281D0E77A2B0ABDB7"/>
    <w:rsid w:val="006A1952"/>
  </w:style>
  <w:style w:type="paragraph" w:customStyle="1" w:styleId="F5805B806FBE4A10B2E9E51015E68C47">
    <w:name w:val="F5805B806FBE4A10B2E9E51015E68C47"/>
    <w:rsid w:val="006A1952"/>
  </w:style>
  <w:style w:type="paragraph" w:customStyle="1" w:styleId="5FB518EBAEED4A7686D724AB0D6C2982">
    <w:name w:val="5FB518EBAEED4A7686D724AB0D6C2982"/>
    <w:rsid w:val="006A1952"/>
  </w:style>
  <w:style w:type="paragraph" w:customStyle="1" w:styleId="DBB20FE4DE7C4E51AC4CD2355F0435A0">
    <w:name w:val="DBB20FE4DE7C4E51AC4CD2355F0435A0"/>
    <w:rsid w:val="006A1952"/>
  </w:style>
  <w:style w:type="paragraph" w:customStyle="1" w:styleId="19EF5B9781BE43BB82248846ECB1F0F6">
    <w:name w:val="19EF5B9781BE43BB82248846ECB1F0F6"/>
    <w:rsid w:val="006A1952"/>
  </w:style>
  <w:style w:type="paragraph" w:customStyle="1" w:styleId="6C909327EF7647C9BD61946D80EEF7B9">
    <w:name w:val="6C909327EF7647C9BD61946D80EEF7B9"/>
    <w:rsid w:val="006A1952"/>
  </w:style>
  <w:style w:type="paragraph" w:customStyle="1" w:styleId="6599281A35744D21A64B496BDA0D864F">
    <w:name w:val="6599281A35744D21A64B496BDA0D864F"/>
    <w:rsid w:val="006A1952"/>
  </w:style>
  <w:style w:type="paragraph" w:customStyle="1" w:styleId="40B4C273EF2B455F8F49925A1436388D">
    <w:name w:val="40B4C273EF2B455F8F49925A1436388D"/>
    <w:rsid w:val="006A1952"/>
  </w:style>
  <w:style w:type="paragraph" w:customStyle="1" w:styleId="284AA1CB2EF44E6785967727183066F9">
    <w:name w:val="284AA1CB2EF44E6785967727183066F9"/>
    <w:rsid w:val="006A1952"/>
  </w:style>
  <w:style w:type="paragraph" w:customStyle="1" w:styleId="547CBD52C26F4207B7F110BC69687675">
    <w:name w:val="547CBD52C26F4207B7F110BC69687675"/>
    <w:rsid w:val="006A1952"/>
  </w:style>
  <w:style w:type="paragraph" w:customStyle="1" w:styleId="67B7D80E661C49BE96A2932FEDF34416">
    <w:name w:val="67B7D80E661C49BE96A2932FEDF34416"/>
    <w:rsid w:val="006A1952"/>
  </w:style>
  <w:style w:type="paragraph" w:customStyle="1" w:styleId="356D50E4D09247369773817F1005BA02">
    <w:name w:val="356D50E4D09247369773817F1005BA02"/>
    <w:rsid w:val="006A1952"/>
  </w:style>
  <w:style w:type="paragraph" w:customStyle="1" w:styleId="6F4B60D45B3E45CBACFE25325E78799E">
    <w:name w:val="6F4B60D45B3E45CBACFE25325E78799E"/>
    <w:rsid w:val="006A1952"/>
  </w:style>
  <w:style w:type="paragraph" w:customStyle="1" w:styleId="27BA7B705E2442A48234C4EC2DB5D911">
    <w:name w:val="27BA7B705E2442A48234C4EC2DB5D911"/>
    <w:rsid w:val="006A1952"/>
  </w:style>
  <w:style w:type="paragraph" w:customStyle="1" w:styleId="2EAFAF36E4EC45DF9426EB58FCF2F3F6">
    <w:name w:val="2EAFAF36E4EC45DF9426EB58FCF2F3F6"/>
    <w:rsid w:val="006A1952"/>
  </w:style>
  <w:style w:type="paragraph" w:customStyle="1" w:styleId="9EAD22092C2944CE92E7A6225619E1AF">
    <w:name w:val="9EAD22092C2944CE92E7A6225619E1AF"/>
    <w:rsid w:val="006A1952"/>
  </w:style>
  <w:style w:type="paragraph" w:customStyle="1" w:styleId="A839928205264913A28848D0CEA637CE">
    <w:name w:val="A839928205264913A28848D0CEA637CE"/>
    <w:rsid w:val="006A1952"/>
  </w:style>
  <w:style w:type="paragraph" w:customStyle="1" w:styleId="ACCCBDBEB01546B4978E2EA9272FAC78">
    <w:name w:val="ACCCBDBEB01546B4978E2EA9272FAC78"/>
    <w:rsid w:val="006A1952"/>
  </w:style>
  <w:style w:type="paragraph" w:customStyle="1" w:styleId="D2AAD1D1D3114D2B8D5082EF7AF3E8B7">
    <w:name w:val="D2AAD1D1D3114D2B8D5082EF7AF3E8B7"/>
    <w:rsid w:val="006A1952"/>
  </w:style>
  <w:style w:type="paragraph" w:customStyle="1" w:styleId="A74DF84771DF41CAAD7264444ED36498">
    <w:name w:val="A74DF84771DF41CAAD7264444ED36498"/>
    <w:rsid w:val="006A1952"/>
  </w:style>
  <w:style w:type="paragraph" w:customStyle="1" w:styleId="29ACB427BA20416CAC024DED097953DC">
    <w:name w:val="29ACB427BA20416CAC024DED097953DC"/>
    <w:rsid w:val="006A1952"/>
  </w:style>
  <w:style w:type="paragraph" w:customStyle="1" w:styleId="398ED45C05304A6196FE152D3A5BD1BB">
    <w:name w:val="398ED45C05304A6196FE152D3A5BD1BB"/>
    <w:rsid w:val="006A1952"/>
  </w:style>
  <w:style w:type="paragraph" w:customStyle="1" w:styleId="60455F6D880743B8A14E236921BBE9A3">
    <w:name w:val="60455F6D880743B8A14E236921BBE9A3"/>
    <w:rsid w:val="006A1952"/>
  </w:style>
  <w:style w:type="paragraph" w:customStyle="1" w:styleId="27D16E48C0024DBBAF1F59C74A2D13D0">
    <w:name w:val="27D16E48C0024DBBAF1F59C74A2D13D0"/>
    <w:rsid w:val="006A1952"/>
  </w:style>
  <w:style w:type="paragraph" w:customStyle="1" w:styleId="8A1A3FD2B3CE4B95B7CD60B5ABDC9FA9">
    <w:name w:val="8A1A3FD2B3CE4B95B7CD60B5ABDC9FA9"/>
    <w:rsid w:val="006A1952"/>
  </w:style>
  <w:style w:type="paragraph" w:customStyle="1" w:styleId="412EDFDD59C149D6AF87659AA24BD93B">
    <w:name w:val="412EDFDD59C149D6AF87659AA24BD93B"/>
    <w:rsid w:val="006A1952"/>
  </w:style>
  <w:style w:type="paragraph" w:customStyle="1" w:styleId="35243AC90F614F00BF65D6F306D93CFD">
    <w:name w:val="35243AC90F614F00BF65D6F306D93CFD"/>
    <w:rsid w:val="006A1952"/>
  </w:style>
  <w:style w:type="paragraph" w:customStyle="1" w:styleId="F06D34257B17461D96576C1EBB806AEE">
    <w:name w:val="F06D34257B17461D96576C1EBB806AEE"/>
    <w:rsid w:val="006A1952"/>
  </w:style>
  <w:style w:type="paragraph" w:customStyle="1" w:styleId="AD67B4ABEEF14CF682F6141633024709">
    <w:name w:val="AD67B4ABEEF14CF682F6141633024709"/>
    <w:rsid w:val="006A1952"/>
  </w:style>
  <w:style w:type="paragraph" w:customStyle="1" w:styleId="8FA8EE1A749946668F4EACE196818FDA">
    <w:name w:val="8FA8EE1A749946668F4EACE196818FDA"/>
    <w:rsid w:val="006A1952"/>
  </w:style>
  <w:style w:type="paragraph" w:customStyle="1" w:styleId="D1D1BDBE7FF94AE5A29B92DFFC030051">
    <w:name w:val="D1D1BDBE7FF94AE5A29B92DFFC030051"/>
    <w:rsid w:val="006A1952"/>
  </w:style>
  <w:style w:type="paragraph" w:customStyle="1" w:styleId="FB9005F51FA24A5293AE8982D1D060E8">
    <w:name w:val="FB9005F51FA24A5293AE8982D1D060E8"/>
    <w:rsid w:val="006A1952"/>
  </w:style>
  <w:style w:type="paragraph" w:customStyle="1" w:styleId="584F54AD4BE847D8880D777EC4A61F0E">
    <w:name w:val="584F54AD4BE847D8880D777EC4A61F0E"/>
    <w:rsid w:val="006A1952"/>
  </w:style>
  <w:style w:type="paragraph" w:customStyle="1" w:styleId="28BE185131334467896521CCC033056A">
    <w:name w:val="28BE185131334467896521CCC033056A"/>
    <w:rsid w:val="006A1952"/>
  </w:style>
  <w:style w:type="paragraph" w:customStyle="1" w:styleId="D65FE407560F47D49D0A8971C226FFD2">
    <w:name w:val="D65FE407560F47D49D0A8971C226FFD2"/>
    <w:rsid w:val="006A1952"/>
  </w:style>
  <w:style w:type="paragraph" w:customStyle="1" w:styleId="94A429B6C4654D948B9D4745A8D577DB">
    <w:name w:val="94A429B6C4654D948B9D4745A8D577DB"/>
    <w:rsid w:val="006A1952"/>
  </w:style>
  <w:style w:type="paragraph" w:customStyle="1" w:styleId="7FE9DDF424BF4BC8A9F06B4E2EFD9F75">
    <w:name w:val="7FE9DDF424BF4BC8A9F06B4E2EFD9F75"/>
    <w:rsid w:val="006A1952"/>
  </w:style>
  <w:style w:type="paragraph" w:customStyle="1" w:styleId="4F1C0111D3D74AE7A89AA87086D62078">
    <w:name w:val="4F1C0111D3D74AE7A89AA87086D62078"/>
    <w:rsid w:val="006A1952"/>
  </w:style>
  <w:style w:type="paragraph" w:customStyle="1" w:styleId="C3462B40EB584CB98E7FD975AE106F6F">
    <w:name w:val="C3462B40EB584CB98E7FD975AE106F6F"/>
    <w:rsid w:val="006A1952"/>
  </w:style>
  <w:style w:type="paragraph" w:customStyle="1" w:styleId="538A2CC08E6A47FF9261ADB0634474A5">
    <w:name w:val="538A2CC08E6A47FF9261ADB0634474A5"/>
    <w:rsid w:val="006A1952"/>
  </w:style>
  <w:style w:type="paragraph" w:customStyle="1" w:styleId="C4739600B9164852AA4D964D30CFCF84">
    <w:name w:val="C4739600B9164852AA4D964D30CFCF84"/>
    <w:rsid w:val="006A1952"/>
  </w:style>
  <w:style w:type="paragraph" w:customStyle="1" w:styleId="BD96A90E0B264496BD6979DFA9C7CCCD">
    <w:name w:val="BD96A90E0B264496BD6979DFA9C7CCCD"/>
    <w:rsid w:val="006A1952"/>
  </w:style>
  <w:style w:type="paragraph" w:customStyle="1" w:styleId="895AF0F33857463BB4C52BBE699A0687">
    <w:name w:val="895AF0F33857463BB4C52BBE699A0687"/>
    <w:rsid w:val="006A1952"/>
  </w:style>
  <w:style w:type="paragraph" w:customStyle="1" w:styleId="248E792C1D204B3C9123ED61A7632035">
    <w:name w:val="248E792C1D204B3C9123ED61A7632035"/>
    <w:rsid w:val="006A1952"/>
  </w:style>
  <w:style w:type="paragraph" w:customStyle="1" w:styleId="E0B7BF0CE1A74B3999300FE13248A792">
    <w:name w:val="E0B7BF0CE1A74B3999300FE13248A792"/>
    <w:rsid w:val="006A1952"/>
  </w:style>
  <w:style w:type="paragraph" w:customStyle="1" w:styleId="3320E50BA3A64EBBA1D986E02F60DC1F">
    <w:name w:val="3320E50BA3A64EBBA1D986E02F60DC1F"/>
    <w:rsid w:val="006A1952"/>
  </w:style>
  <w:style w:type="paragraph" w:customStyle="1" w:styleId="C2EAFE54B8464234AB53A5048AC833FB">
    <w:name w:val="C2EAFE54B8464234AB53A5048AC833FB"/>
    <w:rsid w:val="006A1952"/>
  </w:style>
  <w:style w:type="paragraph" w:customStyle="1" w:styleId="7F1BFEA57AB8490380A7506F48B9A15F">
    <w:name w:val="7F1BFEA57AB8490380A7506F48B9A15F"/>
    <w:rsid w:val="006A1952"/>
  </w:style>
  <w:style w:type="paragraph" w:customStyle="1" w:styleId="6FDF81FEFC7D472F9DD57BF3E5360A41">
    <w:name w:val="6FDF81FEFC7D472F9DD57BF3E5360A41"/>
    <w:rsid w:val="006A1952"/>
  </w:style>
  <w:style w:type="paragraph" w:customStyle="1" w:styleId="B3DD1C2463404852B259F51EAE84501D">
    <w:name w:val="B3DD1C2463404852B259F51EAE84501D"/>
    <w:rsid w:val="006A1952"/>
  </w:style>
  <w:style w:type="paragraph" w:customStyle="1" w:styleId="A8398FF13A2D4802B44AA51041F33877">
    <w:name w:val="A8398FF13A2D4802B44AA51041F33877"/>
    <w:rsid w:val="006A1952"/>
  </w:style>
  <w:style w:type="paragraph" w:customStyle="1" w:styleId="57881BE5078B45F988578BA840789477">
    <w:name w:val="57881BE5078B45F988578BA840789477"/>
    <w:rsid w:val="006A1952"/>
  </w:style>
  <w:style w:type="paragraph" w:customStyle="1" w:styleId="9B54C9B1684F45C7AAB7BBFC92D9BF52">
    <w:name w:val="9B54C9B1684F45C7AAB7BBFC92D9BF52"/>
    <w:rsid w:val="006A1952"/>
  </w:style>
  <w:style w:type="paragraph" w:customStyle="1" w:styleId="953666237E944992B6B320D205620A28">
    <w:name w:val="953666237E944992B6B320D205620A28"/>
    <w:rsid w:val="006A1952"/>
  </w:style>
  <w:style w:type="paragraph" w:customStyle="1" w:styleId="D13831983CAA45DCB64BA45AF711274F">
    <w:name w:val="D13831983CAA45DCB64BA45AF711274F"/>
    <w:rsid w:val="006A1952"/>
  </w:style>
  <w:style w:type="paragraph" w:customStyle="1" w:styleId="63854187CA5248599C1FB04C6DBD82CE">
    <w:name w:val="63854187CA5248599C1FB04C6DBD82CE"/>
    <w:rsid w:val="006A1952"/>
  </w:style>
  <w:style w:type="paragraph" w:customStyle="1" w:styleId="D07D30113C7C4571B8EA056E731BE969">
    <w:name w:val="D07D30113C7C4571B8EA056E731BE969"/>
    <w:rsid w:val="006A1952"/>
  </w:style>
  <w:style w:type="paragraph" w:customStyle="1" w:styleId="4D05B2319D964C1CA3638265BF814A1A">
    <w:name w:val="4D05B2319D964C1CA3638265BF814A1A"/>
    <w:rsid w:val="006A1952"/>
  </w:style>
  <w:style w:type="paragraph" w:customStyle="1" w:styleId="05FE837F6E464AD98F0EABD69368E524">
    <w:name w:val="05FE837F6E464AD98F0EABD69368E524"/>
    <w:rsid w:val="006A1952"/>
  </w:style>
  <w:style w:type="paragraph" w:customStyle="1" w:styleId="6C12BCA23ED74B58B929345869CFE186">
    <w:name w:val="6C12BCA23ED74B58B929345869CFE186"/>
    <w:rsid w:val="006A1952"/>
  </w:style>
  <w:style w:type="paragraph" w:customStyle="1" w:styleId="36B2858EBB6F49FD98703684355088BD">
    <w:name w:val="36B2858EBB6F49FD98703684355088BD"/>
    <w:rsid w:val="006A1952"/>
  </w:style>
  <w:style w:type="paragraph" w:customStyle="1" w:styleId="3C97A96BC4FC43C5B0B3A10B34BE2BB4">
    <w:name w:val="3C97A96BC4FC43C5B0B3A10B34BE2BB4"/>
    <w:rsid w:val="006A1952"/>
  </w:style>
  <w:style w:type="paragraph" w:customStyle="1" w:styleId="E06EEE3E6F394DA394F55E4B712A3A5A">
    <w:name w:val="E06EEE3E6F394DA394F55E4B712A3A5A"/>
    <w:rsid w:val="006A1952"/>
  </w:style>
  <w:style w:type="paragraph" w:customStyle="1" w:styleId="982DF55A0C47422A89058FA7B3EC4ACE">
    <w:name w:val="982DF55A0C47422A89058FA7B3EC4ACE"/>
    <w:rsid w:val="006A1952"/>
  </w:style>
  <w:style w:type="paragraph" w:customStyle="1" w:styleId="BE973329FD4048D8A4E7685CED5278AD">
    <w:name w:val="BE973329FD4048D8A4E7685CED5278AD"/>
    <w:rsid w:val="006A1952"/>
  </w:style>
  <w:style w:type="paragraph" w:customStyle="1" w:styleId="A0F33339716445ED816968A2BB8D673A">
    <w:name w:val="A0F33339716445ED816968A2BB8D673A"/>
    <w:rsid w:val="006A1952"/>
  </w:style>
  <w:style w:type="paragraph" w:customStyle="1" w:styleId="2BCFBDF255054E76AA9E12B3385A66AA">
    <w:name w:val="2BCFBDF255054E76AA9E12B3385A66AA"/>
    <w:rsid w:val="006A1952"/>
  </w:style>
  <w:style w:type="paragraph" w:customStyle="1" w:styleId="8D4E1E0FF3B1408B8D6EB6EF3CAA3A4F">
    <w:name w:val="8D4E1E0FF3B1408B8D6EB6EF3CAA3A4F"/>
    <w:rsid w:val="006A1952"/>
  </w:style>
  <w:style w:type="paragraph" w:customStyle="1" w:styleId="40D9312DF7774D23B6F9D9B0A3222178">
    <w:name w:val="40D9312DF7774D23B6F9D9B0A3222178"/>
    <w:rsid w:val="006A1952"/>
  </w:style>
  <w:style w:type="paragraph" w:customStyle="1" w:styleId="11928C437B894271B3279305775F2D7E">
    <w:name w:val="11928C437B894271B3279305775F2D7E"/>
    <w:rsid w:val="006A1952"/>
  </w:style>
  <w:style w:type="paragraph" w:customStyle="1" w:styleId="CA5EC682D2314DEA97A17437C03FCB62">
    <w:name w:val="CA5EC682D2314DEA97A17437C03FCB62"/>
    <w:rsid w:val="006A1952"/>
  </w:style>
  <w:style w:type="paragraph" w:customStyle="1" w:styleId="CB2EE12F886340AE98F8E8CF42865459">
    <w:name w:val="CB2EE12F886340AE98F8E8CF42865459"/>
    <w:rsid w:val="006A1952"/>
  </w:style>
  <w:style w:type="paragraph" w:customStyle="1" w:styleId="2045A3B844DF40D3B8606622AEECACAA">
    <w:name w:val="2045A3B844DF40D3B8606622AEECACAA"/>
    <w:rsid w:val="006A1952"/>
  </w:style>
  <w:style w:type="paragraph" w:customStyle="1" w:styleId="C7D3A649CE8C418E8963200D212A6691">
    <w:name w:val="C7D3A649CE8C418E8963200D212A6691"/>
    <w:rsid w:val="006A1952"/>
  </w:style>
  <w:style w:type="paragraph" w:customStyle="1" w:styleId="16801C50959D42EFBACCD7FFA7130373">
    <w:name w:val="16801C50959D42EFBACCD7FFA7130373"/>
    <w:rsid w:val="006A1952"/>
  </w:style>
  <w:style w:type="paragraph" w:customStyle="1" w:styleId="3358906CFF5C4AA190CBBC7D801D7E3C">
    <w:name w:val="3358906CFF5C4AA190CBBC7D801D7E3C"/>
    <w:rsid w:val="006A1952"/>
  </w:style>
  <w:style w:type="paragraph" w:customStyle="1" w:styleId="11FDA1B9D79B41BBA0D3F1A017DACAE4">
    <w:name w:val="11FDA1B9D79B41BBA0D3F1A017DACAE4"/>
    <w:rsid w:val="006A1952"/>
  </w:style>
  <w:style w:type="paragraph" w:customStyle="1" w:styleId="CA2AB1479B2D413C9A34C2973C14AAD9">
    <w:name w:val="CA2AB1479B2D413C9A34C2973C14AAD9"/>
    <w:rsid w:val="006A1952"/>
  </w:style>
  <w:style w:type="paragraph" w:customStyle="1" w:styleId="C064E7B84E8C459498F8DD1D2F7AE270">
    <w:name w:val="C064E7B84E8C459498F8DD1D2F7AE270"/>
    <w:rsid w:val="006A1952"/>
  </w:style>
  <w:style w:type="paragraph" w:customStyle="1" w:styleId="54B392408C974F92A61FFD408CC49D62">
    <w:name w:val="54B392408C974F92A61FFD408CC49D62"/>
    <w:rsid w:val="006A1952"/>
  </w:style>
  <w:style w:type="paragraph" w:customStyle="1" w:styleId="6BE4617D41504360A816E50CAF5094FF">
    <w:name w:val="6BE4617D41504360A816E50CAF5094FF"/>
    <w:rsid w:val="006A1952"/>
  </w:style>
  <w:style w:type="paragraph" w:customStyle="1" w:styleId="663FCE2C6E784C778A1025133AD567D9">
    <w:name w:val="663FCE2C6E784C778A1025133AD567D9"/>
    <w:rsid w:val="006A1952"/>
  </w:style>
  <w:style w:type="paragraph" w:customStyle="1" w:styleId="D174743363354F7BAE649242A42117F7">
    <w:name w:val="D174743363354F7BAE649242A42117F7"/>
    <w:rsid w:val="006A1952"/>
  </w:style>
  <w:style w:type="paragraph" w:customStyle="1" w:styleId="4F3723A7DC154BBF8D66A8325C759C27">
    <w:name w:val="4F3723A7DC154BBF8D66A8325C759C27"/>
    <w:rsid w:val="006A1952"/>
  </w:style>
  <w:style w:type="paragraph" w:customStyle="1" w:styleId="8111821E239945C7ACA75D914E0A5029">
    <w:name w:val="8111821E239945C7ACA75D914E0A5029"/>
    <w:rsid w:val="006A1952"/>
  </w:style>
  <w:style w:type="paragraph" w:customStyle="1" w:styleId="3E1BB16EA742432090ECFE9331EB54F3">
    <w:name w:val="3E1BB16EA742432090ECFE9331EB54F3"/>
    <w:rsid w:val="006A1952"/>
  </w:style>
  <w:style w:type="paragraph" w:customStyle="1" w:styleId="03217092C6354F5A929460A12A2880A6">
    <w:name w:val="03217092C6354F5A929460A12A2880A6"/>
    <w:rsid w:val="006A1952"/>
  </w:style>
  <w:style w:type="paragraph" w:customStyle="1" w:styleId="7A73093FC6D24CC79B1F4AD223B8E1C6">
    <w:name w:val="7A73093FC6D24CC79B1F4AD223B8E1C6"/>
    <w:rsid w:val="006A1952"/>
  </w:style>
  <w:style w:type="paragraph" w:customStyle="1" w:styleId="F06D06A208F3401C8DF41A9B80C2E230">
    <w:name w:val="F06D06A208F3401C8DF41A9B80C2E230"/>
    <w:rsid w:val="006A1952"/>
  </w:style>
  <w:style w:type="paragraph" w:customStyle="1" w:styleId="6A0834E32EA943769DDBD2CBF16E063A">
    <w:name w:val="6A0834E32EA943769DDBD2CBF16E063A"/>
    <w:rsid w:val="006A1952"/>
  </w:style>
  <w:style w:type="paragraph" w:customStyle="1" w:styleId="5253E5984115429B9444D1E915F38932">
    <w:name w:val="5253E5984115429B9444D1E915F38932"/>
    <w:rsid w:val="006A1952"/>
  </w:style>
  <w:style w:type="paragraph" w:customStyle="1" w:styleId="A8C33C292F994A9783A52B86819C6483">
    <w:name w:val="A8C33C292F994A9783A52B86819C6483"/>
    <w:rsid w:val="006A1952"/>
  </w:style>
  <w:style w:type="paragraph" w:customStyle="1" w:styleId="333E52A8C7D94F4DB80302FD90068992">
    <w:name w:val="333E52A8C7D94F4DB80302FD90068992"/>
    <w:rsid w:val="006A1952"/>
  </w:style>
  <w:style w:type="paragraph" w:customStyle="1" w:styleId="4DB6004EBC7F4ACABEF1A6D9317A4A0B">
    <w:name w:val="4DB6004EBC7F4ACABEF1A6D9317A4A0B"/>
    <w:rsid w:val="006A1952"/>
  </w:style>
  <w:style w:type="paragraph" w:customStyle="1" w:styleId="009C031AE0244532B7ABFC62EC3568DA">
    <w:name w:val="009C031AE0244532B7ABFC62EC3568DA"/>
    <w:rsid w:val="006A1952"/>
  </w:style>
  <w:style w:type="paragraph" w:customStyle="1" w:styleId="8558757686334B0CB12D3048E6120294">
    <w:name w:val="8558757686334B0CB12D3048E6120294"/>
    <w:rsid w:val="006A1952"/>
  </w:style>
  <w:style w:type="paragraph" w:customStyle="1" w:styleId="E602775A97564E9791C009D3F1561C31">
    <w:name w:val="E602775A97564E9791C009D3F1561C31"/>
    <w:rsid w:val="006A1952"/>
  </w:style>
  <w:style w:type="paragraph" w:customStyle="1" w:styleId="919417BB45D44BA58ED76419DFA76009">
    <w:name w:val="919417BB45D44BA58ED76419DFA76009"/>
    <w:rsid w:val="006A1952"/>
  </w:style>
  <w:style w:type="paragraph" w:customStyle="1" w:styleId="40CDBAAFA3084728A45FC3A87EA9A2CD">
    <w:name w:val="40CDBAAFA3084728A45FC3A87EA9A2CD"/>
    <w:rsid w:val="006A1952"/>
  </w:style>
  <w:style w:type="paragraph" w:customStyle="1" w:styleId="6F94AB1E6A9A45F682A1952F63555C48">
    <w:name w:val="6F94AB1E6A9A45F682A1952F63555C48"/>
    <w:rsid w:val="006A1952"/>
  </w:style>
  <w:style w:type="paragraph" w:customStyle="1" w:styleId="F3174CAD233C4219BC049441E84FD6C5">
    <w:name w:val="F3174CAD233C4219BC049441E84FD6C5"/>
    <w:rsid w:val="006A1952"/>
  </w:style>
  <w:style w:type="paragraph" w:customStyle="1" w:styleId="E526A10C649B47F0A694C673456C0033">
    <w:name w:val="E526A10C649B47F0A694C673456C0033"/>
    <w:rsid w:val="006A1952"/>
  </w:style>
  <w:style w:type="paragraph" w:customStyle="1" w:styleId="B532F9D919CA44D1871C4E439E07BAFC">
    <w:name w:val="B532F9D919CA44D1871C4E439E07BAFC"/>
    <w:rsid w:val="006A1952"/>
  </w:style>
  <w:style w:type="paragraph" w:customStyle="1" w:styleId="23379AFD929041E5B5905C2395C05FB1">
    <w:name w:val="23379AFD929041E5B5905C2395C05FB1"/>
    <w:rsid w:val="006A1952"/>
  </w:style>
  <w:style w:type="paragraph" w:customStyle="1" w:styleId="9E9BFDF6E3A94C6AB13F57A97C93D7ED">
    <w:name w:val="9E9BFDF6E3A94C6AB13F57A97C93D7ED"/>
    <w:rsid w:val="006A1952"/>
  </w:style>
  <w:style w:type="paragraph" w:customStyle="1" w:styleId="184EBCEEC2C4496194DB9D28EA5C0AA1">
    <w:name w:val="184EBCEEC2C4496194DB9D28EA5C0AA1"/>
    <w:rsid w:val="006A1952"/>
  </w:style>
  <w:style w:type="paragraph" w:customStyle="1" w:styleId="8345EF1372B04DABBDDFB82229DE3DCE">
    <w:name w:val="8345EF1372B04DABBDDFB82229DE3DCE"/>
    <w:rsid w:val="006A1952"/>
  </w:style>
  <w:style w:type="paragraph" w:customStyle="1" w:styleId="6C71E12B603F4113BFA066956D1CD689">
    <w:name w:val="6C71E12B603F4113BFA066956D1CD689"/>
    <w:rsid w:val="006A1952"/>
  </w:style>
  <w:style w:type="paragraph" w:customStyle="1" w:styleId="B52494140B164E679CD4355CEC2FE578">
    <w:name w:val="B52494140B164E679CD4355CEC2FE578"/>
    <w:rsid w:val="006A1952"/>
  </w:style>
  <w:style w:type="paragraph" w:customStyle="1" w:styleId="813B4263840A4EB292962447C652697B">
    <w:name w:val="813B4263840A4EB292962447C652697B"/>
    <w:rsid w:val="006A1952"/>
  </w:style>
  <w:style w:type="paragraph" w:customStyle="1" w:styleId="1FCCE2ADDFA943C19FF3FF77E436F9E8">
    <w:name w:val="1FCCE2ADDFA943C19FF3FF77E436F9E8"/>
    <w:rsid w:val="006A1952"/>
  </w:style>
  <w:style w:type="paragraph" w:customStyle="1" w:styleId="7596AC5A55314B97838B8CC8C3F03E48">
    <w:name w:val="7596AC5A55314B97838B8CC8C3F03E48"/>
    <w:rsid w:val="006A1952"/>
  </w:style>
  <w:style w:type="paragraph" w:customStyle="1" w:styleId="A7A8A2B554344672BAEFFBB1776E1D91">
    <w:name w:val="A7A8A2B554344672BAEFFBB1776E1D91"/>
    <w:rsid w:val="006A1952"/>
  </w:style>
  <w:style w:type="paragraph" w:customStyle="1" w:styleId="618FC40248914975BA4F2191184F4FCE">
    <w:name w:val="618FC40248914975BA4F2191184F4FCE"/>
    <w:rsid w:val="006A1952"/>
  </w:style>
  <w:style w:type="paragraph" w:customStyle="1" w:styleId="4789832F99EB41C8804885502BB84F30">
    <w:name w:val="4789832F99EB41C8804885502BB84F30"/>
    <w:rsid w:val="006A1952"/>
  </w:style>
  <w:style w:type="paragraph" w:customStyle="1" w:styleId="F9F41D6F98E242BA9AA855EC2D22D642">
    <w:name w:val="F9F41D6F98E242BA9AA855EC2D22D642"/>
    <w:rsid w:val="006A1952"/>
  </w:style>
  <w:style w:type="paragraph" w:customStyle="1" w:styleId="1680A815BC5448059526AB6CB637FA9B">
    <w:name w:val="1680A815BC5448059526AB6CB637FA9B"/>
    <w:rsid w:val="006A1952"/>
  </w:style>
  <w:style w:type="paragraph" w:customStyle="1" w:styleId="4C5737C863224EEE92A527D719FDD345">
    <w:name w:val="4C5737C863224EEE92A527D719FDD345"/>
    <w:rsid w:val="006A1952"/>
  </w:style>
  <w:style w:type="paragraph" w:customStyle="1" w:styleId="F602125F1D004E17A7D8582ED435A53B">
    <w:name w:val="F602125F1D004E17A7D8582ED435A53B"/>
    <w:rsid w:val="006A1952"/>
  </w:style>
  <w:style w:type="paragraph" w:customStyle="1" w:styleId="1E2F9E428D6D4840B310CB9A97A0582C">
    <w:name w:val="1E2F9E428D6D4840B310CB9A97A0582C"/>
    <w:rsid w:val="006A1952"/>
  </w:style>
  <w:style w:type="paragraph" w:customStyle="1" w:styleId="D60C389C631D4148BA9FDC33A964A590">
    <w:name w:val="D60C389C631D4148BA9FDC33A964A590"/>
    <w:rsid w:val="006A1952"/>
  </w:style>
  <w:style w:type="paragraph" w:customStyle="1" w:styleId="3782F24EEC6F42FCA9389092A53A7529">
    <w:name w:val="3782F24EEC6F42FCA9389092A53A7529"/>
    <w:rsid w:val="006A1952"/>
  </w:style>
  <w:style w:type="paragraph" w:customStyle="1" w:styleId="4BBC15311C774267A21868085B2DDA33">
    <w:name w:val="4BBC15311C774267A21868085B2DDA33"/>
    <w:rsid w:val="006A1952"/>
  </w:style>
  <w:style w:type="paragraph" w:customStyle="1" w:styleId="47116DE8A39A4729A9D95282F5087AA6">
    <w:name w:val="47116DE8A39A4729A9D95282F5087AA6"/>
    <w:rsid w:val="006A1952"/>
  </w:style>
  <w:style w:type="paragraph" w:customStyle="1" w:styleId="4D3DABC5EBEA48A1ABCC2C2EA7552D4D">
    <w:name w:val="4D3DABC5EBEA48A1ABCC2C2EA7552D4D"/>
    <w:rsid w:val="006A1952"/>
  </w:style>
  <w:style w:type="paragraph" w:customStyle="1" w:styleId="F181A5E83986414180AD3C3B3596B50C">
    <w:name w:val="F181A5E83986414180AD3C3B3596B50C"/>
    <w:rsid w:val="006A1952"/>
  </w:style>
  <w:style w:type="paragraph" w:customStyle="1" w:styleId="1016F82D4BDC4C0F9C886DA840C48FE6">
    <w:name w:val="1016F82D4BDC4C0F9C886DA840C48FE6"/>
    <w:rsid w:val="006A1952"/>
  </w:style>
  <w:style w:type="paragraph" w:customStyle="1" w:styleId="ECE45B16A0F146C4A4553ECCBDEA3E49">
    <w:name w:val="ECE45B16A0F146C4A4553ECCBDEA3E49"/>
    <w:rsid w:val="006A1952"/>
  </w:style>
  <w:style w:type="paragraph" w:customStyle="1" w:styleId="6A27B3DE3FC24294A40F5218F58894AC">
    <w:name w:val="6A27B3DE3FC24294A40F5218F58894AC"/>
    <w:rsid w:val="006A1952"/>
  </w:style>
  <w:style w:type="paragraph" w:customStyle="1" w:styleId="BC0749838F4449FAACD3D9EE83DB7606">
    <w:name w:val="BC0749838F4449FAACD3D9EE83DB7606"/>
    <w:rsid w:val="006A1952"/>
  </w:style>
  <w:style w:type="paragraph" w:customStyle="1" w:styleId="9689D102A8FC40C382C88A3BED6DE18F">
    <w:name w:val="9689D102A8FC40C382C88A3BED6DE18F"/>
    <w:rsid w:val="006A1952"/>
  </w:style>
  <w:style w:type="paragraph" w:customStyle="1" w:styleId="CC31A4DDAFA348198B11BA2421C104DF">
    <w:name w:val="CC31A4DDAFA348198B11BA2421C104DF"/>
    <w:rsid w:val="006A1952"/>
  </w:style>
  <w:style w:type="paragraph" w:customStyle="1" w:styleId="E966D86B60B14E3FA7135BF9BC748DDA">
    <w:name w:val="E966D86B60B14E3FA7135BF9BC748DDA"/>
    <w:rsid w:val="006A1952"/>
  </w:style>
  <w:style w:type="paragraph" w:customStyle="1" w:styleId="D6C756D5356E431FA4CA067B1C0A5536">
    <w:name w:val="D6C756D5356E431FA4CA067B1C0A5536"/>
    <w:rsid w:val="006A1952"/>
  </w:style>
  <w:style w:type="paragraph" w:customStyle="1" w:styleId="7B2C47440DD54AE7BB0C24733FB6889C">
    <w:name w:val="7B2C47440DD54AE7BB0C24733FB6889C"/>
    <w:rsid w:val="006A1952"/>
  </w:style>
  <w:style w:type="paragraph" w:customStyle="1" w:styleId="5366D2E6B58845B6B4CFA2B36976D459">
    <w:name w:val="5366D2E6B58845B6B4CFA2B36976D459"/>
    <w:rsid w:val="006A1952"/>
  </w:style>
  <w:style w:type="paragraph" w:customStyle="1" w:styleId="821BE00692484270BCB4CC99E8F79854">
    <w:name w:val="821BE00692484270BCB4CC99E8F79854"/>
    <w:rsid w:val="006A1952"/>
  </w:style>
  <w:style w:type="paragraph" w:customStyle="1" w:styleId="E49E88C17B9B41B0AE625E5065927958">
    <w:name w:val="E49E88C17B9B41B0AE625E5065927958"/>
    <w:rsid w:val="006A1952"/>
  </w:style>
  <w:style w:type="paragraph" w:customStyle="1" w:styleId="1C2A1EC7C0B049478BA4E504264B01D0">
    <w:name w:val="1C2A1EC7C0B049478BA4E504264B01D0"/>
    <w:rsid w:val="006A1952"/>
  </w:style>
  <w:style w:type="paragraph" w:customStyle="1" w:styleId="4CD24A138014417291C105D872139E4A">
    <w:name w:val="4CD24A138014417291C105D872139E4A"/>
    <w:rsid w:val="006A1952"/>
  </w:style>
  <w:style w:type="paragraph" w:customStyle="1" w:styleId="C9EC5F4575C245368DFBC1DC79978D60">
    <w:name w:val="C9EC5F4575C245368DFBC1DC79978D60"/>
    <w:rsid w:val="006A1952"/>
  </w:style>
  <w:style w:type="paragraph" w:customStyle="1" w:styleId="041C32AE25DA4D88973ACD725BD1CA05">
    <w:name w:val="041C32AE25DA4D88973ACD725BD1CA05"/>
    <w:rsid w:val="006A1952"/>
  </w:style>
  <w:style w:type="paragraph" w:customStyle="1" w:styleId="F5F226B77F864DC9BF87D333294E3703">
    <w:name w:val="F5F226B77F864DC9BF87D333294E3703"/>
    <w:rsid w:val="006A1952"/>
  </w:style>
  <w:style w:type="paragraph" w:customStyle="1" w:styleId="F39A34B8962944B3AFD7E87CB2CF6558">
    <w:name w:val="F39A34B8962944B3AFD7E87CB2CF6558"/>
    <w:rsid w:val="006A1952"/>
  </w:style>
  <w:style w:type="paragraph" w:customStyle="1" w:styleId="102E6D35CE3849749ABCEF3808DDA7C1">
    <w:name w:val="102E6D35CE3849749ABCEF3808DDA7C1"/>
    <w:rsid w:val="006A1952"/>
  </w:style>
  <w:style w:type="paragraph" w:customStyle="1" w:styleId="F9730759193B4B6FAB18D0471C7B74BA">
    <w:name w:val="F9730759193B4B6FAB18D0471C7B74BA"/>
    <w:rsid w:val="006A1952"/>
  </w:style>
  <w:style w:type="paragraph" w:customStyle="1" w:styleId="530926F1E5EF4E91AD50B4F68E7E0BDC">
    <w:name w:val="530926F1E5EF4E91AD50B4F68E7E0BDC"/>
    <w:rsid w:val="006A1952"/>
  </w:style>
  <w:style w:type="paragraph" w:customStyle="1" w:styleId="72FBD9751440468AB730ABE580275CE3">
    <w:name w:val="72FBD9751440468AB730ABE580275CE3"/>
    <w:rsid w:val="006A1952"/>
  </w:style>
  <w:style w:type="paragraph" w:customStyle="1" w:styleId="DDA99CAE609742D2BF07B3D1E0A6C28F">
    <w:name w:val="DDA99CAE609742D2BF07B3D1E0A6C28F"/>
    <w:rsid w:val="006A1952"/>
  </w:style>
  <w:style w:type="paragraph" w:customStyle="1" w:styleId="DFC776C8B77A467BB02491442DAA6579">
    <w:name w:val="DFC776C8B77A467BB02491442DAA6579"/>
    <w:rsid w:val="006A1952"/>
  </w:style>
  <w:style w:type="paragraph" w:customStyle="1" w:styleId="84D835A25B4C4176A85BA25CE4D6E84F">
    <w:name w:val="84D835A25B4C4176A85BA25CE4D6E84F"/>
    <w:rsid w:val="006A1952"/>
  </w:style>
  <w:style w:type="paragraph" w:customStyle="1" w:styleId="93752B530E824D34811923DE948F1432">
    <w:name w:val="93752B530E824D34811923DE948F1432"/>
    <w:rsid w:val="006A1952"/>
  </w:style>
  <w:style w:type="paragraph" w:customStyle="1" w:styleId="DCA50E320695434594059D2F99A34944">
    <w:name w:val="DCA50E320695434594059D2F99A34944"/>
    <w:rsid w:val="00C3652E"/>
  </w:style>
  <w:style w:type="paragraph" w:customStyle="1" w:styleId="01345B0F554D459CBDEB5D934B717FD8">
    <w:name w:val="01345B0F554D459CBDEB5D934B717FD8"/>
    <w:rsid w:val="00C3652E"/>
  </w:style>
  <w:style w:type="paragraph" w:customStyle="1" w:styleId="5CB267F6289649E2965EFB5CDF294A9D">
    <w:name w:val="5CB267F6289649E2965EFB5CDF294A9D"/>
    <w:rsid w:val="00666B1A"/>
  </w:style>
  <w:style w:type="paragraph" w:customStyle="1" w:styleId="429F03E17AD94E399011D6927BDF7633">
    <w:name w:val="429F03E17AD94E399011D6927BDF7633"/>
    <w:rsid w:val="00666B1A"/>
  </w:style>
  <w:style w:type="paragraph" w:customStyle="1" w:styleId="0A94A3E9BD56438DBD81B1206AAC9371">
    <w:name w:val="0A94A3E9BD56438DBD81B1206AAC9371"/>
    <w:rsid w:val="001C0F0E"/>
  </w:style>
  <w:style w:type="paragraph" w:customStyle="1" w:styleId="BCAEE930B657402783AEE7B0964A8AE9">
    <w:name w:val="BCAEE930B657402783AEE7B0964A8AE9"/>
    <w:rsid w:val="001C0F0E"/>
  </w:style>
  <w:style w:type="paragraph" w:customStyle="1" w:styleId="76CD3BDE0B184D46B55CCE3FEEDCF4BC">
    <w:name w:val="76CD3BDE0B184D46B55CCE3FEEDCF4BC"/>
    <w:rsid w:val="001C0F0E"/>
  </w:style>
  <w:style w:type="paragraph" w:customStyle="1" w:styleId="272BA21DC31242F1A24CB2FC6BBDD549">
    <w:name w:val="272BA21DC31242F1A24CB2FC6BBDD549"/>
    <w:rsid w:val="001C0F0E"/>
  </w:style>
  <w:style w:type="paragraph" w:customStyle="1" w:styleId="B909CD539A57456CAE37F1BA1EB7FC79">
    <w:name w:val="B909CD539A57456CAE37F1BA1EB7FC79"/>
    <w:rsid w:val="001C0F0E"/>
  </w:style>
  <w:style w:type="paragraph" w:customStyle="1" w:styleId="7FD8263E066B449CA4497793210E9F1C">
    <w:name w:val="7FD8263E066B449CA4497793210E9F1C"/>
    <w:rsid w:val="001C0F0E"/>
  </w:style>
  <w:style w:type="paragraph" w:customStyle="1" w:styleId="9A7EE39F62C24EF8B9A3C5E2869D9296">
    <w:name w:val="9A7EE39F62C24EF8B9A3C5E2869D9296"/>
    <w:rsid w:val="001C0F0E"/>
  </w:style>
  <w:style w:type="paragraph" w:customStyle="1" w:styleId="FA9CF72193E44F11AC292A8B2DFC7507">
    <w:name w:val="FA9CF72193E44F11AC292A8B2DFC7507"/>
    <w:rsid w:val="001C0F0E"/>
  </w:style>
  <w:style w:type="paragraph" w:customStyle="1" w:styleId="4077EFD0AA7045D1A4417780073EFCA3">
    <w:name w:val="4077EFD0AA7045D1A4417780073EFCA3"/>
    <w:rsid w:val="001C0F0E"/>
  </w:style>
  <w:style w:type="paragraph" w:customStyle="1" w:styleId="84A0F9BD79BE4847BFF99FD1815F425B">
    <w:name w:val="84A0F9BD79BE4847BFF99FD1815F425B"/>
    <w:rsid w:val="001C0F0E"/>
  </w:style>
  <w:style w:type="paragraph" w:customStyle="1" w:styleId="3DDAEBEFB9D74F169BE3B6067F403FFD">
    <w:name w:val="3DDAEBEFB9D74F169BE3B6067F403FFD"/>
    <w:rsid w:val="001C0F0E"/>
  </w:style>
  <w:style w:type="paragraph" w:customStyle="1" w:styleId="13948EE216E6421690FDCC729F2DBE6E">
    <w:name w:val="13948EE216E6421690FDCC729F2DBE6E"/>
    <w:rsid w:val="001C0F0E"/>
  </w:style>
  <w:style w:type="paragraph" w:customStyle="1" w:styleId="94DA31D3BD17449196387498A666A4A0">
    <w:name w:val="94DA31D3BD17449196387498A666A4A0"/>
    <w:rsid w:val="001C0F0E"/>
  </w:style>
  <w:style w:type="paragraph" w:customStyle="1" w:styleId="B5CDDE27B9134524B5C51F11397EBAE4">
    <w:name w:val="B5CDDE27B9134524B5C51F11397EBAE4"/>
    <w:rsid w:val="001C0F0E"/>
  </w:style>
  <w:style w:type="paragraph" w:customStyle="1" w:styleId="1CD8238D6140437392537DD587679B8F">
    <w:name w:val="1CD8238D6140437392537DD587679B8F"/>
    <w:rsid w:val="001C0F0E"/>
  </w:style>
  <w:style w:type="paragraph" w:customStyle="1" w:styleId="2C806EEE5FDB46208ED521C599EF1DBC">
    <w:name w:val="2C806EEE5FDB46208ED521C599EF1DBC"/>
    <w:rsid w:val="001C0F0E"/>
  </w:style>
  <w:style w:type="paragraph" w:customStyle="1" w:styleId="F46896AB8E524A9CA2C530C2B6AAFCBF">
    <w:name w:val="F46896AB8E524A9CA2C530C2B6AAFCBF"/>
    <w:rsid w:val="001C0F0E"/>
  </w:style>
  <w:style w:type="paragraph" w:customStyle="1" w:styleId="D398686BAE2D44CCAC3CDF23D60533FF">
    <w:name w:val="D398686BAE2D44CCAC3CDF23D60533FF"/>
    <w:rsid w:val="001C0F0E"/>
  </w:style>
  <w:style w:type="paragraph" w:customStyle="1" w:styleId="0895D8286BBA4C66B79064ECE4B896DD">
    <w:name w:val="0895D8286BBA4C66B79064ECE4B896DD"/>
    <w:rsid w:val="001C0F0E"/>
  </w:style>
  <w:style w:type="paragraph" w:customStyle="1" w:styleId="1760859A727A43EEAD08B9008DC6A65A">
    <w:name w:val="1760859A727A43EEAD08B9008DC6A65A"/>
    <w:rsid w:val="001C0F0E"/>
  </w:style>
  <w:style w:type="paragraph" w:customStyle="1" w:styleId="CAF9C0D783F346AD8954FC6CAA6381C4">
    <w:name w:val="CAF9C0D783F346AD8954FC6CAA6381C4"/>
    <w:rsid w:val="001C0F0E"/>
  </w:style>
  <w:style w:type="paragraph" w:customStyle="1" w:styleId="ACFA7D6BAF6D40C5ABC378A578E93153">
    <w:name w:val="ACFA7D6BAF6D40C5ABC378A578E93153"/>
    <w:rsid w:val="001C0F0E"/>
  </w:style>
  <w:style w:type="paragraph" w:customStyle="1" w:styleId="71126F0D1DDA46D1A8FF401472A77F3F">
    <w:name w:val="71126F0D1DDA46D1A8FF401472A77F3F"/>
    <w:rsid w:val="001C0F0E"/>
  </w:style>
  <w:style w:type="paragraph" w:customStyle="1" w:styleId="810BE7CCCEA848CCB6EE0127DB1FB780">
    <w:name w:val="810BE7CCCEA848CCB6EE0127DB1FB780"/>
    <w:rsid w:val="001C0F0E"/>
  </w:style>
  <w:style w:type="paragraph" w:customStyle="1" w:styleId="DFE536635DB14F70B143891F996DB408">
    <w:name w:val="DFE536635DB14F70B143891F996DB408"/>
    <w:rsid w:val="001C0F0E"/>
  </w:style>
  <w:style w:type="paragraph" w:customStyle="1" w:styleId="35C466FA42A24C7EB1E11B3A01721FE6">
    <w:name w:val="35C466FA42A24C7EB1E11B3A01721FE6"/>
    <w:rsid w:val="001C0F0E"/>
  </w:style>
  <w:style w:type="paragraph" w:customStyle="1" w:styleId="621B9BE27D0646B3A90CFE9F9747042E">
    <w:name w:val="621B9BE27D0646B3A90CFE9F9747042E"/>
    <w:rsid w:val="001C0F0E"/>
  </w:style>
  <w:style w:type="paragraph" w:customStyle="1" w:styleId="6AB8E9B72A39494C9FC3D3CF36338F0C">
    <w:name w:val="6AB8E9B72A39494C9FC3D3CF36338F0C"/>
    <w:rsid w:val="001C0F0E"/>
  </w:style>
  <w:style w:type="paragraph" w:customStyle="1" w:styleId="8ABC1AD85FD9402BAC32242E0A480133">
    <w:name w:val="8ABC1AD85FD9402BAC32242E0A480133"/>
    <w:rsid w:val="001C0F0E"/>
  </w:style>
  <w:style w:type="paragraph" w:customStyle="1" w:styleId="A6D30D38C064433EA5D27D115DD6FFA1">
    <w:name w:val="A6D30D38C064433EA5D27D115DD6FFA1"/>
    <w:rsid w:val="001C0F0E"/>
  </w:style>
  <w:style w:type="paragraph" w:customStyle="1" w:styleId="057EF535574D446CBE78D336CF0DCA7F">
    <w:name w:val="057EF535574D446CBE78D336CF0DCA7F"/>
    <w:rsid w:val="001C0F0E"/>
  </w:style>
  <w:style w:type="paragraph" w:customStyle="1" w:styleId="13615A92977D4A1FB9D6FF63D6DC9A0F">
    <w:name w:val="13615A92977D4A1FB9D6FF63D6DC9A0F"/>
    <w:rsid w:val="001C0F0E"/>
  </w:style>
  <w:style w:type="paragraph" w:customStyle="1" w:styleId="1C21AE8175C04AD6A4EDCF166BE1072A">
    <w:name w:val="1C21AE8175C04AD6A4EDCF166BE1072A"/>
    <w:rsid w:val="001C0F0E"/>
  </w:style>
  <w:style w:type="paragraph" w:customStyle="1" w:styleId="A52FBDD627F94AC69C03819A9C4DDFD4">
    <w:name w:val="A52FBDD627F94AC69C03819A9C4DDFD4"/>
    <w:rsid w:val="001C0F0E"/>
  </w:style>
  <w:style w:type="paragraph" w:customStyle="1" w:styleId="0A64644356F74FA18ABB0F8873B84CEA">
    <w:name w:val="0A64644356F74FA18ABB0F8873B84CEA"/>
    <w:rsid w:val="001C0F0E"/>
  </w:style>
  <w:style w:type="paragraph" w:customStyle="1" w:styleId="B94DF8D860D2440F948E5A07017660F4">
    <w:name w:val="B94DF8D860D2440F948E5A07017660F4"/>
    <w:rsid w:val="001C0F0E"/>
  </w:style>
  <w:style w:type="paragraph" w:customStyle="1" w:styleId="4E78720F123B44A29E82264EE5A36710">
    <w:name w:val="4E78720F123B44A29E82264EE5A36710"/>
    <w:rsid w:val="001C0F0E"/>
  </w:style>
  <w:style w:type="paragraph" w:customStyle="1" w:styleId="32B2675C88BA47778A601A4A4848D059">
    <w:name w:val="32B2675C88BA47778A601A4A4848D059"/>
    <w:rsid w:val="001C0F0E"/>
  </w:style>
  <w:style w:type="paragraph" w:customStyle="1" w:styleId="B2B4D605106744D890EEA6F8F8EB2290">
    <w:name w:val="B2B4D605106744D890EEA6F8F8EB2290"/>
    <w:rsid w:val="001C0F0E"/>
  </w:style>
  <w:style w:type="paragraph" w:customStyle="1" w:styleId="6A10BF17B14F4416AACD53E339A8B7CF">
    <w:name w:val="6A10BF17B14F4416AACD53E339A8B7CF"/>
    <w:rsid w:val="001C0F0E"/>
  </w:style>
  <w:style w:type="paragraph" w:customStyle="1" w:styleId="B4D9195AF9874A51BB5CFE7EC9D5E315">
    <w:name w:val="B4D9195AF9874A51BB5CFE7EC9D5E315"/>
    <w:rsid w:val="001C0F0E"/>
  </w:style>
  <w:style w:type="paragraph" w:customStyle="1" w:styleId="420C17DC27F94B70BAEC22471D92A30C">
    <w:name w:val="420C17DC27F94B70BAEC22471D92A30C"/>
    <w:rsid w:val="001C0F0E"/>
  </w:style>
  <w:style w:type="paragraph" w:customStyle="1" w:styleId="DAEC97E2CFC146538C7EEE1F9A88ED3E">
    <w:name w:val="DAEC97E2CFC146538C7EEE1F9A88ED3E"/>
    <w:rsid w:val="001C0F0E"/>
  </w:style>
  <w:style w:type="paragraph" w:customStyle="1" w:styleId="7BC66E70F1234EE7ADBA186F47AA58DF">
    <w:name w:val="7BC66E70F1234EE7ADBA186F47AA58DF"/>
    <w:rsid w:val="001C0F0E"/>
  </w:style>
  <w:style w:type="paragraph" w:customStyle="1" w:styleId="AB8788D6DFE84186A2AB65E61C0622D4">
    <w:name w:val="AB8788D6DFE84186A2AB65E61C0622D4"/>
    <w:rsid w:val="001C0F0E"/>
  </w:style>
  <w:style w:type="paragraph" w:customStyle="1" w:styleId="9B84E41137D842D59A446106B18F50DF">
    <w:name w:val="9B84E41137D842D59A446106B18F50DF"/>
    <w:rsid w:val="001C0F0E"/>
  </w:style>
  <w:style w:type="paragraph" w:customStyle="1" w:styleId="98CD1104620146F4A08E293ED0C4881B">
    <w:name w:val="98CD1104620146F4A08E293ED0C4881B"/>
    <w:rsid w:val="001C0F0E"/>
  </w:style>
  <w:style w:type="paragraph" w:customStyle="1" w:styleId="60A0B3352C0A4FBC83753DCCDFBCA1E1">
    <w:name w:val="60A0B3352C0A4FBC83753DCCDFBCA1E1"/>
    <w:rsid w:val="001C0F0E"/>
  </w:style>
  <w:style w:type="paragraph" w:customStyle="1" w:styleId="7E89E0C15F1F4E5E8B272CCA6F3D078A">
    <w:name w:val="7E89E0C15F1F4E5E8B272CCA6F3D078A"/>
    <w:rsid w:val="001C0F0E"/>
  </w:style>
  <w:style w:type="paragraph" w:customStyle="1" w:styleId="EE8856C65D8F4A32A4B1685D58B879BC">
    <w:name w:val="EE8856C65D8F4A32A4B1685D58B879BC"/>
    <w:rsid w:val="001C0F0E"/>
  </w:style>
  <w:style w:type="paragraph" w:customStyle="1" w:styleId="D6346B13ED654A40912FDCBA00F44EE5">
    <w:name w:val="D6346B13ED654A40912FDCBA00F44EE5"/>
    <w:rsid w:val="001C0F0E"/>
  </w:style>
  <w:style w:type="paragraph" w:customStyle="1" w:styleId="EF731CA6425F4A3CAC5B050FA9A5C9F5">
    <w:name w:val="EF731CA6425F4A3CAC5B050FA9A5C9F5"/>
    <w:rsid w:val="001C0F0E"/>
  </w:style>
  <w:style w:type="paragraph" w:customStyle="1" w:styleId="41B5F09A503A414B91088CDE3F864CEA">
    <w:name w:val="41B5F09A503A414B91088CDE3F864CEA"/>
    <w:rsid w:val="001C0F0E"/>
  </w:style>
  <w:style w:type="paragraph" w:customStyle="1" w:styleId="DEB2D4A475BC4A8E91BBC772791BC2C7">
    <w:name w:val="DEB2D4A475BC4A8E91BBC772791BC2C7"/>
    <w:rsid w:val="001C0F0E"/>
  </w:style>
  <w:style w:type="paragraph" w:customStyle="1" w:styleId="48B7FC87E64D4CD38427664374F973E3">
    <w:name w:val="48B7FC87E64D4CD38427664374F973E3"/>
    <w:rsid w:val="001C0F0E"/>
  </w:style>
  <w:style w:type="paragraph" w:customStyle="1" w:styleId="00A02F59EAFD43A3928974E78D53356A">
    <w:name w:val="00A02F59EAFD43A3928974E78D53356A"/>
    <w:rsid w:val="001C0F0E"/>
  </w:style>
  <w:style w:type="paragraph" w:customStyle="1" w:styleId="A5F84C0AA53C4D308B86942247AE029C">
    <w:name w:val="A5F84C0AA53C4D308B86942247AE029C"/>
    <w:rsid w:val="001C0F0E"/>
  </w:style>
  <w:style w:type="paragraph" w:customStyle="1" w:styleId="E3BBD0A7133E4F519CAA5AFC752785DD">
    <w:name w:val="E3BBD0A7133E4F519CAA5AFC752785DD"/>
    <w:rsid w:val="001C0F0E"/>
  </w:style>
  <w:style w:type="paragraph" w:customStyle="1" w:styleId="74FCA167F6F3494DBD3D92D61D004F90">
    <w:name w:val="74FCA167F6F3494DBD3D92D61D004F90"/>
    <w:rsid w:val="001C0F0E"/>
  </w:style>
  <w:style w:type="paragraph" w:customStyle="1" w:styleId="0AC0A3BD47494FFDB36DDAC06F5A800D">
    <w:name w:val="0AC0A3BD47494FFDB36DDAC06F5A800D"/>
    <w:rsid w:val="001C0F0E"/>
  </w:style>
  <w:style w:type="paragraph" w:customStyle="1" w:styleId="B719ED63F3824B178635213A2084C79B">
    <w:name w:val="B719ED63F3824B178635213A2084C79B"/>
    <w:rsid w:val="001C0F0E"/>
  </w:style>
  <w:style w:type="paragraph" w:customStyle="1" w:styleId="2E419B622DE74C4E90CD86A3D20D00BA">
    <w:name w:val="2E419B622DE74C4E90CD86A3D20D00BA"/>
    <w:rsid w:val="001C0F0E"/>
  </w:style>
  <w:style w:type="paragraph" w:customStyle="1" w:styleId="424FFC4373F14B0CB8AFD610E4BCA2BA">
    <w:name w:val="424FFC4373F14B0CB8AFD610E4BCA2BA"/>
    <w:rsid w:val="001C0F0E"/>
  </w:style>
  <w:style w:type="paragraph" w:customStyle="1" w:styleId="B610DBFC78364B82ADC7101D2B785C9A">
    <w:name w:val="B610DBFC78364B82ADC7101D2B785C9A"/>
    <w:rsid w:val="001C0F0E"/>
  </w:style>
  <w:style w:type="paragraph" w:customStyle="1" w:styleId="345696ABC09D464FBC437426CAD050C4">
    <w:name w:val="345696ABC09D464FBC437426CAD050C4"/>
    <w:rsid w:val="001C0F0E"/>
  </w:style>
  <w:style w:type="paragraph" w:customStyle="1" w:styleId="A2D2738C08FD44AC8D0F1EABD4450011">
    <w:name w:val="A2D2738C08FD44AC8D0F1EABD4450011"/>
    <w:rsid w:val="001C0F0E"/>
  </w:style>
  <w:style w:type="paragraph" w:customStyle="1" w:styleId="182C8F78C1054F88B29F4052B46C8C83">
    <w:name w:val="182C8F78C1054F88B29F4052B46C8C83"/>
    <w:rsid w:val="001C0F0E"/>
  </w:style>
  <w:style w:type="paragraph" w:customStyle="1" w:styleId="A5471D7E52664ECBB694F97C8E4D0051">
    <w:name w:val="A5471D7E52664ECBB694F97C8E4D0051"/>
    <w:rsid w:val="001C0F0E"/>
  </w:style>
  <w:style w:type="paragraph" w:customStyle="1" w:styleId="9E85026DADDC4026AE4A77402C7913A1">
    <w:name w:val="9E85026DADDC4026AE4A77402C7913A1"/>
    <w:rsid w:val="001C0F0E"/>
  </w:style>
  <w:style w:type="paragraph" w:customStyle="1" w:styleId="3F21A4BFC7E8477C997386FDDE0032BD">
    <w:name w:val="3F21A4BFC7E8477C997386FDDE0032BD"/>
    <w:rsid w:val="001C0F0E"/>
  </w:style>
  <w:style w:type="paragraph" w:customStyle="1" w:styleId="19C60510AC444E829BA471D06873D96B">
    <w:name w:val="19C60510AC444E829BA471D06873D96B"/>
    <w:rsid w:val="001C0F0E"/>
  </w:style>
  <w:style w:type="paragraph" w:customStyle="1" w:styleId="4E15D363948D496B8BBD0B32C6D5BED1">
    <w:name w:val="4E15D363948D496B8BBD0B32C6D5BED1"/>
    <w:rsid w:val="001C0F0E"/>
  </w:style>
  <w:style w:type="paragraph" w:customStyle="1" w:styleId="CD3461AA58D444529A4DB18870AB8E34">
    <w:name w:val="CD3461AA58D444529A4DB18870AB8E34"/>
    <w:rsid w:val="001C0F0E"/>
  </w:style>
  <w:style w:type="paragraph" w:customStyle="1" w:styleId="5B5A154EC2A24B8AB7450103C26586AC">
    <w:name w:val="5B5A154EC2A24B8AB7450103C26586AC"/>
    <w:rsid w:val="001C0F0E"/>
  </w:style>
  <w:style w:type="paragraph" w:customStyle="1" w:styleId="6A4357139AE84990B33A48C694C3E0EE">
    <w:name w:val="6A4357139AE84990B33A48C694C3E0EE"/>
    <w:rsid w:val="001C0F0E"/>
  </w:style>
  <w:style w:type="paragraph" w:customStyle="1" w:styleId="FFF5B8B321764F55B4EF135FEC90EA8E">
    <w:name w:val="FFF5B8B321764F55B4EF135FEC90EA8E"/>
    <w:rsid w:val="001C0F0E"/>
  </w:style>
  <w:style w:type="paragraph" w:customStyle="1" w:styleId="001E36B9AF5747A0BE12116B9DD9A8B8">
    <w:name w:val="001E36B9AF5747A0BE12116B9DD9A8B8"/>
    <w:rsid w:val="001C0F0E"/>
  </w:style>
  <w:style w:type="paragraph" w:customStyle="1" w:styleId="7695E55217F54AFB9354AEC16E7C26DA">
    <w:name w:val="7695E55217F54AFB9354AEC16E7C26DA"/>
    <w:rsid w:val="001C0F0E"/>
  </w:style>
  <w:style w:type="paragraph" w:customStyle="1" w:styleId="A151718CE940444C8171DD30D3804AF0">
    <w:name w:val="A151718CE940444C8171DD30D3804AF0"/>
    <w:rsid w:val="001C0F0E"/>
  </w:style>
  <w:style w:type="paragraph" w:customStyle="1" w:styleId="4E135B51D11141F6B9E0A2D1FA8844A0">
    <w:name w:val="4E135B51D11141F6B9E0A2D1FA8844A0"/>
    <w:rsid w:val="001C0F0E"/>
  </w:style>
  <w:style w:type="paragraph" w:customStyle="1" w:styleId="8E3029F59F34482993B01DF564BE94A2">
    <w:name w:val="8E3029F59F34482993B01DF564BE94A2"/>
    <w:rsid w:val="001C0F0E"/>
  </w:style>
  <w:style w:type="paragraph" w:customStyle="1" w:styleId="95701E31CCAE40CF84A215D02817B990">
    <w:name w:val="95701E31CCAE40CF84A215D02817B990"/>
    <w:rsid w:val="001C0F0E"/>
  </w:style>
  <w:style w:type="paragraph" w:customStyle="1" w:styleId="54A90BFAB75C40FD9FC7DA85E6BFACE1">
    <w:name w:val="54A90BFAB75C40FD9FC7DA85E6BFACE1"/>
    <w:rsid w:val="001C0F0E"/>
  </w:style>
  <w:style w:type="paragraph" w:customStyle="1" w:styleId="2C39D895CDFC4580891522DEDB03B469">
    <w:name w:val="2C39D895CDFC4580891522DEDB03B469"/>
    <w:rsid w:val="001C0F0E"/>
  </w:style>
  <w:style w:type="paragraph" w:customStyle="1" w:styleId="FF31DDC609CE4262874B52825F0E26F2">
    <w:name w:val="FF31DDC609CE4262874B52825F0E26F2"/>
    <w:rsid w:val="001C0F0E"/>
  </w:style>
  <w:style w:type="paragraph" w:customStyle="1" w:styleId="C602E4E9FF4F4254ACD0DD86412EE18C">
    <w:name w:val="C602E4E9FF4F4254ACD0DD86412EE18C"/>
    <w:rsid w:val="001C0F0E"/>
  </w:style>
  <w:style w:type="paragraph" w:customStyle="1" w:styleId="B3B44B422F9E42B29035D7C2B9C44A86">
    <w:name w:val="B3B44B422F9E42B29035D7C2B9C44A86"/>
    <w:rsid w:val="00643B36"/>
    <w:rPr>
      <w:lang w:val="en-GB" w:eastAsia="en-GB"/>
    </w:rPr>
  </w:style>
  <w:style w:type="paragraph" w:customStyle="1" w:styleId="D5637DE7901B4D9CBACA3EDFC27258A9">
    <w:name w:val="D5637DE7901B4D9CBACA3EDFC27258A9"/>
    <w:rsid w:val="00643B36"/>
    <w:rPr>
      <w:lang w:val="en-GB" w:eastAsia="en-GB"/>
    </w:rPr>
  </w:style>
  <w:style w:type="paragraph" w:customStyle="1" w:styleId="F2356A653A1F47139C1A9796E5E01C7F">
    <w:name w:val="F2356A653A1F47139C1A9796E5E01C7F"/>
    <w:rsid w:val="00643B36"/>
    <w:rPr>
      <w:lang w:val="en-GB" w:eastAsia="en-GB"/>
    </w:rPr>
  </w:style>
  <w:style w:type="paragraph" w:customStyle="1" w:styleId="31965FA35AE14FD8BCC91C6F72D07125">
    <w:name w:val="31965FA35AE14FD8BCC91C6F72D07125"/>
    <w:rsid w:val="00643B36"/>
    <w:rPr>
      <w:lang w:val="en-GB" w:eastAsia="en-GB"/>
    </w:rPr>
  </w:style>
  <w:style w:type="paragraph" w:customStyle="1" w:styleId="BF34D67CBEF749E097F9FB5980C73E5E">
    <w:name w:val="BF34D67CBEF749E097F9FB5980C73E5E"/>
    <w:rsid w:val="00643B36"/>
    <w:rPr>
      <w:lang w:val="en-GB" w:eastAsia="en-GB"/>
    </w:rPr>
  </w:style>
  <w:style w:type="paragraph" w:customStyle="1" w:styleId="7D43C8B12CD241AD9227E65814FEDEB6">
    <w:name w:val="7D43C8B12CD241AD9227E65814FEDEB6"/>
    <w:rsid w:val="00643B36"/>
    <w:rPr>
      <w:lang w:val="en-GB" w:eastAsia="en-GB"/>
    </w:rPr>
  </w:style>
  <w:style w:type="paragraph" w:customStyle="1" w:styleId="B52C680A79D44D8C80687CFE51A6609C">
    <w:name w:val="B52C680A79D44D8C80687CFE51A6609C"/>
    <w:rsid w:val="00643B36"/>
    <w:rPr>
      <w:lang w:val="en-GB" w:eastAsia="en-GB"/>
    </w:rPr>
  </w:style>
  <w:style w:type="paragraph" w:customStyle="1" w:styleId="7605B78279934481B3466E177E2412D1">
    <w:name w:val="7605B78279934481B3466E177E2412D1"/>
    <w:rsid w:val="00643B36"/>
    <w:rPr>
      <w:lang w:val="en-GB" w:eastAsia="en-GB"/>
    </w:rPr>
  </w:style>
  <w:style w:type="paragraph" w:customStyle="1" w:styleId="5D8CF66D0F794E78886AD62CCC93F24F">
    <w:name w:val="5D8CF66D0F794E78886AD62CCC93F24F"/>
    <w:rsid w:val="00643B36"/>
    <w:rPr>
      <w:lang w:val="en-GB" w:eastAsia="en-GB"/>
    </w:rPr>
  </w:style>
  <w:style w:type="paragraph" w:customStyle="1" w:styleId="BA4412F71C9848339F644D741E4AA772">
    <w:name w:val="BA4412F71C9848339F644D741E4AA772"/>
    <w:rsid w:val="00643B36"/>
    <w:rPr>
      <w:lang w:val="en-GB" w:eastAsia="en-GB"/>
    </w:rPr>
  </w:style>
  <w:style w:type="paragraph" w:customStyle="1" w:styleId="F5A777AE58844658ABA4B4DB3548F836">
    <w:name w:val="F5A777AE58844658ABA4B4DB3548F836"/>
    <w:rsid w:val="00643B36"/>
    <w:rPr>
      <w:lang w:val="en-GB" w:eastAsia="en-GB"/>
    </w:rPr>
  </w:style>
  <w:style w:type="paragraph" w:customStyle="1" w:styleId="FD5BC937F9924D2790C8A1AE2BD5784A">
    <w:name w:val="FD5BC937F9924D2790C8A1AE2BD5784A"/>
    <w:rsid w:val="00643B36"/>
    <w:rPr>
      <w:lang w:val="en-GB" w:eastAsia="en-GB"/>
    </w:rPr>
  </w:style>
  <w:style w:type="paragraph" w:customStyle="1" w:styleId="3184586D62134874A6265E79A43EA682">
    <w:name w:val="3184586D62134874A6265E79A43EA682"/>
    <w:rsid w:val="00643B36"/>
    <w:rPr>
      <w:lang w:val="en-GB" w:eastAsia="en-GB"/>
    </w:rPr>
  </w:style>
  <w:style w:type="paragraph" w:customStyle="1" w:styleId="EC6663844A9649F899365C2D62AE3835">
    <w:name w:val="EC6663844A9649F899365C2D62AE3835"/>
    <w:rsid w:val="00643B36"/>
    <w:rPr>
      <w:lang w:val="en-GB" w:eastAsia="en-GB"/>
    </w:rPr>
  </w:style>
  <w:style w:type="paragraph" w:customStyle="1" w:styleId="25AD7D7AA7EC4A448CFABA1EB721DAF0">
    <w:name w:val="25AD7D7AA7EC4A448CFABA1EB721DAF0"/>
    <w:rsid w:val="00643B36"/>
    <w:rPr>
      <w:lang w:val="en-GB" w:eastAsia="en-GB"/>
    </w:rPr>
  </w:style>
  <w:style w:type="paragraph" w:customStyle="1" w:styleId="74168B14E1EB45B69FBD1F9D30754AA6">
    <w:name w:val="74168B14E1EB45B69FBD1F9D30754AA6"/>
    <w:rsid w:val="00643B36"/>
    <w:rPr>
      <w:lang w:val="en-GB" w:eastAsia="en-GB"/>
    </w:rPr>
  </w:style>
  <w:style w:type="paragraph" w:customStyle="1" w:styleId="7FF7C58B76A14FA88069905D11D6A2D8">
    <w:name w:val="7FF7C58B76A14FA88069905D11D6A2D8"/>
    <w:rsid w:val="00643B36"/>
    <w:rPr>
      <w:lang w:val="en-GB" w:eastAsia="en-GB"/>
    </w:rPr>
  </w:style>
  <w:style w:type="paragraph" w:customStyle="1" w:styleId="750A3376597846F68E7BDE00434573CF">
    <w:name w:val="750A3376597846F68E7BDE00434573CF"/>
    <w:rsid w:val="00643B36"/>
    <w:rPr>
      <w:lang w:val="en-GB" w:eastAsia="en-GB"/>
    </w:rPr>
  </w:style>
  <w:style w:type="paragraph" w:customStyle="1" w:styleId="E1D68849CA6F49C5B33A85FEF3AE3AAA">
    <w:name w:val="E1D68849CA6F49C5B33A85FEF3AE3AAA"/>
    <w:rsid w:val="00643B36"/>
    <w:rPr>
      <w:lang w:val="en-GB" w:eastAsia="en-GB"/>
    </w:rPr>
  </w:style>
  <w:style w:type="paragraph" w:customStyle="1" w:styleId="97DED9D8EEE14398B1DA6B310DA87C50">
    <w:name w:val="97DED9D8EEE14398B1DA6B310DA87C50"/>
    <w:rsid w:val="00643B36"/>
    <w:rPr>
      <w:lang w:val="en-GB" w:eastAsia="en-GB"/>
    </w:rPr>
  </w:style>
  <w:style w:type="paragraph" w:customStyle="1" w:styleId="8101884BBF64495EB5C7F8D671429393">
    <w:name w:val="8101884BBF64495EB5C7F8D671429393"/>
    <w:rsid w:val="00643B36"/>
    <w:rPr>
      <w:lang w:val="en-GB" w:eastAsia="en-GB"/>
    </w:rPr>
  </w:style>
  <w:style w:type="paragraph" w:customStyle="1" w:styleId="E8DDEEF676C44F178CE6FF9D9861AEA3">
    <w:name w:val="E8DDEEF676C44F178CE6FF9D9861AEA3"/>
    <w:rsid w:val="00643B36"/>
    <w:rPr>
      <w:lang w:val="en-GB" w:eastAsia="en-GB"/>
    </w:rPr>
  </w:style>
  <w:style w:type="paragraph" w:customStyle="1" w:styleId="7A44ECAF78944548A6CE5AA567AD38FD">
    <w:name w:val="7A44ECAF78944548A6CE5AA567AD38FD"/>
    <w:rsid w:val="00643B36"/>
    <w:rPr>
      <w:lang w:val="en-GB" w:eastAsia="en-GB"/>
    </w:rPr>
  </w:style>
  <w:style w:type="paragraph" w:customStyle="1" w:styleId="F69E1FAC7505471C9594F06508BF0EAD">
    <w:name w:val="F69E1FAC7505471C9594F06508BF0EAD"/>
    <w:rsid w:val="00643B36"/>
    <w:rPr>
      <w:lang w:val="en-GB" w:eastAsia="en-GB"/>
    </w:rPr>
  </w:style>
  <w:style w:type="paragraph" w:customStyle="1" w:styleId="F8198F0840C347BA955B75B7F64E2D62">
    <w:name w:val="F8198F0840C347BA955B75B7F64E2D62"/>
    <w:rsid w:val="00643B36"/>
    <w:rPr>
      <w:lang w:val="en-GB" w:eastAsia="en-GB"/>
    </w:rPr>
  </w:style>
  <w:style w:type="paragraph" w:customStyle="1" w:styleId="6DF84D5A084549288B44363F2B858633">
    <w:name w:val="6DF84D5A084549288B44363F2B858633"/>
    <w:rsid w:val="00643B36"/>
    <w:rPr>
      <w:lang w:val="en-GB" w:eastAsia="en-GB"/>
    </w:rPr>
  </w:style>
  <w:style w:type="paragraph" w:customStyle="1" w:styleId="6F233E31504F4DBCA9F3D75107665D6E">
    <w:name w:val="6F233E31504F4DBCA9F3D75107665D6E"/>
    <w:rsid w:val="00643B36"/>
    <w:rPr>
      <w:lang w:val="en-GB" w:eastAsia="en-GB"/>
    </w:rPr>
  </w:style>
  <w:style w:type="paragraph" w:customStyle="1" w:styleId="D76594A91DDE4C5888B8D1F6E449D8C9">
    <w:name w:val="D76594A91DDE4C5888B8D1F6E449D8C9"/>
    <w:rsid w:val="00643B36"/>
    <w:rPr>
      <w:lang w:val="en-GB" w:eastAsia="en-GB"/>
    </w:rPr>
  </w:style>
  <w:style w:type="paragraph" w:customStyle="1" w:styleId="88FEF67CCA4448FDB21BFB067CC7527C">
    <w:name w:val="88FEF67CCA4448FDB21BFB067CC7527C"/>
    <w:rsid w:val="00643B36"/>
    <w:rPr>
      <w:lang w:val="en-GB" w:eastAsia="en-GB"/>
    </w:rPr>
  </w:style>
  <w:style w:type="paragraph" w:customStyle="1" w:styleId="6309DB05A19542D89E01EBDF55107E4F">
    <w:name w:val="6309DB05A19542D89E01EBDF55107E4F"/>
    <w:rsid w:val="00643B36"/>
    <w:rPr>
      <w:lang w:val="en-GB" w:eastAsia="en-GB"/>
    </w:rPr>
  </w:style>
  <w:style w:type="paragraph" w:customStyle="1" w:styleId="D2A40827C3014FEF95DFB80ADCDD17EE">
    <w:name w:val="D2A40827C3014FEF95DFB80ADCDD17EE"/>
    <w:rsid w:val="00643B36"/>
    <w:rPr>
      <w:lang w:val="en-GB" w:eastAsia="en-GB"/>
    </w:rPr>
  </w:style>
  <w:style w:type="paragraph" w:customStyle="1" w:styleId="A391D5D8367C40F7A53B037D1CD7CCFE">
    <w:name w:val="A391D5D8367C40F7A53B037D1CD7CCFE"/>
    <w:rsid w:val="00643B36"/>
    <w:rPr>
      <w:lang w:val="en-GB" w:eastAsia="en-GB"/>
    </w:rPr>
  </w:style>
  <w:style w:type="paragraph" w:customStyle="1" w:styleId="8A0FDD817E514A908C38C162158FDF9F">
    <w:name w:val="8A0FDD817E514A908C38C162158FDF9F"/>
    <w:rsid w:val="00643B36"/>
    <w:rPr>
      <w:lang w:val="en-GB" w:eastAsia="en-GB"/>
    </w:rPr>
  </w:style>
  <w:style w:type="paragraph" w:customStyle="1" w:styleId="C39C152FC452439C8A0B6F857AE72CCE">
    <w:name w:val="C39C152FC452439C8A0B6F857AE72CCE"/>
    <w:rsid w:val="00643B36"/>
    <w:rPr>
      <w:lang w:val="en-GB" w:eastAsia="en-GB"/>
    </w:rPr>
  </w:style>
  <w:style w:type="paragraph" w:customStyle="1" w:styleId="5ADC9F6923754C7D9955AFCA8A407D7C">
    <w:name w:val="5ADC9F6923754C7D9955AFCA8A407D7C"/>
    <w:rsid w:val="00643B36"/>
    <w:rPr>
      <w:lang w:val="en-GB" w:eastAsia="en-GB"/>
    </w:rPr>
  </w:style>
  <w:style w:type="paragraph" w:customStyle="1" w:styleId="AF7761CEDFDD4AC9A7661F469CFB1442">
    <w:name w:val="AF7761CEDFDD4AC9A7661F469CFB1442"/>
    <w:rsid w:val="00643B36"/>
    <w:rPr>
      <w:lang w:val="en-GB" w:eastAsia="en-GB"/>
    </w:rPr>
  </w:style>
  <w:style w:type="paragraph" w:customStyle="1" w:styleId="0CBA8D4F12834044B02C80A84AB2C0B8">
    <w:name w:val="0CBA8D4F12834044B02C80A84AB2C0B8"/>
    <w:rsid w:val="00643B36"/>
    <w:rPr>
      <w:lang w:val="en-GB" w:eastAsia="en-GB"/>
    </w:rPr>
  </w:style>
  <w:style w:type="paragraph" w:customStyle="1" w:styleId="A874270A2362471E8460AA5B2CB96EB5">
    <w:name w:val="A874270A2362471E8460AA5B2CB96EB5"/>
    <w:rsid w:val="00643B36"/>
    <w:rPr>
      <w:lang w:val="en-GB" w:eastAsia="en-GB"/>
    </w:rPr>
  </w:style>
  <w:style w:type="paragraph" w:customStyle="1" w:styleId="734534428D4B4EC18D577CE811FAD72E">
    <w:name w:val="734534428D4B4EC18D577CE811FAD72E"/>
    <w:rsid w:val="00643B36"/>
    <w:rPr>
      <w:lang w:val="en-GB" w:eastAsia="en-GB"/>
    </w:rPr>
  </w:style>
  <w:style w:type="paragraph" w:customStyle="1" w:styleId="914D41113742456891CA8B1FA43AE9E8">
    <w:name w:val="914D41113742456891CA8B1FA43AE9E8"/>
    <w:rsid w:val="00643B36"/>
    <w:rPr>
      <w:lang w:val="en-GB" w:eastAsia="en-GB"/>
    </w:rPr>
  </w:style>
  <w:style w:type="paragraph" w:customStyle="1" w:styleId="AADC8FF1F7FB472FB4D9696C13A2C014">
    <w:name w:val="AADC8FF1F7FB472FB4D9696C13A2C014"/>
    <w:rsid w:val="00643B36"/>
    <w:rPr>
      <w:lang w:val="en-GB" w:eastAsia="en-GB"/>
    </w:rPr>
  </w:style>
  <w:style w:type="paragraph" w:customStyle="1" w:styleId="2F047082DE484FBDB9E9A2D6198109C8">
    <w:name w:val="2F047082DE484FBDB9E9A2D6198109C8"/>
    <w:rsid w:val="00643B36"/>
    <w:rPr>
      <w:lang w:val="en-GB" w:eastAsia="en-GB"/>
    </w:rPr>
  </w:style>
  <w:style w:type="paragraph" w:customStyle="1" w:styleId="7C51281589BE454DA7D9295EC69E2C37">
    <w:name w:val="7C51281589BE454DA7D9295EC69E2C37"/>
    <w:rsid w:val="00643B36"/>
    <w:rPr>
      <w:lang w:val="en-GB" w:eastAsia="en-GB"/>
    </w:rPr>
  </w:style>
  <w:style w:type="paragraph" w:customStyle="1" w:styleId="CF904CFC842445E797C890B151A02D43">
    <w:name w:val="CF904CFC842445E797C890B151A02D43"/>
    <w:rsid w:val="00643B36"/>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579755C58A654994DA50D59E1B4BA1" ma:contentTypeVersion="2" ma:contentTypeDescription="Create a new document." ma:contentTypeScope="" ma:versionID="6ff829fb2ef6c50f05f36ddf0c472c56">
  <xsd:schema xmlns:xsd="http://www.w3.org/2001/XMLSchema" xmlns:xs="http://www.w3.org/2001/XMLSchema" xmlns:p="http://schemas.microsoft.com/office/2006/metadata/properties" xmlns:ns2="b59b349c-81c5-48ff-81d6-c576acb00b6d" targetNamespace="http://schemas.microsoft.com/office/2006/metadata/properties" ma:root="true" ma:fieldsID="45af5da1bb8c61b7e956924c9dddc6e9" ns2:_="">
    <xsd:import namespace="b59b349c-81c5-48ff-81d6-c576acb00b6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b349c-81c5-48ff-81d6-c576acb00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2EA9C3-EC04-4C82-8E30-49C862507E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0B9034-EEFC-46F6-A8F4-C3E4AC82C910}">
  <ds:schemaRefs>
    <ds:schemaRef ds:uri="http://schemas.microsoft.com/sharepoint/v3/contenttype/forms"/>
  </ds:schemaRefs>
</ds:datastoreItem>
</file>

<file path=customXml/itemProps3.xml><?xml version="1.0" encoding="utf-8"?>
<ds:datastoreItem xmlns:ds="http://schemas.openxmlformats.org/officeDocument/2006/customXml" ds:itemID="{BA1C4BD0-DB80-404A-BF47-FB44590F9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9b349c-81c5-48ff-81d6-c576acb00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5417E-7202-4C84-8173-7EE5B334F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1</Pages>
  <Words>6476</Words>
  <Characters>55279</Characters>
  <Application>Microsoft Office Word</Application>
  <DocSecurity>0</DocSecurity>
  <Lines>460</Lines>
  <Paragraphs>123</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61632</CharactersWithSpaces>
  <SharedDoc>false</SharedDoc>
  <HLinks>
    <vt:vector size="156" baseType="variant">
      <vt:variant>
        <vt:i4>3342405</vt:i4>
      </vt:variant>
      <vt:variant>
        <vt:i4>75</vt:i4>
      </vt:variant>
      <vt:variant>
        <vt:i4>0</vt:i4>
      </vt:variant>
      <vt:variant>
        <vt:i4>5</vt:i4>
      </vt:variant>
      <vt:variant>
        <vt:lpwstr>mailto:ethics@une.edu.au</vt:lpwstr>
      </vt:variant>
      <vt:variant>
        <vt:lpwstr/>
      </vt:variant>
      <vt:variant>
        <vt:i4>544866423</vt:i4>
      </vt:variant>
      <vt:variant>
        <vt:i4>72</vt:i4>
      </vt:variant>
      <vt:variant>
        <vt:i4>0</vt:i4>
      </vt:variant>
      <vt:variant>
        <vt:i4>5</vt:i4>
      </vt:variant>
      <vt:variant>
        <vt:lpwstr/>
      </vt:variant>
      <vt:variant>
        <vt:lpwstr>_PART_B4_–</vt:lpwstr>
      </vt:variant>
      <vt:variant>
        <vt:i4>545063031</vt:i4>
      </vt:variant>
      <vt:variant>
        <vt:i4>69</vt:i4>
      </vt:variant>
      <vt:variant>
        <vt:i4>0</vt:i4>
      </vt:variant>
      <vt:variant>
        <vt:i4>5</vt:i4>
      </vt:variant>
      <vt:variant>
        <vt:lpwstr/>
      </vt:variant>
      <vt:variant>
        <vt:lpwstr>_PART_B3_–</vt:lpwstr>
      </vt:variant>
      <vt:variant>
        <vt:i4>3276898</vt:i4>
      </vt:variant>
      <vt:variant>
        <vt:i4>66</vt:i4>
      </vt:variant>
      <vt:variant>
        <vt:i4>0</vt:i4>
      </vt:variant>
      <vt:variant>
        <vt:i4>5</vt:i4>
      </vt:variant>
      <vt:variant>
        <vt:lpwstr/>
      </vt:variant>
      <vt:variant>
        <vt:lpwstr>B2</vt:lpwstr>
      </vt:variant>
      <vt:variant>
        <vt:i4>4653133</vt:i4>
      </vt:variant>
      <vt:variant>
        <vt:i4>63</vt:i4>
      </vt:variant>
      <vt:variant>
        <vt:i4>0</vt:i4>
      </vt:variant>
      <vt:variant>
        <vt:i4>5</vt:i4>
      </vt:variant>
      <vt:variant>
        <vt:lpwstr>http://www.legislation.nsw.gov.au/sessionalview/sessional/SRTITLE/Radiation Control Act 1990 - Radiation Control Regulation 2003 %282003-615%29 %5BGG No 132 of 29.8.2003, p 8534%5D.pdf</vt:lpwstr>
      </vt:variant>
      <vt:variant>
        <vt:lpwstr/>
      </vt:variant>
      <vt:variant>
        <vt:i4>6160458</vt:i4>
      </vt:variant>
      <vt:variant>
        <vt:i4>60</vt:i4>
      </vt:variant>
      <vt:variant>
        <vt:i4>0</vt:i4>
      </vt:variant>
      <vt:variant>
        <vt:i4>5</vt:i4>
      </vt:variant>
      <vt:variant>
        <vt:lpwstr>http://www.legislation.nsw.gov.au/fullhtml/inforce/act+40+2000+FIRST+0+N</vt:lpwstr>
      </vt:variant>
      <vt:variant>
        <vt:lpwstr/>
      </vt:variant>
      <vt:variant>
        <vt:i4>7536657</vt:i4>
      </vt:variant>
      <vt:variant>
        <vt:i4>57</vt:i4>
      </vt:variant>
      <vt:variant>
        <vt:i4>0</vt:i4>
      </vt:variant>
      <vt:variant>
        <vt:i4>5</vt:i4>
      </vt:variant>
      <vt:variant>
        <vt:lpwstr>http://www.austlii.edu.au/au/legis/nsw/consol_act/poteaa1991485/</vt:lpwstr>
      </vt:variant>
      <vt:variant>
        <vt:lpwstr/>
      </vt:variant>
      <vt:variant>
        <vt:i4>327744</vt:i4>
      </vt:variant>
      <vt:variant>
        <vt:i4>54</vt:i4>
      </vt:variant>
      <vt:variant>
        <vt:i4>0</vt:i4>
      </vt:variant>
      <vt:variant>
        <vt:i4>5</vt:i4>
      </vt:variant>
      <vt:variant>
        <vt:lpwstr>http://www.une.edu.au/research/research-services/rdi/ethics/ae/standard-operating-procedures</vt:lpwstr>
      </vt:variant>
      <vt:variant>
        <vt:lpwstr/>
      </vt:variant>
      <vt:variant>
        <vt:i4>1441886</vt:i4>
      </vt:variant>
      <vt:variant>
        <vt:i4>51</vt:i4>
      </vt:variant>
      <vt:variant>
        <vt:i4>0</vt:i4>
      </vt:variant>
      <vt:variant>
        <vt:i4>5</vt:i4>
      </vt:variant>
      <vt:variant>
        <vt:lpwstr>https://norecopa.no/textbase/a-norwegian-platform-for-alternatives-to-animal-experimentation</vt:lpwstr>
      </vt:variant>
      <vt:variant>
        <vt:lpwstr/>
      </vt:variant>
      <vt:variant>
        <vt:i4>262162</vt:i4>
      </vt:variant>
      <vt:variant>
        <vt:i4>48</vt:i4>
      </vt:variant>
      <vt:variant>
        <vt:i4>0</vt:i4>
      </vt:variant>
      <vt:variant>
        <vt:i4>5</vt:i4>
      </vt:variant>
      <vt:variant>
        <vt:lpwstr>https://www.nal.usda.gov/</vt:lpwstr>
      </vt:variant>
      <vt:variant>
        <vt:lpwstr/>
      </vt:variant>
      <vt:variant>
        <vt:i4>262162</vt:i4>
      </vt:variant>
      <vt:variant>
        <vt:i4>45</vt:i4>
      </vt:variant>
      <vt:variant>
        <vt:i4>0</vt:i4>
      </vt:variant>
      <vt:variant>
        <vt:i4>5</vt:i4>
      </vt:variant>
      <vt:variant>
        <vt:lpwstr>https://www.nal.usda.gov/</vt:lpwstr>
      </vt:variant>
      <vt:variant>
        <vt:lpwstr/>
      </vt:variant>
      <vt:variant>
        <vt:i4>4390923</vt:i4>
      </vt:variant>
      <vt:variant>
        <vt:i4>42</vt:i4>
      </vt:variant>
      <vt:variant>
        <vt:i4>0</vt:i4>
      </vt:variant>
      <vt:variant>
        <vt:i4>5</vt:i4>
      </vt:variant>
      <vt:variant>
        <vt:lpwstr>https://www.nal.usda.gov/awic/antibody-production</vt:lpwstr>
      </vt:variant>
      <vt:variant>
        <vt:lpwstr/>
      </vt:variant>
      <vt:variant>
        <vt:i4>524305</vt:i4>
      </vt:variant>
      <vt:variant>
        <vt:i4>39</vt:i4>
      </vt:variant>
      <vt:variant>
        <vt:i4>0</vt:i4>
      </vt:variant>
      <vt:variant>
        <vt:i4>5</vt:i4>
      </vt:variant>
      <vt:variant>
        <vt:lpwstr>http://altweb.jhsph.edu/</vt:lpwstr>
      </vt:variant>
      <vt:variant>
        <vt:lpwstr/>
      </vt:variant>
      <vt:variant>
        <vt:i4>7995451</vt:i4>
      </vt:variant>
      <vt:variant>
        <vt:i4>36</vt:i4>
      </vt:variant>
      <vt:variant>
        <vt:i4>0</vt:i4>
      </vt:variant>
      <vt:variant>
        <vt:i4>5</vt:i4>
      </vt:variant>
      <vt:variant>
        <vt:lpwstr>http://www.ahc.umn.edu/rar/ethics.html</vt:lpwstr>
      </vt:variant>
      <vt:variant>
        <vt:lpwstr/>
      </vt:variant>
      <vt:variant>
        <vt:i4>7536740</vt:i4>
      </vt:variant>
      <vt:variant>
        <vt:i4>33</vt:i4>
      </vt:variant>
      <vt:variant>
        <vt:i4>0</vt:i4>
      </vt:variant>
      <vt:variant>
        <vt:i4>5</vt:i4>
      </vt:variant>
      <vt:variant>
        <vt:lpwstr>../AppData/Local/Microsoft/Windows/Temporary Internet Files/ANIMAL ENTRY FORM Ver 5.doc</vt:lpwstr>
      </vt:variant>
      <vt:variant>
        <vt:lpwstr/>
      </vt:variant>
      <vt:variant>
        <vt:i4>5963861</vt:i4>
      </vt:variant>
      <vt:variant>
        <vt:i4>30</vt:i4>
      </vt:variant>
      <vt:variant>
        <vt:i4>0</vt:i4>
      </vt:variant>
      <vt:variant>
        <vt:i4>5</vt:i4>
      </vt:variant>
      <vt:variant>
        <vt:lpwstr>../AppData/Local/Completed forms/purposelist.doc</vt:lpwstr>
      </vt:variant>
      <vt:variant>
        <vt:lpwstr/>
      </vt:variant>
      <vt:variant>
        <vt:i4>8192112</vt:i4>
      </vt:variant>
      <vt:variant>
        <vt:i4>27</vt:i4>
      </vt:variant>
      <vt:variant>
        <vt:i4>0</vt:i4>
      </vt:variant>
      <vt:variant>
        <vt:i4>5</vt:i4>
      </vt:variant>
      <vt:variant>
        <vt:lpwstr>../AppData/Local/Completed forms/procedureslist.doc</vt:lpwstr>
      </vt:variant>
      <vt:variant>
        <vt:lpwstr/>
      </vt:variant>
      <vt:variant>
        <vt:i4>3342405</vt:i4>
      </vt:variant>
      <vt:variant>
        <vt:i4>21</vt:i4>
      </vt:variant>
      <vt:variant>
        <vt:i4>0</vt:i4>
      </vt:variant>
      <vt:variant>
        <vt:i4>5</vt:i4>
      </vt:variant>
      <vt:variant>
        <vt:lpwstr>mailto:ethics@une.edu.au</vt:lpwstr>
      </vt:variant>
      <vt:variant>
        <vt:lpwstr/>
      </vt:variant>
      <vt:variant>
        <vt:i4>1572887</vt:i4>
      </vt:variant>
      <vt:variant>
        <vt:i4>18</vt:i4>
      </vt:variant>
      <vt:variant>
        <vt:i4>0</vt:i4>
      </vt:variant>
      <vt:variant>
        <vt:i4>5</vt:i4>
      </vt:variant>
      <vt:variant>
        <vt:lpwstr/>
      </vt:variant>
      <vt:variant>
        <vt:lpwstr>SectionF</vt:lpwstr>
      </vt:variant>
      <vt:variant>
        <vt:i4>543227937</vt:i4>
      </vt:variant>
      <vt:variant>
        <vt:i4>15</vt:i4>
      </vt:variant>
      <vt:variant>
        <vt:i4>0</vt:i4>
      </vt:variant>
      <vt:variant>
        <vt:i4>5</vt:i4>
      </vt:variant>
      <vt:variant>
        <vt:lpwstr/>
      </vt:variant>
      <vt:variant>
        <vt:lpwstr>_SECTION_E_–</vt:lpwstr>
      </vt:variant>
      <vt:variant>
        <vt:i4>543162401</vt:i4>
      </vt:variant>
      <vt:variant>
        <vt:i4>12</vt:i4>
      </vt:variant>
      <vt:variant>
        <vt:i4>0</vt:i4>
      </vt:variant>
      <vt:variant>
        <vt:i4>5</vt:i4>
      </vt:variant>
      <vt:variant>
        <vt:lpwstr/>
      </vt:variant>
      <vt:variant>
        <vt:lpwstr>_SECTION_D_–</vt:lpwstr>
      </vt:variant>
      <vt:variant>
        <vt:i4>543621153</vt:i4>
      </vt:variant>
      <vt:variant>
        <vt:i4>9</vt:i4>
      </vt:variant>
      <vt:variant>
        <vt:i4>0</vt:i4>
      </vt:variant>
      <vt:variant>
        <vt:i4>5</vt:i4>
      </vt:variant>
      <vt:variant>
        <vt:lpwstr/>
      </vt:variant>
      <vt:variant>
        <vt:lpwstr>_SECTION_C_–</vt:lpwstr>
      </vt:variant>
      <vt:variant>
        <vt:i4>543555617</vt:i4>
      </vt:variant>
      <vt:variant>
        <vt:i4>6</vt:i4>
      </vt:variant>
      <vt:variant>
        <vt:i4>0</vt:i4>
      </vt:variant>
      <vt:variant>
        <vt:i4>5</vt:i4>
      </vt:variant>
      <vt:variant>
        <vt:lpwstr/>
      </vt:variant>
      <vt:variant>
        <vt:lpwstr>_SECTION_B_–</vt:lpwstr>
      </vt:variant>
      <vt:variant>
        <vt:i4>2031639</vt:i4>
      </vt:variant>
      <vt:variant>
        <vt:i4>3</vt:i4>
      </vt:variant>
      <vt:variant>
        <vt:i4>0</vt:i4>
      </vt:variant>
      <vt:variant>
        <vt:i4>5</vt:i4>
      </vt:variant>
      <vt:variant>
        <vt:lpwstr/>
      </vt:variant>
      <vt:variant>
        <vt:lpwstr>SectionA</vt:lpwstr>
      </vt:variant>
      <vt:variant>
        <vt:i4>1769570</vt:i4>
      </vt:variant>
      <vt:variant>
        <vt:i4>0</vt:i4>
      </vt:variant>
      <vt:variant>
        <vt:i4>0</vt:i4>
      </vt:variant>
      <vt:variant>
        <vt:i4>5</vt:i4>
      </vt:variant>
      <vt:variant>
        <vt:lpwstr>https://www.nhmrc.gov.au/_files_nhmrc/publications/attachments/ea28_code_care_use_animals_131209.pdf</vt:lpwstr>
      </vt:variant>
      <vt:variant>
        <vt:lpwstr/>
      </vt:variant>
      <vt:variant>
        <vt:i4>8257631</vt:i4>
      </vt:variant>
      <vt:variant>
        <vt:i4>4738</vt:i4>
      </vt:variant>
      <vt:variant>
        <vt:i4>1029</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user</dc:creator>
  <cp:keywords/>
  <cp:lastModifiedBy>Shagufta Hussain</cp:lastModifiedBy>
  <cp:revision>5</cp:revision>
  <cp:lastPrinted>2017-10-30T05:28:00Z</cp:lastPrinted>
  <dcterms:created xsi:type="dcterms:W3CDTF">2021-01-20T22:50:00Z</dcterms:created>
  <dcterms:modified xsi:type="dcterms:W3CDTF">2021-02-22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79755C58A654994DA50D59E1B4BA1</vt:lpwstr>
  </property>
</Properties>
</file>